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D6DA98" w14:textId="77777777" w:rsidR="00205D9F" w:rsidRPr="0023004E" w:rsidRDefault="00205D9F">
      <w:pPr>
        <w:widowControl/>
        <w:ind w:left="1200" w:right="1200"/>
        <w:jc w:val="center"/>
        <w:rPr>
          <w:rFonts w:ascii="Arial" w:hAnsi="Arial" w:cs="Arial"/>
          <w:b/>
          <w:iCs/>
          <w:sz w:val="24"/>
          <w:szCs w:val="24"/>
        </w:rPr>
      </w:pPr>
      <w:r w:rsidRPr="0023004E">
        <w:rPr>
          <w:rFonts w:ascii="Arial" w:hAnsi="Arial" w:cs="Arial"/>
          <w:b/>
          <w:iCs/>
          <w:sz w:val="24"/>
          <w:szCs w:val="24"/>
        </w:rPr>
        <w:t>Title 8, California Code of Regulations</w:t>
      </w:r>
    </w:p>
    <w:p w14:paraId="138CFE98" w14:textId="77777777" w:rsidR="00205D9F" w:rsidRPr="0023004E" w:rsidRDefault="00205D9F">
      <w:pPr>
        <w:widowControl/>
        <w:ind w:left="1200" w:right="1200"/>
        <w:jc w:val="center"/>
        <w:rPr>
          <w:rFonts w:ascii="Arial" w:hAnsi="Arial" w:cs="Arial"/>
          <w:b/>
          <w:iCs/>
          <w:sz w:val="24"/>
          <w:szCs w:val="24"/>
        </w:rPr>
      </w:pPr>
      <w:r w:rsidRPr="0023004E">
        <w:rPr>
          <w:rFonts w:ascii="Arial" w:hAnsi="Arial" w:cs="Arial"/>
          <w:b/>
          <w:iCs/>
          <w:sz w:val="24"/>
          <w:szCs w:val="24"/>
        </w:rPr>
        <w:t>Chapter 4.5, Division of Workers’ Compensation</w:t>
      </w:r>
    </w:p>
    <w:p w14:paraId="230FCCFC" w14:textId="77777777" w:rsidR="00205D9F" w:rsidRPr="0023004E" w:rsidRDefault="00205D9F">
      <w:pPr>
        <w:widowControl/>
        <w:ind w:left="1200" w:right="1200"/>
        <w:jc w:val="center"/>
        <w:rPr>
          <w:rFonts w:ascii="Arial" w:hAnsi="Arial" w:cs="Arial"/>
          <w:b/>
          <w:iCs/>
          <w:sz w:val="24"/>
          <w:szCs w:val="24"/>
        </w:rPr>
      </w:pPr>
      <w:r w:rsidRPr="0023004E">
        <w:rPr>
          <w:rFonts w:ascii="Arial" w:hAnsi="Arial" w:cs="Arial"/>
          <w:b/>
          <w:iCs/>
          <w:sz w:val="24"/>
          <w:szCs w:val="24"/>
        </w:rPr>
        <w:t>Subchapter 1</w:t>
      </w:r>
    </w:p>
    <w:p w14:paraId="3037A921" w14:textId="77777777" w:rsidR="00205D9F" w:rsidRPr="0023004E" w:rsidRDefault="00205D9F">
      <w:pPr>
        <w:widowControl/>
        <w:ind w:left="1200" w:right="1200"/>
        <w:jc w:val="center"/>
        <w:rPr>
          <w:rFonts w:ascii="Arial" w:hAnsi="Arial" w:cs="Arial"/>
          <w:b/>
          <w:iCs/>
          <w:sz w:val="24"/>
          <w:szCs w:val="24"/>
        </w:rPr>
      </w:pPr>
      <w:r w:rsidRPr="0023004E">
        <w:rPr>
          <w:rFonts w:ascii="Arial" w:hAnsi="Arial" w:cs="Arial"/>
          <w:b/>
          <w:iCs/>
          <w:sz w:val="24"/>
          <w:szCs w:val="24"/>
        </w:rPr>
        <w:t>Administrative Director-Administrative Rules</w:t>
      </w:r>
    </w:p>
    <w:p w14:paraId="626018B3" w14:textId="77777777" w:rsidR="00205D9F" w:rsidRPr="0023004E" w:rsidRDefault="00205D9F">
      <w:pPr>
        <w:widowControl/>
        <w:ind w:left="1200" w:right="1200"/>
        <w:jc w:val="center"/>
        <w:rPr>
          <w:rFonts w:ascii="Arial" w:hAnsi="Arial" w:cs="Arial"/>
          <w:b/>
          <w:iCs/>
          <w:sz w:val="24"/>
          <w:szCs w:val="24"/>
        </w:rPr>
      </w:pPr>
      <w:r w:rsidRPr="0023004E">
        <w:rPr>
          <w:rFonts w:ascii="Arial" w:hAnsi="Arial" w:cs="Arial"/>
          <w:b/>
          <w:iCs/>
          <w:sz w:val="24"/>
          <w:szCs w:val="24"/>
        </w:rPr>
        <w:t>Article 5.3</w:t>
      </w:r>
    </w:p>
    <w:p w14:paraId="1BA07055" w14:textId="77777777" w:rsidR="00205D9F" w:rsidRPr="0023004E" w:rsidRDefault="00205D9F">
      <w:pPr>
        <w:widowControl/>
        <w:ind w:left="1200" w:right="1200"/>
        <w:jc w:val="center"/>
        <w:rPr>
          <w:rFonts w:ascii="Arial" w:hAnsi="Arial" w:cs="Arial"/>
          <w:b/>
          <w:iCs/>
          <w:sz w:val="24"/>
          <w:szCs w:val="24"/>
        </w:rPr>
      </w:pPr>
      <w:r w:rsidRPr="0023004E">
        <w:rPr>
          <w:rFonts w:ascii="Arial" w:hAnsi="Arial" w:cs="Arial"/>
          <w:b/>
          <w:iCs/>
          <w:sz w:val="24"/>
          <w:szCs w:val="24"/>
        </w:rPr>
        <w:t>Official Medical Fee Schedule-Hospital Outpatient Departments and Ambulatory Surgical Centers</w:t>
      </w:r>
    </w:p>
    <w:p w14:paraId="75023688" w14:textId="77777777" w:rsidR="00205D9F" w:rsidRPr="0023004E" w:rsidRDefault="00F209BE">
      <w:pPr>
        <w:widowControl/>
        <w:ind w:left="1200" w:right="1200"/>
        <w:jc w:val="center"/>
        <w:rPr>
          <w:rFonts w:ascii="Arial" w:hAnsi="Arial" w:cs="Arial"/>
          <w:b/>
          <w:iCs/>
          <w:sz w:val="24"/>
          <w:szCs w:val="24"/>
        </w:rPr>
      </w:pPr>
      <w:r w:rsidRPr="0023004E">
        <w:rPr>
          <w:rFonts w:ascii="Arial" w:hAnsi="Arial" w:cs="Arial"/>
          <w:b/>
          <w:iCs/>
          <w:sz w:val="24"/>
          <w:szCs w:val="24"/>
        </w:rPr>
        <w:t>Services</w:t>
      </w:r>
      <w:r w:rsidR="00205D9F" w:rsidRPr="0023004E">
        <w:rPr>
          <w:rFonts w:ascii="Arial" w:hAnsi="Arial" w:cs="Arial"/>
          <w:b/>
          <w:iCs/>
          <w:sz w:val="24"/>
          <w:szCs w:val="24"/>
        </w:rPr>
        <w:t xml:space="preserve"> on or after January 1, 2004</w:t>
      </w:r>
    </w:p>
    <w:p w14:paraId="70F2EE73" w14:textId="77777777" w:rsidR="00B119E4" w:rsidRPr="0023004E" w:rsidRDefault="00B119E4">
      <w:pPr>
        <w:widowControl/>
        <w:ind w:left="1200" w:right="1200"/>
        <w:jc w:val="center"/>
        <w:rPr>
          <w:rFonts w:ascii="Arial" w:hAnsi="Arial" w:cs="Arial"/>
          <w:b/>
          <w:iCs/>
          <w:sz w:val="24"/>
          <w:szCs w:val="24"/>
        </w:rPr>
      </w:pPr>
    </w:p>
    <w:p w14:paraId="32B2931C" w14:textId="77777777" w:rsidR="005D7776" w:rsidRPr="0023004E" w:rsidRDefault="005D7776" w:rsidP="005D7776">
      <w:pPr>
        <w:widowControl/>
        <w:ind w:right="1200"/>
        <w:rPr>
          <w:rFonts w:ascii="Arial" w:hAnsi="Arial" w:cs="Arial"/>
          <w:b/>
          <w:iCs/>
          <w:sz w:val="24"/>
          <w:szCs w:val="24"/>
        </w:rPr>
      </w:pPr>
      <w:r w:rsidRPr="0023004E">
        <w:rPr>
          <w:rFonts w:ascii="Arial" w:hAnsi="Arial" w:cs="Arial"/>
          <w:b/>
          <w:iCs/>
          <w:sz w:val="24"/>
          <w:szCs w:val="24"/>
        </w:rPr>
        <w:t>Section 9789.30.  Hospital Outpatient Departments and Ambulatory Surgical Centers — Definitions.</w:t>
      </w:r>
    </w:p>
    <w:p w14:paraId="07C27137" w14:textId="77777777" w:rsidR="005D7776" w:rsidRPr="0023004E" w:rsidRDefault="005D7776" w:rsidP="005D7776">
      <w:pPr>
        <w:widowControl/>
        <w:ind w:left="1200" w:right="1200"/>
        <w:jc w:val="center"/>
        <w:rPr>
          <w:rFonts w:ascii="Arial" w:hAnsi="Arial" w:cs="Arial"/>
          <w:i/>
          <w:iCs/>
          <w:sz w:val="24"/>
          <w:szCs w:val="24"/>
        </w:rPr>
      </w:pPr>
    </w:p>
    <w:p w14:paraId="497E0EDE" w14:textId="77777777" w:rsidR="005D7776" w:rsidRPr="0023004E" w:rsidRDefault="005D7776" w:rsidP="005D7776">
      <w:pPr>
        <w:widowControl/>
        <w:numPr>
          <w:ilvl w:val="0"/>
          <w:numId w:val="1"/>
        </w:numPr>
        <w:tabs>
          <w:tab w:val="clear" w:pos="2160"/>
          <w:tab w:val="num" w:pos="360"/>
          <w:tab w:val="num" w:pos="720"/>
        </w:tabs>
        <w:ind w:left="0" w:firstLine="360"/>
        <w:rPr>
          <w:rFonts w:ascii="Arial" w:hAnsi="Arial" w:cs="Arial"/>
          <w:sz w:val="24"/>
          <w:szCs w:val="24"/>
        </w:rPr>
      </w:pPr>
      <w:r w:rsidRPr="0023004E">
        <w:rPr>
          <w:rFonts w:ascii="Arial" w:hAnsi="Arial" w:cs="Arial"/>
          <w:sz w:val="24"/>
          <w:szCs w:val="24"/>
        </w:rPr>
        <w:t>“Adjusted Conversion Factor” is determined as follows:  unadjusted conversion factor x (1-labor-related share + (labor-related share x wage index)).  For each update, the unadjusted conversion factor for the preceding period is adjusted by the rate of change in the market basket inflation factor. The market basket inflation factor and labor-related share are specified in the Federal Register notices announcing revisions in the Medicare payment rates.  See Section 9789.39(b) for the unadjusted conversion factor, market basket inflation factor, and labor-related share by date of service.</w:t>
      </w:r>
    </w:p>
    <w:p w14:paraId="040D23DB" w14:textId="77777777" w:rsidR="005D7776" w:rsidRPr="0023004E" w:rsidRDefault="005D7776" w:rsidP="005D7776">
      <w:pPr>
        <w:widowControl/>
        <w:rPr>
          <w:rFonts w:ascii="Arial" w:hAnsi="Arial" w:cs="Arial"/>
          <w:sz w:val="24"/>
          <w:szCs w:val="24"/>
        </w:rPr>
      </w:pPr>
    </w:p>
    <w:p w14:paraId="07254DCC"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For services rendered on or after February 15, 2006, in accordance with Section 411 of Pub. L. 108-173 and the final rule published in the Federal Register of November 10, 2005 (CMS-1501-FC, 70 FR 68516) at page 68556, the “Adjusted Conversion Factor” for a rural Sole Community Hospital (SCH) includes an adjustment factor of 1.071, which document is incorporated by reference and will be made available upon request to the Administrative Director.</w:t>
      </w:r>
    </w:p>
    <w:p w14:paraId="3D26384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b) "Ambulatory Payment Classifications (APC)" means the Centers for Medicare &amp; Medicaid Services' (CMS) list of ambulatory payment classifications of hospital outpatient services.</w:t>
      </w:r>
    </w:p>
    <w:p w14:paraId="7E4A5D0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c) "Ambulatory Surgical Center (ASC)" means any surgical clinic as defined in the California </w:t>
      </w:r>
      <w:r w:rsidRPr="0023004E">
        <w:rPr>
          <w:rFonts w:ascii="Arial" w:hAnsi="Arial" w:cs="Arial"/>
          <w:iCs/>
          <w:sz w:val="24"/>
          <w:szCs w:val="24"/>
        </w:rPr>
        <w:t>Health and Safety Code Section 1204</w:t>
      </w:r>
      <w:r w:rsidRPr="0023004E">
        <w:rPr>
          <w:rFonts w:ascii="Arial" w:hAnsi="Arial" w:cs="Arial"/>
          <w:sz w:val="24"/>
          <w:szCs w:val="24"/>
        </w:rPr>
        <w:t xml:space="preserve">, subdivision (b)(1), any ambulatory surgical center that is certified to participate in the Medicare program under Title XVIII </w:t>
      </w:r>
      <w:r w:rsidRPr="0023004E">
        <w:rPr>
          <w:rFonts w:ascii="Arial" w:hAnsi="Arial" w:cs="Arial"/>
          <w:iCs/>
          <w:sz w:val="24"/>
          <w:szCs w:val="24"/>
        </w:rPr>
        <w:t>(42 U.S.C. SEC. 1395</w:t>
      </w:r>
      <w:r w:rsidRPr="0023004E">
        <w:rPr>
          <w:rFonts w:ascii="Arial" w:hAnsi="Arial" w:cs="Arial"/>
          <w:sz w:val="24"/>
          <w:szCs w:val="24"/>
        </w:rPr>
        <w:t xml:space="preserve"> et seq.) of the federal Social Security Act, or any surgical clinic accredited by an accrediting agency as approved by the Licensing Division of the Medical Board of California pursuant to </w:t>
      </w:r>
      <w:r w:rsidRPr="0023004E">
        <w:rPr>
          <w:rFonts w:ascii="Arial" w:hAnsi="Arial" w:cs="Arial"/>
          <w:iCs/>
          <w:sz w:val="24"/>
          <w:szCs w:val="24"/>
        </w:rPr>
        <w:t>Health and Safety Code Sections 1248.15</w:t>
      </w:r>
      <w:r w:rsidRPr="0023004E">
        <w:rPr>
          <w:rFonts w:ascii="Arial" w:hAnsi="Arial" w:cs="Arial"/>
          <w:sz w:val="24"/>
          <w:szCs w:val="24"/>
        </w:rPr>
        <w:t xml:space="preserve"> and </w:t>
      </w:r>
      <w:r w:rsidRPr="0023004E">
        <w:rPr>
          <w:rFonts w:ascii="Arial" w:hAnsi="Arial" w:cs="Arial"/>
          <w:iCs/>
          <w:sz w:val="24"/>
          <w:szCs w:val="24"/>
        </w:rPr>
        <w:t>1248.4 to use anesthesia, except local anesthesia or peripheral nerve blocks, or both, in compliance with the community standard of practice, in doses that, when administered have the probability of placing a patient at risk for loss of the patient's life-preserving protective reflexes</w:t>
      </w:r>
      <w:r w:rsidRPr="0023004E">
        <w:rPr>
          <w:rFonts w:ascii="Arial" w:hAnsi="Arial" w:cs="Arial"/>
          <w:sz w:val="24"/>
          <w:szCs w:val="24"/>
        </w:rPr>
        <w:t>.</w:t>
      </w:r>
    </w:p>
    <w:p w14:paraId="05DFAFD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 “Ambulatory Surgical Center Payment System” means Medicare’s payment system for specific ambulatory surgical center covered surgical procedures published in the Hospital Outpatient Prospective Payment and Ambulatory Surgical Center Payment Systems final rule for the relevant payment year.</w:t>
      </w:r>
    </w:p>
    <w:p w14:paraId="7169539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e) "Annual Utilization Report of Specialty Clinics" means the Annual Utilization Report of Clinics that is filed by February 15 of each year with the Office of Statewide Health Planning and Development by the ASCs as required by Section 127285 and </w:t>
      </w:r>
      <w:r w:rsidRPr="0023004E">
        <w:rPr>
          <w:rFonts w:ascii="Arial" w:hAnsi="Arial" w:cs="Arial"/>
          <w:iCs/>
          <w:sz w:val="24"/>
          <w:szCs w:val="24"/>
        </w:rPr>
        <w:t>Section 1216 of the Health and Safety Code</w:t>
      </w:r>
      <w:r w:rsidRPr="0023004E">
        <w:rPr>
          <w:rFonts w:ascii="Arial" w:hAnsi="Arial" w:cs="Arial"/>
          <w:sz w:val="24"/>
          <w:szCs w:val="24"/>
        </w:rPr>
        <w:t>.</w:t>
      </w:r>
    </w:p>
    <w:p w14:paraId="70B7F608" w14:textId="77777777" w:rsidR="003E7FB0"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lastRenderedPageBreak/>
        <w:t xml:space="preserve">(f) "APC Payment Rate" means CMS' hospital outpatient prospective payment system rate.  The APC payment rate is specified in the Federal Register notices announcing revisions in the Medicare payment rates.  See Section 9789.39(b) for the Federal Register reference to the APC payment rate by date of service. </w:t>
      </w:r>
    </w:p>
    <w:p w14:paraId="5C66839F"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g) "APC Relative Weight" means CMS' APC relative weight as set forth in CMS' hospital outpatient prospective payment system.  The APC relative weight is specified in the Federal Register notices announcing revisions in the Medicare payment rates.  See Section 9789.39(b) for the Federal Register reference to the APC relative weight by date of service.</w:t>
      </w:r>
    </w:p>
    <w:p w14:paraId="63D4483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h) "CMS" means the Centers for Medicare &amp; Medicaid Services of the United States Department of Health and Human Services.</w:t>
      </w:r>
    </w:p>
    <w:p w14:paraId="61E2936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i) "Cost to Charge Ratio for ASC" means the ratio of the facility's total operating costs to total gross charges during the preceding calendar year.</w:t>
      </w:r>
    </w:p>
    <w:p w14:paraId="4C3DF68A"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j) "Cost to Charge Ratio for Hospital Outpatient Department" means the hospital cost-to-charge used by the Medicare fiscal intermediary to determine high cost outlier payments.</w:t>
      </w:r>
    </w:p>
    <w:p w14:paraId="0027EC5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k) “Facility Only Services” means services, defined by Medicare, that rarely or are never performed in the non-facility setting, and are not: 1. emergency room visits; 2. Surgical procedures; or 3. An integral part of the emergency room visit or surgical procedure, in accordance with section 9789.32. See section 9789.39(b) for the CMS Physician Fee Schedule Relative Value File which contains the description of the Facility Only Services by date of service.</w:t>
      </w:r>
    </w:p>
    <w:p w14:paraId="16A2A824"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l) "HCPCS" means CMS' Healthcare Common Procedure Coding System, which describes products, supplies, procedures and health professional services and includes, the American Medical Associations (AMA's) Physician "Current Procedural Terminology", Fourth Edition (CPT-4) codes, alphanumeric codes, and related modifiers.</w:t>
      </w:r>
    </w:p>
    <w:p w14:paraId="79191B15"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m) "HCPCS Level I Codes" are the AMA's CPT-4 codes and modifiers for professional services and procedures.</w:t>
      </w:r>
    </w:p>
    <w:p w14:paraId="5330F111"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n) "HCPCS Level II Codes" are national alphanumeric codes and modifiers maintained by CMS for health care products and supplies, as well as some codes for professional services not included in the AMA's CPT-4.</w:t>
      </w:r>
    </w:p>
    <w:p w14:paraId="179CEF9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o) "Health facility" means any facility as defined in </w:t>
      </w:r>
      <w:r w:rsidRPr="0023004E">
        <w:rPr>
          <w:rFonts w:ascii="Arial" w:hAnsi="Arial" w:cs="Arial"/>
          <w:iCs/>
          <w:sz w:val="24"/>
          <w:szCs w:val="24"/>
        </w:rPr>
        <w:t>Section 1250 of the Health and Safety Code</w:t>
      </w:r>
      <w:r w:rsidRPr="0023004E">
        <w:rPr>
          <w:rFonts w:ascii="Arial" w:hAnsi="Arial" w:cs="Arial"/>
          <w:sz w:val="24"/>
          <w:szCs w:val="24"/>
        </w:rPr>
        <w:t>.</w:t>
      </w:r>
    </w:p>
    <w:p w14:paraId="7A9F781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p) "Hospital Outpatient Department" means any hospital outpatient department of a health facility as defined in the California </w:t>
      </w:r>
      <w:r w:rsidRPr="0023004E">
        <w:rPr>
          <w:rFonts w:ascii="Arial" w:hAnsi="Arial" w:cs="Arial"/>
          <w:iCs/>
          <w:sz w:val="24"/>
          <w:szCs w:val="24"/>
        </w:rPr>
        <w:t>Health and Safety Code Section 1250</w:t>
      </w:r>
      <w:r w:rsidRPr="0023004E">
        <w:rPr>
          <w:rFonts w:ascii="Arial" w:hAnsi="Arial" w:cs="Arial"/>
          <w:sz w:val="24"/>
          <w:szCs w:val="24"/>
        </w:rPr>
        <w:t xml:space="preserve"> and any hospital outpatient department that is certified to participate in the Medicare program under Title XVIII </w:t>
      </w:r>
      <w:r w:rsidRPr="0023004E">
        <w:rPr>
          <w:rFonts w:ascii="Arial" w:hAnsi="Arial" w:cs="Arial"/>
          <w:i/>
          <w:iCs/>
          <w:sz w:val="24"/>
          <w:szCs w:val="24"/>
        </w:rPr>
        <w:t>(</w:t>
      </w:r>
      <w:r w:rsidRPr="0023004E">
        <w:rPr>
          <w:rFonts w:ascii="Arial" w:hAnsi="Arial" w:cs="Arial"/>
          <w:iCs/>
          <w:sz w:val="24"/>
          <w:szCs w:val="24"/>
        </w:rPr>
        <w:t>42 U.S.C. SEC. 1395</w:t>
      </w:r>
      <w:r w:rsidRPr="0023004E">
        <w:rPr>
          <w:rFonts w:ascii="Arial" w:hAnsi="Arial" w:cs="Arial"/>
          <w:sz w:val="24"/>
          <w:szCs w:val="24"/>
        </w:rPr>
        <w:t xml:space="preserve"> et seq.) of the federal Social Security Act.</w:t>
      </w:r>
    </w:p>
    <w:p w14:paraId="52CE480B" w14:textId="747613AC" w:rsidR="00E26A18"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q) "Hospital Outpatient Department Services" means services furnished by any health facility as defined in the California </w:t>
      </w:r>
      <w:r w:rsidRPr="0023004E">
        <w:rPr>
          <w:rFonts w:ascii="Arial" w:hAnsi="Arial" w:cs="Arial"/>
          <w:iCs/>
          <w:sz w:val="24"/>
          <w:szCs w:val="24"/>
        </w:rPr>
        <w:t>Health and Safety Code Section 1250</w:t>
      </w:r>
      <w:r w:rsidRPr="0023004E">
        <w:rPr>
          <w:rFonts w:ascii="Arial" w:hAnsi="Arial" w:cs="Arial"/>
          <w:sz w:val="24"/>
          <w:szCs w:val="24"/>
        </w:rPr>
        <w:t xml:space="preserve"> and any hospital that is certified to participate in the Medicare program under Title XVIII </w:t>
      </w:r>
      <w:r w:rsidRPr="0023004E">
        <w:rPr>
          <w:rFonts w:ascii="Arial" w:hAnsi="Arial" w:cs="Arial"/>
          <w:iCs/>
          <w:sz w:val="24"/>
          <w:szCs w:val="24"/>
        </w:rPr>
        <w:t>(42 U.S.C. SEC. 1395</w:t>
      </w:r>
      <w:r w:rsidRPr="0023004E">
        <w:rPr>
          <w:rFonts w:ascii="Arial" w:hAnsi="Arial" w:cs="Arial"/>
          <w:sz w:val="24"/>
          <w:szCs w:val="24"/>
        </w:rPr>
        <w:t xml:space="preserve"> et seq.) of the federal Social Security Act to a patient who has not been admitted as an inpatient but who is registered as an outpatient in the records of the hospital.</w:t>
      </w:r>
    </w:p>
    <w:p w14:paraId="4CD5CEA1" w14:textId="77777777" w:rsidR="00E26A18" w:rsidRPr="00E26A18" w:rsidRDefault="00E26A18" w:rsidP="00E26A18">
      <w:pPr>
        <w:rPr>
          <w:rFonts w:ascii="Arial" w:hAnsi="Arial" w:cs="Arial"/>
          <w:sz w:val="24"/>
          <w:szCs w:val="24"/>
        </w:rPr>
      </w:pPr>
    </w:p>
    <w:p w14:paraId="70DDABE3" w14:textId="3B3FB800" w:rsidR="005D7776" w:rsidRPr="00E26A18" w:rsidRDefault="00E26A18" w:rsidP="00E26A18">
      <w:pPr>
        <w:tabs>
          <w:tab w:val="left" w:pos="7410"/>
        </w:tabs>
        <w:rPr>
          <w:rFonts w:ascii="Arial" w:hAnsi="Arial" w:cs="Arial"/>
          <w:sz w:val="24"/>
          <w:szCs w:val="24"/>
        </w:rPr>
      </w:pPr>
      <w:r>
        <w:rPr>
          <w:rFonts w:ascii="Arial" w:hAnsi="Arial" w:cs="Arial"/>
          <w:sz w:val="24"/>
          <w:szCs w:val="24"/>
        </w:rPr>
        <w:tab/>
      </w:r>
    </w:p>
    <w:p w14:paraId="4EAEB16D"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lastRenderedPageBreak/>
        <w:t>(r) "Hospital Outpatient Prospective Payment System (HOPPS)" means Medicare's payment system for outpatient services at hospitals. These outpatient services are classified according to a list of ambulatory payment classifications (APCs).</w:t>
      </w:r>
    </w:p>
    <w:p w14:paraId="1ED97DDD"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s</w:t>
      </w:r>
      <w:r w:rsidRPr="00E26A18">
        <w:rPr>
          <w:rFonts w:ascii="Arial" w:hAnsi="Arial" w:cs="Arial"/>
          <w:sz w:val="24"/>
          <w:szCs w:val="24"/>
        </w:rPr>
        <w:t>) “Labor-related Share</w:t>
      </w:r>
      <w:r w:rsidRPr="0023004E">
        <w:rPr>
          <w:rFonts w:ascii="Arial" w:hAnsi="Arial" w:cs="Arial"/>
          <w:sz w:val="24"/>
          <w:szCs w:val="24"/>
        </w:rPr>
        <w:t>” means the portion of the payment rate that is attributable to labor and labor-related cost determined by CMS, pursuant to Section 1833(t)(2)(D) of the Social Security Act and as specified in the Federal Register notices announcing revisions in the Medicare payment rates.  See Section 9789.39(b) for the Federal Register reference that references the labor-related share by date of service.</w:t>
      </w:r>
    </w:p>
    <w:p w14:paraId="18BE43E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t) "</w:t>
      </w:r>
      <w:r w:rsidRPr="00E26A18">
        <w:rPr>
          <w:rFonts w:ascii="Arial" w:hAnsi="Arial" w:cs="Arial"/>
          <w:sz w:val="24"/>
          <w:szCs w:val="24"/>
        </w:rPr>
        <w:t>Market Basket Inflation Factor"</w:t>
      </w:r>
      <w:r w:rsidRPr="0023004E">
        <w:rPr>
          <w:rFonts w:ascii="Arial" w:hAnsi="Arial" w:cs="Arial"/>
          <w:sz w:val="24"/>
          <w:szCs w:val="24"/>
        </w:rPr>
        <w:t xml:space="preserve"> means the market basket percentage change determined by CMS as set forth in the Federal Register notices announcing revisions in the Medicare payment rates.  See Section 9789.39(b) for the Federal Register reference to the market basket inflation factor by date of service.</w:t>
      </w:r>
    </w:p>
    <w:p w14:paraId="563FCCB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u) “Other Services” means Hospital Outpatient Department Services rendered on or after September 1, 2014, but before </w:t>
      </w:r>
      <w:r w:rsidR="005C5223" w:rsidRPr="0023004E">
        <w:rPr>
          <w:rFonts w:ascii="Arial" w:hAnsi="Arial" w:cs="Arial"/>
          <w:sz w:val="24"/>
          <w:szCs w:val="24"/>
        </w:rPr>
        <w:t>December 15</w:t>
      </w:r>
      <w:r w:rsidRPr="0023004E">
        <w:rPr>
          <w:rFonts w:ascii="Arial" w:hAnsi="Arial" w:cs="Arial"/>
          <w:sz w:val="24"/>
          <w:szCs w:val="24"/>
        </w:rPr>
        <w:t>, 2016</w:t>
      </w:r>
      <w:r w:rsidR="005C5223" w:rsidRPr="0023004E">
        <w:rPr>
          <w:rFonts w:ascii="Arial" w:hAnsi="Arial" w:cs="Arial"/>
          <w:sz w:val="24"/>
          <w:szCs w:val="24"/>
        </w:rPr>
        <w:t>,</w:t>
      </w:r>
      <w:r w:rsidRPr="0023004E">
        <w:rPr>
          <w:rFonts w:ascii="Arial" w:hAnsi="Arial" w:cs="Arial"/>
          <w:sz w:val="24"/>
          <w:szCs w:val="24"/>
        </w:rPr>
        <w:t xml:space="preserve"> to hospital outpatients and payable under the CMS hospital outpatient prospective payment system that are not: 1. Surgical procedures; 2. Emergency room visits; 3. Facility Only Services; or 4. An integral part of the surgical procedure, emergency room visit or Facility Only Service.</w:t>
      </w:r>
    </w:p>
    <w:p w14:paraId="689E1DA3"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17371E" w:rsidRPr="0023004E">
        <w:rPr>
          <w:rFonts w:ascii="Arial" w:hAnsi="Arial" w:cs="Arial"/>
          <w:sz w:val="24"/>
          <w:szCs w:val="24"/>
        </w:rPr>
        <w:t>December 15</w:t>
      </w:r>
      <w:r w:rsidRPr="0023004E">
        <w:rPr>
          <w:rFonts w:ascii="Arial" w:hAnsi="Arial" w:cs="Arial"/>
          <w:sz w:val="24"/>
          <w:szCs w:val="24"/>
        </w:rPr>
        <w:t>, 2016, “Other Services” means Hospital Outpatient Department Services rendered to hospital outpatients and payable under the CMS hospital outpatient prospective payment system that are not: 1. Surgical procedures; 2. Emergency room visits; or 3. An integral part of the surgical procedure or emergency room visit.</w:t>
      </w:r>
    </w:p>
    <w:p w14:paraId="14E3F22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v)  “Outlier Threshold” means the Medicare outlier threshold used in determining high cost outlier payments.</w:t>
      </w:r>
    </w:p>
    <w:p w14:paraId="07CD5FEB" w14:textId="77777777" w:rsidR="005D7776" w:rsidRPr="0023004E" w:rsidRDefault="003E7FB0" w:rsidP="005D7776">
      <w:pPr>
        <w:widowControl/>
        <w:spacing w:before="120"/>
        <w:ind w:firstLine="360"/>
        <w:rPr>
          <w:rFonts w:ascii="Arial" w:hAnsi="Arial" w:cs="Arial"/>
          <w:sz w:val="24"/>
          <w:szCs w:val="24"/>
        </w:rPr>
      </w:pPr>
      <w:r w:rsidRPr="0023004E">
        <w:rPr>
          <w:rFonts w:ascii="Arial" w:hAnsi="Arial" w:cs="Arial"/>
          <w:sz w:val="24"/>
          <w:szCs w:val="24"/>
        </w:rPr>
        <w:t xml:space="preserve"> </w:t>
      </w:r>
      <w:r w:rsidR="005D7776" w:rsidRPr="0023004E">
        <w:rPr>
          <w:rFonts w:ascii="Arial" w:hAnsi="Arial" w:cs="Arial"/>
          <w:sz w:val="24"/>
          <w:szCs w:val="24"/>
        </w:rPr>
        <w:t>(w) “Price adjustment” means any and all price reductions, offsets, discounts, rebates, adjustments, and or refunds which accrue to or are factored into the final net cost to the hospital outpatient department or ambulatory surgical center.</w:t>
      </w:r>
    </w:p>
    <w:p w14:paraId="6CE5721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x) “OMFS RBRVS” means the Official Medical Fee Schedule for physician and non-physician practitioner services in accordance with sections 9789.12 through 9789.19.</w:t>
      </w:r>
    </w:p>
    <w:p w14:paraId="3957C82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y) "Total Gross Charges" means the facility's total usual and customary charges to patients and third-party payers before reductions for contractual allowances, bad debts, courtesy allowances and charity care.</w:t>
      </w:r>
    </w:p>
    <w:p w14:paraId="77A5951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z) "Total Operating Costs" means the direct cost incurred in providing care to patients. Included in operating cost are: salaries and wages, rent or mortgage, employee benefits, supplies, equipment purchase and maintenance, professional fees, advertising, overhead, etc. It does not include start up costs.</w:t>
      </w:r>
    </w:p>
    <w:p w14:paraId="2655A445"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a) "Wage Index" means CMS' wage index for urban, rural and hospitals that are reclassified as described in CMS' Hospital Outpatient Prospective Payment System (HOPPS) and wage index values as specified in the Hospital Inpatient Prospective Payment Systems set forth in the Federal Register notices announcing revisions in the Medicare payment rates.  See Section 9789.39(b) for the Federal Register reference that contains description of the wage index and wage index values by date of service.</w:t>
      </w:r>
    </w:p>
    <w:p w14:paraId="3E8BA9EF"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lastRenderedPageBreak/>
        <w:t xml:space="preserve">(ab) For services payable under Sections 9789.30 through 9789.39, "Workers' Compensation Multiplier" means the multiplier to the Medicare rate adopted by the AD in accordance with </w:t>
      </w:r>
      <w:r w:rsidRPr="0023004E">
        <w:rPr>
          <w:rFonts w:ascii="Arial" w:hAnsi="Arial" w:cs="Arial"/>
          <w:iCs/>
          <w:sz w:val="24"/>
          <w:szCs w:val="24"/>
        </w:rPr>
        <w:t>Labor Code Section 5307.1</w:t>
      </w:r>
      <w:r w:rsidRPr="0023004E">
        <w:rPr>
          <w:rFonts w:ascii="Arial" w:hAnsi="Arial" w:cs="Arial"/>
          <w:sz w:val="24"/>
          <w:szCs w:val="24"/>
        </w:rPr>
        <w:t>, or the multiplier that includes an extra percentage reimbursement for high cost outlier cases, by date of service.</w:t>
      </w:r>
    </w:p>
    <w:p w14:paraId="0F02F884" w14:textId="77777777" w:rsidR="005D7776" w:rsidRPr="0023004E" w:rsidRDefault="005D7776" w:rsidP="005D7776">
      <w:pPr>
        <w:widowControl/>
        <w:spacing w:before="120"/>
        <w:ind w:firstLine="360"/>
        <w:rPr>
          <w:rFonts w:ascii="Arial" w:hAnsi="Arial" w:cs="Arial"/>
          <w:sz w:val="24"/>
          <w:szCs w:val="24"/>
        </w:rPr>
      </w:pPr>
    </w:p>
    <w:tbl>
      <w:tblPr>
        <w:tblW w:w="999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880"/>
        <w:gridCol w:w="1890"/>
        <w:gridCol w:w="1890"/>
        <w:gridCol w:w="1890"/>
      </w:tblGrid>
      <w:tr w:rsidR="005D7776" w:rsidRPr="0023004E" w14:paraId="5C0525C3" w14:textId="77777777" w:rsidTr="00BC3CFB">
        <w:tc>
          <w:tcPr>
            <w:tcW w:w="1440" w:type="dxa"/>
            <w:shd w:val="clear" w:color="auto" w:fill="auto"/>
          </w:tcPr>
          <w:p w14:paraId="00048665"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Date of Service</w:t>
            </w:r>
          </w:p>
        </w:tc>
        <w:tc>
          <w:tcPr>
            <w:tcW w:w="2880" w:type="dxa"/>
            <w:shd w:val="clear" w:color="auto" w:fill="auto"/>
          </w:tcPr>
          <w:p w14:paraId="48A48B23"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 Multipliers (A) Medicare multiplier; (B) multiplier that includes an extra percentage reimbursement for high cost outlier cases</w:t>
            </w:r>
          </w:p>
        </w:tc>
        <w:tc>
          <w:tcPr>
            <w:tcW w:w="1890" w:type="dxa"/>
            <w:shd w:val="clear" w:color="auto" w:fill="auto"/>
          </w:tcPr>
          <w:p w14:paraId="6B7A8B4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mbulatory Surgical Centers Surgical Procedures Multipliers (A) Medicare multiplier; (B) multiplier that includes an extra percentage reimbursement for high cost outlier cases</w:t>
            </w:r>
          </w:p>
        </w:tc>
        <w:tc>
          <w:tcPr>
            <w:tcW w:w="1890" w:type="dxa"/>
            <w:shd w:val="clear" w:color="auto" w:fill="auto"/>
          </w:tcPr>
          <w:p w14:paraId="573D9754" w14:textId="77777777" w:rsidR="005D7776" w:rsidRPr="0023004E" w:rsidRDefault="005D7776" w:rsidP="003E7FB0">
            <w:pPr>
              <w:widowControl/>
              <w:spacing w:before="120"/>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 Multiplier (B) multiplier that includes an extra percentage reimbursement for high cost outlier cases</w:t>
            </w:r>
          </w:p>
        </w:tc>
        <w:tc>
          <w:tcPr>
            <w:tcW w:w="1890" w:type="dxa"/>
          </w:tcPr>
          <w:p w14:paraId="70E35372" w14:textId="77777777" w:rsidR="005D7776" w:rsidRPr="0023004E" w:rsidRDefault="005D7776" w:rsidP="00BC3CFB">
            <w:pPr>
              <w:widowControl/>
              <w:spacing w:before="120"/>
              <w:ind w:right="-18"/>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 Multiplier (B) multiplier that includes an extra percentage reimbursement for high cost outlier cases</w:t>
            </w:r>
          </w:p>
        </w:tc>
      </w:tr>
      <w:tr w:rsidR="005D7776" w:rsidRPr="0023004E" w14:paraId="3CBFEA61" w14:textId="77777777" w:rsidTr="00BC3CFB">
        <w:tc>
          <w:tcPr>
            <w:tcW w:w="1440" w:type="dxa"/>
            <w:shd w:val="clear" w:color="auto" w:fill="auto"/>
          </w:tcPr>
          <w:p w14:paraId="4C8692A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efore January 1, 2013</w:t>
            </w:r>
          </w:p>
        </w:tc>
        <w:tc>
          <w:tcPr>
            <w:tcW w:w="2880" w:type="dxa"/>
            <w:shd w:val="clear" w:color="auto" w:fill="auto"/>
          </w:tcPr>
          <w:p w14:paraId="61B5620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067E20A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2FB666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0389138E"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00D5B6B8" w14:textId="77777777" w:rsidTr="00BC3CFB">
        <w:tc>
          <w:tcPr>
            <w:tcW w:w="1440" w:type="dxa"/>
            <w:shd w:val="clear" w:color="auto" w:fill="auto"/>
          </w:tcPr>
          <w:p w14:paraId="298F6322"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On or after January 1, 2013, but before September 1, 2014</w:t>
            </w:r>
          </w:p>
        </w:tc>
        <w:tc>
          <w:tcPr>
            <w:tcW w:w="2880" w:type="dxa"/>
            <w:shd w:val="clear" w:color="auto" w:fill="auto"/>
          </w:tcPr>
          <w:p w14:paraId="7CDAC54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120%; (B) 122%</w:t>
            </w:r>
          </w:p>
        </w:tc>
        <w:tc>
          <w:tcPr>
            <w:tcW w:w="1890" w:type="dxa"/>
            <w:shd w:val="clear" w:color="auto" w:fill="auto"/>
          </w:tcPr>
          <w:p w14:paraId="6FCFEC6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A) 80%; (B) 82%</w:t>
            </w:r>
          </w:p>
        </w:tc>
        <w:tc>
          <w:tcPr>
            <w:tcW w:w="1890" w:type="dxa"/>
            <w:shd w:val="clear" w:color="auto" w:fill="auto"/>
          </w:tcPr>
          <w:p w14:paraId="16ADAFC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c>
          <w:tcPr>
            <w:tcW w:w="1890" w:type="dxa"/>
          </w:tcPr>
          <w:p w14:paraId="203DE061"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1E7B02C7" w14:textId="77777777" w:rsidTr="00BC3CFB">
        <w:tc>
          <w:tcPr>
            <w:tcW w:w="1440" w:type="dxa"/>
            <w:shd w:val="clear" w:color="auto" w:fill="auto"/>
          </w:tcPr>
          <w:p w14:paraId="21CF5D47" w14:textId="77777777" w:rsidR="005D7776" w:rsidRPr="0023004E" w:rsidRDefault="005D7776" w:rsidP="0017371E">
            <w:pPr>
              <w:widowControl/>
              <w:spacing w:before="120"/>
              <w:rPr>
                <w:rFonts w:ascii="Arial" w:hAnsi="Arial" w:cs="Arial"/>
                <w:sz w:val="24"/>
                <w:szCs w:val="24"/>
              </w:rPr>
            </w:pPr>
            <w:r w:rsidRPr="0023004E">
              <w:rPr>
                <w:rFonts w:ascii="Arial" w:hAnsi="Arial" w:cs="Arial"/>
                <w:sz w:val="24"/>
                <w:szCs w:val="24"/>
              </w:rPr>
              <w:t xml:space="preserve">On or after September 1, 2014, but before </w:t>
            </w:r>
            <w:r w:rsidR="0017371E"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2B3A3B9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21.2%</w:t>
            </w:r>
          </w:p>
        </w:tc>
        <w:tc>
          <w:tcPr>
            <w:tcW w:w="1890" w:type="dxa"/>
            <w:shd w:val="clear" w:color="auto" w:fill="auto"/>
          </w:tcPr>
          <w:p w14:paraId="740E050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8E40A4A"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01.01%</w:t>
            </w:r>
          </w:p>
        </w:tc>
        <w:tc>
          <w:tcPr>
            <w:tcW w:w="1890" w:type="dxa"/>
          </w:tcPr>
          <w:p w14:paraId="3F6B9D36"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Not applicable. Payable under Section 9789.32(c)</w:t>
            </w:r>
          </w:p>
        </w:tc>
      </w:tr>
      <w:tr w:rsidR="005D7776" w:rsidRPr="0023004E" w14:paraId="4A1CDED1" w14:textId="77777777" w:rsidTr="00BC3CFB">
        <w:tc>
          <w:tcPr>
            <w:tcW w:w="1440" w:type="dxa"/>
            <w:shd w:val="clear" w:color="auto" w:fill="auto"/>
          </w:tcPr>
          <w:p w14:paraId="70263DD1" w14:textId="77777777" w:rsidR="005D7776" w:rsidRPr="0023004E" w:rsidRDefault="005D7776" w:rsidP="0022799F">
            <w:pPr>
              <w:widowControl/>
              <w:spacing w:before="120"/>
              <w:rPr>
                <w:rFonts w:ascii="Arial" w:hAnsi="Arial" w:cs="Arial"/>
                <w:sz w:val="24"/>
                <w:szCs w:val="24"/>
              </w:rPr>
            </w:pPr>
            <w:r w:rsidRPr="0023004E">
              <w:rPr>
                <w:rFonts w:ascii="Arial" w:hAnsi="Arial" w:cs="Arial"/>
                <w:sz w:val="24"/>
                <w:szCs w:val="24"/>
              </w:rPr>
              <w:t xml:space="preserve">On or after </w:t>
            </w:r>
            <w:r w:rsidR="0022799F" w:rsidRPr="0023004E">
              <w:rPr>
                <w:rFonts w:ascii="Arial" w:hAnsi="Arial" w:cs="Arial"/>
                <w:sz w:val="24"/>
                <w:szCs w:val="24"/>
              </w:rPr>
              <w:t>December 15</w:t>
            </w:r>
            <w:r w:rsidRPr="0023004E">
              <w:rPr>
                <w:rFonts w:ascii="Arial" w:hAnsi="Arial" w:cs="Arial"/>
                <w:sz w:val="24"/>
                <w:szCs w:val="24"/>
              </w:rPr>
              <w:t>, 2016</w:t>
            </w:r>
          </w:p>
        </w:tc>
        <w:tc>
          <w:tcPr>
            <w:tcW w:w="2880" w:type="dxa"/>
            <w:shd w:val="clear" w:color="auto" w:fill="auto"/>
          </w:tcPr>
          <w:p w14:paraId="061E7D9B"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117.8%</w:t>
            </w:r>
          </w:p>
        </w:tc>
        <w:tc>
          <w:tcPr>
            <w:tcW w:w="1890" w:type="dxa"/>
            <w:shd w:val="clear" w:color="auto" w:fill="auto"/>
          </w:tcPr>
          <w:p w14:paraId="5AC54E64"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B) 80.81%</w:t>
            </w:r>
          </w:p>
        </w:tc>
        <w:tc>
          <w:tcPr>
            <w:tcW w:w="1890" w:type="dxa"/>
            <w:shd w:val="clear" w:color="auto" w:fill="auto"/>
          </w:tcPr>
          <w:p w14:paraId="5E5D3D2D"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Not applicable. These services are payable as “Other Services”.</w:t>
            </w:r>
          </w:p>
        </w:tc>
        <w:tc>
          <w:tcPr>
            <w:tcW w:w="1890" w:type="dxa"/>
          </w:tcPr>
          <w:p w14:paraId="3A00C1F0" w14:textId="77777777" w:rsidR="005D7776" w:rsidRPr="0023004E" w:rsidRDefault="005D7776" w:rsidP="00BC3CFB">
            <w:pPr>
              <w:widowControl/>
              <w:spacing w:before="120"/>
              <w:ind w:right="72"/>
              <w:rPr>
                <w:rFonts w:ascii="Arial" w:hAnsi="Arial" w:cs="Arial"/>
                <w:sz w:val="24"/>
                <w:szCs w:val="24"/>
              </w:rPr>
            </w:pPr>
            <w:r w:rsidRPr="0023004E">
              <w:rPr>
                <w:rFonts w:ascii="Arial" w:hAnsi="Arial" w:cs="Arial"/>
                <w:sz w:val="24"/>
                <w:szCs w:val="24"/>
              </w:rPr>
              <w:t>(B) 101.01%</w:t>
            </w:r>
          </w:p>
        </w:tc>
      </w:tr>
    </w:tbl>
    <w:p w14:paraId="509CCE78" w14:textId="77777777" w:rsidR="005D7776" w:rsidRPr="0023004E" w:rsidRDefault="005D7776" w:rsidP="005D7776">
      <w:pPr>
        <w:widowControl/>
        <w:spacing w:before="120"/>
        <w:ind w:firstLine="360"/>
        <w:rPr>
          <w:rFonts w:ascii="Arial" w:hAnsi="Arial" w:cs="Arial"/>
          <w:sz w:val="24"/>
          <w:szCs w:val="24"/>
        </w:rPr>
      </w:pPr>
    </w:p>
    <w:p w14:paraId="2AA9A391"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Authority: Sections 133, 4603.5, 5307.1 and 5307.3, Labor Code.</w:t>
      </w:r>
    </w:p>
    <w:p w14:paraId="48F4C093"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708CAB81" w14:textId="77777777" w:rsidR="005D7776" w:rsidRPr="0023004E" w:rsidRDefault="005D7776" w:rsidP="005D7776">
      <w:pPr>
        <w:widowControl/>
        <w:rPr>
          <w:rFonts w:ascii="Arial" w:hAnsi="Arial" w:cs="Arial"/>
          <w:sz w:val="24"/>
          <w:szCs w:val="24"/>
        </w:rPr>
      </w:pPr>
    </w:p>
    <w:p w14:paraId="5F9C677A" w14:textId="77777777" w:rsidR="005D7776" w:rsidRPr="0023004E" w:rsidRDefault="005D7776" w:rsidP="005D7776">
      <w:pPr>
        <w:widowControl/>
        <w:rPr>
          <w:rFonts w:ascii="Arial" w:hAnsi="Arial" w:cs="Arial"/>
          <w:b/>
          <w:sz w:val="24"/>
          <w:szCs w:val="24"/>
        </w:rPr>
      </w:pPr>
      <w:r w:rsidRPr="0023004E">
        <w:rPr>
          <w:rFonts w:ascii="Arial" w:hAnsi="Arial" w:cs="Arial"/>
          <w:b/>
          <w:sz w:val="24"/>
          <w:szCs w:val="24"/>
        </w:rPr>
        <w:t>Section 9789.31.  Hospital Outpatient Departments and Ambulatory Surgical Centers — Adoption of Standards.</w:t>
      </w:r>
    </w:p>
    <w:p w14:paraId="0E3A97A7" w14:textId="77777777" w:rsidR="005D7776" w:rsidRPr="0023004E" w:rsidRDefault="005D7776" w:rsidP="005D7776">
      <w:pPr>
        <w:widowControl/>
        <w:rPr>
          <w:rFonts w:ascii="Arial" w:hAnsi="Arial" w:cs="Arial"/>
          <w:sz w:val="24"/>
          <w:szCs w:val="24"/>
        </w:rPr>
      </w:pPr>
    </w:p>
    <w:p w14:paraId="78D89D75"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a) The Administrative Director incorporates by reference, the Centers for Medicare and Medicaid Services' (CMS) Hospital Outpatient Prospective Payment System (HOPPS) certain addenda published in the Federal Register notices announcing revisions in the Medicare payment rates. See Section 9789.39(b) for the adopted payment system addenda by date of service.</w:t>
      </w:r>
    </w:p>
    <w:p w14:paraId="291D8FC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b)  For services rendered on or after July 15, 2005, the Administrative Director incorporates by reference, the Centers for Medicare and Medicaid Services’ (CMS) Hospital Inpatient Prospective Payment Systems (IPPS) certain tables published in the Federal Register notices announcing revisions in the Medicare payment rates. See Section 9789.39(b) for the adopted payment system tables by date of service.</w:t>
      </w:r>
    </w:p>
    <w:p w14:paraId="6E20E1D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c)  For services rendered on or after July 15, 2005, the Administrative Director incorporates by reference, the Hospital Inpatient Prospective Payment Systems (IPPS) “Payment Impact File” published by the federal Centers for Medicare &amp; Medicaid Services (CMS) in effect as of the date the Administrative Director Order becomes effective, which document is found at </w:t>
      </w:r>
      <w:hyperlink r:id="rId7"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w:t>
      </w:r>
    </w:p>
    <w:p w14:paraId="7E85B3B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 For services rendered on or after September 1, 2014, but before </w:t>
      </w:r>
      <w:r w:rsidR="00806D27" w:rsidRPr="0023004E">
        <w:rPr>
          <w:rFonts w:ascii="Arial" w:hAnsi="Arial" w:cs="Arial"/>
          <w:sz w:val="24"/>
          <w:szCs w:val="24"/>
        </w:rPr>
        <w:t>December 15</w:t>
      </w:r>
      <w:r w:rsidRPr="0023004E">
        <w:rPr>
          <w:rFonts w:ascii="Arial" w:hAnsi="Arial" w:cs="Arial"/>
          <w:sz w:val="24"/>
          <w:szCs w:val="24"/>
        </w:rPr>
        <w:t xml:space="preserve">, 2016, the Administrative Director incorporates by reference, the Medicare Physician Fee Schedule “Relative Value File” published by the federal Centers for Medicare &amp; Medicaid Services (CMS), which document is found at </w:t>
      </w:r>
      <w:hyperlink r:id="rId8" w:history="1">
        <w:r w:rsidRPr="0023004E">
          <w:rPr>
            <w:rStyle w:val="Hyperlink"/>
            <w:rFonts w:ascii="Arial" w:hAnsi="Arial" w:cs="Arial"/>
            <w:sz w:val="24"/>
            <w:szCs w:val="24"/>
            <w:u w:val="none"/>
          </w:rPr>
          <w:t>http://www.cms.gov/Medicare/Medicare-Fee-for-Service-Payment/PhysicianFeeSched/index.html?redirect=/PhysicianFeeSched/</w:t>
        </w:r>
      </w:hyperlink>
      <w:r w:rsidRPr="0023004E">
        <w:rPr>
          <w:rFonts w:ascii="Arial" w:hAnsi="Arial" w:cs="Arial"/>
          <w:sz w:val="24"/>
          <w:szCs w:val="24"/>
        </w:rPr>
        <w:t>. See Section 9789.39(b) for the adopted Relative Value File by date of service.</w:t>
      </w:r>
    </w:p>
    <w:p w14:paraId="6A4BC0C0" w14:textId="77777777" w:rsidR="00490D61" w:rsidRPr="0023004E" w:rsidRDefault="005D7776" w:rsidP="00490D61">
      <w:pPr>
        <w:widowControl/>
        <w:spacing w:before="120" w:after="240"/>
        <w:ind w:firstLine="360"/>
        <w:rPr>
          <w:rFonts w:ascii="Arial" w:hAnsi="Arial" w:cs="Arial"/>
          <w:sz w:val="24"/>
          <w:szCs w:val="24"/>
        </w:rPr>
      </w:pPr>
      <w:r w:rsidRPr="0023004E">
        <w:rPr>
          <w:rFonts w:ascii="Arial" w:hAnsi="Arial" w:cs="Arial"/>
          <w:sz w:val="24"/>
          <w:szCs w:val="24"/>
        </w:rPr>
        <w:t xml:space="preserve">(e) For services rendered on or after </w:t>
      </w:r>
      <w:r w:rsidR="00E35431" w:rsidRPr="0023004E">
        <w:rPr>
          <w:rFonts w:ascii="Arial" w:hAnsi="Arial" w:cs="Arial"/>
          <w:sz w:val="24"/>
          <w:szCs w:val="24"/>
        </w:rPr>
        <w:t>December 15</w:t>
      </w:r>
      <w:r w:rsidRPr="0023004E">
        <w:rPr>
          <w:rFonts w:ascii="Arial" w:hAnsi="Arial" w:cs="Arial"/>
          <w:sz w:val="24"/>
          <w:szCs w:val="24"/>
        </w:rPr>
        <w:t>, 2016, the Administrative Director incorporates by reference the Centers for Medicare and Medicaid Services’ (CMS) Ambulatory Surgical Centers Payment System particular columns of certain addenda published in the Federal Register notices announcing revisions in the Medicare payment rates. See Section 9789.39(b) for the adopted payment system addenda by date of service.</w:t>
      </w:r>
    </w:p>
    <w:p w14:paraId="772E8726" w14:textId="77777777" w:rsidR="006F1517" w:rsidRPr="0023004E" w:rsidRDefault="006F1517" w:rsidP="00490D61">
      <w:pPr>
        <w:widowControl/>
        <w:spacing w:after="240"/>
        <w:ind w:firstLine="360"/>
        <w:rPr>
          <w:rFonts w:ascii="Arial" w:hAnsi="Arial" w:cs="Arial"/>
          <w:sz w:val="24"/>
          <w:szCs w:val="24"/>
        </w:rPr>
      </w:pPr>
      <w:r w:rsidRPr="0023004E">
        <w:rPr>
          <w:rFonts w:ascii="Arial" w:hAnsi="Arial" w:cs="Arial"/>
          <w:sz w:val="24"/>
          <w:szCs w:val="24"/>
        </w:rPr>
        <w:t xml:space="preserve">(f) </w:t>
      </w:r>
      <w:r w:rsidR="00201936" w:rsidRPr="0023004E">
        <w:rPr>
          <w:rFonts w:ascii="Arial" w:hAnsi="Arial" w:cs="Arial"/>
          <w:sz w:val="24"/>
          <w:szCs w:val="24"/>
        </w:rPr>
        <w:t>T</w:t>
      </w:r>
      <w:r w:rsidR="00A70480" w:rsidRPr="0023004E">
        <w:rPr>
          <w:rFonts w:ascii="Arial" w:hAnsi="Arial" w:cs="Arial"/>
          <w:sz w:val="24"/>
          <w:szCs w:val="24"/>
        </w:rPr>
        <w:t>he Administrative Director incorporates by reference certain sections of the Centers for Medicare and Medicaid Services’ (CMS) Claims Processing Manual, Chapter 4. See Section 9789.39(b) for the adopted sections of Chapter 4, by date of service.</w:t>
      </w:r>
    </w:p>
    <w:p w14:paraId="4F03B13E" w14:textId="77777777" w:rsidR="00A70480" w:rsidRPr="0023004E" w:rsidRDefault="00A70480" w:rsidP="00A70480">
      <w:pPr>
        <w:widowControl/>
        <w:ind w:firstLine="360"/>
        <w:rPr>
          <w:rFonts w:ascii="Arial" w:hAnsi="Arial" w:cs="Arial"/>
          <w:sz w:val="24"/>
          <w:szCs w:val="24"/>
        </w:rPr>
      </w:pPr>
      <w:r w:rsidRPr="0023004E">
        <w:rPr>
          <w:rFonts w:ascii="Arial" w:hAnsi="Arial" w:cs="Arial"/>
          <w:sz w:val="24"/>
          <w:szCs w:val="24"/>
        </w:rPr>
        <w:t xml:space="preserve">(g) </w:t>
      </w:r>
      <w:r w:rsidR="00201936" w:rsidRPr="0023004E">
        <w:rPr>
          <w:rFonts w:ascii="Arial" w:hAnsi="Arial" w:cs="Arial"/>
          <w:sz w:val="24"/>
          <w:szCs w:val="24"/>
        </w:rPr>
        <w:t>T</w:t>
      </w:r>
      <w:r w:rsidRPr="0023004E">
        <w:rPr>
          <w:rFonts w:ascii="Arial" w:hAnsi="Arial" w:cs="Arial"/>
          <w:sz w:val="24"/>
          <w:szCs w:val="24"/>
        </w:rPr>
        <w:t>he Administrative Director incorporates by reference certain sections of the Centers for Medicare and Medicaid Services’ Integrated Outpatient Code Editor (I/OCE</w:t>
      </w:r>
      <w:r w:rsidR="009B3BE7" w:rsidRPr="0023004E">
        <w:rPr>
          <w:rFonts w:ascii="Arial" w:hAnsi="Arial" w:cs="Arial"/>
          <w:sz w:val="24"/>
          <w:szCs w:val="24"/>
        </w:rPr>
        <w:t>)</w:t>
      </w:r>
      <w:r w:rsidR="006F3C69" w:rsidRPr="0023004E">
        <w:rPr>
          <w:rFonts w:ascii="Arial" w:hAnsi="Arial" w:cs="Arial"/>
          <w:sz w:val="24"/>
          <w:szCs w:val="24"/>
        </w:rPr>
        <w:t xml:space="preserve"> CMS Specifications</w:t>
      </w:r>
      <w:r w:rsidRPr="0023004E">
        <w:rPr>
          <w:rFonts w:ascii="Arial" w:hAnsi="Arial" w:cs="Arial"/>
          <w:sz w:val="24"/>
          <w:szCs w:val="24"/>
        </w:rPr>
        <w:t>. See Section 9789.39(b) for the adopted sections of I/OCE</w:t>
      </w:r>
      <w:r w:rsidR="006F3C69" w:rsidRPr="0023004E">
        <w:rPr>
          <w:rFonts w:ascii="Arial" w:hAnsi="Arial" w:cs="Arial"/>
          <w:sz w:val="24"/>
          <w:szCs w:val="24"/>
        </w:rPr>
        <w:t xml:space="preserve"> CMS Specifications</w:t>
      </w:r>
      <w:r w:rsidRPr="0023004E">
        <w:rPr>
          <w:rFonts w:ascii="Arial" w:hAnsi="Arial" w:cs="Arial"/>
          <w:sz w:val="24"/>
          <w:szCs w:val="24"/>
        </w:rPr>
        <w:t>, by date of service.</w:t>
      </w:r>
    </w:p>
    <w:p w14:paraId="5BB37BDA"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w:t>
      </w:r>
      <w:r w:rsidR="00A70480" w:rsidRPr="0023004E">
        <w:rPr>
          <w:rFonts w:ascii="Arial" w:hAnsi="Arial" w:cs="Arial"/>
          <w:sz w:val="24"/>
          <w:szCs w:val="24"/>
        </w:rPr>
        <w:t>h</w:t>
      </w:r>
      <w:r w:rsidRPr="0023004E">
        <w:rPr>
          <w:rFonts w:ascii="Arial" w:hAnsi="Arial" w:cs="Arial"/>
          <w:sz w:val="24"/>
          <w:szCs w:val="24"/>
        </w:rPr>
        <w:t>) The Administrative Director incorporates by reference the American Medical Associations' "Current Procedural Terminology," 4th Edition, annual revision in effect as of the date the Administrative Director Order becomes effective.  Copies of the Current Procedural Terminology may be purchased from the American Medical Association:</w:t>
      </w:r>
    </w:p>
    <w:p w14:paraId="0FA33C5B" w14:textId="77777777" w:rsidR="005D7776" w:rsidRPr="0023004E" w:rsidRDefault="005D7776" w:rsidP="005D7776">
      <w:pPr>
        <w:widowControl/>
        <w:ind w:firstLine="180"/>
        <w:rPr>
          <w:rFonts w:ascii="Arial" w:hAnsi="Arial" w:cs="Arial"/>
          <w:sz w:val="24"/>
          <w:szCs w:val="24"/>
        </w:rPr>
      </w:pPr>
    </w:p>
    <w:p w14:paraId="044F2097"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lastRenderedPageBreak/>
        <w:t>Order Department</w:t>
      </w:r>
    </w:p>
    <w:p w14:paraId="6AA1F6CD"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62860E48"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P.O. Box 930876</w:t>
      </w:r>
    </w:p>
    <w:p w14:paraId="4BDECB01" w14:textId="77777777" w:rsidR="005D7776" w:rsidRPr="0023004E" w:rsidRDefault="00C94C25" w:rsidP="005D7776">
      <w:pPr>
        <w:widowControl/>
        <w:ind w:firstLine="180"/>
        <w:rPr>
          <w:rFonts w:ascii="Arial" w:hAnsi="Arial" w:cs="Arial"/>
          <w:sz w:val="24"/>
          <w:szCs w:val="24"/>
        </w:rPr>
      </w:pPr>
      <w:r w:rsidRPr="0023004E">
        <w:rPr>
          <w:rFonts w:ascii="Arial" w:hAnsi="Arial" w:cs="Arial"/>
          <w:sz w:val="24"/>
          <w:szCs w:val="24"/>
        </w:rPr>
        <w:t>Atlanta, GA 31193-0876</w:t>
      </w:r>
    </w:p>
    <w:p w14:paraId="3D1EBFF4" w14:textId="77777777" w:rsidR="005D7776" w:rsidRPr="0023004E" w:rsidRDefault="005D7776" w:rsidP="005D7776">
      <w:pPr>
        <w:widowControl/>
        <w:ind w:firstLine="180"/>
        <w:rPr>
          <w:rFonts w:ascii="Arial" w:hAnsi="Arial" w:cs="Arial"/>
          <w:sz w:val="24"/>
          <w:szCs w:val="24"/>
        </w:rPr>
      </w:pPr>
    </w:p>
    <w:p w14:paraId="5FB6BE45" w14:textId="77777777" w:rsidR="00AD4F9E" w:rsidRPr="0023004E" w:rsidRDefault="005D7776" w:rsidP="005D7776">
      <w:pPr>
        <w:widowControl/>
        <w:ind w:firstLine="180"/>
        <w:rPr>
          <w:rFonts w:ascii="Arial" w:hAnsi="Arial" w:cs="Arial"/>
          <w:sz w:val="24"/>
          <w:szCs w:val="24"/>
        </w:rPr>
      </w:pPr>
      <w:r w:rsidRPr="0023004E">
        <w:rPr>
          <w:rFonts w:ascii="Arial" w:hAnsi="Arial" w:cs="Arial"/>
          <w:sz w:val="24"/>
          <w:szCs w:val="24"/>
        </w:rPr>
        <w:t>Or over the internet</w:t>
      </w:r>
      <w:r w:rsidR="00AD4F9E" w:rsidRPr="0023004E">
        <w:rPr>
          <w:rFonts w:ascii="Arial" w:hAnsi="Arial" w:cs="Arial"/>
          <w:sz w:val="24"/>
          <w:szCs w:val="24"/>
        </w:rPr>
        <w:t xml:space="preserve"> at:</w:t>
      </w:r>
      <w:r w:rsidR="00C94C25" w:rsidRPr="0023004E">
        <w:rPr>
          <w:rFonts w:ascii="Arial" w:hAnsi="Arial" w:cs="Arial"/>
          <w:sz w:val="24"/>
          <w:szCs w:val="24"/>
        </w:rPr>
        <w:t xml:space="preserve"> </w:t>
      </w:r>
      <w:hyperlink r:id="rId9" w:history="1">
        <w:r w:rsidR="00C94C25" w:rsidRPr="0023004E">
          <w:rPr>
            <w:rStyle w:val="Hyperlink"/>
            <w:rFonts w:ascii="Arial" w:hAnsi="Arial" w:cs="Arial"/>
            <w:sz w:val="24"/>
            <w:szCs w:val="24"/>
            <w:u w:val="none"/>
          </w:rPr>
          <w:t>www.amapress.com</w:t>
        </w:r>
      </w:hyperlink>
    </w:p>
    <w:p w14:paraId="00AE339D"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35FEB9A5"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w:t>
      </w:r>
      <w:r w:rsidR="00A70480" w:rsidRPr="0023004E">
        <w:rPr>
          <w:rFonts w:ascii="Arial" w:hAnsi="Arial" w:cs="Arial"/>
          <w:sz w:val="24"/>
          <w:szCs w:val="24"/>
        </w:rPr>
        <w:t>i</w:t>
      </w:r>
      <w:r w:rsidRPr="0023004E">
        <w:rPr>
          <w:rFonts w:ascii="Arial" w:hAnsi="Arial" w:cs="Arial"/>
          <w:sz w:val="24"/>
          <w:szCs w:val="24"/>
        </w:rPr>
        <w:t>) The Administrative Director incorporates by reference CMS' Alphanumeric "Healthcare Common Procedure Coding System (HCPCS)” annual revision in effect as of the date the Administrative Director Order becomes effective. Copies of the Healthcare Common Procedure Coding System (HCPCS) may be purchased from the American Medical Association:</w:t>
      </w:r>
    </w:p>
    <w:p w14:paraId="0824BDD9" w14:textId="77777777" w:rsidR="005D7776" w:rsidRPr="0023004E" w:rsidRDefault="005D7776" w:rsidP="005D7776">
      <w:pPr>
        <w:widowControl/>
        <w:ind w:firstLine="180"/>
        <w:rPr>
          <w:rFonts w:ascii="Arial" w:hAnsi="Arial" w:cs="Arial"/>
          <w:sz w:val="24"/>
          <w:szCs w:val="24"/>
        </w:rPr>
      </w:pPr>
    </w:p>
    <w:p w14:paraId="0493D0AD"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Order Department</w:t>
      </w:r>
    </w:p>
    <w:p w14:paraId="35B94215"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American Medical Association</w:t>
      </w:r>
    </w:p>
    <w:p w14:paraId="1F28F32D"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P.O. Box 930876</w:t>
      </w:r>
    </w:p>
    <w:p w14:paraId="0105CD22" w14:textId="77777777" w:rsidR="005D7776" w:rsidRPr="0023004E" w:rsidRDefault="00D65F6A" w:rsidP="005D7776">
      <w:pPr>
        <w:widowControl/>
        <w:ind w:firstLine="180"/>
        <w:rPr>
          <w:rFonts w:ascii="Arial" w:hAnsi="Arial" w:cs="Arial"/>
          <w:sz w:val="24"/>
          <w:szCs w:val="24"/>
        </w:rPr>
      </w:pPr>
      <w:r w:rsidRPr="0023004E">
        <w:rPr>
          <w:rFonts w:ascii="Arial" w:hAnsi="Arial" w:cs="Arial"/>
          <w:sz w:val="24"/>
          <w:szCs w:val="24"/>
        </w:rPr>
        <w:t>Atlanta, GA 31193-0876</w:t>
      </w:r>
    </w:p>
    <w:p w14:paraId="569B4547" w14:textId="77777777" w:rsidR="005D7776" w:rsidRPr="0023004E" w:rsidRDefault="005D7776" w:rsidP="005D7776">
      <w:pPr>
        <w:widowControl/>
        <w:ind w:firstLine="180"/>
        <w:rPr>
          <w:rFonts w:ascii="Arial" w:hAnsi="Arial" w:cs="Arial"/>
          <w:sz w:val="24"/>
          <w:szCs w:val="24"/>
        </w:rPr>
      </w:pPr>
    </w:p>
    <w:p w14:paraId="1DBD89EA" w14:textId="77777777" w:rsidR="00AD4F9E" w:rsidRPr="0023004E" w:rsidRDefault="00AD4F9E" w:rsidP="005D7776">
      <w:pPr>
        <w:widowControl/>
        <w:ind w:firstLine="180"/>
        <w:rPr>
          <w:rFonts w:ascii="Arial" w:hAnsi="Arial" w:cs="Arial"/>
          <w:sz w:val="24"/>
          <w:szCs w:val="24"/>
        </w:rPr>
      </w:pPr>
      <w:r w:rsidRPr="0023004E">
        <w:rPr>
          <w:rFonts w:ascii="Arial" w:hAnsi="Arial" w:cs="Arial"/>
          <w:sz w:val="24"/>
          <w:szCs w:val="24"/>
        </w:rPr>
        <w:t>Or over the internet at:</w:t>
      </w:r>
      <w:r w:rsidR="00D65F6A" w:rsidRPr="0023004E">
        <w:rPr>
          <w:rFonts w:ascii="Arial" w:hAnsi="Arial" w:cs="Arial"/>
          <w:sz w:val="24"/>
          <w:szCs w:val="24"/>
        </w:rPr>
        <w:t xml:space="preserve"> </w:t>
      </w:r>
      <w:hyperlink r:id="rId10" w:history="1">
        <w:r w:rsidR="00D65F6A" w:rsidRPr="0023004E">
          <w:rPr>
            <w:rStyle w:val="Hyperlink"/>
            <w:rFonts w:ascii="Arial" w:hAnsi="Arial" w:cs="Arial"/>
            <w:sz w:val="24"/>
            <w:szCs w:val="24"/>
            <w:u w:val="none"/>
          </w:rPr>
          <w:t>www.amapress.com</w:t>
        </w:r>
      </w:hyperlink>
    </w:p>
    <w:p w14:paraId="0B60A223" w14:textId="77777777" w:rsidR="005D7776" w:rsidRPr="0023004E" w:rsidRDefault="005D7776" w:rsidP="005D7776">
      <w:pPr>
        <w:widowControl/>
        <w:ind w:firstLine="180"/>
        <w:rPr>
          <w:rFonts w:ascii="Arial" w:hAnsi="Arial" w:cs="Arial"/>
          <w:sz w:val="24"/>
          <w:szCs w:val="24"/>
        </w:rPr>
      </w:pPr>
      <w:r w:rsidRPr="0023004E">
        <w:rPr>
          <w:rFonts w:ascii="Arial" w:hAnsi="Arial" w:cs="Arial"/>
          <w:sz w:val="24"/>
          <w:szCs w:val="24"/>
        </w:rPr>
        <w:t>Or through the American Medical Association’s toll free order line: (800) 621-8335.</w:t>
      </w:r>
    </w:p>
    <w:p w14:paraId="1538E12C" w14:textId="77777777" w:rsidR="005D7776" w:rsidRPr="0023004E" w:rsidRDefault="005D7776" w:rsidP="005D7776">
      <w:pPr>
        <w:widowControl/>
        <w:rPr>
          <w:rFonts w:ascii="Arial" w:hAnsi="Arial" w:cs="Arial"/>
          <w:sz w:val="24"/>
          <w:szCs w:val="24"/>
        </w:rPr>
      </w:pPr>
    </w:p>
    <w:p w14:paraId="42232143"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Authority:  Sections 133, 4603.5, 5307.1 and 5307.3, Labor Code.</w:t>
      </w:r>
    </w:p>
    <w:p w14:paraId="58BFDDBB"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53AA3955" w14:textId="77777777" w:rsidR="005D7776" w:rsidRPr="0023004E" w:rsidRDefault="005D7776" w:rsidP="005D7776">
      <w:pPr>
        <w:widowControl/>
        <w:rPr>
          <w:rFonts w:ascii="Arial" w:hAnsi="Arial" w:cs="Arial"/>
          <w:sz w:val="24"/>
          <w:szCs w:val="24"/>
        </w:rPr>
      </w:pPr>
    </w:p>
    <w:p w14:paraId="44664905" w14:textId="77777777" w:rsidR="005D7776" w:rsidRPr="0023004E" w:rsidRDefault="005D7776" w:rsidP="005D7776">
      <w:pPr>
        <w:widowControl/>
        <w:ind w:right="1200"/>
        <w:rPr>
          <w:rFonts w:ascii="Arial" w:hAnsi="Arial" w:cs="Arial"/>
          <w:b/>
          <w:sz w:val="24"/>
          <w:szCs w:val="24"/>
        </w:rPr>
      </w:pPr>
      <w:r w:rsidRPr="0023004E">
        <w:rPr>
          <w:rFonts w:ascii="Arial" w:hAnsi="Arial" w:cs="Arial"/>
          <w:b/>
          <w:sz w:val="24"/>
          <w:szCs w:val="24"/>
        </w:rPr>
        <w:t>Section 9789.32.  Outpatient Hospital Departments and Ambulatory Surgical Centers Fee Schedule — Applicability.</w:t>
      </w:r>
    </w:p>
    <w:p w14:paraId="230C282C" w14:textId="77777777" w:rsidR="005D7776" w:rsidRPr="0023004E" w:rsidRDefault="005D7776" w:rsidP="005D7776">
      <w:pPr>
        <w:widowControl/>
        <w:rPr>
          <w:rFonts w:ascii="Arial" w:hAnsi="Arial" w:cs="Arial"/>
          <w:sz w:val="24"/>
          <w:szCs w:val="24"/>
        </w:rPr>
      </w:pPr>
    </w:p>
    <w:p w14:paraId="246DF448" w14:textId="77777777" w:rsidR="005D7776" w:rsidRPr="0023004E" w:rsidRDefault="005D7776" w:rsidP="005D7776">
      <w:pPr>
        <w:widowControl/>
        <w:ind w:firstLine="360"/>
        <w:rPr>
          <w:rFonts w:ascii="Arial" w:hAnsi="Arial" w:cs="Arial"/>
          <w:sz w:val="24"/>
          <w:szCs w:val="24"/>
        </w:rPr>
      </w:pPr>
      <w:r w:rsidRPr="00A0244F">
        <w:rPr>
          <w:rFonts w:ascii="Arial" w:hAnsi="Arial" w:cs="Arial"/>
          <w:sz w:val="24"/>
          <w:szCs w:val="24"/>
        </w:rPr>
        <w:t>(a)</w:t>
      </w:r>
      <w:r w:rsidRPr="0023004E">
        <w:rPr>
          <w:rFonts w:ascii="Arial" w:hAnsi="Arial" w:cs="Arial"/>
          <w:sz w:val="24"/>
          <w:szCs w:val="24"/>
        </w:rPr>
        <w:t xml:space="preserve"> Sections 9789.30 through 9789.39 shall be applicable to the maximum allowable fees for emergency room visits and surgical procedures provided on an outpatient basis rendered on or after July 1, 2004, but before September 1, 2014. Sections 9789.30 through 9789.39 shall be applicable to the maximum allowable fees for emergency room visits, surgical procedures, and Facility Only Services provided on an outpatient basis rendered on or after September 1, 2014, but before </w:t>
      </w:r>
      <w:r w:rsidR="00A90815" w:rsidRPr="0023004E">
        <w:rPr>
          <w:rFonts w:ascii="Arial" w:hAnsi="Arial" w:cs="Arial"/>
          <w:sz w:val="24"/>
          <w:szCs w:val="24"/>
        </w:rPr>
        <w:t>December 15</w:t>
      </w:r>
      <w:r w:rsidRPr="0023004E">
        <w:rPr>
          <w:rFonts w:ascii="Arial" w:hAnsi="Arial" w:cs="Arial"/>
          <w:sz w:val="24"/>
          <w:szCs w:val="24"/>
        </w:rPr>
        <w:t xml:space="preserve">, 2016. </w:t>
      </w:r>
      <w:r w:rsidRPr="00A0244F">
        <w:rPr>
          <w:rFonts w:ascii="Arial" w:hAnsi="Arial" w:cs="Arial"/>
          <w:sz w:val="24"/>
          <w:szCs w:val="24"/>
        </w:rPr>
        <w:t xml:space="preserve">Sections 9789.30 through 9789.39 shall be applicable to the maximum allowable fees for services provided on an outpatient basis and payable under the Medicare (CMS) HOPPS rendered on or after </w:t>
      </w:r>
      <w:r w:rsidR="00A90D2A" w:rsidRPr="00A0244F">
        <w:rPr>
          <w:rFonts w:ascii="Arial" w:hAnsi="Arial" w:cs="Arial"/>
          <w:sz w:val="24"/>
          <w:szCs w:val="24"/>
        </w:rPr>
        <w:t>December 15</w:t>
      </w:r>
      <w:r w:rsidRPr="00A0244F">
        <w:rPr>
          <w:rFonts w:ascii="Arial" w:hAnsi="Arial" w:cs="Arial"/>
          <w:sz w:val="24"/>
          <w:szCs w:val="24"/>
        </w:rPr>
        <w:t>, 2016</w:t>
      </w:r>
      <w:r w:rsidRPr="0023004E">
        <w:rPr>
          <w:rFonts w:ascii="Arial" w:hAnsi="Arial" w:cs="Arial"/>
          <w:sz w:val="24"/>
          <w:szCs w:val="24"/>
        </w:rPr>
        <w:t xml:space="preserve">. For purposes of this section, emergency room visits and surgical procedures shall be defined by HCPCS codes set forth in section 9789.39(b) by date of service. A supply, drug, device, blood product and biological is considered an integral part of an emergency room visit, or surgical procedure, or, if applicable, Facility Only Service, or if applicable and only if rendered on or after </w:t>
      </w:r>
      <w:r w:rsidR="009741A7" w:rsidRPr="0023004E">
        <w:rPr>
          <w:rFonts w:ascii="Arial" w:hAnsi="Arial" w:cs="Arial"/>
          <w:sz w:val="24"/>
          <w:szCs w:val="24"/>
        </w:rPr>
        <w:t>December 15</w:t>
      </w:r>
      <w:r w:rsidRPr="0023004E">
        <w:rPr>
          <w:rFonts w:ascii="Arial" w:hAnsi="Arial" w:cs="Arial"/>
          <w:sz w:val="24"/>
          <w:szCs w:val="24"/>
        </w:rPr>
        <w:t>, 2016, Other Service if:</w:t>
      </w:r>
    </w:p>
    <w:p w14:paraId="29412EE5" w14:textId="77777777" w:rsidR="005D7776" w:rsidRPr="0023004E" w:rsidRDefault="005D7776" w:rsidP="005D7776">
      <w:pPr>
        <w:widowControl/>
        <w:rPr>
          <w:rFonts w:ascii="Arial" w:hAnsi="Arial" w:cs="Arial"/>
          <w:sz w:val="24"/>
          <w:szCs w:val="24"/>
        </w:rPr>
      </w:pPr>
    </w:p>
    <w:p w14:paraId="44B0DEA2"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7192"/>
      </w:tblGrid>
      <w:tr w:rsidR="005D7776" w:rsidRPr="0023004E" w14:paraId="4D7DDA44" w14:textId="77777777" w:rsidTr="00BC3CFB">
        <w:tc>
          <w:tcPr>
            <w:tcW w:w="2466" w:type="dxa"/>
            <w:shd w:val="clear" w:color="auto" w:fill="auto"/>
          </w:tcPr>
          <w:p w14:paraId="5059C5B7"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272" w:type="dxa"/>
            <w:shd w:val="clear" w:color="auto" w:fill="auto"/>
          </w:tcPr>
          <w:p w14:paraId="1F02E7A8" w14:textId="77777777" w:rsidR="005D7776" w:rsidRPr="0023004E" w:rsidRDefault="005D7776" w:rsidP="00BC3CFB">
            <w:pPr>
              <w:widowControl/>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7E7F7D3B" w14:textId="77777777" w:rsidTr="00BC3CFB">
        <w:tc>
          <w:tcPr>
            <w:tcW w:w="2466" w:type="dxa"/>
            <w:shd w:val="clear" w:color="auto" w:fill="auto"/>
          </w:tcPr>
          <w:p w14:paraId="702B526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7272" w:type="dxa"/>
            <w:shd w:val="clear" w:color="auto" w:fill="auto"/>
          </w:tcPr>
          <w:p w14:paraId="4905CC6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and is packaged into the APC payment for the emergency room visit or surgical procedure (in which case no additional fee is allowable).</w:t>
            </w:r>
          </w:p>
        </w:tc>
      </w:tr>
      <w:tr w:rsidR="005D7776" w:rsidRPr="0023004E" w14:paraId="0295C698" w14:textId="77777777" w:rsidTr="00BC3CFB">
        <w:tc>
          <w:tcPr>
            <w:tcW w:w="2466" w:type="dxa"/>
            <w:shd w:val="clear" w:color="auto" w:fill="auto"/>
          </w:tcPr>
          <w:p w14:paraId="7BF43D4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For services rendered on or after March 1, 2008 but before March 1, 2009</w:t>
            </w:r>
          </w:p>
        </w:tc>
        <w:tc>
          <w:tcPr>
            <w:tcW w:w="7272" w:type="dxa"/>
            <w:shd w:val="clear" w:color="auto" w:fill="auto"/>
          </w:tcPr>
          <w:p w14:paraId="63DF24D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or Q and is packaged into the APC payment for the emergency room visit or surgical procedure (in which case no additional fee is allowable).</w:t>
            </w:r>
          </w:p>
        </w:tc>
      </w:tr>
      <w:tr w:rsidR="005D7776" w:rsidRPr="0023004E" w14:paraId="2651D310" w14:textId="77777777" w:rsidTr="00BC3CFB">
        <w:tc>
          <w:tcPr>
            <w:tcW w:w="2466" w:type="dxa"/>
            <w:shd w:val="clear" w:color="auto" w:fill="auto"/>
          </w:tcPr>
          <w:p w14:paraId="46F0715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9 but before September 1, 2014</w:t>
            </w:r>
          </w:p>
        </w:tc>
        <w:tc>
          <w:tcPr>
            <w:tcW w:w="7272" w:type="dxa"/>
            <w:shd w:val="clear" w:color="auto" w:fill="auto"/>
          </w:tcPr>
          <w:p w14:paraId="1137D77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or surgical procedure (in which case no additional fee is allowable).</w:t>
            </w:r>
          </w:p>
        </w:tc>
      </w:tr>
      <w:tr w:rsidR="005D7776" w:rsidRPr="0023004E" w14:paraId="6C3FD648" w14:textId="77777777" w:rsidTr="00BC3CFB">
        <w:tc>
          <w:tcPr>
            <w:tcW w:w="2466" w:type="dxa"/>
            <w:shd w:val="clear" w:color="auto" w:fill="auto"/>
          </w:tcPr>
          <w:p w14:paraId="2C1AD6B1" w14:textId="77777777" w:rsidR="005D7776" w:rsidRPr="0023004E" w:rsidRDefault="005D7776" w:rsidP="00C3159E">
            <w:pPr>
              <w:widowControl/>
              <w:rPr>
                <w:rFonts w:ascii="Arial" w:hAnsi="Arial" w:cs="Arial"/>
                <w:sz w:val="24"/>
                <w:szCs w:val="24"/>
              </w:rPr>
            </w:pPr>
            <w:r w:rsidRPr="0023004E">
              <w:rPr>
                <w:rFonts w:ascii="Arial" w:hAnsi="Arial" w:cs="Arial"/>
                <w:sz w:val="24"/>
                <w:szCs w:val="24"/>
              </w:rPr>
              <w:t xml:space="preserve">For services rendered on or after September 1, 2014 but before </w:t>
            </w:r>
            <w:r w:rsidR="00C3159E" w:rsidRPr="0023004E">
              <w:rPr>
                <w:rFonts w:ascii="Arial" w:hAnsi="Arial" w:cs="Arial"/>
                <w:sz w:val="24"/>
                <w:szCs w:val="24"/>
              </w:rPr>
              <w:t>December 15, 2016</w:t>
            </w:r>
          </w:p>
        </w:tc>
        <w:tc>
          <w:tcPr>
            <w:tcW w:w="7272" w:type="dxa"/>
            <w:shd w:val="clear" w:color="auto" w:fill="auto"/>
          </w:tcPr>
          <w:p w14:paraId="1CAB21E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The item has a status code N, Q1, Q2, or Q3 and is packaged into the APC payment for the emergency room visit, surgical procedure, or Facility Only Service (in which case no additional fee is allowable).</w:t>
            </w:r>
          </w:p>
        </w:tc>
      </w:tr>
      <w:tr w:rsidR="005D7776" w:rsidRPr="0023004E" w14:paraId="63155668" w14:textId="77777777" w:rsidTr="00BC3CFB">
        <w:tc>
          <w:tcPr>
            <w:tcW w:w="2466" w:type="dxa"/>
            <w:shd w:val="clear" w:color="auto" w:fill="auto"/>
          </w:tcPr>
          <w:p w14:paraId="680C79AC" w14:textId="77777777" w:rsidR="005D7776" w:rsidRPr="0023004E" w:rsidRDefault="005D7776" w:rsidP="00F74A6D">
            <w:pPr>
              <w:widowControl/>
              <w:rPr>
                <w:rFonts w:ascii="Arial" w:hAnsi="Arial" w:cs="Arial"/>
                <w:sz w:val="24"/>
                <w:szCs w:val="24"/>
              </w:rPr>
            </w:pPr>
            <w:r w:rsidRPr="0023004E">
              <w:rPr>
                <w:rFonts w:ascii="Arial" w:hAnsi="Arial" w:cs="Arial"/>
                <w:sz w:val="24"/>
                <w:szCs w:val="24"/>
              </w:rPr>
              <w:t xml:space="preserve">For services rendered on or after </w:t>
            </w:r>
            <w:r w:rsidR="00F74A6D" w:rsidRPr="0023004E">
              <w:rPr>
                <w:rFonts w:ascii="Arial" w:hAnsi="Arial" w:cs="Arial"/>
                <w:sz w:val="24"/>
                <w:szCs w:val="24"/>
              </w:rPr>
              <w:t>December 15</w:t>
            </w:r>
            <w:r w:rsidRPr="0023004E">
              <w:rPr>
                <w:rFonts w:ascii="Arial" w:hAnsi="Arial" w:cs="Arial"/>
                <w:sz w:val="24"/>
                <w:szCs w:val="24"/>
              </w:rPr>
              <w:t>, 2016</w:t>
            </w:r>
          </w:p>
        </w:tc>
        <w:tc>
          <w:tcPr>
            <w:tcW w:w="7272" w:type="dxa"/>
            <w:shd w:val="clear" w:color="auto" w:fill="auto"/>
          </w:tcPr>
          <w:p w14:paraId="41A49C84" w14:textId="77777777" w:rsidR="005D7776" w:rsidRPr="0023004E" w:rsidRDefault="005D7776" w:rsidP="00341A04">
            <w:pPr>
              <w:widowControl/>
              <w:rPr>
                <w:rFonts w:ascii="Arial" w:hAnsi="Arial" w:cs="Arial"/>
                <w:sz w:val="24"/>
                <w:szCs w:val="24"/>
              </w:rPr>
            </w:pPr>
            <w:r w:rsidRPr="0023004E">
              <w:rPr>
                <w:rFonts w:ascii="Arial" w:hAnsi="Arial" w:cs="Arial"/>
                <w:sz w:val="24"/>
                <w:szCs w:val="24"/>
              </w:rPr>
              <w:t>The item has a status code N, Q1, Q2,</w:t>
            </w:r>
            <w:r w:rsidR="003B2B41" w:rsidRPr="0023004E">
              <w:rPr>
                <w:rFonts w:ascii="Arial" w:hAnsi="Arial" w:cs="Arial"/>
                <w:sz w:val="24"/>
                <w:szCs w:val="24"/>
              </w:rPr>
              <w:t xml:space="preserve"> </w:t>
            </w:r>
            <w:r w:rsidR="003B2B41" w:rsidRPr="0023004E">
              <w:rPr>
                <w:rFonts w:ascii="Arial" w:hAnsi="Arial" w:cs="Arial"/>
                <w:sz w:val="24"/>
                <w:szCs w:val="24"/>
              </w:rPr>
              <w:softHyphen/>
              <w:t>or</w:t>
            </w:r>
            <w:r w:rsidRPr="0023004E">
              <w:rPr>
                <w:rFonts w:ascii="Arial" w:hAnsi="Arial" w:cs="Arial"/>
                <w:sz w:val="24"/>
                <w:szCs w:val="24"/>
              </w:rPr>
              <w:t xml:space="preserve"> Q3 and is packaged into the APC payment for the emergency room visit, surgical procedure, or Other Service (in which case no additional fee is allowable).</w:t>
            </w:r>
          </w:p>
        </w:tc>
      </w:tr>
    </w:tbl>
    <w:p w14:paraId="44A0C78C" w14:textId="77777777" w:rsidR="005D7776" w:rsidRPr="0023004E" w:rsidRDefault="005D7776" w:rsidP="005D7776">
      <w:pPr>
        <w:widowControl/>
        <w:spacing w:before="120"/>
        <w:rPr>
          <w:rFonts w:ascii="Arial" w:hAnsi="Arial" w:cs="Arial"/>
          <w:sz w:val="24"/>
          <w:szCs w:val="24"/>
        </w:rPr>
      </w:pPr>
    </w:p>
    <w:p w14:paraId="671411AF"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7199"/>
        <w:gridCol w:w="123"/>
      </w:tblGrid>
      <w:tr w:rsidR="005D7776" w:rsidRPr="0023004E" w14:paraId="2E201C2E" w14:textId="77777777" w:rsidTr="00BC3CFB">
        <w:trPr>
          <w:gridAfter w:val="1"/>
          <w:wAfter w:w="126" w:type="dxa"/>
        </w:trPr>
        <w:tc>
          <w:tcPr>
            <w:tcW w:w="2358" w:type="dxa"/>
            <w:shd w:val="clear" w:color="auto" w:fill="auto"/>
          </w:tcPr>
          <w:p w14:paraId="07F75FE3" w14:textId="77777777" w:rsidR="005D7776" w:rsidRPr="0023004E" w:rsidRDefault="005D7776" w:rsidP="00BC3CFB">
            <w:pPr>
              <w:widowControl/>
              <w:rPr>
                <w:rFonts w:ascii="Arial" w:hAnsi="Arial" w:cs="Arial"/>
                <w:b/>
                <w:sz w:val="24"/>
                <w:szCs w:val="24"/>
              </w:rPr>
            </w:pPr>
            <w:r w:rsidRPr="0023004E">
              <w:rPr>
                <w:rFonts w:ascii="Arial" w:hAnsi="Arial" w:cs="Arial"/>
                <w:b/>
                <w:sz w:val="24"/>
                <w:szCs w:val="24"/>
              </w:rPr>
              <w:t>Date of Service</w:t>
            </w:r>
          </w:p>
        </w:tc>
        <w:tc>
          <w:tcPr>
            <w:tcW w:w="7380" w:type="dxa"/>
            <w:shd w:val="clear" w:color="auto" w:fill="auto"/>
          </w:tcPr>
          <w:p w14:paraId="38263DDD" w14:textId="77777777" w:rsidR="005D7776" w:rsidRPr="0023004E" w:rsidRDefault="005D7776" w:rsidP="00BC3CFB">
            <w:pPr>
              <w:widowControl/>
              <w:ind w:left="-216" w:firstLine="198"/>
              <w:rPr>
                <w:rFonts w:ascii="Arial" w:hAnsi="Arial" w:cs="Arial"/>
                <w:sz w:val="24"/>
                <w:szCs w:val="24"/>
              </w:rPr>
            </w:pPr>
            <w:r w:rsidRPr="0023004E">
              <w:rPr>
                <w:rFonts w:ascii="Arial" w:hAnsi="Arial" w:cs="Arial"/>
                <w:b/>
                <w:sz w:val="24"/>
                <w:szCs w:val="24"/>
              </w:rPr>
              <w:t>Supply, Drug, Device, Blood Product, or Biological</w:t>
            </w:r>
          </w:p>
        </w:tc>
      </w:tr>
      <w:tr w:rsidR="005D7776" w:rsidRPr="0023004E" w14:paraId="4A6233D8" w14:textId="77777777" w:rsidTr="00BC3CFB">
        <w:tc>
          <w:tcPr>
            <w:tcW w:w="2358" w:type="dxa"/>
            <w:shd w:val="clear" w:color="auto" w:fill="auto"/>
          </w:tcPr>
          <w:p w14:paraId="20E5E2D6"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before March 1, 2009</w:t>
            </w:r>
          </w:p>
        </w:tc>
        <w:tc>
          <w:tcPr>
            <w:tcW w:w="7506" w:type="dxa"/>
            <w:gridSpan w:val="2"/>
            <w:shd w:val="clear" w:color="auto" w:fill="auto"/>
          </w:tcPr>
          <w:p w14:paraId="2E3BE237"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or K.</w:t>
            </w:r>
          </w:p>
        </w:tc>
      </w:tr>
      <w:tr w:rsidR="005D7776" w:rsidRPr="0023004E" w14:paraId="62C1301B" w14:textId="77777777" w:rsidTr="00BC3CFB">
        <w:tc>
          <w:tcPr>
            <w:tcW w:w="2358" w:type="dxa"/>
            <w:shd w:val="clear" w:color="auto" w:fill="auto"/>
          </w:tcPr>
          <w:p w14:paraId="346BB378"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For services rendered on or after March 1, 2009 but before September 1, 2014</w:t>
            </w:r>
          </w:p>
        </w:tc>
        <w:tc>
          <w:tcPr>
            <w:tcW w:w="7506" w:type="dxa"/>
            <w:gridSpan w:val="2"/>
            <w:shd w:val="clear" w:color="auto" w:fill="auto"/>
          </w:tcPr>
          <w:p w14:paraId="22D0DFCF"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or surgical procedure and has been assigned status code G, H, K, R, or U.</w:t>
            </w:r>
          </w:p>
          <w:p w14:paraId="4226BA2D" w14:textId="77777777" w:rsidR="005D7776" w:rsidRPr="0023004E" w:rsidRDefault="005D7776" w:rsidP="00BC3CFB">
            <w:pPr>
              <w:widowControl/>
              <w:spacing w:before="120"/>
              <w:rPr>
                <w:rFonts w:ascii="Arial" w:hAnsi="Arial" w:cs="Arial"/>
                <w:sz w:val="24"/>
                <w:szCs w:val="24"/>
              </w:rPr>
            </w:pPr>
          </w:p>
        </w:tc>
      </w:tr>
      <w:tr w:rsidR="005D7776" w:rsidRPr="0023004E" w14:paraId="37054E8F" w14:textId="77777777" w:rsidTr="00BC3CFB">
        <w:tc>
          <w:tcPr>
            <w:tcW w:w="2358" w:type="dxa"/>
            <w:shd w:val="clear" w:color="auto" w:fill="auto"/>
          </w:tcPr>
          <w:p w14:paraId="285F5AE5" w14:textId="77777777" w:rsidR="005D7776" w:rsidRPr="0023004E" w:rsidRDefault="005D7776" w:rsidP="002D2467">
            <w:pPr>
              <w:widowControl/>
              <w:spacing w:before="120"/>
              <w:rPr>
                <w:rFonts w:ascii="Arial" w:hAnsi="Arial" w:cs="Arial"/>
                <w:sz w:val="24"/>
                <w:szCs w:val="24"/>
              </w:rPr>
            </w:pPr>
            <w:r w:rsidRPr="0023004E">
              <w:rPr>
                <w:rFonts w:ascii="Arial" w:hAnsi="Arial" w:cs="Arial"/>
                <w:sz w:val="24"/>
                <w:szCs w:val="24"/>
              </w:rPr>
              <w:t xml:space="preserve">For services rendered on or after September 1, 2014 but before </w:t>
            </w:r>
            <w:r w:rsidR="002D2467"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6D2EC9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Facility Only Service, and has been assigned status code G, H, K, R, or U.</w:t>
            </w:r>
          </w:p>
        </w:tc>
      </w:tr>
      <w:tr w:rsidR="005D7776" w:rsidRPr="0023004E" w14:paraId="04F0207A" w14:textId="77777777" w:rsidTr="00BC3CFB">
        <w:tc>
          <w:tcPr>
            <w:tcW w:w="2358" w:type="dxa"/>
            <w:shd w:val="clear" w:color="auto" w:fill="auto"/>
          </w:tcPr>
          <w:p w14:paraId="61A3861C" w14:textId="77777777" w:rsidR="005D7776" w:rsidRPr="0023004E" w:rsidRDefault="005D7776" w:rsidP="00B1642B">
            <w:pPr>
              <w:widowControl/>
              <w:spacing w:before="120"/>
              <w:rPr>
                <w:rFonts w:ascii="Arial" w:hAnsi="Arial" w:cs="Arial"/>
                <w:sz w:val="24"/>
                <w:szCs w:val="24"/>
              </w:rPr>
            </w:pPr>
            <w:r w:rsidRPr="0023004E">
              <w:rPr>
                <w:rFonts w:ascii="Arial" w:hAnsi="Arial" w:cs="Arial"/>
                <w:sz w:val="24"/>
                <w:szCs w:val="24"/>
              </w:rPr>
              <w:t xml:space="preserve">For services rendered on or after </w:t>
            </w:r>
            <w:r w:rsidR="00B1642B" w:rsidRPr="0023004E">
              <w:rPr>
                <w:rFonts w:ascii="Arial" w:hAnsi="Arial" w:cs="Arial"/>
                <w:sz w:val="24"/>
                <w:szCs w:val="24"/>
              </w:rPr>
              <w:t>December 15</w:t>
            </w:r>
            <w:r w:rsidRPr="0023004E">
              <w:rPr>
                <w:rFonts w:ascii="Arial" w:hAnsi="Arial" w:cs="Arial"/>
                <w:sz w:val="24"/>
                <w:szCs w:val="24"/>
              </w:rPr>
              <w:t>, 2016</w:t>
            </w:r>
          </w:p>
        </w:tc>
        <w:tc>
          <w:tcPr>
            <w:tcW w:w="7506" w:type="dxa"/>
            <w:gridSpan w:val="2"/>
            <w:shd w:val="clear" w:color="auto" w:fill="auto"/>
          </w:tcPr>
          <w:p w14:paraId="595CC8EC" w14:textId="77777777" w:rsidR="005D7776" w:rsidRPr="0023004E" w:rsidRDefault="005D7776" w:rsidP="00BC3CFB">
            <w:pPr>
              <w:widowControl/>
              <w:spacing w:before="120"/>
              <w:rPr>
                <w:rFonts w:ascii="Arial" w:hAnsi="Arial" w:cs="Arial"/>
                <w:sz w:val="24"/>
                <w:szCs w:val="24"/>
              </w:rPr>
            </w:pPr>
            <w:r w:rsidRPr="0023004E">
              <w:rPr>
                <w:rFonts w:ascii="Arial" w:hAnsi="Arial" w:cs="Arial"/>
                <w:sz w:val="24"/>
                <w:szCs w:val="24"/>
              </w:rPr>
              <w:t>The item is furnished in conjunction with an emergency room visit, surgical procedure, or Other Service and has been assigned status code G, H, K, R, or U.</w:t>
            </w:r>
          </w:p>
          <w:p w14:paraId="5794DD06" w14:textId="77777777" w:rsidR="005D7776" w:rsidRPr="0023004E" w:rsidRDefault="005D7776" w:rsidP="00BC3CFB">
            <w:pPr>
              <w:widowControl/>
              <w:spacing w:before="120"/>
              <w:rPr>
                <w:rFonts w:ascii="Arial" w:hAnsi="Arial" w:cs="Arial"/>
                <w:sz w:val="24"/>
                <w:szCs w:val="24"/>
              </w:rPr>
            </w:pPr>
          </w:p>
        </w:tc>
      </w:tr>
    </w:tbl>
    <w:p w14:paraId="0B1A8E03" w14:textId="77777777" w:rsidR="005D7776" w:rsidRPr="0023004E" w:rsidRDefault="005D7776" w:rsidP="005D7776">
      <w:pPr>
        <w:widowControl/>
        <w:spacing w:before="120"/>
        <w:rPr>
          <w:rFonts w:ascii="Arial" w:hAnsi="Arial" w:cs="Arial"/>
          <w:sz w:val="24"/>
          <w:szCs w:val="24"/>
        </w:rPr>
      </w:pPr>
    </w:p>
    <w:p w14:paraId="14C6CA95" w14:textId="77777777" w:rsidR="005D7776" w:rsidRPr="0023004E" w:rsidRDefault="005D7776" w:rsidP="005D7776">
      <w:pPr>
        <w:widowControl/>
        <w:spacing w:before="120"/>
        <w:ind w:firstLine="360"/>
        <w:rPr>
          <w:rFonts w:ascii="Arial" w:hAnsi="Arial" w:cs="Arial"/>
          <w:sz w:val="24"/>
          <w:szCs w:val="24"/>
        </w:rPr>
      </w:pPr>
      <w:r w:rsidRPr="00A0244F">
        <w:rPr>
          <w:rFonts w:ascii="Arial" w:hAnsi="Arial" w:cs="Arial"/>
          <w:sz w:val="24"/>
          <w:szCs w:val="24"/>
        </w:rPr>
        <w:t>(b) Sections 9789.30 through 9789.39 apply</w:t>
      </w:r>
      <w:r w:rsidRPr="0023004E">
        <w:rPr>
          <w:rFonts w:ascii="Arial" w:hAnsi="Arial" w:cs="Arial"/>
          <w:sz w:val="24"/>
          <w:szCs w:val="24"/>
        </w:rPr>
        <w:t xml:space="preserve"> to any hospital outpatient department as defined in Section 9789.30(p) and any ASC as defined in Section 9789.30(c).</w:t>
      </w:r>
    </w:p>
    <w:p w14:paraId="2956602A"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c) This subsection (c) is inapplicable for dates of services on or after </w:t>
      </w:r>
      <w:r w:rsidR="00101AB8" w:rsidRPr="0023004E">
        <w:rPr>
          <w:rFonts w:ascii="Arial" w:hAnsi="Arial" w:cs="Arial"/>
          <w:sz w:val="24"/>
          <w:szCs w:val="24"/>
        </w:rPr>
        <w:t>December 15</w:t>
      </w:r>
      <w:r w:rsidRPr="0023004E">
        <w:rPr>
          <w:rFonts w:ascii="Arial" w:hAnsi="Arial" w:cs="Arial"/>
          <w:sz w:val="24"/>
          <w:szCs w:val="24"/>
        </w:rPr>
        <w:t xml:space="preserve">, 2016. Depending on date of service, the maximum allowable fees for services, drugs and </w:t>
      </w:r>
      <w:r w:rsidR="003E7FB0" w:rsidRPr="0023004E">
        <w:rPr>
          <w:rFonts w:ascii="Arial" w:hAnsi="Arial" w:cs="Arial"/>
          <w:sz w:val="24"/>
          <w:szCs w:val="24"/>
        </w:rPr>
        <w:lastRenderedPageBreak/>
        <w:t xml:space="preserve">supplies furnished by hospitals </w:t>
      </w:r>
      <w:r w:rsidRPr="0023004E">
        <w:rPr>
          <w:rFonts w:ascii="Arial" w:hAnsi="Arial" w:cs="Arial"/>
          <w:sz w:val="24"/>
          <w:szCs w:val="24"/>
        </w:rPr>
        <w:t>that do not meet the requirements in (a) for a facility fee payment and are not bundled in the APC payment rate for services in (a) will be determined as follows:</w:t>
      </w:r>
    </w:p>
    <w:p w14:paraId="71B4014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1)(A) For services rendered before September 1, 2014, the maximum allowable hospital outpatient facility fees for professional medical services which are performed by physicians and other licensed health care providers to hospital outpatients shall be paid according to Section 9789.10 and Section 9789.11.</w:t>
      </w:r>
    </w:p>
    <w:p w14:paraId="21A1C85A"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B) For Other Services rendered on or after September 1, 2014, but before </w:t>
      </w:r>
      <w:r w:rsidR="0048143B" w:rsidRPr="0023004E">
        <w:rPr>
          <w:rFonts w:ascii="Arial" w:hAnsi="Arial" w:cs="Arial"/>
          <w:sz w:val="24"/>
          <w:szCs w:val="24"/>
        </w:rPr>
        <w:t>December 15</w:t>
      </w:r>
      <w:r w:rsidRPr="0023004E">
        <w:rPr>
          <w:rFonts w:ascii="Arial" w:hAnsi="Arial" w:cs="Arial"/>
          <w:sz w:val="24"/>
          <w:szCs w:val="24"/>
        </w:rPr>
        <w:t>, 2016, to hospital outpatients, the maximum allowable hospital outpatient facility fees shall be paid according to the OMFS RBRVS.</w:t>
      </w:r>
    </w:p>
    <w:p w14:paraId="568FEA2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i) If the Other Service has a Professional Component/Technical Component under the OMFS RBRVS, the hospital outpatient facility fee shall be the Technical Component amount determined according to the OMFS RBRVS.</w:t>
      </w:r>
    </w:p>
    <w:p w14:paraId="6A16C29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ii) For Other Services, which do not meet the requirement in (i), the hospital outpatient facility fee shall be determined based solely on the non-facility practice expense relative value units applicable under the OMFS RBRVS. </w:t>
      </w:r>
    </w:p>
    <w:p w14:paraId="0635092F"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 xml:space="preserve">The base facility fee is calculated as follows: Non-Facility Site of Service Practice Expense (PE) Relative Value Unit (RVU) * Statewide Geographic Adjustment Factor (GAF) for PE * RBRVS Conversion Factor (CF) = Base facility fee. </w:t>
      </w:r>
    </w:p>
    <w:p w14:paraId="3BAE0520" w14:textId="77777777" w:rsidR="005D7776" w:rsidRPr="0023004E" w:rsidRDefault="005D7776" w:rsidP="005D7776">
      <w:pPr>
        <w:widowControl/>
        <w:spacing w:before="120"/>
        <w:ind w:firstLine="360"/>
        <w:rPr>
          <w:rFonts w:ascii="Arial" w:hAnsi="Arial" w:cs="Arial"/>
          <w:sz w:val="24"/>
          <w:szCs w:val="24"/>
        </w:rPr>
      </w:pPr>
      <w:r w:rsidRPr="00A0244F">
        <w:rPr>
          <w:rFonts w:ascii="Arial" w:hAnsi="Arial" w:cs="Arial"/>
          <w:sz w:val="24"/>
          <w:szCs w:val="24"/>
        </w:rPr>
        <w:t>(d) Hospital Outpatient Departments</w:t>
      </w:r>
      <w:r w:rsidRPr="0023004E">
        <w:rPr>
          <w:rFonts w:ascii="Arial" w:hAnsi="Arial" w:cs="Arial"/>
          <w:sz w:val="24"/>
          <w:szCs w:val="24"/>
        </w:rPr>
        <w:t xml:space="preserve"> and ASCs should utilize other applicable parts of the OMFS to determine maximum allowable fees for services or goods not covered by the Hospital Outpatient Departments and Ambulatory Surgical Centers fee schedule (Sections 9789.30 through 9789.39).</w:t>
      </w:r>
    </w:p>
    <w:p w14:paraId="1E07672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1) The fees for any physician and non-physician practitioner professional services shall be determined in accordance with the OMFS RBRVS.</w:t>
      </w:r>
    </w:p>
    <w:p w14:paraId="1D0E1F4A"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2) The maximum allowable fees for organ acquisition costs and corneal tissue acquisition costs shall be based on the documented paid cost of procuring the organ or tissue.</w:t>
      </w:r>
    </w:p>
    <w:p w14:paraId="41D3099D"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3) The maximum allowable fee for drugs not otherwise covered by a Medicare fee schedule payment for facility services shall be determined pursuant to </w:t>
      </w:r>
      <w:r w:rsidRPr="0023004E">
        <w:rPr>
          <w:rFonts w:ascii="Arial" w:hAnsi="Arial" w:cs="Arial"/>
          <w:iCs/>
          <w:sz w:val="24"/>
          <w:szCs w:val="24"/>
        </w:rPr>
        <w:t>Labor Code Section 5307.1</w:t>
      </w:r>
      <w:r w:rsidRPr="0023004E">
        <w:rPr>
          <w:rFonts w:ascii="Arial" w:hAnsi="Arial" w:cs="Arial"/>
          <w:sz w:val="24"/>
          <w:szCs w:val="24"/>
        </w:rPr>
        <w:t>, or, where applicable, Section 9789.40.</w:t>
      </w:r>
    </w:p>
    <w:p w14:paraId="58249A8F"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4) The maximum allowable fee for clinical diagnostic tests shall be determined according to Section 9789.50.</w:t>
      </w:r>
    </w:p>
    <w:p w14:paraId="0F4A4794"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5) The maximum allowable fee for durable medical equipment, prosthetics and orthotics shall be determined according to Section 9789.60.</w:t>
      </w:r>
    </w:p>
    <w:p w14:paraId="2FA8B44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6) The maximum allowable fee for ambulance service shall be determined according to Section 9789.70.</w:t>
      </w:r>
    </w:p>
    <w:p w14:paraId="76182A5B" w14:textId="77777777" w:rsidR="005D7776" w:rsidRPr="0023004E" w:rsidRDefault="005D7776" w:rsidP="005D7776">
      <w:pPr>
        <w:widowControl/>
        <w:spacing w:before="120"/>
        <w:ind w:firstLine="360"/>
        <w:rPr>
          <w:rFonts w:ascii="Arial" w:hAnsi="Arial" w:cs="Arial"/>
          <w:sz w:val="24"/>
          <w:szCs w:val="24"/>
        </w:rPr>
      </w:pPr>
      <w:r w:rsidRPr="00A0244F">
        <w:rPr>
          <w:rFonts w:ascii="Arial" w:hAnsi="Arial" w:cs="Arial"/>
          <w:sz w:val="24"/>
          <w:szCs w:val="24"/>
        </w:rPr>
        <w:t>(e)</w:t>
      </w:r>
      <w:r w:rsidRPr="0023004E">
        <w:rPr>
          <w:rFonts w:ascii="Arial" w:hAnsi="Arial" w:cs="Arial"/>
          <w:sz w:val="24"/>
          <w:szCs w:val="24"/>
        </w:rPr>
        <w:t xml:space="preserve"> For services rendered before September 1, 2014, only hospitals may charge or collect a facility fee for emergency room visits. Only hospital outpatient departments and ambulatory surgical centers as defined in Section 9789.30(p) and Section 9789.30(c) may charge or collect a facility fee for surgical services provided on an outpatient basis. </w:t>
      </w:r>
    </w:p>
    <w:p w14:paraId="181DD1DB"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lastRenderedPageBreak/>
        <w:t xml:space="preserve">For services rendered on or after September 1, 2014, but before </w:t>
      </w:r>
      <w:r w:rsidR="0040049C" w:rsidRPr="0023004E">
        <w:rPr>
          <w:rFonts w:ascii="Arial" w:hAnsi="Arial" w:cs="Arial"/>
          <w:sz w:val="24"/>
          <w:szCs w:val="24"/>
        </w:rPr>
        <w:t>December 15</w:t>
      </w:r>
      <w:r w:rsidRPr="0023004E">
        <w:rPr>
          <w:rFonts w:ascii="Arial" w:hAnsi="Arial" w:cs="Arial"/>
          <w:sz w:val="24"/>
          <w:szCs w:val="24"/>
        </w:rPr>
        <w:t>, 2016, only hospitals may charge or collect a facility fee for emergency room visits, Facility Only Services, and Other Services. Only hospital outpatient departments and ambulatory surgical centers as defined in Section 9789.30(p) and Section 9789.30(c) may charge or collect a facility fee for surgical services provided on an outpatient basis. Facility fees are not payable to an ambulatory surgical center for any services that are not an integral part of a surgical service.</w:t>
      </w:r>
    </w:p>
    <w:p w14:paraId="4B088E82" w14:textId="77777777"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 xml:space="preserve">For services rendered on or after </w:t>
      </w:r>
      <w:r w:rsidR="00CA4DEF" w:rsidRPr="00A0244F">
        <w:rPr>
          <w:rFonts w:ascii="Arial" w:hAnsi="Arial" w:cs="Arial"/>
          <w:sz w:val="24"/>
          <w:szCs w:val="24"/>
        </w:rPr>
        <w:t>December 15</w:t>
      </w:r>
      <w:r w:rsidRPr="00A0244F">
        <w:rPr>
          <w:rFonts w:ascii="Arial" w:hAnsi="Arial" w:cs="Arial"/>
          <w:sz w:val="24"/>
          <w:szCs w:val="24"/>
        </w:rPr>
        <w:t>, 2016,</w:t>
      </w:r>
      <w:r w:rsidR="00F651F6" w:rsidRPr="0023004E">
        <w:rPr>
          <w:rFonts w:ascii="Arial" w:hAnsi="Arial" w:cs="Arial"/>
          <w:sz w:val="24"/>
          <w:szCs w:val="24"/>
        </w:rPr>
        <w:t xml:space="preserve"> </w:t>
      </w:r>
      <w:r w:rsidRPr="0023004E">
        <w:rPr>
          <w:rFonts w:ascii="Arial" w:hAnsi="Arial" w:cs="Arial"/>
          <w:sz w:val="24"/>
          <w:szCs w:val="24"/>
        </w:rPr>
        <w:t>only hospitals as defined in Section 9789.30(p) may charge or collect a facility fee for Hospital Outpatient Department Services rendered to a hospital outpatient and payable under the Medicare (CMS) HOPPS. Ambulatory surgical centers as defined in Section 9789.30(c) may charge or collect a facility fee for only surgical services or services that are an integral part of the surgical service provided on an outpatient basis and payable under the Medicare (CMS) HOPPS. Facility fees are not payable to an ambulatory surgical center for any services that are not an integral part of a surgical service. Only ambulatory surgical centers may charge or collect a facility fee for its services.</w:t>
      </w:r>
    </w:p>
    <w:p w14:paraId="224FE3CD" w14:textId="77777777" w:rsidR="005D7776" w:rsidRPr="0023004E" w:rsidRDefault="005D7776" w:rsidP="005D7776">
      <w:pPr>
        <w:widowControl/>
        <w:spacing w:before="120"/>
        <w:ind w:firstLine="360"/>
        <w:rPr>
          <w:rFonts w:ascii="Arial" w:hAnsi="Arial" w:cs="Arial"/>
          <w:sz w:val="24"/>
          <w:szCs w:val="24"/>
        </w:rPr>
      </w:pPr>
      <w:r w:rsidRPr="00A0244F">
        <w:rPr>
          <w:rFonts w:ascii="Arial" w:hAnsi="Arial" w:cs="Arial"/>
          <w:sz w:val="24"/>
          <w:szCs w:val="24"/>
        </w:rPr>
        <w:t>(f) Hospital outpatient departments and ambulatory surgical centers shall not be reimbursed for procedures on the inpatient only list</w:t>
      </w:r>
      <w:r w:rsidRPr="0023004E">
        <w:rPr>
          <w:rFonts w:ascii="Arial" w:hAnsi="Arial" w:cs="Arial"/>
          <w:sz w:val="24"/>
          <w:szCs w:val="24"/>
        </w:rPr>
        <w:t>, referenced in Section 9789.31(a), Addendum E, except that pre-authorized services rendered are payable at the pre-negotiated fee arrangement. The pre-authorization must be provided by an authorized agent of the claims administrator to the provider. The fee agreement and pre-authorization must be memorialized in writing prior to performing the medical services.</w:t>
      </w:r>
    </w:p>
    <w:p w14:paraId="6DE2E964" w14:textId="77777777" w:rsidR="005D7776" w:rsidRPr="0023004E" w:rsidRDefault="005D7776" w:rsidP="005D7776">
      <w:pPr>
        <w:widowControl/>
        <w:spacing w:before="120"/>
        <w:ind w:firstLine="360"/>
        <w:rPr>
          <w:rFonts w:ascii="Arial" w:hAnsi="Arial" w:cs="Arial"/>
          <w:sz w:val="24"/>
          <w:szCs w:val="24"/>
        </w:rPr>
      </w:pPr>
      <w:r w:rsidRPr="00A0244F">
        <w:rPr>
          <w:rFonts w:ascii="Arial" w:hAnsi="Arial" w:cs="Arial"/>
          <w:sz w:val="24"/>
          <w:szCs w:val="24"/>
        </w:rPr>
        <w:t>(g) Critical access hospitals and hospitals that are excluded from acute PPS are exempt from this fee schedule</w:t>
      </w:r>
      <w:r w:rsidRPr="0023004E">
        <w:rPr>
          <w:rFonts w:ascii="Arial" w:hAnsi="Arial" w:cs="Arial"/>
          <w:sz w:val="24"/>
          <w:szCs w:val="24"/>
        </w:rPr>
        <w:t>.</w:t>
      </w:r>
    </w:p>
    <w:p w14:paraId="35208AD4" w14:textId="77777777" w:rsidR="005D7776" w:rsidRPr="0023004E" w:rsidRDefault="005D7776" w:rsidP="005D7776">
      <w:pPr>
        <w:widowControl/>
        <w:spacing w:before="120"/>
        <w:ind w:firstLine="360"/>
        <w:rPr>
          <w:rFonts w:ascii="Arial" w:hAnsi="Arial" w:cs="Arial"/>
          <w:sz w:val="24"/>
          <w:szCs w:val="24"/>
        </w:rPr>
      </w:pPr>
      <w:r w:rsidRPr="00A0244F">
        <w:rPr>
          <w:rFonts w:ascii="Arial" w:hAnsi="Arial" w:cs="Arial"/>
          <w:sz w:val="24"/>
          <w:szCs w:val="24"/>
        </w:rPr>
        <w:t>(h) Out of state hospital outpatient departments and ambulatory surgical centers are exempt from this fee</w:t>
      </w:r>
      <w:r w:rsidRPr="0023004E">
        <w:rPr>
          <w:rFonts w:ascii="Arial" w:hAnsi="Arial" w:cs="Arial"/>
          <w:sz w:val="24"/>
          <w:szCs w:val="24"/>
        </w:rPr>
        <w:t xml:space="preserve"> schedule.</w:t>
      </w:r>
    </w:p>
    <w:p w14:paraId="3C7AB744" w14:textId="77777777" w:rsidR="005D7776" w:rsidRPr="0023004E" w:rsidRDefault="005D7776" w:rsidP="005D7776">
      <w:pPr>
        <w:widowControl/>
        <w:spacing w:before="120"/>
        <w:ind w:firstLine="360"/>
        <w:rPr>
          <w:rFonts w:ascii="Arial" w:hAnsi="Arial" w:cs="Arial"/>
          <w:sz w:val="24"/>
          <w:szCs w:val="24"/>
        </w:rPr>
      </w:pPr>
      <w:r w:rsidRPr="00A0244F">
        <w:rPr>
          <w:rFonts w:ascii="Arial" w:hAnsi="Arial" w:cs="Arial"/>
          <w:sz w:val="24"/>
          <w:szCs w:val="24"/>
        </w:rPr>
        <w:t>(i) Hospital outpatient departments and ambulatory surgical centers billing for facility fees and other services under this Section shall be submitted in accordance with the e-billing regulations</w:t>
      </w:r>
      <w:r w:rsidRPr="0023004E">
        <w:rPr>
          <w:rFonts w:ascii="Arial" w:hAnsi="Arial" w:cs="Arial"/>
          <w:sz w:val="24"/>
          <w:szCs w:val="24"/>
        </w:rPr>
        <w:t xml:space="preserve"> beginning with Section 9792.5.0 or the standardized paper billing regulations beginning with Section 9792.5.2.</w:t>
      </w:r>
    </w:p>
    <w:p w14:paraId="4AD573C9" w14:textId="77777777" w:rsidR="005D7776" w:rsidRPr="0023004E" w:rsidRDefault="005D7776" w:rsidP="005D7776">
      <w:pPr>
        <w:widowControl/>
        <w:spacing w:before="120"/>
        <w:rPr>
          <w:rFonts w:ascii="Arial" w:hAnsi="Arial" w:cs="Arial"/>
          <w:sz w:val="24"/>
          <w:szCs w:val="24"/>
        </w:rPr>
      </w:pPr>
    </w:p>
    <w:p w14:paraId="79C7B5D1"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Authority:  Sections 133, 4603.5, 5307.1 and 5307.3, Labor Code.</w:t>
      </w:r>
    </w:p>
    <w:p w14:paraId="7D96FDEC"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24982F43" w14:textId="77777777" w:rsidR="005D7776" w:rsidRPr="0023004E" w:rsidRDefault="005D7776" w:rsidP="005D7776">
      <w:pPr>
        <w:widowControl/>
        <w:rPr>
          <w:rFonts w:ascii="Arial" w:hAnsi="Arial" w:cs="Arial"/>
          <w:sz w:val="24"/>
          <w:szCs w:val="24"/>
        </w:rPr>
      </w:pPr>
    </w:p>
    <w:p w14:paraId="7D59DFCC" w14:textId="77777777" w:rsidR="005D7776" w:rsidRPr="0023004E" w:rsidRDefault="005D7776" w:rsidP="005D7776">
      <w:pPr>
        <w:widowControl/>
        <w:ind w:right="1200"/>
        <w:rPr>
          <w:rFonts w:ascii="Arial" w:hAnsi="Arial" w:cs="Arial"/>
          <w:sz w:val="24"/>
          <w:szCs w:val="24"/>
        </w:rPr>
      </w:pPr>
      <w:r w:rsidRPr="00A0244F">
        <w:rPr>
          <w:rFonts w:ascii="Arial" w:hAnsi="Arial" w:cs="Arial"/>
          <w:b/>
          <w:sz w:val="24"/>
          <w:szCs w:val="24"/>
        </w:rPr>
        <w:t>Section 9789.33</w:t>
      </w:r>
      <w:r w:rsidRPr="0023004E">
        <w:rPr>
          <w:rFonts w:ascii="Arial" w:hAnsi="Arial" w:cs="Arial"/>
          <w:b/>
          <w:sz w:val="24"/>
          <w:szCs w:val="24"/>
        </w:rPr>
        <w:t>.  Hospital Outpatient Departments and Ambulatory Surgical Centers Fee Schedule — Determination of Maximum Reasonable Fee.</w:t>
      </w:r>
    </w:p>
    <w:p w14:paraId="7BEB99BB" w14:textId="77777777" w:rsidR="005D7776" w:rsidRPr="0023004E" w:rsidRDefault="005D7776" w:rsidP="005D7776">
      <w:pPr>
        <w:widowControl/>
        <w:ind w:left="1200" w:right="1200"/>
        <w:jc w:val="center"/>
        <w:rPr>
          <w:rFonts w:ascii="Arial" w:hAnsi="Arial" w:cs="Arial"/>
          <w:sz w:val="24"/>
          <w:szCs w:val="24"/>
        </w:rPr>
      </w:pPr>
    </w:p>
    <w:p w14:paraId="18758842" w14:textId="77777777" w:rsidR="005D7776" w:rsidRPr="0023004E" w:rsidRDefault="005D7776" w:rsidP="005D7776">
      <w:pPr>
        <w:widowControl/>
        <w:ind w:firstLine="360"/>
        <w:rPr>
          <w:rFonts w:ascii="Arial" w:hAnsi="Arial" w:cs="Arial"/>
          <w:sz w:val="24"/>
          <w:szCs w:val="24"/>
        </w:rPr>
      </w:pPr>
      <w:r w:rsidRPr="00A0244F">
        <w:rPr>
          <w:rFonts w:ascii="Arial" w:hAnsi="Arial" w:cs="Arial"/>
          <w:sz w:val="24"/>
          <w:szCs w:val="24"/>
        </w:rPr>
        <w:t>(a) In accordance with section 9789.32, the maximum allowable payment for hospital outpatient department or ambulatory surgical center facility fees for services provided on an outpatient basis and payable under the Medicare (CMS) HOPPS, shall be determined based on the following</w:t>
      </w:r>
      <w:r w:rsidRPr="0023004E">
        <w:rPr>
          <w:rFonts w:ascii="Arial" w:hAnsi="Arial" w:cs="Arial"/>
          <w:sz w:val="24"/>
          <w:szCs w:val="24"/>
        </w:rPr>
        <w:t>. In accordance with Section 9789.30(ab), an extra percentage reimbursement shall be used in lieu of an additional payment for high cost outlier cases.</w:t>
      </w:r>
    </w:p>
    <w:p w14:paraId="6FF9000D" w14:textId="77777777" w:rsidR="005D7776" w:rsidRPr="0023004E" w:rsidRDefault="005D7776" w:rsidP="005D7776">
      <w:pPr>
        <w:widowControl/>
        <w:rPr>
          <w:rFonts w:ascii="Arial" w:hAnsi="Arial" w:cs="Arial"/>
          <w:sz w:val="24"/>
          <w:szCs w:val="24"/>
        </w:rPr>
      </w:pPr>
    </w:p>
    <w:p w14:paraId="3E83D5C7" w14:textId="77777777" w:rsidR="005D7776" w:rsidRPr="0023004E" w:rsidRDefault="005D7776" w:rsidP="005D7776">
      <w:pPr>
        <w:widowControl/>
        <w:spacing w:before="120"/>
        <w:ind w:firstLine="360"/>
        <w:rPr>
          <w:rFonts w:ascii="Arial" w:hAnsi="Arial" w:cs="Arial"/>
          <w:sz w:val="24"/>
          <w:szCs w:val="24"/>
        </w:rPr>
      </w:pPr>
      <w:r w:rsidRPr="00A0244F">
        <w:rPr>
          <w:rFonts w:ascii="Arial" w:hAnsi="Arial" w:cs="Arial"/>
          <w:sz w:val="24"/>
          <w:szCs w:val="24"/>
        </w:rPr>
        <w:t>Standard payment.</w:t>
      </w:r>
      <w:r w:rsidRPr="0023004E">
        <w:rPr>
          <w:rFonts w:ascii="Arial" w:hAnsi="Arial" w:cs="Arial"/>
          <w:sz w:val="24"/>
          <w:szCs w:val="24"/>
        </w:rPr>
        <w:t xml:space="preserve"> </w:t>
      </w:r>
    </w:p>
    <w:p w14:paraId="62AD123A" w14:textId="77777777" w:rsidR="005D7776" w:rsidRPr="0023004E" w:rsidRDefault="005D7776" w:rsidP="005D7776">
      <w:pPr>
        <w:widowControl/>
        <w:rPr>
          <w:rFonts w:ascii="Arial" w:hAnsi="Arial" w:cs="Arial"/>
          <w:sz w:val="24"/>
          <w:szCs w:val="24"/>
        </w:rPr>
      </w:pPr>
    </w:p>
    <w:p w14:paraId="24A11A3B" w14:textId="77777777" w:rsidR="005D7776" w:rsidRPr="0023004E" w:rsidRDefault="005D7776" w:rsidP="005D7776">
      <w:pPr>
        <w:widowControl/>
        <w:rPr>
          <w:rFonts w:ascii="Arial"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9"/>
        <w:gridCol w:w="1238"/>
        <w:gridCol w:w="1964"/>
        <w:gridCol w:w="1794"/>
        <w:gridCol w:w="1759"/>
        <w:gridCol w:w="1578"/>
      </w:tblGrid>
      <w:tr w:rsidR="005D7776" w:rsidRPr="0023004E" w14:paraId="040094D8" w14:textId="77777777" w:rsidTr="00BC3CFB">
        <w:trPr>
          <w:tblHeader/>
        </w:trPr>
        <w:tc>
          <w:tcPr>
            <w:tcW w:w="1351" w:type="dxa"/>
            <w:tcBorders>
              <w:top w:val="single" w:sz="18" w:space="0" w:color="auto"/>
              <w:left w:val="single" w:sz="18" w:space="0" w:color="auto"/>
              <w:bottom w:val="single" w:sz="18" w:space="0" w:color="auto"/>
              <w:right w:val="single" w:sz="6" w:space="0" w:color="auto"/>
            </w:tcBorders>
            <w:shd w:val="clear" w:color="auto" w:fill="auto"/>
          </w:tcPr>
          <w:p w14:paraId="53781722"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Date of Service</w:t>
            </w:r>
          </w:p>
        </w:tc>
        <w:tc>
          <w:tcPr>
            <w:tcW w:w="1328" w:type="dxa"/>
            <w:tcBorders>
              <w:top w:val="single" w:sz="18" w:space="0" w:color="auto"/>
              <w:left w:val="single" w:sz="6" w:space="0" w:color="auto"/>
              <w:bottom w:val="single" w:sz="18" w:space="0" w:color="auto"/>
              <w:right w:val="single" w:sz="6" w:space="0" w:color="auto"/>
            </w:tcBorders>
            <w:shd w:val="clear" w:color="auto" w:fill="auto"/>
          </w:tcPr>
          <w:p w14:paraId="411C5B0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tatus Code Indicators</w:t>
            </w:r>
          </w:p>
        </w:tc>
        <w:tc>
          <w:tcPr>
            <w:tcW w:w="2046" w:type="dxa"/>
            <w:tcBorders>
              <w:top w:val="single" w:sz="18" w:space="0" w:color="auto"/>
              <w:left w:val="single" w:sz="6" w:space="0" w:color="auto"/>
              <w:bottom w:val="single" w:sz="18" w:space="0" w:color="auto"/>
              <w:right w:val="single" w:sz="6" w:space="0" w:color="auto"/>
            </w:tcBorders>
            <w:shd w:val="clear" w:color="auto" w:fill="auto"/>
          </w:tcPr>
          <w:p w14:paraId="77DDEA8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that are: Surgical procedures; Emergency Room Visits; or services that are an integral part of the surgical procedure or emergency room visit</w:t>
            </w:r>
          </w:p>
        </w:tc>
        <w:tc>
          <w:tcPr>
            <w:tcW w:w="1840" w:type="dxa"/>
            <w:tcBorders>
              <w:top w:val="single" w:sz="18" w:space="0" w:color="auto"/>
              <w:left w:val="single" w:sz="6" w:space="0" w:color="auto"/>
              <w:bottom w:val="single" w:sz="18" w:space="0" w:color="auto"/>
              <w:right w:val="single" w:sz="6" w:space="0" w:color="auto"/>
            </w:tcBorders>
            <w:shd w:val="clear" w:color="auto" w:fill="auto"/>
          </w:tcPr>
          <w:p w14:paraId="177BDB1F"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Ambulatory Surgical Centers surgical procedures</w:t>
            </w:r>
          </w:p>
        </w:tc>
        <w:tc>
          <w:tcPr>
            <w:tcW w:w="1798" w:type="dxa"/>
            <w:tcBorders>
              <w:top w:val="single" w:sz="18" w:space="0" w:color="auto"/>
              <w:left w:val="single" w:sz="6" w:space="0" w:color="auto"/>
              <w:bottom w:val="single" w:sz="18" w:space="0" w:color="auto"/>
              <w:right w:val="single" w:sz="18" w:space="0" w:color="auto"/>
            </w:tcBorders>
            <w:shd w:val="clear" w:color="auto" w:fill="auto"/>
          </w:tcPr>
          <w:p w14:paraId="0591FB3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Facility Only Services (as defined in Section 9789.30(k))</w:t>
            </w:r>
          </w:p>
        </w:tc>
        <w:tc>
          <w:tcPr>
            <w:tcW w:w="1501" w:type="dxa"/>
            <w:tcBorders>
              <w:top w:val="single" w:sz="18" w:space="0" w:color="auto"/>
              <w:left w:val="single" w:sz="6" w:space="0" w:color="auto"/>
              <w:bottom w:val="single" w:sz="18" w:space="0" w:color="auto"/>
              <w:right w:val="single" w:sz="18" w:space="0" w:color="auto"/>
            </w:tcBorders>
          </w:tcPr>
          <w:p w14:paraId="4C5F6DB5"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Hospital Outpatient Department Services (as defined in Section 9789.30(q)) that are Other Services (as defined in Section 9789.30(u))</w:t>
            </w:r>
          </w:p>
        </w:tc>
      </w:tr>
      <w:tr w:rsidR="005D7776" w:rsidRPr="0023004E" w14:paraId="4B0F5F91" w14:textId="77777777" w:rsidTr="00BC3CFB">
        <w:tc>
          <w:tcPr>
            <w:tcW w:w="1351" w:type="dxa"/>
            <w:tcBorders>
              <w:top w:val="single" w:sz="18" w:space="0" w:color="auto"/>
            </w:tcBorders>
            <w:shd w:val="clear" w:color="auto" w:fill="auto"/>
          </w:tcPr>
          <w:p w14:paraId="255ADF0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before March 1, 2008</w:t>
            </w:r>
          </w:p>
        </w:tc>
        <w:tc>
          <w:tcPr>
            <w:tcW w:w="1328" w:type="dxa"/>
            <w:tcBorders>
              <w:top w:val="single" w:sz="18" w:space="0" w:color="auto"/>
            </w:tcBorders>
            <w:shd w:val="clear" w:color="auto" w:fill="auto"/>
          </w:tcPr>
          <w:p w14:paraId="2A2A46F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S”, “T”, “X”, or “V”</w:t>
            </w:r>
          </w:p>
        </w:tc>
        <w:tc>
          <w:tcPr>
            <w:tcW w:w="2046" w:type="dxa"/>
            <w:tcBorders>
              <w:top w:val="single" w:sz="18" w:space="0" w:color="auto"/>
            </w:tcBorders>
            <w:shd w:val="clear" w:color="auto" w:fill="auto"/>
          </w:tcPr>
          <w:p w14:paraId="32F03EA7"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840" w:type="dxa"/>
            <w:tcBorders>
              <w:top w:val="single" w:sz="18" w:space="0" w:color="auto"/>
            </w:tcBorders>
            <w:shd w:val="clear" w:color="auto" w:fill="auto"/>
          </w:tcPr>
          <w:p w14:paraId="45A061D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98" w:type="dxa"/>
            <w:tcBorders>
              <w:top w:val="single" w:sz="18" w:space="0" w:color="auto"/>
            </w:tcBorders>
            <w:shd w:val="clear" w:color="auto" w:fill="auto"/>
          </w:tcPr>
          <w:p w14:paraId="34D722E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501" w:type="dxa"/>
            <w:tcBorders>
              <w:top w:val="single" w:sz="18" w:space="0" w:color="auto"/>
            </w:tcBorders>
          </w:tcPr>
          <w:p w14:paraId="3C635DB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797E0DA5" w14:textId="77777777" w:rsidTr="00BC3CFB">
        <w:tc>
          <w:tcPr>
            <w:tcW w:w="1351" w:type="dxa"/>
            <w:shd w:val="clear" w:color="auto" w:fill="auto"/>
          </w:tcPr>
          <w:p w14:paraId="27D223F4"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March 1, 2008 but before March 1, 2009</w:t>
            </w:r>
          </w:p>
        </w:tc>
        <w:tc>
          <w:tcPr>
            <w:tcW w:w="1328" w:type="dxa"/>
            <w:shd w:val="clear" w:color="auto" w:fill="auto"/>
          </w:tcPr>
          <w:p w14:paraId="43BA1F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or “Q”. Status code indicator “Q” must qualify for separate payment.</w:t>
            </w:r>
          </w:p>
        </w:tc>
        <w:tc>
          <w:tcPr>
            <w:tcW w:w="2046" w:type="dxa"/>
            <w:shd w:val="clear" w:color="auto" w:fill="auto"/>
          </w:tcPr>
          <w:p w14:paraId="564A21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840" w:type="dxa"/>
            <w:shd w:val="clear" w:color="auto" w:fill="auto"/>
          </w:tcPr>
          <w:p w14:paraId="74EED2D6"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98" w:type="dxa"/>
            <w:shd w:val="clear" w:color="auto" w:fill="auto"/>
          </w:tcPr>
          <w:p w14:paraId="091B44B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501" w:type="dxa"/>
          </w:tcPr>
          <w:p w14:paraId="76280CC0"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25324E8A" w14:textId="77777777" w:rsidTr="00BC3CFB">
        <w:tc>
          <w:tcPr>
            <w:tcW w:w="1351" w:type="dxa"/>
            <w:shd w:val="clear" w:color="auto" w:fill="auto"/>
          </w:tcPr>
          <w:p w14:paraId="73DE625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For services rendered on or after March 1, 2009 but before January 1, 2013</w:t>
            </w:r>
          </w:p>
        </w:tc>
        <w:tc>
          <w:tcPr>
            <w:tcW w:w="1328" w:type="dxa"/>
            <w:shd w:val="clear" w:color="auto" w:fill="auto"/>
          </w:tcPr>
          <w:p w14:paraId="3570412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2046" w:type="dxa"/>
            <w:shd w:val="clear" w:color="auto" w:fill="auto"/>
          </w:tcPr>
          <w:p w14:paraId="2E807E5D"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840" w:type="dxa"/>
            <w:shd w:val="clear" w:color="auto" w:fill="auto"/>
          </w:tcPr>
          <w:p w14:paraId="127C7FAB"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798" w:type="dxa"/>
            <w:shd w:val="clear" w:color="auto" w:fill="auto"/>
          </w:tcPr>
          <w:p w14:paraId="4D3A7A58"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501" w:type="dxa"/>
          </w:tcPr>
          <w:p w14:paraId="577456C9"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7560527" w14:textId="77777777" w:rsidTr="00BC3CFB">
        <w:tc>
          <w:tcPr>
            <w:tcW w:w="1351" w:type="dxa"/>
            <w:shd w:val="clear" w:color="auto" w:fill="auto"/>
          </w:tcPr>
          <w:p w14:paraId="15FBBEBB"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For services rendered on or after January 1, 2013 but before September 1, 2014</w:t>
            </w:r>
          </w:p>
        </w:tc>
        <w:tc>
          <w:tcPr>
            <w:tcW w:w="1328" w:type="dxa"/>
            <w:shd w:val="clear" w:color="auto" w:fill="auto"/>
          </w:tcPr>
          <w:p w14:paraId="75D0C10E"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 xml:space="preserve"> “S”, “T”, “X”, or “V”, “Q1”, </w:t>
            </w:r>
            <w:r w:rsidRPr="0023004E">
              <w:rPr>
                <w:rFonts w:ascii="Arial" w:hAnsi="Arial" w:cs="Arial"/>
                <w:sz w:val="24"/>
                <w:szCs w:val="24"/>
              </w:rPr>
              <w:br/>
              <w:t>Q2”, or “Q3”. Status code indicators “Q1”, “Q2”, and “Q3” must qualify for separate payment.</w:t>
            </w:r>
          </w:p>
        </w:tc>
        <w:tc>
          <w:tcPr>
            <w:tcW w:w="2046" w:type="dxa"/>
            <w:shd w:val="clear" w:color="auto" w:fill="auto"/>
          </w:tcPr>
          <w:p w14:paraId="648B2DF8"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1.22 workers’ compensation multiplier, pursuant to Section 9789.30(ab). See Section 9789.39(b) for the APC relative weight by date of service.</w:t>
            </w:r>
          </w:p>
        </w:tc>
        <w:tc>
          <w:tcPr>
            <w:tcW w:w="1840" w:type="dxa"/>
            <w:shd w:val="clear" w:color="auto" w:fill="auto"/>
          </w:tcPr>
          <w:p w14:paraId="4A6F74E9"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t>APC relative weight x adjusted conversion factor x 0.82 workers’ compensation multiplier, pursuant to Section 9789.30(ab). See Section 9789.39(b) for the APC relative weight by date of service.</w:t>
            </w:r>
          </w:p>
        </w:tc>
        <w:tc>
          <w:tcPr>
            <w:tcW w:w="1798" w:type="dxa"/>
            <w:shd w:val="clear" w:color="auto" w:fill="auto"/>
          </w:tcPr>
          <w:p w14:paraId="30E4E51D"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c>
          <w:tcPr>
            <w:tcW w:w="1501" w:type="dxa"/>
          </w:tcPr>
          <w:p w14:paraId="5836548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t>Not applicable. Payable under Sections 9789.10 and 9789.11</w:t>
            </w:r>
          </w:p>
        </w:tc>
      </w:tr>
      <w:tr w:rsidR="005D7776" w:rsidRPr="0023004E" w14:paraId="3152AEDE" w14:textId="77777777" w:rsidTr="00BC3CFB">
        <w:tc>
          <w:tcPr>
            <w:tcW w:w="1351" w:type="dxa"/>
            <w:shd w:val="clear" w:color="auto" w:fill="auto"/>
          </w:tcPr>
          <w:p w14:paraId="7A108CE5" w14:textId="77777777" w:rsidR="005D7776" w:rsidRPr="0023004E" w:rsidRDefault="005D7776" w:rsidP="00845DD1">
            <w:pPr>
              <w:widowControl/>
              <w:rPr>
                <w:rFonts w:ascii="Arial" w:hAnsi="Arial" w:cs="Arial"/>
                <w:sz w:val="24"/>
                <w:szCs w:val="24"/>
              </w:rPr>
            </w:pPr>
            <w:r w:rsidRPr="0023004E">
              <w:rPr>
                <w:rFonts w:ascii="Arial" w:hAnsi="Arial" w:cs="Arial"/>
                <w:sz w:val="24"/>
                <w:szCs w:val="24"/>
              </w:rPr>
              <w:t xml:space="preserve">For services rendered on </w:t>
            </w:r>
            <w:r w:rsidRPr="0023004E">
              <w:rPr>
                <w:rFonts w:ascii="Arial" w:hAnsi="Arial" w:cs="Arial"/>
                <w:sz w:val="24"/>
                <w:szCs w:val="24"/>
              </w:rPr>
              <w:lastRenderedPageBreak/>
              <w:t xml:space="preserve">or after September 1, 2014 but before </w:t>
            </w:r>
            <w:r w:rsidR="00845DD1" w:rsidRPr="0023004E">
              <w:rPr>
                <w:rFonts w:ascii="Arial" w:hAnsi="Arial" w:cs="Arial"/>
                <w:sz w:val="24"/>
                <w:szCs w:val="24"/>
              </w:rPr>
              <w:t>December 15</w:t>
            </w:r>
            <w:r w:rsidRPr="0023004E">
              <w:rPr>
                <w:rFonts w:ascii="Arial" w:hAnsi="Arial" w:cs="Arial"/>
                <w:sz w:val="24"/>
                <w:szCs w:val="24"/>
              </w:rPr>
              <w:t>, 2016</w:t>
            </w:r>
          </w:p>
        </w:tc>
        <w:tc>
          <w:tcPr>
            <w:tcW w:w="1328" w:type="dxa"/>
            <w:shd w:val="clear" w:color="auto" w:fill="auto"/>
          </w:tcPr>
          <w:p w14:paraId="67FA2453"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 xml:space="preserve">“S”, “T”, “X”, or “V”, “Q1”, </w:t>
            </w:r>
            <w:r w:rsidRPr="0023004E">
              <w:rPr>
                <w:rFonts w:ascii="Arial" w:hAnsi="Arial" w:cs="Arial"/>
                <w:sz w:val="24"/>
                <w:szCs w:val="24"/>
              </w:rPr>
              <w:br/>
            </w:r>
            <w:r w:rsidRPr="0023004E">
              <w:rPr>
                <w:rFonts w:ascii="Arial" w:hAnsi="Arial" w:cs="Arial"/>
                <w:sz w:val="24"/>
                <w:szCs w:val="24"/>
              </w:rPr>
              <w:lastRenderedPageBreak/>
              <w:t>Q2”, or “Q3”. Status code indicators “Q1”, “Q2”, and “Q3” must qualify for separate payment.</w:t>
            </w:r>
          </w:p>
        </w:tc>
        <w:tc>
          <w:tcPr>
            <w:tcW w:w="2046" w:type="dxa"/>
            <w:shd w:val="clear" w:color="auto" w:fill="auto"/>
          </w:tcPr>
          <w:p w14:paraId="02507D2A"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212 workers’ compensation multiplier, pursuant to Section 9789.30(ab). See Section 9789.39(b) for the APC relative weight by date of service.</w:t>
            </w:r>
          </w:p>
        </w:tc>
        <w:tc>
          <w:tcPr>
            <w:tcW w:w="1840" w:type="dxa"/>
            <w:shd w:val="clear" w:color="auto" w:fill="auto"/>
          </w:tcPr>
          <w:p w14:paraId="64DE7525"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0.8081 workers’ compensation multiplier, pursuant to Section 9789.30(ab). See Section 9789.39(b) for the APC relative weight by date of service.</w:t>
            </w:r>
          </w:p>
        </w:tc>
        <w:tc>
          <w:tcPr>
            <w:tcW w:w="1798" w:type="dxa"/>
            <w:shd w:val="clear" w:color="auto" w:fill="auto"/>
          </w:tcPr>
          <w:p w14:paraId="4540F1D2" w14:textId="77777777" w:rsidR="005D7776" w:rsidRPr="0023004E" w:rsidRDefault="005D7776" w:rsidP="003E7FB0">
            <w:pPr>
              <w:widowControl/>
              <w:rPr>
                <w:rFonts w:ascii="Arial" w:hAnsi="Arial" w:cs="Arial"/>
                <w:sz w:val="24"/>
                <w:szCs w:val="24"/>
              </w:rPr>
            </w:pPr>
            <w:r w:rsidRPr="0023004E">
              <w:rPr>
                <w:rFonts w:ascii="Arial" w:hAnsi="Arial" w:cs="Arial"/>
                <w:sz w:val="24"/>
                <w:szCs w:val="24"/>
              </w:rPr>
              <w:lastRenderedPageBreak/>
              <w:t>APC relative weight x ad</w:t>
            </w:r>
            <w:r w:rsidRPr="0023004E">
              <w:rPr>
                <w:rFonts w:ascii="Arial" w:hAnsi="Arial" w:cs="Arial"/>
                <w:sz w:val="24"/>
                <w:szCs w:val="24"/>
              </w:rPr>
              <w:lastRenderedPageBreak/>
              <w:t>justed conversion factor x 1.0101 workers’ compensation multiplier, pursuant to Section 9789.30(ab). See Section 9789.39(b) for the APC relative weight by date of service.</w:t>
            </w:r>
          </w:p>
        </w:tc>
        <w:tc>
          <w:tcPr>
            <w:tcW w:w="1501" w:type="dxa"/>
          </w:tcPr>
          <w:p w14:paraId="6789ECEA" w14:textId="77777777" w:rsidR="005D7776" w:rsidRPr="0023004E" w:rsidRDefault="005D7776" w:rsidP="00BC3CFB">
            <w:pPr>
              <w:widowControl/>
              <w:rPr>
                <w:rFonts w:ascii="Arial" w:hAnsi="Arial" w:cs="Arial"/>
                <w:sz w:val="24"/>
                <w:szCs w:val="24"/>
              </w:rPr>
            </w:pPr>
            <w:r w:rsidRPr="0023004E">
              <w:rPr>
                <w:rFonts w:ascii="Arial" w:hAnsi="Arial" w:cs="Arial"/>
                <w:sz w:val="24"/>
                <w:szCs w:val="24"/>
              </w:rPr>
              <w:lastRenderedPageBreak/>
              <w:t>Payable under Section 9789.32(c)</w:t>
            </w:r>
          </w:p>
        </w:tc>
      </w:tr>
      <w:tr w:rsidR="005D7776" w:rsidRPr="0023004E" w14:paraId="50CEEEE9" w14:textId="77777777" w:rsidTr="00BC3CFB">
        <w:tc>
          <w:tcPr>
            <w:tcW w:w="1351" w:type="dxa"/>
            <w:shd w:val="clear" w:color="auto" w:fill="auto"/>
          </w:tcPr>
          <w:p w14:paraId="4C0B36AA" w14:textId="77777777" w:rsidR="005D7776" w:rsidRPr="00A0244F" w:rsidRDefault="005D7776" w:rsidP="00B42B8A">
            <w:pPr>
              <w:widowControl/>
              <w:rPr>
                <w:rFonts w:ascii="Arial" w:hAnsi="Arial" w:cs="Arial"/>
                <w:sz w:val="24"/>
                <w:szCs w:val="24"/>
              </w:rPr>
            </w:pPr>
            <w:r w:rsidRPr="00A0244F">
              <w:rPr>
                <w:rFonts w:ascii="Arial" w:hAnsi="Arial" w:cs="Arial"/>
                <w:sz w:val="24"/>
                <w:szCs w:val="24"/>
              </w:rPr>
              <w:t xml:space="preserve">For services rendered on or after </w:t>
            </w:r>
            <w:r w:rsidR="00B42B8A" w:rsidRPr="00A0244F">
              <w:rPr>
                <w:rFonts w:ascii="Arial" w:hAnsi="Arial" w:cs="Arial"/>
                <w:sz w:val="24"/>
                <w:szCs w:val="24"/>
              </w:rPr>
              <w:t>December 15</w:t>
            </w:r>
            <w:r w:rsidRPr="00A0244F">
              <w:rPr>
                <w:rFonts w:ascii="Arial" w:hAnsi="Arial" w:cs="Arial"/>
                <w:sz w:val="24"/>
                <w:szCs w:val="24"/>
              </w:rPr>
              <w:t>, 2016</w:t>
            </w:r>
          </w:p>
        </w:tc>
        <w:tc>
          <w:tcPr>
            <w:tcW w:w="1328" w:type="dxa"/>
            <w:shd w:val="clear" w:color="auto" w:fill="auto"/>
          </w:tcPr>
          <w:p w14:paraId="653D048D"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 xml:space="preserve">“S,” “T,” “V,” “Q1,” </w:t>
            </w:r>
            <w:r w:rsidRPr="00A0244F">
              <w:rPr>
                <w:rFonts w:ascii="Arial" w:hAnsi="Arial" w:cs="Arial"/>
                <w:sz w:val="24"/>
                <w:szCs w:val="24"/>
              </w:rPr>
              <w:br/>
              <w:t xml:space="preserve">Q2,” “Q3,” “J1,” or “J2.” Status code indicators must qualify for separate payment. </w:t>
            </w:r>
          </w:p>
        </w:tc>
        <w:tc>
          <w:tcPr>
            <w:tcW w:w="2046" w:type="dxa"/>
            <w:shd w:val="clear" w:color="auto" w:fill="auto"/>
          </w:tcPr>
          <w:p w14:paraId="70E48B8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178 workers’ compensation multiplier, pursuant to Section 9789.30(ab). See Section 9789.39(b) for the APC relative weight by date of service.</w:t>
            </w:r>
          </w:p>
        </w:tc>
        <w:tc>
          <w:tcPr>
            <w:tcW w:w="1840" w:type="dxa"/>
            <w:shd w:val="clear" w:color="auto" w:fill="auto"/>
          </w:tcPr>
          <w:p w14:paraId="0AC9D958"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0.8081 workers’ compensation multiplier, pursuant to Section 9789.30(ab). See Section 9789.39(b) for the APC relative weight by date of service.</w:t>
            </w:r>
          </w:p>
        </w:tc>
        <w:tc>
          <w:tcPr>
            <w:tcW w:w="1798" w:type="dxa"/>
            <w:shd w:val="clear" w:color="auto" w:fill="auto"/>
          </w:tcPr>
          <w:p w14:paraId="7CA3BF09" w14:textId="77777777" w:rsidR="005D7776" w:rsidRPr="00A0244F" w:rsidRDefault="005D7776" w:rsidP="00BC3CFB">
            <w:pPr>
              <w:widowControl/>
              <w:rPr>
                <w:rFonts w:ascii="Arial" w:hAnsi="Arial" w:cs="Arial"/>
                <w:sz w:val="24"/>
                <w:szCs w:val="24"/>
              </w:rPr>
            </w:pPr>
            <w:r w:rsidRPr="00A0244F">
              <w:rPr>
                <w:rFonts w:ascii="Arial" w:hAnsi="Arial" w:cs="Arial"/>
                <w:sz w:val="24"/>
                <w:szCs w:val="24"/>
              </w:rPr>
              <w:t>Not applicable. These services are payable as “Other Services”.</w:t>
            </w:r>
          </w:p>
        </w:tc>
        <w:tc>
          <w:tcPr>
            <w:tcW w:w="1501" w:type="dxa"/>
          </w:tcPr>
          <w:p w14:paraId="30E4B3B5" w14:textId="77777777" w:rsidR="005D7776" w:rsidRPr="0023004E" w:rsidRDefault="005D7776" w:rsidP="00BC3CFB">
            <w:pPr>
              <w:widowControl/>
              <w:rPr>
                <w:rFonts w:ascii="Arial" w:hAnsi="Arial" w:cs="Arial"/>
                <w:sz w:val="24"/>
                <w:szCs w:val="24"/>
              </w:rPr>
            </w:pPr>
            <w:r w:rsidRPr="00A0244F">
              <w:rPr>
                <w:rFonts w:ascii="Arial" w:hAnsi="Arial" w:cs="Arial"/>
                <w:sz w:val="24"/>
                <w:szCs w:val="24"/>
              </w:rPr>
              <w:t>APC relative weight x adjusted conversion factor x 1.0101 workers’ compensation multiplier, pursuant to Section 9789.30(ab). See Section 9789.39(b) for the APC relative weight by date of service.</w:t>
            </w:r>
          </w:p>
        </w:tc>
      </w:tr>
    </w:tbl>
    <w:p w14:paraId="2DB0376A" w14:textId="77777777" w:rsidR="005D7776" w:rsidRPr="0023004E" w:rsidRDefault="005D7776" w:rsidP="005D7776">
      <w:pPr>
        <w:widowControl/>
        <w:rPr>
          <w:rFonts w:ascii="Arial" w:hAnsi="Arial" w:cs="Arial"/>
          <w:sz w:val="24"/>
          <w:szCs w:val="24"/>
        </w:rPr>
      </w:pPr>
    </w:p>
    <w:p w14:paraId="5C4A9E05" w14:textId="77777777" w:rsidR="005D7776" w:rsidRPr="0023004E" w:rsidRDefault="005D7776" w:rsidP="005D7776">
      <w:pPr>
        <w:widowControl/>
        <w:spacing w:before="120" w:after="240"/>
        <w:rPr>
          <w:rFonts w:ascii="Arial" w:hAnsi="Arial" w:cs="Arial"/>
          <w:sz w:val="24"/>
          <w:szCs w:val="24"/>
        </w:rPr>
      </w:pPr>
      <w:r w:rsidRPr="00A0244F">
        <w:rPr>
          <w:rFonts w:ascii="Arial" w:hAnsi="Arial" w:cs="Arial"/>
          <w:sz w:val="24"/>
          <w:szCs w:val="24"/>
        </w:rPr>
        <w:lastRenderedPageBreak/>
        <w:t>Table A in Section 9789.34 contains an "adjusted conversion factor" which incorporates the standard conversion factor, wage index and inflation factor.</w:t>
      </w:r>
      <w:r w:rsidRPr="0023004E">
        <w:rPr>
          <w:rFonts w:ascii="Arial" w:hAnsi="Arial" w:cs="Arial"/>
          <w:sz w:val="24"/>
          <w:szCs w:val="24"/>
        </w:rPr>
        <w:t xml:space="preserve"> The </w:t>
      </w:r>
      <w:r w:rsidRPr="00A0244F">
        <w:rPr>
          <w:rFonts w:ascii="Arial" w:hAnsi="Arial" w:cs="Arial"/>
          <w:sz w:val="24"/>
          <w:szCs w:val="24"/>
        </w:rPr>
        <w:t>maximum payment rate for ASCs and non-listed hospitals can be determined according to Table A and subdivision (a)</w:t>
      </w:r>
      <w:r w:rsidRPr="0023004E">
        <w:rPr>
          <w:rFonts w:ascii="Arial" w:hAnsi="Arial" w:cs="Arial"/>
          <w:sz w:val="24"/>
          <w:szCs w:val="24"/>
        </w:rPr>
        <w:t>.</w:t>
      </w:r>
    </w:p>
    <w:p w14:paraId="359D0EB8"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 xml:space="preserve">For services rendered before February 15, 2006, Table B in Section 9789.35 contains an "adjusted conversion factor" which incorporates the standard conversion factor, wage index and inflation factor. </w:t>
      </w:r>
    </w:p>
    <w:p w14:paraId="654A67B5" w14:textId="77777777"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For services rendered on or after February 15, 2006, Table B in Section 9789.35 contains an “adjusted conversion factor” which incorporates the standard conversion factor, wage index, rural SCH adjustment factor, and inflation factor</w:t>
      </w:r>
      <w:r w:rsidRPr="0023004E">
        <w:rPr>
          <w:rFonts w:ascii="Arial" w:hAnsi="Arial" w:cs="Arial"/>
          <w:sz w:val="24"/>
          <w:szCs w:val="24"/>
        </w:rPr>
        <w:t>, as described in CMS’ 2006 Hospital Outpatient Prospective Payment System final rule of November 10, 2005, published in the Federal Register (CMS-1501-FC, 70 FR 68516), at page 68556.</w:t>
      </w:r>
    </w:p>
    <w:p w14:paraId="727973CD" w14:textId="77777777" w:rsidR="005D7776" w:rsidRPr="0023004E" w:rsidRDefault="005D7776" w:rsidP="005D7776">
      <w:pPr>
        <w:widowControl/>
        <w:spacing w:before="120"/>
        <w:rPr>
          <w:rFonts w:ascii="Arial" w:hAnsi="Arial" w:cs="Arial"/>
          <w:sz w:val="24"/>
          <w:szCs w:val="24"/>
        </w:rPr>
      </w:pPr>
      <w:r w:rsidRPr="00A0244F">
        <w:rPr>
          <w:rFonts w:ascii="Arial" w:hAnsi="Arial" w:cs="Arial"/>
          <w:sz w:val="24"/>
          <w:szCs w:val="24"/>
        </w:rPr>
        <w:t>The maximum payment rate for the listed hospital outpatient departments can be determined according to Table B and subdivision (a).</w:t>
      </w:r>
      <w:r w:rsidRPr="0023004E">
        <w:rPr>
          <w:rFonts w:ascii="Arial" w:hAnsi="Arial" w:cs="Arial"/>
          <w:sz w:val="24"/>
          <w:szCs w:val="24"/>
        </w:rPr>
        <w:t xml:space="preserve"> </w:t>
      </w:r>
    </w:p>
    <w:p w14:paraId="385C72A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1) Procedure codes for drugs and biologicals with </w:t>
      </w:r>
      <w:r w:rsidRPr="00A0244F">
        <w:rPr>
          <w:rFonts w:ascii="Arial" w:hAnsi="Arial" w:cs="Arial"/>
          <w:sz w:val="24"/>
          <w:szCs w:val="24"/>
        </w:rPr>
        <w:t>status code indicator "G":</w:t>
      </w:r>
    </w:p>
    <w:p w14:paraId="4DA6B81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FF16B9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2) Procedure codes for devices with </w:t>
      </w:r>
      <w:r w:rsidRPr="00A0244F">
        <w:rPr>
          <w:rFonts w:ascii="Arial" w:hAnsi="Arial" w:cs="Arial"/>
          <w:sz w:val="24"/>
          <w:szCs w:val="24"/>
        </w:rPr>
        <w:t>status code indicator "H":</w:t>
      </w:r>
    </w:p>
    <w:p w14:paraId="3BB9C89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615113EF"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3) Procedure codes for drugs and biologicals with </w:t>
      </w:r>
      <w:r w:rsidRPr="00A0244F">
        <w:rPr>
          <w:rFonts w:ascii="Arial" w:hAnsi="Arial" w:cs="Arial"/>
          <w:sz w:val="24"/>
          <w:szCs w:val="24"/>
        </w:rPr>
        <w:t>status code indicator "K</w:t>
      </w:r>
      <w:r w:rsidR="005C5223" w:rsidRPr="00A0244F">
        <w:rPr>
          <w:rFonts w:ascii="Arial" w:hAnsi="Arial" w:cs="Arial"/>
          <w:sz w:val="24"/>
          <w:szCs w:val="24"/>
        </w:rPr>
        <w:t>,</w:t>
      </w:r>
      <w:r w:rsidRPr="00A0244F">
        <w:rPr>
          <w:rFonts w:ascii="Arial" w:hAnsi="Arial" w:cs="Arial"/>
          <w:sz w:val="24"/>
          <w:szCs w:val="24"/>
        </w:rPr>
        <w:t>"</w:t>
      </w:r>
      <w:r w:rsidRPr="0023004E">
        <w:rPr>
          <w:rFonts w:ascii="Arial" w:hAnsi="Arial" w:cs="Arial"/>
          <w:sz w:val="24"/>
          <w:szCs w:val="24"/>
        </w:rPr>
        <w:t xml:space="preserve"> unless rendered on or after </w:t>
      </w:r>
      <w:r w:rsidR="005C5223" w:rsidRPr="0023004E">
        <w:rPr>
          <w:rFonts w:ascii="Arial" w:hAnsi="Arial" w:cs="Arial"/>
          <w:sz w:val="24"/>
          <w:szCs w:val="24"/>
        </w:rPr>
        <w:t>December 15</w:t>
      </w:r>
      <w:r w:rsidRPr="0023004E">
        <w:rPr>
          <w:rFonts w:ascii="Arial" w:hAnsi="Arial" w:cs="Arial"/>
          <w:sz w:val="24"/>
          <w:szCs w:val="24"/>
        </w:rPr>
        <w:t>, 2016</w:t>
      </w:r>
      <w:r w:rsidR="005C5223" w:rsidRPr="0023004E">
        <w:rPr>
          <w:rFonts w:ascii="Arial" w:hAnsi="Arial" w:cs="Arial"/>
          <w:sz w:val="24"/>
          <w:szCs w:val="24"/>
        </w:rPr>
        <w:t>,</w:t>
      </w:r>
      <w:r w:rsidRPr="0023004E">
        <w:rPr>
          <w:rFonts w:ascii="Arial" w:hAnsi="Arial" w:cs="Arial"/>
          <w:sz w:val="24"/>
          <w:szCs w:val="24"/>
        </w:rPr>
        <w:t xml:space="preserve"> and packaged into a procedure with a status code indicator “J1” or “J2,” in which case no additional fee is allowable:</w:t>
      </w:r>
    </w:p>
    <w:p w14:paraId="7E7691CF" w14:textId="77777777" w:rsidR="005D7776" w:rsidRPr="0023004E" w:rsidRDefault="005D7776" w:rsidP="005D7776">
      <w:pPr>
        <w:widowControl/>
        <w:rPr>
          <w:rFonts w:ascii="Arial" w:hAnsi="Arial" w:cs="Arial"/>
          <w:sz w:val="24"/>
          <w:szCs w:val="24"/>
        </w:rPr>
      </w:pPr>
    </w:p>
    <w:p w14:paraId="25C4B82C"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APC payment rate x workers’ compensation multiplier pursuant to Section 9789.30(ab), by date of service.</w:t>
      </w:r>
    </w:p>
    <w:p w14:paraId="06DA412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4) For services rendered on or after March 1, 2009: Procedure codes for blood and blood products </w:t>
      </w:r>
      <w:r w:rsidRPr="00C25859">
        <w:rPr>
          <w:rFonts w:ascii="Arial" w:hAnsi="Arial" w:cs="Arial"/>
          <w:sz w:val="24"/>
          <w:szCs w:val="24"/>
        </w:rPr>
        <w:t xml:space="preserve">with </w:t>
      </w:r>
      <w:r w:rsidRPr="00A0244F">
        <w:rPr>
          <w:rFonts w:ascii="Arial" w:hAnsi="Arial" w:cs="Arial"/>
          <w:sz w:val="24"/>
          <w:szCs w:val="24"/>
        </w:rPr>
        <w:t>status code indicator “R</w:t>
      </w:r>
      <w:r w:rsidR="005C5223" w:rsidRPr="0023004E">
        <w:rPr>
          <w:rFonts w:ascii="Arial" w:hAnsi="Arial" w:cs="Arial"/>
          <w:sz w:val="24"/>
          <w:szCs w:val="24"/>
        </w:rPr>
        <w:t>,</w:t>
      </w:r>
      <w:r w:rsidRPr="0023004E">
        <w:rPr>
          <w:rFonts w:ascii="Arial" w:hAnsi="Arial" w:cs="Arial"/>
          <w:sz w:val="24"/>
          <w:szCs w:val="24"/>
        </w:rPr>
        <w:t xml:space="preserve">” unless rendered on or after </w:t>
      </w:r>
      <w:r w:rsidR="005C5223" w:rsidRPr="0023004E">
        <w:rPr>
          <w:rFonts w:ascii="Arial" w:hAnsi="Arial" w:cs="Arial"/>
          <w:sz w:val="24"/>
          <w:szCs w:val="24"/>
        </w:rPr>
        <w:t>December 15</w:t>
      </w:r>
      <w:r w:rsidRPr="0023004E">
        <w:rPr>
          <w:rFonts w:ascii="Arial" w:hAnsi="Arial" w:cs="Arial"/>
          <w:sz w:val="24"/>
          <w:szCs w:val="24"/>
        </w:rPr>
        <w:t>, 2016</w:t>
      </w:r>
      <w:r w:rsidR="005C5223" w:rsidRPr="0023004E">
        <w:rPr>
          <w:rFonts w:ascii="Arial" w:hAnsi="Arial" w:cs="Arial"/>
          <w:sz w:val="24"/>
          <w:szCs w:val="24"/>
        </w:rPr>
        <w:t>,</w:t>
      </w:r>
      <w:r w:rsidRPr="0023004E">
        <w:rPr>
          <w:rFonts w:ascii="Arial" w:hAnsi="Arial" w:cs="Arial"/>
          <w:sz w:val="24"/>
          <w:szCs w:val="24"/>
        </w:rPr>
        <w:t xml:space="preserve"> and packaged into a procedure with a status code indicator “J1” or “J2,” in which case no additional fee is allowable:</w:t>
      </w:r>
    </w:p>
    <w:p w14:paraId="7E01845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1B3E4F3A"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5) For services rendered on or after March 1, 2009:  Procedure codes for brachytherapy services with status code indicator “U”:</w:t>
      </w:r>
    </w:p>
    <w:p w14:paraId="40722D4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773FC20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lastRenderedPageBreak/>
        <w:t xml:space="preserve">For services rendered </w:t>
      </w:r>
      <w:r w:rsidRPr="00A0244F">
        <w:rPr>
          <w:rFonts w:ascii="Arial" w:hAnsi="Arial" w:cs="Arial"/>
          <w:sz w:val="24"/>
          <w:szCs w:val="24"/>
        </w:rPr>
        <w:t>on or after April 15, 2010</w:t>
      </w:r>
      <w:r w:rsidRPr="0023004E">
        <w:rPr>
          <w:rFonts w:ascii="Arial" w:hAnsi="Arial" w:cs="Arial"/>
          <w:sz w:val="24"/>
          <w:szCs w:val="24"/>
        </w:rPr>
        <w:t xml:space="preserve">:  Procedure codes for brachytherapy services with </w:t>
      </w:r>
      <w:r w:rsidRPr="00A0244F">
        <w:rPr>
          <w:rFonts w:ascii="Arial" w:hAnsi="Arial" w:cs="Arial"/>
          <w:sz w:val="24"/>
          <w:szCs w:val="24"/>
        </w:rPr>
        <w:t>status code indicator “U”:</w:t>
      </w:r>
    </w:p>
    <w:p w14:paraId="64035A1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PC relative weight x adjusted conversion factor x workers’ compensation multiplier pursuant to Section 9789.30(ab), by date of service. See section 9789.39(b) for APC relative weight by date of service.</w:t>
      </w:r>
    </w:p>
    <w:p w14:paraId="6FA3EC36" w14:textId="77777777" w:rsidR="005D7776" w:rsidRPr="0023004E" w:rsidRDefault="005D7776" w:rsidP="005D7776">
      <w:pPr>
        <w:widowControl/>
        <w:ind w:firstLine="360"/>
        <w:rPr>
          <w:rFonts w:ascii="Arial" w:hAnsi="Arial" w:cs="Arial"/>
          <w:sz w:val="24"/>
          <w:szCs w:val="24"/>
        </w:rPr>
      </w:pPr>
    </w:p>
    <w:p w14:paraId="7EA9B4DF"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b) </w:t>
      </w:r>
      <w:r w:rsidRPr="0023004E">
        <w:rPr>
          <w:rFonts w:ascii="Arial" w:hAnsi="Arial" w:cs="Arial"/>
          <w:b/>
          <w:i/>
          <w:sz w:val="24"/>
          <w:szCs w:val="24"/>
        </w:rPr>
        <w:t>This section (b) is inapplicable for dates of service on or after September 1, 2014.</w:t>
      </w:r>
      <w:r w:rsidRPr="0023004E">
        <w:rPr>
          <w:rFonts w:ascii="Arial" w:hAnsi="Arial" w:cs="Arial"/>
          <w:sz w:val="24"/>
          <w:szCs w:val="24"/>
        </w:rPr>
        <w:t xml:space="preserve">  Alternative payment methodology. In lieu of the maximum allowable fees set forth under (a), the maximum allowable fees for a facility meeting the requirements in subdivisions (c)(1) through (c)(5) will be determined as follows:</w:t>
      </w:r>
    </w:p>
    <w:p w14:paraId="4F8CC68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1) Standard payment.</w:t>
      </w:r>
    </w:p>
    <w:p w14:paraId="66A8D1BA"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A) For services rendered before March 1, 2008, CTP codes 99281-99285 and CPT codes 10021-69990 with status code indicators "S", "T", "X" or "V":</w:t>
      </w:r>
    </w:p>
    <w:p w14:paraId="7582BE9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8, use: CPT codes 99281-99285 and CPT codes 10021-69990 with status code indicators “S”, “T”, “X”, “V”, or “Q”. Status code indicator “Q” must qualify for separate payment.</w:t>
      </w:r>
    </w:p>
    <w:p w14:paraId="33D7520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use: CPT codes 99281-99285 and CPT codes 10021-69990 with status code indicators “S”, “T”, “X”, “V”, “Q1”, “Q2”, or “Q3”. Status code indicators “Q1”, “Q2”, and “Q3” must qualify for separate payment.</w:t>
      </w:r>
    </w:p>
    <w:p w14:paraId="6673551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the APC relative weight by date of service.</w:t>
      </w:r>
    </w:p>
    <w:p w14:paraId="71939503" w14:textId="77777777" w:rsidR="005D7776" w:rsidRPr="0023004E" w:rsidRDefault="005D7776" w:rsidP="005D7776">
      <w:pPr>
        <w:widowControl/>
        <w:ind w:firstLine="360"/>
        <w:rPr>
          <w:rFonts w:ascii="Arial" w:hAnsi="Arial" w:cs="Arial"/>
          <w:sz w:val="24"/>
          <w:szCs w:val="24"/>
        </w:rPr>
      </w:pPr>
    </w:p>
    <w:p w14:paraId="45C88F7F"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w:t>
      </w:r>
    </w:p>
    <w:p w14:paraId="3A35DB45"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February 15, 2006 and before September 1, 2014, by rural SCH hospitals, use: APC relative weight x adjusted conversion factor x 1.071x 1.20 workers’ compensation multiplier, pursuant to Section 9789.30(ab).  See Section 9789.39(b) for the APC relative weight by date of service.</w:t>
      </w:r>
    </w:p>
    <w:p w14:paraId="3F29C1A1"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B) Procedure codes for drugs and biologicals with status code indicator "G":</w:t>
      </w:r>
    </w:p>
    <w:p w14:paraId="3FF615F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5EB60584" w14:textId="77777777" w:rsidR="005D7776" w:rsidRPr="0023004E" w:rsidRDefault="005D7776" w:rsidP="005D7776">
      <w:pPr>
        <w:widowControl/>
        <w:ind w:firstLine="360"/>
        <w:rPr>
          <w:rFonts w:ascii="Arial" w:hAnsi="Arial" w:cs="Arial"/>
          <w:sz w:val="24"/>
          <w:szCs w:val="24"/>
        </w:rPr>
      </w:pPr>
    </w:p>
    <w:p w14:paraId="07FE6FCC"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4713AC97"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C) Procedure codes for devices with status code indicator "H" for services rendered before September 1, 2014:</w:t>
      </w:r>
    </w:p>
    <w:p w14:paraId="58D101A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w:t>
      </w:r>
      <w:r w:rsidR="003E7FB0" w:rsidRPr="0023004E">
        <w:rPr>
          <w:rFonts w:ascii="Arial" w:hAnsi="Arial" w:cs="Arial"/>
          <w:sz w:val="24"/>
          <w:szCs w:val="24"/>
        </w:rPr>
        <w:t xml:space="preserve"> </w:t>
      </w:r>
      <w:r w:rsidRPr="0023004E">
        <w:rPr>
          <w:rFonts w:ascii="Arial" w:hAnsi="Arial" w:cs="Arial"/>
          <w:sz w:val="24"/>
          <w:szCs w:val="24"/>
        </w:rPr>
        <w:t xml:space="preserve">documented paid cost, net of immediate and anticipated price adjustments based </w:t>
      </w:r>
      <w:r w:rsidRPr="0023004E">
        <w:rPr>
          <w:rFonts w:ascii="Arial" w:hAnsi="Arial" w:cs="Arial"/>
          <w:sz w:val="24"/>
          <w:szCs w:val="24"/>
        </w:rPr>
        <w:lastRenderedPageBreak/>
        <w:t>upon the hospital outpatient department’s or ASC’s prior calendar year’s usage for comparable devices, not to exceed a maximum of $ 250.00, plus any sales tax and/or shipping and handling charges actually paid.</w:t>
      </w:r>
    </w:p>
    <w:p w14:paraId="65388974"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 Procedure codes for drugs and biologicals with status code indicator "K"</w:t>
      </w:r>
    </w:p>
    <w:p w14:paraId="44FE0CA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payment rate x 1.20 workers’ compensation multiplier pursuant to Section 9789.30(ab).</w:t>
      </w:r>
    </w:p>
    <w:p w14:paraId="6138DAAE" w14:textId="77777777" w:rsidR="005D7776" w:rsidRPr="0023004E" w:rsidRDefault="005D7776" w:rsidP="005D7776">
      <w:pPr>
        <w:widowControl/>
        <w:ind w:firstLine="360"/>
        <w:rPr>
          <w:rFonts w:ascii="Arial" w:hAnsi="Arial" w:cs="Arial"/>
          <w:sz w:val="24"/>
          <w:szCs w:val="24"/>
        </w:rPr>
      </w:pPr>
    </w:p>
    <w:p w14:paraId="5D2A27E4"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or services rendered on or after January 1, 2013 and before September 1, 2014: APC payment rate x 1.20 workers’ compensation multiplier for hospital outpatient departments and 0.80 workers’ compensation multiplier for ambulatory surgical centers, pursuant to Section 9789.30(ab).</w:t>
      </w:r>
    </w:p>
    <w:p w14:paraId="3549382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E) For services rendered on or after March 1, 2009: Procedure codes for blood and blood products with status code indicator “R”:</w:t>
      </w:r>
    </w:p>
    <w:p w14:paraId="54FB562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before January 1, 2013: APC relative weight x adjusted conversion factor x 1.20 workers’ compensation multiplier pursuant to Section 9789.30(ab). See section 9789.39(b) for APC relative weight by date of service.</w:t>
      </w:r>
    </w:p>
    <w:p w14:paraId="4925F6C8" w14:textId="77777777" w:rsidR="005D7776" w:rsidRPr="0023004E" w:rsidRDefault="005D7776" w:rsidP="005D7776">
      <w:pPr>
        <w:widowControl/>
        <w:ind w:firstLine="360"/>
        <w:rPr>
          <w:rFonts w:ascii="Arial" w:hAnsi="Arial" w:cs="Arial"/>
          <w:sz w:val="24"/>
          <w:szCs w:val="24"/>
        </w:rPr>
      </w:pPr>
    </w:p>
    <w:p w14:paraId="507928DA"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53211700"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 For services rendered on or after March 1, 2009: Procedure codes for brachytherapy services with status code indicator “U”:</w:t>
      </w:r>
    </w:p>
    <w:p w14:paraId="377C32B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Documented paid cost, plus an additional 10% of the hospital outpatient department’s or ASC’s documented paid cost, net of immediate and anticipated price adjustments based upon the hospital outpatient department’s or ASC’s prior calendar year’s usage for comparable devices, not to exceed a maximum of $ 250.00, plus any sales tax and/or shipping and handling charges actually paid.</w:t>
      </w:r>
    </w:p>
    <w:p w14:paraId="32B3716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and before January 1, 2013: Procedure codes for brachytherapy services with status code indicator “U”:</w:t>
      </w:r>
    </w:p>
    <w:p w14:paraId="29122FBF" w14:textId="77777777" w:rsidR="005D7776" w:rsidRPr="0023004E" w:rsidRDefault="005D7776" w:rsidP="005D7776">
      <w:pPr>
        <w:widowControl/>
        <w:spacing w:before="120"/>
        <w:rPr>
          <w:rFonts w:ascii="Arial" w:hAnsi="Arial" w:cs="Arial"/>
          <w:sz w:val="24"/>
          <w:szCs w:val="24"/>
        </w:rPr>
      </w:pPr>
      <w:r w:rsidRPr="0023004E">
        <w:rPr>
          <w:rFonts w:ascii="Arial" w:hAnsi="Arial" w:cs="Arial"/>
          <w:sz w:val="24"/>
          <w:szCs w:val="24"/>
        </w:rPr>
        <w:t>APC relative weight x adjusted conversion factor x 1.20 workers’ compensation multiplier pursuant to Section 9789.30(ab). See section 9789.39(b) for APC relative weight by date of service.</w:t>
      </w:r>
    </w:p>
    <w:p w14:paraId="39BE761F" w14:textId="77777777" w:rsidR="005D7776" w:rsidRPr="0023004E" w:rsidRDefault="005D7776" w:rsidP="005D7776">
      <w:pPr>
        <w:widowControl/>
        <w:ind w:firstLine="360"/>
        <w:rPr>
          <w:rFonts w:ascii="Arial" w:hAnsi="Arial" w:cs="Arial"/>
          <w:sz w:val="24"/>
          <w:szCs w:val="24"/>
        </w:rPr>
      </w:pPr>
    </w:p>
    <w:p w14:paraId="5AC664E4"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or services rendered on or after January 1, 2013 and before September 1, 2014: APC relative weight x adjusted conversion factor x 1.20 workers’ compensation multiplier for hospital outpatient departments and 0.80 workers’ compensation multiplier for ambulatory surgical centers, pursuant to Section 9789.30(ab). See section 9789.39(b) for APC relative weight by date of service.</w:t>
      </w:r>
    </w:p>
    <w:p w14:paraId="081972AC" w14:textId="77777777" w:rsidR="005D7776" w:rsidRPr="0023004E" w:rsidRDefault="005D7776" w:rsidP="005D7776">
      <w:pPr>
        <w:widowControl/>
        <w:ind w:firstLine="360"/>
        <w:rPr>
          <w:rFonts w:ascii="Arial" w:hAnsi="Arial" w:cs="Arial"/>
          <w:sz w:val="24"/>
          <w:szCs w:val="24"/>
        </w:rPr>
      </w:pPr>
    </w:p>
    <w:p w14:paraId="5350DCEA"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2) Additional payment for high cost outlier case:</w:t>
      </w:r>
    </w:p>
    <w:p w14:paraId="6037F232" w14:textId="77777777" w:rsidR="005D7776" w:rsidRPr="0023004E" w:rsidRDefault="005D7776" w:rsidP="005D7776">
      <w:pPr>
        <w:widowControl/>
        <w:ind w:firstLine="360"/>
        <w:rPr>
          <w:rFonts w:ascii="Arial" w:hAnsi="Arial" w:cs="Arial"/>
          <w:sz w:val="24"/>
          <w:szCs w:val="24"/>
        </w:rPr>
      </w:pPr>
      <w:r w:rsidRPr="0023004E">
        <w:rPr>
          <w:rFonts w:ascii="Arial" w:hAnsi="Arial" w:cs="Arial"/>
          <w:sz w:val="24"/>
          <w:szCs w:val="24"/>
        </w:rPr>
        <w:t>[(Facility charges x cost-to-charge ratio) - (standard payment x 2.6)] x .50</w:t>
      </w:r>
    </w:p>
    <w:p w14:paraId="5D53454C"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lastRenderedPageBreak/>
        <w:t xml:space="preserve">For services rendered on or after July 15, 2005, if (Facility charges x cost-to-charge ratio) &gt; (standard payment + outlier threshold), additional payment = [(Facility charges x cost-to-charge ratio) - (standard payment x 1.75)] x .50 </w:t>
      </w:r>
    </w:p>
    <w:p w14:paraId="5E966C5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or services rendered on or after July 15, 2005, the outlier threshold is specified in the Federal Register notices announcing revisions in the Medicare payment rates.  See Section 9789.39(b) for the Federal Register reference that defines the outlier threshold by date of service. </w:t>
      </w:r>
    </w:p>
    <w:p w14:paraId="4BC74FD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3) For services rendered before March 1, 2009: In determining the additional payment, the facility's charges and payment for devices with status code indicator "H" shall be excluded from the computation.</w:t>
      </w:r>
    </w:p>
    <w:p w14:paraId="384F168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March 1, 2009:  In determining the additional payment, the facility's charges and payment for devices with status code indicator “H” and for brachytherapy services with status code indicator “U” shall be excluded from the computation.</w:t>
      </w:r>
    </w:p>
    <w:p w14:paraId="4D209CC0"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For services rendered on or after April 15, 2010 and before September 1, 2014:  In determining the additional payment, the facility's charges and payment for devices with status code indicator “H” shall be excluded from the computation.</w:t>
      </w:r>
    </w:p>
    <w:p w14:paraId="772A4BD0"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c) </w:t>
      </w:r>
      <w:r w:rsidRPr="0023004E">
        <w:rPr>
          <w:rFonts w:ascii="Arial" w:hAnsi="Arial" w:cs="Arial"/>
          <w:b/>
          <w:i/>
          <w:sz w:val="24"/>
          <w:szCs w:val="24"/>
        </w:rPr>
        <w:t>This section (c) is inapplicable for dates of service on or after September 1, 2014.</w:t>
      </w:r>
      <w:r w:rsidRPr="0023004E">
        <w:rPr>
          <w:rFonts w:ascii="Arial" w:hAnsi="Arial" w:cs="Arial"/>
          <w:sz w:val="24"/>
          <w:szCs w:val="24"/>
        </w:rPr>
        <w:t xml:space="preserve">  The following requirements shall be met for election of the alternative payment methodology:</w:t>
      </w:r>
    </w:p>
    <w:p w14:paraId="2CAB5124"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1) A facility seeking to be paid for high cost outlier cases under subdivision 9789.33(b) must file a written election using DWC Form 15 "Election for High Cost Outlier," contained in Section 9789.37 with the Division of Workers' Compensation, Medical Unit (Attention: OMFS-Outpatient). P.O. Box 71010, Oakland, CA 94612. The form must be post-marked by March 1 of each year and shall be effective for one year commencing with services furnished on or after April 1 of the year in which the election is made.</w:t>
      </w:r>
    </w:p>
    <w:p w14:paraId="43549F2E"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2) The maximum allowable fees applicable to a facility that does not file a timely election satisfying the requirements set forth in this subdivision and Section 9789.37 shall be determined under subdivision (a).</w:t>
      </w:r>
    </w:p>
    <w:p w14:paraId="206B7E0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3) The maximum allowable fees applicable to a hospital that does not participate under the Medicare program shall be determined under subdivision (a).</w:t>
      </w:r>
    </w:p>
    <w:p w14:paraId="56CEB5F9"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4) The cost-to-charge ratio applicable to a hospital participating in the Medicare program shall be the hospital's cost-to-charge ratio used by the Medicare fiscal intermediary to determine high cost outlier payments under </w:t>
      </w:r>
      <w:r w:rsidRPr="0023004E">
        <w:rPr>
          <w:rFonts w:ascii="Arial" w:hAnsi="Arial" w:cs="Arial"/>
          <w:iCs/>
          <w:sz w:val="24"/>
          <w:szCs w:val="24"/>
        </w:rPr>
        <w:t>42 C.F.R. § 419.43(d)</w:t>
      </w:r>
      <w:r w:rsidRPr="0023004E">
        <w:rPr>
          <w:rFonts w:ascii="Arial" w:hAnsi="Arial" w:cs="Arial"/>
          <w:sz w:val="24"/>
          <w:szCs w:val="24"/>
        </w:rPr>
        <w:t>, which is incorporated by reference, as contained in Section 9789.38 Appendix X. The cost-to-charge ratio being used by the intermediary for services furnished on February 15 of the year the election is filed shall be included on the hospital's election form.</w:t>
      </w:r>
    </w:p>
    <w:p w14:paraId="5327ECB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5) The cost-to-charge ratio applicable to an ambulatory surgery center shall be the ratio of the facility's total operating costs to total gross charges during the preceding calendar year. Total Operating Costs are the direct costs incurred in providing care to patients. Included in operating cost are: salaries and wages, rent or mortgage, employee benefits, supplies, equipment purchase and maintenance, professional fees, advertising, overhead, etc. It does not include start up costs. Total gross charges are defined as the facility's total usual and customary charges to all patients and third-party party payers before reductions </w:t>
      </w:r>
      <w:r w:rsidRPr="0023004E">
        <w:rPr>
          <w:rFonts w:ascii="Arial" w:hAnsi="Arial" w:cs="Arial"/>
          <w:sz w:val="24"/>
          <w:szCs w:val="24"/>
        </w:rPr>
        <w:lastRenderedPageBreak/>
        <w:t>for contractual allowances, bad debts, courtesy allowances and charity care. The facility's election form, as contained in Section 9789.37 shall include a completed Annual Utilization Report of Specialty Clinics filed with Office of Statewide Health Planning and Development (OSHPD) for the preceding calendar year, which is incorporated by reference. The facility's election form shall further include the facility's total operating costs during the preceding calendar year, the facility's total gross charges during the preceding calendar year, and a certification under penalty of perjury signed by the Chief Executive Officer and a Certified Public Accountant, as to the accuracy of the information. Upon request from the Administrative Director, an independent audit may be conducted at the expense of the ASC. (Note: While ASCs may not typically file Annual Utilization Report of Specialty Clinics with OSHPD, any ASC applying for the alternative payment methodology must file the equivalent, subject to the Division of Workers' Compensation's audit.) A copy of the Annual Utilization Report of Specialty Clinics may be obtained at OSHPD's website at http://www.oshpd.ca.gov/HID/HID/clinic/util/index.htm#Forms or upon request to the Division of Workers' Compensation, Medical Unit (Attention: OMFS-Outpatient), P.O. Box 71010, Oakland, CA 94612.</w:t>
      </w:r>
    </w:p>
    <w:p w14:paraId="3DB131D3"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6) Before April 1 of each year the AD shall post a list of those facilities that have elected to be paid under this paragraph and the facility-specific cost-to-charge ratio that shall be used to determine additional fees allowable for high cost outlier cases. The list shall be posted on the Division of Workers' Compensation website: http://www.dir.ca.gov/dwc/dwc_home_page.htm or is available upon request to the Division of Workers' Compensation, Medical Unit (Attention: OMFS-Outpatient), P.O. Box 71010, Oakland, CA 94612.</w:t>
      </w:r>
    </w:p>
    <w:p w14:paraId="51D14378"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d) </w:t>
      </w:r>
      <w:r w:rsidRPr="0023004E">
        <w:rPr>
          <w:rFonts w:ascii="Arial" w:hAnsi="Arial" w:cs="Arial"/>
          <w:b/>
          <w:i/>
          <w:sz w:val="24"/>
          <w:szCs w:val="24"/>
        </w:rPr>
        <w:t>This section (d) is inapplicable for dates of service on or after September 1, 2014.</w:t>
      </w:r>
      <w:r w:rsidRPr="0023004E">
        <w:rPr>
          <w:rFonts w:ascii="Arial" w:hAnsi="Arial" w:cs="Arial"/>
          <w:sz w:val="24"/>
          <w:szCs w:val="24"/>
        </w:rPr>
        <w:t xml:space="preserve"> Any ambulatory surgical center that believes its cost-to-charge ratio in connection with its election to participate in the alternative payment methodology for high cost outlier cases under Section 9789.33(b) was erroneously determined because of error in tabulating data may request the Administrative Director for a re-determination of its cost-to-charge ratio. Such requests shall be in writing, shall state the alleged error, and shall be supported by written documentation. Within 30 days after receiving a complete written request, the Administrative Director shall make a redetermination of the cost-to-charge ratio or reaffirm the published cost-to-charge ratio.</w:t>
      </w:r>
    </w:p>
    <w:p w14:paraId="641627EF"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e) The OPPS rules in </w:t>
      </w:r>
      <w:r w:rsidRPr="0023004E">
        <w:rPr>
          <w:rFonts w:ascii="Arial" w:hAnsi="Arial" w:cs="Arial"/>
          <w:iCs/>
          <w:sz w:val="24"/>
          <w:szCs w:val="24"/>
        </w:rPr>
        <w:t>42 C.F.R § 419.44</w:t>
      </w:r>
      <w:r w:rsidRPr="0023004E">
        <w:rPr>
          <w:rFonts w:ascii="Arial" w:hAnsi="Arial" w:cs="Arial"/>
          <w:sz w:val="24"/>
          <w:szCs w:val="24"/>
        </w:rPr>
        <w:t xml:space="preserve"> regarding reimbursement for multiple procedures are incorporated by reference as contained in Section 9789.38 Appendix X.</w:t>
      </w:r>
    </w:p>
    <w:p w14:paraId="4106F7C2"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f) The OPPS rules in </w:t>
      </w:r>
      <w:r w:rsidRPr="0023004E">
        <w:rPr>
          <w:rFonts w:ascii="Arial" w:hAnsi="Arial" w:cs="Arial"/>
          <w:iCs/>
          <w:sz w:val="24"/>
          <w:szCs w:val="24"/>
        </w:rPr>
        <w:t>42 C.F.R. §§ 419.62</w:t>
      </w:r>
      <w:r w:rsidRPr="0023004E">
        <w:rPr>
          <w:rFonts w:ascii="Arial" w:hAnsi="Arial" w:cs="Arial"/>
          <w:sz w:val="24"/>
          <w:szCs w:val="24"/>
        </w:rPr>
        <w:t xml:space="preserve">, </w:t>
      </w:r>
      <w:r w:rsidRPr="0023004E">
        <w:rPr>
          <w:rFonts w:ascii="Arial" w:hAnsi="Arial" w:cs="Arial"/>
          <w:iCs/>
          <w:sz w:val="24"/>
          <w:szCs w:val="24"/>
        </w:rPr>
        <w:t>419.64</w:t>
      </w:r>
      <w:r w:rsidRPr="0023004E">
        <w:rPr>
          <w:rFonts w:ascii="Arial" w:hAnsi="Arial" w:cs="Arial"/>
          <w:sz w:val="24"/>
          <w:szCs w:val="24"/>
        </w:rPr>
        <w:t xml:space="preserve">, and </w:t>
      </w:r>
      <w:r w:rsidRPr="0023004E">
        <w:rPr>
          <w:rFonts w:ascii="Arial" w:hAnsi="Arial" w:cs="Arial"/>
          <w:iCs/>
          <w:sz w:val="24"/>
          <w:szCs w:val="24"/>
        </w:rPr>
        <w:t>419.66</w:t>
      </w:r>
      <w:r w:rsidRPr="0023004E">
        <w:rPr>
          <w:rFonts w:ascii="Arial" w:hAnsi="Arial" w:cs="Arial"/>
          <w:sz w:val="24"/>
          <w:szCs w:val="24"/>
        </w:rPr>
        <w:t xml:space="preserve"> regarding transitional pass-through payments for innovative medical devices, drugs and biologicals shall be incorporated by reference, as contained in Section 9789.38 Appendix X, except that payment for these items shall be in accordance with subdivisions (a) or (b) as applicable.</w:t>
      </w:r>
    </w:p>
    <w:p w14:paraId="435B9196"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g) The payment determined under subdivisions (a) and (b) include reimbursement for all of the included cost items specified in </w:t>
      </w:r>
      <w:r w:rsidRPr="0023004E">
        <w:rPr>
          <w:rFonts w:ascii="Arial" w:hAnsi="Arial" w:cs="Arial"/>
          <w:iCs/>
          <w:sz w:val="24"/>
          <w:szCs w:val="24"/>
        </w:rPr>
        <w:t>42 CFR §419.2(b)(1)</w:t>
      </w:r>
      <w:r w:rsidRPr="0023004E">
        <w:rPr>
          <w:rFonts w:ascii="Arial" w:hAnsi="Arial" w:cs="Arial"/>
          <w:sz w:val="24"/>
          <w:szCs w:val="24"/>
        </w:rPr>
        <w:t>-(12), which is incorporated by reference, as contained in Section 9789.38 Appendix X.</w:t>
      </w:r>
    </w:p>
    <w:p w14:paraId="2AED059B"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h) The maximum allowable fee shall be determined without regard to the cost items specified in </w:t>
      </w:r>
      <w:r w:rsidRPr="0023004E">
        <w:rPr>
          <w:rFonts w:ascii="Arial" w:hAnsi="Arial" w:cs="Arial"/>
          <w:iCs/>
          <w:sz w:val="24"/>
          <w:szCs w:val="24"/>
        </w:rPr>
        <w:t>42 C.F.R. § 419.2(c)(1)</w:t>
      </w:r>
      <w:r w:rsidRPr="0023004E">
        <w:rPr>
          <w:rFonts w:ascii="Arial" w:hAnsi="Arial" w:cs="Arial"/>
          <w:sz w:val="24"/>
          <w:szCs w:val="24"/>
        </w:rPr>
        <w:t xml:space="preserve">, (2), (3), (4), and (6), as contained in Section 9789.38 Appendix X. Cost item set forth at </w:t>
      </w:r>
      <w:r w:rsidRPr="0023004E">
        <w:rPr>
          <w:rFonts w:ascii="Arial" w:hAnsi="Arial" w:cs="Arial"/>
          <w:iCs/>
          <w:sz w:val="24"/>
          <w:szCs w:val="24"/>
        </w:rPr>
        <w:t>42 C.F.R. § 419.2(c)(5)</w:t>
      </w:r>
      <w:r w:rsidRPr="0023004E">
        <w:rPr>
          <w:rFonts w:ascii="Arial" w:hAnsi="Arial" w:cs="Arial"/>
          <w:sz w:val="24"/>
          <w:szCs w:val="24"/>
        </w:rPr>
        <w:t xml:space="preserve">, as contained in Section 9789.38 Appendix X, is payable pursuant to Section 9789.32(c)(1). Cost items set forth at </w:t>
      </w:r>
      <w:r w:rsidRPr="0023004E">
        <w:rPr>
          <w:rFonts w:ascii="Arial" w:hAnsi="Arial" w:cs="Arial"/>
          <w:iCs/>
          <w:sz w:val="24"/>
          <w:szCs w:val="24"/>
        </w:rPr>
        <w:lastRenderedPageBreak/>
        <w:t>42 C.F.R. § 419.2(c)(7)</w:t>
      </w:r>
      <w:r w:rsidRPr="0023004E">
        <w:rPr>
          <w:rFonts w:ascii="Arial" w:hAnsi="Arial" w:cs="Arial"/>
          <w:sz w:val="24"/>
          <w:szCs w:val="24"/>
        </w:rPr>
        <w:t xml:space="preserve"> and (8), as contained in Section 9789.38 Appendix X, are payable pursuant to Section 9789.32(c)(2).</w:t>
      </w:r>
    </w:p>
    <w:p w14:paraId="61FCC42D" w14:textId="77777777" w:rsidR="005D7776" w:rsidRPr="0023004E" w:rsidRDefault="005D7776" w:rsidP="005D7776">
      <w:pPr>
        <w:widowControl/>
        <w:spacing w:before="120"/>
        <w:ind w:firstLine="360"/>
        <w:rPr>
          <w:rFonts w:ascii="Arial" w:hAnsi="Arial" w:cs="Arial"/>
          <w:sz w:val="24"/>
          <w:szCs w:val="24"/>
        </w:rPr>
      </w:pPr>
      <w:r w:rsidRPr="0023004E">
        <w:rPr>
          <w:rFonts w:ascii="Arial" w:hAnsi="Arial" w:cs="Arial"/>
          <w:sz w:val="24"/>
          <w:szCs w:val="24"/>
        </w:rPr>
        <w:t xml:space="preserve">(i) The maximum allowable fees shall be determined without regard to the provisions in </w:t>
      </w:r>
      <w:r w:rsidRPr="0023004E">
        <w:rPr>
          <w:rFonts w:ascii="Arial" w:hAnsi="Arial" w:cs="Arial"/>
          <w:iCs/>
          <w:sz w:val="24"/>
          <w:szCs w:val="24"/>
        </w:rPr>
        <w:t>42 C.F.R. § 419.70</w:t>
      </w:r>
      <w:r w:rsidRPr="0023004E">
        <w:rPr>
          <w:rFonts w:ascii="Arial" w:hAnsi="Arial" w:cs="Arial"/>
          <w:sz w:val="24"/>
          <w:szCs w:val="24"/>
        </w:rPr>
        <w:t>.</w:t>
      </w:r>
    </w:p>
    <w:p w14:paraId="38FEED61" w14:textId="77777777" w:rsidR="005D7776" w:rsidRPr="0023004E" w:rsidRDefault="005D7776" w:rsidP="005D7776">
      <w:pPr>
        <w:widowControl/>
        <w:rPr>
          <w:rFonts w:ascii="Arial" w:hAnsi="Arial" w:cs="Arial"/>
          <w:sz w:val="24"/>
          <w:szCs w:val="24"/>
        </w:rPr>
      </w:pPr>
    </w:p>
    <w:p w14:paraId="26E585D2"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Authority:  Sections 133, 4603.5, 5307.1 and 5307.3, Labor Code.</w:t>
      </w:r>
    </w:p>
    <w:p w14:paraId="4E4B8C20" w14:textId="77777777" w:rsidR="005D7776" w:rsidRPr="0023004E" w:rsidRDefault="005D7776" w:rsidP="005D7776">
      <w:pPr>
        <w:widowControl/>
        <w:rPr>
          <w:rFonts w:ascii="Arial" w:hAnsi="Arial" w:cs="Arial"/>
          <w:sz w:val="24"/>
          <w:szCs w:val="24"/>
        </w:rPr>
      </w:pPr>
      <w:r w:rsidRPr="0023004E">
        <w:rPr>
          <w:rFonts w:ascii="Arial" w:hAnsi="Arial" w:cs="Arial"/>
          <w:sz w:val="24"/>
          <w:szCs w:val="24"/>
        </w:rPr>
        <w:t>Reference: Sections 4600, 4603.2 and 5307.1, Labor Code.</w:t>
      </w:r>
    </w:p>
    <w:p w14:paraId="434B825D" w14:textId="77777777" w:rsidR="00F77539" w:rsidRPr="0023004E" w:rsidRDefault="00F77539" w:rsidP="00F77539">
      <w:pPr>
        <w:widowControl/>
        <w:spacing w:before="120"/>
        <w:rPr>
          <w:rFonts w:ascii="Arial" w:hAnsi="Arial" w:cs="Arial"/>
          <w:b/>
          <w:sz w:val="24"/>
          <w:szCs w:val="24"/>
        </w:rPr>
      </w:pPr>
      <w:r w:rsidRPr="00A0244F">
        <w:rPr>
          <w:rFonts w:ascii="Arial" w:hAnsi="Arial" w:cs="Arial"/>
          <w:b/>
          <w:sz w:val="24"/>
          <w:szCs w:val="24"/>
        </w:rPr>
        <w:t>Section 9789.34. Table A.</w:t>
      </w:r>
    </w:p>
    <w:p w14:paraId="42D5025A"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the </w:t>
      </w:r>
      <w:r w:rsidRPr="00A0244F">
        <w:rPr>
          <w:rFonts w:ascii="Arial" w:hAnsi="Arial" w:cs="Arial"/>
          <w:sz w:val="24"/>
          <w:szCs w:val="24"/>
        </w:rPr>
        <w:t>"adjusted conversion factor"</w:t>
      </w:r>
      <w:r w:rsidRPr="0023004E">
        <w:rPr>
          <w:rFonts w:ascii="Arial" w:hAnsi="Arial" w:cs="Arial"/>
          <w:sz w:val="24"/>
          <w:szCs w:val="24"/>
        </w:rPr>
        <w:t xml:space="preserve"> and </w:t>
      </w:r>
      <w:r w:rsidRPr="00A0244F">
        <w:rPr>
          <w:rFonts w:ascii="Arial" w:hAnsi="Arial" w:cs="Arial"/>
          <w:sz w:val="24"/>
          <w:szCs w:val="24"/>
        </w:rPr>
        <w:t>wage index values</w:t>
      </w:r>
      <w:r w:rsidRPr="0023004E">
        <w:rPr>
          <w:rFonts w:ascii="Arial" w:hAnsi="Arial" w:cs="Arial"/>
          <w:sz w:val="24"/>
          <w:szCs w:val="24"/>
        </w:rPr>
        <w:t xml:space="preserve"> are incorporated by reference, for services rendered by hospital outpatient departments not listed in Section 9789.35 (Table B) and services rendered by ambulatory surgical centers on or after the date the Administrative Director Order becomes effective, and are available at </w:t>
      </w:r>
      <w:hyperlink r:id="rId11"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or upon request to the Administrative Director at:</w:t>
      </w:r>
    </w:p>
    <w:p w14:paraId="00C8050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4747D5C"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53F9FA47"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 xml:space="preserve">San Francisco, CA 94142. </w:t>
      </w:r>
    </w:p>
    <w:p w14:paraId="3803628D" w14:textId="77777777" w:rsidR="00F77539" w:rsidRPr="0023004E" w:rsidRDefault="00F77539" w:rsidP="00F77539">
      <w:pPr>
        <w:widowControl/>
        <w:rPr>
          <w:rFonts w:ascii="Arial" w:hAnsi="Arial" w:cs="Arial"/>
          <w:sz w:val="24"/>
          <w:szCs w:val="24"/>
        </w:rPr>
      </w:pPr>
    </w:p>
    <w:p w14:paraId="74E89AD4"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Authority:  Sections 133, 4603.5, 5307.1 and 5307.3, Labor Code.</w:t>
      </w:r>
    </w:p>
    <w:p w14:paraId="1A88AE87" w14:textId="77777777" w:rsidR="00F77539" w:rsidRPr="0023004E" w:rsidRDefault="00F77539" w:rsidP="00F77539">
      <w:pPr>
        <w:widowControl/>
        <w:spacing w:after="240"/>
        <w:rPr>
          <w:rFonts w:ascii="Arial" w:hAnsi="Arial" w:cs="Arial"/>
          <w:sz w:val="24"/>
          <w:szCs w:val="24"/>
        </w:rPr>
      </w:pPr>
      <w:r w:rsidRPr="0023004E">
        <w:rPr>
          <w:rFonts w:ascii="Arial" w:hAnsi="Arial" w:cs="Arial"/>
          <w:sz w:val="24"/>
          <w:szCs w:val="24"/>
        </w:rPr>
        <w:t>Reference: Sections 4600, 4603.2 and 5307.1, Labor Code.</w:t>
      </w:r>
    </w:p>
    <w:p w14:paraId="089C4019" w14:textId="77777777" w:rsidR="00F77539" w:rsidRPr="0023004E" w:rsidRDefault="00F77539" w:rsidP="00F77539">
      <w:pPr>
        <w:widowControl/>
        <w:spacing w:before="120" w:after="240"/>
        <w:rPr>
          <w:rFonts w:ascii="Arial" w:hAnsi="Arial" w:cs="Arial"/>
          <w:sz w:val="24"/>
          <w:szCs w:val="24"/>
        </w:rPr>
      </w:pPr>
      <w:r w:rsidRPr="00A0244F">
        <w:rPr>
          <w:rFonts w:ascii="Arial" w:hAnsi="Arial" w:cs="Arial"/>
          <w:b/>
          <w:sz w:val="24"/>
          <w:szCs w:val="24"/>
        </w:rPr>
        <w:t>Section 9789.35. Table B.</w:t>
      </w:r>
    </w:p>
    <w:p w14:paraId="6D53A465"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 xml:space="preserve">For services rendered on or after January 1, 2004, </w:t>
      </w:r>
      <w:r w:rsidRPr="00A0244F">
        <w:rPr>
          <w:rFonts w:ascii="Arial" w:hAnsi="Arial" w:cs="Arial"/>
          <w:sz w:val="24"/>
          <w:szCs w:val="24"/>
        </w:rPr>
        <w:t>the "adjusted conversion factor" and hospital-specific wage index values for listed hospital outpatient departments, are incorporated by reference</w:t>
      </w:r>
      <w:r w:rsidRPr="0023004E">
        <w:rPr>
          <w:rFonts w:ascii="Arial" w:hAnsi="Arial" w:cs="Arial"/>
          <w:sz w:val="24"/>
          <w:szCs w:val="24"/>
        </w:rPr>
        <w:t xml:space="preserve">, for services rendered on or after the date the Administrative Director Order becomes effective, and are available at </w:t>
      </w:r>
      <w:hyperlink r:id="rId12"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or upon request to the Administrative Director at:</w:t>
      </w:r>
    </w:p>
    <w:p w14:paraId="3CD6A210" w14:textId="77777777" w:rsidR="00F77539" w:rsidRPr="0023004E" w:rsidRDefault="00F77539" w:rsidP="00F77539">
      <w:pPr>
        <w:widowControl/>
        <w:spacing w:before="120"/>
        <w:rPr>
          <w:rFonts w:ascii="Arial" w:hAnsi="Arial" w:cs="Arial"/>
          <w:sz w:val="24"/>
          <w:szCs w:val="24"/>
        </w:rPr>
      </w:pPr>
      <w:r w:rsidRPr="0023004E">
        <w:rPr>
          <w:rFonts w:ascii="Arial" w:hAnsi="Arial" w:cs="Arial"/>
          <w:sz w:val="24"/>
          <w:szCs w:val="24"/>
        </w:rPr>
        <w:t>Division of Workers’ Compensation (Attention: OMFS)</w:t>
      </w:r>
    </w:p>
    <w:p w14:paraId="111424E5"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P.O. Box 420603</w:t>
      </w:r>
    </w:p>
    <w:p w14:paraId="4CD819F1"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San Francisco, CA 94142.</w:t>
      </w:r>
    </w:p>
    <w:p w14:paraId="19680799" w14:textId="77777777" w:rsidR="00F77539" w:rsidRPr="0023004E" w:rsidRDefault="00F77539" w:rsidP="00F77539">
      <w:pPr>
        <w:widowControl/>
        <w:rPr>
          <w:rFonts w:ascii="Arial" w:hAnsi="Arial" w:cs="Arial"/>
          <w:sz w:val="24"/>
          <w:szCs w:val="24"/>
        </w:rPr>
      </w:pPr>
    </w:p>
    <w:p w14:paraId="46F83247"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Authority:  Sections 133, 4603.5, 5307.1 and 5307.3, Labor Code.</w:t>
      </w:r>
    </w:p>
    <w:p w14:paraId="3AADA263" w14:textId="77777777" w:rsidR="00F77539" w:rsidRPr="0023004E" w:rsidRDefault="00F77539" w:rsidP="00F77539">
      <w:pPr>
        <w:widowControl/>
        <w:rPr>
          <w:rFonts w:ascii="Arial" w:hAnsi="Arial" w:cs="Arial"/>
          <w:sz w:val="24"/>
          <w:szCs w:val="24"/>
        </w:rPr>
      </w:pPr>
      <w:r w:rsidRPr="0023004E">
        <w:rPr>
          <w:rFonts w:ascii="Arial" w:hAnsi="Arial" w:cs="Arial"/>
          <w:sz w:val="24"/>
          <w:szCs w:val="24"/>
        </w:rPr>
        <w:t>Reference: Sections 4600, 4603.2 and 5307.1, Labor Code.</w:t>
      </w:r>
    </w:p>
    <w:p w14:paraId="323B8C94" w14:textId="77777777" w:rsidR="00F77539" w:rsidRPr="0023004E" w:rsidRDefault="00F77539" w:rsidP="00F77539">
      <w:pPr>
        <w:widowControl/>
        <w:rPr>
          <w:rFonts w:ascii="Arial" w:hAnsi="Arial" w:cs="Arial"/>
          <w:sz w:val="24"/>
          <w:szCs w:val="24"/>
        </w:rPr>
      </w:pPr>
    </w:p>
    <w:p w14:paraId="318CD0B9" w14:textId="77777777" w:rsidR="00F07E01" w:rsidRPr="0023004E" w:rsidRDefault="00F07E01" w:rsidP="00F07E01">
      <w:pPr>
        <w:widowControl/>
        <w:rPr>
          <w:rFonts w:ascii="Arial" w:hAnsi="Arial" w:cs="Arial"/>
          <w:b/>
          <w:sz w:val="24"/>
          <w:szCs w:val="24"/>
        </w:rPr>
      </w:pPr>
      <w:r w:rsidRPr="0023004E">
        <w:rPr>
          <w:rFonts w:ascii="Arial" w:hAnsi="Arial" w:cs="Arial"/>
          <w:b/>
          <w:sz w:val="24"/>
          <w:szCs w:val="24"/>
        </w:rPr>
        <w:t>Section 9789.36.  Update of Rules to Reflect Changes in the Medicare Payment System</w:t>
      </w:r>
      <w:r w:rsidR="005D7776" w:rsidRPr="0023004E">
        <w:rPr>
          <w:rFonts w:ascii="Arial" w:hAnsi="Arial" w:cs="Arial"/>
          <w:b/>
          <w:sz w:val="24"/>
          <w:szCs w:val="24"/>
        </w:rPr>
        <w:t>.</w:t>
      </w:r>
    </w:p>
    <w:p w14:paraId="02302393" w14:textId="77777777" w:rsidR="00F07E01" w:rsidRPr="0023004E" w:rsidRDefault="00F07E01" w:rsidP="00F07E01">
      <w:pPr>
        <w:widowControl/>
        <w:rPr>
          <w:rFonts w:ascii="Arial" w:hAnsi="Arial" w:cs="Arial"/>
          <w:sz w:val="24"/>
          <w:szCs w:val="24"/>
        </w:rPr>
      </w:pPr>
    </w:p>
    <w:p w14:paraId="0BD17421" w14:textId="77777777" w:rsidR="00F07E01" w:rsidRPr="0023004E" w:rsidRDefault="00F07E01" w:rsidP="00F07E01">
      <w:pPr>
        <w:widowControl/>
        <w:rPr>
          <w:rFonts w:ascii="Arial" w:hAnsi="Arial" w:cs="Arial"/>
          <w:sz w:val="24"/>
          <w:szCs w:val="24"/>
        </w:rPr>
      </w:pPr>
      <w:r w:rsidRPr="0023004E">
        <w:rPr>
          <w:rFonts w:ascii="Arial" w:hAnsi="Arial" w:cs="Arial"/>
          <w:sz w:val="24"/>
          <w:szCs w:val="24"/>
        </w:rPr>
        <w:t>Sections 9789.30 through 9789.39 shall be adjusted to conform to any relevant changes in the Medicare payment schedule, including mid-year changes, no later than 60 days after the effective date of those changes. Updates shall be posted on the Division of Workers' Compensation webpage at http://www.dir.ca.gov/dwc/dwc_home_page.htm . The annual updates to the Hospital Outpatient Departments and Ambulatory Surgical Centers Fee Schedule shall be effective every year on March 1.</w:t>
      </w:r>
    </w:p>
    <w:p w14:paraId="7D60D287" w14:textId="77777777" w:rsidR="00F07E01" w:rsidRPr="0023004E" w:rsidRDefault="00F07E01" w:rsidP="00F07E01">
      <w:pPr>
        <w:widowControl/>
        <w:rPr>
          <w:rFonts w:ascii="Arial" w:hAnsi="Arial" w:cs="Arial"/>
          <w:sz w:val="24"/>
          <w:szCs w:val="24"/>
        </w:rPr>
      </w:pPr>
      <w:r w:rsidRPr="0023004E">
        <w:rPr>
          <w:rFonts w:ascii="Arial" w:hAnsi="Arial" w:cs="Arial"/>
          <w:sz w:val="24"/>
          <w:szCs w:val="24"/>
        </w:rPr>
        <w:t xml:space="preserve"> </w:t>
      </w:r>
    </w:p>
    <w:p w14:paraId="06799340" w14:textId="77777777" w:rsidR="00F07E01" w:rsidRPr="0023004E" w:rsidRDefault="00F07E01" w:rsidP="00F07E01">
      <w:pPr>
        <w:widowControl/>
        <w:rPr>
          <w:rFonts w:ascii="Arial" w:hAnsi="Arial" w:cs="Arial"/>
          <w:sz w:val="24"/>
          <w:szCs w:val="24"/>
        </w:rPr>
      </w:pPr>
      <w:r w:rsidRPr="0023004E">
        <w:rPr>
          <w:rFonts w:ascii="Arial" w:hAnsi="Arial" w:cs="Arial"/>
          <w:sz w:val="24"/>
          <w:szCs w:val="24"/>
        </w:rPr>
        <w:t xml:space="preserve">Authority: </w:t>
      </w:r>
      <w:r w:rsidRPr="0023004E">
        <w:rPr>
          <w:rFonts w:ascii="Arial" w:hAnsi="Arial" w:cs="Arial"/>
          <w:iCs/>
          <w:sz w:val="24"/>
          <w:szCs w:val="24"/>
        </w:rPr>
        <w:t>Sections</w:t>
      </w:r>
      <w:r w:rsidRPr="0023004E">
        <w:rPr>
          <w:rFonts w:ascii="Arial" w:hAnsi="Arial" w:cs="Arial"/>
          <w:i/>
          <w:iCs/>
          <w:sz w:val="24"/>
          <w:szCs w:val="24"/>
        </w:rPr>
        <w:t xml:space="preserve"> </w:t>
      </w:r>
      <w:r w:rsidRPr="0023004E">
        <w:rPr>
          <w:rFonts w:ascii="Arial" w:hAnsi="Arial" w:cs="Arial"/>
          <w:iCs/>
          <w:sz w:val="24"/>
          <w:szCs w:val="24"/>
        </w:rPr>
        <w:t>133, 4603.5, 5307.1 and 5307.3, Labor Code</w:t>
      </w:r>
      <w:r w:rsidRPr="0023004E">
        <w:rPr>
          <w:rFonts w:ascii="Arial" w:hAnsi="Arial" w:cs="Arial"/>
          <w:sz w:val="24"/>
          <w:szCs w:val="24"/>
        </w:rPr>
        <w:t>.</w:t>
      </w:r>
    </w:p>
    <w:p w14:paraId="0112BF84" w14:textId="77777777" w:rsidR="007B6944" w:rsidRPr="0023004E" w:rsidRDefault="00F07E01" w:rsidP="00F07E01">
      <w:pPr>
        <w:widowControl/>
        <w:rPr>
          <w:rFonts w:ascii="Arial" w:hAnsi="Arial" w:cs="Arial"/>
          <w:sz w:val="24"/>
          <w:szCs w:val="24"/>
        </w:rPr>
      </w:pPr>
      <w:r w:rsidRPr="0023004E">
        <w:rPr>
          <w:rFonts w:ascii="Arial" w:hAnsi="Arial" w:cs="Arial"/>
          <w:sz w:val="24"/>
          <w:szCs w:val="24"/>
        </w:rPr>
        <w:t xml:space="preserve">Reference: </w:t>
      </w:r>
      <w:r w:rsidRPr="0023004E">
        <w:rPr>
          <w:rFonts w:ascii="Arial" w:hAnsi="Arial" w:cs="Arial"/>
          <w:iCs/>
          <w:sz w:val="24"/>
          <w:szCs w:val="24"/>
        </w:rPr>
        <w:t>Sections 4600, 4603.2 and 5307.1, Labor Code</w:t>
      </w:r>
      <w:r w:rsidRPr="0023004E">
        <w:rPr>
          <w:rFonts w:ascii="Arial" w:hAnsi="Arial" w:cs="Arial"/>
          <w:sz w:val="24"/>
          <w:szCs w:val="24"/>
        </w:rPr>
        <w:t>.</w:t>
      </w:r>
    </w:p>
    <w:p w14:paraId="4749E672" w14:textId="77777777" w:rsidR="005D7776" w:rsidRPr="0023004E" w:rsidRDefault="005D7776" w:rsidP="00F07E01">
      <w:pPr>
        <w:widowControl/>
        <w:rPr>
          <w:rFonts w:ascii="Arial" w:hAnsi="Arial" w:cs="Arial"/>
          <w:sz w:val="24"/>
          <w:szCs w:val="24"/>
        </w:rPr>
      </w:pPr>
    </w:p>
    <w:p w14:paraId="791A85CB" w14:textId="77777777" w:rsidR="005D7776" w:rsidRPr="009158A5" w:rsidRDefault="005D7776" w:rsidP="00F07E01">
      <w:pPr>
        <w:widowControl/>
        <w:rPr>
          <w:rFonts w:ascii="Arial" w:hAnsi="Arial" w:cs="Arial"/>
          <w:b/>
        </w:rPr>
      </w:pPr>
      <w:r w:rsidRPr="009158A5">
        <w:rPr>
          <w:rFonts w:ascii="Arial" w:hAnsi="Arial" w:cs="Arial"/>
          <w:b/>
        </w:rPr>
        <w:t>Section 9789.37. DWC Form 15 Election for High Cost Outlier.</w:t>
      </w:r>
    </w:p>
    <w:p w14:paraId="0E2E4F51" w14:textId="77777777" w:rsidR="009158A5" w:rsidRPr="009158A5" w:rsidRDefault="009158A5" w:rsidP="0014344B">
      <w:pPr>
        <w:widowControl/>
        <w:jc w:val="center"/>
        <w:rPr>
          <w:rFonts w:ascii="Arial" w:hAnsi="Arial" w:cs="Arial"/>
        </w:rPr>
      </w:pPr>
    </w:p>
    <w:p w14:paraId="098BB502" w14:textId="2A54B19B" w:rsidR="007B6944" w:rsidRPr="009158A5" w:rsidRDefault="007B6944" w:rsidP="0014344B">
      <w:pPr>
        <w:widowControl/>
        <w:jc w:val="center"/>
        <w:rPr>
          <w:rFonts w:ascii="Arial" w:hAnsi="Arial" w:cs="Arial"/>
        </w:rPr>
      </w:pPr>
      <w:r w:rsidRPr="009158A5">
        <w:rPr>
          <w:rFonts w:ascii="Arial" w:hAnsi="Arial" w:cs="Arial"/>
        </w:rPr>
        <w:t>State of California</w:t>
      </w:r>
    </w:p>
    <w:p w14:paraId="4FABD5BB"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epartment of Industrial Relations</w:t>
      </w:r>
    </w:p>
    <w:p w14:paraId="0E335621" w14:textId="77777777" w:rsidR="007B6944" w:rsidRPr="009158A5" w:rsidRDefault="007B6944" w:rsidP="007B6944">
      <w:pPr>
        <w:widowControl/>
        <w:autoSpaceDE/>
        <w:autoSpaceDN/>
        <w:adjustRightInd/>
        <w:jc w:val="center"/>
        <w:rPr>
          <w:rFonts w:ascii="Arial" w:hAnsi="Arial" w:cs="Arial"/>
        </w:rPr>
      </w:pPr>
      <w:r w:rsidRPr="009158A5">
        <w:rPr>
          <w:rFonts w:ascii="Arial" w:hAnsi="Arial" w:cs="Arial"/>
        </w:rPr>
        <w:t>DIVISION OF WORKERS’ COMPENSATION</w:t>
      </w:r>
    </w:p>
    <w:p w14:paraId="627BF8BE" w14:textId="77777777" w:rsidR="007B6944" w:rsidRPr="009158A5" w:rsidRDefault="007B6944" w:rsidP="007B6944">
      <w:pPr>
        <w:widowControl/>
        <w:autoSpaceDE/>
        <w:autoSpaceDN/>
        <w:adjustRightInd/>
        <w:rPr>
          <w:rFonts w:ascii="Arial" w:hAnsi="Arial" w:cs="Arial"/>
        </w:rPr>
      </w:pPr>
    </w:p>
    <w:p w14:paraId="4902792C" w14:textId="77777777" w:rsidR="007B6944" w:rsidRPr="009158A5" w:rsidRDefault="007B6944" w:rsidP="007B6944">
      <w:pPr>
        <w:widowControl/>
        <w:autoSpaceDE/>
        <w:autoSpaceDN/>
        <w:adjustRightInd/>
        <w:jc w:val="center"/>
        <w:rPr>
          <w:rFonts w:ascii="Arial" w:hAnsi="Arial" w:cs="Arial"/>
          <w:b/>
        </w:rPr>
      </w:pPr>
      <w:r w:rsidRPr="009158A5">
        <w:rPr>
          <w:rFonts w:ascii="Arial" w:hAnsi="Arial" w:cs="Arial"/>
          <w:b/>
        </w:rPr>
        <w:t>ELECTION FOR HIGH COST OUTLIER</w:t>
      </w:r>
    </w:p>
    <w:p w14:paraId="7EEF7941" w14:textId="77777777" w:rsidR="007B6944" w:rsidRPr="009158A5" w:rsidRDefault="007B6944" w:rsidP="007B6944">
      <w:pPr>
        <w:widowControl/>
        <w:autoSpaceDE/>
        <w:autoSpaceDN/>
        <w:adjustRightInd/>
        <w:jc w:val="center"/>
        <w:rPr>
          <w:rFonts w:ascii="Arial" w:hAnsi="Arial" w:cs="Arial"/>
        </w:rPr>
      </w:pPr>
    </w:p>
    <w:p w14:paraId="440B9E83" w14:textId="77777777" w:rsidR="007B6944" w:rsidRPr="009158A5" w:rsidRDefault="007B6944" w:rsidP="007B6944">
      <w:pPr>
        <w:widowControl/>
        <w:autoSpaceDE/>
        <w:autoSpaceDN/>
        <w:adjustRightInd/>
        <w:rPr>
          <w:rFonts w:ascii="Arial" w:hAnsi="Arial" w:cs="Arial"/>
        </w:rPr>
      </w:pPr>
      <w:r w:rsidRPr="009158A5">
        <w:rPr>
          <w:rFonts w:ascii="Arial" w:hAnsi="Arial" w:cs="Arial"/>
        </w:rPr>
        <w:t xml:space="preserve">Labor Code § 5307.1; Title 8, California Code of Regulations § 9789.37 </w:t>
      </w:r>
      <w:r w:rsidRPr="009158A5">
        <w:rPr>
          <w:rFonts w:ascii="Arial" w:hAnsi="Arial" w:cs="Arial"/>
          <w:b/>
          <w:i/>
        </w:rPr>
        <w:t>This Section 9789.37 is inapplicable for dates of service on or after September 1, 2014.</w:t>
      </w:r>
    </w:p>
    <w:p w14:paraId="0CCCD0A6" w14:textId="77777777" w:rsidR="007B6944" w:rsidRPr="009158A5" w:rsidRDefault="007B6944" w:rsidP="007B6944">
      <w:pPr>
        <w:widowControl/>
        <w:autoSpaceDE/>
        <w:autoSpaceDN/>
        <w:adjustRightInd/>
        <w:rPr>
          <w:rFonts w:ascii="Arial" w:hAnsi="Arial" w:cs="Arial"/>
        </w:rPr>
      </w:pPr>
      <w:r w:rsidRPr="009158A5">
        <w:rPr>
          <w:rFonts w:ascii="Arial" w:hAnsi="Arial" w:cs="Arial"/>
        </w:rPr>
        <w:t>For the 12 month period commencing on April 1, 20____.</w:t>
      </w:r>
    </w:p>
    <w:p w14:paraId="286D279B" w14:textId="77777777" w:rsidR="007B6944" w:rsidRPr="0023004E" w:rsidRDefault="00CC6B90" w:rsidP="007B6944">
      <w:pPr>
        <w:widowControl/>
        <w:rPr>
          <w:rFonts w:ascii="Arial" w:hAnsi="Arial" w:cs="Arial"/>
          <w:sz w:val="24"/>
          <w:szCs w:val="24"/>
        </w:rPr>
      </w:pPr>
      <w:r w:rsidRPr="0023004E">
        <w:rPr>
          <w:rFonts w:ascii="Arial" w:hAnsi="Arial" w:cs="Arial"/>
          <w:noProof/>
          <w:sz w:val="24"/>
          <w:szCs w:val="24"/>
        </w:rPr>
        <mc:AlternateContent>
          <mc:Choice Requires="wps">
            <w:drawing>
              <wp:anchor distT="0" distB="0" distL="114300" distR="114300" simplePos="0" relativeHeight="251656192" behindDoc="0" locked="0" layoutInCell="1" allowOverlap="1" wp14:anchorId="4F13D77A" wp14:editId="473E4746">
                <wp:simplePos x="0" y="0"/>
                <wp:positionH relativeFrom="column">
                  <wp:posOffset>-457200</wp:posOffset>
                </wp:positionH>
                <wp:positionV relativeFrom="paragraph">
                  <wp:posOffset>99695</wp:posOffset>
                </wp:positionV>
                <wp:extent cx="6400800" cy="1026795"/>
                <wp:effectExtent l="13335" t="5715" r="5715" b="571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026795"/>
                        </a:xfrm>
                        <a:prstGeom prst="rect">
                          <a:avLst/>
                        </a:prstGeom>
                        <a:solidFill>
                          <a:srgbClr val="FFFFFF"/>
                        </a:solidFill>
                        <a:ln w="9525">
                          <a:solidFill>
                            <a:srgbClr val="000000"/>
                          </a:solidFill>
                          <a:miter lim="800000"/>
                          <a:headEnd/>
                          <a:tailEnd/>
                        </a:ln>
                      </wps:spPr>
                      <wps:txbx>
                        <w:txbxContent>
                          <w:p w14:paraId="144EDD99" w14:textId="77777777" w:rsidR="00267BA1" w:rsidRPr="00745E8E" w:rsidRDefault="00267BA1" w:rsidP="007B6944">
                            <w:pPr>
                              <w:jc w:val="both"/>
                              <w:outlineLvl w:val="0"/>
                              <w:rPr>
                                <w:rFonts w:ascii="Times New Roman" w:hAnsi="Times New Roman"/>
                                <w:sz w:val="12"/>
                                <w:szCs w:val="12"/>
                              </w:rPr>
                            </w:pPr>
                            <w:r w:rsidRPr="00745E8E">
                              <w:rPr>
                                <w:rFonts w:ascii="Times New Roman" w:hAnsi="Times New Roman"/>
                              </w:rPr>
                              <w:t>This Election is filed with the Administrative Director pursuant to Labor Code Section 5307.1, and Title 8, California Code of Regulations Section 9789.33.  A provider who elects to participate in the alternative payment methodology for high cost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w:t>
                            </w:r>
                            <w:r>
                              <w:t xml:space="preserve"> </w:t>
                            </w:r>
                            <w:r w:rsidRPr="00745E8E">
                              <w:rPr>
                                <w:rFonts w:ascii="Times New Roman" w:hAnsi="Times New Roman"/>
                              </w:rPr>
                              <w:t>does not file a timely election satisfying the requirements set forth in Section 9789.33, subdivision (b), shall be determined under subdivision (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13D77A" id="_x0000_t202" coordsize="21600,21600" o:spt="202" path="m,l,21600r21600,l21600,xe">
                <v:stroke joinstyle="miter"/>
                <v:path gradientshapeok="t" o:connecttype="rect"/>
              </v:shapetype>
              <v:shape id="Text Box 2" o:spid="_x0000_s1026" type="#_x0000_t202" style="position:absolute;margin-left:-36pt;margin-top:7.85pt;width:7in;height:80.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">
                <v:textbox>
                  <w:txbxContent>
                    <w:p w14:paraId="144EDD99" w14:textId="77777777" w:rsidR="00267BA1" w:rsidRPr="00745E8E" w:rsidRDefault="00267BA1" w:rsidP="007B6944">
                      <w:pPr>
                        <w:jc w:val="both"/>
                        <w:outlineLvl w:val="0"/>
                        <w:rPr>
                          <w:rFonts w:ascii="Times New Roman" w:hAnsi="Times New Roman"/>
                          <w:sz w:val="12"/>
                          <w:szCs w:val="12"/>
                        </w:rPr>
                      </w:pPr>
                      <w:r w:rsidRPr="00745E8E">
                        <w:rPr>
                          <w:rFonts w:ascii="Times New Roman" w:hAnsi="Times New Roman"/>
                        </w:rPr>
                        <w:t>This Election is filed with the Administrative Director pursuant to Labor Code Section 5307.1, and Title 8, California Code of Regulations Section 9789.33.  A provider who elects to participate in the alternative payment methodology for high cost outlier cases under Section 9789.33, subdivision (b) in lieu of the maximum allowable fees set forth under Section 9789.33 subdivision (a), shall file this form by March 1 of each year providing the requested information to the Administrative Director. The maximum allowable fees applicable to a facility that</w:t>
                      </w:r>
                      <w:r>
                        <w:t xml:space="preserve"> </w:t>
                      </w:r>
                      <w:r w:rsidRPr="00745E8E">
                        <w:rPr>
                          <w:rFonts w:ascii="Times New Roman" w:hAnsi="Times New Roman"/>
                        </w:rPr>
                        <w:t>does not file a timely election satisfying the requirements set forth in Section 9789.33, subdivision (b), shall be determined under subdivision (a).</w:t>
                      </w:r>
                    </w:p>
                  </w:txbxContent>
                </v:textbox>
              </v:shape>
            </w:pict>
          </mc:Fallback>
        </mc:AlternateContent>
      </w:r>
    </w:p>
    <w:p w14:paraId="7E951ABB" w14:textId="77777777" w:rsidR="007B6944" w:rsidRPr="0023004E" w:rsidRDefault="00CC6B90" w:rsidP="007B6944">
      <w:pPr>
        <w:widowControl/>
        <w:rPr>
          <w:rFonts w:ascii="Arial" w:hAnsi="Arial" w:cs="Arial"/>
          <w:sz w:val="24"/>
          <w:szCs w:val="24"/>
        </w:rPr>
      </w:pPr>
      <w:r w:rsidRPr="0023004E">
        <w:rPr>
          <w:rFonts w:ascii="Arial" w:hAnsi="Arial" w:cs="Arial"/>
          <w:noProof/>
          <w:sz w:val="24"/>
          <w:szCs w:val="24"/>
        </w:rPr>
        <mc:AlternateContent>
          <mc:Choice Requires="wps">
            <w:drawing>
              <wp:anchor distT="0" distB="0" distL="114300" distR="114300" simplePos="0" relativeHeight="251658240" behindDoc="0" locked="0" layoutInCell="1" allowOverlap="1" wp14:anchorId="3B412E1C" wp14:editId="4E92AE4E">
                <wp:simplePos x="0" y="0"/>
                <wp:positionH relativeFrom="column">
                  <wp:posOffset>-457200</wp:posOffset>
                </wp:positionH>
                <wp:positionV relativeFrom="paragraph">
                  <wp:posOffset>1686560</wp:posOffset>
                </wp:positionV>
                <wp:extent cx="6400800" cy="1521460"/>
                <wp:effectExtent l="13335" t="5715" r="5715" b="635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521460"/>
                        </a:xfrm>
                        <a:prstGeom prst="rect">
                          <a:avLst/>
                        </a:prstGeom>
                        <a:solidFill>
                          <a:srgbClr val="FFFFFF"/>
                        </a:solidFill>
                        <a:ln w="9525">
                          <a:solidFill>
                            <a:srgbClr val="000000"/>
                          </a:solidFill>
                          <a:miter lim="800000"/>
                          <a:headEnd/>
                          <a:tailEnd/>
                        </a:ln>
                      </wps:spPr>
                      <wps:txbx>
                        <w:txbxContent>
                          <w:p w14:paraId="4E85386C" w14:textId="77777777" w:rsidR="00267BA1" w:rsidRPr="00745E8E" w:rsidRDefault="00267BA1" w:rsidP="007B6944">
                            <w:pPr>
                              <w:jc w:val="center"/>
                              <w:rPr>
                                <w:rFonts w:ascii="Times New Roman" w:hAnsi="Times New Roman"/>
                                <w:b/>
                                <w:sz w:val="12"/>
                                <w:szCs w:val="12"/>
                              </w:rPr>
                            </w:pPr>
                            <w:r w:rsidRPr="00745E8E">
                              <w:rPr>
                                <w:rFonts w:ascii="Times New Roman" w:hAnsi="Times New Roman"/>
                                <w:b/>
                              </w:rPr>
                              <w:t>Hospital Outpatient Department Cost-to-Charge Ratio</w:t>
                            </w:r>
                          </w:p>
                          <w:p w14:paraId="67D27022" w14:textId="77777777" w:rsidR="00267BA1" w:rsidRPr="00745E8E" w:rsidRDefault="00267BA1" w:rsidP="007B6944">
                            <w:pPr>
                              <w:rPr>
                                <w:rFonts w:ascii="Times New Roman" w:hAnsi="Times New Roman"/>
                                <w:sz w:val="12"/>
                                <w:szCs w:val="12"/>
                              </w:rPr>
                            </w:pPr>
                          </w:p>
                          <w:p w14:paraId="0F24AD95" w14:textId="77777777" w:rsidR="00267BA1" w:rsidRPr="00745E8E" w:rsidRDefault="00267BA1" w:rsidP="007B6944">
                            <w:pPr>
                              <w:jc w:val="both"/>
                              <w:rPr>
                                <w:rFonts w:ascii="Times New Roman" w:hAnsi="Times New Roman"/>
                                <w:sz w:val="12"/>
                                <w:szCs w:val="12"/>
                              </w:rPr>
                            </w:pPr>
                            <w:r w:rsidRPr="00745E8E">
                              <w:rPr>
                                <w:rFonts w:ascii="Times New Roman" w:hAnsi="Times New Roman"/>
                              </w:rPr>
                              <w:t xml:space="preserve">Pursuant to Section 9789.33(c)(4), the cost-to-charge ratio applicable to a hospital outpatient department participating in the Medicare program shall be the hospital’s cost-to-charge ratio used by the Medicare fiscal intermediary to determine high cost outlier payments under 42 CFR 419.43(d). List below the cost-to-charge ratio being used by the intermediary for services furnished on February 15 of the year this election is filed: </w:t>
                            </w:r>
                          </w:p>
                          <w:p w14:paraId="0D23EFD2" w14:textId="77777777" w:rsidR="00267BA1" w:rsidRPr="00745E8E" w:rsidRDefault="00267BA1" w:rsidP="007B6944">
                            <w:pPr>
                              <w:jc w:val="both"/>
                              <w:rPr>
                                <w:rFonts w:ascii="Times New Roman" w:hAnsi="Times New Roman"/>
                                <w:u w:val="single"/>
                              </w:rPr>
                            </w:pPr>
                            <w:r w:rsidRPr="00745E8E">
                              <w:rPr>
                                <w:rFonts w:ascii="Times New Roman" w:hAnsi="Times New Roman"/>
                              </w:rPr>
                              <w:t>5. Cost-to-charge ratio _____________________________________________________________</w:t>
                            </w:r>
                          </w:p>
                          <w:p w14:paraId="36B3F1BA" w14:textId="77777777" w:rsidR="00267BA1" w:rsidRPr="00745E8E" w:rsidRDefault="00267BA1" w:rsidP="007B6944">
                            <w:pPr>
                              <w:jc w:val="both"/>
                              <w:rPr>
                                <w:rFonts w:ascii="Times New Roman" w:hAnsi="Times New Roman"/>
                              </w:rPr>
                            </w:pPr>
                          </w:p>
                          <w:p w14:paraId="304D4D61" w14:textId="77777777" w:rsidR="00267BA1" w:rsidRPr="00745E8E" w:rsidRDefault="00267BA1" w:rsidP="007B6944">
                            <w:pPr>
                              <w:tabs>
                                <w:tab w:val="left" w:pos="4680"/>
                                <w:tab w:val="left" w:pos="6120"/>
                                <w:tab w:val="left" w:pos="9180"/>
                              </w:tabs>
                              <w:ind w:left="360"/>
                              <w:jc w:val="both"/>
                              <w:rPr>
                                <w:rFonts w:ascii="Times New Roman" w:hAnsi="Times New Roman"/>
                                <w:u w:val="single"/>
                              </w:rPr>
                            </w:pPr>
                            <w:r w:rsidRPr="00745E8E">
                              <w:rPr>
                                <w:rFonts w:ascii="Times New Roman" w:hAnsi="Times New Roman"/>
                                <w:u w:val="single"/>
                              </w:rPr>
                              <w:tab/>
                            </w:r>
                            <w:r w:rsidRPr="00745E8E">
                              <w:rPr>
                                <w:rFonts w:ascii="Times New Roman" w:hAnsi="Times New Roman"/>
                              </w:rPr>
                              <w:tab/>
                            </w:r>
                            <w:r w:rsidRPr="00745E8E">
                              <w:rPr>
                                <w:rFonts w:ascii="Times New Roman" w:hAnsi="Times New Roman"/>
                                <w:u w:val="single"/>
                              </w:rPr>
                              <w:tab/>
                            </w:r>
                          </w:p>
                          <w:p w14:paraId="209E4FCB" w14:textId="77777777" w:rsidR="00267BA1" w:rsidRPr="00B24C6E" w:rsidRDefault="00267BA1" w:rsidP="007B6944">
                            <w:pPr>
                              <w:tabs>
                                <w:tab w:val="left" w:pos="2160"/>
                                <w:tab w:val="left" w:pos="7560"/>
                              </w:tabs>
                              <w:jc w:val="both"/>
                              <w:rPr>
                                <w:rFonts w:ascii="Times New Roman" w:hAnsi="Times New Roman"/>
                                <w:sz w:val="16"/>
                                <w:szCs w:val="16"/>
                              </w:rPr>
                            </w:pPr>
                            <w:r w:rsidRPr="00745E8E">
                              <w:rPr>
                                <w:rFonts w:ascii="Times New Roman" w:hAnsi="Times New Roman"/>
                              </w:rPr>
                              <w:tab/>
                            </w:r>
                            <w:r w:rsidRPr="00B24C6E">
                              <w:rPr>
                                <w:rFonts w:ascii="Times New Roman" w:hAnsi="Times New Roman"/>
                                <w:sz w:val="16"/>
                                <w:szCs w:val="16"/>
                              </w:rPr>
                              <w:t>Signature and Title</w:t>
                            </w:r>
                            <w:r w:rsidRPr="00745E8E">
                              <w:rPr>
                                <w:rFonts w:ascii="Times New Roman" w:hAnsi="Times New Roman"/>
                              </w:rPr>
                              <w:tab/>
                            </w:r>
                            <w:r w:rsidRPr="00B24C6E">
                              <w:rPr>
                                <w:rFonts w:ascii="Times New Roman" w:hAnsi="Times New Roman"/>
                                <w:sz w:val="16"/>
                                <w:szCs w:val="16"/>
                              </w:rPr>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412E1C" id="Text Box 4" o:spid="_x0000_s1027" type="#_x0000_t202" style="position:absolute;margin-left:-36pt;margin-top:132.8pt;width:7in;height:11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">
                <v:textbox>
                  <w:txbxContent>
                    <w:p w14:paraId="4E85386C" w14:textId="77777777" w:rsidR="00267BA1" w:rsidRPr="00745E8E" w:rsidRDefault="00267BA1" w:rsidP="007B6944">
                      <w:pPr>
                        <w:jc w:val="center"/>
                        <w:rPr>
                          <w:rFonts w:ascii="Times New Roman" w:hAnsi="Times New Roman"/>
                          <w:b/>
                          <w:sz w:val="12"/>
                          <w:szCs w:val="12"/>
                        </w:rPr>
                      </w:pPr>
                      <w:r w:rsidRPr="00745E8E">
                        <w:rPr>
                          <w:rFonts w:ascii="Times New Roman" w:hAnsi="Times New Roman"/>
                          <w:b/>
                        </w:rPr>
                        <w:t>Hospital Outpatient Department Cost-to-Charge Ratio</w:t>
                      </w:r>
                    </w:p>
                    <w:p w14:paraId="67D27022" w14:textId="77777777" w:rsidR="00267BA1" w:rsidRPr="00745E8E" w:rsidRDefault="00267BA1" w:rsidP="007B6944">
                      <w:pPr>
                        <w:rPr>
                          <w:rFonts w:ascii="Times New Roman" w:hAnsi="Times New Roman"/>
                          <w:sz w:val="12"/>
                          <w:szCs w:val="12"/>
                        </w:rPr>
                      </w:pPr>
                    </w:p>
                    <w:p w14:paraId="0F24AD95" w14:textId="77777777" w:rsidR="00267BA1" w:rsidRPr="00745E8E" w:rsidRDefault="00267BA1" w:rsidP="007B6944">
                      <w:pPr>
                        <w:jc w:val="both"/>
                        <w:rPr>
                          <w:rFonts w:ascii="Times New Roman" w:hAnsi="Times New Roman"/>
                          <w:sz w:val="12"/>
                          <w:szCs w:val="12"/>
                        </w:rPr>
                      </w:pPr>
                      <w:r w:rsidRPr="00745E8E">
                        <w:rPr>
                          <w:rFonts w:ascii="Times New Roman" w:hAnsi="Times New Roman"/>
                        </w:rPr>
                        <w:t xml:space="preserve">Pursuant to Section 9789.33(c)(4), the cost-to-charge ratio applicable to a hospital outpatient department participating in the Medicare program shall be the hospital’s cost-to-charge ratio used by the Medicare fiscal intermediary to determine high cost outlier payments under 42 CFR 419.43(d). List below the cost-to-charge ratio being used by the intermediary for services furnished on February 15 of the year this election is filed: </w:t>
                      </w:r>
                    </w:p>
                    <w:p w14:paraId="0D23EFD2" w14:textId="77777777" w:rsidR="00267BA1" w:rsidRPr="00745E8E" w:rsidRDefault="00267BA1" w:rsidP="007B6944">
                      <w:pPr>
                        <w:jc w:val="both"/>
                        <w:rPr>
                          <w:rFonts w:ascii="Times New Roman" w:hAnsi="Times New Roman"/>
                          <w:u w:val="single"/>
                        </w:rPr>
                      </w:pPr>
                      <w:r w:rsidRPr="00745E8E">
                        <w:rPr>
                          <w:rFonts w:ascii="Times New Roman" w:hAnsi="Times New Roman"/>
                        </w:rPr>
                        <w:t>5. Cost-to-charge ratio _____________________________________________________________</w:t>
                      </w:r>
                    </w:p>
                    <w:p w14:paraId="36B3F1BA" w14:textId="77777777" w:rsidR="00267BA1" w:rsidRPr="00745E8E" w:rsidRDefault="00267BA1" w:rsidP="007B6944">
                      <w:pPr>
                        <w:jc w:val="both"/>
                        <w:rPr>
                          <w:rFonts w:ascii="Times New Roman" w:hAnsi="Times New Roman"/>
                        </w:rPr>
                      </w:pPr>
                    </w:p>
                    <w:p w14:paraId="304D4D61" w14:textId="77777777" w:rsidR="00267BA1" w:rsidRPr="00745E8E" w:rsidRDefault="00267BA1" w:rsidP="007B6944">
                      <w:pPr>
                        <w:tabs>
                          <w:tab w:val="left" w:pos="4680"/>
                          <w:tab w:val="left" w:pos="6120"/>
                          <w:tab w:val="left" w:pos="9180"/>
                        </w:tabs>
                        <w:ind w:left="360"/>
                        <w:jc w:val="both"/>
                        <w:rPr>
                          <w:rFonts w:ascii="Times New Roman" w:hAnsi="Times New Roman"/>
                          <w:u w:val="single"/>
                        </w:rPr>
                      </w:pPr>
                      <w:r w:rsidRPr="00745E8E">
                        <w:rPr>
                          <w:rFonts w:ascii="Times New Roman" w:hAnsi="Times New Roman"/>
                          <w:u w:val="single"/>
                        </w:rPr>
                        <w:tab/>
                      </w:r>
                      <w:r w:rsidRPr="00745E8E">
                        <w:rPr>
                          <w:rFonts w:ascii="Times New Roman" w:hAnsi="Times New Roman"/>
                        </w:rPr>
                        <w:tab/>
                      </w:r>
                      <w:r w:rsidRPr="00745E8E">
                        <w:rPr>
                          <w:rFonts w:ascii="Times New Roman" w:hAnsi="Times New Roman"/>
                          <w:u w:val="single"/>
                        </w:rPr>
                        <w:tab/>
                      </w:r>
                    </w:p>
                    <w:p w14:paraId="209E4FCB" w14:textId="77777777" w:rsidR="00267BA1" w:rsidRPr="00B24C6E" w:rsidRDefault="00267BA1" w:rsidP="007B6944">
                      <w:pPr>
                        <w:tabs>
                          <w:tab w:val="left" w:pos="2160"/>
                          <w:tab w:val="left" w:pos="7560"/>
                        </w:tabs>
                        <w:jc w:val="both"/>
                        <w:rPr>
                          <w:rFonts w:ascii="Times New Roman" w:hAnsi="Times New Roman"/>
                          <w:sz w:val="16"/>
                          <w:szCs w:val="16"/>
                        </w:rPr>
                      </w:pPr>
                      <w:r w:rsidRPr="00745E8E">
                        <w:rPr>
                          <w:rFonts w:ascii="Times New Roman" w:hAnsi="Times New Roman"/>
                        </w:rPr>
                        <w:tab/>
                      </w:r>
                      <w:r w:rsidRPr="00B24C6E">
                        <w:rPr>
                          <w:rFonts w:ascii="Times New Roman" w:hAnsi="Times New Roman"/>
                          <w:sz w:val="16"/>
                          <w:szCs w:val="16"/>
                        </w:rPr>
                        <w:t>Signature and Title</w:t>
                      </w:r>
                      <w:r w:rsidRPr="00745E8E">
                        <w:rPr>
                          <w:rFonts w:ascii="Times New Roman" w:hAnsi="Times New Roman"/>
                        </w:rPr>
                        <w:tab/>
                      </w:r>
                      <w:r w:rsidRPr="00B24C6E">
                        <w:rPr>
                          <w:rFonts w:ascii="Times New Roman" w:hAnsi="Times New Roman"/>
                          <w:sz w:val="16"/>
                          <w:szCs w:val="16"/>
                        </w:rPr>
                        <w:t>Date</w:t>
                      </w:r>
                    </w:p>
                  </w:txbxContent>
                </v:textbox>
              </v:shape>
            </w:pict>
          </mc:Fallback>
        </mc:AlternateContent>
      </w:r>
      <w:r w:rsidRPr="0023004E">
        <w:rPr>
          <w:rFonts w:ascii="Arial" w:hAnsi="Arial" w:cs="Arial"/>
          <w:noProof/>
          <w:sz w:val="24"/>
          <w:szCs w:val="24"/>
        </w:rPr>
        <mc:AlternateContent>
          <mc:Choice Requires="wps">
            <w:drawing>
              <wp:anchor distT="0" distB="0" distL="114300" distR="114300" simplePos="0" relativeHeight="251657216" behindDoc="0" locked="0" layoutInCell="1" allowOverlap="1" wp14:anchorId="6C35C0C6" wp14:editId="65314EFC">
                <wp:simplePos x="0" y="0"/>
                <wp:positionH relativeFrom="column">
                  <wp:posOffset>-457200</wp:posOffset>
                </wp:positionH>
                <wp:positionV relativeFrom="paragraph">
                  <wp:posOffset>980440</wp:posOffset>
                </wp:positionV>
                <wp:extent cx="6400800" cy="706120"/>
                <wp:effectExtent l="13335" t="13970" r="5715" b="1333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06120"/>
                        </a:xfrm>
                        <a:prstGeom prst="rect">
                          <a:avLst/>
                        </a:prstGeom>
                        <a:solidFill>
                          <a:srgbClr val="FFFFFF"/>
                        </a:solidFill>
                        <a:ln w="9525">
                          <a:solidFill>
                            <a:srgbClr val="000000"/>
                          </a:solidFill>
                          <a:miter lim="800000"/>
                          <a:headEnd/>
                          <a:tailEnd/>
                        </a:ln>
                      </wps:spPr>
                      <wps:txbx>
                        <w:txbxContent>
                          <w:p w14:paraId="4DF5C682" w14:textId="77777777" w:rsidR="00267BA1" w:rsidRPr="00745E8E" w:rsidRDefault="00267BA1" w:rsidP="007B6944">
                            <w:pPr>
                              <w:tabs>
                                <w:tab w:val="left" w:pos="4320"/>
                                <w:tab w:val="left" w:pos="9360"/>
                              </w:tabs>
                              <w:rPr>
                                <w:rFonts w:ascii="Times New Roman" w:hAnsi="Times New Roman"/>
                              </w:rPr>
                            </w:pPr>
                            <w:r w:rsidRPr="00745E8E">
                              <w:rPr>
                                <w:rFonts w:ascii="Times New Roman" w:hAnsi="Times New Roman"/>
                              </w:rPr>
                              <w:t xml:space="preserve">1. PROVIDER’S NAME: </w:t>
                            </w:r>
                            <w:r w:rsidRPr="00745E8E">
                              <w:rPr>
                                <w:rFonts w:ascii="Times New Roman" w:hAnsi="Times New Roman"/>
                                <w:u w:val="single"/>
                              </w:rPr>
                              <w:tab/>
                            </w:r>
                            <w:r w:rsidRPr="00745E8E">
                              <w:rPr>
                                <w:rFonts w:ascii="Times New Roman" w:hAnsi="Times New Roman"/>
                                <w:u w:val="single"/>
                              </w:rPr>
                              <w:tab/>
                            </w:r>
                          </w:p>
                          <w:p w14:paraId="68CD46CF" w14:textId="77777777" w:rsidR="00267BA1" w:rsidRPr="00745E8E" w:rsidRDefault="00267BA1" w:rsidP="007B6944">
                            <w:pPr>
                              <w:tabs>
                                <w:tab w:val="left" w:pos="4320"/>
                                <w:tab w:val="left" w:pos="9360"/>
                              </w:tabs>
                              <w:rPr>
                                <w:rFonts w:ascii="Times New Roman" w:hAnsi="Times New Roman"/>
                                <w:u w:val="single"/>
                              </w:rPr>
                            </w:pPr>
                            <w:r w:rsidRPr="00745E8E">
                              <w:rPr>
                                <w:rFonts w:ascii="Times New Roman" w:hAnsi="Times New Roman"/>
                              </w:rPr>
                              <w:t xml:space="preserve">2. OSHPD FACILITY NUMBER: </w:t>
                            </w:r>
                            <w:r w:rsidRPr="00745E8E">
                              <w:rPr>
                                <w:rFonts w:ascii="Times New Roman" w:hAnsi="Times New Roman"/>
                                <w:u w:val="single"/>
                              </w:rPr>
                              <w:tab/>
                            </w:r>
                            <w:r w:rsidRPr="00745E8E">
                              <w:rPr>
                                <w:rFonts w:ascii="Times New Roman" w:hAnsi="Times New Roman"/>
                                <w:u w:val="single"/>
                              </w:rPr>
                              <w:tab/>
                            </w:r>
                          </w:p>
                          <w:p w14:paraId="26226E62" w14:textId="77777777" w:rsidR="00267BA1" w:rsidRPr="00745E8E" w:rsidRDefault="00267BA1" w:rsidP="007B6944">
                            <w:pPr>
                              <w:tabs>
                                <w:tab w:val="left" w:pos="4320"/>
                                <w:tab w:val="left" w:pos="9360"/>
                              </w:tabs>
                              <w:rPr>
                                <w:rFonts w:ascii="Times New Roman" w:hAnsi="Times New Roman"/>
                                <w:u w:val="single"/>
                              </w:rPr>
                            </w:pPr>
                            <w:r w:rsidRPr="00745E8E">
                              <w:rPr>
                                <w:rFonts w:ascii="Times New Roman" w:hAnsi="Times New Roman"/>
                              </w:rPr>
                              <w:t xml:space="preserve">3. MEDICARE PROVIDER NUMBER: </w:t>
                            </w:r>
                            <w:r w:rsidRPr="00745E8E">
                              <w:rPr>
                                <w:rFonts w:ascii="Times New Roman" w:hAnsi="Times New Roman"/>
                                <w:u w:val="single"/>
                              </w:rPr>
                              <w:tab/>
                            </w:r>
                            <w:r w:rsidRPr="00745E8E">
                              <w:rPr>
                                <w:rFonts w:ascii="Times New Roman" w:hAnsi="Times New Roman"/>
                                <w:u w:val="single"/>
                              </w:rPr>
                              <w:tab/>
                            </w:r>
                          </w:p>
                          <w:p w14:paraId="11F170C2" w14:textId="77777777" w:rsidR="00267BA1" w:rsidRPr="00745E8E" w:rsidRDefault="00267BA1" w:rsidP="007B6944">
                            <w:pPr>
                              <w:tabs>
                                <w:tab w:val="left" w:pos="9360"/>
                              </w:tabs>
                              <w:spacing w:line="360" w:lineRule="auto"/>
                              <w:rPr>
                                <w:rFonts w:ascii="Times New Roman" w:hAnsi="Times New Roman"/>
                              </w:rPr>
                            </w:pPr>
                            <w:r w:rsidRPr="00745E8E">
                              <w:rPr>
                                <w:rFonts w:ascii="Times New Roman" w:hAnsi="Times New Roman"/>
                              </w:rPr>
                              <w:t xml:space="preserve">4. CONTACT PERSON AND PHONE NUMBER: </w:t>
                            </w:r>
                            <w:r w:rsidRPr="00745E8E">
                              <w:rPr>
                                <w:rFonts w:ascii="Times New Roman" w:hAnsi="Times New Roman"/>
                                <w:u w:val="single"/>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35C0C6" id="Text Box 3" o:spid="_x0000_s1028" type="#_x0000_t202" style="position:absolute;margin-left:-36pt;margin-top:77.2pt;width:7in;height:55.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">
                <v:textbox>
                  <w:txbxContent>
                    <w:p w14:paraId="4DF5C682" w14:textId="77777777" w:rsidR="00267BA1" w:rsidRPr="00745E8E" w:rsidRDefault="00267BA1" w:rsidP="007B6944">
                      <w:pPr>
                        <w:tabs>
                          <w:tab w:val="left" w:pos="4320"/>
                          <w:tab w:val="left" w:pos="9360"/>
                        </w:tabs>
                        <w:rPr>
                          <w:rFonts w:ascii="Times New Roman" w:hAnsi="Times New Roman"/>
                        </w:rPr>
                      </w:pPr>
                      <w:r w:rsidRPr="00745E8E">
                        <w:rPr>
                          <w:rFonts w:ascii="Times New Roman" w:hAnsi="Times New Roman"/>
                        </w:rPr>
                        <w:t xml:space="preserve">1. PROVIDER’S NAME: </w:t>
                      </w:r>
                      <w:r w:rsidRPr="00745E8E">
                        <w:rPr>
                          <w:rFonts w:ascii="Times New Roman" w:hAnsi="Times New Roman"/>
                          <w:u w:val="single"/>
                        </w:rPr>
                        <w:tab/>
                      </w:r>
                      <w:r w:rsidRPr="00745E8E">
                        <w:rPr>
                          <w:rFonts w:ascii="Times New Roman" w:hAnsi="Times New Roman"/>
                          <w:u w:val="single"/>
                        </w:rPr>
                        <w:tab/>
                      </w:r>
                    </w:p>
                    <w:p w14:paraId="68CD46CF" w14:textId="77777777" w:rsidR="00267BA1" w:rsidRPr="00745E8E" w:rsidRDefault="00267BA1" w:rsidP="007B6944">
                      <w:pPr>
                        <w:tabs>
                          <w:tab w:val="left" w:pos="4320"/>
                          <w:tab w:val="left" w:pos="9360"/>
                        </w:tabs>
                        <w:rPr>
                          <w:rFonts w:ascii="Times New Roman" w:hAnsi="Times New Roman"/>
                          <w:u w:val="single"/>
                        </w:rPr>
                      </w:pPr>
                      <w:r w:rsidRPr="00745E8E">
                        <w:rPr>
                          <w:rFonts w:ascii="Times New Roman" w:hAnsi="Times New Roman"/>
                        </w:rPr>
                        <w:t xml:space="preserve">2. OSHPD FACILITY NUMBER: </w:t>
                      </w:r>
                      <w:r w:rsidRPr="00745E8E">
                        <w:rPr>
                          <w:rFonts w:ascii="Times New Roman" w:hAnsi="Times New Roman"/>
                          <w:u w:val="single"/>
                        </w:rPr>
                        <w:tab/>
                      </w:r>
                      <w:r w:rsidRPr="00745E8E">
                        <w:rPr>
                          <w:rFonts w:ascii="Times New Roman" w:hAnsi="Times New Roman"/>
                          <w:u w:val="single"/>
                        </w:rPr>
                        <w:tab/>
                      </w:r>
                    </w:p>
                    <w:p w14:paraId="26226E62" w14:textId="77777777" w:rsidR="00267BA1" w:rsidRPr="00745E8E" w:rsidRDefault="00267BA1" w:rsidP="007B6944">
                      <w:pPr>
                        <w:tabs>
                          <w:tab w:val="left" w:pos="4320"/>
                          <w:tab w:val="left" w:pos="9360"/>
                        </w:tabs>
                        <w:rPr>
                          <w:rFonts w:ascii="Times New Roman" w:hAnsi="Times New Roman"/>
                          <w:u w:val="single"/>
                        </w:rPr>
                      </w:pPr>
                      <w:r w:rsidRPr="00745E8E">
                        <w:rPr>
                          <w:rFonts w:ascii="Times New Roman" w:hAnsi="Times New Roman"/>
                        </w:rPr>
                        <w:t xml:space="preserve">3. MEDICARE PROVIDER NUMBER: </w:t>
                      </w:r>
                      <w:r w:rsidRPr="00745E8E">
                        <w:rPr>
                          <w:rFonts w:ascii="Times New Roman" w:hAnsi="Times New Roman"/>
                          <w:u w:val="single"/>
                        </w:rPr>
                        <w:tab/>
                      </w:r>
                      <w:r w:rsidRPr="00745E8E">
                        <w:rPr>
                          <w:rFonts w:ascii="Times New Roman" w:hAnsi="Times New Roman"/>
                          <w:u w:val="single"/>
                        </w:rPr>
                        <w:tab/>
                      </w:r>
                    </w:p>
                    <w:p w14:paraId="11F170C2" w14:textId="77777777" w:rsidR="00267BA1" w:rsidRPr="00745E8E" w:rsidRDefault="00267BA1" w:rsidP="007B6944">
                      <w:pPr>
                        <w:tabs>
                          <w:tab w:val="left" w:pos="9360"/>
                        </w:tabs>
                        <w:spacing w:line="360" w:lineRule="auto"/>
                        <w:rPr>
                          <w:rFonts w:ascii="Times New Roman" w:hAnsi="Times New Roman"/>
                        </w:rPr>
                      </w:pPr>
                      <w:r w:rsidRPr="00745E8E">
                        <w:rPr>
                          <w:rFonts w:ascii="Times New Roman" w:hAnsi="Times New Roman"/>
                        </w:rPr>
                        <w:t xml:space="preserve">4. CONTACT PERSON AND PHONE NUMBER: </w:t>
                      </w:r>
                      <w:r w:rsidRPr="00745E8E">
                        <w:rPr>
                          <w:rFonts w:ascii="Times New Roman" w:hAnsi="Times New Roman"/>
                          <w:u w:val="single"/>
                        </w:rPr>
                        <w:tab/>
                      </w:r>
                    </w:p>
                  </w:txbxContent>
                </v:textbox>
              </v:shape>
            </w:pict>
          </mc:Fallback>
        </mc:AlternateContent>
      </w:r>
    </w:p>
    <w:p w14:paraId="392F6554" w14:textId="77777777" w:rsidR="007B6944" w:rsidRPr="0023004E" w:rsidRDefault="007B6944" w:rsidP="007B6944">
      <w:pPr>
        <w:rPr>
          <w:rFonts w:ascii="Arial" w:hAnsi="Arial" w:cs="Arial"/>
          <w:sz w:val="24"/>
          <w:szCs w:val="24"/>
        </w:rPr>
      </w:pPr>
    </w:p>
    <w:p w14:paraId="6A4F28D8" w14:textId="77777777" w:rsidR="007B6944" w:rsidRPr="0023004E" w:rsidRDefault="007B6944" w:rsidP="007B6944">
      <w:pPr>
        <w:rPr>
          <w:rFonts w:ascii="Arial" w:hAnsi="Arial" w:cs="Arial"/>
          <w:sz w:val="24"/>
          <w:szCs w:val="24"/>
        </w:rPr>
      </w:pPr>
    </w:p>
    <w:p w14:paraId="79DEE4CB" w14:textId="77777777" w:rsidR="007B6944" w:rsidRPr="0023004E" w:rsidRDefault="007B6944" w:rsidP="007B6944">
      <w:pPr>
        <w:rPr>
          <w:rFonts w:ascii="Arial" w:hAnsi="Arial" w:cs="Arial"/>
          <w:sz w:val="24"/>
          <w:szCs w:val="24"/>
        </w:rPr>
      </w:pPr>
    </w:p>
    <w:p w14:paraId="76FC4963" w14:textId="77777777" w:rsidR="007B6944" w:rsidRPr="0023004E" w:rsidRDefault="007B6944" w:rsidP="007B6944">
      <w:pPr>
        <w:rPr>
          <w:rFonts w:ascii="Arial" w:hAnsi="Arial" w:cs="Arial"/>
          <w:sz w:val="24"/>
          <w:szCs w:val="24"/>
        </w:rPr>
      </w:pPr>
    </w:p>
    <w:p w14:paraId="47984EBB" w14:textId="77777777" w:rsidR="007B6944" w:rsidRPr="0023004E" w:rsidRDefault="007B6944" w:rsidP="007B6944">
      <w:pPr>
        <w:rPr>
          <w:rFonts w:ascii="Arial" w:hAnsi="Arial" w:cs="Arial"/>
          <w:sz w:val="24"/>
          <w:szCs w:val="24"/>
        </w:rPr>
      </w:pPr>
    </w:p>
    <w:p w14:paraId="391127D6" w14:textId="77777777" w:rsidR="007B6944" w:rsidRPr="0023004E" w:rsidRDefault="007B6944" w:rsidP="007B6944">
      <w:pPr>
        <w:rPr>
          <w:rFonts w:ascii="Arial" w:hAnsi="Arial" w:cs="Arial"/>
          <w:sz w:val="24"/>
          <w:szCs w:val="24"/>
        </w:rPr>
      </w:pPr>
    </w:p>
    <w:p w14:paraId="623216A8" w14:textId="77777777" w:rsidR="007B6944" w:rsidRPr="0023004E" w:rsidRDefault="007B6944" w:rsidP="007B6944">
      <w:pPr>
        <w:rPr>
          <w:rFonts w:ascii="Arial" w:hAnsi="Arial" w:cs="Arial"/>
          <w:sz w:val="24"/>
          <w:szCs w:val="24"/>
        </w:rPr>
      </w:pPr>
    </w:p>
    <w:p w14:paraId="369C03AC" w14:textId="77777777" w:rsidR="007B6944" w:rsidRPr="0023004E" w:rsidRDefault="007B6944" w:rsidP="007B6944">
      <w:pPr>
        <w:rPr>
          <w:rFonts w:ascii="Arial" w:hAnsi="Arial" w:cs="Arial"/>
          <w:sz w:val="24"/>
          <w:szCs w:val="24"/>
        </w:rPr>
      </w:pPr>
    </w:p>
    <w:p w14:paraId="1A45B2C1" w14:textId="77777777" w:rsidR="007B6944" w:rsidRPr="0023004E" w:rsidRDefault="007B6944" w:rsidP="007B6944">
      <w:pPr>
        <w:rPr>
          <w:rFonts w:ascii="Arial" w:hAnsi="Arial" w:cs="Arial"/>
          <w:sz w:val="24"/>
          <w:szCs w:val="24"/>
        </w:rPr>
      </w:pPr>
    </w:p>
    <w:p w14:paraId="7EE764B6" w14:textId="77777777" w:rsidR="007B6944" w:rsidRPr="0023004E" w:rsidRDefault="007B6944" w:rsidP="007B6944">
      <w:pPr>
        <w:rPr>
          <w:rFonts w:ascii="Arial" w:hAnsi="Arial" w:cs="Arial"/>
          <w:sz w:val="24"/>
          <w:szCs w:val="24"/>
        </w:rPr>
      </w:pPr>
    </w:p>
    <w:p w14:paraId="0E0F88B7" w14:textId="77777777" w:rsidR="007B6944" w:rsidRPr="0023004E" w:rsidRDefault="007B6944" w:rsidP="007B6944">
      <w:pPr>
        <w:rPr>
          <w:rFonts w:ascii="Arial" w:hAnsi="Arial" w:cs="Arial"/>
          <w:sz w:val="24"/>
          <w:szCs w:val="24"/>
        </w:rPr>
      </w:pPr>
    </w:p>
    <w:p w14:paraId="04FC8BDB" w14:textId="77777777" w:rsidR="007B6944" w:rsidRPr="0023004E" w:rsidRDefault="007B6944" w:rsidP="007B6944">
      <w:pPr>
        <w:rPr>
          <w:rFonts w:ascii="Arial" w:hAnsi="Arial" w:cs="Arial"/>
          <w:sz w:val="24"/>
          <w:szCs w:val="24"/>
        </w:rPr>
      </w:pPr>
    </w:p>
    <w:p w14:paraId="678E0CF3" w14:textId="77777777" w:rsidR="007B6944" w:rsidRPr="0023004E" w:rsidRDefault="007B6944" w:rsidP="007B6944">
      <w:pPr>
        <w:rPr>
          <w:rFonts w:ascii="Arial" w:hAnsi="Arial" w:cs="Arial"/>
          <w:sz w:val="24"/>
          <w:szCs w:val="24"/>
        </w:rPr>
      </w:pPr>
    </w:p>
    <w:p w14:paraId="4F93AF8D" w14:textId="7F752C2A" w:rsidR="007B6944" w:rsidRPr="0023004E" w:rsidRDefault="007B6944" w:rsidP="007B6944">
      <w:pPr>
        <w:rPr>
          <w:rFonts w:ascii="Arial" w:hAnsi="Arial" w:cs="Arial"/>
          <w:sz w:val="24"/>
          <w:szCs w:val="24"/>
        </w:rPr>
      </w:pPr>
    </w:p>
    <w:p w14:paraId="6FC295ED" w14:textId="37EC7806" w:rsidR="007B6944" w:rsidRPr="0023004E" w:rsidRDefault="007B6944" w:rsidP="007B6944">
      <w:pPr>
        <w:rPr>
          <w:rFonts w:ascii="Arial" w:hAnsi="Arial" w:cs="Arial"/>
          <w:sz w:val="24"/>
          <w:szCs w:val="24"/>
        </w:rPr>
      </w:pPr>
    </w:p>
    <w:p w14:paraId="16FE9FE8" w14:textId="72001D5A" w:rsidR="007B6944" w:rsidRPr="0023004E" w:rsidRDefault="007B6944" w:rsidP="007B6944">
      <w:pPr>
        <w:rPr>
          <w:rFonts w:ascii="Arial" w:hAnsi="Arial" w:cs="Arial"/>
          <w:sz w:val="24"/>
          <w:szCs w:val="24"/>
        </w:rPr>
      </w:pPr>
    </w:p>
    <w:p w14:paraId="39B38F65" w14:textId="05C53E79" w:rsidR="007B6944" w:rsidRPr="0023004E" w:rsidRDefault="009158A5" w:rsidP="007B6944">
      <w:pPr>
        <w:rPr>
          <w:rFonts w:ascii="Arial" w:hAnsi="Arial" w:cs="Arial"/>
          <w:sz w:val="24"/>
          <w:szCs w:val="24"/>
        </w:rPr>
      </w:pPr>
      <w:r w:rsidRPr="0023004E">
        <w:rPr>
          <w:rFonts w:ascii="Arial" w:hAnsi="Arial" w:cs="Arial"/>
          <w:noProof/>
          <w:sz w:val="24"/>
          <w:szCs w:val="24"/>
        </w:rPr>
        <mc:AlternateContent>
          <mc:Choice Requires="wps">
            <w:drawing>
              <wp:anchor distT="0" distB="0" distL="114300" distR="114300" simplePos="0" relativeHeight="251659264" behindDoc="0" locked="0" layoutInCell="1" allowOverlap="1" wp14:anchorId="2FAFF87B" wp14:editId="431D1ADA">
                <wp:simplePos x="0" y="0"/>
                <wp:positionH relativeFrom="column">
                  <wp:posOffset>-457200</wp:posOffset>
                </wp:positionH>
                <wp:positionV relativeFrom="paragraph">
                  <wp:posOffset>141605</wp:posOffset>
                </wp:positionV>
                <wp:extent cx="6400800" cy="3980815"/>
                <wp:effectExtent l="13335" t="6985" r="5715" b="1270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3980815"/>
                        </a:xfrm>
                        <a:prstGeom prst="rect">
                          <a:avLst/>
                        </a:prstGeom>
                        <a:solidFill>
                          <a:srgbClr val="FFFFFF"/>
                        </a:solidFill>
                        <a:ln w="9525">
                          <a:solidFill>
                            <a:srgbClr val="000000"/>
                          </a:solidFill>
                          <a:miter lim="800000"/>
                          <a:headEnd/>
                          <a:tailEnd/>
                        </a:ln>
                      </wps:spPr>
                      <wps:txbx>
                        <w:txbxContent>
                          <w:p w14:paraId="13EDF708" w14:textId="77777777" w:rsidR="00267BA1" w:rsidRPr="00933FB5" w:rsidRDefault="00267BA1" w:rsidP="007B6944">
                            <w:pPr>
                              <w:jc w:val="center"/>
                              <w:rPr>
                                <w:rFonts w:ascii="Times New Roman" w:hAnsi="Times New Roman"/>
                                <w:b/>
                              </w:rPr>
                            </w:pPr>
                            <w:r w:rsidRPr="00933FB5">
                              <w:rPr>
                                <w:rFonts w:ascii="Times New Roman" w:hAnsi="Times New Roman"/>
                                <w:b/>
                              </w:rPr>
                              <w:t>Ambulatory Surgical Center (ASC) Cost-to-Charge Ratio</w:t>
                            </w:r>
                          </w:p>
                          <w:p w14:paraId="2B2A9924" w14:textId="77777777" w:rsidR="00267BA1" w:rsidRPr="00933FB5" w:rsidRDefault="00267BA1" w:rsidP="007B6944">
                            <w:pPr>
                              <w:rPr>
                                <w:rFonts w:ascii="Times New Roman" w:hAnsi="Times New Roman"/>
                              </w:rPr>
                            </w:pPr>
                          </w:p>
                          <w:p w14:paraId="1C41CC80" w14:textId="77777777" w:rsidR="00267BA1" w:rsidRPr="00933FB5" w:rsidRDefault="00267BA1" w:rsidP="007B6944">
                            <w:pPr>
                              <w:jc w:val="both"/>
                              <w:outlineLvl w:val="0"/>
                              <w:rPr>
                                <w:rFonts w:ascii="Times New Roman" w:hAnsi="Times New Roman"/>
                                <w:sz w:val="12"/>
                                <w:szCs w:val="12"/>
                              </w:rPr>
                            </w:pPr>
                            <w:r w:rsidRPr="00933FB5">
                              <w:rPr>
                                <w:rFonts w:ascii="Times New Roman" w:hAnsi="Times New Roman"/>
                              </w:rPr>
                              <w:t>Pursuant to Section 9789.33(c)(5), the cost-to-charge ratio applicable to an ambulatory surgery center shall be the ratio of the facility’s total operating costs to total gross charges during the preceding calendar year.  Total gross charges is defined as the facility’s total usual and customary charges to patients and third-party payers before reductions for contractual allowances, bad debts, courtesy allowances and charity care.</w:t>
                            </w:r>
                          </w:p>
                          <w:p w14:paraId="234F1CD9" w14:textId="77777777" w:rsidR="00267BA1" w:rsidRPr="00933FB5" w:rsidRDefault="00267BA1" w:rsidP="007B6944">
                            <w:pPr>
                              <w:ind w:left="720"/>
                              <w:jc w:val="both"/>
                              <w:outlineLvl w:val="0"/>
                              <w:rPr>
                                <w:rFonts w:ascii="Times New Roman" w:hAnsi="Times New Roman"/>
                                <w:sz w:val="12"/>
                                <w:szCs w:val="12"/>
                              </w:rPr>
                            </w:pPr>
                          </w:p>
                          <w:p w14:paraId="2D127C36" w14:textId="77777777" w:rsidR="00267BA1" w:rsidRPr="00933FB5" w:rsidRDefault="00267BA1" w:rsidP="007B6944">
                            <w:pPr>
                              <w:outlineLvl w:val="0"/>
                              <w:rPr>
                                <w:rFonts w:ascii="Times New Roman" w:hAnsi="Times New Roman"/>
                              </w:rPr>
                            </w:pPr>
                            <w:r w:rsidRPr="00933FB5">
                              <w:rPr>
                                <w:rFonts w:ascii="Times New Roman" w:hAnsi="Times New Roman"/>
                              </w:rPr>
                              <w:t xml:space="preserve">6. Provide: </w:t>
                            </w:r>
                          </w:p>
                          <w:p w14:paraId="3933F31E" w14:textId="77777777" w:rsidR="00267BA1" w:rsidRPr="00933FB5" w:rsidRDefault="00267BA1" w:rsidP="007B6944">
                            <w:pPr>
                              <w:tabs>
                                <w:tab w:val="left" w:pos="720"/>
                              </w:tabs>
                              <w:outlineLvl w:val="0"/>
                              <w:rPr>
                                <w:rFonts w:ascii="Times New Roman" w:hAnsi="Times New Roman"/>
                                <w:sz w:val="16"/>
                                <w:szCs w:val="16"/>
                              </w:rPr>
                            </w:pPr>
                            <w:r w:rsidRPr="00933FB5">
                              <w:rPr>
                                <w:rFonts w:ascii="Times New Roman" w:hAnsi="Times New Roman"/>
                              </w:rPr>
                              <w:tab/>
                              <w:t>(a) The facility’s total operating costs during the preceding calendar year__________________________</w:t>
                            </w:r>
                          </w:p>
                          <w:p w14:paraId="19029507" w14:textId="77777777" w:rsidR="00267BA1" w:rsidRPr="00933FB5" w:rsidRDefault="00267BA1" w:rsidP="007B6944">
                            <w:pPr>
                              <w:numPr>
                                <w:ilvl w:val="0"/>
                                <w:numId w:val="2"/>
                              </w:numPr>
                              <w:autoSpaceDE/>
                              <w:autoSpaceDN/>
                              <w:adjustRightInd/>
                              <w:outlineLvl w:val="0"/>
                              <w:rPr>
                                <w:rFonts w:ascii="Times New Roman" w:hAnsi="Times New Roman"/>
                              </w:rPr>
                            </w:pPr>
                            <w:r w:rsidRPr="00933FB5">
                              <w:rPr>
                                <w:rFonts w:ascii="Times New Roman" w:hAnsi="Times New Roman"/>
                              </w:rPr>
                              <w:t>The facility’s total gross charges during the preceding calendar year __________________________</w:t>
                            </w:r>
                          </w:p>
                          <w:p w14:paraId="131BD9D4" w14:textId="77777777" w:rsidR="00267BA1" w:rsidRPr="00933FB5" w:rsidRDefault="00267BA1" w:rsidP="007B6944">
                            <w:pPr>
                              <w:numPr>
                                <w:ilvl w:val="0"/>
                                <w:numId w:val="2"/>
                              </w:numPr>
                              <w:autoSpaceDE/>
                              <w:autoSpaceDN/>
                              <w:adjustRightInd/>
                              <w:outlineLvl w:val="0"/>
                              <w:rPr>
                                <w:rFonts w:ascii="Times New Roman" w:hAnsi="Times New Roman"/>
                              </w:rPr>
                            </w:pPr>
                            <w:r w:rsidRPr="00933FB5">
                              <w:rPr>
                                <w:rFonts w:ascii="Times New Roman" w:hAnsi="Times New Roman"/>
                              </w:rPr>
                              <w:t>Provide county where facility is located_____________________________</w:t>
                            </w:r>
                          </w:p>
                          <w:p w14:paraId="2E805AE8" w14:textId="77777777" w:rsidR="00267BA1" w:rsidRPr="00933FB5" w:rsidRDefault="00267BA1" w:rsidP="007B6944">
                            <w:pPr>
                              <w:tabs>
                                <w:tab w:val="left" w:pos="5760"/>
                                <w:tab w:val="left" w:pos="7020"/>
                                <w:tab w:val="left" w:pos="7560"/>
                              </w:tabs>
                              <w:ind w:left="1440" w:hanging="720"/>
                              <w:jc w:val="both"/>
                              <w:outlineLvl w:val="0"/>
                              <w:rPr>
                                <w:rFonts w:ascii="Times New Roman" w:hAnsi="Times New Roman"/>
                                <w:sz w:val="12"/>
                                <w:szCs w:val="12"/>
                              </w:rPr>
                            </w:pPr>
                          </w:p>
                          <w:p w14:paraId="0D2C354D" w14:textId="77777777" w:rsidR="00267BA1" w:rsidRPr="00933FB5" w:rsidRDefault="00267BA1" w:rsidP="007B6944">
                            <w:pPr>
                              <w:jc w:val="both"/>
                              <w:outlineLvl w:val="0"/>
                              <w:rPr>
                                <w:rFonts w:ascii="Times New Roman" w:hAnsi="Times New Roman"/>
                              </w:rPr>
                            </w:pPr>
                            <w:r w:rsidRPr="00933FB5">
                              <w:rPr>
                                <w:rFonts w:ascii="Times New Roman" w:hAnsi="Times New Roman"/>
                              </w:rPr>
                              <w:t xml:space="preserve">7.  Attach completed Annual Utilization Report of Specialty Clinics (OSHPD) which is incorporated by reference, and may be obtained at OSHPD’s website at </w:t>
                            </w:r>
                            <w:hyperlink r:id="rId13" w:anchor="Forms" w:history="1">
                              <w:r w:rsidRPr="00933FB5">
                                <w:rPr>
                                  <w:rStyle w:val="Hyperlink"/>
                                  <w:rFonts w:ascii="Times New Roman" w:hAnsi="Times New Roman"/>
                                </w:rPr>
                                <w:t>http://www.oshpd.ca.gov/HID/HID/clinic/util/index.htm#Forms</w:t>
                              </w:r>
                            </w:hyperlink>
                            <w:r w:rsidRPr="00933FB5">
                              <w:rPr>
                                <w:rFonts w:ascii="Times New Roman" w:hAnsi="Times New Roman"/>
                              </w:rPr>
                              <w:t xml:space="preserve"> or is available upon request to the Administrative Director at: Division of Workers’ Compensation (Attention: OMFS-Outpatient), P.O. Box 71010, Oakland, CA 94612.</w:t>
                            </w:r>
                          </w:p>
                          <w:p w14:paraId="7405753B" w14:textId="77777777" w:rsidR="00267BA1" w:rsidRPr="00933FB5" w:rsidRDefault="00267BA1" w:rsidP="007B6944">
                            <w:pPr>
                              <w:tabs>
                                <w:tab w:val="left" w:pos="5760"/>
                                <w:tab w:val="left" w:pos="7020"/>
                                <w:tab w:val="left" w:pos="7560"/>
                              </w:tabs>
                              <w:jc w:val="both"/>
                              <w:outlineLvl w:val="0"/>
                              <w:rPr>
                                <w:rFonts w:ascii="Times New Roman" w:hAnsi="Times New Roman"/>
                              </w:rPr>
                            </w:pPr>
                          </w:p>
                          <w:p w14:paraId="106F435C" w14:textId="77777777" w:rsidR="00267BA1" w:rsidRPr="00933FB5" w:rsidRDefault="00267BA1" w:rsidP="007B6944">
                            <w:pPr>
                              <w:tabs>
                                <w:tab w:val="left" w:pos="5760"/>
                                <w:tab w:val="left" w:pos="7020"/>
                                <w:tab w:val="left" w:pos="7560"/>
                              </w:tabs>
                              <w:jc w:val="both"/>
                              <w:outlineLvl w:val="0"/>
                              <w:rPr>
                                <w:rFonts w:ascii="Times New Roman" w:hAnsi="Times New Roman"/>
                                <w:sz w:val="12"/>
                                <w:szCs w:val="12"/>
                              </w:rPr>
                            </w:pPr>
                            <w:r w:rsidRPr="00933FB5">
                              <w:rPr>
                                <w:rFonts w:ascii="Times New Roman" w:hAnsi="Times New Roman"/>
                              </w:rPr>
                              <w:t>Upon request from the Administrative Director, an independent audit may be conducted at the expense of the ASC.</w:t>
                            </w:r>
                          </w:p>
                          <w:p w14:paraId="1777DBB1" w14:textId="77777777" w:rsidR="00267BA1" w:rsidRPr="00933FB5" w:rsidRDefault="00267BA1" w:rsidP="007B6944">
                            <w:pPr>
                              <w:tabs>
                                <w:tab w:val="left" w:pos="5760"/>
                                <w:tab w:val="left" w:pos="7020"/>
                                <w:tab w:val="left" w:pos="7560"/>
                              </w:tabs>
                              <w:jc w:val="both"/>
                              <w:outlineLvl w:val="0"/>
                              <w:rPr>
                                <w:rFonts w:ascii="Times New Roman" w:hAnsi="Times New Roman"/>
                                <w:sz w:val="12"/>
                                <w:szCs w:val="12"/>
                              </w:rPr>
                            </w:pPr>
                          </w:p>
                          <w:p w14:paraId="6C33E2C6" w14:textId="77777777" w:rsidR="00267BA1" w:rsidRPr="00933FB5" w:rsidRDefault="00267BA1" w:rsidP="007B6944">
                            <w:pPr>
                              <w:tabs>
                                <w:tab w:val="left" w:pos="5760"/>
                                <w:tab w:val="left" w:pos="7020"/>
                                <w:tab w:val="left" w:pos="7560"/>
                              </w:tabs>
                              <w:jc w:val="both"/>
                              <w:outlineLvl w:val="0"/>
                              <w:rPr>
                                <w:rFonts w:ascii="Times New Roman" w:hAnsi="Times New Roman"/>
                                <w:sz w:val="12"/>
                                <w:szCs w:val="12"/>
                              </w:rPr>
                            </w:pPr>
                            <w:r w:rsidRPr="00933FB5">
                              <w:rPr>
                                <w:rFonts w:ascii="Times New Roman" w:hAnsi="Times New Roman"/>
                              </w:rPr>
                              <w:t>8. We, the undersigned, declare under penalty of perjury under the laws of the State of California that the foregoing, and attachment(s), are true and correct.</w:t>
                            </w:r>
                          </w:p>
                          <w:p w14:paraId="1D8FBF17" w14:textId="77777777" w:rsidR="00267BA1" w:rsidRPr="00933FB5" w:rsidRDefault="00267BA1" w:rsidP="007B6944">
                            <w:pPr>
                              <w:tabs>
                                <w:tab w:val="left" w:pos="5760"/>
                                <w:tab w:val="left" w:pos="7020"/>
                                <w:tab w:val="left" w:pos="7560"/>
                              </w:tabs>
                              <w:jc w:val="both"/>
                              <w:outlineLvl w:val="0"/>
                              <w:rPr>
                                <w:rFonts w:ascii="Times New Roman" w:hAnsi="Times New Roman"/>
                                <w:sz w:val="12"/>
                                <w:szCs w:val="12"/>
                              </w:rPr>
                            </w:pPr>
                          </w:p>
                          <w:p w14:paraId="2EA2A442" w14:textId="77777777" w:rsidR="00267BA1" w:rsidRPr="00933FB5" w:rsidRDefault="00267BA1" w:rsidP="007B6944">
                            <w:pPr>
                              <w:tabs>
                                <w:tab w:val="left" w:pos="4860"/>
                                <w:tab w:val="left" w:pos="5760"/>
                                <w:tab w:val="left" w:pos="9000"/>
                              </w:tabs>
                              <w:ind w:left="360"/>
                              <w:rPr>
                                <w:rFonts w:ascii="Times New Roman" w:hAnsi="Times New Roman"/>
                                <w:u w:val="single"/>
                              </w:rPr>
                            </w:pPr>
                            <w:r w:rsidRPr="00933FB5">
                              <w:rPr>
                                <w:rFonts w:ascii="Times New Roman" w:hAnsi="Times New Roman"/>
                                <w:u w:val="single"/>
                              </w:rPr>
                              <w:tab/>
                            </w:r>
                            <w:r w:rsidRPr="00933FB5">
                              <w:rPr>
                                <w:rFonts w:ascii="Times New Roman" w:hAnsi="Times New Roman"/>
                              </w:rPr>
                              <w:tab/>
                            </w:r>
                            <w:r w:rsidRPr="00933FB5">
                              <w:rPr>
                                <w:rFonts w:ascii="Times New Roman" w:hAnsi="Times New Roman"/>
                                <w:u w:val="single"/>
                              </w:rPr>
                              <w:tab/>
                            </w:r>
                          </w:p>
                          <w:p w14:paraId="308435B8" w14:textId="77777777" w:rsidR="00267BA1" w:rsidRPr="00933FB5" w:rsidRDefault="00267BA1" w:rsidP="007B6944">
                            <w:pPr>
                              <w:tabs>
                                <w:tab w:val="left" w:pos="1260"/>
                                <w:tab w:val="left" w:pos="7200"/>
                              </w:tabs>
                              <w:rPr>
                                <w:rFonts w:ascii="Times New Roman" w:hAnsi="Times New Roman"/>
                                <w:sz w:val="16"/>
                                <w:szCs w:val="16"/>
                              </w:rPr>
                            </w:pPr>
                            <w:r w:rsidRPr="00933FB5">
                              <w:rPr>
                                <w:rFonts w:ascii="Times New Roman" w:hAnsi="Times New Roman"/>
                              </w:rPr>
                              <w:tab/>
                            </w:r>
                            <w:r w:rsidRPr="00933FB5">
                              <w:rPr>
                                <w:rFonts w:ascii="Times New Roman" w:hAnsi="Times New Roman"/>
                                <w:sz w:val="16"/>
                                <w:szCs w:val="16"/>
                              </w:rPr>
                              <w:t>Signature, Chief Executive Officer</w:t>
                            </w:r>
                            <w:r w:rsidRPr="00933FB5">
                              <w:rPr>
                                <w:rFonts w:ascii="Times New Roman" w:hAnsi="Times New Roman"/>
                              </w:rPr>
                              <w:tab/>
                            </w:r>
                            <w:r w:rsidRPr="00933FB5">
                              <w:rPr>
                                <w:rFonts w:ascii="Times New Roman" w:hAnsi="Times New Roman"/>
                                <w:sz w:val="16"/>
                                <w:szCs w:val="16"/>
                              </w:rPr>
                              <w:t>Date</w:t>
                            </w:r>
                          </w:p>
                          <w:p w14:paraId="5B0DA118" w14:textId="77777777" w:rsidR="00267BA1" w:rsidRPr="00933FB5" w:rsidRDefault="00267BA1" w:rsidP="007B6944">
                            <w:pPr>
                              <w:tabs>
                                <w:tab w:val="left" w:pos="1260"/>
                                <w:tab w:val="left" w:pos="7200"/>
                              </w:tabs>
                              <w:rPr>
                                <w:rFonts w:ascii="Times New Roman" w:hAnsi="Times New Roman"/>
                                <w:sz w:val="12"/>
                                <w:szCs w:val="12"/>
                              </w:rPr>
                            </w:pPr>
                          </w:p>
                          <w:p w14:paraId="34E9F9F9" w14:textId="77777777" w:rsidR="00267BA1" w:rsidRPr="00933FB5" w:rsidRDefault="00267BA1" w:rsidP="007B6944">
                            <w:pPr>
                              <w:tabs>
                                <w:tab w:val="left" w:pos="4860"/>
                                <w:tab w:val="left" w:pos="5760"/>
                                <w:tab w:val="left" w:pos="9000"/>
                              </w:tabs>
                              <w:ind w:left="360"/>
                              <w:rPr>
                                <w:rFonts w:ascii="Times New Roman" w:hAnsi="Times New Roman"/>
                                <w:u w:val="single"/>
                              </w:rPr>
                            </w:pPr>
                            <w:r w:rsidRPr="00933FB5">
                              <w:rPr>
                                <w:rFonts w:ascii="Times New Roman" w:hAnsi="Times New Roman"/>
                                <w:u w:val="single"/>
                              </w:rPr>
                              <w:tab/>
                            </w:r>
                            <w:r w:rsidRPr="00933FB5">
                              <w:rPr>
                                <w:rFonts w:ascii="Times New Roman" w:hAnsi="Times New Roman"/>
                              </w:rPr>
                              <w:tab/>
                            </w:r>
                            <w:r w:rsidRPr="00933FB5">
                              <w:rPr>
                                <w:rFonts w:ascii="Times New Roman" w:hAnsi="Times New Roman"/>
                                <w:u w:val="single"/>
                              </w:rPr>
                              <w:tab/>
                            </w:r>
                          </w:p>
                          <w:p w14:paraId="0F27A0A6" w14:textId="77777777" w:rsidR="00267BA1" w:rsidRPr="00933FB5" w:rsidRDefault="00267BA1" w:rsidP="007B6944">
                            <w:pPr>
                              <w:tabs>
                                <w:tab w:val="left" w:pos="1080"/>
                                <w:tab w:val="left" w:pos="7200"/>
                              </w:tabs>
                              <w:rPr>
                                <w:rFonts w:ascii="Times New Roman" w:hAnsi="Times New Roman"/>
                                <w:sz w:val="16"/>
                                <w:szCs w:val="16"/>
                              </w:rPr>
                            </w:pPr>
                            <w:r w:rsidRPr="00933FB5">
                              <w:rPr>
                                <w:rFonts w:ascii="Times New Roman" w:hAnsi="Times New Roman"/>
                              </w:rPr>
                              <w:tab/>
                            </w:r>
                            <w:r w:rsidRPr="00933FB5">
                              <w:rPr>
                                <w:rFonts w:ascii="Times New Roman" w:hAnsi="Times New Roman"/>
                                <w:sz w:val="16"/>
                                <w:szCs w:val="16"/>
                              </w:rPr>
                              <w:t>Signature, Certified Public Accountant</w:t>
                            </w:r>
                            <w:r w:rsidRPr="00933FB5">
                              <w:rPr>
                                <w:rFonts w:ascii="Times New Roman" w:hAnsi="Times New Roman"/>
                              </w:rPr>
                              <w:tab/>
                            </w:r>
                            <w:r w:rsidRPr="00933FB5">
                              <w:rPr>
                                <w:rFonts w:ascii="Times New Roman" w:hAnsi="Times New Roman"/>
                                <w:sz w:val="16"/>
                                <w:szCs w:val="16"/>
                              </w:rPr>
                              <w:t>Date</w:t>
                            </w:r>
                          </w:p>
                          <w:p w14:paraId="7E4AB5F3" w14:textId="77777777" w:rsidR="00267BA1" w:rsidRPr="00907559" w:rsidRDefault="00267BA1" w:rsidP="007B6944">
                            <w:pPr>
                              <w:rPr>
                                <w:rFonts w:ascii="Times New Roman" w:hAnsi="Times New Roman"/>
                                <w:sz w:val="16"/>
                                <w:szCs w:val="16"/>
                              </w:rPr>
                            </w:pPr>
                            <w:r w:rsidRPr="00745E8E">
                              <w:rPr>
                                <w:rFonts w:ascii="Times New Roman" w:hAnsi="Times New Roman"/>
                                <w:sz w:val="16"/>
                                <w:szCs w:val="16"/>
                              </w:rPr>
                              <w:t xml:space="preserve">DWC </w:t>
                            </w:r>
                            <w:r w:rsidRPr="00B24C6E">
                              <w:rPr>
                                <w:rFonts w:ascii="Times New Roman" w:hAnsi="Times New Roman"/>
                                <w:sz w:val="16"/>
                                <w:szCs w:val="16"/>
                              </w:rPr>
                              <w:t>Form 15 (</w:t>
                            </w:r>
                            <w:r w:rsidRPr="00004F48">
                              <w:rPr>
                                <w:rFonts w:ascii="Times New Roman" w:hAnsi="Times New Roman"/>
                                <w:sz w:val="16"/>
                                <w:szCs w:val="16"/>
                              </w:rPr>
                              <w:t xml:space="preserve">rev. </w:t>
                            </w:r>
                            <w:r w:rsidRPr="00F8628E">
                              <w:rPr>
                                <w:rFonts w:ascii="Times New Roman" w:hAnsi="Times New Roman"/>
                                <w:sz w:val="16"/>
                                <w:szCs w:val="16"/>
                              </w:rPr>
                              <w:t>09/01/2014</w:t>
                            </w:r>
                            <w:r>
                              <w:rPr>
                                <w:rFonts w:ascii="Times New Roman" w:hAnsi="Times New Roman"/>
                                <w:sz w:val="16"/>
                                <w:szCs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FF87B" id="Text Box 5" o:spid="_x0000_s1029" type="#_x0000_t202" style="position:absolute;margin-left:-36pt;margin-top:11.15pt;width:7in;height:31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">
                <v:textbox>
                  <w:txbxContent>
                    <w:p w14:paraId="13EDF708" w14:textId="77777777" w:rsidR="00267BA1" w:rsidRPr="00933FB5" w:rsidRDefault="00267BA1" w:rsidP="007B6944">
                      <w:pPr>
                        <w:jc w:val="center"/>
                        <w:rPr>
                          <w:rFonts w:ascii="Times New Roman" w:hAnsi="Times New Roman"/>
                          <w:b/>
                        </w:rPr>
                      </w:pPr>
                      <w:r w:rsidRPr="00933FB5">
                        <w:rPr>
                          <w:rFonts w:ascii="Times New Roman" w:hAnsi="Times New Roman"/>
                          <w:b/>
                        </w:rPr>
                        <w:t>Ambulatory Surgical Center (ASC) Cost-to-Charge Ratio</w:t>
                      </w:r>
                    </w:p>
                    <w:p w14:paraId="2B2A9924" w14:textId="77777777" w:rsidR="00267BA1" w:rsidRPr="00933FB5" w:rsidRDefault="00267BA1" w:rsidP="007B6944">
                      <w:pPr>
                        <w:rPr>
                          <w:rFonts w:ascii="Times New Roman" w:hAnsi="Times New Roman"/>
                        </w:rPr>
                      </w:pPr>
                    </w:p>
                    <w:p w14:paraId="1C41CC80" w14:textId="77777777" w:rsidR="00267BA1" w:rsidRPr="00933FB5" w:rsidRDefault="00267BA1" w:rsidP="007B6944">
                      <w:pPr>
                        <w:jc w:val="both"/>
                        <w:outlineLvl w:val="0"/>
                        <w:rPr>
                          <w:rFonts w:ascii="Times New Roman" w:hAnsi="Times New Roman"/>
                          <w:sz w:val="12"/>
                          <w:szCs w:val="12"/>
                        </w:rPr>
                      </w:pPr>
                      <w:r w:rsidRPr="00933FB5">
                        <w:rPr>
                          <w:rFonts w:ascii="Times New Roman" w:hAnsi="Times New Roman"/>
                        </w:rPr>
                        <w:t>Pursuant to Section 9789.33(c)(5), the cost-to-charge ratio applicable to an ambulatory surgery center shall be the ratio of the facility’s total operating costs to total gross charges during the preceding calendar year.  Total gross charges is defined as the facility’s total usual and customary charges to patients and third-party payers before reductions for contractual allowances, bad debts, courtesy allowances and charity care.</w:t>
                      </w:r>
                    </w:p>
                    <w:p w14:paraId="234F1CD9" w14:textId="77777777" w:rsidR="00267BA1" w:rsidRPr="00933FB5" w:rsidRDefault="00267BA1" w:rsidP="007B6944">
                      <w:pPr>
                        <w:ind w:left="720"/>
                        <w:jc w:val="both"/>
                        <w:outlineLvl w:val="0"/>
                        <w:rPr>
                          <w:rFonts w:ascii="Times New Roman" w:hAnsi="Times New Roman"/>
                          <w:sz w:val="12"/>
                          <w:szCs w:val="12"/>
                        </w:rPr>
                      </w:pPr>
                    </w:p>
                    <w:p w14:paraId="2D127C36" w14:textId="77777777" w:rsidR="00267BA1" w:rsidRPr="00933FB5" w:rsidRDefault="00267BA1" w:rsidP="007B6944">
                      <w:pPr>
                        <w:outlineLvl w:val="0"/>
                        <w:rPr>
                          <w:rFonts w:ascii="Times New Roman" w:hAnsi="Times New Roman"/>
                        </w:rPr>
                      </w:pPr>
                      <w:r w:rsidRPr="00933FB5">
                        <w:rPr>
                          <w:rFonts w:ascii="Times New Roman" w:hAnsi="Times New Roman"/>
                        </w:rPr>
                        <w:t xml:space="preserve">6. Provide: </w:t>
                      </w:r>
                    </w:p>
                    <w:p w14:paraId="3933F31E" w14:textId="77777777" w:rsidR="00267BA1" w:rsidRPr="00933FB5" w:rsidRDefault="00267BA1" w:rsidP="007B6944">
                      <w:pPr>
                        <w:tabs>
                          <w:tab w:val="left" w:pos="720"/>
                        </w:tabs>
                        <w:outlineLvl w:val="0"/>
                        <w:rPr>
                          <w:rFonts w:ascii="Times New Roman" w:hAnsi="Times New Roman"/>
                          <w:sz w:val="16"/>
                          <w:szCs w:val="16"/>
                        </w:rPr>
                      </w:pPr>
                      <w:r w:rsidRPr="00933FB5">
                        <w:rPr>
                          <w:rFonts w:ascii="Times New Roman" w:hAnsi="Times New Roman"/>
                        </w:rPr>
                        <w:tab/>
                        <w:t>(a) The facility’s total operating costs during the preceding calendar year__________________________</w:t>
                      </w:r>
                    </w:p>
                    <w:p w14:paraId="19029507" w14:textId="77777777" w:rsidR="00267BA1" w:rsidRPr="00933FB5" w:rsidRDefault="00267BA1" w:rsidP="007B6944">
                      <w:pPr>
                        <w:numPr>
                          <w:ilvl w:val="0"/>
                          <w:numId w:val="2"/>
                        </w:numPr>
                        <w:autoSpaceDE/>
                        <w:autoSpaceDN/>
                        <w:adjustRightInd/>
                        <w:outlineLvl w:val="0"/>
                        <w:rPr>
                          <w:rFonts w:ascii="Times New Roman" w:hAnsi="Times New Roman"/>
                        </w:rPr>
                      </w:pPr>
                      <w:r w:rsidRPr="00933FB5">
                        <w:rPr>
                          <w:rFonts w:ascii="Times New Roman" w:hAnsi="Times New Roman"/>
                        </w:rPr>
                        <w:t>The facility’s total gross charges during the preceding calendar year __________________________</w:t>
                      </w:r>
                    </w:p>
                    <w:p w14:paraId="131BD9D4" w14:textId="77777777" w:rsidR="00267BA1" w:rsidRPr="00933FB5" w:rsidRDefault="00267BA1" w:rsidP="007B6944">
                      <w:pPr>
                        <w:numPr>
                          <w:ilvl w:val="0"/>
                          <w:numId w:val="2"/>
                        </w:numPr>
                        <w:autoSpaceDE/>
                        <w:autoSpaceDN/>
                        <w:adjustRightInd/>
                        <w:outlineLvl w:val="0"/>
                        <w:rPr>
                          <w:rFonts w:ascii="Times New Roman" w:hAnsi="Times New Roman"/>
                        </w:rPr>
                      </w:pPr>
                      <w:r w:rsidRPr="00933FB5">
                        <w:rPr>
                          <w:rFonts w:ascii="Times New Roman" w:hAnsi="Times New Roman"/>
                        </w:rPr>
                        <w:t>Provide county where facility is located_____________________________</w:t>
                      </w:r>
                    </w:p>
                    <w:p w14:paraId="2E805AE8" w14:textId="77777777" w:rsidR="00267BA1" w:rsidRPr="00933FB5" w:rsidRDefault="00267BA1" w:rsidP="007B6944">
                      <w:pPr>
                        <w:tabs>
                          <w:tab w:val="left" w:pos="5760"/>
                          <w:tab w:val="left" w:pos="7020"/>
                          <w:tab w:val="left" w:pos="7560"/>
                        </w:tabs>
                        <w:ind w:left="1440" w:hanging="720"/>
                        <w:jc w:val="both"/>
                        <w:outlineLvl w:val="0"/>
                        <w:rPr>
                          <w:rFonts w:ascii="Times New Roman" w:hAnsi="Times New Roman"/>
                          <w:sz w:val="12"/>
                          <w:szCs w:val="12"/>
                        </w:rPr>
                      </w:pPr>
                    </w:p>
                    <w:p w14:paraId="0D2C354D" w14:textId="77777777" w:rsidR="00267BA1" w:rsidRPr="00933FB5" w:rsidRDefault="00267BA1" w:rsidP="007B6944">
                      <w:pPr>
                        <w:jc w:val="both"/>
                        <w:outlineLvl w:val="0"/>
                        <w:rPr>
                          <w:rFonts w:ascii="Times New Roman" w:hAnsi="Times New Roman"/>
                        </w:rPr>
                      </w:pPr>
                      <w:r w:rsidRPr="00933FB5">
                        <w:rPr>
                          <w:rFonts w:ascii="Times New Roman" w:hAnsi="Times New Roman"/>
                        </w:rPr>
                        <w:t xml:space="preserve">7.  Attach completed Annual Utilization Report of Specialty Clinics (OSHPD) which is incorporated by reference, and may be obtained at OSHPD’s website at </w:t>
                      </w:r>
                      <w:hyperlink r:id="rId14" w:anchor="Forms" w:history="1">
                        <w:r w:rsidRPr="00933FB5">
                          <w:rPr>
                            <w:rStyle w:val="Hyperlink"/>
                            <w:rFonts w:ascii="Times New Roman" w:hAnsi="Times New Roman"/>
                          </w:rPr>
                          <w:t>http://www.oshpd.ca.gov/HID/HID/clinic/util/index.htm#Forms</w:t>
                        </w:r>
                      </w:hyperlink>
                      <w:r w:rsidRPr="00933FB5">
                        <w:rPr>
                          <w:rFonts w:ascii="Times New Roman" w:hAnsi="Times New Roman"/>
                        </w:rPr>
                        <w:t xml:space="preserve"> or is available upon request to the Administrative Director at: Division of Workers’ Compensation (Attention: OMFS-Outpatient), P.O. Box 71010, Oakland, CA 94612.</w:t>
                      </w:r>
                    </w:p>
                    <w:p w14:paraId="7405753B" w14:textId="77777777" w:rsidR="00267BA1" w:rsidRPr="00933FB5" w:rsidRDefault="00267BA1" w:rsidP="007B6944">
                      <w:pPr>
                        <w:tabs>
                          <w:tab w:val="left" w:pos="5760"/>
                          <w:tab w:val="left" w:pos="7020"/>
                          <w:tab w:val="left" w:pos="7560"/>
                        </w:tabs>
                        <w:jc w:val="both"/>
                        <w:outlineLvl w:val="0"/>
                        <w:rPr>
                          <w:rFonts w:ascii="Times New Roman" w:hAnsi="Times New Roman"/>
                        </w:rPr>
                      </w:pPr>
                    </w:p>
                    <w:p w14:paraId="106F435C" w14:textId="77777777" w:rsidR="00267BA1" w:rsidRPr="00933FB5" w:rsidRDefault="00267BA1" w:rsidP="007B6944">
                      <w:pPr>
                        <w:tabs>
                          <w:tab w:val="left" w:pos="5760"/>
                          <w:tab w:val="left" w:pos="7020"/>
                          <w:tab w:val="left" w:pos="7560"/>
                        </w:tabs>
                        <w:jc w:val="both"/>
                        <w:outlineLvl w:val="0"/>
                        <w:rPr>
                          <w:rFonts w:ascii="Times New Roman" w:hAnsi="Times New Roman"/>
                          <w:sz w:val="12"/>
                          <w:szCs w:val="12"/>
                        </w:rPr>
                      </w:pPr>
                      <w:r w:rsidRPr="00933FB5">
                        <w:rPr>
                          <w:rFonts w:ascii="Times New Roman" w:hAnsi="Times New Roman"/>
                        </w:rPr>
                        <w:t>Upon request from the Administrative Director, an independent audit may be conducted at the expense of the ASC.</w:t>
                      </w:r>
                    </w:p>
                    <w:p w14:paraId="1777DBB1" w14:textId="77777777" w:rsidR="00267BA1" w:rsidRPr="00933FB5" w:rsidRDefault="00267BA1" w:rsidP="007B6944">
                      <w:pPr>
                        <w:tabs>
                          <w:tab w:val="left" w:pos="5760"/>
                          <w:tab w:val="left" w:pos="7020"/>
                          <w:tab w:val="left" w:pos="7560"/>
                        </w:tabs>
                        <w:jc w:val="both"/>
                        <w:outlineLvl w:val="0"/>
                        <w:rPr>
                          <w:rFonts w:ascii="Times New Roman" w:hAnsi="Times New Roman"/>
                          <w:sz w:val="12"/>
                          <w:szCs w:val="12"/>
                        </w:rPr>
                      </w:pPr>
                    </w:p>
                    <w:p w14:paraId="6C33E2C6" w14:textId="77777777" w:rsidR="00267BA1" w:rsidRPr="00933FB5" w:rsidRDefault="00267BA1" w:rsidP="007B6944">
                      <w:pPr>
                        <w:tabs>
                          <w:tab w:val="left" w:pos="5760"/>
                          <w:tab w:val="left" w:pos="7020"/>
                          <w:tab w:val="left" w:pos="7560"/>
                        </w:tabs>
                        <w:jc w:val="both"/>
                        <w:outlineLvl w:val="0"/>
                        <w:rPr>
                          <w:rFonts w:ascii="Times New Roman" w:hAnsi="Times New Roman"/>
                          <w:sz w:val="12"/>
                          <w:szCs w:val="12"/>
                        </w:rPr>
                      </w:pPr>
                      <w:r w:rsidRPr="00933FB5">
                        <w:rPr>
                          <w:rFonts w:ascii="Times New Roman" w:hAnsi="Times New Roman"/>
                        </w:rPr>
                        <w:t>8. We, the undersigned, declare under penalty of perjury under the laws of the State of California that the foregoing, and attachment(s), are true and correct.</w:t>
                      </w:r>
                    </w:p>
                    <w:p w14:paraId="1D8FBF17" w14:textId="77777777" w:rsidR="00267BA1" w:rsidRPr="00933FB5" w:rsidRDefault="00267BA1" w:rsidP="007B6944">
                      <w:pPr>
                        <w:tabs>
                          <w:tab w:val="left" w:pos="5760"/>
                          <w:tab w:val="left" w:pos="7020"/>
                          <w:tab w:val="left" w:pos="7560"/>
                        </w:tabs>
                        <w:jc w:val="both"/>
                        <w:outlineLvl w:val="0"/>
                        <w:rPr>
                          <w:rFonts w:ascii="Times New Roman" w:hAnsi="Times New Roman"/>
                          <w:sz w:val="12"/>
                          <w:szCs w:val="12"/>
                        </w:rPr>
                      </w:pPr>
                    </w:p>
                    <w:p w14:paraId="2EA2A442" w14:textId="77777777" w:rsidR="00267BA1" w:rsidRPr="00933FB5" w:rsidRDefault="00267BA1" w:rsidP="007B6944">
                      <w:pPr>
                        <w:tabs>
                          <w:tab w:val="left" w:pos="4860"/>
                          <w:tab w:val="left" w:pos="5760"/>
                          <w:tab w:val="left" w:pos="9000"/>
                        </w:tabs>
                        <w:ind w:left="360"/>
                        <w:rPr>
                          <w:rFonts w:ascii="Times New Roman" w:hAnsi="Times New Roman"/>
                          <w:u w:val="single"/>
                        </w:rPr>
                      </w:pPr>
                      <w:r w:rsidRPr="00933FB5">
                        <w:rPr>
                          <w:rFonts w:ascii="Times New Roman" w:hAnsi="Times New Roman"/>
                          <w:u w:val="single"/>
                        </w:rPr>
                        <w:tab/>
                      </w:r>
                      <w:r w:rsidRPr="00933FB5">
                        <w:rPr>
                          <w:rFonts w:ascii="Times New Roman" w:hAnsi="Times New Roman"/>
                        </w:rPr>
                        <w:tab/>
                      </w:r>
                      <w:r w:rsidRPr="00933FB5">
                        <w:rPr>
                          <w:rFonts w:ascii="Times New Roman" w:hAnsi="Times New Roman"/>
                          <w:u w:val="single"/>
                        </w:rPr>
                        <w:tab/>
                      </w:r>
                    </w:p>
                    <w:p w14:paraId="308435B8" w14:textId="77777777" w:rsidR="00267BA1" w:rsidRPr="00933FB5" w:rsidRDefault="00267BA1" w:rsidP="007B6944">
                      <w:pPr>
                        <w:tabs>
                          <w:tab w:val="left" w:pos="1260"/>
                          <w:tab w:val="left" w:pos="7200"/>
                        </w:tabs>
                        <w:rPr>
                          <w:rFonts w:ascii="Times New Roman" w:hAnsi="Times New Roman"/>
                          <w:sz w:val="16"/>
                          <w:szCs w:val="16"/>
                        </w:rPr>
                      </w:pPr>
                      <w:r w:rsidRPr="00933FB5">
                        <w:rPr>
                          <w:rFonts w:ascii="Times New Roman" w:hAnsi="Times New Roman"/>
                        </w:rPr>
                        <w:tab/>
                      </w:r>
                      <w:r w:rsidRPr="00933FB5">
                        <w:rPr>
                          <w:rFonts w:ascii="Times New Roman" w:hAnsi="Times New Roman"/>
                          <w:sz w:val="16"/>
                          <w:szCs w:val="16"/>
                        </w:rPr>
                        <w:t>Signature, Chief Executive Officer</w:t>
                      </w:r>
                      <w:r w:rsidRPr="00933FB5">
                        <w:rPr>
                          <w:rFonts w:ascii="Times New Roman" w:hAnsi="Times New Roman"/>
                        </w:rPr>
                        <w:tab/>
                      </w:r>
                      <w:r w:rsidRPr="00933FB5">
                        <w:rPr>
                          <w:rFonts w:ascii="Times New Roman" w:hAnsi="Times New Roman"/>
                          <w:sz w:val="16"/>
                          <w:szCs w:val="16"/>
                        </w:rPr>
                        <w:t>Date</w:t>
                      </w:r>
                    </w:p>
                    <w:p w14:paraId="5B0DA118" w14:textId="77777777" w:rsidR="00267BA1" w:rsidRPr="00933FB5" w:rsidRDefault="00267BA1" w:rsidP="007B6944">
                      <w:pPr>
                        <w:tabs>
                          <w:tab w:val="left" w:pos="1260"/>
                          <w:tab w:val="left" w:pos="7200"/>
                        </w:tabs>
                        <w:rPr>
                          <w:rFonts w:ascii="Times New Roman" w:hAnsi="Times New Roman"/>
                          <w:sz w:val="12"/>
                          <w:szCs w:val="12"/>
                        </w:rPr>
                      </w:pPr>
                    </w:p>
                    <w:p w14:paraId="34E9F9F9" w14:textId="77777777" w:rsidR="00267BA1" w:rsidRPr="00933FB5" w:rsidRDefault="00267BA1" w:rsidP="007B6944">
                      <w:pPr>
                        <w:tabs>
                          <w:tab w:val="left" w:pos="4860"/>
                          <w:tab w:val="left" w:pos="5760"/>
                          <w:tab w:val="left" w:pos="9000"/>
                        </w:tabs>
                        <w:ind w:left="360"/>
                        <w:rPr>
                          <w:rFonts w:ascii="Times New Roman" w:hAnsi="Times New Roman"/>
                          <w:u w:val="single"/>
                        </w:rPr>
                      </w:pPr>
                      <w:r w:rsidRPr="00933FB5">
                        <w:rPr>
                          <w:rFonts w:ascii="Times New Roman" w:hAnsi="Times New Roman"/>
                          <w:u w:val="single"/>
                        </w:rPr>
                        <w:tab/>
                      </w:r>
                      <w:r w:rsidRPr="00933FB5">
                        <w:rPr>
                          <w:rFonts w:ascii="Times New Roman" w:hAnsi="Times New Roman"/>
                        </w:rPr>
                        <w:tab/>
                      </w:r>
                      <w:r w:rsidRPr="00933FB5">
                        <w:rPr>
                          <w:rFonts w:ascii="Times New Roman" w:hAnsi="Times New Roman"/>
                          <w:u w:val="single"/>
                        </w:rPr>
                        <w:tab/>
                      </w:r>
                    </w:p>
                    <w:p w14:paraId="0F27A0A6" w14:textId="77777777" w:rsidR="00267BA1" w:rsidRPr="00933FB5" w:rsidRDefault="00267BA1" w:rsidP="007B6944">
                      <w:pPr>
                        <w:tabs>
                          <w:tab w:val="left" w:pos="1080"/>
                          <w:tab w:val="left" w:pos="7200"/>
                        </w:tabs>
                        <w:rPr>
                          <w:rFonts w:ascii="Times New Roman" w:hAnsi="Times New Roman"/>
                          <w:sz w:val="16"/>
                          <w:szCs w:val="16"/>
                        </w:rPr>
                      </w:pPr>
                      <w:r w:rsidRPr="00933FB5">
                        <w:rPr>
                          <w:rFonts w:ascii="Times New Roman" w:hAnsi="Times New Roman"/>
                        </w:rPr>
                        <w:tab/>
                      </w:r>
                      <w:r w:rsidRPr="00933FB5">
                        <w:rPr>
                          <w:rFonts w:ascii="Times New Roman" w:hAnsi="Times New Roman"/>
                          <w:sz w:val="16"/>
                          <w:szCs w:val="16"/>
                        </w:rPr>
                        <w:t>Signature, Certified Public Accountant</w:t>
                      </w:r>
                      <w:r w:rsidRPr="00933FB5">
                        <w:rPr>
                          <w:rFonts w:ascii="Times New Roman" w:hAnsi="Times New Roman"/>
                        </w:rPr>
                        <w:tab/>
                      </w:r>
                      <w:r w:rsidRPr="00933FB5">
                        <w:rPr>
                          <w:rFonts w:ascii="Times New Roman" w:hAnsi="Times New Roman"/>
                          <w:sz w:val="16"/>
                          <w:szCs w:val="16"/>
                        </w:rPr>
                        <w:t>Date</w:t>
                      </w:r>
                    </w:p>
                    <w:p w14:paraId="7E4AB5F3" w14:textId="77777777" w:rsidR="00267BA1" w:rsidRPr="00907559" w:rsidRDefault="00267BA1" w:rsidP="007B6944">
                      <w:pPr>
                        <w:rPr>
                          <w:rFonts w:ascii="Times New Roman" w:hAnsi="Times New Roman"/>
                          <w:sz w:val="16"/>
                          <w:szCs w:val="16"/>
                        </w:rPr>
                      </w:pPr>
                      <w:r w:rsidRPr="00745E8E">
                        <w:rPr>
                          <w:rFonts w:ascii="Times New Roman" w:hAnsi="Times New Roman"/>
                          <w:sz w:val="16"/>
                          <w:szCs w:val="16"/>
                        </w:rPr>
                        <w:t xml:space="preserve">DWC </w:t>
                      </w:r>
                      <w:r w:rsidRPr="00B24C6E">
                        <w:rPr>
                          <w:rFonts w:ascii="Times New Roman" w:hAnsi="Times New Roman"/>
                          <w:sz w:val="16"/>
                          <w:szCs w:val="16"/>
                        </w:rPr>
                        <w:t>Form 15 (</w:t>
                      </w:r>
                      <w:r w:rsidRPr="00004F48">
                        <w:rPr>
                          <w:rFonts w:ascii="Times New Roman" w:hAnsi="Times New Roman"/>
                          <w:sz w:val="16"/>
                          <w:szCs w:val="16"/>
                        </w:rPr>
                        <w:t xml:space="preserve">rev. </w:t>
                      </w:r>
                      <w:r w:rsidRPr="00F8628E">
                        <w:rPr>
                          <w:rFonts w:ascii="Times New Roman" w:hAnsi="Times New Roman"/>
                          <w:sz w:val="16"/>
                          <w:szCs w:val="16"/>
                        </w:rPr>
                        <w:t>09/01/2014</w:t>
                      </w:r>
                      <w:r>
                        <w:rPr>
                          <w:rFonts w:ascii="Times New Roman" w:hAnsi="Times New Roman"/>
                          <w:sz w:val="16"/>
                          <w:szCs w:val="16"/>
                        </w:rPr>
                        <w:t>)</w:t>
                      </w:r>
                    </w:p>
                  </w:txbxContent>
                </v:textbox>
              </v:shape>
            </w:pict>
          </mc:Fallback>
        </mc:AlternateContent>
      </w:r>
    </w:p>
    <w:p w14:paraId="3890F48D" w14:textId="77777777" w:rsidR="007B6944" w:rsidRPr="0023004E" w:rsidRDefault="007B6944" w:rsidP="007B6944">
      <w:pPr>
        <w:rPr>
          <w:rFonts w:ascii="Arial" w:hAnsi="Arial" w:cs="Arial"/>
          <w:sz w:val="24"/>
          <w:szCs w:val="24"/>
        </w:rPr>
      </w:pPr>
    </w:p>
    <w:p w14:paraId="2C029D6A" w14:textId="77777777" w:rsidR="007B6944" w:rsidRPr="0023004E" w:rsidRDefault="007B6944" w:rsidP="007B6944">
      <w:pPr>
        <w:rPr>
          <w:rFonts w:ascii="Arial" w:hAnsi="Arial" w:cs="Arial"/>
          <w:sz w:val="24"/>
          <w:szCs w:val="24"/>
        </w:rPr>
      </w:pPr>
    </w:p>
    <w:p w14:paraId="7B5DBD54" w14:textId="77777777" w:rsidR="007B6944" w:rsidRPr="0023004E" w:rsidRDefault="007B6944" w:rsidP="007B6944">
      <w:pPr>
        <w:rPr>
          <w:rFonts w:ascii="Arial" w:hAnsi="Arial" w:cs="Arial"/>
          <w:sz w:val="24"/>
          <w:szCs w:val="24"/>
        </w:rPr>
      </w:pPr>
    </w:p>
    <w:p w14:paraId="563526D7" w14:textId="77777777" w:rsidR="007B6944" w:rsidRPr="0023004E" w:rsidRDefault="007B6944" w:rsidP="007B6944">
      <w:pPr>
        <w:rPr>
          <w:rFonts w:ascii="Arial" w:hAnsi="Arial" w:cs="Arial"/>
          <w:sz w:val="24"/>
          <w:szCs w:val="24"/>
        </w:rPr>
      </w:pPr>
    </w:p>
    <w:p w14:paraId="501FF287" w14:textId="77777777" w:rsidR="007B6944" w:rsidRPr="0023004E" w:rsidRDefault="007B6944" w:rsidP="007B6944">
      <w:pPr>
        <w:rPr>
          <w:rFonts w:ascii="Arial" w:hAnsi="Arial" w:cs="Arial"/>
          <w:sz w:val="24"/>
          <w:szCs w:val="24"/>
        </w:rPr>
      </w:pPr>
    </w:p>
    <w:p w14:paraId="74A7F883" w14:textId="77777777" w:rsidR="007B6944" w:rsidRPr="0023004E" w:rsidRDefault="007B6944" w:rsidP="007B6944">
      <w:pPr>
        <w:rPr>
          <w:rFonts w:ascii="Arial" w:hAnsi="Arial" w:cs="Arial"/>
          <w:sz w:val="24"/>
          <w:szCs w:val="24"/>
        </w:rPr>
      </w:pPr>
    </w:p>
    <w:p w14:paraId="6AF5A0C4" w14:textId="77777777" w:rsidR="007B6944" w:rsidRPr="0023004E" w:rsidRDefault="007B6944" w:rsidP="007B6944">
      <w:pPr>
        <w:rPr>
          <w:rFonts w:ascii="Arial" w:hAnsi="Arial" w:cs="Arial"/>
          <w:sz w:val="24"/>
          <w:szCs w:val="24"/>
        </w:rPr>
      </w:pPr>
    </w:p>
    <w:p w14:paraId="6C255DAF" w14:textId="77777777" w:rsidR="007B6944" w:rsidRPr="0023004E" w:rsidRDefault="007B6944" w:rsidP="007B6944">
      <w:pPr>
        <w:rPr>
          <w:rFonts w:ascii="Arial" w:hAnsi="Arial" w:cs="Arial"/>
          <w:sz w:val="24"/>
          <w:szCs w:val="24"/>
        </w:rPr>
      </w:pPr>
    </w:p>
    <w:p w14:paraId="708804B9" w14:textId="77777777" w:rsidR="007B6944" w:rsidRPr="0023004E" w:rsidRDefault="007B6944" w:rsidP="007B6944">
      <w:pPr>
        <w:rPr>
          <w:rFonts w:ascii="Arial" w:hAnsi="Arial" w:cs="Arial"/>
          <w:sz w:val="24"/>
          <w:szCs w:val="24"/>
        </w:rPr>
      </w:pPr>
    </w:p>
    <w:p w14:paraId="2D2A1AAE" w14:textId="77777777" w:rsidR="007B6944" w:rsidRPr="0023004E" w:rsidRDefault="007B6944" w:rsidP="007B6944">
      <w:pPr>
        <w:rPr>
          <w:rFonts w:ascii="Arial" w:hAnsi="Arial" w:cs="Arial"/>
          <w:sz w:val="24"/>
          <w:szCs w:val="24"/>
        </w:rPr>
      </w:pPr>
    </w:p>
    <w:p w14:paraId="434E4739" w14:textId="77777777" w:rsidR="007B6944" w:rsidRPr="0023004E" w:rsidRDefault="007B6944" w:rsidP="007B6944">
      <w:pPr>
        <w:rPr>
          <w:rFonts w:ascii="Arial" w:hAnsi="Arial" w:cs="Arial"/>
          <w:sz w:val="24"/>
          <w:szCs w:val="24"/>
        </w:rPr>
      </w:pPr>
    </w:p>
    <w:p w14:paraId="2D0F3086" w14:textId="77777777" w:rsidR="007B6944" w:rsidRPr="0023004E" w:rsidRDefault="007B6944" w:rsidP="007B6944">
      <w:pPr>
        <w:rPr>
          <w:rFonts w:ascii="Arial" w:hAnsi="Arial" w:cs="Arial"/>
          <w:sz w:val="24"/>
          <w:szCs w:val="24"/>
        </w:rPr>
      </w:pPr>
    </w:p>
    <w:p w14:paraId="3AC53DDA" w14:textId="77777777" w:rsidR="007B6944" w:rsidRPr="0023004E" w:rsidRDefault="007B6944" w:rsidP="007B6944">
      <w:pPr>
        <w:rPr>
          <w:rFonts w:ascii="Arial" w:hAnsi="Arial" w:cs="Arial"/>
          <w:sz w:val="24"/>
          <w:szCs w:val="24"/>
        </w:rPr>
      </w:pPr>
    </w:p>
    <w:p w14:paraId="3BE29E60" w14:textId="77777777" w:rsidR="007B6944" w:rsidRPr="0023004E" w:rsidRDefault="007B6944" w:rsidP="007B6944">
      <w:pPr>
        <w:rPr>
          <w:rFonts w:ascii="Arial" w:hAnsi="Arial" w:cs="Arial"/>
          <w:sz w:val="24"/>
          <w:szCs w:val="24"/>
        </w:rPr>
      </w:pPr>
    </w:p>
    <w:p w14:paraId="7FE29BF8" w14:textId="77777777" w:rsidR="007B6944" w:rsidRPr="0023004E" w:rsidRDefault="007B6944" w:rsidP="007B6944">
      <w:pPr>
        <w:rPr>
          <w:rFonts w:ascii="Arial" w:hAnsi="Arial" w:cs="Arial"/>
          <w:sz w:val="24"/>
          <w:szCs w:val="24"/>
        </w:rPr>
      </w:pPr>
    </w:p>
    <w:p w14:paraId="338663CB" w14:textId="77777777" w:rsidR="007B6944" w:rsidRPr="0023004E" w:rsidRDefault="007B6944" w:rsidP="007B6944">
      <w:pPr>
        <w:rPr>
          <w:rFonts w:ascii="Arial" w:hAnsi="Arial" w:cs="Arial"/>
          <w:sz w:val="24"/>
          <w:szCs w:val="24"/>
        </w:rPr>
      </w:pPr>
    </w:p>
    <w:p w14:paraId="45AF2F66" w14:textId="77777777" w:rsidR="007B6944" w:rsidRPr="0023004E" w:rsidRDefault="007B6944" w:rsidP="007B6944">
      <w:pPr>
        <w:rPr>
          <w:rFonts w:ascii="Arial" w:hAnsi="Arial" w:cs="Arial"/>
          <w:sz w:val="24"/>
          <w:szCs w:val="24"/>
        </w:rPr>
      </w:pPr>
    </w:p>
    <w:p w14:paraId="6CBA2EEC" w14:textId="77777777" w:rsidR="007B6944" w:rsidRPr="0023004E" w:rsidRDefault="007B6944" w:rsidP="007B6944">
      <w:pPr>
        <w:rPr>
          <w:rFonts w:ascii="Arial" w:hAnsi="Arial" w:cs="Arial"/>
          <w:sz w:val="24"/>
          <w:szCs w:val="24"/>
        </w:rPr>
      </w:pPr>
    </w:p>
    <w:p w14:paraId="3DA70FE4" w14:textId="77777777" w:rsidR="007B6944" w:rsidRPr="0023004E" w:rsidRDefault="007B6944" w:rsidP="007B6944">
      <w:pPr>
        <w:rPr>
          <w:rFonts w:ascii="Arial" w:hAnsi="Arial" w:cs="Arial"/>
          <w:sz w:val="24"/>
          <w:szCs w:val="24"/>
        </w:rPr>
      </w:pPr>
    </w:p>
    <w:p w14:paraId="4D1976EB" w14:textId="77777777" w:rsidR="007B6944" w:rsidRPr="0023004E" w:rsidRDefault="007B6944" w:rsidP="007B6944">
      <w:pPr>
        <w:rPr>
          <w:rFonts w:ascii="Arial" w:hAnsi="Arial" w:cs="Arial"/>
          <w:sz w:val="24"/>
          <w:szCs w:val="24"/>
        </w:rPr>
      </w:pPr>
    </w:p>
    <w:p w14:paraId="5970A29B" w14:textId="06DFB983" w:rsidR="007B6944" w:rsidRPr="0023004E" w:rsidRDefault="007B6944" w:rsidP="001C269F">
      <w:pPr>
        <w:ind w:firstLine="720"/>
        <w:rPr>
          <w:rFonts w:ascii="Arial" w:hAnsi="Arial" w:cs="Arial"/>
          <w:sz w:val="24"/>
          <w:szCs w:val="24"/>
        </w:rPr>
      </w:pPr>
      <w:r w:rsidRPr="0023004E">
        <w:rPr>
          <w:rFonts w:ascii="Arial" w:hAnsi="Arial" w:cs="Arial"/>
          <w:sz w:val="24"/>
          <w:szCs w:val="24"/>
        </w:rPr>
        <w:t>Authority:  Sections 133, 4603.5, 5307.1 and 5307.3, Labor Code.</w:t>
      </w:r>
    </w:p>
    <w:p w14:paraId="511B03BA" w14:textId="77777777" w:rsidR="007B6944" w:rsidRPr="0023004E" w:rsidRDefault="007B6944" w:rsidP="007B6944">
      <w:pPr>
        <w:ind w:firstLine="720"/>
        <w:rPr>
          <w:rFonts w:ascii="Arial" w:hAnsi="Arial" w:cs="Arial"/>
          <w:sz w:val="24"/>
          <w:szCs w:val="24"/>
        </w:rPr>
      </w:pPr>
      <w:r w:rsidRPr="0023004E">
        <w:rPr>
          <w:rFonts w:ascii="Arial" w:hAnsi="Arial" w:cs="Arial"/>
          <w:sz w:val="24"/>
          <w:szCs w:val="24"/>
        </w:rPr>
        <w:t>Reference: Sections 4600, 4603.2 and 5307.1, Labor Code.</w:t>
      </w:r>
    </w:p>
    <w:p w14:paraId="146AD43C" w14:textId="77777777" w:rsidR="007B6944" w:rsidRPr="0023004E" w:rsidRDefault="007B6944" w:rsidP="007B6944">
      <w:pPr>
        <w:ind w:firstLine="720"/>
        <w:rPr>
          <w:rFonts w:ascii="Arial" w:hAnsi="Arial" w:cs="Arial"/>
          <w:sz w:val="24"/>
          <w:szCs w:val="24"/>
        </w:rPr>
      </w:pPr>
    </w:p>
    <w:p w14:paraId="615CB738" w14:textId="77777777" w:rsidR="007B6944" w:rsidRPr="0023004E" w:rsidRDefault="007B6944" w:rsidP="007B6944">
      <w:pPr>
        <w:widowControl/>
        <w:rPr>
          <w:rFonts w:ascii="Arial" w:hAnsi="Arial" w:cs="Arial"/>
          <w:b/>
          <w:iCs/>
          <w:sz w:val="24"/>
          <w:szCs w:val="24"/>
        </w:rPr>
      </w:pPr>
      <w:r w:rsidRPr="0023004E">
        <w:rPr>
          <w:rFonts w:ascii="Arial" w:hAnsi="Arial" w:cs="Arial"/>
          <w:b/>
          <w:iCs/>
          <w:sz w:val="24"/>
          <w:szCs w:val="24"/>
        </w:rPr>
        <w:t>Section 9789.38. Appendix X.</w:t>
      </w:r>
    </w:p>
    <w:p w14:paraId="3CEDCCBD" w14:textId="77777777" w:rsidR="007B6944" w:rsidRPr="0023004E" w:rsidRDefault="007B6944" w:rsidP="007B6944">
      <w:pPr>
        <w:widowControl/>
        <w:rPr>
          <w:rFonts w:ascii="Arial" w:hAnsi="Arial" w:cs="Arial"/>
          <w:b/>
          <w:sz w:val="24"/>
          <w:szCs w:val="24"/>
        </w:rPr>
      </w:pPr>
    </w:p>
    <w:p w14:paraId="09D44FFF" w14:textId="2B8BBBD2" w:rsidR="007B6944" w:rsidRPr="0023004E" w:rsidRDefault="007B6944" w:rsidP="007B6944">
      <w:pPr>
        <w:widowControl/>
        <w:rPr>
          <w:rFonts w:ascii="Arial" w:hAnsi="Arial" w:cs="Arial"/>
          <w:sz w:val="24"/>
          <w:szCs w:val="24"/>
        </w:rPr>
      </w:pPr>
      <w:r w:rsidRPr="0023004E">
        <w:rPr>
          <w:rFonts w:ascii="Arial" w:hAnsi="Arial" w:cs="Arial"/>
          <w:sz w:val="24"/>
          <w:szCs w:val="24"/>
        </w:rPr>
        <w:t xml:space="preserve">The federal regulations as incorporated by reference and/or referred to in Sections 9789.30 through 9789.37 are set forth below in numerical </w:t>
      </w:r>
      <w:r w:rsidR="00A8550E">
        <w:rPr>
          <w:rFonts w:ascii="Arial" w:hAnsi="Arial" w:cs="Arial"/>
          <w:sz w:val="24"/>
          <w:szCs w:val="24"/>
        </w:rPr>
        <w:t xml:space="preserve">order.  See Section 9789.39(a), (b), </w:t>
      </w:r>
      <w:r w:rsidRPr="0023004E">
        <w:rPr>
          <w:rFonts w:ascii="Arial" w:hAnsi="Arial" w:cs="Arial"/>
          <w:sz w:val="24"/>
          <w:szCs w:val="24"/>
        </w:rPr>
        <w:t>for the Code of Federal Regulations reference for effective date, revisions, and amendments by date of service.</w:t>
      </w:r>
    </w:p>
    <w:p w14:paraId="310D9B3E" w14:textId="77777777" w:rsidR="007B6944" w:rsidRPr="0023004E" w:rsidRDefault="007B6944" w:rsidP="007B6944">
      <w:pPr>
        <w:widowControl/>
        <w:spacing w:before="120"/>
        <w:ind w:firstLine="360"/>
        <w:rPr>
          <w:rFonts w:ascii="Arial" w:hAnsi="Arial" w:cs="Arial"/>
          <w:b/>
          <w:sz w:val="24"/>
          <w:szCs w:val="24"/>
        </w:rPr>
      </w:pPr>
      <w:r w:rsidRPr="0023004E">
        <w:rPr>
          <w:rFonts w:ascii="Arial" w:hAnsi="Arial" w:cs="Arial"/>
          <w:b/>
          <w:i/>
          <w:iCs/>
          <w:sz w:val="24"/>
          <w:szCs w:val="24"/>
        </w:rPr>
        <w:t>42 C.F.R. § 419.2</w:t>
      </w:r>
    </w:p>
    <w:p w14:paraId="7209567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asis of payment.</w:t>
      </w:r>
    </w:p>
    <w:p w14:paraId="6B45FA6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Unit of payment. Under the hospital outpatient prospective payment system, predetermined amounts are paid for designated services furnished to Medicare beneficiaries. These services are identified by codes established under the Centers for Medicare &amp; Medicaid Services Common Procedure Coding System (HCPCS). The prospective payment rate for each service or procedure for which payment is allowed under the hospital outpatient prospective payment system is determined according to the methodology described in subpart C of this part. The manner in which the Medicare payment amount and the beneficiary copayment amount for each service or procedure are determined is described in subpart D of this part.</w:t>
      </w:r>
    </w:p>
    <w:p w14:paraId="76A32018"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Determination of hospital outpatient prospective payment rates: Included costs. The prospective payment system establishes a national payment rate, standardized for geographic wage differences, that includes operating and capital-related costs that are directly related and integral to performing a procedure or furnishing a service on an outpatient basis. In general, these costs include, but are not limited to</w:t>
      </w:r>
    </w:p>
    <w:p w14:paraId="6B13363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Use of an operating suite, procedure room, or treatment room;</w:t>
      </w:r>
    </w:p>
    <w:p w14:paraId="5B140C2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Use of recovery room;</w:t>
      </w:r>
    </w:p>
    <w:p w14:paraId="2B2276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3) Use of an observation bed;</w:t>
      </w:r>
    </w:p>
    <w:p w14:paraId="6417BAAB"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4) Anesthesia, certain drugs, biologicals, and other pharmaceuticals; medical and surgical supplies and equipment; surgical dressings; and devices used for external reduction of fractures and dislocations;</w:t>
      </w:r>
    </w:p>
    <w:p w14:paraId="7D612C2D"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5) Supplies and equipment for administering and monitoring anesthesia or sedation;</w:t>
      </w:r>
    </w:p>
    <w:p w14:paraId="13E8B66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6) Intraocular lenses (IOLs);</w:t>
      </w:r>
    </w:p>
    <w:p w14:paraId="61AB6C01"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7) Incidental services such a venipuncture;</w:t>
      </w:r>
    </w:p>
    <w:p w14:paraId="085B5E9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8) Capital-related costs;</w:t>
      </w:r>
    </w:p>
    <w:p w14:paraId="3448CD34"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9) Implantable items used in connection with diagnostic x-ray tests, diagnostic laboratory tests, and other diagnostic tests;</w:t>
      </w:r>
    </w:p>
    <w:p w14:paraId="67F51184"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0) Durable medical equipment that is implantable;</w:t>
      </w:r>
    </w:p>
    <w:p w14:paraId="3FADD5B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1) Implantable prosthetic devices (other than dental) which replace all or part of an internal body organ (including colostomy bags and supplies directly related to colostomy care), including replacement of these devices; and;</w:t>
      </w:r>
    </w:p>
    <w:p w14:paraId="0AEB8786"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lastRenderedPageBreak/>
        <w:t>(12) Costs incurred to procure donor tissue other than corneal tissue.</w:t>
      </w:r>
    </w:p>
    <w:p w14:paraId="08BAD73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 Determination of hospital outpatient prospective payment rates: Excluded costs. The following costs are excluded from the hospital outpatient prospective payment system.</w:t>
      </w:r>
    </w:p>
    <w:p w14:paraId="02DEB03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The costs of direct graduate medical education activities as described in §413.86 of this chapter.</w:t>
      </w:r>
    </w:p>
    <w:p w14:paraId="341B356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The costs of nursing and allied health programs as described in §413.86 of this chapter.</w:t>
      </w:r>
    </w:p>
    <w:p w14:paraId="12DB8656"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3) The costs associated with interns and residents not in approved teaching programs as described in §415.202 of this chapter.</w:t>
      </w:r>
    </w:p>
    <w:p w14:paraId="0ABD4F4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4) The costs of teaching physicians attributable to Part B services for hospitals that elect cost-based reimbursement for teaching physicians under §415.160.</w:t>
      </w:r>
    </w:p>
    <w:p w14:paraId="1B976648"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5) The reasonable costs of anesthesia services furnished to hospital outpatients by qualified nonphysician anesthetists (certified registered nurse anesthetists and anesthesiologists' assistants) employed by the hospital or obtained under arrangements, for hospitals that meet the requirements under §412.113(c) of this chapter.</w:t>
      </w:r>
    </w:p>
    <w:p w14:paraId="1A3BABE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6) Bad debts for uncollectible deductibles and coinsurances as described in §413.80(b) of this chapter.</w:t>
      </w:r>
    </w:p>
    <w:p w14:paraId="7E3F7FC8"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7) Organ acquisition costs paid under Part B.</w:t>
      </w:r>
    </w:p>
    <w:p w14:paraId="65160FF1"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8) Corneal tissue acquisition costs.</w:t>
      </w:r>
    </w:p>
    <w:p w14:paraId="1A6E8D29" w14:textId="77777777" w:rsidR="007B6944" w:rsidRPr="0023004E" w:rsidRDefault="007B6944" w:rsidP="007B6944">
      <w:pPr>
        <w:widowControl/>
        <w:spacing w:before="120"/>
        <w:ind w:firstLine="360"/>
        <w:rPr>
          <w:rFonts w:ascii="Arial" w:hAnsi="Arial" w:cs="Arial"/>
          <w:b/>
          <w:sz w:val="24"/>
          <w:szCs w:val="24"/>
        </w:rPr>
      </w:pPr>
      <w:r w:rsidRPr="0023004E">
        <w:rPr>
          <w:rFonts w:ascii="Arial" w:hAnsi="Arial" w:cs="Arial"/>
          <w:b/>
          <w:i/>
          <w:iCs/>
          <w:sz w:val="24"/>
          <w:szCs w:val="24"/>
        </w:rPr>
        <w:t>42 C.F.R. § 419.32</w:t>
      </w:r>
    </w:p>
    <w:p w14:paraId="1E2A13F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alculation of prospective payment rates for hospital outpatient services.</w:t>
      </w:r>
    </w:p>
    <w:p w14:paraId="4F4DD6A8"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Conversion factor for 1999. CMS calculates a conversion factor in such a manner that payment for hospital outpatient services furnished in 1999 would have equaled the base expenditure target calculated in § 419.30, taking into account APC group weights and estimated service frequencies and reduced by the amounts that would be payable in 1999 as outlier payments under § 419.43(d) and transitional pass-through payments under § 419.43(e).</w:t>
      </w:r>
    </w:p>
    <w:p w14:paraId="7830CDA2"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Conversion factor for calendar year 2000 and subsequent years. (1) Subject to paragraph (b)(2) of this section, the conversion factor for a calendar year is equal to the conversion factor calculated for the previous year adjusted as follows:</w:t>
      </w:r>
    </w:p>
    <w:p w14:paraId="034DC18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 For calendar year 2000, by the hospital inpatient market basket percentage increase applicable under section 1886(b)(3)(B)(iii) of the Act reduced by one percentage point.</w:t>
      </w:r>
    </w:p>
    <w:p w14:paraId="5907283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 For calendar year 2001 --</w:t>
      </w:r>
    </w:p>
    <w:p w14:paraId="029FD38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For services furnished on or after January 1, 2001 and before April 1, 2001, by the hospital inpatient market basket percentage increase applicable under section 1886(b)(3)(B)(iii) of the Act reduced by one percentage point; and</w:t>
      </w:r>
    </w:p>
    <w:p w14:paraId="4883B0D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For services furnished on or after April 1, 2001 and before January 1, 2002, by the hospital inpatient market basket percentage increase applicable under section 1886(b)(3)(B)(iii) of the Act, and increased by a transitional percentage allowance equal to 0.32 percent.</w:t>
      </w:r>
    </w:p>
    <w:p w14:paraId="7F235802"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lastRenderedPageBreak/>
        <w:t>(iii) For the portion of calendar year 2002 that is affected by these rules, by the hospital inpatient market basket percentage increase applicable under section 1886(b)(3)(B)(iii) of the Act reduced by one percentage point, without taking into account the transitional percentage allowance referenced in § 419.32(b)(ii)(B).</w:t>
      </w:r>
    </w:p>
    <w:p w14:paraId="09F42EE7"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v) For calendar year 2003 and subsequent years, by the hospital inpatient market basket percentage increase applicable under section 1886(b)(3)(B)(iii) of the Act.</w:t>
      </w:r>
    </w:p>
    <w:p w14:paraId="77B8163A"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Beginning in calendar year 2000, CMS may substitute for the hospital inpatient market basket percentage in paragraph (b) of this section a market basket percentage increase that is determined and applied to hospital outpatient services in the same manner that the hospital inpatient market basket percentage increase is determined and applied to inpatient hospital services.</w:t>
      </w:r>
    </w:p>
    <w:p w14:paraId="6C39A5C1"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 Payment rates. The payment rate for services and procedures for which payment is made under the hospital outpatient prospective payment system is the product of the conversion factor calculated under paragraph (a) or paragraph (b) of this section and the relative weight determined under § 419.31(b).</w:t>
      </w:r>
    </w:p>
    <w:p w14:paraId="7A98D286"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d) Budget neutrality.</w:t>
      </w:r>
    </w:p>
    <w:p w14:paraId="53D150CB"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CMS adjusts the conversion factor as needed to ensure that updates and adjustments under § 419.50(a) are budget neutral.</w:t>
      </w:r>
    </w:p>
    <w:p w14:paraId="20156E2A"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In determining adjustments for 2004 and 2005, CMS will not take into account any additional expenditures per section 1833(t)(14) of the Act that would not have been made but for enactment of section 621 of the Medicare Prescription Drug, Improvement, and Modernization Act of 2003.</w:t>
      </w:r>
    </w:p>
    <w:p w14:paraId="713002BE" w14:textId="77777777" w:rsidR="007B6944" w:rsidRPr="0023004E" w:rsidRDefault="007B6944" w:rsidP="007B6944">
      <w:pPr>
        <w:widowControl/>
        <w:spacing w:before="120"/>
        <w:ind w:firstLine="360"/>
        <w:rPr>
          <w:rFonts w:ascii="Arial" w:hAnsi="Arial" w:cs="Arial"/>
          <w:b/>
          <w:sz w:val="24"/>
          <w:szCs w:val="24"/>
        </w:rPr>
      </w:pPr>
      <w:r w:rsidRPr="0023004E">
        <w:rPr>
          <w:rFonts w:ascii="Arial" w:hAnsi="Arial" w:cs="Arial"/>
          <w:b/>
          <w:i/>
          <w:iCs/>
          <w:sz w:val="24"/>
          <w:szCs w:val="24"/>
        </w:rPr>
        <w:t>42 C.F.R. § 419.43</w:t>
      </w:r>
    </w:p>
    <w:p w14:paraId="59E629C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djustments to national program payment and beneficiary copayment amounts.</w:t>
      </w:r>
    </w:p>
    <w:p w14:paraId="6DDDDA1C"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General rule. CMS determines national prospective payment rates for hospital outpatient department services and determines a wage adjustment factor to adjust the portion of the APC payment and national beneficiary copayment amount attributable to labor-related costs for relative differences in labor and labor-related costs across geographic regions in a budget neutral manner.</w:t>
      </w:r>
    </w:p>
    <w:p w14:paraId="7305590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Labor-related portion of payment and copayment rates for hospital outpatient services. CMS determines the portion of hospital outpatient costs attributable to labor and labor-related costs (known as the "labor-related portion" of hospital outpatient costs) in accordance with § 419.31(c)(1).</w:t>
      </w:r>
    </w:p>
    <w:p w14:paraId="2F367C14"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 Wage index factor. CMS uses the hospital inpatient prospective payment system wage index established in accordance with part 412 of this chapter to make the adjustment referred to in paragraph (a) of this section.</w:t>
      </w:r>
    </w:p>
    <w:p w14:paraId="5842C6D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d) Outlier adjustment -- (1) General rule. Subject to paragraph (d)(4) of this section, CMS provides for an additional payment for a hospital outpatient service (or group of services) not excluded under paragraph (f) of this section for which a hospital's charges, adjusted to cost, exceed the following:</w:t>
      </w:r>
    </w:p>
    <w:p w14:paraId="14D2C2BB"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 A fixed multiple of the sum of --</w:t>
      </w:r>
    </w:p>
    <w:p w14:paraId="7485423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lastRenderedPageBreak/>
        <w:t>(A) The applicable Medicare hospital outpatient payment amount determined under § 419.32(c), as adjusted under § 419.43 (other than for adjustments under this paragraph (d) or paragraph (e) of this section); and</w:t>
      </w:r>
    </w:p>
    <w:p w14:paraId="374B3B36"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Any transitional pass-through payment under paragraph (e) of this section.</w:t>
      </w:r>
    </w:p>
    <w:p w14:paraId="5C2B55AA"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 At the option of CMS, a fixed dollar amount.</w:t>
      </w:r>
    </w:p>
    <w:p w14:paraId="05824CCD"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Amount of adjustment. The amount of the additional payment under paragraph (d)(1) of this section is determined by CMS and approximates the marginal cost of care beyond the applicable cutoff point under paragraph (d)(1) of this section.</w:t>
      </w:r>
    </w:p>
    <w:p w14:paraId="72C9197B"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3) Limit on aggregate outlier adjustments -- (i) In general. The total of the additional payments made under this paragraph (d) for covered hospital outpatient department services furnished in a year (as estimated by CMS before the beginning of the year) may not exceed the applicable percentage specified in paragraph (d)(3)(ii) of this section of the total program payments (sum of both the Medicare and beneficiary payments to the hospital) estimated to be made under this part for all hospital outpatient services furnished in that year. If this paragraph is first applied to less than a full year, the limit applies only to the portion of the year.</w:t>
      </w:r>
    </w:p>
    <w:p w14:paraId="27E368B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 Applicable percentage. For purposes of paragraph (d)(3)(i) of this section, the term "applicable percentage" means a percentage specified by CMS up to (but not to exceed) --</w:t>
      </w:r>
    </w:p>
    <w:p w14:paraId="5A33FC1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For a year (or portion of a year) before 2004, 2.5 percent; and</w:t>
      </w:r>
    </w:p>
    <w:p w14:paraId="175A8ACC"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For 2004 and thereafter, 3.0 percent.</w:t>
      </w:r>
    </w:p>
    <w:p w14:paraId="078B6D6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4) Transitional authority. In applying paragraph (d)(1) of this section for hospital outpatient services furnished before January 1, 2002, CMS may --</w:t>
      </w:r>
    </w:p>
    <w:p w14:paraId="0AF1ED1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 Apply paragraph (d)(1) of this section to a bill for these services related to an outpatient encounter (rather than for a specific service or group of services) using hospital outpatient payment amounts and transitional pass-through payments covered under the bill; and</w:t>
      </w:r>
    </w:p>
    <w:p w14:paraId="7E20E31E"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ii) Use an appropriate cost-to-charge ratio for the hospital or CMHC (as determined by CMS), rather than for specific departments within the hospital.</w:t>
      </w:r>
    </w:p>
    <w:p w14:paraId="4EB5E158" w14:textId="77777777" w:rsidR="007B6944" w:rsidRPr="0023004E" w:rsidRDefault="007B6944" w:rsidP="007B6944">
      <w:pPr>
        <w:widowControl/>
        <w:ind w:firstLine="360"/>
        <w:rPr>
          <w:rFonts w:ascii="Arial" w:hAnsi="Arial" w:cs="Arial"/>
          <w:sz w:val="24"/>
          <w:szCs w:val="24"/>
        </w:rPr>
      </w:pPr>
    </w:p>
    <w:p w14:paraId="3292D917"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e) Budget neutrality. CMS establishes payment under paragraph (d) of this section in a budget-neutral manner excluding services and groups specified in paragraph (f) of this section.</w:t>
      </w:r>
    </w:p>
    <w:p w14:paraId="469F2551" w14:textId="77777777" w:rsidR="007B6944" w:rsidRPr="0023004E" w:rsidRDefault="007B6944" w:rsidP="007B6944">
      <w:pPr>
        <w:widowControl/>
        <w:ind w:firstLine="360"/>
        <w:rPr>
          <w:rFonts w:ascii="Arial" w:hAnsi="Arial" w:cs="Arial"/>
          <w:sz w:val="24"/>
          <w:szCs w:val="24"/>
        </w:rPr>
      </w:pPr>
    </w:p>
    <w:p w14:paraId="626765B9"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f) Excluded services and groups. Drugs and biologicals that are paid under a separate APC and devices of brachytherapy, consisting of a seed or seeds (including radioactive source) are excluded from qualification for outlier payments.</w:t>
      </w:r>
    </w:p>
    <w:p w14:paraId="33B6471F" w14:textId="77777777" w:rsidR="007B6944" w:rsidRPr="0023004E" w:rsidRDefault="007B6944" w:rsidP="007B6944">
      <w:pPr>
        <w:widowControl/>
        <w:spacing w:before="120"/>
        <w:ind w:firstLine="360"/>
        <w:rPr>
          <w:rFonts w:ascii="Arial" w:hAnsi="Arial" w:cs="Arial"/>
          <w:b/>
          <w:sz w:val="24"/>
          <w:szCs w:val="24"/>
        </w:rPr>
      </w:pPr>
      <w:r w:rsidRPr="0023004E">
        <w:rPr>
          <w:rFonts w:ascii="Arial" w:hAnsi="Arial" w:cs="Arial"/>
          <w:b/>
          <w:i/>
          <w:iCs/>
          <w:sz w:val="24"/>
          <w:szCs w:val="24"/>
        </w:rPr>
        <w:t>42 C.F.R. § 419.44</w:t>
      </w:r>
    </w:p>
    <w:p w14:paraId="72D32CBA"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Multiple surgical procedures. When more than one surgical procedure for which payment is made under the hospital outpatient prospective payment system is performed during a single surgical encounter, the Medicare program payment amount and the beneficiary copayment amount are based on --</w:t>
      </w:r>
    </w:p>
    <w:p w14:paraId="2A67CBD1"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The full amounts for the procedure with the highest APC payment rate; and</w:t>
      </w:r>
    </w:p>
    <w:p w14:paraId="6B02C84C"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lastRenderedPageBreak/>
        <w:t>(2) One-half of the full program and the beneficiary payment amounts for all other covered procedures.</w:t>
      </w:r>
    </w:p>
    <w:p w14:paraId="64CAEE5D"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Terminated procedures. When a surgical procedure is terminated prior to completion due to extenuating circumstances or circumstances that threaten the well-being of the patient, the Medicare program payment amount and the beneficiary copayment amount are based on --</w:t>
      </w:r>
    </w:p>
    <w:p w14:paraId="58274F35"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1) The full amounts if the procedure is discontinued after the induction of anesthesia or after the procedure is started; or</w:t>
      </w:r>
    </w:p>
    <w:p w14:paraId="771693E5" w14:textId="77777777" w:rsidR="007B6944" w:rsidRPr="0023004E" w:rsidRDefault="007B6944" w:rsidP="007B6944">
      <w:pPr>
        <w:widowControl/>
        <w:ind w:firstLine="360"/>
        <w:rPr>
          <w:rFonts w:ascii="Arial" w:hAnsi="Arial" w:cs="Arial"/>
          <w:sz w:val="24"/>
          <w:szCs w:val="24"/>
        </w:rPr>
      </w:pPr>
    </w:p>
    <w:p w14:paraId="3834AAC2"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2) One-half of the full program and the beneficiary coinsurance amounts if the procedure is discontinued after the patient is prepared for surgery and taken to the room where the procedure is to be performed but before anesthesia is induced.</w:t>
      </w:r>
    </w:p>
    <w:p w14:paraId="5787A3F9" w14:textId="77777777" w:rsidR="007B6944" w:rsidRPr="0023004E" w:rsidRDefault="007B6944" w:rsidP="007B6944">
      <w:pPr>
        <w:widowControl/>
        <w:spacing w:before="120"/>
        <w:ind w:firstLine="360"/>
        <w:rPr>
          <w:rFonts w:ascii="Arial" w:hAnsi="Arial" w:cs="Arial"/>
          <w:b/>
          <w:sz w:val="24"/>
          <w:szCs w:val="24"/>
        </w:rPr>
      </w:pPr>
      <w:r w:rsidRPr="0023004E">
        <w:rPr>
          <w:rFonts w:ascii="Arial" w:hAnsi="Arial" w:cs="Arial"/>
          <w:b/>
          <w:i/>
          <w:iCs/>
          <w:sz w:val="24"/>
          <w:szCs w:val="24"/>
        </w:rPr>
        <w:t>42 C.F.R. § 419.62</w:t>
      </w:r>
    </w:p>
    <w:p w14:paraId="09AA7CF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General rules.</w:t>
      </w:r>
    </w:p>
    <w:p w14:paraId="6C88228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General. CMS provides for additional payments under §§ 419.64 and 419.66 for certain innovative medical devices, drugs, and biologicals.</w:t>
      </w:r>
    </w:p>
    <w:p w14:paraId="3DA2AF3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Budget neutrality. CMS establishes the additional payments under §§ 419.64 and 419.66 in a budget neutral manner.</w:t>
      </w:r>
    </w:p>
    <w:p w14:paraId="25281D0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 Uniform prospective reduction of pass-through payments. (1) If CMS estimates before the beginning of a calendar year that the total amount of pass-through payments under §§ 419.64 and 419.66 for the year would exceed the applicable percentage (as described in paragraph (c)(2) of this section) of the total amount of Medicare payments under the outpatient prospective payment system. CMS will reduce, pro rata, the amount of each of the additional payments under §§ 419.64 and 419.66 for that year to ensure that the applicable percentage is not exceeded.</w:t>
      </w:r>
    </w:p>
    <w:p w14:paraId="0EEF80A6"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The applicable percentages are as follows:</w:t>
      </w:r>
    </w:p>
    <w:p w14:paraId="15271CA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 For a year before CY 2004, the applicable percentage is 2.5 percent.</w:t>
      </w:r>
    </w:p>
    <w:p w14:paraId="1881E212"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 For 2004 and subsequent years, the applicable percentage is a percentage specified by CMS up to (but not to exceed) 2.0 percent.</w:t>
      </w:r>
    </w:p>
    <w:p w14:paraId="49CA8C01"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d) CY 2002 incorporated amount. For the portion of CY 2002 affected by these rules, CMS incorporated 75 percent of the estimated pass-through costs (before the incorporation and any pro rata reduction) for devices into the procedure APCs associated with these devices.</w:t>
      </w:r>
    </w:p>
    <w:p w14:paraId="7A69D66E" w14:textId="77777777" w:rsidR="007B6944" w:rsidRPr="0023004E" w:rsidRDefault="007B6944" w:rsidP="007B6944">
      <w:pPr>
        <w:widowControl/>
        <w:spacing w:before="120"/>
        <w:ind w:firstLine="360"/>
        <w:rPr>
          <w:rFonts w:ascii="Arial" w:hAnsi="Arial" w:cs="Arial"/>
          <w:b/>
          <w:sz w:val="24"/>
          <w:szCs w:val="24"/>
        </w:rPr>
      </w:pPr>
      <w:r w:rsidRPr="0023004E">
        <w:rPr>
          <w:rFonts w:ascii="Arial" w:hAnsi="Arial" w:cs="Arial"/>
          <w:b/>
          <w:i/>
          <w:iCs/>
          <w:sz w:val="24"/>
          <w:szCs w:val="24"/>
        </w:rPr>
        <w:t>42 C.F.R. § 419.64</w:t>
      </w:r>
    </w:p>
    <w:p w14:paraId="4954328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drugs and biologicals.</w:t>
      </w:r>
    </w:p>
    <w:p w14:paraId="3E22FC32"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Eligibility for pass-through payment. CMS makes a transitional pass-through payment for the following drugs and biologicals that are furnished as part of an outpatient hospital service:</w:t>
      </w:r>
    </w:p>
    <w:p w14:paraId="5F31E8D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Orphan drugs. A drug or biological that is used for a rare disease or condition and has been designated as an orphan drug under section 526 of the Federal Food, Drug and Cosmetic Act if payment for the drug or biological as an outpatient hospital service was being made on August 1, 2000.</w:t>
      </w:r>
    </w:p>
    <w:p w14:paraId="18BFA3A2"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lastRenderedPageBreak/>
        <w:t>(2) Cancer therapy drugs and biologicals. A drug or biological that is used in cancer therapy, including, but not limited to, a chemotherapeutic agent, an antiemetic, a hematopoietic growth factor, a colony stimulating factor, a biological response modifier, and a bisphosphonate if payment for the drug or biological as an outpatient hospital service was being made on August 1, 2000.</w:t>
      </w:r>
    </w:p>
    <w:p w14:paraId="0AF5318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3) Radiopharmaceutical drugs and biological products. A radiopharmaceutical drug or biological product used in diagnostic, monitoring, and therapeutic nuclear medicine services if payment for the drug or biological as an outpatient hospital service was being made on August 1, 2000.</w:t>
      </w:r>
    </w:p>
    <w:p w14:paraId="7B7AD4CC"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4) Other drugs and biologicals. A drug or biological that meets the following conditions:</w:t>
      </w:r>
    </w:p>
    <w:p w14:paraId="3242898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 It was first payable as an outpatient hospital service after December 31, 1996.</w:t>
      </w:r>
    </w:p>
    <w:p w14:paraId="3DA1C2D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 CMS has determined the cost of the drug or biological is not insignificant in relation to the amount payable for the applicable APC (as calculated under § 419.32(c)) as defined in paragraph (b) of this section.</w:t>
      </w:r>
    </w:p>
    <w:p w14:paraId="01BCE66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Cost. CMS determines the cost of a drug or biological to be not insignificant if it meets the following requirements:</w:t>
      </w:r>
    </w:p>
    <w:p w14:paraId="46DF187D"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Services furnished before January 1, 2003. The expected reasonable cost of a drug or biological must exceed 10 percent of the applicable APC payment amount for the service related to the drug or biological.</w:t>
      </w:r>
    </w:p>
    <w:p w14:paraId="77BB59E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Services furnished after December 31, 2002. CMS considers the average cost of a new drug or biological to be not insignificant if it meets the following conditions:</w:t>
      </w:r>
    </w:p>
    <w:p w14:paraId="69754311"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 The estimated average reasonable cost of the drug or biological in the category exceeds 10 percent of the applicable APC payment amount for the service related to the drug or biological.</w:t>
      </w:r>
    </w:p>
    <w:p w14:paraId="529AD418"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 The estimated average reasonable cost of the drug or biological exceeds the cost of the drug or biological portion of the APC payment amount for the related service by at least 25 percent.</w:t>
      </w:r>
    </w:p>
    <w:p w14:paraId="18C76C4C" w14:textId="77777777" w:rsidR="007B6944" w:rsidRPr="0023004E" w:rsidRDefault="007B6944" w:rsidP="007B6944">
      <w:pPr>
        <w:widowControl/>
        <w:spacing w:before="120" w:after="240"/>
        <w:ind w:firstLine="360"/>
        <w:rPr>
          <w:rFonts w:ascii="Arial" w:hAnsi="Arial" w:cs="Arial"/>
          <w:sz w:val="24"/>
          <w:szCs w:val="24"/>
        </w:rPr>
      </w:pPr>
      <w:r w:rsidRPr="0023004E">
        <w:rPr>
          <w:rFonts w:ascii="Arial" w:hAnsi="Arial" w:cs="Arial"/>
          <w:sz w:val="24"/>
          <w:szCs w:val="24"/>
        </w:rPr>
        <w:t>(iii) The difference between the estimated reasonable cost of the drug or biological and the estimated portion of the APC payment amount for the drug or biological exceeds 10 percent of the APC payment amount for the related service.</w:t>
      </w:r>
    </w:p>
    <w:p w14:paraId="35924F57"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 Limited period of payment. CMS limits the eligibility for a pass-through payment under this section to a period of at least 2 years, but not more than 3 years, that begins as follows:</w:t>
      </w:r>
    </w:p>
    <w:p w14:paraId="48FA8B21"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For a drug or biological described in paragraphs (a)(1) through (a)(3) of this section -- August 1, 2000.</w:t>
      </w:r>
    </w:p>
    <w:p w14:paraId="4EB8589D" w14:textId="77777777" w:rsidR="007B6944" w:rsidRPr="0023004E" w:rsidRDefault="007B6944" w:rsidP="007B6944">
      <w:pPr>
        <w:widowControl/>
        <w:spacing w:before="120" w:after="240"/>
        <w:ind w:firstLine="360"/>
        <w:rPr>
          <w:rFonts w:ascii="Arial" w:hAnsi="Arial" w:cs="Arial"/>
          <w:sz w:val="24"/>
          <w:szCs w:val="24"/>
        </w:rPr>
      </w:pPr>
      <w:r w:rsidRPr="0023004E">
        <w:rPr>
          <w:rFonts w:ascii="Arial" w:hAnsi="Arial" w:cs="Arial"/>
          <w:sz w:val="24"/>
          <w:szCs w:val="24"/>
        </w:rPr>
        <w:t>(2) For a drug or biological described in paragraph (a)(4) of this section -- the date that CMS makes its first pass-through payment for the drug or biological.</w:t>
      </w:r>
    </w:p>
    <w:p w14:paraId="112C60E5"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d) Amount of pass-through payment. (1) Subject to any reduction determined under § 419.62(b), the pass-through payment for a drug or biological as specified in section 1842(o)(1)(A) and (o)(1)(D)(i) of the Act is 95 percent of the average wholesale price of the drug or biological minus the portion of the APC payment CMS determines is associated with the drug or biological.</w:t>
      </w:r>
    </w:p>
    <w:p w14:paraId="6E8DED35" w14:textId="77777777" w:rsidR="007B6944" w:rsidRPr="0023004E" w:rsidRDefault="007B6944" w:rsidP="007B6944">
      <w:pPr>
        <w:widowControl/>
        <w:ind w:firstLine="360"/>
        <w:rPr>
          <w:rFonts w:ascii="Arial" w:hAnsi="Arial" w:cs="Arial"/>
          <w:sz w:val="24"/>
          <w:szCs w:val="24"/>
        </w:rPr>
      </w:pPr>
    </w:p>
    <w:p w14:paraId="55D1F70C"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2) Subject to any reduction determined under § 419.62(b), the pass-through payment for a drug or biological as specified in section 1842(o)(1)(B) and (o)(1)(E)(i) of the act is 85 percent of the average wholesale price, determined as of April 1, 2003, of the drug or biological minus the portion of the APC payment CMS determines is associated with the drug or biological.</w:t>
      </w:r>
    </w:p>
    <w:p w14:paraId="72FF7DAB" w14:textId="77777777" w:rsidR="007B6944" w:rsidRPr="0023004E" w:rsidRDefault="007B6944" w:rsidP="007B6944">
      <w:pPr>
        <w:widowControl/>
        <w:spacing w:before="120"/>
        <w:ind w:firstLine="360"/>
        <w:rPr>
          <w:rFonts w:ascii="Arial" w:hAnsi="Arial" w:cs="Arial"/>
          <w:b/>
          <w:sz w:val="24"/>
          <w:szCs w:val="24"/>
        </w:rPr>
      </w:pPr>
      <w:r w:rsidRPr="0023004E">
        <w:rPr>
          <w:rFonts w:ascii="Arial" w:hAnsi="Arial" w:cs="Arial"/>
          <w:b/>
          <w:i/>
          <w:iCs/>
          <w:sz w:val="24"/>
          <w:szCs w:val="24"/>
        </w:rPr>
        <w:t>42 C.F.R. § 419.66</w:t>
      </w:r>
    </w:p>
    <w:p w14:paraId="4E85020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Transitional pass-through payments: medical devices.</w:t>
      </w:r>
    </w:p>
    <w:p w14:paraId="5FACB384"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a) General rule. CMS makes a pass-through payment for a medical device that meets the requirements in paragraph (b) of this section and that is described by a category of devices established by CMS under the criteria in paragraph (c) of this section.</w:t>
      </w:r>
    </w:p>
    <w:p w14:paraId="7F6FC66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b) Eligibility. A medical device must meet the following requirements:</w:t>
      </w:r>
    </w:p>
    <w:p w14:paraId="7E1AB25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If required by the FDA, the device must have received FDA approval or clearance (except for a device that has received an FDA investigational device exemption (IDE) and has been classified as a Category B device by the FDA in accordance with §§ 405.203 through 405.207 and 405.211 through 405.215 of this chapter) or another appropriate FDA exemption.</w:t>
      </w:r>
    </w:p>
    <w:p w14:paraId="6138562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The device is determined to be reasonable and necessary for the diagnosis or treatment of an illness or injury or to improve the functioning of a malformed body part (as required by section 1862(a)(1)(A) of the Act).</w:t>
      </w:r>
    </w:p>
    <w:p w14:paraId="494DBF9A"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3) The device is an integral and subordinate part of the service furnished, is used for one patient only, comes in contact with human tissue, and is surgically implanted or inserted whether or not it remains with the patient when the patient is released from the hospital.</w:t>
      </w:r>
    </w:p>
    <w:p w14:paraId="46BC61F1"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4) The device is not any of the following:</w:t>
      </w:r>
    </w:p>
    <w:p w14:paraId="44064313"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 Equipment, an instrument, apparatus, implement, or item of this type for which depreciation and financing expenses are recovered as depreciable assets as defined in Chapter 1 of the Medicare Provider Reimbursement Manual (CMS Pub. 15-1).</w:t>
      </w:r>
    </w:p>
    <w:p w14:paraId="3F4818A7"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 A material or supply furnished incident to a service (for example, a suture, customized surgical kit, or clip, other than radiological site marker).</w:t>
      </w:r>
    </w:p>
    <w:p w14:paraId="4BE695F6"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iii) A material that may be used to replace human skin (for example, a biological or synthetic material).</w:t>
      </w:r>
    </w:p>
    <w:p w14:paraId="6813C94B"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c) Criteria for establishing device categories. CMS uses the following criteria to establish a category of devices under this section:</w:t>
      </w:r>
    </w:p>
    <w:p w14:paraId="5A1E34A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CMS determines that a device to be included in the category is not described by any of the existing categories or by any category previously in effect, and was not being paid for as an outpatient service as of December 31, 1996.</w:t>
      </w:r>
    </w:p>
    <w:p w14:paraId="53D71F3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CMS determines that a device to be included in the category has demonstrated that it will substantially improve the diagnosis or treatment of an illness or injury or improve the functioning of a malformed body part compared to the benefits of a device or devices in a previously established category or other available treatment.</w:t>
      </w:r>
    </w:p>
    <w:p w14:paraId="7ED68448"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lastRenderedPageBreak/>
        <w:t>(3) Except for medical devices identified in paragraph (e) of this section, CMS determines the cost of the device is not insignificant as described in paragraph (d) of this section.</w:t>
      </w:r>
    </w:p>
    <w:p w14:paraId="069DBA8B"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d) Cost criteria. CMS considers the average cost of a category of devices to be not insignificant if it meets the following conditions:</w:t>
      </w:r>
    </w:p>
    <w:p w14:paraId="6C0A07B0"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The estimated average reasonable cost of devices in the category exceeds 25 percent of the applicable APC payment amount for the service related to the category of devices.</w:t>
      </w:r>
    </w:p>
    <w:p w14:paraId="57D5D6AF"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The estimated average reasonable cost of the devices in the category exceeds the cost of the device-related portion of the APC payment amount for the related service by at least 25 percent.</w:t>
      </w:r>
    </w:p>
    <w:p w14:paraId="4199D935"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3) The difference between the estimated average reasonable cost of the devices in the category and the portion of the APC payment amount for the device exceeds 10 percent of the APC payment amount for the related service.</w:t>
      </w:r>
    </w:p>
    <w:p w14:paraId="462E93BB"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e) Devices exempt from cost criteria. The following medical devices are not subject to the cost requirements described in paragraph (d) of this section, if payment for the device was being made as an outpatient service on August 1, 2000:</w:t>
      </w:r>
    </w:p>
    <w:p w14:paraId="03E63FBC"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A device of brachytherapy.</w:t>
      </w:r>
    </w:p>
    <w:p w14:paraId="3327B7C2"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A device of temperature-monitored cryoablation.</w:t>
      </w:r>
    </w:p>
    <w:p w14:paraId="15C16A9E"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f) Identifying a category for a device. A device is described by a category, if it meets the following conditions:</w:t>
      </w:r>
    </w:p>
    <w:p w14:paraId="3823DA68"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1) Matches the long descriptor of the category code established by CMS.</w:t>
      </w:r>
    </w:p>
    <w:p w14:paraId="527EABA9" w14:textId="77777777" w:rsidR="007B6944" w:rsidRPr="0023004E" w:rsidRDefault="007B6944" w:rsidP="007B6944">
      <w:pPr>
        <w:widowControl/>
        <w:spacing w:before="120"/>
        <w:ind w:firstLine="360"/>
        <w:rPr>
          <w:rFonts w:ascii="Arial" w:hAnsi="Arial" w:cs="Arial"/>
          <w:sz w:val="24"/>
          <w:szCs w:val="24"/>
        </w:rPr>
      </w:pPr>
      <w:r w:rsidRPr="0023004E">
        <w:rPr>
          <w:rFonts w:ascii="Arial" w:hAnsi="Arial" w:cs="Arial"/>
          <w:sz w:val="24"/>
          <w:szCs w:val="24"/>
        </w:rPr>
        <w:t>(2) Conforms to guidance issued by CMS relating to the definition of terms and other information in conjunction with the category descriptors and codes.</w:t>
      </w:r>
    </w:p>
    <w:p w14:paraId="608C511A" w14:textId="77777777" w:rsidR="007B6944" w:rsidRPr="0023004E" w:rsidRDefault="007B6944" w:rsidP="007B6944">
      <w:pPr>
        <w:widowControl/>
        <w:spacing w:before="120" w:after="240"/>
        <w:ind w:firstLine="360"/>
        <w:rPr>
          <w:rFonts w:ascii="Arial" w:hAnsi="Arial" w:cs="Arial"/>
          <w:sz w:val="24"/>
          <w:szCs w:val="24"/>
        </w:rPr>
      </w:pPr>
      <w:r w:rsidRPr="0023004E">
        <w:rPr>
          <w:rFonts w:ascii="Arial" w:hAnsi="Arial" w:cs="Arial"/>
          <w:sz w:val="24"/>
          <w:szCs w:val="24"/>
        </w:rPr>
        <w:t>(g) Limited period of payment for devices. CMS limits the eligibility for a pass-through payment established under this section to a period of at least 2 years, but not more than 3 years beginning on the date that CMS establishes a category of devices.</w:t>
      </w:r>
    </w:p>
    <w:p w14:paraId="02104311" w14:textId="77777777" w:rsidR="007B6944" w:rsidRPr="0023004E" w:rsidRDefault="007B6944" w:rsidP="007B6944">
      <w:pPr>
        <w:widowControl/>
        <w:ind w:firstLine="360"/>
        <w:rPr>
          <w:rFonts w:ascii="Arial" w:hAnsi="Arial" w:cs="Arial"/>
          <w:sz w:val="24"/>
          <w:szCs w:val="24"/>
        </w:rPr>
      </w:pPr>
      <w:r w:rsidRPr="0023004E">
        <w:rPr>
          <w:rFonts w:ascii="Arial" w:hAnsi="Arial" w:cs="Arial"/>
          <w:sz w:val="24"/>
          <w:szCs w:val="24"/>
        </w:rPr>
        <w:t>(h) Amount of pass-through payment. Subject to any reduction determined under § 419.62(b), the pass-through payment for a device is the hospital's charge for the device, adjusted to the actual cost for the device, minus the amount included in the APC payment amount for the device.</w:t>
      </w:r>
    </w:p>
    <w:p w14:paraId="44E996E0" w14:textId="77777777" w:rsidR="007B6944" w:rsidRPr="0023004E" w:rsidRDefault="007B6944" w:rsidP="007B6944">
      <w:pPr>
        <w:widowControl/>
        <w:ind w:firstLine="360"/>
        <w:rPr>
          <w:rFonts w:ascii="Arial" w:hAnsi="Arial" w:cs="Arial"/>
          <w:sz w:val="24"/>
          <w:szCs w:val="24"/>
        </w:rPr>
      </w:pPr>
    </w:p>
    <w:p w14:paraId="504DF5F4" w14:textId="77777777" w:rsidR="007B6944" w:rsidRPr="0023004E" w:rsidRDefault="007B6944" w:rsidP="007B6944">
      <w:pPr>
        <w:widowControl/>
        <w:rPr>
          <w:rFonts w:ascii="Arial" w:hAnsi="Arial" w:cs="Arial"/>
          <w:sz w:val="24"/>
          <w:szCs w:val="24"/>
        </w:rPr>
      </w:pPr>
      <w:r w:rsidRPr="0023004E">
        <w:rPr>
          <w:rFonts w:ascii="Arial" w:hAnsi="Arial" w:cs="Arial"/>
          <w:sz w:val="24"/>
          <w:szCs w:val="24"/>
        </w:rPr>
        <w:t>Authority:  Sections 133, 4603.5, 5307.1 and 5307.3, Labor Code.</w:t>
      </w:r>
    </w:p>
    <w:p w14:paraId="59E175AB" w14:textId="77777777" w:rsidR="007B6944" w:rsidRPr="0023004E" w:rsidRDefault="007B6944" w:rsidP="007B6944">
      <w:pPr>
        <w:widowControl/>
        <w:rPr>
          <w:rFonts w:ascii="Arial" w:hAnsi="Arial" w:cs="Arial"/>
          <w:sz w:val="24"/>
          <w:szCs w:val="24"/>
        </w:rPr>
      </w:pPr>
      <w:r w:rsidRPr="0023004E">
        <w:rPr>
          <w:rFonts w:ascii="Arial" w:hAnsi="Arial" w:cs="Arial"/>
          <w:sz w:val="24"/>
          <w:szCs w:val="24"/>
        </w:rPr>
        <w:t>Reference:  Sections 4600, 4603.2 and 5307.1, Labor Code.</w:t>
      </w:r>
    </w:p>
    <w:p w14:paraId="396C0DC5" w14:textId="77777777" w:rsidR="00610494" w:rsidRPr="0023004E" w:rsidRDefault="007B6944" w:rsidP="00610494">
      <w:pPr>
        <w:widowControl/>
        <w:autoSpaceDE/>
        <w:autoSpaceDN/>
        <w:adjustRightInd/>
        <w:rPr>
          <w:rFonts w:ascii="Arial" w:hAnsi="Arial" w:cs="Arial"/>
          <w:b/>
          <w:sz w:val="24"/>
          <w:szCs w:val="24"/>
        </w:rPr>
      </w:pPr>
      <w:r w:rsidRPr="0023004E">
        <w:rPr>
          <w:rFonts w:ascii="Arial" w:hAnsi="Arial" w:cs="Arial"/>
          <w:sz w:val="24"/>
          <w:szCs w:val="24"/>
        </w:rPr>
        <w:br w:type="page"/>
      </w:r>
      <w:r w:rsidR="00610494" w:rsidRPr="0023004E">
        <w:rPr>
          <w:rFonts w:ascii="Arial" w:hAnsi="Arial" w:cs="Arial"/>
          <w:b/>
          <w:sz w:val="24"/>
          <w:szCs w:val="24"/>
        </w:rPr>
        <w:lastRenderedPageBreak/>
        <w:t>Section 9789.39.  Update Table by Date of Service.</w:t>
      </w:r>
    </w:p>
    <w:p w14:paraId="01590095" w14:textId="77777777" w:rsidR="00610494" w:rsidRPr="0023004E" w:rsidRDefault="00610494" w:rsidP="00610494">
      <w:pPr>
        <w:widowControl/>
        <w:autoSpaceDE/>
        <w:autoSpaceDN/>
        <w:adjustRightInd/>
        <w:rPr>
          <w:rFonts w:ascii="Arial" w:hAnsi="Arial" w:cs="Arial"/>
          <w:sz w:val="24"/>
          <w:szCs w:val="24"/>
        </w:rPr>
      </w:pPr>
    </w:p>
    <w:p w14:paraId="2040E1A5" w14:textId="58ABF0C5" w:rsidR="00A8550E" w:rsidRDefault="00610494" w:rsidP="00A8550E">
      <w:pPr>
        <w:widowControl/>
        <w:autoSpaceDE/>
        <w:adjustRightInd/>
        <w:ind w:firstLine="360"/>
        <w:rPr>
          <w:rFonts w:ascii="Arial" w:hAnsi="Arial" w:cs="Arial"/>
          <w:sz w:val="24"/>
          <w:szCs w:val="24"/>
        </w:rPr>
      </w:pPr>
      <w:r w:rsidRPr="0023004E">
        <w:rPr>
          <w:rFonts w:ascii="Arial" w:hAnsi="Arial" w:cs="Arial"/>
          <w:sz w:val="24"/>
          <w:szCs w:val="24"/>
        </w:rPr>
        <w:t>(a)  Federal Regulations by Date of Service</w:t>
      </w:r>
      <w:r w:rsidR="00A8550E" w:rsidRPr="00A8550E">
        <w:rPr>
          <w:rFonts w:ascii="Arial" w:hAnsi="Arial" w:cs="Arial"/>
          <w:sz w:val="24"/>
          <w:szCs w:val="24"/>
        </w:rPr>
        <w:t>– For services rendered before March 1, 2021.</w:t>
      </w:r>
    </w:p>
    <w:p w14:paraId="5740AC7A" w14:textId="77777777" w:rsidR="00A8550E" w:rsidRPr="0023004E" w:rsidRDefault="00A8550E" w:rsidP="00A8550E">
      <w:pPr>
        <w:widowControl/>
        <w:autoSpaceDE/>
        <w:adjustRightInd/>
        <w:ind w:firstLine="360"/>
        <w:rPr>
          <w:rFonts w:ascii="Arial" w:hAnsi="Arial" w:cs="Arial"/>
          <w:sz w:val="24"/>
          <w:szCs w:val="24"/>
        </w:rPr>
      </w:pPr>
    </w:p>
    <w:p w14:paraId="5CE8609D" w14:textId="77777777" w:rsidR="00610494" w:rsidRPr="0023004E" w:rsidRDefault="00610494" w:rsidP="00610494">
      <w:pPr>
        <w:widowControl/>
        <w:autoSpaceDE/>
        <w:autoSpaceDN/>
        <w:adjustRightInd/>
        <w:rPr>
          <w:rFonts w:ascii="Arial" w:hAnsi="Arial" w:cs="Arial"/>
          <w:sz w:val="24"/>
          <w:szCs w:val="24"/>
        </w:rPr>
      </w:pPr>
      <w:r w:rsidRPr="0023004E">
        <w:rPr>
          <w:rFonts w:ascii="Arial" w:hAnsi="Arial" w:cs="Arial"/>
          <w:sz w:val="24"/>
          <w:szCs w:val="24"/>
        </w:rPr>
        <w:t xml:space="preserve">The Federal Regulations can be accessed at: </w:t>
      </w:r>
      <w:hyperlink r:id="rId15" w:history="1">
        <w:r w:rsidRPr="0023004E">
          <w:rPr>
            <w:rFonts w:ascii="Arial" w:hAnsi="Arial" w:cs="Arial"/>
            <w:color w:val="0000FF"/>
            <w:sz w:val="24"/>
            <w:szCs w:val="24"/>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p>
    <w:p w14:paraId="59CF588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8"/>
        <w:gridCol w:w="1890"/>
        <w:gridCol w:w="1890"/>
        <w:gridCol w:w="1980"/>
        <w:gridCol w:w="2070"/>
      </w:tblGrid>
      <w:tr w:rsidR="00610494" w:rsidRPr="0023004E" w14:paraId="36348B5D" w14:textId="77777777" w:rsidTr="00C279CC">
        <w:tc>
          <w:tcPr>
            <w:tcW w:w="1728" w:type="dxa"/>
          </w:tcPr>
          <w:p w14:paraId="0284FA2F"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27E923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w:t>
            </w:r>
            <w:r w:rsidR="000671E1" w:rsidRPr="0023004E">
              <w:rPr>
                <w:rFonts w:ascii="Arial" w:hAnsi="Arial" w:cs="Arial"/>
                <w:sz w:val="24"/>
                <w:szCs w:val="24"/>
              </w:rPr>
              <w:t xml:space="preserve">ter </w:t>
            </w:r>
            <w:r w:rsidRPr="0023004E">
              <w:rPr>
                <w:rFonts w:ascii="Arial" w:hAnsi="Arial" w:cs="Arial"/>
                <w:sz w:val="24"/>
                <w:szCs w:val="24"/>
              </w:rPr>
              <w:t>7/15/2005</w:t>
            </w:r>
          </w:p>
        </w:tc>
        <w:tc>
          <w:tcPr>
            <w:tcW w:w="1890" w:type="dxa"/>
          </w:tcPr>
          <w:p w14:paraId="0CBB80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1980" w:type="dxa"/>
          </w:tcPr>
          <w:p w14:paraId="102C552F" w14:textId="77777777" w:rsidR="00610494" w:rsidRPr="0023004E" w:rsidRDefault="00610494" w:rsidP="00E93CC1">
            <w:pPr>
              <w:widowControl/>
              <w:autoSpaceDE/>
              <w:autoSpaceDN/>
              <w:adjustRightInd/>
              <w:rPr>
                <w:rFonts w:ascii="Arial" w:hAnsi="Arial" w:cs="Arial"/>
                <w:sz w:val="24"/>
                <w:szCs w:val="24"/>
              </w:rPr>
            </w:pPr>
            <w:r w:rsidRPr="0023004E">
              <w:rPr>
                <w:rFonts w:ascii="Arial" w:hAnsi="Arial" w:cs="Arial"/>
                <w:sz w:val="24"/>
                <w:szCs w:val="24"/>
              </w:rPr>
              <w:t>Services Occur</w:t>
            </w:r>
            <w:r w:rsidR="00E93CC1" w:rsidRPr="0023004E">
              <w:rPr>
                <w:rFonts w:ascii="Arial" w:hAnsi="Arial" w:cs="Arial"/>
                <w:sz w:val="24"/>
                <w:szCs w:val="24"/>
              </w:rPr>
              <w:t>ring O</w:t>
            </w:r>
            <w:r w:rsidRPr="0023004E">
              <w:rPr>
                <w:rFonts w:ascii="Arial" w:hAnsi="Arial" w:cs="Arial"/>
                <w:sz w:val="24"/>
                <w:szCs w:val="24"/>
              </w:rPr>
              <w:t xml:space="preserve">n </w:t>
            </w:r>
            <w:r w:rsidR="00E93CC1" w:rsidRPr="0023004E">
              <w:rPr>
                <w:rFonts w:ascii="Arial" w:hAnsi="Arial" w:cs="Arial"/>
                <w:sz w:val="24"/>
                <w:szCs w:val="24"/>
              </w:rPr>
              <w:t>o</w:t>
            </w:r>
            <w:r w:rsidRPr="0023004E">
              <w:rPr>
                <w:rFonts w:ascii="Arial" w:hAnsi="Arial" w:cs="Arial"/>
                <w:sz w:val="24"/>
                <w:szCs w:val="24"/>
              </w:rPr>
              <w:t xml:space="preserve">r After 3/1/2007 </w:t>
            </w:r>
          </w:p>
        </w:tc>
        <w:tc>
          <w:tcPr>
            <w:tcW w:w="2070" w:type="dxa"/>
          </w:tcPr>
          <w:p w14:paraId="0FCC93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r>
      <w:tr w:rsidR="00610494" w:rsidRPr="0023004E" w14:paraId="6894EF7F" w14:textId="77777777" w:rsidTr="00C279CC">
        <w:tc>
          <w:tcPr>
            <w:tcW w:w="1728" w:type="dxa"/>
          </w:tcPr>
          <w:p w14:paraId="18D341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90" w:type="dxa"/>
          </w:tcPr>
          <w:p w14:paraId="7B8D7F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E68A48E"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F7DD42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940735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52EA8C02" w14:textId="77777777" w:rsidTr="00C279CC">
        <w:tc>
          <w:tcPr>
            <w:tcW w:w="1728" w:type="dxa"/>
          </w:tcPr>
          <w:p w14:paraId="34B4CB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90" w:type="dxa"/>
          </w:tcPr>
          <w:p w14:paraId="16F9852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D76F5EC"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7C5521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7EC64F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74A87A01" w14:textId="77777777" w:rsidTr="00C279CC">
        <w:tc>
          <w:tcPr>
            <w:tcW w:w="1728" w:type="dxa"/>
          </w:tcPr>
          <w:p w14:paraId="0B0A03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90" w:type="dxa"/>
          </w:tcPr>
          <w:p w14:paraId="1A39848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B9E68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770FF3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7</w:t>
            </w:r>
          </w:p>
        </w:tc>
        <w:tc>
          <w:tcPr>
            <w:tcW w:w="2070" w:type="dxa"/>
          </w:tcPr>
          <w:p w14:paraId="39F4853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8</w:t>
            </w:r>
          </w:p>
        </w:tc>
      </w:tr>
      <w:tr w:rsidR="00610494" w:rsidRPr="0023004E" w14:paraId="5745E81B" w14:textId="77777777" w:rsidTr="00C279CC">
        <w:tc>
          <w:tcPr>
            <w:tcW w:w="1728" w:type="dxa"/>
          </w:tcPr>
          <w:p w14:paraId="7E5D7A6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90" w:type="dxa"/>
          </w:tcPr>
          <w:p w14:paraId="632F011D"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D4A9B1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22B935F"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6CC1863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mended; effective January 1, 2008</w:t>
            </w:r>
          </w:p>
        </w:tc>
      </w:tr>
      <w:tr w:rsidR="00610494" w:rsidRPr="0023004E" w14:paraId="2BB7F0B7" w14:textId="77777777" w:rsidTr="00C279CC">
        <w:tc>
          <w:tcPr>
            <w:tcW w:w="1728" w:type="dxa"/>
          </w:tcPr>
          <w:p w14:paraId="2FE639A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90" w:type="dxa"/>
          </w:tcPr>
          <w:p w14:paraId="2E3DF64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1E20B8"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10D9F04A"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3E3F84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A34F0DA" w14:textId="77777777" w:rsidTr="00C279CC">
        <w:tc>
          <w:tcPr>
            <w:tcW w:w="1728" w:type="dxa"/>
          </w:tcPr>
          <w:p w14:paraId="4A9A76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90" w:type="dxa"/>
          </w:tcPr>
          <w:p w14:paraId="22B439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5</w:t>
            </w:r>
          </w:p>
        </w:tc>
        <w:tc>
          <w:tcPr>
            <w:tcW w:w="1890" w:type="dxa"/>
          </w:tcPr>
          <w:p w14:paraId="7717297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E9EFAC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408370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4991A69" w14:textId="77777777" w:rsidTr="00C279CC">
        <w:tc>
          <w:tcPr>
            <w:tcW w:w="1728" w:type="dxa"/>
          </w:tcPr>
          <w:p w14:paraId="2C0889B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90" w:type="dxa"/>
          </w:tcPr>
          <w:p w14:paraId="5E9876B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A0E41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6</w:t>
            </w:r>
          </w:p>
        </w:tc>
        <w:tc>
          <w:tcPr>
            <w:tcW w:w="1980" w:type="dxa"/>
          </w:tcPr>
          <w:p w14:paraId="2FE5B794"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1AC076C5" w14:textId="77777777" w:rsidR="00610494" w:rsidRPr="0023004E" w:rsidRDefault="00610494" w:rsidP="00BC3CFB">
            <w:pPr>
              <w:widowControl/>
              <w:autoSpaceDE/>
              <w:autoSpaceDN/>
              <w:adjustRightInd/>
              <w:rPr>
                <w:rFonts w:ascii="Arial" w:hAnsi="Arial" w:cs="Arial"/>
                <w:sz w:val="24"/>
                <w:szCs w:val="24"/>
              </w:rPr>
            </w:pPr>
          </w:p>
        </w:tc>
      </w:tr>
    </w:tbl>
    <w:p w14:paraId="60972CD9" w14:textId="77777777" w:rsidR="00610494" w:rsidRPr="0023004E" w:rsidRDefault="00610494" w:rsidP="00610494">
      <w:pPr>
        <w:widowControl/>
        <w:autoSpaceDE/>
        <w:autoSpaceDN/>
        <w:adjustRightInd/>
        <w:rPr>
          <w:rFonts w:ascii="Arial" w:hAnsi="Arial" w:cs="Arial"/>
          <w:sz w:val="24"/>
          <w:szCs w:val="24"/>
        </w:rPr>
      </w:pPr>
    </w:p>
    <w:p w14:paraId="22A06098"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980"/>
        <w:gridCol w:w="2070"/>
      </w:tblGrid>
      <w:tr w:rsidR="00610494" w:rsidRPr="0023004E" w14:paraId="6C315922" w14:textId="77777777" w:rsidTr="000E7F05">
        <w:tc>
          <w:tcPr>
            <w:tcW w:w="1770" w:type="dxa"/>
          </w:tcPr>
          <w:p w14:paraId="7DA65FF0"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72BB67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890" w:type="dxa"/>
          </w:tcPr>
          <w:p w14:paraId="1A7620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1980" w:type="dxa"/>
            <w:shd w:val="clear" w:color="auto" w:fill="auto"/>
          </w:tcPr>
          <w:p w14:paraId="40DBFF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c>
          <w:tcPr>
            <w:tcW w:w="2070" w:type="dxa"/>
            <w:shd w:val="clear" w:color="auto" w:fill="auto"/>
          </w:tcPr>
          <w:p w14:paraId="52DFBBB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r>
      <w:tr w:rsidR="00610494" w:rsidRPr="0023004E" w14:paraId="144CA716" w14:textId="77777777" w:rsidTr="000E7F05">
        <w:tc>
          <w:tcPr>
            <w:tcW w:w="1770" w:type="dxa"/>
          </w:tcPr>
          <w:p w14:paraId="3C355EA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Title 42, Code of Federal </w:t>
            </w:r>
            <w:r w:rsidRPr="0023004E">
              <w:rPr>
                <w:rFonts w:ascii="Arial" w:hAnsi="Arial" w:cs="Arial"/>
                <w:sz w:val="24"/>
                <w:szCs w:val="24"/>
              </w:rPr>
              <w:lastRenderedPageBreak/>
              <w:t>Regulations, §419.2</w:t>
            </w:r>
          </w:p>
        </w:tc>
        <w:tc>
          <w:tcPr>
            <w:tcW w:w="1848" w:type="dxa"/>
          </w:tcPr>
          <w:p w14:paraId="667CABFE"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57DF171F"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2486F706" w14:textId="77777777" w:rsidR="00610494" w:rsidRPr="0023004E" w:rsidRDefault="00610494" w:rsidP="00BC3CFB">
            <w:pPr>
              <w:widowControl/>
              <w:autoSpaceDE/>
              <w:autoSpaceDN/>
              <w:adjustRightInd/>
              <w:rPr>
                <w:rFonts w:ascii="Arial" w:hAnsi="Arial" w:cs="Arial"/>
                <w:sz w:val="24"/>
                <w:szCs w:val="24"/>
              </w:rPr>
            </w:pPr>
          </w:p>
        </w:tc>
        <w:tc>
          <w:tcPr>
            <w:tcW w:w="2070" w:type="dxa"/>
            <w:shd w:val="clear" w:color="auto" w:fill="auto"/>
          </w:tcPr>
          <w:p w14:paraId="68BF7732"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3FC5CE3" w14:textId="77777777" w:rsidTr="000E7F05">
        <w:tc>
          <w:tcPr>
            <w:tcW w:w="1770" w:type="dxa"/>
          </w:tcPr>
          <w:p w14:paraId="5BB2BC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72F1905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83BD8F6"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6AFF306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5AF0D3D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58C109FB" w14:textId="77777777" w:rsidTr="000E7F05">
        <w:tc>
          <w:tcPr>
            <w:tcW w:w="1770" w:type="dxa"/>
          </w:tcPr>
          <w:p w14:paraId="6384529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666275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09</w:t>
            </w:r>
          </w:p>
        </w:tc>
        <w:tc>
          <w:tcPr>
            <w:tcW w:w="1890" w:type="dxa"/>
          </w:tcPr>
          <w:p w14:paraId="6A4863FA" w14:textId="77777777" w:rsidR="00610494" w:rsidRPr="0023004E" w:rsidRDefault="00610494" w:rsidP="00BC3CFB">
            <w:pPr>
              <w:widowControl/>
              <w:autoSpaceDE/>
              <w:autoSpaceDN/>
              <w:adjustRightInd/>
              <w:rPr>
                <w:rFonts w:ascii="Arial" w:hAnsi="Arial" w:cs="Arial"/>
                <w:sz w:val="24"/>
                <w:szCs w:val="24"/>
              </w:rPr>
            </w:pPr>
          </w:p>
        </w:tc>
        <w:tc>
          <w:tcPr>
            <w:tcW w:w="1980" w:type="dxa"/>
            <w:shd w:val="clear" w:color="auto" w:fill="auto"/>
          </w:tcPr>
          <w:p w14:paraId="763065A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1</w:t>
            </w:r>
          </w:p>
        </w:tc>
        <w:tc>
          <w:tcPr>
            <w:tcW w:w="2070" w:type="dxa"/>
            <w:shd w:val="clear" w:color="auto" w:fill="auto"/>
          </w:tcPr>
          <w:p w14:paraId="39B7BC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r>
      <w:tr w:rsidR="00610494" w:rsidRPr="0023004E" w14:paraId="4F0551EC" w14:textId="77777777" w:rsidTr="000E7F05">
        <w:tc>
          <w:tcPr>
            <w:tcW w:w="1770" w:type="dxa"/>
          </w:tcPr>
          <w:p w14:paraId="00A8BA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6411260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0ED9373"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353E4FBC"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3285B88A"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74E665C" w14:textId="77777777" w:rsidTr="000E7F05">
        <w:tc>
          <w:tcPr>
            <w:tcW w:w="1770" w:type="dxa"/>
          </w:tcPr>
          <w:p w14:paraId="1A24AD6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0C1C2DEB"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301A556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4A4F3D"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6CED1AB"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6BD6D55" w14:textId="77777777" w:rsidTr="000E7F05">
        <w:tc>
          <w:tcPr>
            <w:tcW w:w="1770" w:type="dxa"/>
          </w:tcPr>
          <w:p w14:paraId="45B9B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01BDB2E7"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584ECC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77C9C96"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428FEE80"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EC7ABAE" w14:textId="77777777" w:rsidTr="000E7F05">
        <w:tc>
          <w:tcPr>
            <w:tcW w:w="1770" w:type="dxa"/>
          </w:tcPr>
          <w:p w14:paraId="4C181EA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545C1500"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B9E8D4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0</w:t>
            </w:r>
          </w:p>
        </w:tc>
        <w:tc>
          <w:tcPr>
            <w:tcW w:w="1980" w:type="dxa"/>
          </w:tcPr>
          <w:p w14:paraId="3C9E7BF7" w14:textId="77777777" w:rsidR="00610494" w:rsidRPr="0023004E" w:rsidRDefault="00610494" w:rsidP="00BC3CFB">
            <w:pPr>
              <w:widowControl/>
              <w:autoSpaceDE/>
              <w:autoSpaceDN/>
              <w:adjustRightInd/>
              <w:rPr>
                <w:rFonts w:ascii="Arial" w:hAnsi="Arial" w:cs="Arial"/>
                <w:sz w:val="24"/>
                <w:szCs w:val="24"/>
              </w:rPr>
            </w:pPr>
          </w:p>
        </w:tc>
        <w:tc>
          <w:tcPr>
            <w:tcW w:w="2070" w:type="dxa"/>
          </w:tcPr>
          <w:p w14:paraId="27067BCA" w14:textId="77777777" w:rsidR="00610494" w:rsidRPr="0023004E" w:rsidRDefault="00610494" w:rsidP="00BC3CFB">
            <w:pPr>
              <w:widowControl/>
              <w:autoSpaceDE/>
              <w:autoSpaceDN/>
              <w:adjustRightInd/>
              <w:rPr>
                <w:rFonts w:ascii="Arial" w:hAnsi="Arial" w:cs="Arial"/>
                <w:sz w:val="24"/>
                <w:szCs w:val="24"/>
              </w:rPr>
            </w:pPr>
          </w:p>
        </w:tc>
      </w:tr>
    </w:tbl>
    <w:p w14:paraId="0D120E00"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610494" w:rsidRPr="0023004E" w14:paraId="3B3D4988" w14:textId="77777777" w:rsidTr="000E7F05">
        <w:tc>
          <w:tcPr>
            <w:tcW w:w="1770" w:type="dxa"/>
          </w:tcPr>
          <w:p w14:paraId="08AFDD09" w14:textId="77777777" w:rsidR="00610494" w:rsidRPr="0023004E" w:rsidRDefault="00610494" w:rsidP="00BC3CFB">
            <w:pPr>
              <w:widowControl/>
              <w:autoSpaceDE/>
              <w:autoSpaceDN/>
              <w:adjustRightInd/>
              <w:rPr>
                <w:rFonts w:ascii="Arial" w:hAnsi="Arial" w:cs="Arial"/>
                <w:sz w:val="24"/>
                <w:szCs w:val="24"/>
              </w:rPr>
            </w:pPr>
          </w:p>
        </w:tc>
        <w:tc>
          <w:tcPr>
            <w:tcW w:w="1848" w:type="dxa"/>
          </w:tcPr>
          <w:p w14:paraId="5DBF5D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1890" w:type="dxa"/>
          </w:tcPr>
          <w:p w14:paraId="1168C5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890" w:type="dxa"/>
            <w:shd w:val="clear" w:color="auto" w:fill="auto"/>
          </w:tcPr>
          <w:p w14:paraId="7B5F3FE7" w14:textId="77777777" w:rsidR="00610494" w:rsidRPr="0023004E" w:rsidRDefault="00610494" w:rsidP="008F73B2">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8F73B2" w:rsidRPr="0023004E">
              <w:rPr>
                <w:rFonts w:ascii="Arial" w:hAnsi="Arial" w:cs="Arial"/>
                <w:sz w:val="24"/>
                <w:szCs w:val="24"/>
              </w:rPr>
              <w:t>December 15</w:t>
            </w:r>
            <w:r w:rsidRPr="0023004E">
              <w:rPr>
                <w:rFonts w:ascii="Arial" w:hAnsi="Arial" w:cs="Arial"/>
                <w:sz w:val="24"/>
                <w:szCs w:val="24"/>
              </w:rPr>
              <w:t>, 2016</w:t>
            </w:r>
          </w:p>
        </w:tc>
        <w:tc>
          <w:tcPr>
            <w:tcW w:w="2160" w:type="dxa"/>
            <w:shd w:val="clear" w:color="auto" w:fill="auto"/>
          </w:tcPr>
          <w:p w14:paraId="1023749C" w14:textId="77777777" w:rsidR="00610494" w:rsidRPr="0023004E" w:rsidRDefault="00FD36C4"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9D6C04" w:rsidRPr="0023004E">
              <w:rPr>
                <w:rFonts w:ascii="Arial" w:hAnsi="Arial" w:cs="Arial"/>
                <w:sz w:val="24"/>
                <w:szCs w:val="24"/>
              </w:rPr>
              <w:t>June</w:t>
            </w:r>
            <w:r w:rsidRPr="0023004E">
              <w:rPr>
                <w:rFonts w:ascii="Arial" w:hAnsi="Arial" w:cs="Arial"/>
                <w:sz w:val="24"/>
                <w:szCs w:val="24"/>
              </w:rPr>
              <w:t xml:space="preserve"> 1, 2017</w:t>
            </w:r>
          </w:p>
        </w:tc>
      </w:tr>
      <w:tr w:rsidR="00610494" w:rsidRPr="0023004E" w14:paraId="30F887CB" w14:textId="77777777" w:rsidTr="000E7F05">
        <w:tc>
          <w:tcPr>
            <w:tcW w:w="1770" w:type="dxa"/>
          </w:tcPr>
          <w:p w14:paraId="393ABD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1D83A75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5EB7B36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8699D5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6C57A7B" w14:textId="77777777" w:rsidR="00610494" w:rsidRPr="0023004E" w:rsidRDefault="00FD36C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r>
      <w:tr w:rsidR="00610494" w:rsidRPr="0023004E" w14:paraId="4F043896" w14:textId="77777777" w:rsidTr="000E7F05">
        <w:tc>
          <w:tcPr>
            <w:tcW w:w="1770" w:type="dxa"/>
          </w:tcPr>
          <w:p w14:paraId="497E38A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0A51656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3</w:t>
            </w:r>
          </w:p>
        </w:tc>
        <w:tc>
          <w:tcPr>
            <w:tcW w:w="1890" w:type="dxa"/>
          </w:tcPr>
          <w:p w14:paraId="6FAC9D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shd w:val="clear" w:color="auto" w:fill="auto"/>
          </w:tcPr>
          <w:p w14:paraId="4C240DD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shd w:val="clear" w:color="auto" w:fill="auto"/>
          </w:tcPr>
          <w:p w14:paraId="1E341487" w14:textId="77777777" w:rsidR="00610494" w:rsidRPr="0023004E" w:rsidRDefault="00FD36C4" w:rsidP="00BD430B">
            <w:pPr>
              <w:widowControl/>
              <w:autoSpaceDE/>
              <w:autoSpaceDN/>
              <w:adjustRightInd/>
              <w:rPr>
                <w:rFonts w:ascii="Arial" w:hAnsi="Arial" w:cs="Arial"/>
                <w:sz w:val="24"/>
                <w:szCs w:val="24"/>
              </w:rPr>
            </w:pPr>
            <w:r w:rsidRPr="0023004E">
              <w:rPr>
                <w:rFonts w:ascii="Arial" w:hAnsi="Arial" w:cs="Arial"/>
                <w:sz w:val="24"/>
                <w:szCs w:val="24"/>
              </w:rPr>
              <w:t>As amended</w:t>
            </w:r>
            <w:r w:rsidR="00BD430B" w:rsidRPr="0023004E">
              <w:rPr>
                <w:rFonts w:ascii="Arial" w:hAnsi="Arial" w:cs="Arial"/>
                <w:sz w:val="24"/>
                <w:szCs w:val="24"/>
              </w:rPr>
              <w:t>;</w:t>
            </w:r>
            <w:r w:rsidRPr="0023004E">
              <w:rPr>
                <w:rFonts w:ascii="Arial" w:hAnsi="Arial" w:cs="Arial"/>
                <w:sz w:val="24"/>
                <w:szCs w:val="24"/>
              </w:rPr>
              <w:t xml:space="preserve"> effective January 1, 2017</w:t>
            </w:r>
          </w:p>
        </w:tc>
      </w:tr>
      <w:tr w:rsidR="00610494" w:rsidRPr="0023004E" w14:paraId="7F8A7439" w14:textId="77777777" w:rsidTr="000E7F05">
        <w:tc>
          <w:tcPr>
            <w:tcW w:w="1770" w:type="dxa"/>
          </w:tcPr>
          <w:p w14:paraId="6FFBBF8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27EEE972"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137E80C6" w14:textId="77777777" w:rsidR="00610494" w:rsidRPr="0023004E" w:rsidRDefault="00610494" w:rsidP="00BC3CFB">
            <w:pPr>
              <w:widowControl/>
              <w:autoSpaceDE/>
              <w:autoSpaceDN/>
              <w:adjustRightInd/>
              <w:rPr>
                <w:rFonts w:ascii="Arial" w:hAnsi="Arial" w:cs="Arial"/>
                <w:sz w:val="24"/>
                <w:szCs w:val="24"/>
              </w:rPr>
            </w:pPr>
          </w:p>
        </w:tc>
        <w:tc>
          <w:tcPr>
            <w:tcW w:w="1890" w:type="dxa"/>
            <w:shd w:val="clear" w:color="auto" w:fill="auto"/>
          </w:tcPr>
          <w:p w14:paraId="771EF4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2</w:t>
            </w:r>
          </w:p>
        </w:tc>
        <w:tc>
          <w:tcPr>
            <w:tcW w:w="2160" w:type="dxa"/>
            <w:shd w:val="clear" w:color="auto" w:fill="auto"/>
          </w:tcPr>
          <w:p w14:paraId="79A66555" w14:textId="77777777" w:rsidR="00610494" w:rsidRPr="0023004E" w:rsidRDefault="00F85F3B"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45AACF71" w14:textId="77777777" w:rsidTr="000E7F05">
        <w:tc>
          <w:tcPr>
            <w:tcW w:w="1770" w:type="dxa"/>
          </w:tcPr>
          <w:p w14:paraId="7D99A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0A06475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DEBC47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8DD371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69964A3C" w14:textId="77777777" w:rsidR="00610494" w:rsidRPr="0023004E" w:rsidRDefault="00A16A58"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r w:rsidR="00610494" w:rsidRPr="0023004E" w14:paraId="6E9EC5D9" w14:textId="77777777" w:rsidTr="000E7F05">
        <w:tc>
          <w:tcPr>
            <w:tcW w:w="1770" w:type="dxa"/>
          </w:tcPr>
          <w:p w14:paraId="44E4EE4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Title 42, Code of Federal Regulations, §419.62</w:t>
            </w:r>
          </w:p>
        </w:tc>
        <w:tc>
          <w:tcPr>
            <w:tcW w:w="1848" w:type="dxa"/>
          </w:tcPr>
          <w:p w14:paraId="1D95030A"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8A25EC9"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81B42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2160" w:type="dxa"/>
          </w:tcPr>
          <w:p w14:paraId="18C592D5"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Effective January 1, 2004</w:t>
            </w:r>
          </w:p>
        </w:tc>
      </w:tr>
      <w:tr w:rsidR="00610494" w:rsidRPr="0023004E" w14:paraId="3749C8C7" w14:textId="77777777" w:rsidTr="000E7F05">
        <w:tc>
          <w:tcPr>
            <w:tcW w:w="1770" w:type="dxa"/>
          </w:tcPr>
          <w:p w14:paraId="5C1919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49E7E396"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6012BE3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4A1844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2160" w:type="dxa"/>
          </w:tcPr>
          <w:p w14:paraId="1FFC90C0"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r>
      <w:tr w:rsidR="00610494" w:rsidRPr="0023004E" w14:paraId="662C4DFB" w14:textId="77777777" w:rsidTr="000E7F05">
        <w:tc>
          <w:tcPr>
            <w:tcW w:w="1770" w:type="dxa"/>
          </w:tcPr>
          <w:p w14:paraId="24A84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66F2E211"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ED7988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4</w:t>
            </w:r>
          </w:p>
        </w:tc>
        <w:tc>
          <w:tcPr>
            <w:tcW w:w="1890" w:type="dxa"/>
          </w:tcPr>
          <w:p w14:paraId="0002E0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2160" w:type="dxa"/>
          </w:tcPr>
          <w:p w14:paraId="09784644" w14:textId="77777777" w:rsidR="00610494" w:rsidRPr="0023004E" w:rsidRDefault="004D5604" w:rsidP="00BC3CFB">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r>
    </w:tbl>
    <w:p w14:paraId="4CB89575" w14:textId="77777777" w:rsidR="00610494" w:rsidRPr="0023004E" w:rsidRDefault="00610494" w:rsidP="00610494">
      <w:pPr>
        <w:widowControl/>
        <w:autoSpaceDE/>
        <w:autoSpaceDN/>
        <w:adjustRightInd/>
        <w:rPr>
          <w:rFonts w:ascii="Arial" w:hAnsi="Arial" w:cs="Arial"/>
          <w:sz w:val="24"/>
          <w:szCs w:val="24"/>
        </w:rPr>
      </w:pPr>
    </w:p>
    <w:p w14:paraId="604A933A" w14:textId="77777777" w:rsidR="00B540DD" w:rsidRPr="0023004E" w:rsidRDefault="00B540DD"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0"/>
        <w:gridCol w:w="1848"/>
        <w:gridCol w:w="1890"/>
        <w:gridCol w:w="1890"/>
        <w:gridCol w:w="2160"/>
      </w:tblGrid>
      <w:tr w:rsidR="00B540DD" w:rsidRPr="0023004E" w14:paraId="67B87C95" w14:textId="77777777" w:rsidTr="000E7F05">
        <w:tc>
          <w:tcPr>
            <w:tcW w:w="1770" w:type="dxa"/>
          </w:tcPr>
          <w:p w14:paraId="27FEFD3A" w14:textId="77777777" w:rsidR="00B540DD" w:rsidRPr="0023004E" w:rsidRDefault="00B540DD" w:rsidP="00C41DF0">
            <w:pPr>
              <w:widowControl/>
              <w:autoSpaceDE/>
              <w:autoSpaceDN/>
              <w:adjustRightInd/>
              <w:rPr>
                <w:rFonts w:ascii="Arial" w:hAnsi="Arial" w:cs="Arial"/>
                <w:sz w:val="24"/>
                <w:szCs w:val="24"/>
              </w:rPr>
            </w:pPr>
          </w:p>
        </w:tc>
        <w:tc>
          <w:tcPr>
            <w:tcW w:w="1848" w:type="dxa"/>
          </w:tcPr>
          <w:p w14:paraId="7C4555C9" w14:textId="77777777" w:rsidR="00B540DD" w:rsidRPr="0023004E" w:rsidRDefault="00B540DD" w:rsidP="005449AF">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5449AF" w:rsidRPr="0023004E">
              <w:rPr>
                <w:rFonts w:ascii="Arial" w:hAnsi="Arial" w:cs="Arial"/>
                <w:sz w:val="24"/>
                <w:szCs w:val="24"/>
              </w:rPr>
              <w:t>March 15, 2018</w:t>
            </w:r>
          </w:p>
        </w:tc>
        <w:tc>
          <w:tcPr>
            <w:tcW w:w="1890" w:type="dxa"/>
          </w:tcPr>
          <w:p w14:paraId="0AF8F74F" w14:textId="77777777" w:rsidR="00B540DD" w:rsidRPr="0023004E" w:rsidRDefault="0028711C" w:rsidP="0028711C">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w:t>
            </w:r>
          </w:p>
        </w:tc>
        <w:tc>
          <w:tcPr>
            <w:tcW w:w="1890" w:type="dxa"/>
            <w:shd w:val="clear" w:color="auto" w:fill="auto"/>
          </w:tcPr>
          <w:p w14:paraId="0C344BC6" w14:textId="7565A419"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Services Occurring On or After March 1, 2020</w:t>
            </w:r>
          </w:p>
        </w:tc>
        <w:tc>
          <w:tcPr>
            <w:tcW w:w="2160" w:type="dxa"/>
            <w:shd w:val="clear" w:color="auto" w:fill="auto"/>
          </w:tcPr>
          <w:p w14:paraId="4D4B95A3" w14:textId="128A8BFB" w:rsidR="00B540DD" w:rsidRPr="00821AEB" w:rsidRDefault="00B540DD" w:rsidP="00C41DF0">
            <w:pPr>
              <w:widowControl/>
              <w:autoSpaceDE/>
              <w:autoSpaceDN/>
              <w:adjustRightInd/>
              <w:rPr>
                <w:rFonts w:ascii="Arial" w:hAnsi="Arial" w:cs="Arial"/>
                <w:sz w:val="24"/>
                <w:szCs w:val="24"/>
              </w:rPr>
            </w:pPr>
          </w:p>
        </w:tc>
      </w:tr>
      <w:tr w:rsidR="00B540DD" w:rsidRPr="0023004E" w14:paraId="14DC3BF0" w14:textId="77777777" w:rsidTr="000E7F05">
        <w:tc>
          <w:tcPr>
            <w:tcW w:w="1770" w:type="dxa"/>
          </w:tcPr>
          <w:p w14:paraId="2B904F53"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2</w:t>
            </w:r>
          </w:p>
        </w:tc>
        <w:tc>
          <w:tcPr>
            <w:tcW w:w="1848" w:type="dxa"/>
          </w:tcPr>
          <w:p w14:paraId="5A3FEBE8"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tcPr>
          <w:p w14:paraId="614A0B6E"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6</w:t>
            </w:r>
          </w:p>
        </w:tc>
        <w:tc>
          <w:tcPr>
            <w:tcW w:w="1890" w:type="dxa"/>
            <w:shd w:val="clear" w:color="auto" w:fill="auto"/>
          </w:tcPr>
          <w:p w14:paraId="70A5673B" w14:textId="12E1C8F0"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6</w:t>
            </w:r>
          </w:p>
        </w:tc>
        <w:tc>
          <w:tcPr>
            <w:tcW w:w="2160" w:type="dxa"/>
            <w:shd w:val="clear" w:color="auto" w:fill="auto"/>
          </w:tcPr>
          <w:p w14:paraId="14762E55" w14:textId="6828C7CA" w:rsidR="00B540DD" w:rsidRPr="00821AEB" w:rsidRDefault="00B540DD" w:rsidP="00C41DF0">
            <w:pPr>
              <w:widowControl/>
              <w:autoSpaceDE/>
              <w:autoSpaceDN/>
              <w:adjustRightInd/>
              <w:rPr>
                <w:rFonts w:ascii="Arial" w:hAnsi="Arial" w:cs="Arial"/>
                <w:sz w:val="24"/>
                <w:szCs w:val="24"/>
              </w:rPr>
            </w:pPr>
          </w:p>
        </w:tc>
      </w:tr>
      <w:tr w:rsidR="00B540DD" w:rsidRPr="0023004E" w14:paraId="7D1BE39D" w14:textId="77777777" w:rsidTr="000E7F05">
        <w:tc>
          <w:tcPr>
            <w:tcW w:w="1770" w:type="dxa"/>
          </w:tcPr>
          <w:p w14:paraId="5FF41D7C"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32</w:t>
            </w:r>
          </w:p>
        </w:tc>
        <w:tc>
          <w:tcPr>
            <w:tcW w:w="1848" w:type="dxa"/>
          </w:tcPr>
          <w:p w14:paraId="331BF9D6" w14:textId="77777777" w:rsidR="00B540DD" w:rsidRPr="0023004E" w:rsidRDefault="00B540DD" w:rsidP="00EF64B2">
            <w:pPr>
              <w:widowControl/>
              <w:autoSpaceDE/>
              <w:autoSpaceDN/>
              <w:adjustRightInd/>
              <w:rPr>
                <w:rFonts w:ascii="Arial" w:hAnsi="Arial" w:cs="Arial"/>
                <w:sz w:val="24"/>
                <w:szCs w:val="24"/>
              </w:rPr>
            </w:pPr>
            <w:r w:rsidRPr="0023004E">
              <w:rPr>
                <w:rFonts w:ascii="Arial" w:hAnsi="Arial" w:cs="Arial"/>
                <w:sz w:val="24"/>
                <w:szCs w:val="24"/>
              </w:rPr>
              <w:t>As amended; effective January 1, 201</w:t>
            </w:r>
            <w:r w:rsidR="00EF64B2" w:rsidRPr="0023004E">
              <w:rPr>
                <w:rFonts w:ascii="Arial" w:hAnsi="Arial" w:cs="Arial"/>
                <w:sz w:val="24"/>
                <w:szCs w:val="24"/>
              </w:rPr>
              <w:t>8</w:t>
            </w:r>
          </w:p>
        </w:tc>
        <w:tc>
          <w:tcPr>
            <w:tcW w:w="1890" w:type="dxa"/>
          </w:tcPr>
          <w:p w14:paraId="534C4DC6"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9</w:t>
            </w:r>
          </w:p>
        </w:tc>
        <w:tc>
          <w:tcPr>
            <w:tcW w:w="1890" w:type="dxa"/>
            <w:shd w:val="clear" w:color="auto" w:fill="auto"/>
          </w:tcPr>
          <w:p w14:paraId="31508643" w14:textId="6FB5A874"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shd w:val="clear" w:color="auto" w:fill="auto"/>
          </w:tcPr>
          <w:p w14:paraId="793B904D" w14:textId="7F8585A4" w:rsidR="00B540DD" w:rsidRPr="00821AEB" w:rsidRDefault="00B540DD" w:rsidP="00C41DF0">
            <w:pPr>
              <w:widowControl/>
              <w:autoSpaceDE/>
              <w:autoSpaceDN/>
              <w:adjustRightInd/>
              <w:rPr>
                <w:rFonts w:ascii="Arial" w:hAnsi="Arial" w:cs="Arial"/>
                <w:sz w:val="24"/>
                <w:szCs w:val="24"/>
              </w:rPr>
            </w:pPr>
          </w:p>
        </w:tc>
      </w:tr>
      <w:tr w:rsidR="00B540DD" w:rsidRPr="0023004E" w14:paraId="1D6E9461" w14:textId="77777777" w:rsidTr="000E7F05">
        <w:tc>
          <w:tcPr>
            <w:tcW w:w="1770" w:type="dxa"/>
          </w:tcPr>
          <w:p w14:paraId="31F7F1CD"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3</w:t>
            </w:r>
          </w:p>
        </w:tc>
        <w:tc>
          <w:tcPr>
            <w:tcW w:w="1848" w:type="dxa"/>
          </w:tcPr>
          <w:p w14:paraId="10041161"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071B69CB" w14:textId="66AD4D00" w:rsidR="00B540DD" w:rsidRPr="0023004E" w:rsidRDefault="00C616A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shd w:val="clear" w:color="auto" w:fill="auto"/>
          </w:tcPr>
          <w:p w14:paraId="41B64306" w14:textId="12C5ED4E"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shd w:val="clear" w:color="auto" w:fill="auto"/>
          </w:tcPr>
          <w:p w14:paraId="08361274" w14:textId="4064EF0C" w:rsidR="00B540DD" w:rsidRPr="00821AEB" w:rsidRDefault="00B540DD" w:rsidP="00C41DF0">
            <w:pPr>
              <w:widowControl/>
              <w:autoSpaceDE/>
              <w:autoSpaceDN/>
              <w:adjustRightInd/>
              <w:rPr>
                <w:rFonts w:ascii="Arial" w:hAnsi="Arial" w:cs="Arial"/>
                <w:sz w:val="24"/>
                <w:szCs w:val="24"/>
              </w:rPr>
            </w:pPr>
          </w:p>
        </w:tc>
      </w:tr>
      <w:tr w:rsidR="00B540DD" w:rsidRPr="0023004E" w14:paraId="243E6782" w14:textId="77777777" w:rsidTr="000E7F05">
        <w:tc>
          <w:tcPr>
            <w:tcW w:w="1770" w:type="dxa"/>
          </w:tcPr>
          <w:p w14:paraId="363F157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44</w:t>
            </w:r>
          </w:p>
        </w:tc>
        <w:tc>
          <w:tcPr>
            <w:tcW w:w="1848" w:type="dxa"/>
          </w:tcPr>
          <w:p w14:paraId="2D277A55"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E8CCB45"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5A5EFF57" w14:textId="7F4D74FF" w:rsidR="00B540DD" w:rsidRPr="00821AEB" w:rsidRDefault="00C616A2"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7</w:t>
            </w:r>
          </w:p>
        </w:tc>
        <w:tc>
          <w:tcPr>
            <w:tcW w:w="2160" w:type="dxa"/>
          </w:tcPr>
          <w:p w14:paraId="09768E51" w14:textId="7B336C9B" w:rsidR="00B540DD" w:rsidRPr="00821AEB" w:rsidRDefault="00B540DD" w:rsidP="00C41DF0">
            <w:pPr>
              <w:widowControl/>
              <w:autoSpaceDE/>
              <w:autoSpaceDN/>
              <w:adjustRightInd/>
              <w:rPr>
                <w:rFonts w:ascii="Arial" w:hAnsi="Arial" w:cs="Arial"/>
                <w:sz w:val="24"/>
                <w:szCs w:val="24"/>
              </w:rPr>
            </w:pPr>
          </w:p>
        </w:tc>
      </w:tr>
      <w:tr w:rsidR="00B540DD" w:rsidRPr="0023004E" w14:paraId="78972F8D" w14:textId="77777777" w:rsidTr="000E7F05">
        <w:tc>
          <w:tcPr>
            <w:tcW w:w="1770" w:type="dxa"/>
          </w:tcPr>
          <w:p w14:paraId="0915B4E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2</w:t>
            </w:r>
          </w:p>
        </w:tc>
        <w:tc>
          <w:tcPr>
            <w:tcW w:w="1848" w:type="dxa"/>
          </w:tcPr>
          <w:p w14:paraId="20C9D11F"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79684582"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04</w:t>
            </w:r>
          </w:p>
        </w:tc>
        <w:tc>
          <w:tcPr>
            <w:tcW w:w="1890" w:type="dxa"/>
          </w:tcPr>
          <w:p w14:paraId="303F95B9" w14:textId="1712B5EA"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04</w:t>
            </w:r>
          </w:p>
        </w:tc>
        <w:tc>
          <w:tcPr>
            <w:tcW w:w="2160" w:type="dxa"/>
          </w:tcPr>
          <w:p w14:paraId="125F99AD" w14:textId="7EDA80EC" w:rsidR="00B540DD" w:rsidRPr="00821AEB" w:rsidRDefault="00B540DD" w:rsidP="00C41DF0">
            <w:pPr>
              <w:widowControl/>
              <w:autoSpaceDE/>
              <w:autoSpaceDN/>
              <w:adjustRightInd/>
              <w:rPr>
                <w:rFonts w:ascii="Arial" w:hAnsi="Arial" w:cs="Arial"/>
                <w:sz w:val="24"/>
                <w:szCs w:val="24"/>
              </w:rPr>
            </w:pPr>
          </w:p>
        </w:tc>
      </w:tr>
      <w:tr w:rsidR="00B540DD" w:rsidRPr="0023004E" w14:paraId="276CB8FA" w14:textId="77777777" w:rsidTr="000E7F05">
        <w:tc>
          <w:tcPr>
            <w:tcW w:w="1770" w:type="dxa"/>
          </w:tcPr>
          <w:p w14:paraId="5B082CC8"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4</w:t>
            </w:r>
          </w:p>
        </w:tc>
        <w:tc>
          <w:tcPr>
            <w:tcW w:w="1848" w:type="dxa"/>
          </w:tcPr>
          <w:p w14:paraId="63AAD889"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2C41DE7B"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5</w:t>
            </w:r>
          </w:p>
        </w:tc>
        <w:tc>
          <w:tcPr>
            <w:tcW w:w="1890" w:type="dxa"/>
          </w:tcPr>
          <w:p w14:paraId="7600DEEF" w14:textId="294691DE"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15</w:t>
            </w:r>
          </w:p>
        </w:tc>
        <w:tc>
          <w:tcPr>
            <w:tcW w:w="2160" w:type="dxa"/>
          </w:tcPr>
          <w:p w14:paraId="1A757741" w14:textId="1F90DF70" w:rsidR="00B540DD" w:rsidRPr="00821AEB" w:rsidRDefault="00B540DD" w:rsidP="00C41DF0">
            <w:pPr>
              <w:widowControl/>
              <w:autoSpaceDE/>
              <w:autoSpaceDN/>
              <w:adjustRightInd/>
              <w:rPr>
                <w:rFonts w:ascii="Arial" w:hAnsi="Arial" w:cs="Arial"/>
                <w:sz w:val="24"/>
                <w:szCs w:val="24"/>
              </w:rPr>
            </w:pPr>
          </w:p>
        </w:tc>
      </w:tr>
      <w:tr w:rsidR="00B540DD" w:rsidRPr="0023004E" w14:paraId="3F26A10F" w14:textId="77777777" w:rsidTr="000E7F05">
        <w:tc>
          <w:tcPr>
            <w:tcW w:w="1770" w:type="dxa"/>
          </w:tcPr>
          <w:p w14:paraId="110129C9" w14:textId="77777777" w:rsidR="00B540DD" w:rsidRPr="0023004E" w:rsidRDefault="00B540DD" w:rsidP="00C41DF0">
            <w:pPr>
              <w:widowControl/>
              <w:autoSpaceDE/>
              <w:autoSpaceDN/>
              <w:adjustRightInd/>
              <w:rPr>
                <w:rFonts w:ascii="Arial" w:hAnsi="Arial" w:cs="Arial"/>
                <w:sz w:val="24"/>
                <w:szCs w:val="24"/>
              </w:rPr>
            </w:pPr>
            <w:r w:rsidRPr="0023004E">
              <w:rPr>
                <w:rFonts w:ascii="Arial" w:hAnsi="Arial" w:cs="Arial"/>
                <w:sz w:val="24"/>
                <w:szCs w:val="24"/>
              </w:rPr>
              <w:t>Title 42, Code of Federal Regulations, §419.66</w:t>
            </w:r>
          </w:p>
        </w:tc>
        <w:tc>
          <w:tcPr>
            <w:tcW w:w="1848" w:type="dxa"/>
          </w:tcPr>
          <w:p w14:paraId="74ACCB20" w14:textId="77777777" w:rsidR="00B540DD" w:rsidRPr="0023004E" w:rsidRDefault="00EF64B2"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23F972ED" w14:textId="77777777" w:rsidR="00B540DD"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As amended; effective January 1, 2017</w:t>
            </w:r>
          </w:p>
        </w:tc>
        <w:tc>
          <w:tcPr>
            <w:tcW w:w="1890" w:type="dxa"/>
          </w:tcPr>
          <w:p w14:paraId="33BAC1F2" w14:textId="6245A941" w:rsidR="00B540DD"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As amended; effective January 1, 2020</w:t>
            </w:r>
          </w:p>
        </w:tc>
        <w:tc>
          <w:tcPr>
            <w:tcW w:w="2160" w:type="dxa"/>
          </w:tcPr>
          <w:p w14:paraId="1EAF1E35" w14:textId="13D88F5A" w:rsidR="00B540DD" w:rsidRPr="00821AEB" w:rsidRDefault="00B540DD" w:rsidP="00C41DF0">
            <w:pPr>
              <w:widowControl/>
              <w:autoSpaceDE/>
              <w:autoSpaceDN/>
              <w:adjustRightInd/>
              <w:rPr>
                <w:rFonts w:ascii="Arial" w:hAnsi="Arial" w:cs="Arial"/>
                <w:sz w:val="24"/>
                <w:szCs w:val="24"/>
              </w:rPr>
            </w:pPr>
          </w:p>
        </w:tc>
      </w:tr>
      <w:tr w:rsidR="00EF64B2" w:rsidRPr="0023004E" w14:paraId="049D328A" w14:textId="77777777" w:rsidTr="000E7F05">
        <w:tc>
          <w:tcPr>
            <w:tcW w:w="1770" w:type="dxa"/>
          </w:tcPr>
          <w:p w14:paraId="47FD9311" w14:textId="77777777" w:rsidR="00EF64B2" w:rsidRPr="0023004E" w:rsidRDefault="00EF64B2" w:rsidP="00D4121A">
            <w:pPr>
              <w:widowControl/>
              <w:autoSpaceDE/>
              <w:autoSpaceDN/>
              <w:adjustRightInd/>
              <w:rPr>
                <w:rFonts w:ascii="Arial" w:hAnsi="Arial" w:cs="Arial"/>
                <w:sz w:val="24"/>
                <w:szCs w:val="24"/>
              </w:rPr>
            </w:pPr>
            <w:r w:rsidRPr="0023004E">
              <w:rPr>
                <w:rFonts w:ascii="Arial" w:hAnsi="Arial" w:cs="Arial"/>
                <w:sz w:val="24"/>
                <w:szCs w:val="24"/>
              </w:rPr>
              <w:t xml:space="preserve">Title 42, Code of Federal </w:t>
            </w:r>
            <w:r w:rsidRPr="0023004E">
              <w:rPr>
                <w:rFonts w:ascii="Arial" w:hAnsi="Arial" w:cs="Arial"/>
                <w:sz w:val="24"/>
                <w:szCs w:val="24"/>
              </w:rPr>
              <w:lastRenderedPageBreak/>
              <w:t>Regulations, §419.71</w:t>
            </w:r>
          </w:p>
        </w:tc>
        <w:tc>
          <w:tcPr>
            <w:tcW w:w="1848" w:type="dxa"/>
          </w:tcPr>
          <w:p w14:paraId="65FFCC1D" w14:textId="77777777" w:rsidR="00EF64B2" w:rsidRPr="0023004E" w:rsidRDefault="00EF64B2" w:rsidP="00F67DD8">
            <w:pPr>
              <w:widowControl/>
              <w:autoSpaceDE/>
              <w:autoSpaceDN/>
              <w:adjustRightInd/>
              <w:rPr>
                <w:rFonts w:ascii="Arial" w:hAnsi="Arial" w:cs="Arial"/>
                <w:sz w:val="24"/>
                <w:szCs w:val="24"/>
              </w:rPr>
            </w:pPr>
            <w:r w:rsidRPr="0023004E">
              <w:rPr>
                <w:rFonts w:ascii="Arial" w:hAnsi="Arial" w:cs="Arial"/>
                <w:sz w:val="24"/>
                <w:szCs w:val="24"/>
              </w:rPr>
              <w:lastRenderedPageBreak/>
              <w:t>Effective January 1, 2018</w:t>
            </w:r>
          </w:p>
        </w:tc>
        <w:tc>
          <w:tcPr>
            <w:tcW w:w="1890" w:type="dxa"/>
          </w:tcPr>
          <w:p w14:paraId="214665AE" w14:textId="77777777" w:rsidR="00EF64B2" w:rsidRPr="0023004E" w:rsidRDefault="00852159" w:rsidP="00C41DF0">
            <w:pPr>
              <w:widowControl/>
              <w:autoSpaceDE/>
              <w:autoSpaceDN/>
              <w:adjustRightInd/>
              <w:rPr>
                <w:rFonts w:ascii="Arial" w:hAnsi="Arial" w:cs="Arial"/>
                <w:sz w:val="24"/>
                <w:szCs w:val="24"/>
              </w:rPr>
            </w:pPr>
            <w:r w:rsidRPr="0023004E">
              <w:rPr>
                <w:rFonts w:ascii="Arial" w:hAnsi="Arial" w:cs="Arial"/>
                <w:sz w:val="24"/>
                <w:szCs w:val="24"/>
              </w:rPr>
              <w:t>Effective January 1, 2018</w:t>
            </w:r>
          </w:p>
        </w:tc>
        <w:tc>
          <w:tcPr>
            <w:tcW w:w="1890" w:type="dxa"/>
          </w:tcPr>
          <w:p w14:paraId="24B78254" w14:textId="4722947E" w:rsidR="00EF64B2" w:rsidRPr="00821AEB" w:rsidRDefault="008E6E05" w:rsidP="00C41DF0">
            <w:pPr>
              <w:widowControl/>
              <w:autoSpaceDE/>
              <w:autoSpaceDN/>
              <w:adjustRightInd/>
              <w:rPr>
                <w:rFonts w:ascii="Arial" w:hAnsi="Arial" w:cs="Arial"/>
                <w:sz w:val="24"/>
                <w:szCs w:val="24"/>
              </w:rPr>
            </w:pPr>
            <w:r w:rsidRPr="00821AEB">
              <w:rPr>
                <w:rFonts w:ascii="Arial" w:hAnsi="Arial" w:cs="Arial"/>
                <w:sz w:val="24"/>
                <w:szCs w:val="24"/>
              </w:rPr>
              <w:t>Effective January 1, 2018</w:t>
            </w:r>
          </w:p>
        </w:tc>
        <w:tc>
          <w:tcPr>
            <w:tcW w:w="2160" w:type="dxa"/>
          </w:tcPr>
          <w:p w14:paraId="2F0F9A3F" w14:textId="760023FE" w:rsidR="00EF64B2" w:rsidRPr="00821AEB" w:rsidRDefault="00EF64B2" w:rsidP="00C41DF0">
            <w:pPr>
              <w:widowControl/>
              <w:autoSpaceDE/>
              <w:autoSpaceDN/>
              <w:adjustRightInd/>
              <w:rPr>
                <w:rFonts w:ascii="Arial" w:hAnsi="Arial" w:cs="Arial"/>
                <w:sz w:val="24"/>
                <w:szCs w:val="24"/>
              </w:rPr>
            </w:pPr>
          </w:p>
        </w:tc>
      </w:tr>
    </w:tbl>
    <w:p w14:paraId="1DA88ED5" w14:textId="77777777" w:rsidR="00B540DD" w:rsidRPr="0023004E" w:rsidRDefault="00B540DD" w:rsidP="00610494">
      <w:pPr>
        <w:widowControl/>
        <w:autoSpaceDE/>
        <w:autoSpaceDN/>
        <w:adjustRightInd/>
        <w:rPr>
          <w:rFonts w:ascii="Arial" w:hAnsi="Arial" w:cs="Arial"/>
          <w:sz w:val="24"/>
          <w:szCs w:val="24"/>
        </w:rPr>
      </w:pPr>
    </w:p>
    <w:p w14:paraId="667C4BC8" w14:textId="77777777" w:rsidR="00610494" w:rsidRPr="0023004E" w:rsidRDefault="00610494" w:rsidP="00610494">
      <w:pPr>
        <w:widowControl/>
        <w:autoSpaceDE/>
        <w:autoSpaceDN/>
        <w:adjustRightInd/>
        <w:ind w:firstLine="360"/>
        <w:rPr>
          <w:rFonts w:ascii="Arial" w:hAnsi="Arial" w:cs="Arial"/>
          <w:sz w:val="24"/>
          <w:szCs w:val="24"/>
        </w:rPr>
      </w:pPr>
      <w:r w:rsidRPr="0023004E">
        <w:rPr>
          <w:rFonts w:ascii="Arial" w:hAnsi="Arial" w:cs="Arial"/>
          <w:sz w:val="24"/>
          <w:szCs w:val="24"/>
        </w:rPr>
        <w:t>(b)  Update factors and Federal Register Notices by Date of Service</w:t>
      </w:r>
    </w:p>
    <w:p w14:paraId="49741FA8" w14:textId="77777777" w:rsidR="00610494" w:rsidRPr="0023004E" w:rsidRDefault="00610494" w:rsidP="00610494">
      <w:pPr>
        <w:widowControl/>
        <w:autoSpaceDE/>
        <w:autoSpaceDN/>
        <w:adjustRightInd/>
        <w:rPr>
          <w:rFonts w:ascii="Arial" w:hAnsi="Arial" w:cs="Arial"/>
          <w:sz w:val="24"/>
          <w:szCs w:val="24"/>
        </w:rPr>
      </w:pPr>
    </w:p>
    <w:p w14:paraId="3F23CC30" w14:textId="77777777" w:rsidR="00A8550E" w:rsidRPr="00A8550E" w:rsidRDefault="00610494" w:rsidP="00A8550E">
      <w:pPr>
        <w:widowControl/>
        <w:autoSpaceDE/>
        <w:adjustRightInd/>
        <w:rPr>
          <w:rFonts w:ascii="Arial" w:hAnsi="Arial" w:cs="Arial"/>
          <w:sz w:val="24"/>
          <w:szCs w:val="24"/>
        </w:rPr>
      </w:pPr>
      <w:r w:rsidRPr="0023004E">
        <w:rPr>
          <w:rFonts w:ascii="Arial" w:hAnsi="Arial" w:cs="Arial"/>
          <w:sz w:val="24"/>
          <w:szCs w:val="24"/>
        </w:rPr>
        <w:t xml:space="preserve">The Federal Register Notices can be accessed at: </w:t>
      </w:r>
      <w:hyperlink r:id="rId16" w:history="1">
        <w:r w:rsidRPr="0023004E">
          <w:rPr>
            <w:rFonts w:ascii="Arial" w:hAnsi="Arial" w:cs="Arial"/>
            <w:color w:val="0000FF"/>
            <w:sz w:val="24"/>
            <w:szCs w:val="24"/>
          </w:rPr>
          <w:t>http://www.cms.gov/HospitalOutpatientPPS/</w:t>
        </w:r>
      </w:hyperlink>
      <w:r w:rsidRPr="0023004E">
        <w:rPr>
          <w:rFonts w:ascii="Arial" w:hAnsi="Arial" w:cs="Arial"/>
          <w:sz w:val="24"/>
          <w:szCs w:val="24"/>
        </w:rPr>
        <w:t xml:space="preserve"> and the referenced sections are incorporated by reference and will be made available upon request to the Administrative Director</w:t>
      </w:r>
      <w:r w:rsidRPr="00A8550E">
        <w:rPr>
          <w:rFonts w:ascii="Arial" w:hAnsi="Arial" w:cs="Arial"/>
          <w:sz w:val="24"/>
          <w:szCs w:val="24"/>
        </w:rPr>
        <w:t>.</w:t>
      </w:r>
      <w:r w:rsidR="00A8550E" w:rsidRPr="00A8550E">
        <w:rPr>
          <w:rFonts w:ascii="Arial" w:hAnsi="Arial" w:cs="Arial"/>
          <w:sz w:val="24"/>
          <w:szCs w:val="24"/>
        </w:rPr>
        <w:t xml:space="preserve"> The Federal Regulations can be accessed at: </w:t>
      </w:r>
      <w:hyperlink r:id="rId17" w:history="1">
        <w:r w:rsidR="00A8550E" w:rsidRPr="00A8550E">
          <w:rPr>
            <w:rStyle w:val="Hyperlink"/>
            <w:rFonts w:ascii="Arial" w:hAnsi="Arial" w:cs="Arial"/>
            <w:sz w:val="24"/>
            <w:szCs w:val="24"/>
          </w:rPr>
          <w:t>http://www.cms.gov/HospitalOutpatientPPS</w:t>
        </w:r>
        <w:r w:rsidR="00A8550E" w:rsidRPr="00A8550E">
          <w:rPr>
            <w:rStyle w:val="Hyperlink"/>
            <w:rFonts w:ascii="Arial" w:hAnsi="Arial" w:cs="Arial"/>
            <w:sz w:val="24"/>
            <w:szCs w:val="24"/>
            <w:u w:val="none"/>
          </w:rPr>
          <w:t>/</w:t>
        </w:r>
      </w:hyperlink>
      <w:r w:rsidR="00A8550E" w:rsidRPr="00A8550E">
        <w:rPr>
          <w:rFonts w:ascii="Arial" w:hAnsi="Arial" w:cs="Arial"/>
          <w:sz w:val="24"/>
          <w:szCs w:val="24"/>
        </w:rPr>
        <w:t xml:space="preserve"> and the referenced sections are incorporated by reference and will be made available upon request to the Administrative Director.</w:t>
      </w:r>
    </w:p>
    <w:p w14:paraId="06EF4E5F" w14:textId="7B6CBCB6" w:rsidR="00610494" w:rsidRPr="00A8550E" w:rsidRDefault="00610494" w:rsidP="00610494">
      <w:pPr>
        <w:widowControl/>
        <w:autoSpaceDE/>
        <w:autoSpaceDN/>
        <w:adjustRightInd/>
        <w:rPr>
          <w:rFonts w:ascii="Arial" w:hAnsi="Arial" w:cs="Arial"/>
          <w:sz w:val="24"/>
          <w:szCs w:val="24"/>
        </w:rPr>
      </w:pPr>
    </w:p>
    <w:p w14:paraId="259E39ED" w14:textId="77777777" w:rsidR="00610494" w:rsidRPr="0023004E" w:rsidRDefault="00610494" w:rsidP="00610494">
      <w:pPr>
        <w:widowControl/>
        <w:autoSpaceDE/>
        <w:autoSpaceDN/>
        <w:adjustRightInd/>
        <w:rPr>
          <w:rFonts w:ascii="Arial" w:hAnsi="Arial" w:cs="Arial"/>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01899517" w14:textId="77777777" w:rsidTr="00B20D73">
        <w:trPr>
          <w:cantSplit/>
          <w:tblHeader/>
        </w:trPr>
        <w:tc>
          <w:tcPr>
            <w:tcW w:w="1771" w:type="dxa"/>
          </w:tcPr>
          <w:p w14:paraId="42210167"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073FB1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1/2004</w:t>
            </w:r>
          </w:p>
        </w:tc>
        <w:tc>
          <w:tcPr>
            <w:tcW w:w="1876" w:type="dxa"/>
          </w:tcPr>
          <w:p w14:paraId="317AD0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7/15/2005</w:t>
            </w:r>
          </w:p>
        </w:tc>
        <w:tc>
          <w:tcPr>
            <w:tcW w:w="1980" w:type="dxa"/>
          </w:tcPr>
          <w:p w14:paraId="4FACCA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2/15/2006 </w:t>
            </w:r>
          </w:p>
        </w:tc>
        <w:tc>
          <w:tcPr>
            <w:tcW w:w="2160" w:type="dxa"/>
          </w:tcPr>
          <w:p w14:paraId="32EE784B" w14:textId="77777777" w:rsidR="00610494" w:rsidRPr="0023004E" w:rsidRDefault="00610494" w:rsidP="00A95250">
            <w:pPr>
              <w:widowControl/>
              <w:autoSpaceDE/>
              <w:autoSpaceDN/>
              <w:adjustRightInd/>
              <w:rPr>
                <w:rFonts w:ascii="Arial" w:hAnsi="Arial" w:cs="Arial"/>
                <w:sz w:val="24"/>
                <w:szCs w:val="24"/>
              </w:rPr>
            </w:pPr>
            <w:r w:rsidRPr="0023004E">
              <w:rPr>
                <w:rFonts w:ascii="Arial" w:hAnsi="Arial" w:cs="Arial"/>
                <w:sz w:val="24"/>
                <w:szCs w:val="24"/>
              </w:rPr>
              <w:t>Services Occur</w:t>
            </w:r>
            <w:r w:rsidR="00A95250" w:rsidRPr="0023004E">
              <w:rPr>
                <w:rFonts w:ascii="Arial" w:hAnsi="Arial" w:cs="Arial"/>
                <w:sz w:val="24"/>
                <w:szCs w:val="24"/>
              </w:rPr>
              <w:t>ring O</w:t>
            </w:r>
            <w:r w:rsidRPr="0023004E">
              <w:rPr>
                <w:rFonts w:ascii="Arial" w:hAnsi="Arial" w:cs="Arial"/>
                <w:sz w:val="24"/>
                <w:szCs w:val="24"/>
              </w:rPr>
              <w:t xml:space="preserve">n </w:t>
            </w:r>
            <w:r w:rsidR="00A95250" w:rsidRPr="0023004E">
              <w:rPr>
                <w:rFonts w:ascii="Arial" w:hAnsi="Arial" w:cs="Arial"/>
                <w:sz w:val="24"/>
                <w:szCs w:val="24"/>
              </w:rPr>
              <w:t>o</w:t>
            </w:r>
            <w:r w:rsidRPr="0023004E">
              <w:rPr>
                <w:rFonts w:ascii="Arial" w:hAnsi="Arial" w:cs="Arial"/>
                <w:sz w:val="24"/>
                <w:szCs w:val="24"/>
              </w:rPr>
              <w:t xml:space="preserve">r After 3/1/2007 </w:t>
            </w:r>
          </w:p>
        </w:tc>
      </w:tr>
      <w:tr w:rsidR="00610494" w:rsidRPr="0023004E" w14:paraId="4B39D7DE" w14:textId="77777777" w:rsidTr="00B20D73">
        <w:tc>
          <w:tcPr>
            <w:tcW w:w="1771" w:type="dxa"/>
          </w:tcPr>
          <w:p w14:paraId="16293D8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472ABB17" w14:textId="77777777" w:rsidR="00610494" w:rsidRPr="0023004E" w:rsidRDefault="00610494" w:rsidP="00CE7E53">
            <w:pPr>
              <w:widowControl/>
              <w:autoSpaceDE/>
              <w:autoSpaceDN/>
              <w:adjustRightInd/>
              <w:rPr>
                <w:rFonts w:ascii="Arial" w:hAnsi="Arial" w:cs="Arial"/>
                <w:sz w:val="24"/>
                <w:szCs w:val="24"/>
              </w:rPr>
            </w:pPr>
            <w:r w:rsidRPr="0023004E">
              <w:rPr>
                <w:rFonts w:ascii="Arial" w:hAnsi="Arial" w:cs="Arial"/>
                <w:sz w:val="24"/>
                <w:szCs w:val="24"/>
              </w:rPr>
              <w:t xml:space="preserve">(A) November 7, 2003 (CMS-1471-FC; 68 </w:t>
            </w:r>
            <w:r w:rsidR="00722F4D" w:rsidRPr="0023004E">
              <w:rPr>
                <w:rFonts w:ascii="Arial" w:hAnsi="Arial" w:cs="Arial"/>
                <w:sz w:val="24"/>
                <w:szCs w:val="24"/>
              </w:rPr>
              <w:t>FR</w:t>
            </w:r>
            <w:r w:rsidRPr="0023004E">
              <w:rPr>
                <w:rFonts w:ascii="Arial" w:hAnsi="Arial" w:cs="Arial"/>
                <w:sz w:val="24"/>
                <w:szCs w:val="24"/>
              </w:rPr>
              <w:t xml:space="preserve"> 63398); (B) December 31, 2003 (CMS-1471-CN; 68 FR 75442); (C) January 6, 2004 (CMS-1371-IFC; 69 FR 820); (D) August 1, 2003 (CMS-1470-F; 68 FR 45346); (E) August 11, 2003 (CMS-1470-F; 68 FR 47637)</w:t>
            </w:r>
          </w:p>
        </w:tc>
        <w:tc>
          <w:tcPr>
            <w:tcW w:w="1876" w:type="dxa"/>
          </w:tcPr>
          <w:p w14:paraId="4D582C2C" w14:textId="77777777" w:rsidR="00610494" w:rsidRPr="0023004E" w:rsidRDefault="00610494" w:rsidP="003E7FB0">
            <w:pPr>
              <w:widowControl/>
              <w:autoSpaceDE/>
              <w:autoSpaceDN/>
              <w:adjustRightInd/>
              <w:rPr>
                <w:rFonts w:ascii="Arial" w:hAnsi="Arial" w:cs="Arial"/>
                <w:sz w:val="24"/>
                <w:szCs w:val="24"/>
              </w:rPr>
            </w:pPr>
            <w:r w:rsidRPr="0023004E">
              <w:rPr>
                <w:rFonts w:ascii="Arial" w:hAnsi="Arial" w:cs="Arial"/>
                <w:sz w:val="24"/>
                <w:szCs w:val="24"/>
              </w:rPr>
              <w:t>(A) November 15, 2004 (CMS-1427-FC; 69 FR 65681); (B) December 30, 2004 (CMS-1427-CN; 69 FR 78315; (C) August 11, 2004 (CMS-1428-F; 69 FR 48916); (D) December 30, 2004 (CMS-1482-F2; 69 FR 78526</w:t>
            </w:r>
          </w:p>
        </w:tc>
        <w:tc>
          <w:tcPr>
            <w:tcW w:w="1980" w:type="dxa"/>
          </w:tcPr>
          <w:p w14:paraId="4AA368C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0, 2005 (CMS-1501-FC; 70 FR 68515); (B) December 23, 2005 (CMS-1501-CN2; 70 FR 76176); (C) August 12, 2005 (CMS-1500-F; 70 FR 47278); (D) September 30, 2005 (CMS-1500-CN; 70 FR 57161)</w:t>
            </w:r>
          </w:p>
        </w:tc>
        <w:tc>
          <w:tcPr>
            <w:tcW w:w="2160" w:type="dxa"/>
          </w:tcPr>
          <w:p w14:paraId="79F871FC" w14:textId="77777777" w:rsidR="00610494" w:rsidRPr="0023004E" w:rsidRDefault="00610494" w:rsidP="00967D39">
            <w:pPr>
              <w:widowControl/>
              <w:autoSpaceDE/>
              <w:autoSpaceDN/>
              <w:adjustRightInd/>
              <w:rPr>
                <w:rFonts w:ascii="Arial" w:hAnsi="Arial" w:cs="Arial"/>
                <w:sz w:val="24"/>
                <w:szCs w:val="24"/>
              </w:rPr>
            </w:pPr>
            <w:r w:rsidRPr="0023004E">
              <w:rPr>
                <w:rFonts w:ascii="Arial" w:hAnsi="Arial" w:cs="Arial"/>
                <w:sz w:val="24"/>
                <w:szCs w:val="24"/>
              </w:rPr>
              <w:t>(A) November 24, 2006 (CMS-1506-FC; 71 FR 67960); (B) August 18, 2006 (CMS-1488-F; 71 FR 47870) (C) October 11, 2006 (CMS-1488-N; 71 FR 59886)</w:t>
            </w:r>
          </w:p>
        </w:tc>
      </w:tr>
      <w:tr w:rsidR="00610494" w:rsidRPr="0023004E" w14:paraId="310D7BAB" w14:textId="77777777" w:rsidTr="00B20D73">
        <w:tc>
          <w:tcPr>
            <w:tcW w:w="1771" w:type="dxa"/>
          </w:tcPr>
          <w:p w14:paraId="051B3B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771" w:type="dxa"/>
          </w:tcPr>
          <w:p w14:paraId="00BE3EF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1D82E66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beginning on page 65887 </w:t>
            </w:r>
          </w:p>
        </w:tc>
        <w:tc>
          <w:tcPr>
            <w:tcW w:w="1980" w:type="dxa"/>
          </w:tcPr>
          <w:p w14:paraId="41CD87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04E3C5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0936C8CF" w14:textId="77777777" w:rsidTr="00B20D73">
        <w:tc>
          <w:tcPr>
            <w:tcW w:w="1771" w:type="dxa"/>
          </w:tcPr>
          <w:p w14:paraId="6D4E27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771" w:type="dxa"/>
          </w:tcPr>
          <w:p w14:paraId="6A46F9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3488 conformed to comply with (B) beginning on page 75442 and (C) beginning on page 820</w:t>
            </w:r>
          </w:p>
        </w:tc>
        <w:tc>
          <w:tcPr>
            <w:tcW w:w="1876" w:type="dxa"/>
          </w:tcPr>
          <w:p w14:paraId="3FED3A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5887</w:t>
            </w:r>
          </w:p>
        </w:tc>
        <w:tc>
          <w:tcPr>
            <w:tcW w:w="1980" w:type="dxa"/>
          </w:tcPr>
          <w:p w14:paraId="0AE753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752</w:t>
            </w:r>
          </w:p>
        </w:tc>
        <w:tc>
          <w:tcPr>
            <w:tcW w:w="2160" w:type="dxa"/>
          </w:tcPr>
          <w:p w14:paraId="678C376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283</w:t>
            </w:r>
          </w:p>
        </w:tc>
      </w:tr>
      <w:tr w:rsidR="00610494" w:rsidRPr="0023004E" w14:paraId="3A4323ED" w14:textId="77777777" w:rsidTr="00B20D73">
        <w:tc>
          <w:tcPr>
            <w:tcW w:w="1771" w:type="dxa"/>
          </w:tcPr>
          <w:p w14:paraId="15C264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5DA497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0E4C57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21C8D25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3039F3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6276B41F" w14:textId="77777777" w:rsidTr="00B20D73">
        <w:tc>
          <w:tcPr>
            <w:tcW w:w="1771" w:type="dxa"/>
          </w:tcPr>
          <w:p w14:paraId="3CC611C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15A552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H, I, and J (A)  beginning at page 63478; as changed by (B) beginning at page 75442; and (C) beginning at page 820</w:t>
            </w:r>
          </w:p>
        </w:tc>
        <w:tc>
          <w:tcPr>
            <w:tcW w:w="1876" w:type="dxa"/>
          </w:tcPr>
          <w:p w14:paraId="0252CD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and E (A) beginning at page 65864</w:t>
            </w:r>
          </w:p>
        </w:tc>
        <w:tc>
          <w:tcPr>
            <w:tcW w:w="1980" w:type="dxa"/>
          </w:tcPr>
          <w:p w14:paraId="3DB1FBC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729; and correction (B) beginning at page 76176</w:t>
            </w:r>
          </w:p>
        </w:tc>
        <w:tc>
          <w:tcPr>
            <w:tcW w:w="2160" w:type="dxa"/>
          </w:tcPr>
          <w:p w14:paraId="7014A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and L (A) beginning at page 68231</w:t>
            </w:r>
          </w:p>
        </w:tc>
      </w:tr>
      <w:tr w:rsidR="00610494" w:rsidRPr="0023004E" w14:paraId="75C23C71" w14:textId="77777777" w:rsidTr="00B20D73">
        <w:tc>
          <w:tcPr>
            <w:tcW w:w="1771" w:type="dxa"/>
          </w:tcPr>
          <w:p w14:paraId="7EE905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4C8772A0"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4554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w:t>
            </w:r>
            <w:r w:rsidRPr="0023004E">
              <w:rPr>
                <w:rFonts w:ascii="Arial" w:hAnsi="Arial" w:cs="Arial"/>
                <w:sz w:val="24"/>
                <w:szCs w:val="24"/>
                <w:vertAlign w:val="subscript"/>
              </w:rPr>
              <w:t>1</w:t>
            </w:r>
            <w:r w:rsidRPr="0023004E">
              <w:rPr>
                <w:rFonts w:ascii="Arial" w:hAnsi="Arial" w:cs="Arial"/>
                <w:sz w:val="24"/>
                <w:szCs w:val="24"/>
              </w:rPr>
              <w:t>, 4A</w:t>
            </w:r>
            <w:r w:rsidRPr="0023004E">
              <w:rPr>
                <w:rFonts w:ascii="Arial" w:hAnsi="Arial" w:cs="Arial"/>
                <w:sz w:val="24"/>
                <w:szCs w:val="24"/>
                <w:vertAlign w:val="subscript"/>
              </w:rPr>
              <w:t>2</w:t>
            </w:r>
            <w:r w:rsidRPr="0023004E">
              <w:rPr>
                <w:rFonts w:ascii="Arial" w:hAnsi="Arial" w:cs="Arial"/>
                <w:sz w:val="24"/>
                <w:szCs w:val="24"/>
              </w:rPr>
              <w:t>, 4B</w:t>
            </w:r>
            <w:r w:rsidRPr="0023004E">
              <w:rPr>
                <w:rFonts w:ascii="Arial" w:hAnsi="Arial" w:cs="Arial"/>
                <w:sz w:val="24"/>
                <w:szCs w:val="24"/>
                <w:vertAlign w:val="subscript"/>
              </w:rPr>
              <w:t>1</w:t>
            </w:r>
            <w:r w:rsidRPr="0023004E">
              <w:rPr>
                <w:rFonts w:ascii="Arial" w:hAnsi="Arial" w:cs="Arial"/>
                <w:sz w:val="24"/>
                <w:szCs w:val="24"/>
              </w:rPr>
              <w:t>, 4B</w:t>
            </w:r>
            <w:r w:rsidRPr="0023004E">
              <w:rPr>
                <w:rFonts w:ascii="Arial" w:hAnsi="Arial" w:cs="Arial"/>
                <w:sz w:val="24"/>
                <w:szCs w:val="24"/>
                <w:vertAlign w:val="subscript"/>
              </w:rPr>
              <w:t xml:space="preserve">2, </w:t>
            </w:r>
            <w:r w:rsidRPr="0023004E">
              <w:rPr>
                <w:rFonts w:ascii="Arial" w:hAnsi="Arial" w:cs="Arial"/>
                <w:sz w:val="24"/>
                <w:szCs w:val="24"/>
              </w:rPr>
              <w:t>4C</w:t>
            </w:r>
            <w:r w:rsidRPr="0023004E">
              <w:rPr>
                <w:rFonts w:ascii="Arial" w:hAnsi="Arial" w:cs="Arial"/>
                <w:sz w:val="24"/>
                <w:szCs w:val="24"/>
                <w:vertAlign w:val="subscript"/>
              </w:rPr>
              <w:t>1</w:t>
            </w:r>
            <w:r w:rsidRPr="0023004E">
              <w:rPr>
                <w:rFonts w:ascii="Arial" w:hAnsi="Arial" w:cs="Arial"/>
                <w:sz w:val="24"/>
                <w:szCs w:val="24"/>
              </w:rPr>
              <w:t>, 4C</w:t>
            </w:r>
            <w:r w:rsidRPr="0023004E">
              <w:rPr>
                <w:rFonts w:ascii="Arial" w:hAnsi="Arial" w:cs="Arial"/>
                <w:sz w:val="24"/>
                <w:szCs w:val="24"/>
                <w:vertAlign w:val="subscript"/>
              </w:rPr>
              <w:t>2</w:t>
            </w:r>
            <w:r w:rsidRPr="0023004E">
              <w:rPr>
                <w:rFonts w:ascii="Arial" w:hAnsi="Arial" w:cs="Arial"/>
                <w:sz w:val="24"/>
                <w:szCs w:val="24"/>
              </w:rPr>
              <w:t xml:space="preserve">, and 4J (D) beginning at page 78619 </w:t>
            </w:r>
          </w:p>
        </w:tc>
        <w:tc>
          <w:tcPr>
            <w:tcW w:w="1980" w:type="dxa"/>
          </w:tcPr>
          <w:p w14:paraId="15B9D82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D) beginning at page 57163; and Tables 4A, 4B, 4C, and 4J (C) beginning on page 47580</w:t>
            </w:r>
          </w:p>
        </w:tc>
        <w:tc>
          <w:tcPr>
            <w:tcW w:w="2160" w:type="dxa"/>
          </w:tcPr>
          <w:p w14:paraId="15A4FE7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1, 4A-2, 4B-1, 4B-2, 4C-1, 4C-2, and 4J (C) beginning at page 59975</w:t>
            </w:r>
          </w:p>
        </w:tc>
      </w:tr>
      <w:tr w:rsidR="00610494" w:rsidRPr="0023004E" w14:paraId="22DDC929" w14:textId="77777777" w:rsidTr="00B20D73">
        <w:tc>
          <w:tcPr>
            <w:tcW w:w="1771" w:type="dxa"/>
          </w:tcPr>
          <w:p w14:paraId="3795C3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0788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page 63458)</w:t>
            </w:r>
          </w:p>
        </w:tc>
        <w:tc>
          <w:tcPr>
            <w:tcW w:w="1876" w:type="dxa"/>
          </w:tcPr>
          <w:p w14:paraId="09C9E11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5842)</w:t>
            </w:r>
          </w:p>
        </w:tc>
        <w:tc>
          <w:tcPr>
            <w:tcW w:w="1980" w:type="dxa"/>
          </w:tcPr>
          <w:p w14:paraId="20CC86F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51)</w:t>
            </w:r>
          </w:p>
        </w:tc>
        <w:tc>
          <w:tcPr>
            <w:tcW w:w="2160" w:type="dxa"/>
          </w:tcPr>
          <w:p w14:paraId="6162B59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003)</w:t>
            </w:r>
          </w:p>
        </w:tc>
      </w:tr>
      <w:tr w:rsidR="00610494" w:rsidRPr="0023004E" w14:paraId="6871A064" w14:textId="77777777" w:rsidTr="00B20D73">
        <w:tc>
          <w:tcPr>
            <w:tcW w:w="1771" w:type="dxa"/>
          </w:tcPr>
          <w:p w14:paraId="317AF92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55B5C73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D) page 45346</w:t>
            </w:r>
          </w:p>
        </w:tc>
        <w:tc>
          <w:tcPr>
            <w:tcW w:w="1876" w:type="dxa"/>
          </w:tcPr>
          <w:p w14:paraId="39A7F4E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C) page 49274</w:t>
            </w:r>
          </w:p>
        </w:tc>
        <w:tc>
          <w:tcPr>
            <w:tcW w:w="1980" w:type="dxa"/>
          </w:tcPr>
          <w:p w14:paraId="7B6B01A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7% (C) page 47492</w:t>
            </w:r>
          </w:p>
        </w:tc>
        <w:tc>
          <w:tcPr>
            <w:tcW w:w="2160" w:type="dxa"/>
          </w:tcPr>
          <w:p w14:paraId="532C602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4% (B) page 48146</w:t>
            </w:r>
          </w:p>
        </w:tc>
      </w:tr>
      <w:tr w:rsidR="00610494" w:rsidRPr="0023004E" w14:paraId="68260818" w14:textId="77777777" w:rsidTr="00B20D73">
        <w:tc>
          <w:tcPr>
            <w:tcW w:w="1771" w:type="dxa"/>
          </w:tcPr>
          <w:p w14:paraId="6A230F9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5E191573" w14:textId="77777777" w:rsidR="00610494" w:rsidRPr="0023004E" w:rsidRDefault="00610494" w:rsidP="00BC3CFB">
            <w:pPr>
              <w:widowControl/>
              <w:autoSpaceDE/>
              <w:autoSpaceDN/>
              <w:adjustRightInd/>
              <w:rPr>
                <w:rFonts w:ascii="Arial" w:hAnsi="Arial" w:cs="Arial"/>
                <w:sz w:val="24"/>
                <w:szCs w:val="24"/>
              </w:rPr>
            </w:pPr>
          </w:p>
        </w:tc>
        <w:tc>
          <w:tcPr>
            <w:tcW w:w="1876" w:type="dxa"/>
          </w:tcPr>
          <w:p w14:paraId="0358CC9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175 (A) at page 65846</w:t>
            </w:r>
          </w:p>
        </w:tc>
        <w:tc>
          <w:tcPr>
            <w:tcW w:w="1980" w:type="dxa"/>
          </w:tcPr>
          <w:p w14:paraId="00ACD72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250 (A) at page 68565</w:t>
            </w:r>
          </w:p>
        </w:tc>
        <w:tc>
          <w:tcPr>
            <w:tcW w:w="2160" w:type="dxa"/>
          </w:tcPr>
          <w:p w14:paraId="01C7C6E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25 (A) at page 68012</w:t>
            </w:r>
          </w:p>
        </w:tc>
      </w:tr>
      <w:tr w:rsidR="00610494" w:rsidRPr="0023004E" w14:paraId="7E779AA8" w14:textId="77777777" w:rsidTr="00B20D73">
        <w:tc>
          <w:tcPr>
            <w:tcW w:w="1771" w:type="dxa"/>
          </w:tcPr>
          <w:p w14:paraId="161182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38C0C6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567AA0C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3977247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2ABF0D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1E4700D2" w14:textId="77777777" w:rsidTr="00B20D73">
        <w:tc>
          <w:tcPr>
            <w:tcW w:w="1771" w:type="dxa"/>
          </w:tcPr>
          <w:p w14:paraId="4D75275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771" w:type="dxa"/>
          </w:tcPr>
          <w:p w14:paraId="227284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3.924 (2003 unadjusted conversion factor of 52.151 x estimated inflation factor of 1.034)</w:t>
            </w:r>
          </w:p>
        </w:tc>
        <w:tc>
          <w:tcPr>
            <w:tcW w:w="1876" w:type="dxa"/>
          </w:tcPr>
          <w:p w14:paraId="1E54EB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5.703 (2004 unadjusted conversion factor of $53.924 x estimated inflation factor of 1.033)</w:t>
            </w:r>
          </w:p>
        </w:tc>
        <w:tc>
          <w:tcPr>
            <w:tcW w:w="1980" w:type="dxa"/>
          </w:tcPr>
          <w:p w14:paraId="3AC9F79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7.764 (2005 unadjusted conversion factor of $55.703 x estimated inflation factor of 1.037)</w:t>
            </w:r>
          </w:p>
        </w:tc>
        <w:tc>
          <w:tcPr>
            <w:tcW w:w="2160" w:type="dxa"/>
          </w:tcPr>
          <w:p w14:paraId="712B1E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59.728 (2006 unadjusted conversion factor of $57.764 x estimated inflation factor of 1.034)</w:t>
            </w:r>
          </w:p>
        </w:tc>
      </w:tr>
      <w:tr w:rsidR="00610494" w:rsidRPr="0023004E" w14:paraId="4D90F533" w14:textId="77777777" w:rsidTr="00B20D73">
        <w:tc>
          <w:tcPr>
            <w:tcW w:w="1771" w:type="dxa"/>
          </w:tcPr>
          <w:p w14:paraId="24F728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38E3D5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H through J (A) beginning at page 63682</w:t>
            </w:r>
          </w:p>
        </w:tc>
        <w:tc>
          <w:tcPr>
            <w:tcW w:w="1876" w:type="dxa"/>
          </w:tcPr>
          <w:p w14:paraId="177112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ddenda H through J (B) beginning at page 78316; wage index values are specified in Tables 4A</w:t>
            </w:r>
            <w:r w:rsidRPr="0023004E">
              <w:rPr>
                <w:rFonts w:ascii="Arial" w:hAnsi="Arial" w:cs="Arial"/>
                <w:sz w:val="24"/>
                <w:szCs w:val="24"/>
                <w:vertAlign w:val="subscript"/>
              </w:rPr>
              <w:t>1</w:t>
            </w:r>
            <w:r w:rsidRPr="0023004E">
              <w:rPr>
                <w:rFonts w:ascii="Arial" w:hAnsi="Arial" w:cs="Arial"/>
                <w:sz w:val="24"/>
                <w:szCs w:val="24"/>
              </w:rPr>
              <w:t xml:space="preserve"> through 4C</w:t>
            </w:r>
            <w:r w:rsidRPr="0023004E">
              <w:rPr>
                <w:rFonts w:ascii="Arial" w:hAnsi="Arial" w:cs="Arial"/>
                <w:sz w:val="24"/>
                <w:szCs w:val="24"/>
                <w:vertAlign w:val="subscript"/>
              </w:rPr>
              <w:t>2</w:t>
            </w:r>
            <w:r w:rsidRPr="0023004E">
              <w:rPr>
                <w:rFonts w:ascii="Arial" w:hAnsi="Arial" w:cs="Arial"/>
                <w:sz w:val="24"/>
                <w:szCs w:val="24"/>
              </w:rPr>
              <w:t xml:space="preserve"> (D) beginning at page 78619</w:t>
            </w:r>
          </w:p>
        </w:tc>
        <w:tc>
          <w:tcPr>
            <w:tcW w:w="1980" w:type="dxa"/>
          </w:tcPr>
          <w:p w14:paraId="67D1AE5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551; wage index values are specified in Tables 4A through 4C (D) beginning at page 57163; and as specified in Tables 4A through 4C (C) beginning at page 47580</w:t>
            </w:r>
          </w:p>
        </w:tc>
        <w:tc>
          <w:tcPr>
            <w:tcW w:w="2160" w:type="dxa"/>
          </w:tcPr>
          <w:p w14:paraId="72193EF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8003; wage index values are specified in Tables 4A-1 through 4C-2 (C) beginning at page 59975</w:t>
            </w:r>
          </w:p>
        </w:tc>
      </w:tr>
    </w:tbl>
    <w:p w14:paraId="4D1B885B"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71"/>
        <w:gridCol w:w="1771"/>
        <w:gridCol w:w="1876"/>
        <w:gridCol w:w="1980"/>
        <w:gridCol w:w="2160"/>
      </w:tblGrid>
      <w:tr w:rsidR="00610494" w:rsidRPr="0023004E" w14:paraId="508EEAF6" w14:textId="77777777" w:rsidTr="00245ECA">
        <w:trPr>
          <w:cantSplit/>
          <w:tblHeader/>
        </w:trPr>
        <w:tc>
          <w:tcPr>
            <w:tcW w:w="1771" w:type="dxa"/>
          </w:tcPr>
          <w:p w14:paraId="344AFB4D" w14:textId="77777777" w:rsidR="00610494" w:rsidRPr="0023004E" w:rsidRDefault="00610494" w:rsidP="00BC3CFB">
            <w:pPr>
              <w:widowControl/>
              <w:autoSpaceDE/>
              <w:autoSpaceDN/>
              <w:adjustRightInd/>
              <w:rPr>
                <w:rFonts w:ascii="Arial" w:hAnsi="Arial" w:cs="Arial"/>
                <w:sz w:val="24"/>
                <w:szCs w:val="24"/>
              </w:rPr>
            </w:pPr>
          </w:p>
        </w:tc>
        <w:tc>
          <w:tcPr>
            <w:tcW w:w="1771" w:type="dxa"/>
          </w:tcPr>
          <w:p w14:paraId="3B97968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8</w:t>
            </w:r>
          </w:p>
        </w:tc>
        <w:tc>
          <w:tcPr>
            <w:tcW w:w="1876" w:type="dxa"/>
          </w:tcPr>
          <w:p w14:paraId="4177C0C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09</w:t>
            </w:r>
          </w:p>
        </w:tc>
        <w:tc>
          <w:tcPr>
            <w:tcW w:w="1980" w:type="dxa"/>
          </w:tcPr>
          <w:p w14:paraId="2A2B10B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5/2010</w:t>
            </w:r>
          </w:p>
        </w:tc>
        <w:tc>
          <w:tcPr>
            <w:tcW w:w="2160" w:type="dxa"/>
          </w:tcPr>
          <w:p w14:paraId="512D43C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5/2011</w:t>
            </w:r>
          </w:p>
        </w:tc>
      </w:tr>
      <w:tr w:rsidR="00610494" w:rsidRPr="0023004E" w14:paraId="31B15475" w14:textId="77777777" w:rsidTr="00245ECA">
        <w:tc>
          <w:tcPr>
            <w:tcW w:w="1771" w:type="dxa"/>
          </w:tcPr>
          <w:p w14:paraId="15D8B0E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771" w:type="dxa"/>
          </w:tcPr>
          <w:p w14:paraId="3506E64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 November 27, 2007 (CMS-1392-FC; CMS-1533-F2; 72 FR 66580); (B) August 22, 2007 (CMS-1533-FC; 72 FR 47130);  (C) October 10, 2007 (CMS-1533-CN2; 72 FR 57634); (D) November 6, 2007 (CMS-1533-CN3; 72 FR 62585); </w:t>
            </w:r>
            <w:r w:rsidRPr="0023004E">
              <w:rPr>
                <w:rFonts w:ascii="Arial" w:hAnsi="Arial" w:cs="Arial"/>
                <w:sz w:val="24"/>
                <w:szCs w:val="24"/>
              </w:rPr>
              <w:lastRenderedPageBreak/>
              <w:t>(E) November 27, 2007 (CMS-1392-FC; CMS-1533-F2; 72 FR 66580); (F) February 22, 2008 (CMS-1392-CN; CMS-1533-CN)</w:t>
            </w:r>
          </w:p>
        </w:tc>
        <w:tc>
          <w:tcPr>
            <w:tcW w:w="1876" w:type="dxa"/>
          </w:tcPr>
          <w:p w14:paraId="64BD2E9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 November 18, 2008 (CMS-1404-FC; 73 FR 68502); (B) August 19, 2008 (CMS-1390-F; 73 FR 48434); (C) October 3, 2008 (CMS-1390-CN; 73 FR 57541); (D) October 3, 2008 (CMS-1390-N; 73 FR 57888); (E) December 3, 2008 (CMS-1390-N2; 73 </w:t>
            </w:r>
            <w:r w:rsidRPr="0023004E">
              <w:rPr>
                <w:rFonts w:ascii="Arial" w:hAnsi="Arial" w:cs="Arial"/>
                <w:sz w:val="24"/>
                <w:szCs w:val="24"/>
              </w:rPr>
              <w:lastRenderedPageBreak/>
              <w:t>FR 73656); (F) January 26, 2009 (CMS-1404-CN; 74 FR 4343)</w:t>
            </w:r>
          </w:p>
        </w:tc>
        <w:tc>
          <w:tcPr>
            <w:tcW w:w="1980" w:type="dxa"/>
          </w:tcPr>
          <w:p w14:paraId="48B27B2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20, 2009 (CMS-1414-FC; 74 FR 60316); (B)</w:t>
            </w:r>
            <w:r w:rsidR="001E7F77" w:rsidRPr="0023004E">
              <w:rPr>
                <w:rFonts w:ascii="Arial" w:hAnsi="Arial" w:cs="Arial"/>
                <w:sz w:val="24"/>
                <w:szCs w:val="24"/>
              </w:rPr>
              <w:t xml:space="preserve"> </w:t>
            </w:r>
            <w:r w:rsidRPr="0023004E">
              <w:rPr>
                <w:rFonts w:ascii="Arial" w:hAnsi="Arial" w:cs="Arial"/>
                <w:sz w:val="24"/>
                <w:szCs w:val="24"/>
              </w:rPr>
              <w:t>December 31, 2009 (CMS-1414-CN; 74 FR 69502); (C) August 27, 2009 (CMS-1406-F; 74 FR 43754); (D) October 7, 2009 (CMS-1406-CN; 74 FR 51496)</w:t>
            </w:r>
          </w:p>
        </w:tc>
        <w:tc>
          <w:tcPr>
            <w:tcW w:w="2160" w:type="dxa"/>
          </w:tcPr>
          <w:p w14:paraId="022A74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24, 2010 (CMS-1504-FC; 75 FR 71800); (B) March 11, 2011 (CMS-1504-CN; 76 FR 13292); (C) August 16, 2010 (CMS-1498-F; 75 FR 50042); (D) October 1, 2010 (CMS-1498-F; 75 FR 60640)</w:t>
            </w:r>
          </w:p>
        </w:tc>
      </w:tr>
      <w:tr w:rsidR="00610494" w:rsidRPr="0023004E" w14:paraId="45A37B13" w14:textId="77777777" w:rsidTr="00245ECA">
        <w:tc>
          <w:tcPr>
            <w:tcW w:w="1771" w:type="dxa"/>
          </w:tcPr>
          <w:p w14:paraId="7B01DD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771" w:type="dxa"/>
          </w:tcPr>
          <w:p w14:paraId="1192D64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4933CB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28F3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5A0D272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237E3391" w14:textId="77777777" w:rsidTr="00245ECA">
        <w:tc>
          <w:tcPr>
            <w:tcW w:w="1771" w:type="dxa"/>
          </w:tcPr>
          <w:p w14:paraId="2BB570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771" w:type="dxa"/>
          </w:tcPr>
          <w:p w14:paraId="6AA6EE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6993 conformed to comply with correction published in (F) beginning on page 9863</w:t>
            </w:r>
          </w:p>
        </w:tc>
        <w:tc>
          <w:tcPr>
            <w:tcW w:w="1876" w:type="dxa"/>
          </w:tcPr>
          <w:p w14:paraId="2112A3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8934 conformed to comply with correction published in (F) beginning on page 4344</w:t>
            </w:r>
          </w:p>
        </w:tc>
        <w:tc>
          <w:tcPr>
            <w:tcW w:w="1980" w:type="dxa"/>
          </w:tcPr>
          <w:p w14:paraId="631BFC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60752 conformed to comply with correction published in (B) page 69503</w:t>
            </w:r>
          </w:p>
        </w:tc>
        <w:tc>
          <w:tcPr>
            <w:tcW w:w="2160" w:type="dxa"/>
          </w:tcPr>
          <w:p w14:paraId="43A1712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um B (A) beginning on page 72331 conformed to comply with correction published in (B) page 13295</w:t>
            </w:r>
          </w:p>
        </w:tc>
      </w:tr>
      <w:tr w:rsidR="00610494" w:rsidRPr="0023004E" w14:paraId="34967012" w14:textId="77777777" w:rsidTr="00245ECA">
        <w:tc>
          <w:tcPr>
            <w:tcW w:w="1771" w:type="dxa"/>
          </w:tcPr>
          <w:p w14:paraId="3B8D12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771" w:type="dxa"/>
          </w:tcPr>
          <w:p w14:paraId="2DFB38E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76" w:type="dxa"/>
          </w:tcPr>
          <w:p w14:paraId="19C37D4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7BAA6BA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53EFE0F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r>
      <w:tr w:rsidR="00610494" w:rsidRPr="0023004E" w14:paraId="4201939C" w14:textId="77777777" w:rsidTr="00245ECA">
        <w:tc>
          <w:tcPr>
            <w:tcW w:w="1771" w:type="dxa"/>
          </w:tcPr>
          <w:p w14:paraId="0A56448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771" w:type="dxa"/>
          </w:tcPr>
          <w:p w14:paraId="2A9078D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beginning at page 66934; and corrections to addenda A, B, D2, and M (F) </w:t>
            </w:r>
            <w:r w:rsidRPr="0023004E">
              <w:rPr>
                <w:rFonts w:ascii="Arial" w:hAnsi="Arial" w:cs="Arial"/>
                <w:sz w:val="24"/>
                <w:szCs w:val="24"/>
              </w:rPr>
              <w:lastRenderedPageBreak/>
              <w:t xml:space="preserve">beginning at page 9862 </w:t>
            </w:r>
          </w:p>
        </w:tc>
        <w:tc>
          <w:tcPr>
            <w:tcW w:w="1876" w:type="dxa"/>
          </w:tcPr>
          <w:p w14:paraId="0377A81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ddenda A, B, D1, D2, E, L, and M (A)  beginning at page 68816; and corrections to addenda A and B (F) beginning at page 4343</w:t>
            </w:r>
          </w:p>
        </w:tc>
        <w:tc>
          <w:tcPr>
            <w:tcW w:w="1980" w:type="dxa"/>
          </w:tcPr>
          <w:p w14:paraId="2079579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60682; and corrections to addenda B and E (B) beginning at page 69503</w:t>
            </w:r>
          </w:p>
        </w:tc>
        <w:tc>
          <w:tcPr>
            <w:tcW w:w="2160" w:type="dxa"/>
          </w:tcPr>
          <w:p w14:paraId="6A2254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ddenda A, B, D1, D2, E, L, and M (A) beginning at page 72268; and corrections to addendum B (B) on page 13295</w:t>
            </w:r>
          </w:p>
        </w:tc>
      </w:tr>
      <w:tr w:rsidR="00610494" w:rsidRPr="0023004E" w14:paraId="2C6F8FF4" w14:textId="77777777" w:rsidTr="00245ECA">
        <w:tc>
          <w:tcPr>
            <w:tcW w:w="1771" w:type="dxa"/>
          </w:tcPr>
          <w:p w14:paraId="51888E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771" w:type="dxa"/>
          </w:tcPr>
          <w:p w14:paraId="7ED1B0F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and 4C (C) beginning at page 57698 and Table 4J (B) beginning at page 47531 and correction (C) beginning at page 57726</w:t>
            </w:r>
          </w:p>
        </w:tc>
        <w:tc>
          <w:tcPr>
            <w:tcW w:w="1876" w:type="dxa"/>
          </w:tcPr>
          <w:p w14:paraId="4D7F6D6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4A, 4B, 4C, and 4J (C) beginning at page 57956; and Tables 2 and 4J (E) beginning at page 73657</w:t>
            </w:r>
          </w:p>
        </w:tc>
        <w:tc>
          <w:tcPr>
            <w:tcW w:w="1980" w:type="dxa"/>
          </w:tcPr>
          <w:p w14:paraId="2C9477D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w:t>
            </w:r>
            <w:r w:rsidR="00670CB2" w:rsidRPr="0023004E">
              <w:rPr>
                <w:rFonts w:ascii="Arial" w:hAnsi="Arial" w:cs="Arial"/>
                <w:sz w:val="24"/>
                <w:szCs w:val="24"/>
              </w:rPr>
              <w:t xml:space="preserve"> </w:t>
            </w:r>
            <w:r w:rsidRPr="0023004E">
              <w:rPr>
                <w:rFonts w:ascii="Arial" w:hAnsi="Arial" w:cs="Arial"/>
                <w:sz w:val="24"/>
                <w:szCs w:val="24"/>
              </w:rPr>
              <w:t>(C) beginning at page 44032; as changed by correction to Tables 2, 4A, 4B, 4C, and 4J (D) beginning at page 51499</w:t>
            </w:r>
          </w:p>
        </w:tc>
        <w:tc>
          <w:tcPr>
            <w:tcW w:w="2160" w:type="dxa"/>
          </w:tcPr>
          <w:p w14:paraId="56C7074A"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Tables 2, 4A, 4B, 4C, and 4J (C) beginning at page 50451</w:t>
            </w:r>
          </w:p>
        </w:tc>
      </w:tr>
      <w:tr w:rsidR="00610494" w:rsidRPr="0023004E" w14:paraId="1A3EF6F7" w14:textId="77777777" w:rsidTr="00245ECA">
        <w:tc>
          <w:tcPr>
            <w:tcW w:w="1771" w:type="dxa"/>
          </w:tcPr>
          <w:p w14:paraId="4EF256F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771" w:type="dxa"/>
          </w:tcPr>
          <w:p w14:paraId="41FEF4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6678)</w:t>
            </w:r>
          </w:p>
        </w:tc>
        <w:tc>
          <w:tcPr>
            <w:tcW w:w="1876" w:type="dxa"/>
          </w:tcPr>
          <w:p w14:paraId="6CFAC4F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585)</w:t>
            </w:r>
          </w:p>
        </w:tc>
        <w:tc>
          <w:tcPr>
            <w:tcW w:w="1980" w:type="dxa"/>
          </w:tcPr>
          <w:p w14:paraId="6B62E55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0419)</w:t>
            </w:r>
          </w:p>
        </w:tc>
        <w:tc>
          <w:tcPr>
            <w:tcW w:w="2160" w:type="dxa"/>
          </w:tcPr>
          <w:p w14:paraId="4C05EC1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1877)</w:t>
            </w:r>
          </w:p>
        </w:tc>
      </w:tr>
      <w:tr w:rsidR="00610494" w:rsidRPr="0023004E" w14:paraId="698B8BB2" w14:textId="77777777" w:rsidTr="00245ECA">
        <w:tc>
          <w:tcPr>
            <w:tcW w:w="1771" w:type="dxa"/>
          </w:tcPr>
          <w:p w14:paraId="7C9515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771" w:type="dxa"/>
          </w:tcPr>
          <w:p w14:paraId="7E69C34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3% (B) page 47415</w:t>
            </w:r>
          </w:p>
        </w:tc>
        <w:tc>
          <w:tcPr>
            <w:tcW w:w="1876" w:type="dxa"/>
          </w:tcPr>
          <w:p w14:paraId="3A7566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6% (B) page 48759</w:t>
            </w:r>
          </w:p>
        </w:tc>
        <w:tc>
          <w:tcPr>
            <w:tcW w:w="1980" w:type="dxa"/>
          </w:tcPr>
          <w:p w14:paraId="44D77E9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 (C) page 44002</w:t>
            </w:r>
          </w:p>
        </w:tc>
        <w:tc>
          <w:tcPr>
            <w:tcW w:w="2160" w:type="dxa"/>
          </w:tcPr>
          <w:p w14:paraId="1A20709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C) page 50422</w:t>
            </w:r>
          </w:p>
        </w:tc>
      </w:tr>
      <w:tr w:rsidR="00610494" w:rsidRPr="0023004E" w14:paraId="0639DFA8" w14:textId="77777777" w:rsidTr="00245ECA">
        <w:tc>
          <w:tcPr>
            <w:tcW w:w="1771" w:type="dxa"/>
          </w:tcPr>
          <w:p w14:paraId="297B12C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771" w:type="dxa"/>
          </w:tcPr>
          <w:p w14:paraId="718BC0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575 (A) at page 66686</w:t>
            </w:r>
          </w:p>
        </w:tc>
        <w:tc>
          <w:tcPr>
            <w:tcW w:w="1876" w:type="dxa"/>
          </w:tcPr>
          <w:p w14:paraId="196A52C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800 (A) at page 68594</w:t>
            </w:r>
          </w:p>
        </w:tc>
        <w:tc>
          <w:tcPr>
            <w:tcW w:w="1980" w:type="dxa"/>
          </w:tcPr>
          <w:p w14:paraId="1EF7932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175 (A) at page 60428</w:t>
            </w:r>
          </w:p>
        </w:tc>
        <w:tc>
          <w:tcPr>
            <w:tcW w:w="2160" w:type="dxa"/>
          </w:tcPr>
          <w:p w14:paraId="1AD55C1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at page 71889</w:t>
            </w:r>
          </w:p>
        </w:tc>
      </w:tr>
      <w:tr w:rsidR="00610494" w:rsidRPr="0023004E" w14:paraId="123CB6F4" w14:textId="77777777" w:rsidTr="00245ECA">
        <w:tc>
          <w:tcPr>
            <w:tcW w:w="1771" w:type="dxa"/>
          </w:tcPr>
          <w:p w14:paraId="7545DD9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771" w:type="dxa"/>
          </w:tcPr>
          <w:p w14:paraId="1452AE1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76" w:type="dxa"/>
          </w:tcPr>
          <w:p w14:paraId="42EE7AA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51E45CF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40D04D9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r>
      <w:tr w:rsidR="00610494" w:rsidRPr="0023004E" w14:paraId="3C1F2F8D" w14:textId="77777777" w:rsidTr="00245ECA">
        <w:tc>
          <w:tcPr>
            <w:tcW w:w="1771" w:type="dxa"/>
          </w:tcPr>
          <w:p w14:paraId="3E436B1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771" w:type="dxa"/>
          </w:tcPr>
          <w:p w14:paraId="3B70DB0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1.699 (2007 unadjusted conversion factor of $59.728 x estimated inflation factor of 1.033)</w:t>
            </w:r>
          </w:p>
        </w:tc>
        <w:tc>
          <w:tcPr>
            <w:tcW w:w="1876" w:type="dxa"/>
          </w:tcPr>
          <w:p w14:paraId="73905F4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3.920 (2008 unadjusted conversion factor of $61.699 x estimated inflation factor of 1.036)</w:t>
            </w:r>
          </w:p>
        </w:tc>
        <w:tc>
          <w:tcPr>
            <w:tcW w:w="1980" w:type="dxa"/>
          </w:tcPr>
          <w:p w14:paraId="04A52E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5.262 (2009 unadjusted conversion factor of $63.920 x estimated inflation factor of 1.021)</w:t>
            </w:r>
          </w:p>
        </w:tc>
        <w:tc>
          <w:tcPr>
            <w:tcW w:w="2160" w:type="dxa"/>
          </w:tcPr>
          <w:p w14:paraId="4FF66F7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6.959 (2010 unadjusted conversion factor of $65.262 x estimated inflation factor of 1.026)</w:t>
            </w:r>
          </w:p>
        </w:tc>
      </w:tr>
      <w:tr w:rsidR="00610494" w:rsidRPr="0023004E" w14:paraId="7E1679C1" w14:textId="77777777" w:rsidTr="00245ECA">
        <w:tc>
          <w:tcPr>
            <w:tcW w:w="1771" w:type="dxa"/>
          </w:tcPr>
          <w:p w14:paraId="13700FB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771" w:type="dxa"/>
          </w:tcPr>
          <w:p w14:paraId="4D178AA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6678; wage index values are specified in Tables 4A through 4C (C) beginning at page 57698</w:t>
            </w:r>
          </w:p>
        </w:tc>
        <w:tc>
          <w:tcPr>
            <w:tcW w:w="1876" w:type="dxa"/>
          </w:tcPr>
          <w:p w14:paraId="1B2E810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w:t>
            </w:r>
            <w:r w:rsidR="00B07B21" w:rsidRPr="0023004E">
              <w:rPr>
                <w:rFonts w:ascii="Arial" w:hAnsi="Arial" w:cs="Arial"/>
                <w:sz w:val="24"/>
                <w:szCs w:val="24"/>
              </w:rPr>
              <w:t>)</w:t>
            </w:r>
            <w:r w:rsidRPr="0023004E">
              <w:rPr>
                <w:rFonts w:ascii="Arial" w:hAnsi="Arial" w:cs="Arial"/>
                <w:sz w:val="24"/>
                <w:szCs w:val="24"/>
              </w:rPr>
              <w:t xml:space="preserve"> beginning at page 68585; wage index values are specified in Tables 4A through 4C (D) beginning at page 57956</w:t>
            </w:r>
          </w:p>
        </w:tc>
        <w:tc>
          <w:tcPr>
            <w:tcW w:w="1980" w:type="dxa"/>
          </w:tcPr>
          <w:p w14:paraId="6218E65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60419; wage index values are specified in Tables 4A through 4C (D) beginning at page 51505; and as specified in Tables 4A through 4C (C) beginning at page 44085</w:t>
            </w:r>
          </w:p>
        </w:tc>
        <w:tc>
          <w:tcPr>
            <w:tcW w:w="2160" w:type="dxa"/>
          </w:tcPr>
          <w:p w14:paraId="704ABBE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Referenced in (A) beginning at page 71877; wage index values are specified in Tables 4A through 4C (C) beginning at page 50511</w:t>
            </w:r>
          </w:p>
        </w:tc>
      </w:tr>
    </w:tbl>
    <w:p w14:paraId="3F49EB35"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890"/>
        <w:gridCol w:w="1980"/>
        <w:gridCol w:w="2160"/>
      </w:tblGrid>
      <w:tr w:rsidR="00610494" w:rsidRPr="0023004E" w14:paraId="3B4A3073" w14:textId="77777777" w:rsidTr="00F23F50">
        <w:trPr>
          <w:cantSplit/>
          <w:tblHeader/>
        </w:trPr>
        <w:tc>
          <w:tcPr>
            <w:tcW w:w="1728" w:type="dxa"/>
          </w:tcPr>
          <w:p w14:paraId="11D1211B"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1EEFBBE9"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3/1/2012</w:t>
            </w:r>
          </w:p>
        </w:tc>
        <w:tc>
          <w:tcPr>
            <w:tcW w:w="1890" w:type="dxa"/>
          </w:tcPr>
          <w:p w14:paraId="6E08AED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9/1/2012</w:t>
            </w:r>
          </w:p>
        </w:tc>
        <w:tc>
          <w:tcPr>
            <w:tcW w:w="1980" w:type="dxa"/>
          </w:tcPr>
          <w:p w14:paraId="5E2835B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4/1/2013</w:t>
            </w:r>
          </w:p>
        </w:tc>
        <w:tc>
          <w:tcPr>
            <w:tcW w:w="2160" w:type="dxa"/>
          </w:tcPr>
          <w:p w14:paraId="47A260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w:t>
            </w:r>
            <w:r w:rsidR="00B969AC" w:rsidRPr="0023004E">
              <w:rPr>
                <w:rFonts w:ascii="Arial" w:hAnsi="Arial" w:cs="Arial"/>
                <w:sz w:val="24"/>
                <w:szCs w:val="24"/>
              </w:rPr>
              <w:t>curring On or After 9/</w:t>
            </w:r>
            <w:r w:rsidRPr="0023004E">
              <w:rPr>
                <w:rFonts w:ascii="Arial" w:hAnsi="Arial" w:cs="Arial"/>
                <w:sz w:val="24"/>
                <w:szCs w:val="24"/>
              </w:rPr>
              <w:t>1/2014</w:t>
            </w:r>
          </w:p>
        </w:tc>
      </w:tr>
      <w:tr w:rsidR="00610494" w:rsidRPr="0023004E" w14:paraId="530812D2" w14:textId="77777777" w:rsidTr="00F23F50">
        <w:tc>
          <w:tcPr>
            <w:tcW w:w="1728" w:type="dxa"/>
          </w:tcPr>
          <w:p w14:paraId="2831920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10BCFA9B"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  (C) August 18, 2011 (CMS-1518-F; 76 FR 51476); (D) September 26, 2011 (CMS-1518-CN3; 76 FR 59263)</w:t>
            </w:r>
          </w:p>
        </w:tc>
        <w:tc>
          <w:tcPr>
            <w:tcW w:w="1890" w:type="dxa"/>
          </w:tcPr>
          <w:p w14:paraId="3CE6C5C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30, 2011 (CMS-1525-FC; 76 FR 74122); (B) January 4, 2012 (CMS-1525-CN; 77 FR 217);  (C) August 18, 2011 (CMS-1518-F; 76 FR 51476); (D) September 26, 2011 (CMS-1518-CN3; 76 FR 59263); (E) April 24, 2012 (CMS-1525-CN2; 77 FR 24409)</w:t>
            </w:r>
          </w:p>
        </w:tc>
        <w:tc>
          <w:tcPr>
            <w:tcW w:w="1980" w:type="dxa"/>
          </w:tcPr>
          <w:p w14:paraId="7C3E495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 November 15, 2012 (CMS-1589-FC; 77 FR 68210)</w:t>
            </w:r>
          </w:p>
        </w:tc>
        <w:tc>
          <w:tcPr>
            <w:tcW w:w="2160" w:type="dxa"/>
          </w:tcPr>
          <w:p w14:paraId="7C909DF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A373AEA" w14:textId="77777777" w:rsidTr="00F23F50">
        <w:tc>
          <w:tcPr>
            <w:tcW w:w="1728" w:type="dxa"/>
          </w:tcPr>
          <w:p w14:paraId="77C6EE4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Payment Rate</w:t>
            </w:r>
          </w:p>
        </w:tc>
        <w:tc>
          <w:tcPr>
            <w:tcW w:w="1800" w:type="dxa"/>
          </w:tcPr>
          <w:p w14:paraId="25AF505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18" w:history="1">
              <w:r w:rsidRPr="0023004E">
                <w:rPr>
                  <w:rStyle w:val="Hyperlink"/>
                  <w:rFonts w:ascii="Arial" w:hAnsi="Arial" w:cs="Arial"/>
                  <w:sz w:val="24"/>
                  <w:szCs w:val="24"/>
                  <w:u w:val="none"/>
                </w:rPr>
                <w:t>http://www.cms.gov/HospitalOutpatientPPS</w:t>
              </w:r>
            </w:hyperlink>
          </w:p>
        </w:tc>
        <w:tc>
          <w:tcPr>
            <w:tcW w:w="1890" w:type="dxa"/>
          </w:tcPr>
          <w:p w14:paraId="51AAD95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s published in (B) and (E) found on CMS website at: </w:t>
            </w:r>
            <w:hyperlink r:id="rId19" w:history="1">
              <w:r w:rsidRPr="0023004E">
                <w:rPr>
                  <w:rStyle w:val="Hyperlink"/>
                  <w:rFonts w:ascii="Arial" w:hAnsi="Arial" w:cs="Arial"/>
                  <w:sz w:val="24"/>
                  <w:szCs w:val="24"/>
                  <w:u w:val="none"/>
                </w:rPr>
                <w:t>http://www.cms.gov/HospitalOutpatientPPS</w:t>
              </w:r>
            </w:hyperlink>
          </w:p>
        </w:tc>
        <w:tc>
          <w:tcPr>
            <w:tcW w:w="1980" w:type="dxa"/>
          </w:tcPr>
          <w:p w14:paraId="2260215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0" w:history="1">
              <w:r w:rsidRPr="0023004E">
                <w:rPr>
                  <w:rStyle w:val="Hyperlink"/>
                  <w:rFonts w:ascii="Arial" w:hAnsi="Arial" w:cs="Arial"/>
                  <w:sz w:val="24"/>
                  <w:szCs w:val="24"/>
                  <w:u w:val="none"/>
                </w:rPr>
                <w:t>http://www.cms.gov/HospitalOutpatientPPS</w:t>
              </w:r>
            </w:hyperlink>
          </w:p>
        </w:tc>
        <w:tc>
          <w:tcPr>
            <w:tcW w:w="2160" w:type="dxa"/>
          </w:tcPr>
          <w:p w14:paraId="5CEAE3EF"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8CB064E" w14:textId="77777777" w:rsidTr="00F23F50">
        <w:tc>
          <w:tcPr>
            <w:tcW w:w="1728" w:type="dxa"/>
          </w:tcPr>
          <w:p w14:paraId="73DBFC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1800" w:type="dxa"/>
          </w:tcPr>
          <w:p w14:paraId="597FE28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conformed to comply with correction published in (B) found on CMS website at: </w:t>
            </w:r>
            <w:hyperlink r:id="rId21" w:history="1">
              <w:r w:rsidRPr="0023004E">
                <w:rPr>
                  <w:rStyle w:val="Hyperlink"/>
                  <w:rFonts w:ascii="Arial" w:hAnsi="Arial" w:cs="Arial"/>
                  <w:sz w:val="24"/>
                  <w:szCs w:val="24"/>
                  <w:u w:val="none"/>
                </w:rPr>
                <w:t>http://www.cm</w:t>
              </w:r>
              <w:r w:rsidRPr="0023004E">
                <w:rPr>
                  <w:rStyle w:val="Hyperlink"/>
                  <w:rFonts w:ascii="Arial" w:hAnsi="Arial" w:cs="Arial"/>
                  <w:sz w:val="24"/>
                  <w:szCs w:val="24"/>
                  <w:u w:val="none"/>
                </w:rPr>
                <w:lastRenderedPageBreak/>
                <w:t>s.gov/HospitalOutpatientPPS</w:t>
              </w:r>
            </w:hyperlink>
          </w:p>
        </w:tc>
        <w:tc>
          <w:tcPr>
            <w:tcW w:w="1890" w:type="dxa"/>
          </w:tcPr>
          <w:p w14:paraId="1A21486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Addendum B (A) conformed to comply with corrections published in (B) and (E) found on CMS website at: </w:t>
            </w:r>
            <w:hyperlink r:id="rId22" w:history="1">
              <w:r w:rsidRPr="0023004E">
                <w:rPr>
                  <w:rStyle w:val="Hyperlink"/>
                  <w:rFonts w:ascii="Arial" w:hAnsi="Arial" w:cs="Arial"/>
                  <w:sz w:val="24"/>
                  <w:szCs w:val="24"/>
                  <w:u w:val="none"/>
                </w:rPr>
                <w:t>http://www.cms.gov/HospitalOutpatientPPS</w:t>
              </w:r>
            </w:hyperlink>
          </w:p>
        </w:tc>
        <w:tc>
          <w:tcPr>
            <w:tcW w:w="1980" w:type="dxa"/>
          </w:tcPr>
          <w:p w14:paraId="09E37395"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23" w:history="1">
              <w:r w:rsidRPr="0023004E">
                <w:rPr>
                  <w:rStyle w:val="Hyperlink"/>
                  <w:rFonts w:ascii="Arial" w:hAnsi="Arial" w:cs="Arial"/>
                  <w:sz w:val="24"/>
                  <w:szCs w:val="24"/>
                  <w:u w:val="none"/>
                </w:rPr>
                <w:t>http://www.cms.gov/HospitalOutpatientPPS</w:t>
              </w:r>
            </w:hyperlink>
          </w:p>
        </w:tc>
        <w:tc>
          <w:tcPr>
            <w:tcW w:w="2160" w:type="dxa"/>
          </w:tcPr>
          <w:p w14:paraId="75D5DEA3"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D1CEC8E" w14:textId="77777777" w:rsidTr="00F23F50">
        <w:tc>
          <w:tcPr>
            <w:tcW w:w="1728" w:type="dxa"/>
          </w:tcPr>
          <w:p w14:paraId="0FBDB82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Emergency Department HCPCS Codes</w:t>
            </w:r>
          </w:p>
        </w:tc>
        <w:tc>
          <w:tcPr>
            <w:tcW w:w="1800" w:type="dxa"/>
          </w:tcPr>
          <w:p w14:paraId="7C4F680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890" w:type="dxa"/>
          </w:tcPr>
          <w:p w14:paraId="0D56613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1980" w:type="dxa"/>
          </w:tcPr>
          <w:p w14:paraId="45DBFC8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w:t>
            </w:r>
          </w:p>
        </w:tc>
        <w:tc>
          <w:tcPr>
            <w:tcW w:w="2160" w:type="dxa"/>
          </w:tcPr>
          <w:p w14:paraId="2374A64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610494" w:rsidRPr="0023004E" w14:paraId="5E9C839D" w14:textId="77777777" w:rsidTr="00F23F50">
        <w:tc>
          <w:tcPr>
            <w:tcW w:w="1728" w:type="dxa"/>
          </w:tcPr>
          <w:p w14:paraId="69ABE4D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2770378"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2ACCD3A2"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EDFBAC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380E503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Services with a “NA” in the column labeled “Non-Facility NA Indicator” of the Medicare Physician Fee Schedule Relative Value File for Calendar Year 2014 (RVU14A), located at: </w:t>
            </w:r>
            <w:hyperlink r:id="rId24" w:history="1">
              <w:r w:rsidRPr="0023004E">
                <w:rPr>
                  <w:rStyle w:val="Hyperlink"/>
                  <w:rFonts w:ascii="Arial" w:hAnsi="Arial" w:cs="Arial"/>
                  <w:sz w:val="24"/>
                  <w:szCs w:val="24"/>
                  <w:u w:val="none"/>
                </w:rPr>
                <w:t>http://www.cms.gov/Medicare/Medicare-Fee-for-Service-Payment/PhysicianFeeSched/PFS-Relative-Value-Files.html</w:t>
              </w:r>
            </w:hyperlink>
          </w:p>
          <w:p w14:paraId="182856F4"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3209206A" w14:textId="77777777" w:rsidTr="00F23F50">
        <w:tc>
          <w:tcPr>
            <w:tcW w:w="1728" w:type="dxa"/>
          </w:tcPr>
          <w:p w14:paraId="357207F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HOPPS Addenda</w:t>
            </w:r>
          </w:p>
        </w:tc>
        <w:tc>
          <w:tcPr>
            <w:tcW w:w="1800" w:type="dxa"/>
          </w:tcPr>
          <w:p w14:paraId="72A922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corrections to addenda (B) found on CMS website at: </w:t>
            </w:r>
            <w:hyperlink r:id="rId25" w:history="1">
              <w:r w:rsidRPr="0023004E">
                <w:rPr>
                  <w:rStyle w:val="Hyperlink"/>
                  <w:rFonts w:ascii="Arial" w:hAnsi="Arial" w:cs="Arial"/>
                  <w:sz w:val="24"/>
                  <w:szCs w:val="24"/>
                  <w:u w:val="none"/>
                </w:rPr>
                <w:t>http://www.cms.gov/HospitalOutpatientPPS</w:t>
              </w:r>
            </w:hyperlink>
          </w:p>
        </w:tc>
        <w:tc>
          <w:tcPr>
            <w:tcW w:w="1890" w:type="dxa"/>
          </w:tcPr>
          <w:p w14:paraId="5D937A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Addenda A, B, D1, D2, E, L, and M (A and E) and corrections to addenda (A) and (B) found on CMS website at: </w:t>
            </w:r>
            <w:hyperlink r:id="rId26" w:history="1">
              <w:r w:rsidRPr="0023004E">
                <w:rPr>
                  <w:rStyle w:val="Hyperlink"/>
                  <w:rFonts w:ascii="Arial" w:hAnsi="Arial" w:cs="Arial"/>
                  <w:sz w:val="24"/>
                  <w:szCs w:val="24"/>
                  <w:u w:val="none"/>
                </w:rPr>
                <w:t>http://www.cms.gov/HospitalOutpatientPPS</w:t>
              </w:r>
            </w:hyperlink>
          </w:p>
        </w:tc>
        <w:tc>
          <w:tcPr>
            <w:tcW w:w="1980" w:type="dxa"/>
          </w:tcPr>
          <w:p w14:paraId="7DC56E91" w14:textId="77777777" w:rsidR="00610494" w:rsidRPr="0023004E" w:rsidRDefault="00610494" w:rsidP="00F23F50">
            <w:pPr>
              <w:widowControl/>
              <w:autoSpaceDE/>
              <w:autoSpaceDN/>
              <w:adjustRightInd/>
              <w:ind w:left="-20"/>
              <w:rPr>
                <w:rFonts w:ascii="Arial" w:hAnsi="Arial" w:cs="Arial"/>
                <w:sz w:val="24"/>
                <w:szCs w:val="24"/>
              </w:rPr>
            </w:pPr>
            <w:r w:rsidRPr="0023004E">
              <w:rPr>
                <w:rFonts w:ascii="Arial" w:hAnsi="Arial" w:cs="Arial"/>
                <w:sz w:val="24"/>
                <w:szCs w:val="24"/>
              </w:rPr>
              <w:t xml:space="preserve">Addenda A, B, D1, D2, E, L, and M (A) found on CMS website at: </w:t>
            </w:r>
            <w:hyperlink r:id="rId27" w:history="1">
              <w:r w:rsidRPr="0023004E">
                <w:rPr>
                  <w:rStyle w:val="Hyperlink"/>
                  <w:rFonts w:ascii="Arial" w:hAnsi="Arial" w:cs="Arial"/>
                  <w:sz w:val="24"/>
                  <w:szCs w:val="24"/>
                  <w:u w:val="none"/>
                </w:rPr>
                <w:t>http://www.cms.gov/HospitalOutpatientPPS</w:t>
              </w:r>
            </w:hyperlink>
          </w:p>
        </w:tc>
        <w:tc>
          <w:tcPr>
            <w:tcW w:w="2160" w:type="dxa"/>
          </w:tcPr>
          <w:p w14:paraId="1A2FACE9"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6B5D1123" w14:textId="77777777" w:rsidTr="00F23F50">
        <w:tc>
          <w:tcPr>
            <w:tcW w:w="1728" w:type="dxa"/>
          </w:tcPr>
          <w:p w14:paraId="232D5E1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IPPS Tables</w:t>
            </w:r>
          </w:p>
        </w:tc>
        <w:tc>
          <w:tcPr>
            <w:tcW w:w="1800" w:type="dxa"/>
          </w:tcPr>
          <w:p w14:paraId="1E7EB108" w14:textId="77777777" w:rsidR="00610494" w:rsidRPr="0023004E"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4B, 4C, and 4J (C) and correction (D) </w:t>
            </w:r>
            <w:r w:rsidRPr="0023004E">
              <w:rPr>
                <w:rFonts w:ascii="Arial" w:hAnsi="Arial" w:cs="Arial"/>
                <w:sz w:val="24"/>
                <w:szCs w:val="24"/>
              </w:rPr>
              <w:lastRenderedPageBreak/>
              <w:t xml:space="preserve">found on CMS website at: </w:t>
            </w:r>
            <w:hyperlink r:id="rId28"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 xml:space="preserve">. </w:t>
            </w:r>
          </w:p>
          <w:p w14:paraId="7D5A473C"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0B6BC60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4097DBEC" w14:textId="77777777" w:rsidR="00610494" w:rsidRPr="0023004E" w:rsidRDefault="00610494" w:rsidP="00BC3CFB">
            <w:pPr>
              <w:widowControl/>
              <w:spacing w:before="120"/>
              <w:rPr>
                <w:rFonts w:ascii="Arial" w:hAnsi="Arial" w:cs="Arial"/>
                <w:sz w:val="24"/>
                <w:szCs w:val="24"/>
              </w:rPr>
            </w:pPr>
            <w:r w:rsidRPr="0023004E">
              <w:rPr>
                <w:rFonts w:ascii="Arial" w:hAnsi="Arial" w:cs="Arial"/>
                <w:sz w:val="24"/>
                <w:szCs w:val="24"/>
              </w:rPr>
              <w:t xml:space="preserve">Tables 2, 4A, 4B, 4C, and 4J (C) and correction (D) found </w:t>
            </w:r>
            <w:r w:rsidRPr="0023004E">
              <w:rPr>
                <w:rFonts w:ascii="Arial" w:hAnsi="Arial" w:cs="Arial"/>
                <w:sz w:val="24"/>
                <w:szCs w:val="24"/>
              </w:rPr>
              <w:lastRenderedPageBreak/>
              <w:t xml:space="preserve">on CMS website at: </w:t>
            </w:r>
            <w:hyperlink r:id="rId29"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 xml:space="preserve">. </w:t>
            </w:r>
          </w:p>
          <w:p w14:paraId="1CDCB21F"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59AA0A6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4166C7A3" w14:textId="77777777" w:rsidTr="00F23F50">
        <w:tc>
          <w:tcPr>
            <w:tcW w:w="1728" w:type="dxa"/>
          </w:tcPr>
          <w:p w14:paraId="6C676D1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56D1E60C"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74191)</w:t>
            </w:r>
          </w:p>
        </w:tc>
        <w:tc>
          <w:tcPr>
            <w:tcW w:w="1890" w:type="dxa"/>
          </w:tcPr>
          <w:p w14:paraId="4D734595"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5A413C3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0% (A) beginning at page 68285</w:t>
            </w:r>
          </w:p>
        </w:tc>
        <w:tc>
          <w:tcPr>
            <w:tcW w:w="2160" w:type="dxa"/>
          </w:tcPr>
          <w:p w14:paraId="13AF268E"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4FF67E0" w14:textId="77777777" w:rsidTr="00F23F50">
        <w:tc>
          <w:tcPr>
            <w:tcW w:w="1728" w:type="dxa"/>
          </w:tcPr>
          <w:p w14:paraId="1F059EF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35AF5E8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3.0% (A) page 74189</w:t>
            </w:r>
          </w:p>
        </w:tc>
        <w:tc>
          <w:tcPr>
            <w:tcW w:w="1890" w:type="dxa"/>
          </w:tcPr>
          <w:p w14:paraId="23C9B510"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0C33E8C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6% (A) page 68215</w:t>
            </w:r>
          </w:p>
        </w:tc>
        <w:tc>
          <w:tcPr>
            <w:tcW w:w="2160" w:type="dxa"/>
          </w:tcPr>
          <w:p w14:paraId="3E74E198"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129E7BB0" w14:textId="77777777" w:rsidTr="00F23F50">
        <w:tc>
          <w:tcPr>
            <w:tcW w:w="1728" w:type="dxa"/>
          </w:tcPr>
          <w:p w14:paraId="7540C62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50FFA954" w14:textId="77777777" w:rsidR="00610494" w:rsidRPr="0023004E" w:rsidRDefault="00610494" w:rsidP="00BC3CFB">
            <w:pPr>
              <w:widowControl/>
              <w:autoSpaceDE/>
              <w:autoSpaceDN/>
              <w:adjustRightInd/>
              <w:rPr>
                <w:rFonts w:ascii="Arial" w:hAnsi="Arial" w:cs="Arial"/>
                <w:sz w:val="24"/>
                <w:szCs w:val="24"/>
              </w:rPr>
            </w:pPr>
          </w:p>
        </w:tc>
        <w:tc>
          <w:tcPr>
            <w:tcW w:w="1890" w:type="dxa"/>
          </w:tcPr>
          <w:p w14:paraId="7B0FD474"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9565749" w14:textId="77777777" w:rsidR="00610494" w:rsidRPr="0023004E" w:rsidRDefault="00610494" w:rsidP="00BC3CFB">
            <w:pPr>
              <w:widowControl/>
              <w:autoSpaceDE/>
              <w:autoSpaceDN/>
              <w:adjustRightInd/>
              <w:rPr>
                <w:rFonts w:ascii="Arial" w:hAnsi="Arial" w:cs="Arial"/>
                <w:sz w:val="24"/>
                <w:szCs w:val="24"/>
              </w:rPr>
            </w:pPr>
          </w:p>
        </w:tc>
        <w:tc>
          <w:tcPr>
            <w:tcW w:w="2160" w:type="dxa"/>
          </w:tcPr>
          <w:p w14:paraId="705F49C8" w14:textId="77777777" w:rsidR="00610494" w:rsidRPr="0023004E" w:rsidRDefault="00610494" w:rsidP="00F71FAF">
            <w:pPr>
              <w:widowControl/>
              <w:autoSpaceDE/>
              <w:autoSpaceDN/>
              <w:adjustRightInd/>
              <w:ind w:left="70"/>
              <w:rPr>
                <w:rFonts w:ascii="Arial" w:hAnsi="Arial" w:cs="Arial"/>
                <w:sz w:val="24"/>
                <w:szCs w:val="24"/>
              </w:rPr>
            </w:pPr>
            <w:r w:rsidRPr="0023004E">
              <w:rPr>
                <w:rFonts w:ascii="Arial" w:hAnsi="Arial" w:cs="Arial"/>
                <w:sz w:val="24"/>
                <w:szCs w:val="24"/>
              </w:rPr>
              <w:t xml:space="preserve">Calendar Year 2014 (RVU14A), located at: </w:t>
            </w:r>
            <w:hyperlink r:id="rId30" w:history="1">
              <w:r w:rsidRPr="0023004E">
                <w:rPr>
                  <w:rStyle w:val="Hyperlink"/>
                  <w:rFonts w:ascii="Arial" w:hAnsi="Arial" w:cs="Arial"/>
                  <w:sz w:val="24"/>
                  <w:szCs w:val="24"/>
                  <w:u w:val="none"/>
                </w:rPr>
                <w:t>http://www.cms.gov/Medicare/Medicare-Fee-for-Service-Payment/PhysicianFeeSched/PFS-Relative-Value-Files.html</w:t>
              </w:r>
            </w:hyperlink>
          </w:p>
        </w:tc>
      </w:tr>
      <w:tr w:rsidR="00610494" w:rsidRPr="0023004E" w14:paraId="164ED411" w14:textId="77777777" w:rsidTr="00F23F50">
        <w:tc>
          <w:tcPr>
            <w:tcW w:w="1728" w:type="dxa"/>
          </w:tcPr>
          <w:p w14:paraId="64FBD67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Outlier Threshold</w:t>
            </w:r>
          </w:p>
        </w:tc>
        <w:tc>
          <w:tcPr>
            <w:tcW w:w="1800" w:type="dxa"/>
          </w:tcPr>
          <w:p w14:paraId="2C608B8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B) at page 222</w:t>
            </w:r>
          </w:p>
        </w:tc>
        <w:tc>
          <w:tcPr>
            <w:tcW w:w="1890" w:type="dxa"/>
          </w:tcPr>
          <w:p w14:paraId="0ED54ECD"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283CCE03"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2,025 (A) page 68297</w:t>
            </w:r>
          </w:p>
        </w:tc>
        <w:tc>
          <w:tcPr>
            <w:tcW w:w="2160" w:type="dxa"/>
          </w:tcPr>
          <w:p w14:paraId="3FB82421"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2CCD4BB3" w14:textId="77777777" w:rsidTr="00F23F50">
        <w:tc>
          <w:tcPr>
            <w:tcW w:w="1728" w:type="dxa"/>
          </w:tcPr>
          <w:p w14:paraId="692A4DF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16FEDD7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890" w:type="dxa"/>
          </w:tcPr>
          <w:p w14:paraId="4A840AE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1980" w:type="dxa"/>
          </w:tcPr>
          <w:p w14:paraId="46A341D8"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w:t>
            </w:r>
          </w:p>
        </w:tc>
        <w:tc>
          <w:tcPr>
            <w:tcW w:w="2160" w:type="dxa"/>
          </w:tcPr>
          <w:p w14:paraId="0021D3F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10021-69990, G0413</w:t>
            </w:r>
          </w:p>
        </w:tc>
      </w:tr>
      <w:tr w:rsidR="00610494" w:rsidRPr="0023004E" w14:paraId="4D916C31" w14:textId="77777777" w:rsidTr="00F23F50">
        <w:tc>
          <w:tcPr>
            <w:tcW w:w="1728" w:type="dxa"/>
          </w:tcPr>
          <w:p w14:paraId="5ADDE8DF"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onversion Factor adjusted for inflation factor</w:t>
            </w:r>
          </w:p>
        </w:tc>
        <w:tc>
          <w:tcPr>
            <w:tcW w:w="1800" w:type="dxa"/>
          </w:tcPr>
          <w:p w14:paraId="0E3B88E2"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68.968 (2011 unadjusted conversion factor of $66.959 x estimated inflation factor of 1.03)</w:t>
            </w:r>
          </w:p>
        </w:tc>
        <w:tc>
          <w:tcPr>
            <w:tcW w:w="1890" w:type="dxa"/>
          </w:tcPr>
          <w:p w14:paraId="1CFEFFB9"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DA529D4"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70.761 (2012 unadjusted conversion factor of $68.968 x estimated inflation factor of 1.026)</w:t>
            </w:r>
          </w:p>
        </w:tc>
        <w:tc>
          <w:tcPr>
            <w:tcW w:w="2160" w:type="dxa"/>
          </w:tcPr>
          <w:p w14:paraId="4442B11D" w14:textId="77777777" w:rsidR="00610494" w:rsidRPr="0023004E" w:rsidRDefault="00610494" w:rsidP="00BC3CFB">
            <w:pPr>
              <w:widowControl/>
              <w:autoSpaceDE/>
              <w:autoSpaceDN/>
              <w:adjustRightInd/>
              <w:rPr>
                <w:rFonts w:ascii="Arial" w:hAnsi="Arial" w:cs="Arial"/>
                <w:sz w:val="24"/>
                <w:szCs w:val="24"/>
              </w:rPr>
            </w:pPr>
          </w:p>
        </w:tc>
      </w:tr>
      <w:tr w:rsidR="00610494" w:rsidRPr="0023004E" w14:paraId="0EA6513C" w14:textId="77777777" w:rsidTr="00F23F50">
        <w:tc>
          <w:tcPr>
            <w:tcW w:w="1728" w:type="dxa"/>
          </w:tcPr>
          <w:p w14:paraId="5EF078A7"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4A518B3D"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191; wage index values are specified in Tables 4A through 4C </w:t>
            </w:r>
            <w:r w:rsidRPr="0023004E">
              <w:rPr>
                <w:rFonts w:ascii="Arial" w:hAnsi="Arial" w:cs="Arial"/>
                <w:sz w:val="24"/>
                <w:szCs w:val="24"/>
              </w:rPr>
              <w:lastRenderedPageBreak/>
              <w:t xml:space="preserve">(C) found on the CMS web site at: </w:t>
            </w:r>
            <w:hyperlink r:id="rId31" w:history="1">
              <w:r w:rsidRPr="0023004E">
                <w:rPr>
                  <w:rStyle w:val="Hyperlink"/>
                  <w:rFonts w:ascii="Arial" w:hAnsi="Arial" w:cs="Arial"/>
                  <w:sz w:val="24"/>
                  <w:szCs w:val="24"/>
                  <w:u w:val="none"/>
                </w:rPr>
                <w:t>http://www.cms.gov/AcuteInpatientPPS/</w:t>
              </w:r>
            </w:hyperlink>
          </w:p>
        </w:tc>
        <w:tc>
          <w:tcPr>
            <w:tcW w:w="1890" w:type="dxa"/>
          </w:tcPr>
          <w:p w14:paraId="35578491" w14:textId="77777777" w:rsidR="00610494" w:rsidRPr="0023004E" w:rsidRDefault="00610494" w:rsidP="00BC3CFB">
            <w:pPr>
              <w:widowControl/>
              <w:autoSpaceDE/>
              <w:autoSpaceDN/>
              <w:adjustRightInd/>
              <w:rPr>
                <w:rFonts w:ascii="Arial" w:hAnsi="Arial" w:cs="Arial"/>
                <w:sz w:val="24"/>
                <w:szCs w:val="24"/>
              </w:rPr>
            </w:pPr>
          </w:p>
        </w:tc>
        <w:tc>
          <w:tcPr>
            <w:tcW w:w="1980" w:type="dxa"/>
          </w:tcPr>
          <w:p w14:paraId="79858D9B" w14:textId="77777777" w:rsidR="00610494" w:rsidRPr="0023004E" w:rsidRDefault="00610494" w:rsidP="00714AD8">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68285; wage index values are specified in Tables 4A through 4C found on the </w:t>
            </w:r>
            <w:r w:rsidRPr="0023004E">
              <w:rPr>
                <w:rFonts w:ascii="Arial" w:hAnsi="Arial" w:cs="Arial"/>
                <w:sz w:val="24"/>
                <w:szCs w:val="24"/>
              </w:rPr>
              <w:lastRenderedPageBreak/>
              <w:t xml:space="preserve">CMS website at: </w:t>
            </w:r>
            <w:hyperlink r:id="rId32" w:history="1">
              <w:r w:rsidRPr="0023004E">
                <w:rPr>
                  <w:rStyle w:val="Hyperlink"/>
                  <w:rFonts w:ascii="Arial" w:hAnsi="Arial" w:cs="Arial"/>
                  <w:sz w:val="24"/>
                  <w:szCs w:val="24"/>
                  <w:u w:val="none"/>
                </w:rPr>
                <w:t>http://www.cms.gov/AcuteInpatientPPS/</w:t>
              </w:r>
            </w:hyperlink>
          </w:p>
        </w:tc>
        <w:tc>
          <w:tcPr>
            <w:tcW w:w="2160" w:type="dxa"/>
          </w:tcPr>
          <w:p w14:paraId="139678D5" w14:textId="77777777" w:rsidR="00610494" w:rsidRPr="0023004E" w:rsidRDefault="00610494" w:rsidP="00BC3CFB">
            <w:pPr>
              <w:widowControl/>
              <w:autoSpaceDE/>
              <w:autoSpaceDN/>
              <w:adjustRightInd/>
              <w:rPr>
                <w:rFonts w:ascii="Arial" w:hAnsi="Arial" w:cs="Arial"/>
                <w:sz w:val="24"/>
                <w:szCs w:val="24"/>
              </w:rPr>
            </w:pPr>
          </w:p>
        </w:tc>
      </w:tr>
    </w:tbl>
    <w:p w14:paraId="1D8713B6" w14:textId="77777777" w:rsidR="00610494" w:rsidRPr="0023004E" w:rsidRDefault="00610494" w:rsidP="00610494">
      <w:pPr>
        <w:widowControl/>
        <w:autoSpaceDE/>
        <w:autoSpaceDN/>
        <w:adjustRightInd/>
        <w:rPr>
          <w:rFonts w:ascii="Arial" w:hAnsi="Arial" w:cs="Arial"/>
          <w:sz w:val="24"/>
          <w:szCs w:val="24"/>
        </w:rPr>
      </w:pPr>
    </w:p>
    <w:p w14:paraId="620BE756" w14:textId="77777777" w:rsidR="00610494" w:rsidRPr="0023004E" w:rsidRDefault="00610494"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1800"/>
        <w:gridCol w:w="1710"/>
        <w:gridCol w:w="2160"/>
        <w:gridCol w:w="2160"/>
      </w:tblGrid>
      <w:tr w:rsidR="00610494" w:rsidRPr="0023004E" w14:paraId="7D0D14EE" w14:textId="77777777" w:rsidTr="00A34959">
        <w:trPr>
          <w:cantSplit/>
          <w:tblHeader/>
        </w:trPr>
        <w:tc>
          <w:tcPr>
            <w:tcW w:w="1728" w:type="dxa"/>
          </w:tcPr>
          <w:p w14:paraId="7DB6AD3F" w14:textId="77777777" w:rsidR="00610494" w:rsidRPr="0023004E" w:rsidRDefault="00610494" w:rsidP="00BC3CFB">
            <w:pPr>
              <w:widowControl/>
              <w:autoSpaceDE/>
              <w:autoSpaceDN/>
              <w:adjustRightInd/>
              <w:rPr>
                <w:rFonts w:ascii="Arial" w:hAnsi="Arial" w:cs="Arial"/>
                <w:sz w:val="24"/>
                <w:szCs w:val="24"/>
              </w:rPr>
            </w:pPr>
          </w:p>
        </w:tc>
        <w:tc>
          <w:tcPr>
            <w:tcW w:w="1800" w:type="dxa"/>
          </w:tcPr>
          <w:p w14:paraId="6421566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Services Occurring On or After 12/1/2014</w:t>
            </w:r>
          </w:p>
        </w:tc>
        <w:tc>
          <w:tcPr>
            <w:tcW w:w="1710" w:type="dxa"/>
          </w:tcPr>
          <w:p w14:paraId="6DFB90E4" w14:textId="77777777" w:rsidR="00610494" w:rsidRPr="0023004E" w:rsidRDefault="00610494" w:rsidP="00D64E8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D64E84" w:rsidRPr="0023004E">
              <w:rPr>
                <w:rFonts w:ascii="Arial" w:hAnsi="Arial" w:cs="Arial"/>
                <w:sz w:val="24"/>
                <w:szCs w:val="24"/>
              </w:rPr>
              <w:t>December 15</w:t>
            </w:r>
            <w:r w:rsidRPr="0023004E">
              <w:rPr>
                <w:rFonts w:ascii="Arial" w:hAnsi="Arial" w:cs="Arial"/>
                <w:sz w:val="24"/>
                <w:szCs w:val="24"/>
              </w:rPr>
              <w:t>, 2016 and Mid-year Updates</w:t>
            </w:r>
          </w:p>
        </w:tc>
        <w:tc>
          <w:tcPr>
            <w:tcW w:w="2160" w:type="dxa"/>
          </w:tcPr>
          <w:p w14:paraId="66F269DF" w14:textId="77777777" w:rsidR="00610494" w:rsidRPr="0023004E" w:rsidRDefault="00803246" w:rsidP="009D6C04">
            <w:pPr>
              <w:widowControl/>
              <w:autoSpaceDE/>
              <w:autoSpaceDN/>
              <w:adjustRightInd/>
              <w:rPr>
                <w:rFonts w:ascii="Arial" w:hAnsi="Arial" w:cs="Arial"/>
                <w:sz w:val="24"/>
                <w:szCs w:val="24"/>
              </w:rPr>
            </w:pPr>
            <w:r w:rsidRPr="0023004E">
              <w:rPr>
                <w:rFonts w:ascii="Arial" w:hAnsi="Arial" w:cs="Arial"/>
                <w:sz w:val="24"/>
                <w:szCs w:val="24"/>
              </w:rPr>
              <w:t xml:space="preserve">Services Occurring On or After </w:t>
            </w:r>
            <w:r w:rsidR="009D6C04" w:rsidRPr="0023004E">
              <w:rPr>
                <w:rFonts w:ascii="Arial" w:hAnsi="Arial" w:cs="Arial"/>
                <w:sz w:val="24"/>
                <w:szCs w:val="24"/>
              </w:rPr>
              <w:t>June</w:t>
            </w:r>
            <w:r w:rsidRPr="0023004E">
              <w:rPr>
                <w:rFonts w:ascii="Arial" w:hAnsi="Arial" w:cs="Arial"/>
                <w:sz w:val="24"/>
                <w:szCs w:val="24"/>
              </w:rPr>
              <w:t xml:space="preserve"> 1, 2017 and Mid-year Updates</w:t>
            </w:r>
          </w:p>
        </w:tc>
        <w:tc>
          <w:tcPr>
            <w:tcW w:w="2160" w:type="dxa"/>
          </w:tcPr>
          <w:p w14:paraId="7CD47157"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Services Occurring On or After March 1</w:t>
            </w:r>
            <w:r w:rsidR="00743A07" w:rsidRPr="0023004E">
              <w:rPr>
                <w:rFonts w:ascii="Arial" w:hAnsi="Arial" w:cs="Arial"/>
                <w:sz w:val="24"/>
                <w:szCs w:val="24"/>
              </w:rPr>
              <w:t>5</w:t>
            </w:r>
            <w:r w:rsidRPr="0023004E">
              <w:rPr>
                <w:rFonts w:ascii="Arial" w:hAnsi="Arial" w:cs="Arial"/>
                <w:sz w:val="24"/>
                <w:szCs w:val="24"/>
              </w:rPr>
              <w:t>, 2018 and Mid-year Updates</w:t>
            </w:r>
          </w:p>
        </w:tc>
      </w:tr>
      <w:tr w:rsidR="00610494" w:rsidRPr="0023004E" w14:paraId="3936A0D7" w14:textId="77777777" w:rsidTr="00A34959">
        <w:tc>
          <w:tcPr>
            <w:tcW w:w="1728" w:type="dxa"/>
          </w:tcPr>
          <w:p w14:paraId="79E8F840"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1800" w:type="dxa"/>
          </w:tcPr>
          <w:p w14:paraId="7988B0F3" w14:textId="77777777" w:rsidR="00610494" w:rsidRPr="0023004E" w:rsidRDefault="00610494" w:rsidP="00BC3CFB">
            <w:pPr>
              <w:widowControl/>
              <w:numPr>
                <w:ilvl w:val="0"/>
                <w:numId w:val="3"/>
              </w:numPr>
              <w:autoSpaceDE/>
              <w:autoSpaceDN/>
              <w:adjustRightInd/>
              <w:ind w:left="342" w:hanging="450"/>
              <w:rPr>
                <w:rFonts w:ascii="Arial" w:hAnsi="Arial" w:cs="Arial"/>
                <w:sz w:val="24"/>
                <w:szCs w:val="24"/>
              </w:rPr>
            </w:pPr>
            <w:r w:rsidRPr="0023004E">
              <w:rPr>
                <w:rFonts w:ascii="Arial" w:hAnsi="Arial" w:cs="Arial"/>
                <w:sz w:val="24"/>
                <w:szCs w:val="24"/>
              </w:rPr>
              <w:t>December 10, 2013 (CMS-1601-FC; 78 FR 74826)</w:t>
            </w:r>
          </w:p>
          <w:p w14:paraId="0BF9444E" w14:textId="77777777" w:rsidR="00610494" w:rsidRPr="0023004E" w:rsidRDefault="00610494" w:rsidP="00BC3CFB">
            <w:pPr>
              <w:widowControl/>
              <w:numPr>
                <w:ilvl w:val="0"/>
                <w:numId w:val="3"/>
              </w:numPr>
              <w:autoSpaceDE/>
              <w:autoSpaceDN/>
              <w:adjustRightInd/>
              <w:ind w:left="342" w:hanging="450"/>
              <w:rPr>
                <w:rFonts w:ascii="Arial" w:hAnsi="Arial" w:cs="Arial"/>
                <w:sz w:val="24"/>
                <w:szCs w:val="24"/>
              </w:rPr>
            </w:pPr>
            <w:r w:rsidRPr="0023004E">
              <w:rPr>
                <w:rFonts w:ascii="Arial" w:hAnsi="Arial" w:cs="Arial"/>
                <w:sz w:val="24"/>
                <w:szCs w:val="24"/>
              </w:rPr>
              <w:t>August 19, 2013 (CMS-1599-F; 78 FR 50496)</w:t>
            </w:r>
          </w:p>
          <w:p w14:paraId="74BE18B5" w14:textId="77777777" w:rsidR="00610494" w:rsidRPr="0023004E" w:rsidRDefault="00610494" w:rsidP="00BC3CFB">
            <w:pPr>
              <w:widowControl/>
              <w:numPr>
                <w:ilvl w:val="0"/>
                <w:numId w:val="3"/>
              </w:numPr>
              <w:autoSpaceDE/>
              <w:autoSpaceDN/>
              <w:adjustRightInd/>
              <w:ind w:left="342" w:hanging="450"/>
              <w:rPr>
                <w:rFonts w:ascii="Arial" w:hAnsi="Arial" w:cs="Arial"/>
                <w:sz w:val="24"/>
                <w:szCs w:val="24"/>
              </w:rPr>
            </w:pPr>
            <w:r w:rsidRPr="0023004E">
              <w:rPr>
                <w:rFonts w:ascii="Arial" w:hAnsi="Arial" w:cs="Arial"/>
                <w:sz w:val="24"/>
                <w:szCs w:val="24"/>
              </w:rPr>
              <w:t>October 3, 2013 (CMS-1599-CN2; 78 FR 61197)</w:t>
            </w:r>
          </w:p>
          <w:p w14:paraId="3BC6D6AF" w14:textId="77777777" w:rsidR="00610494" w:rsidRPr="0023004E" w:rsidRDefault="00610494" w:rsidP="00BC3CFB">
            <w:pPr>
              <w:widowControl/>
              <w:numPr>
                <w:ilvl w:val="0"/>
                <w:numId w:val="3"/>
              </w:numPr>
              <w:autoSpaceDE/>
              <w:autoSpaceDN/>
              <w:adjustRightInd/>
              <w:ind w:left="342" w:hanging="450"/>
              <w:rPr>
                <w:rFonts w:ascii="Arial" w:hAnsi="Arial" w:cs="Arial"/>
                <w:sz w:val="24"/>
                <w:szCs w:val="24"/>
              </w:rPr>
            </w:pPr>
            <w:r w:rsidRPr="0023004E">
              <w:rPr>
                <w:rFonts w:ascii="Arial" w:hAnsi="Arial" w:cs="Arial"/>
                <w:sz w:val="24"/>
                <w:szCs w:val="24"/>
              </w:rPr>
              <w:t>October 3, 2013 (CMS-1599-IFC; 78 FR 61191)</w:t>
            </w:r>
          </w:p>
          <w:p w14:paraId="5626C606" w14:textId="77777777" w:rsidR="00610494" w:rsidRPr="0023004E" w:rsidRDefault="00610494" w:rsidP="00BC3CFB">
            <w:pPr>
              <w:widowControl/>
              <w:numPr>
                <w:ilvl w:val="0"/>
                <w:numId w:val="3"/>
              </w:numPr>
              <w:autoSpaceDE/>
              <w:autoSpaceDN/>
              <w:adjustRightInd/>
              <w:ind w:left="342" w:hanging="450"/>
              <w:rPr>
                <w:rFonts w:ascii="Arial" w:hAnsi="Arial" w:cs="Arial"/>
                <w:sz w:val="24"/>
                <w:szCs w:val="24"/>
              </w:rPr>
            </w:pPr>
            <w:r w:rsidRPr="0023004E">
              <w:rPr>
                <w:rFonts w:ascii="Arial" w:hAnsi="Arial" w:cs="Arial"/>
                <w:sz w:val="24"/>
                <w:szCs w:val="24"/>
              </w:rPr>
              <w:t>January 2, 2014 (CMS-1599-CN3; 79 FR 61)</w:t>
            </w:r>
          </w:p>
          <w:p w14:paraId="2887B4D7" w14:textId="77777777" w:rsidR="00610494" w:rsidRPr="0023004E" w:rsidRDefault="00610494" w:rsidP="00BC3CFB">
            <w:pPr>
              <w:widowControl/>
              <w:numPr>
                <w:ilvl w:val="0"/>
                <w:numId w:val="3"/>
              </w:numPr>
              <w:autoSpaceDE/>
              <w:autoSpaceDN/>
              <w:adjustRightInd/>
              <w:ind w:left="342" w:hanging="450"/>
              <w:rPr>
                <w:rFonts w:ascii="Arial" w:hAnsi="Arial" w:cs="Arial"/>
                <w:sz w:val="24"/>
                <w:szCs w:val="24"/>
              </w:rPr>
            </w:pPr>
            <w:r w:rsidRPr="0023004E">
              <w:rPr>
                <w:rFonts w:ascii="Arial" w:hAnsi="Arial" w:cs="Arial"/>
                <w:sz w:val="24"/>
                <w:szCs w:val="24"/>
              </w:rPr>
              <w:t>January 10, 2014 (CMS-</w:t>
            </w:r>
            <w:r w:rsidRPr="0023004E">
              <w:rPr>
                <w:rFonts w:ascii="Arial" w:hAnsi="Arial" w:cs="Arial"/>
                <w:sz w:val="24"/>
                <w:szCs w:val="24"/>
              </w:rPr>
              <w:lastRenderedPageBreak/>
              <w:t>1599-CN4; 79 FR 1741)</w:t>
            </w:r>
          </w:p>
          <w:p w14:paraId="79315BB7" w14:textId="77777777" w:rsidR="00610494" w:rsidRPr="0023004E" w:rsidRDefault="00610494" w:rsidP="00BC3CFB">
            <w:pPr>
              <w:widowControl/>
              <w:numPr>
                <w:ilvl w:val="0"/>
                <w:numId w:val="3"/>
              </w:numPr>
              <w:autoSpaceDE/>
              <w:autoSpaceDN/>
              <w:adjustRightInd/>
              <w:ind w:left="342" w:hanging="450"/>
              <w:rPr>
                <w:rFonts w:ascii="Arial" w:hAnsi="Arial" w:cs="Arial"/>
                <w:sz w:val="24"/>
                <w:szCs w:val="24"/>
              </w:rPr>
            </w:pPr>
            <w:r w:rsidRPr="0023004E">
              <w:rPr>
                <w:rFonts w:ascii="Arial" w:hAnsi="Arial" w:cs="Arial"/>
                <w:sz w:val="24"/>
                <w:szCs w:val="24"/>
              </w:rPr>
              <w:t>March 14, 2014 (CMS-1599-IFC2; 79 FR 15022)</w:t>
            </w:r>
          </w:p>
          <w:p w14:paraId="759883D9" w14:textId="77777777" w:rsidR="00610494" w:rsidRPr="0023004E" w:rsidRDefault="00610494" w:rsidP="00BC3CFB">
            <w:pPr>
              <w:widowControl/>
              <w:numPr>
                <w:ilvl w:val="0"/>
                <w:numId w:val="3"/>
              </w:numPr>
              <w:autoSpaceDE/>
              <w:autoSpaceDN/>
              <w:adjustRightInd/>
              <w:ind w:left="342" w:hanging="450"/>
              <w:rPr>
                <w:rFonts w:ascii="Arial" w:hAnsi="Arial" w:cs="Arial"/>
                <w:sz w:val="24"/>
                <w:szCs w:val="24"/>
              </w:rPr>
            </w:pPr>
            <w:r w:rsidRPr="0023004E">
              <w:rPr>
                <w:rFonts w:ascii="Arial" w:hAnsi="Arial" w:cs="Arial"/>
                <w:sz w:val="24"/>
                <w:szCs w:val="24"/>
              </w:rPr>
              <w:t>June 17, 2014; (CMS-1599-N; 79 FR 34444)</w:t>
            </w:r>
          </w:p>
        </w:tc>
        <w:tc>
          <w:tcPr>
            <w:tcW w:w="1710" w:type="dxa"/>
          </w:tcPr>
          <w:p w14:paraId="77070C26"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lastRenderedPageBreak/>
              <w:t>(A) November 13, 2015 (CMS-1633-FC; 80 FR 70298)</w:t>
            </w:r>
          </w:p>
          <w:p w14:paraId="6469F26E"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B) August 17, 2015 (CMS-1632-F; 80 FR 49326)</w:t>
            </w:r>
          </w:p>
          <w:p w14:paraId="4F866411" w14:textId="77777777" w:rsidR="00610494" w:rsidRPr="0023004E" w:rsidRDefault="00610494" w:rsidP="00BC3CFB">
            <w:pPr>
              <w:widowControl/>
              <w:autoSpaceDE/>
              <w:autoSpaceDN/>
              <w:adjustRightInd/>
              <w:rPr>
                <w:rFonts w:ascii="Arial" w:hAnsi="Arial" w:cs="Arial"/>
                <w:sz w:val="24"/>
                <w:szCs w:val="24"/>
              </w:rPr>
            </w:pPr>
            <w:r w:rsidRPr="0023004E">
              <w:rPr>
                <w:rFonts w:ascii="Arial" w:hAnsi="Arial" w:cs="Arial"/>
                <w:sz w:val="24"/>
                <w:szCs w:val="24"/>
              </w:rPr>
              <w:t>(C) October 5, 2015 (CMS-1632-CN; 80 FR 60055)</w:t>
            </w:r>
          </w:p>
        </w:tc>
        <w:tc>
          <w:tcPr>
            <w:tcW w:w="2160" w:type="dxa"/>
          </w:tcPr>
          <w:p w14:paraId="71B9AE8C" w14:textId="77777777" w:rsidR="00610494"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A) November 14, 2016 (CMS-1656-FC; 81 FR 79562)</w:t>
            </w:r>
          </w:p>
          <w:p w14:paraId="7B6A30E9"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B) January 3, 2017 (CMS-1656-CN; 82 FR 24)</w:t>
            </w:r>
          </w:p>
          <w:p w14:paraId="33E344D2"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C) August 22, 2016 (CMS-1655-F; 81 FR 56762)</w:t>
            </w:r>
          </w:p>
          <w:p w14:paraId="30D3EE9A" w14:textId="77777777" w:rsidR="00803246" w:rsidRPr="0023004E" w:rsidRDefault="00803246" w:rsidP="00BC3CFB">
            <w:pPr>
              <w:widowControl/>
              <w:autoSpaceDE/>
              <w:autoSpaceDN/>
              <w:adjustRightInd/>
              <w:rPr>
                <w:rFonts w:ascii="Arial" w:hAnsi="Arial" w:cs="Arial"/>
                <w:sz w:val="24"/>
                <w:szCs w:val="24"/>
              </w:rPr>
            </w:pPr>
            <w:r w:rsidRPr="0023004E">
              <w:rPr>
                <w:rFonts w:ascii="Arial" w:hAnsi="Arial" w:cs="Arial"/>
                <w:sz w:val="24"/>
                <w:szCs w:val="24"/>
              </w:rPr>
              <w:t>(D) October 5, 2016 (CMS-1655-F Correction; 81 FR 68947</w:t>
            </w:r>
            <w:r w:rsidR="00EB4C94" w:rsidRPr="0023004E">
              <w:rPr>
                <w:rFonts w:ascii="Arial" w:hAnsi="Arial" w:cs="Arial"/>
                <w:sz w:val="24"/>
                <w:szCs w:val="24"/>
              </w:rPr>
              <w:t>)</w:t>
            </w:r>
          </w:p>
          <w:p w14:paraId="4D755A45" w14:textId="77777777" w:rsidR="00803246" w:rsidRPr="0023004E" w:rsidRDefault="00803246" w:rsidP="00BC3CFB">
            <w:pPr>
              <w:widowControl/>
              <w:autoSpaceDE/>
              <w:autoSpaceDN/>
              <w:adjustRightInd/>
              <w:rPr>
                <w:rFonts w:ascii="Arial" w:hAnsi="Arial" w:cs="Arial"/>
                <w:sz w:val="24"/>
                <w:szCs w:val="24"/>
              </w:rPr>
            </w:pPr>
          </w:p>
        </w:tc>
        <w:tc>
          <w:tcPr>
            <w:tcW w:w="2160" w:type="dxa"/>
          </w:tcPr>
          <w:p w14:paraId="2A14D81E" w14:textId="77777777" w:rsidR="00610494"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A) December 14, 2017 (CMS-1678-FC; 82 FR 59216, Republication)</w:t>
            </w:r>
          </w:p>
          <w:p w14:paraId="7CB3C293" w14:textId="77777777" w:rsidR="00AE4B5C" w:rsidRPr="0023004E" w:rsidRDefault="00AE4B5C" w:rsidP="00AE4B5C">
            <w:pPr>
              <w:widowControl/>
              <w:autoSpaceDE/>
              <w:autoSpaceDN/>
              <w:adjustRightInd/>
              <w:rPr>
                <w:rFonts w:ascii="Arial" w:hAnsi="Arial" w:cs="Arial"/>
                <w:sz w:val="24"/>
                <w:szCs w:val="24"/>
              </w:rPr>
            </w:pPr>
            <w:r w:rsidRPr="0023004E">
              <w:rPr>
                <w:rFonts w:ascii="Arial" w:hAnsi="Arial" w:cs="Arial"/>
                <w:sz w:val="24"/>
                <w:szCs w:val="24"/>
              </w:rPr>
              <w:t>(B) December 27, 2017 (CMS-1678-CN; 82 FR 61184)</w:t>
            </w:r>
          </w:p>
          <w:p w14:paraId="173C6CC7" w14:textId="77777777" w:rsidR="006019B3" w:rsidRPr="0023004E" w:rsidRDefault="00AE4B5C" w:rsidP="006019B3">
            <w:pPr>
              <w:widowControl/>
              <w:autoSpaceDE/>
              <w:autoSpaceDN/>
              <w:adjustRightInd/>
              <w:ind w:right="-108"/>
              <w:rPr>
                <w:rFonts w:ascii="Arial" w:hAnsi="Arial" w:cs="Arial"/>
                <w:sz w:val="24"/>
                <w:szCs w:val="24"/>
              </w:rPr>
            </w:pPr>
            <w:r w:rsidRPr="0023004E">
              <w:rPr>
                <w:rFonts w:ascii="Arial" w:hAnsi="Arial" w:cs="Arial"/>
                <w:sz w:val="24"/>
                <w:szCs w:val="24"/>
              </w:rPr>
              <w:t>(C)</w:t>
            </w:r>
            <w:r w:rsidR="006019B3" w:rsidRPr="0023004E">
              <w:rPr>
                <w:rFonts w:ascii="Arial" w:hAnsi="Arial" w:cs="Arial"/>
                <w:sz w:val="24"/>
                <w:szCs w:val="24"/>
              </w:rPr>
              <w:t xml:space="preserve"> August 14, 2017 (CMS-1677-F; 82 FR 37990</w:t>
            </w:r>
            <w:r w:rsidR="00426D74" w:rsidRPr="0023004E">
              <w:rPr>
                <w:rFonts w:ascii="Arial" w:hAnsi="Arial" w:cs="Arial"/>
                <w:sz w:val="24"/>
                <w:szCs w:val="24"/>
              </w:rPr>
              <w:t>)</w:t>
            </w:r>
          </w:p>
          <w:p w14:paraId="0425CD03" w14:textId="77777777" w:rsidR="00AE4B5C" w:rsidRPr="0023004E" w:rsidRDefault="006019B3" w:rsidP="006019B3">
            <w:pPr>
              <w:widowControl/>
              <w:autoSpaceDE/>
              <w:autoSpaceDN/>
              <w:adjustRightInd/>
              <w:rPr>
                <w:rFonts w:ascii="Arial" w:hAnsi="Arial" w:cs="Arial"/>
                <w:sz w:val="24"/>
                <w:szCs w:val="24"/>
              </w:rPr>
            </w:pPr>
            <w:r w:rsidRPr="0023004E">
              <w:rPr>
                <w:rFonts w:ascii="Arial" w:hAnsi="Arial" w:cs="Arial"/>
                <w:sz w:val="24"/>
                <w:szCs w:val="24"/>
              </w:rPr>
              <w:t>(D) October 4, 2017 (CMS-1677-CN; 82 FR 46138; Final rule; correction)</w:t>
            </w:r>
          </w:p>
        </w:tc>
      </w:tr>
      <w:tr w:rsidR="005D1C0B" w:rsidRPr="0023004E" w14:paraId="215C7F54" w14:textId="77777777" w:rsidTr="00A34959">
        <w:tc>
          <w:tcPr>
            <w:tcW w:w="1728" w:type="dxa"/>
          </w:tcPr>
          <w:p w14:paraId="7FC52D25"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1800" w:type="dxa"/>
          </w:tcPr>
          <w:p w14:paraId="4A61EADD"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297BF50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or services rendered on or after December 15, 2016, Column A, of Addendum AA, entitled, “HCPCS Code” and Column A, of Addendum EE, entitled, “HCPCS Code” located in “July 2016 ASC Approved HCPCS Code and Payment Rates” found on CMS website at: https://www.cms.gov/Medicare/Medicare-Fee-for-</w:t>
            </w:r>
            <w:r w:rsidRPr="0023004E">
              <w:rPr>
                <w:rFonts w:ascii="Arial" w:hAnsi="Arial" w:cs="Arial"/>
                <w:sz w:val="24"/>
                <w:szCs w:val="24"/>
              </w:rPr>
              <w:lastRenderedPageBreak/>
              <w:t>Service-Payment/ASCPayment/index.html</w:t>
            </w:r>
          </w:p>
        </w:tc>
        <w:tc>
          <w:tcPr>
            <w:tcW w:w="2160" w:type="dxa"/>
          </w:tcPr>
          <w:p w14:paraId="1373F818" w14:textId="77777777" w:rsidR="003B7D2C" w:rsidRPr="0023004E" w:rsidRDefault="005D1C0B" w:rsidP="003B7D2C">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0051446E" w:rsidRPr="0023004E">
              <w:rPr>
                <w:rFonts w:ascii="Arial" w:hAnsi="Arial" w:cs="Arial"/>
                <w:sz w:val="24"/>
                <w:szCs w:val="24"/>
              </w:rPr>
              <w:t xml:space="preserve"> 1 2017</w:t>
            </w:r>
            <w:r w:rsidRPr="0023004E">
              <w:rPr>
                <w:rFonts w:ascii="Arial" w:hAnsi="Arial" w:cs="Arial"/>
                <w:sz w:val="24"/>
                <w:szCs w:val="24"/>
              </w:rPr>
              <w:t>, Column A, of Addendum AA, entitled, “HCPCS Code” and Column A, of Addendum EE, entitled, “HCPCS Code” located in “</w:t>
            </w:r>
            <w:r w:rsidR="0051446E" w:rsidRPr="0023004E">
              <w:rPr>
                <w:rFonts w:ascii="Arial" w:hAnsi="Arial" w:cs="Arial"/>
                <w:sz w:val="24"/>
                <w:szCs w:val="24"/>
              </w:rPr>
              <w:t>April 2017</w:t>
            </w:r>
            <w:r w:rsidRPr="0023004E">
              <w:rPr>
                <w:rFonts w:ascii="Arial" w:hAnsi="Arial" w:cs="Arial"/>
                <w:sz w:val="24"/>
                <w:szCs w:val="24"/>
              </w:rPr>
              <w:t xml:space="preserve"> ASC Approved HCPCS Code and Pay</w:t>
            </w:r>
            <w:r w:rsidR="0052304B" w:rsidRPr="0023004E">
              <w:rPr>
                <w:rFonts w:ascii="Arial" w:hAnsi="Arial" w:cs="Arial"/>
                <w:sz w:val="24"/>
                <w:szCs w:val="24"/>
              </w:rPr>
              <w:t xml:space="preserve">ment Rates” </w:t>
            </w:r>
            <w:r w:rsidR="00E51939" w:rsidRPr="0023004E">
              <w:rPr>
                <w:rFonts w:ascii="Arial" w:hAnsi="Arial" w:cs="Arial"/>
                <w:sz w:val="24"/>
                <w:szCs w:val="24"/>
              </w:rPr>
              <w:t>(</w:t>
            </w:r>
            <w:r w:rsidR="00086BFF" w:rsidRPr="0023004E">
              <w:rPr>
                <w:rFonts w:ascii="Arial" w:hAnsi="Arial" w:cs="Arial"/>
                <w:sz w:val="24"/>
                <w:szCs w:val="24"/>
              </w:rPr>
              <w:t>april_2017_asc_addenda_rev_20170329</w:t>
            </w:r>
            <w:r w:rsidR="00E51939" w:rsidRPr="0023004E">
              <w:rPr>
                <w:rFonts w:ascii="Arial" w:hAnsi="Arial" w:cs="Arial"/>
                <w:sz w:val="24"/>
                <w:szCs w:val="24"/>
              </w:rPr>
              <w:t>)</w:t>
            </w:r>
            <w:r w:rsidRPr="0023004E">
              <w:rPr>
                <w:rFonts w:ascii="Arial" w:hAnsi="Arial" w:cs="Arial"/>
                <w:sz w:val="24"/>
                <w:szCs w:val="24"/>
              </w:rPr>
              <w:t xml:space="preserve"> </w:t>
            </w:r>
          </w:p>
          <w:p w14:paraId="63016F6F" w14:textId="77777777" w:rsidR="0052304B" w:rsidRPr="0023004E" w:rsidRDefault="0052304B" w:rsidP="003B7D2C">
            <w:pPr>
              <w:widowControl/>
              <w:autoSpaceDE/>
              <w:autoSpaceDN/>
              <w:adjustRightInd/>
              <w:rPr>
                <w:rFonts w:ascii="Arial" w:hAnsi="Arial" w:cs="Arial"/>
                <w:sz w:val="24"/>
                <w:szCs w:val="24"/>
              </w:rPr>
            </w:pPr>
          </w:p>
          <w:p w14:paraId="491CD070" w14:textId="77777777" w:rsidR="0052304B" w:rsidRPr="0023004E" w:rsidRDefault="0052304B" w:rsidP="003B7D2C">
            <w:pPr>
              <w:widowControl/>
              <w:autoSpaceDE/>
              <w:autoSpaceDN/>
              <w:adjustRightInd/>
              <w:rPr>
                <w:rFonts w:ascii="Arial" w:hAnsi="Arial" w:cs="Arial"/>
                <w:sz w:val="24"/>
                <w:szCs w:val="24"/>
              </w:rPr>
            </w:pPr>
          </w:p>
          <w:p w14:paraId="71752DBA" w14:textId="77777777" w:rsidR="003B7D2C" w:rsidRPr="0023004E" w:rsidRDefault="003B7D2C" w:rsidP="003B7D2C">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July 1 2017, Column A, of Addendum AA, entitled, “HCPCS Code” and Column A, of Addendum EE, </w:t>
            </w:r>
            <w:r w:rsidRPr="0023004E">
              <w:rPr>
                <w:rFonts w:ascii="Arial" w:hAnsi="Arial" w:cs="Arial"/>
                <w:sz w:val="24"/>
                <w:szCs w:val="24"/>
              </w:rPr>
              <w:lastRenderedPageBreak/>
              <w:t>entitled, “HCPCS Code” located in “July 2017 ASC Approved HCPCS C</w:t>
            </w:r>
            <w:r w:rsidR="00E51939" w:rsidRPr="0023004E">
              <w:rPr>
                <w:rFonts w:ascii="Arial" w:hAnsi="Arial" w:cs="Arial"/>
                <w:sz w:val="24"/>
                <w:szCs w:val="24"/>
              </w:rPr>
              <w:t>ode and Payment Rates” (</w:t>
            </w:r>
            <w:r w:rsidRPr="0023004E">
              <w:rPr>
                <w:rFonts w:ascii="Arial" w:hAnsi="Arial" w:cs="Arial"/>
                <w:sz w:val="24"/>
                <w:szCs w:val="24"/>
              </w:rPr>
              <w:t>july_2017_asc_addenda1</w:t>
            </w:r>
            <w:r w:rsidR="00E51939" w:rsidRPr="0023004E">
              <w:rPr>
                <w:rFonts w:ascii="Arial" w:hAnsi="Arial" w:cs="Arial"/>
                <w:sz w:val="24"/>
                <w:szCs w:val="24"/>
              </w:rPr>
              <w:t>)</w:t>
            </w:r>
          </w:p>
          <w:p w14:paraId="37683EFE" w14:textId="77777777" w:rsidR="001B740C" w:rsidRPr="0023004E" w:rsidRDefault="001B740C" w:rsidP="008D28A6">
            <w:pPr>
              <w:widowControl/>
              <w:autoSpaceDE/>
              <w:autoSpaceDN/>
              <w:adjustRightInd/>
              <w:rPr>
                <w:rFonts w:ascii="Arial" w:hAnsi="Arial" w:cs="Arial"/>
                <w:sz w:val="24"/>
                <w:szCs w:val="24"/>
              </w:rPr>
            </w:pPr>
          </w:p>
          <w:p w14:paraId="35456B05" w14:textId="77777777" w:rsidR="00A97815" w:rsidRPr="0023004E" w:rsidRDefault="00A97815" w:rsidP="00A97815">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7, Column A, of Addendum AA, entitled, “HCPCS Code” and Column A, of Addendum EE, enti</w:t>
            </w:r>
            <w:r w:rsidR="007708D4" w:rsidRPr="0023004E">
              <w:rPr>
                <w:rFonts w:ascii="Arial" w:hAnsi="Arial" w:cs="Arial"/>
                <w:sz w:val="24"/>
                <w:szCs w:val="24"/>
              </w:rPr>
              <w:t>tled, “HCPCS Code” located in “October</w:t>
            </w:r>
            <w:r w:rsidRPr="0023004E">
              <w:rPr>
                <w:rFonts w:ascii="Arial" w:hAnsi="Arial" w:cs="Arial"/>
                <w:sz w:val="24"/>
                <w:szCs w:val="24"/>
              </w:rPr>
              <w:t xml:space="preserve"> 2017 ASC Approved HCPCS Code and Payment Rates” (october_2017_asc_addenda)</w:t>
            </w:r>
          </w:p>
          <w:p w14:paraId="43276300" w14:textId="77777777" w:rsidR="00A97815" w:rsidRPr="0023004E" w:rsidRDefault="00A97815" w:rsidP="008D28A6">
            <w:pPr>
              <w:widowControl/>
              <w:autoSpaceDE/>
              <w:autoSpaceDN/>
              <w:adjustRightInd/>
              <w:rPr>
                <w:rFonts w:ascii="Arial" w:hAnsi="Arial" w:cs="Arial"/>
                <w:sz w:val="24"/>
                <w:szCs w:val="24"/>
              </w:rPr>
            </w:pPr>
          </w:p>
          <w:p w14:paraId="590DDC14" w14:textId="77777777" w:rsidR="00A97815" w:rsidRPr="0023004E" w:rsidRDefault="00A97815" w:rsidP="008D28A6">
            <w:pPr>
              <w:widowControl/>
              <w:autoSpaceDE/>
              <w:autoSpaceDN/>
              <w:adjustRightInd/>
              <w:rPr>
                <w:rFonts w:ascii="Arial" w:hAnsi="Arial" w:cs="Arial"/>
                <w:sz w:val="24"/>
                <w:szCs w:val="24"/>
              </w:rPr>
            </w:pPr>
          </w:p>
          <w:p w14:paraId="03C0C662" w14:textId="77777777" w:rsidR="005D1C0B" w:rsidRPr="0023004E" w:rsidRDefault="00E51939" w:rsidP="008D28A6">
            <w:pPr>
              <w:widowControl/>
              <w:autoSpaceDE/>
              <w:autoSpaceDN/>
              <w:adjustRightInd/>
              <w:rPr>
                <w:rFonts w:ascii="Arial" w:hAnsi="Arial" w:cs="Arial"/>
                <w:sz w:val="24"/>
                <w:szCs w:val="24"/>
              </w:rPr>
            </w:pPr>
            <w:r w:rsidRPr="0023004E">
              <w:rPr>
                <w:rFonts w:ascii="Arial" w:hAnsi="Arial" w:cs="Arial"/>
                <w:sz w:val="24"/>
                <w:szCs w:val="24"/>
              </w:rPr>
              <w:t xml:space="preserve">Access the files </w:t>
            </w:r>
            <w:r w:rsidR="003B7D2C" w:rsidRPr="0023004E">
              <w:rPr>
                <w:rFonts w:ascii="Arial" w:hAnsi="Arial" w:cs="Arial"/>
                <w:sz w:val="24"/>
                <w:szCs w:val="24"/>
              </w:rPr>
              <w:t xml:space="preserve">on CMS website at: </w:t>
            </w:r>
            <w:hyperlink r:id="rId33" w:history="1">
              <w:r w:rsidR="001B740C" w:rsidRPr="0023004E">
                <w:rPr>
                  <w:rStyle w:val="Hyperlink"/>
                  <w:rFonts w:ascii="Arial" w:hAnsi="Arial" w:cs="Arial"/>
                  <w:sz w:val="24"/>
                  <w:szCs w:val="24"/>
                  <w:u w:val="none"/>
                </w:rPr>
                <w:t>https://www.cms.gov/Medicare/Medicare-Fee-for-Service-Payment/ASCPayment/index.html</w:t>
              </w:r>
            </w:hyperlink>
          </w:p>
          <w:p w14:paraId="15874C49" w14:textId="77777777" w:rsidR="001B740C" w:rsidRPr="0023004E" w:rsidRDefault="001B740C" w:rsidP="008D28A6">
            <w:pPr>
              <w:widowControl/>
              <w:autoSpaceDE/>
              <w:autoSpaceDN/>
              <w:adjustRightInd/>
              <w:rPr>
                <w:rFonts w:ascii="Arial" w:hAnsi="Arial" w:cs="Arial"/>
                <w:sz w:val="24"/>
                <w:szCs w:val="24"/>
              </w:rPr>
            </w:pPr>
          </w:p>
        </w:tc>
        <w:tc>
          <w:tcPr>
            <w:tcW w:w="2160" w:type="dxa"/>
          </w:tcPr>
          <w:p w14:paraId="02864638" w14:textId="77777777" w:rsidR="00517626" w:rsidRPr="0023004E" w:rsidRDefault="00517626" w:rsidP="00517626">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w:t>
            </w:r>
            <w:r w:rsidR="00743A07" w:rsidRPr="0023004E">
              <w:rPr>
                <w:rFonts w:ascii="Arial" w:hAnsi="Arial" w:cs="Arial"/>
                <w:sz w:val="24"/>
                <w:szCs w:val="24"/>
              </w:rPr>
              <w:t>5</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w:t>
            </w:r>
            <w:r w:rsidR="00127AFE" w:rsidRPr="0023004E">
              <w:rPr>
                <w:rFonts w:ascii="Arial" w:hAnsi="Arial" w:cs="Arial"/>
                <w:sz w:val="24"/>
                <w:szCs w:val="24"/>
              </w:rPr>
              <w:t>Correction Notice Addendum AA, BB, DD1, DD2, EE</w:t>
            </w:r>
            <w:r w:rsidRPr="0023004E">
              <w:rPr>
                <w:rFonts w:ascii="Arial" w:hAnsi="Arial" w:cs="Arial"/>
                <w:sz w:val="24"/>
                <w:szCs w:val="24"/>
              </w:rPr>
              <w:t>” (</w:t>
            </w:r>
            <w:r w:rsidR="00127AFE" w:rsidRPr="0023004E">
              <w:rPr>
                <w:rFonts w:ascii="Arial" w:hAnsi="Arial" w:cs="Arial"/>
                <w:sz w:val="24"/>
                <w:szCs w:val="24"/>
              </w:rPr>
              <w:t>CMS-1678-CN-A</w:t>
            </w:r>
            <w:r w:rsidR="00917EEC" w:rsidRPr="0023004E">
              <w:rPr>
                <w:rFonts w:ascii="Arial" w:hAnsi="Arial" w:cs="Arial"/>
                <w:sz w:val="24"/>
                <w:szCs w:val="24"/>
              </w:rPr>
              <w:t>SC-Addendum-AA-BB-DD1-DD2-EE</w:t>
            </w:r>
            <w:r w:rsidR="00127AFE" w:rsidRPr="0023004E">
              <w:rPr>
                <w:rFonts w:ascii="Arial" w:hAnsi="Arial" w:cs="Arial"/>
                <w:sz w:val="24"/>
                <w:szCs w:val="24"/>
              </w:rPr>
              <w:t>.zip</w:t>
            </w:r>
            <w:r w:rsidRPr="0023004E">
              <w:rPr>
                <w:rFonts w:ascii="Arial" w:hAnsi="Arial" w:cs="Arial"/>
                <w:sz w:val="24"/>
                <w:szCs w:val="24"/>
              </w:rPr>
              <w:t>)</w:t>
            </w:r>
          </w:p>
          <w:p w14:paraId="74408092" w14:textId="77777777" w:rsidR="00E5642B" w:rsidRPr="0023004E" w:rsidRDefault="00E5642B" w:rsidP="00517626">
            <w:pPr>
              <w:widowControl/>
              <w:autoSpaceDE/>
              <w:autoSpaceDN/>
              <w:adjustRightInd/>
              <w:rPr>
                <w:rFonts w:ascii="Arial" w:hAnsi="Arial" w:cs="Arial"/>
                <w:sz w:val="24"/>
                <w:szCs w:val="24"/>
              </w:rPr>
            </w:pPr>
          </w:p>
          <w:p w14:paraId="69916404" w14:textId="77777777" w:rsidR="00E5642B" w:rsidRPr="0023004E" w:rsidRDefault="00E5642B" w:rsidP="00517626">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w:t>
            </w:r>
            <w:r w:rsidRPr="0023004E">
              <w:rPr>
                <w:rFonts w:ascii="Arial" w:hAnsi="Arial" w:cs="Arial"/>
                <w:sz w:val="24"/>
                <w:szCs w:val="24"/>
              </w:rPr>
              <w:lastRenderedPageBreak/>
              <w:t>Code” located in “April 2018 ASC Approved HCPCS Code and Payment Rates - Updated 03/21/2018” (april_2018_asc_addenda_updated_04_01_2018b.xlsx)</w:t>
            </w:r>
          </w:p>
          <w:p w14:paraId="09B6CB7E" w14:textId="77777777" w:rsidR="005D1C0B" w:rsidRPr="0023004E" w:rsidRDefault="005D1C0B" w:rsidP="005D1C0B">
            <w:pPr>
              <w:widowControl/>
              <w:autoSpaceDE/>
              <w:autoSpaceDN/>
              <w:adjustRightInd/>
              <w:rPr>
                <w:rFonts w:ascii="Arial" w:hAnsi="Arial" w:cs="Arial"/>
                <w:sz w:val="24"/>
                <w:szCs w:val="24"/>
              </w:rPr>
            </w:pPr>
          </w:p>
          <w:p w14:paraId="44A952AD" w14:textId="77777777" w:rsidR="00896073" w:rsidRPr="0023004E" w:rsidRDefault="00065035"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w:t>
            </w:r>
            <w:r w:rsidR="00406B4B" w:rsidRPr="0023004E">
              <w:rPr>
                <w:rFonts w:ascii="Arial" w:hAnsi="Arial" w:cs="Arial"/>
                <w:sz w:val="24"/>
                <w:szCs w:val="24"/>
              </w:rPr>
              <w:t>,</w:t>
            </w:r>
            <w:r w:rsidRPr="0023004E">
              <w:rPr>
                <w:rFonts w:ascii="Arial" w:hAnsi="Arial" w:cs="Arial"/>
                <w:sz w:val="24"/>
                <w:szCs w:val="24"/>
              </w:rPr>
              <w:t xml:space="preserve"> 2018, Column A, of Addendum AA, entitled, “HCPCS Code” and Column A, of Addendum EE, entitled, “HCPCS Code” located in “July 2018 ASC Approved HCPCS Code and Payment Rates - Updated </w:t>
            </w:r>
            <w:r w:rsidR="00825B17" w:rsidRPr="0023004E">
              <w:rPr>
                <w:rFonts w:ascii="Arial" w:hAnsi="Arial" w:cs="Arial"/>
                <w:sz w:val="24"/>
                <w:szCs w:val="24"/>
              </w:rPr>
              <w:t>06/</w:t>
            </w:r>
            <w:r w:rsidR="00616946" w:rsidRPr="0023004E">
              <w:rPr>
                <w:rFonts w:ascii="Arial" w:hAnsi="Arial" w:cs="Arial"/>
                <w:sz w:val="24"/>
                <w:szCs w:val="24"/>
              </w:rPr>
              <w:t>28</w:t>
            </w:r>
            <w:r w:rsidRPr="0023004E">
              <w:rPr>
                <w:rFonts w:ascii="Arial" w:hAnsi="Arial" w:cs="Arial"/>
                <w:sz w:val="24"/>
                <w:szCs w:val="24"/>
              </w:rPr>
              <w:t>/2018” (</w:t>
            </w:r>
            <w:r w:rsidR="00087DC3" w:rsidRPr="0023004E">
              <w:rPr>
                <w:rFonts w:ascii="Arial" w:hAnsi="Arial" w:cs="Arial"/>
                <w:sz w:val="24"/>
                <w:szCs w:val="24"/>
              </w:rPr>
              <w:t>july_2018_asc_addenda_updated_06_</w:t>
            </w:r>
            <w:r w:rsidR="0061694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w:t>
            </w:r>
          </w:p>
          <w:p w14:paraId="2ED58FA4" w14:textId="77777777" w:rsidR="00065035" w:rsidRPr="0023004E" w:rsidRDefault="00065035" w:rsidP="005D1C0B">
            <w:pPr>
              <w:widowControl/>
              <w:autoSpaceDE/>
              <w:autoSpaceDN/>
              <w:adjustRightInd/>
              <w:rPr>
                <w:rFonts w:ascii="Arial" w:hAnsi="Arial" w:cs="Arial"/>
                <w:sz w:val="24"/>
                <w:szCs w:val="24"/>
              </w:rPr>
            </w:pPr>
          </w:p>
          <w:p w14:paraId="51F4436B" w14:textId="77777777" w:rsidR="007C108B" w:rsidRPr="0023004E" w:rsidRDefault="007C108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8, Column A, of Addendum AA, entitled, “HCPCS Code” and Column A, of Addendum EE, entitled, </w:t>
            </w:r>
            <w:r w:rsidRPr="0023004E">
              <w:rPr>
                <w:rFonts w:ascii="Arial" w:hAnsi="Arial" w:cs="Arial"/>
                <w:sz w:val="24"/>
                <w:szCs w:val="24"/>
              </w:rPr>
              <w:lastRenderedPageBreak/>
              <w:t>“HCPCS Code” located in “October 2018 ASC Approved HCPCS Code and Payment Rates” (oct_2018_asc_addenda_updated_09_19_2018.09212018cb.xlsx)</w:t>
            </w:r>
          </w:p>
          <w:p w14:paraId="22CB4C98" w14:textId="77777777" w:rsidR="007C108B" w:rsidRPr="0023004E" w:rsidRDefault="007C108B" w:rsidP="005D1C0B">
            <w:pPr>
              <w:widowControl/>
              <w:autoSpaceDE/>
              <w:autoSpaceDN/>
              <w:adjustRightInd/>
              <w:rPr>
                <w:rFonts w:ascii="Arial" w:hAnsi="Arial" w:cs="Arial"/>
                <w:sz w:val="24"/>
                <w:szCs w:val="24"/>
              </w:rPr>
            </w:pPr>
          </w:p>
          <w:p w14:paraId="6C462C32" w14:textId="77777777" w:rsidR="00896073" w:rsidRPr="0023004E" w:rsidRDefault="00896073" w:rsidP="00896073">
            <w:pPr>
              <w:widowControl/>
              <w:autoSpaceDE/>
              <w:autoSpaceDN/>
              <w:adjustRightInd/>
              <w:rPr>
                <w:rFonts w:ascii="Arial" w:hAnsi="Arial" w:cs="Arial"/>
                <w:sz w:val="24"/>
                <w:szCs w:val="24"/>
              </w:rPr>
            </w:pPr>
            <w:r w:rsidRPr="0023004E">
              <w:rPr>
                <w:rFonts w:ascii="Arial" w:hAnsi="Arial" w:cs="Arial"/>
                <w:sz w:val="24"/>
                <w:szCs w:val="24"/>
              </w:rPr>
              <w:t xml:space="preserve">Access the files on CMS website at: </w:t>
            </w:r>
            <w:hyperlink r:id="rId34" w:history="1">
              <w:r w:rsidRPr="0023004E">
                <w:rPr>
                  <w:rStyle w:val="Hyperlink"/>
                  <w:rFonts w:ascii="Arial" w:hAnsi="Arial" w:cs="Arial"/>
                  <w:sz w:val="24"/>
                  <w:szCs w:val="24"/>
                  <w:u w:val="none"/>
                </w:rPr>
                <w:t>https://www.cms.gov/Medicare/Medicare-Fee-for-Service-Payment/ASCPayment/index.html</w:t>
              </w:r>
            </w:hyperlink>
          </w:p>
          <w:p w14:paraId="5B1A7738" w14:textId="77777777" w:rsidR="00896073" w:rsidRPr="0023004E" w:rsidRDefault="00896073" w:rsidP="005D1C0B">
            <w:pPr>
              <w:widowControl/>
              <w:autoSpaceDE/>
              <w:autoSpaceDN/>
              <w:adjustRightInd/>
              <w:rPr>
                <w:rFonts w:ascii="Arial" w:hAnsi="Arial" w:cs="Arial"/>
                <w:sz w:val="24"/>
                <w:szCs w:val="24"/>
              </w:rPr>
            </w:pPr>
          </w:p>
        </w:tc>
      </w:tr>
      <w:tr w:rsidR="005D1C0B" w:rsidRPr="0023004E" w14:paraId="12FC1DB3" w14:textId="77777777" w:rsidTr="00A34959">
        <w:tc>
          <w:tcPr>
            <w:tcW w:w="1728" w:type="dxa"/>
          </w:tcPr>
          <w:p w14:paraId="748D8723"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1800" w:type="dxa"/>
          </w:tcPr>
          <w:p w14:paraId="748650CF"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35" w:history="1">
              <w:r w:rsidRPr="0023004E">
                <w:rPr>
                  <w:rStyle w:val="Hyperlink"/>
                  <w:rFonts w:ascii="Arial" w:hAnsi="Arial" w:cs="Arial"/>
                  <w:sz w:val="24"/>
                  <w:szCs w:val="24"/>
                  <w:u w:val="none"/>
                </w:rPr>
                <w:t>http://www.cms.gov/HospitalOutpatientPPS</w:t>
              </w:r>
            </w:hyperlink>
          </w:p>
        </w:tc>
        <w:tc>
          <w:tcPr>
            <w:tcW w:w="1710" w:type="dxa"/>
          </w:tcPr>
          <w:p w14:paraId="5FD7023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at: </w:t>
            </w:r>
            <w:hyperlink r:id="rId36" w:history="1">
              <w:r w:rsidRPr="0023004E">
                <w:rPr>
                  <w:rStyle w:val="Hyperlink"/>
                  <w:rFonts w:ascii="Arial" w:hAnsi="Arial" w:cs="Arial"/>
                  <w:sz w:val="24"/>
                  <w:szCs w:val="24"/>
                  <w:u w:val="none"/>
                </w:rPr>
                <w:t>http://www.cms.gov/HospitalOutpatientPPS</w:t>
              </w:r>
            </w:hyperlink>
          </w:p>
        </w:tc>
        <w:tc>
          <w:tcPr>
            <w:tcW w:w="2160" w:type="dxa"/>
          </w:tcPr>
          <w:p w14:paraId="567D0345" w14:textId="77777777" w:rsidR="00A54BEB" w:rsidRPr="0023004E" w:rsidRDefault="009E05D8"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addendum_b.03.28.17)</w:t>
            </w:r>
            <w:r w:rsidRPr="0023004E">
              <w:rPr>
                <w:rFonts w:ascii="Arial" w:hAnsi="Arial" w:cs="Arial"/>
                <w:sz w:val="24"/>
                <w:szCs w:val="24"/>
              </w:rPr>
              <w:t xml:space="preserve">  </w:t>
            </w:r>
          </w:p>
          <w:p w14:paraId="14F3619C" w14:textId="77777777" w:rsidR="00613C19" w:rsidRPr="0023004E" w:rsidRDefault="00613C19" w:rsidP="008D28A6">
            <w:pPr>
              <w:widowControl/>
              <w:autoSpaceDE/>
              <w:autoSpaceDN/>
              <w:adjustRightInd/>
              <w:rPr>
                <w:rFonts w:ascii="Arial" w:hAnsi="Arial" w:cs="Arial"/>
                <w:sz w:val="24"/>
                <w:szCs w:val="24"/>
              </w:rPr>
            </w:pPr>
          </w:p>
          <w:p w14:paraId="57F45498" w14:textId="77777777"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535E2A87" w14:textId="77777777" w:rsidR="00230503" w:rsidRPr="0023004E" w:rsidRDefault="00230503" w:rsidP="00230503">
            <w:pPr>
              <w:widowControl/>
              <w:autoSpaceDE/>
              <w:autoSpaceDN/>
              <w:adjustRightInd/>
              <w:rPr>
                <w:rFonts w:ascii="Arial" w:hAnsi="Arial" w:cs="Arial"/>
                <w:sz w:val="24"/>
                <w:szCs w:val="24"/>
              </w:rPr>
            </w:pPr>
            <w:r w:rsidRPr="0023004E">
              <w:rPr>
                <w:rFonts w:ascii="Arial" w:hAnsi="Arial" w:cs="Arial"/>
                <w:sz w:val="24"/>
                <w:szCs w:val="24"/>
              </w:rPr>
              <w:t xml:space="preserve">_addendum_b.06.13.17)  </w:t>
            </w:r>
          </w:p>
          <w:p w14:paraId="5E9258AE" w14:textId="77777777" w:rsidR="00A54BEB" w:rsidRPr="0023004E" w:rsidRDefault="00A54BEB" w:rsidP="008D28A6">
            <w:pPr>
              <w:widowControl/>
              <w:autoSpaceDE/>
              <w:autoSpaceDN/>
              <w:adjustRightInd/>
              <w:rPr>
                <w:rFonts w:ascii="Arial" w:hAnsi="Arial" w:cs="Arial"/>
                <w:sz w:val="24"/>
                <w:szCs w:val="24"/>
              </w:rPr>
            </w:pPr>
          </w:p>
          <w:p w14:paraId="2F60EAAC" w14:textId="77777777" w:rsidR="00A37D75" w:rsidRPr="0023004E" w:rsidRDefault="00A37D75" w:rsidP="00A37D75">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7, Addendum B, dated October 2017 (october_2017_web_addendum_a.09.14.17)  </w:t>
            </w:r>
          </w:p>
          <w:p w14:paraId="34178BB2" w14:textId="77777777" w:rsidR="00A37D75" w:rsidRPr="0023004E" w:rsidRDefault="00A37D75" w:rsidP="008D28A6">
            <w:pPr>
              <w:widowControl/>
              <w:autoSpaceDE/>
              <w:autoSpaceDN/>
              <w:adjustRightInd/>
              <w:rPr>
                <w:rFonts w:ascii="Arial" w:hAnsi="Arial" w:cs="Arial"/>
                <w:sz w:val="24"/>
                <w:szCs w:val="24"/>
              </w:rPr>
            </w:pPr>
          </w:p>
          <w:p w14:paraId="065702E2" w14:textId="77777777" w:rsidR="00A37D75" w:rsidRPr="0023004E" w:rsidRDefault="00A37D75" w:rsidP="008D28A6">
            <w:pPr>
              <w:widowControl/>
              <w:autoSpaceDE/>
              <w:autoSpaceDN/>
              <w:adjustRightInd/>
              <w:rPr>
                <w:rFonts w:ascii="Arial" w:hAnsi="Arial" w:cs="Arial"/>
                <w:sz w:val="24"/>
                <w:szCs w:val="24"/>
              </w:rPr>
            </w:pPr>
          </w:p>
          <w:p w14:paraId="53165C10" w14:textId="77777777" w:rsidR="005D1C0B" w:rsidRPr="0023004E" w:rsidRDefault="009E05D8" w:rsidP="008D28A6">
            <w:pPr>
              <w:widowControl/>
              <w:autoSpaceDE/>
              <w:autoSpaceDN/>
              <w:adjustRightInd/>
              <w:rPr>
                <w:rFonts w:ascii="Arial" w:hAnsi="Arial" w:cs="Arial"/>
                <w:sz w:val="24"/>
                <w:szCs w:val="24"/>
              </w:rPr>
            </w:pPr>
            <w:r w:rsidRPr="0023004E">
              <w:rPr>
                <w:rFonts w:ascii="Arial" w:hAnsi="Arial" w:cs="Arial"/>
                <w:sz w:val="24"/>
                <w:szCs w:val="24"/>
              </w:rPr>
              <w:t xml:space="preserve">- found on CMS website at: </w:t>
            </w:r>
            <w:hyperlink r:id="rId37" w:history="1">
              <w:r w:rsidRPr="0023004E">
                <w:rPr>
                  <w:rStyle w:val="Hyperlink"/>
                  <w:rFonts w:ascii="Arial" w:hAnsi="Arial" w:cs="Arial"/>
                  <w:sz w:val="24"/>
                  <w:szCs w:val="24"/>
                  <w:u w:val="none"/>
                </w:rPr>
                <w:t>http://www.cms.gov/HospitalOutpatientPPS</w:t>
              </w:r>
            </w:hyperlink>
          </w:p>
          <w:p w14:paraId="1BD6A1FD"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4112807" w14:textId="77777777" w:rsidR="005D1C0B" w:rsidRPr="0023004E" w:rsidRDefault="00832A70" w:rsidP="00175D44">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w:t>
            </w:r>
            <w:r w:rsidR="00EE7570" w:rsidRPr="0023004E">
              <w:rPr>
                <w:rFonts w:ascii="Arial" w:hAnsi="Arial" w:cs="Arial"/>
                <w:sz w:val="24"/>
                <w:szCs w:val="24"/>
              </w:rPr>
              <w:t>dendum B</w:t>
            </w:r>
            <w:r w:rsidRPr="0023004E">
              <w:rPr>
                <w:rFonts w:ascii="Arial" w:hAnsi="Arial" w:cs="Arial"/>
                <w:sz w:val="24"/>
                <w:szCs w:val="24"/>
              </w:rPr>
              <w:t xml:space="preserve"> </w:t>
            </w:r>
            <w:r w:rsidR="00EE7570" w:rsidRPr="0023004E">
              <w:rPr>
                <w:rFonts w:ascii="Arial" w:hAnsi="Arial" w:cs="Arial"/>
                <w:sz w:val="24"/>
                <w:szCs w:val="24"/>
              </w:rPr>
              <w:t>(</w:t>
            </w:r>
            <w:r w:rsidR="00906809" w:rsidRPr="0023004E">
              <w:rPr>
                <w:rFonts w:ascii="Arial" w:hAnsi="Arial" w:cs="Arial"/>
                <w:sz w:val="24"/>
                <w:szCs w:val="24"/>
              </w:rPr>
              <w:t>CMS-1678-CN-2018-OPPS-Addendum-B.zip</w:t>
            </w:r>
            <w:r w:rsidR="00175D44" w:rsidRPr="0023004E">
              <w:rPr>
                <w:rFonts w:ascii="Arial" w:hAnsi="Arial" w:cs="Arial"/>
                <w:sz w:val="24"/>
                <w:szCs w:val="24"/>
              </w:rPr>
              <w:t>;</w:t>
            </w:r>
            <w:r w:rsidRPr="0023004E">
              <w:rPr>
                <w:rFonts w:ascii="Arial" w:hAnsi="Arial" w:cs="Arial"/>
                <w:sz w:val="24"/>
                <w:szCs w:val="24"/>
              </w:rPr>
              <w:t xml:space="preserve"> 2018 CN Addendum B.11.29.17</w:t>
            </w:r>
            <w:r w:rsidR="00EE7570" w:rsidRPr="0023004E">
              <w:rPr>
                <w:rFonts w:ascii="Arial" w:hAnsi="Arial" w:cs="Arial"/>
                <w:sz w:val="24"/>
                <w:szCs w:val="24"/>
              </w:rPr>
              <w:t>)</w:t>
            </w:r>
          </w:p>
          <w:p w14:paraId="71394219" w14:textId="77777777" w:rsidR="00B53615" w:rsidRPr="0023004E" w:rsidRDefault="00B53615" w:rsidP="00175D44">
            <w:pPr>
              <w:widowControl/>
              <w:autoSpaceDE/>
              <w:autoSpaceDN/>
              <w:adjustRightInd/>
              <w:rPr>
                <w:rFonts w:ascii="Arial" w:hAnsi="Arial" w:cs="Arial"/>
                <w:sz w:val="24"/>
                <w:szCs w:val="24"/>
              </w:rPr>
            </w:pPr>
          </w:p>
          <w:p w14:paraId="3CA9A3B5" w14:textId="77777777" w:rsidR="00A27D72" w:rsidRPr="0023004E" w:rsidRDefault="00B53615"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52FA1C83" w14:textId="77777777" w:rsidR="00A27D72" w:rsidRPr="0023004E" w:rsidRDefault="00A27D72" w:rsidP="00175D44">
            <w:pPr>
              <w:widowControl/>
              <w:autoSpaceDE/>
              <w:autoSpaceDN/>
              <w:adjustRightInd/>
              <w:rPr>
                <w:rFonts w:ascii="Arial" w:hAnsi="Arial" w:cs="Arial"/>
                <w:sz w:val="24"/>
                <w:szCs w:val="24"/>
              </w:rPr>
            </w:pPr>
          </w:p>
          <w:p w14:paraId="6024AB8C" w14:textId="77777777" w:rsidR="00A27D72" w:rsidRPr="0023004E" w:rsidRDefault="00A27D72" w:rsidP="00A27D7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827CBC" w:rsidRPr="0023004E">
              <w:rPr>
                <w:rFonts w:ascii="Arial" w:hAnsi="Arial" w:cs="Arial"/>
                <w:sz w:val="24"/>
                <w:szCs w:val="24"/>
              </w:rPr>
              <w:t xml:space="preserve"> – Updated 6/27/2018</w:t>
            </w:r>
            <w:r w:rsidRPr="0023004E">
              <w:rPr>
                <w:rFonts w:ascii="Arial" w:hAnsi="Arial" w:cs="Arial"/>
                <w:sz w:val="24"/>
                <w:szCs w:val="24"/>
              </w:rPr>
              <w:t xml:space="preserve"> (</w:t>
            </w:r>
            <w:r w:rsidR="00827CBC" w:rsidRPr="0023004E">
              <w:rPr>
                <w:rFonts w:ascii="Arial" w:hAnsi="Arial" w:cs="Arial"/>
                <w:sz w:val="24"/>
                <w:szCs w:val="24"/>
              </w:rPr>
              <w:t>july_addendum_b.07.01.18revised06272018.xlsx</w:t>
            </w:r>
            <w:r w:rsidRPr="0023004E">
              <w:rPr>
                <w:rFonts w:ascii="Arial" w:hAnsi="Arial" w:cs="Arial"/>
                <w:sz w:val="24"/>
                <w:szCs w:val="24"/>
              </w:rPr>
              <w:t>)</w:t>
            </w:r>
          </w:p>
          <w:p w14:paraId="79D61184" w14:textId="77777777" w:rsidR="00EF3AD4" w:rsidRPr="0023004E" w:rsidRDefault="00EF3AD4" w:rsidP="00175D44">
            <w:pPr>
              <w:widowControl/>
              <w:autoSpaceDE/>
              <w:autoSpaceDN/>
              <w:adjustRightInd/>
              <w:rPr>
                <w:rFonts w:ascii="Arial" w:hAnsi="Arial" w:cs="Arial"/>
                <w:sz w:val="24"/>
                <w:szCs w:val="24"/>
              </w:rPr>
            </w:pPr>
          </w:p>
          <w:p w14:paraId="246AF83B" w14:textId="77777777" w:rsidR="00171147" w:rsidRPr="0023004E" w:rsidRDefault="00171147" w:rsidP="00175D44">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36C1ABE7" w14:textId="77777777" w:rsidR="00171147" w:rsidRPr="0023004E" w:rsidRDefault="00171147" w:rsidP="00175D44">
            <w:pPr>
              <w:widowControl/>
              <w:autoSpaceDE/>
              <w:autoSpaceDN/>
              <w:adjustRightInd/>
              <w:rPr>
                <w:rFonts w:ascii="Arial" w:hAnsi="Arial" w:cs="Arial"/>
                <w:sz w:val="24"/>
                <w:szCs w:val="24"/>
              </w:rPr>
            </w:pPr>
          </w:p>
          <w:p w14:paraId="3EEC86CC" w14:textId="77777777" w:rsidR="00EF3AD4" w:rsidRPr="0023004E" w:rsidRDefault="003D6029" w:rsidP="00175D44">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38" w:history="1">
              <w:r w:rsidRPr="0023004E">
                <w:rPr>
                  <w:rStyle w:val="Hyperlink"/>
                  <w:rFonts w:ascii="Arial" w:hAnsi="Arial" w:cs="Arial"/>
                  <w:sz w:val="24"/>
                  <w:szCs w:val="24"/>
                  <w:u w:val="none"/>
                </w:rPr>
                <w:t>https://www.cms.gov/Medicare/Medicare-Fee-for-Service-Payment/HospitalOutpatientPPS/index.html?redirect=/HospitalOutpatientPPS/</w:t>
              </w:r>
            </w:hyperlink>
          </w:p>
        </w:tc>
      </w:tr>
      <w:tr w:rsidR="005D1C0B" w:rsidRPr="0023004E" w14:paraId="650841EE" w14:textId="77777777" w:rsidTr="00A34959">
        <w:tc>
          <w:tcPr>
            <w:tcW w:w="1728" w:type="dxa"/>
          </w:tcPr>
          <w:p w14:paraId="6D0C0A7B"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APC Relative Weight</w:t>
            </w:r>
          </w:p>
        </w:tc>
        <w:tc>
          <w:tcPr>
            <w:tcW w:w="1800" w:type="dxa"/>
          </w:tcPr>
          <w:p w14:paraId="01FB0234"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Addendum B (A) found on CMS website at: </w:t>
            </w:r>
            <w:hyperlink r:id="rId39" w:history="1">
              <w:r w:rsidRPr="0023004E">
                <w:rPr>
                  <w:rStyle w:val="Hyperlink"/>
                  <w:rFonts w:ascii="Arial" w:hAnsi="Arial" w:cs="Arial"/>
                  <w:sz w:val="24"/>
                  <w:szCs w:val="24"/>
                  <w:u w:val="none"/>
                </w:rPr>
                <w:t>http://www.cms.gov/HospitalOutpatientPPS</w:t>
              </w:r>
            </w:hyperlink>
          </w:p>
        </w:tc>
        <w:tc>
          <w:tcPr>
            <w:tcW w:w="1710" w:type="dxa"/>
          </w:tcPr>
          <w:p w14:paraId="15903F90"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December 15, 2016, Addendum B, dated July 2016, (A) found on CMS website </w:t>
            </w:r>
            <w:r w:rsidRPr="0023004E">
              <w:rPr>
                <w:rFonts w:ascii="Arial" w:hAnsi="Arial" w:cs="Arial"/>
                <w:sz w:val="24"/>
                <w:szCs w:val="24"/>
              </w:rPr>
              <w:lastRenderedPageBreak/>
              <w:t xml:space="preserve">at: </w:t>
            </w:r>
            <w:hyperlink r:id="rId40" w:history="1">
              <w:r w:rsidRPr="0023004E">
                <w:rPr>
                  <w:rStyle w:val="Hyperlink"/>
                  <w:rFonts w:ascii="Arial" w:hAnsi="Arial" w:cs="Arial"/>
                  <w:sz w:val="24"/>
                  <w:szCs w:val="24"/>
                  <w:u w:val="none"/>
                </w:rPr>
                <w:t>http://www.cms.gov/HospitalOutpatientPPS</w:t>
              </w:r>
            </w:hyperlink>
          </w:p>
        </w:tc>
        <w:tc>
          <w:tcPr>
            <w:tcW w:w="2160" w:type="dxa"/>
          </w:tcPr>
          <w:p w14:paraId="59E33368" w14:textId="77777777" w:rsidR="00A54BEB"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w:t>
            </w:r>
            <w:r w:rsidR="008D28A6" w:rsidRPr="0023004E">
              <w:rPr>
                <w:rFonts w:ascii="Arial" w:hAnsi="Arial" w:cs="Arial"/>
                <w:sz w:val="24"/>
                <w:szCs w:val="24"/>
              </w:rPr>
              <w:t>occurring</w:t>
            </w:r>
            <w:r w:rsidRPr="0023004E">
              <w:rPr>
                <w:rFonts w:ascii="Arial" w:hAnsi="Arial" w:cs="Arial"/>
                <w:sz w:val="24"/>
                <w:szCs w:val="24"/>
              </w:rPr>
              <w:t xml:space="preserve"> on or after </w:t>
            </w:r>
            <w:r w:rsidR="009D6C04" w:rsidRPr="0023004E">
              <w:rPr>
                <w:rFonts w:ascii="Arial" w:hAnsi="Arial" w:cs="Arial"/>
                <w:sz w:val="24"/>
                <w:szCs w:val="24"/>
              </w:rPr>
              <w:t>June</w:t>
            </w:r>
            <w:r w:rsidRPr="0023004E">
              <w:rPr>
                <w:rFonts w:ascii="Arial" w:hAnsi="Arial" w:cs="Arial"/>
                <w:sz w:val="24"/>
                <w:szCs w:val="24"/>
              </w:rPr>
              <w:t xml:space="preserve"> 1, 2017, Addendum B, dated April 2017 </w:t>
            </w:r>
            <w:r w:rsidR="0010552F" w:rsidRPr="0023004E">
              <w:rPr>
                <w:rFonts w:ascii="Arial" w:hAnsi="Arial" w:cs="Arial"/>
                <w:sz w:val="24"/>
                <w:szCs w:val="24"/>
              </w:rPr>
              <w:t>(</w:t>
            </w:r>
            <w:r w:rsidRPr="0023004E">
              <w:rPr>
                <w:rFonts w:ascii="Arial" w:hAnsi="Arial" w:cs="Arial"/>
                <w:sz w:val="24"/>
                <w:szCs w:val="24"/>
              </w:rPr>
              <w:t>- updated: 03/28/2017</w:t>
            </w:r>
            <w:r w:rsidR="0010552F" w:rsidRPr="0023004E">
              <w:rPr>
                <w:rFonts w:ascii="Arial" w:hAnsi="Arial" w:cs="Arial"/>
                <w:sz w:val="24"/>
                <w:szCs w:val="24"/>
              </w:rPr>
              <w:t>; april_2017_web_</w:t>
            </w:r>
            <w:r w:rsidR="0010552F" w:rsidRPr="0023004E">
              <w:rPr>
                <w:rFonts w:ascii="Arial" w:hAnsi="Arial" w:cs="Arial"/>
                <w:sz w:val="24"/>
                <w:szCs w:val="24"/>
              </w:rPr>
              <w:lastRenderedPageBreak/>
              <w:t>addendum_b.03.28.17)</w:t>
            </w:r>
            <w:r w:rsidRPr="0023004E">
              <w:rPr>
                <w:rFonts w:ascii="Arial" w:hAnsi="Arial" w:cs="Arial"/>
                <w:sz w:val="24"/>
                <w:szCs w:val="24"/>
              </w:rPr>
              <w:t xml:space="preserve">  </w:t>
            </w:r>
          </w:p>
          <w:p w14:paraId="7C38012F" w14:textId="77777777" w:rsidR="005B5DEA" w:rsidRPr="0023004E" w:rsidRDefault="005B5DEA" w:rsidP="008D28A6">
            <w:pPr>
              <w:widowControl/>
              <w:autoSpaceDE/>
              <w:autoSpaceDN/>
              <w:adjustRightInd/>
              <w:rPr>
                <w:rFonts w:ascii="Arial" w:hAnsi="Arial" w:cs="Arial"/>
                <w:sz w:val="24"/>
                <w:szCs w:val="24"/>
              </w:rPr>
            </w:pPr>
          </w:p>
          <w:p w14:paraId="0B925134"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7, Addendum B, dated July 2017 (july_2017_web</w:t>
            </w:r>
          </w:p>
          <w:p w14:paraId="0741E560" w14:textId="77777777" w:rsidR="00A54BEB" w:rsidRPr="0023004E" w:rsidRDefault="00A54BEB" w:rsidP="008D28A6">
            <w:pPr>
              <w:widowControl/>
              <w:autoSpaceDE/>
              <w:autoSpaceDN/>
              <w:adjustRightInd/>
              <w:rPr>
                <w:rFonts w:ascii="Arial" w:hAnsi="Arial" w:cs="Arial"/>
                <w:sz w:val="24"/>
                <w:szCs w:val="24"/>
              </w:rPr>
            </w:pPr>
            <w:r w:rsidRPr="0023004E">
              <w:rPr>
                <w:rFonts w:ascii="Arial" w:hAnsi="Arial" w:cs="Arial"/>
                <w:sz w:val="24"/>
                <w:szCs w:val="24"/>
              </w:rPr>
              <w:t>_addendum_b.06.13.17)</w:t>
            </w:r>
          </w:p>
          <w:p w14:paraId="0609512C" w14:textId="77777777" w:rsidR="002335B4" w:rsidRPr="0023004E" w:rsidRDefault="002335B4" w:rsidP="008D28A6">
            <w:pPr>
              <w:widowControl/>
              <w:autoSpaceDE/>
              <w:autoSpaceDN/>
              <w:adjustRightInd/>
              <w:rPr>
                <w:rFonts w:ascii="Arial" w:hAnsi="Arial" w:cs="Arial"/>
                <w:sz w:val="24"/>
                <w:szCs w:val="24"/>
              </w:rPr>
            </w:pPr>
          </w:p>
          <w:p w14:paraId="2E7BA86D" w14:textId="77777777" w:rsidR="002335B4" w:rsidRPr="0023004E" w:rsidRDefault="002335B4" w:rsidP="008D28A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7, Addendum B, dated October 2017 (october_2017_web_addendum_a.09.14.17) </w:t>
            </w:r>
          </w:p>
          <w:p w14:paraId="58F93437" w14:textId="77777777" w:rsidR="002335B4" w:rsidRPr="0023004E" w:rsidRDefault="002335B4" w:rsidP="008D28A6">
            <w:pPr>
              <w:widowControl/>
              <w:autoSpaceDE/>
              <w:autoSpaceDN/>
              <w:adjustRightInd/>
              <w:rPr>
                <w:rFonts w:ascii="Arial" w:hAnsi="Arial" w:cs="Arial"/>
                <w:sz w:val="24"/>
                <w:szCs w:val="24"/>
              </w:rPr>
            </w:pPr>
          </w:p>
          <w:p w14:paraId="6B54FAEB" w14:textId="77777777" w:rsidR="00BD2350" w:rsidRPr="0023004E" w:rsidRDefault="00BD2350" w:rsidP="008D28A6">
            <w:pPr>
              <w:widowControl/>
              <w:autoSpaceDE/>
              <w:autoSpaceDN/>
              <w:adjustRightInd/>
              <w:rPr>
                <w:rFonts w:ascii="Arial" w:hAnsi="Arial" w:cs="Arial"/>
                <w:sz w:val="24"/>
                <w:szCs w:val="24"/>
              </w:rPr>
            </w:pPr>
          </w:p>
          <w:p w14:paraId="362AFA84" w14:textId="77777777" w:rsidR="005D1C0B" w:rsidRPr="0023004E" w:rsidRDefault="007D7CE1" w:rsidP="008D28A6">
            <w:pPr>
              <w:widowControl/>
              <w:autoSpaceDE/>
              <w:autoSpaceDN/>
              <w:adjustRightInd/>
              <w:rPr>
                <w:rFonts w:ascii="Arial" w:hAnsi="Arial" w:cs="Arial"/>
                <w:sz w:val="24"/>
                <w:szCs w:val="24"/>
              </w:rPr>
            </w:pPr>
            <w:r w:rsidRPr="0023004E">
              <w:rPr>
                <w:rFonts w:ascii="Arial" w:hAnsi="Arial" w:cs="Arial"/>
                <w:sz w:val="24"/>
                <w:szCs w:val="24"/>
              </w:rPr>
              <w:t xml:space="preserve">- found on CMS website at: </w:t>
            </w:r>
            <w:hyperlink r:id="rId41" w:history="1">
              <w:r w:rsidRPr="0023004E">
                <w:rPr>
                  <w:rStyle w:val="Hyperlink"/>
                  <w:rFonts w:ascii="Arial" w:hAnsi="Arial" w:cs="Arial"/>
                  <w:sz w:val="24"/>
                  <w:szCs w:val="24"/>
                  <w:u w:val="none"/>
                </w:rPr>
                <w:t>http://www.cms.gov/HospitalOutpatientPPS</w:t>
              </w:r>
            </w:hyperlink>
          </w:p>
          <w:p w14:paraId="29D95838" w14:textId="77777777" w:rsidR="00613C19" w:rsidRPr="0023004E" w:rsidRDefault="00613C19" w:rsidP="008D28A6">
            <w:pPr>
              <w:widowControl/>
              <w:autoSpaceDE/>
              <w:autoSpaceDN/>
              <w:adjustRightInd/>
              <w:rPr>
                <w:rFonts w:ascii="Arial" w:hAnsi="Arial" w:cs="Arial"/>
                <w:sz w:val="24"/>
                <w:szCs w:val="24"/>
              </w:rPr>
            </w:pPr>
          </w:p>
        </w:tc>
        <w:tc>
          <w:tcPr>
            <w:tcW w:w="2160" w:type="dxa"/>
          </w:tcPr>
          <w:p w14:paraId="121A3403" w14:textId="77777777" w:rsidR="005D1C0B" w:rsidRPr="0023004E" w:rsidRDefault="00EF3AD4" w:rsidP="005D1C0B">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March 15, 2018, Addendum B (CMS-1678-CN-2018-OPPS-Addendum-B.zip; 2018 CN Addendum B.11.29.17)</w:t>
            </w:r>
          </w:p>
          <w:p w14:paraId="124A1E80" w14:textId="77777777" w:rsidR="008D5596" w:rsidRPr="0023004E" w:rsidRDefault="008D5596" w:rsidP="005D1C0B">
            <w:pPr>
              <w:widowControl/>
              <w:autoSpaceDE/>
              <w:autoSpaceDN/>
              <w:adjustRightInd/>
              <w:rPr>
                <w:rFonts w:ascii="Arial" w:hAnsi="Arial" w:cs="Arial"/>
                <w:sz w:val="24"/>
                <w:szCs w:val="24"/>
              </w:rPr>
            </w:pPr>
          </w:p>
          <w:p w14:paraId="4080CBF2" w14:textId="77777777" w:rsidR="008D5596" w:rsidRPr="0023004E" w:rsidRDefault="008D5596"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Addendum B, dated April 2018 (2018_april_web_addendum_b.03.19.18final.xlsx)</w:t>
            </w:r>
          </w:p>
          <w:p w14:paraId="281CECA4" w14:textId="77777777" w:rsidR="001B5206" w:rsidRPr="0023004E" w:rsidRDefault="001B5206" w:rsidP="005D1C0B">
            <w:pPr>
              <w:widowControl/>
              <w:autoSpaceDE/>
              <w:autoSpaceDN/>
              <w:adjustRightInd/>
              <w:rPr>
                <w:rFonts w:ascii="Arial" w:hAnsi="Arial" w:cs="Arial"/>
                <w:sz w:val="24"/>
                <w:szCs w:val="24"/>
              </w:rPr>
            </w:pPr>
          </w:p>
          <w:p w14:paraId="78AF0E5D" w14:textId="77777777" w:rsidR="001B5206" w:rsidRPr="0023004E" w:rsidRDefault="001B520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Addendum B</w:t>
            </w:r>
            <w:r w:rsidR="004E5DC8" w:rsidRPr="0023004E">
              <w:rPr>
                <w:rFonts w:ascii="Arial" w:hAnsi="Arial" w:cs="Arial"/>
                <w:sz w:val="24"/>
                <w:szCs w:val="24"/>
              </w:rPr>
              <w:t xml:space="preserve"> – Updated 6/27/2018</w:t>
            </w:r>
            <w:r w:rsidRPr="0023004E">
              <w:rPr>
                <w:rFonts w:ascii="Arial" w:hAnsi="Arial" w:cs="Arial"/>
                <w:sz w:val="24"/>
                <w:szCs w:val="24"/>
              </w:rPr>
              <w:t xml:space="preserve"> (</w:t>
            </w:r>
            <w:r w:rsidR="004E5DC8" w:rsidRPr="0023004E">
              <w:rPr>
                <w:rFonts w:ascii="Arial" w:hAnsi="Arial" w:cs="Arial"/>
                <w:sz w:val="24"/>
                <w:szCs w:val="24"/>
              </w:rPr>
              <w:t>july_addendum_b.07.01.18revised06272018.xlsx</w:t>
            </w:r>
            <w:r w:rsidRPr="0023004E">
              <w:rPr>
                <w:rFonts w:ascii="Arial" w:hAnsi="Arial" w:cs="Arial"/>
                <w:sz w:val="24"/>
                <w:szCs w:val="24"/>
              </w:rPr>
              <w:t>)</w:t>
            </w:r>
          </w:p>
          <w:p w14:paraId="6EC70E3A" w14:textId="77777777" w:rsidR="00867CD6" w:rsidRPr="0023004E" w:rsidRDefault="00867CD6" w:rsidP="001B5206">
            <w:pPr>
              <w:widowControl/>
              <w:autoSpaceDE/>
              <w:autoSpaceDN/>
              <w:adjustRightInd/>
              <w:rPr>
                <w:rFonts w:ascii="Arial" w:hAnsi="Arial" w:cs="Arial"/>
                <w:sz w:val="24"/>
                <w:szCs w:val="24"/>
              </w:rPr>
            </w:pPr>
          </w:p>
          <w:p w14:paraId="6579BE6E" w14:textId="77777777" w:rsidR="00867CD6" w:rsidRPr="0023004E" w:rsidRDefault="00867CD6" w:rsidP="001B5206">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Addendum B (2018_october_web_addendum_b.10.01.18no340brem.xlsx)</w:t>
            </w:r>
          </w:p>
          <w:p w14:paraId="0A8B6971" w14:textId="77777777" w:rsidR="00506D5E" w:rsidRPr="0023004E" w:rsidRDefault="00506D5E" w:rsidP="005D1C0B">
            <w:pPr>
              <w:widowControl/>
              <w:autoSpaceDE/>
              <w:autoSpaceDN/>
              <w:adjustRightInd/>
              <w:rPr>
                <w:rFonts w:ascii="Arial" w:hAnsi="Arial" w:cs="Arial"/>
                <w:sz w:val="24"/>
                <w:szCs w:val="24"/>
              </w:rPr>
            </w:pPr>
          </w:p>
          <w:p w14:paraId="2158C19C" w14:textId="77777777" w:rsidR="00506D5E" w:rsidRPr="0023004E" w:rsidRDefault="003D6029" w:rsidP="005D1C0B">
            <w:pPr>
              <w:widowControl/>
              <w:autoSpaceDE/>
              <w:autoSpaceDN/>
              <w:adjustRightInd/>
              <w:rPr>
                <w:rFonts w:ascii="Arial" w:hAnsi="Arial" w:cs="Arial"/>
                <w:sz w:val="24"/>
                <w:szCs w:val="24"/>
              </w:rPr>
            </w:pPr>
            <w:r w:rsidRPr="0023004E">
              <w:rPr>
                <w:rFonts w:ascii="Arial" w:hAnsi="Arial" w:cs="Arial"/>
                <w:sz w:val="24"/>
                <w:szCs w:val="24"/>
              </w:rPr>
              <w:t xml:space="preserve">Access the files on the CMS website at: </w:t>
            </w:r>
            <w:hyperlink r:id="rId42" w:history="1">
              <w:r w:rsidRPr="0023004E">
                <w:rPr>
                  <w:rStyle w:val="Hyperlink"/>
                  <w:rFonts w:ascii="Arial" w:hAnsi="Arial" w:cs="Arial"/>
                  <w:sz w:val="24"/>
                  <w:szCs w:val="24"/>
                  <w:u w:val="none"/>
                </w:rPr>
                <w:t>https://www.cms.gov/Medicare/Medicare-Fee-for-Service-Payment/HospitalOutpatientPPS/in</w:t>
              </w:r>
              <w:r w:rsidRPr="0023004E">
                <w:rPr>
                  <w:rStyle w:val="Hyperlink"/>
                  <w:rFonts w:ascii="Arial" w:hAnsi="Arial" w:cs="Arial"/>
                  <w:sz w:val="24"/>
                  <w:szCs w:val="24"/>
                  <w:u w:val="none"/>
                </w:rPr>
                <w:lastRenderedPageBreak/>
                <w:t>dex.html?redirect=/HospitalOutpatientPPS/</w:t>
              </w:r>
            </w:hyperlink>
          </w:p>
        </w:tc>
      </w:tr>
      <w:tr w:rsidR="00095346" w:rsidRPr="0023004E" w14:paraId="3E73F214" w14:textId="77777777" w:rsidTr="00A34959">
        <w:tc>
          <w:tcPr>
            <w:tcW w:w="1728" w:type="dxa"/>
          </w:tcPr>
          <w:p w14:paraId="08D63383" w14:textId="77777777" w:rsidR="00095346"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Composite </w:t>
            </w:r>
            <w:r w:rsidR="00420283" w:rsidRPr="0023004E">
              <w:rPr>
                <w:rFonts w:ascii="Arial" w:hAnsi="Arial" w:cs="Arial"/>
                <w:sz w:val="24"/>
                <w:szCs w:val="24"/>
              </w:rPr>
              <w:t>APCs (c</w:t>
            </w:r>
            <w:r w:rsidRPr="0023004E">
              <w:rPr>
                <w:rFonts w:ascii="Arial" w:hAnsi="Arial" w:cs="Arial"/>
                <w:sz w:val="24"/>
                <w:szCs w:val="24"/>
              </w:rPr>
              <w:t>odes assigned status indicator “Q1,” “Q2,” “Q3,” or “Q4”)</w:t>
            </w:r>
            <w:r w:rsidR="00845D98" w:rsidRPr="0023004E">
              <w:rPr>
                <w:rFonts w:ascii="Arial" w:hAnsi="Arial" w:cs="Arial"/>
                <w:sz w:val="24"/>
                <w:szCs w:val="24"/>
              </w:rPr>
              <w:t xml:space="preserve"> payment rules</w:t>
            </w:r>
          </w:p>
        </w:tc>
        <w:tc>
          <w:tcPr>
            <w:tcW w:w="1800" w:type="dxa"/>
          </w:tcPr>
          <w:p w14:paraId="1C82D939" w14:textId="77777777" w:rsidR="00095346" w:rsidRPr="0023004E" w:rsidRDefault="00095346" w:rsidP="005D1C0B">
            <w:pPr>
              <w:widowControl/>
              <w:autoSpaceDE/>
              <w:autoSpaceDN/>
              <w:adjustRightInd/>
              <w:rPr>
                <w:rFonts w:ascii="Arial" w:hAnsi="Arial" w:cs="Arial"/>
                <w:sz w:val="24"/>
                <w:szCs w:val="24"/>
              </w:rPr>
            </w:pPr>
          </w:p>
        </w:tc>
        <w:tc>
          <w:tcPr>
            <w:tcW w:w="1710" w:type="dxa"/>
          </w:tcPr>
          <w:p w14:paraId="62D40EC3" w14:textId="77777777" w:rsidR="00095346" w:rsidRPr="0023004E" w:rsidRDefault="00095346" w:rsidP="005D1C0B">
            <w:pPr>
              <w:widowControl/>
              <w:autoSpaceDE/>
              <w:autoSpaceDN/>
              <w:adjustRightInd/>
              <w:rPr>
                <w:rFonts w:ascii="Arial" w:hAnsi="Arial" w:cs="Arial"/>
                <w:sz w:val="24"/>
                <w:szCs w:val="24"/>
              </w:rPr>
            </w:pPr>
          </w:p>
        </w:tc>
        <w:tc>
          <w:tcPr>
            <w:tcW w:w="2160" w:type="dxa"/>
          </w:tcPr>
          <w:p w14:paraId="7C472B5F" w14:textId="77777777" w:rsidR="00095346" w:rsidRPr="0023004E" w:rsidRDefault="00095346" w:rsidP="008D28A6">
            <w:pPr>
              <w:widowControl/>
              <w:autoSpaceDE/>
              <w:autoSpaceDN/>
              <w:adjustRightInd/>
              <w:rPr>
                <w:rFonts w:ascii="Arial" w:hAnsi="Arial" w:cs="Arial"/>
                <w:sz w:val="24"/>
                <w:szCs w:val="24"/>
              </w:rPr>
            </w:pPr>
          </w:p>
        </w:tc>
        <w:tc>
          <w:tcPr>
            <w:tcW w:w="2160" w:type="dxa"/>
          </w:tcPr>
          <w:p w14:paraId="5157E83A" w14:textId="77777777" w:rsidR="00095346" w:rsidRPr="0023004E" w:rsidRDefault="00845D98" w:rsidP="005D1C0B">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3474D7B5" w14:textId="77777777" w:rsidR="00845D98" w:rsidRPr="0023004E" w:rsidRDefault="00845D98" w:rsidP="00845D9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s 10.2.1</w:t>
            </w:r>
            <w:r w:rsidR="00D56282" w:rsidRPr="0023004E">
              <w:rPr>
                <w:rFonts w:ascii="Arial" w:hAnsi="Arial" w:cs="Arial"/>
                <w:sz w:val="24"/>
                <w:szCs w:val="24"/>
              </w:rPr>
              <w:t>, 10.2.2,</w:t>
            </w:r>
            <w:r w:rsidR="004C349A" w:rsidRPr="0023004E">
              <w:rPr>
                <w:rFonts w:ascii="Arial" w:hAnsi="Arial" w:cs="Arial"/>
                <w:sz w:val="24"/>
                <w:szCs w:val="24"/>
              </w:rPr>
              <w:t xml:space="preserve"> </w:t>
            </w:r>
            <w:r w:rsidRPr="0023004E">
              <w:rPr>
                <w:rFonts w:ascii="Arial" w:hAnsi="Arial" w:cs="Arial"/>
                <w:sz w:val="24"/>
                <w:szCs w:val="24"/>
              </w:rPr>
              <w:t xml:space="preserve">10.4, </w:t>
            </w:r>
            <w:r w:rsidR="00E84C0C" w:rsidRPr="0023004E">
              <w:rPr>
                <w:rFonts w:ascii="Arial" w:hAnsi="Arial" w:cs="Arial"/>
                <w:sz w:val="24"/>
                <w:szCs w:val="24"/>
              </w:rPr>
              <w:t>and</w:t>
            </w:r>
            <w:r w:rsidR="004C349A" w:rsidRPr="0023004E">
              <w:rPr>
                <w:rFonts w:ascii="Arial" w:hAnsi="Arial" w:cs="Arial"/>
                <w:sz w:val="24"/>
                <w:szCs w:val="24"/>
              </w:rPr>
              <w:t xml:space="preserve"> </w:t>
            </w:r>
            <w:r w:rsidRPr="0023004E">
              <w:rPr>
                <w:rFonts w:ascii="Arial" w:hAnsi="Arial" w:cs="Arial"/>
                <w:sz w:val="24"/>
                <w:szCs w:val="24"/>
              </w:rPr>
              <w:t>10.4.1</w:t>
            </w:r>
          </w:p>
          <w:p w14:paraId="0183FE0B" w14:textId="77777777" w:rsidR="00845D98" w:rsidRPr="0023004E" w:rsidRDefault="00845D98" w:rsidP="00845D9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C042DA" w:rsidRPr="0023004E">
              <w:rPr>
                <w:rFonts w:ascii="Arial" w:hAnsi="Arial" w:cs="Arial"/>
                <w:sz w:val="24"/>
                <w:szCs w:val="24"/>
              </w:rPr>
              <w:t xml:space="preserve">2018 </w:t>
            </w:r>
            <w:r w:rsidRPr="0023004E">
              <w:rPr>
                <w:rFonts w:ascii="Arial" w:hAnsi="Arial" w:cs="Arial"/>
                <w:sz w:val="24"/>
                <w:szCs w:val="24"/>
              </w:rPr>
              <w:t>OPPS Addendum D1</w:t>
            </w:r>
          </w:p>
          <w:p w14:paraId="3FB5A3D1" w14:textId="77777777" w:rsidR="00845D98" w:rsidRPr="0023004E" w:rsidRDefault="00845D98" w:rsidP="00845D9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CMS </w:t>
            </w:r>
            <w:r w:rsidR="0053639A" w:rsidRPr="0023004E">
              <w:rPr>
                <w:rFonts w:ascii="Arial" w:hAnsi="Arial" w:cs="Arial"/>
                <w:sz w:val="24"/>
                <w:szCs w:val="24"/>
              </w:rPr>
              <w:t xml:space="preserve">2018 </w:t>
            </w:r>
            <w:r w:rsidRPr="0023004E">
              <w:rPr>
                <w:rFonts w:ascii="Arial" w:hAnsi="Arial" w:cs="Arial"/>
                <w:sz w:val="24"/>
                <w:szCs w:val="24"/>
              </w:rPr>
              <w:t>OPPS Addendum M (corrected 12/4/2017)</w:t>
            </w:r>
          </w:p>
          <w:p w14:paraId="365A6F21" w14:textId="77777777" w:rsidR="00845D98" w:rsidRPr="0023004E" w:rsidRDefault="00845D98" w:rsidP="00845D98">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Integrated OCE (IOCE) CMS Specifications V19.0 (effective 01/01/2018), sections 10 </w:t>
            </w:r>
            <w:r w:rsidR="00513FBD" w:rsidRPr="0023004E">
              <w:rPr>
                <w:rFonts w:ascii="Arial" w:hAnsi="Arial" w:cs="Arial"/>
                <w:sz w:val="24"/>
                <w:szCs w:val="24"/>
              </w:rPr>
              <w:t>–</w:t>
            </w:r>
            <w:r w:rsidRPr="0023004E">
              <w:rPr>
                <w:rFonts w:ascii="Arial" w:hAnsi="Arial" w:cs="Arial"/>
                <w:sz w:val="24"/>
                <w:szCs w:val="24"/>
              </w:rPr>
              <w:t xml:space="preserve"> 12</w:t>
            </w:r>
            <w:r w:rsidR="00513FBD" w:rsidRPr="0023004E">
              <w:rPr>
                <w:rFonts w:ascii="Arial" w:hAnsi="Arial" w:cs="Arial"/>
                <w:sz w:val="24"/>
                <w:szCs w:val="24"/>
              </w:rPr>
              <w:t>, 20</w:t>
            </w:r>
          </w:p>
          <w:p w14:paraId="46662100" w14:textId="77777777" w:rsidR="00773C42" w:rsidRPr="0023004E" w:rsidRDefault="00773C42" w:rsidP="00773C42">
            <w:pPr>
              <w:widowControl/>
              <w:autoSpaceDE/>
              <w:autoSpaceDN/>
              <w:adjustRightInd/>
              <w:rPr>
                <w:rFonts w:ascii="Arial" w:hAnsi="Arial" w:cs="Arial"/>
                <w:sz w:val="24"/>
                <w:szCs w:val="24"/>
              </w:rPr>
            </w:pPr>
          </w:p>
          <w:p w14:paraId="570CD8F0" w14:textId="77777777" w:rsidR="00773C42" w:rsidRPr="0023004E" w:rsidRDefault="00773C42" w:rsidP="00773C42">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payment rules are:</w:t>
            </w:r>
          </w:p>
          <w:p w14:paraId="22EB4429" w14:textId="77777777" w:rsidR="00773C42" w:rsidRPr="0023004E" w:rsidRDefault="00773C42" w:rsidP="00773C4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 xml:space="preserve">Medicare Claims Processing Manual, Chapter 4, sections 10.2.1, </w:t>
            </w:r>
            <w:r w:rsidRPr="0023004E">
              <w:rPr>
                <w:rFonts w:ascii="Arial" w:hAnsi="Arial" w:cs="Arial"/>
                <w:sz w:val="24"/>
                <w:szCs w:val="24"/>
              </w:rPr>
              <w:lastRenderedPageBreak/>
              <w:t>10.2.2,</w:t>
            </w:r>
            <w:r w:rsidR="00CE4315" w:rsidRPr="0023004E">
              <w:rPr>
                <w:rFonts w:ascii="Arial" w:hAnsi="Arial" w:cs="Arial"/>
                <w:sz w:val="24"/>
                <w:szCs w:val="24"/>
              </w:rPr>
              <w:t xml:space="preserve"> </w:t>
            </w:r>
            <w:r w:rsidRPr="0023004E">
              <w:rPr>
                <w:rFonts w:ascii="Arial" w:hAnsi="Arial" w:cs="Arial"/>
                <w:sz w:val="24"/>
                <w:szCs w:val="24"/>
              </w:rPr>
              <w:t>10.4, and</w:t>
            </w:r>
            <w:r w:rsidR="00CE4315" w:rsidRPr="0023004E">
              <w:rPr>
                <w:rFonts w:ascii="Arial" w:hAnsi="Arial" w:cs="Arial"/>
                <w:sz w:val="24"/>
                <w:szCs w:val="24"/>
              </w:rPr>
              <w:t xml:space="preserve"> </w:t>
            </w:r>
            <w:r w:rsidRPr="0023004E">
              <w:rPr>
                <w:rFonts w:ascii="Arial" w:hAnsi="Arial" w:cs="Arial"/>
                <w:sz w:val="24"/>
                <w:szCs w:val="24"/>
              </w:rPr>
              <w:t>10.4.1</w:t>
            </w:r>
          </w:p>
          <w:p w14:paraId="36A28B9F" w14:textId="77777777" w:rsidR="00773C42" w:rsidRPr="0023004E" w:rsidRDefault="00773C42" w:rsidP="00773C4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MS 2018 OPPS Addendum D1</w:t>
            </w:r>
          </w:p>
          <w:p w14:paraId="14D32B7B" w14:textId="77777777" w:rsidR="00773C42" w:rsidRPr="0023004E" w:rsidRDefault="00773C42" w:rsidP="00773C42">
            <w:pPr>
              <w:widowControl/>
              <w:numPr>
                <w:ilvl w:val="0"/>
                <w:numId w:val="6"/>
              </w:numPr>
              <w:autoSpaceDE/>
              <w:autoSpaceDN/>
              <w:adjustRightInd/>
              <w:ind w:left="160" w:hanging="180"/>
              <w:rPr>
                <w:rFonts w:ascii="Arial" w:hAnsi="Arial" w:cs="Arial"/>
                <w:sz w:val="24"/>
                <w:szCs w:val="24"/>
              </w:rPr>
            </w:pPr>
            <w:r w:rsidRPr="0023004E">
              <w:rPr>
                <w:rFonts w:ascii="Arial" w:hAnsi="Arial" w:cs="Arial"/>
                <w:sz w:val="24"/>
                <w:szCs w:val="24"/>
              </w:rPr>
              <w:t>CMS 2018 OPPS Addendum M (corrected 12/4/2017)</w:t>
            </w:r>
          </w:p>
          <w:p w14:paraId="0437C390" w14:textId="77777777" w:rsidR="00773C42" w:rsidRPr="0023004E" w:rsidRDefault="0083252D" w:rsidP="0083252D">
            <w:pPr>
              <w:widowControl/>
              <w:numPr>
                <w:ilvl w:val="0"/>
                <w:numId w:val="6"/>
              </w:numPr>
              <w:autoSpaceDE/>
              <w:autoSpaceDN/>
              <w:adjustRightInd/>
              <w:ind w:left="157" w:hanging="157"/>
              <w:rPr>
                <w:rFonts w:ascii="Arial" w:hAnsi="Arial" w:cs="Arial"/>
                <w:sz w:val="24"/>
                <w:szCs w:val="24"/>
              </w:rPr>
            </w:pPr>
            <w:r w:rsidRPr="0023004E">
              <w:rPr>
                <w:rFonts w:ascii="Arial" w:hAnsi="Arial" w:cs="Arial"/>
                <w:sz w:val="24"/>
                <w:szCs w:val="24"/>
              </w:rPr>
              <w:t xml:space="preserve">IOCE Quarterly Data Files V19.1 [ZIP, 46MB] </w:t>
            </w:r>
            <w:r w:rsidR="00773C42" w:rsidRPr="0023004E">
              <w:rPr>
                <w:rFonts w:ascii="Arial" w:hAnsi="Arial" w:cs="Arial"/>
                <w:sz w:val="24"/>
                <w:szCs w:val="24"/>
              </w:rPr>
              <w:t>(</w:t>
            </w:r>
            <w:r w:rsidRPr="0023004E">
              <w:rPr>
                <w:rFonts w:ascii="Arial" w:hAnsi="Arial" w:cs="Arial"/>
                <w:sz w:val="24"/>
                <w:szCs w:val="24"/>
              </w:rPr>
              <w:t>IntegOCEspecsV19.1.pdf</w:t>
            </w:r>
            <w:r w:rsidR="00773C42" w:rsidRPr="0023004E">
              <w:rPr>
                <w:rFonts w:ascii="Arial" w:hAnsi="Arial" w:cs="Arial"/>
                <w:sz w:val="24"/>
                <w:szCs w:val="24"/>
              </w:rPr>
              <w:t xml:space="preserve">), sections </w:t>
            </w:r>
            <w:r w:rsidRPr="0023004E">
              <w:rPr>
                <w:rFonts w:ascii="Arial" w:hAnsi="Arial" w:cs="Arial"/>
                <w:sz w:val="24"/>
                <w:szCs w:val="24"/>
              </w:rPr>
              <w:t>6.4.1, 6.4.3, 6.4.5, and 6.5</w:t>
            </w:r>
          </w:p>
          <w:p w14:paraId="6A560F6D" w14:textId="77777777" w:rsidR="005C0EF2" w:rsidRPr="0023004E" w:rsidRDefault="005C0EF2" w:rsidP="005C0EF2">
            <w:pPr>
              <w:widowControl/>
              <w:autoSpaceDE/>
              <w:autoSpaceDN/>
              <w:adjustRightInd/>
              <w:ind w:left="157"/>
              <w:rPr>
                <w:rFonts w:ascii="Arial" w:hAnsi="Arial" w:cs="Arial"/>
                <w:sz w:val="24"/>
                <w:szCs w:val="24"/>
              </w:rPr>
            </w:pPr>
          </w:p>
          <w:p w14:paraId="029AB792"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810FE5"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664B6BFB"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 CMS 2018 OPPS Addendum D1</w:t>
            </w:r>
          </w:p>
          <w:p w14:paraId="767A57F5"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 CMS 2018 OPPS Addendum M (corrected 12/4/2017)</w:t>
            </w:r>
          </w:p>
          <w:p w14:paraId="4E8D567A" w14:textId="77777777" w:rsidR="005C0EF2" w:rsidRPr="0023004E" w:rsidRDefault="005C0EF2" w:rsidP="005C0EF2">
            <w:pPr>
              <w:widowControl/>
              <w:autoSpaceDE/>
              <w:autoSpaceDN/>
              <w:adjustRightInd/>
              <w:rPr>
                <w:rFonts w:ascii="Arial" w:hAnsi="Arial" w:cs="Arial"/>
                <w:sz w:val="24"/>
                <w:szCs w:val="24"/>
              </w:rPr>
            </w:pPr>
            <w:r w:rsidRPr="0023004E">
              <w:rPr>
                <w:rFonts w:ascii="Arial" w:hAnsi="Arial" w:cs="Arial"/>
                <w:sz w:val="24"/>
                <w:szCs w:val="24"/>
              </w:rPr>
              <w:t>• Revised IOCE Quarterly Data Files V19.2.R1 [ZIP, 9MB], sections 5.4.1, 5.4.3, 5.4.5, and 5.5</w:t>
            </w:r>
          </w:p>
          <w:p w14:paraId="1F3B658E" w14:textId="77777777" w:rsidR="00A34348" w:rsidRPr="0023004E" w:rsidRDefault="00A34348" w:rsidP="005C0EF2">
            <w:pPr>
              <w:widowControl/>
              <w:autoSpaceDE/>
              <w:autoSpaceDN/>
              <w:adjustRightInd/>
              <w:rPr>
                <w:rFonts w:ascii="Arial" w:hAnsi="Arial" w:cs="Arial"/>
                <w:sz w:val="24"/>
                <w:szCs w:val="24"/>
              </w:rPr>
            </w:pPr>
          </w:p>
          <w:p w14:paraId="44B3CD4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40D61A31"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70B7B2FF"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 CMS 2018 OPPS Addendum D1</w:t>
            </w:r>
          </w:p>
          <w:p w14:paraId="525AE1BD"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 CMS 2018 OPPS Addendum M (corrected 12/4/2017)</w:t>
            </w:r>
          </w:p>
          <w:p w14:paraId="0392E84E" w14:textId="77777777" w:rsidR="00A34348" w:rsidRPr="0023004E" w:rsidRDefault="00A34348" w:rsidP="00A34348">
            <w:pPr>
              <w:widowControl/>
              <w:autoSpaceDE/>
              <w:autoSpaceDN/>
              <w:adjustRightInd/>
              <w:rPr>
                <w:rFonts w:ascii="Arial" w:hAnsi="Arial" w:cs="Arial"/>
                <w:sz w:val="24"/>
                <w:szCs w:val="24"/>
              </w:rPr>
            </w:pPr>
            <w:r w:rsidRPr="0023004E">
              <w:rPr>
                <w:rFonts w:ascii="Arial" w:hAnsi="Arial" w:cs="Arial"/>
                <w:sz w:val="24"/>
                <w:szCs w:val="24"/>
              </w:rPr>
              <w:t>• IOCE Quarterly Data Files V19.3 [ZIP, 55MB], sections 5.4.1, 5.4.3, 5.4.5, and 5.5</w:t>
            </w:r>
          </w:p>
          <w:p w14:paraId="35E6A73E" w14:textId="77777777" w:rsidR="00D21998" w:rsidRPr="0023004E" w:rsidRDefault="00D21998" w:rsidP="00D21998">
            <w:pPr>
              <w:widowControl/>
              <w:autoSpaceDE/>
              <w:autoSpaceDN/>
              <w:adjustRightInd/>
              <w:rPr>
                <w:rFonts w:ascii="Arial" w:hAnsi="Arial" w:cs="Arial"/>
                <w:sz w:val="24"/>
                <w:szCs w:val="24"/>
              </w:rPr>
            </w:pPr>
          </w:p>
          <w:p w14:paraId="6CAAC41F" w14:textId="77777777" w:rsidR="00D21998" w:rsidRPr="0023004E" w:rsidRDefault="0087726D" w:rsidP="00D21998">
            <w:pPr>
              <w:rPr>
                <w:rFonts w:ascii="Arial" w:hAnsi="Arial" w:cs="Arial"/>
                <w:sz w:val="24"/>
                <w:szCs w:val="24"/>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43" w:anchor="6" w:history="1">
              <w:r w:rsidR="00D21998" w:rsidRPr="0023004E">
                <w:rPr>
                  <w:rStyle w:val="Hyperlink"/>
                  <w:rFonts w:ascii="Arial" w:hAnsi="Arial" w:cs="Arial"/>
                  <w:sz w:val="24"/>
                  <w:szCs w:val="24"/>
                  <w:u w:val="none"/>
                </w:rPr>
                <w:t>http://www.dir.ca.gov/dwc/OMFS9904.htm#6</w:t>
              </w:r>
            </w:hyperlink>
            <w:r w:rsidR="00D21998" w:rsidRPr="0023004E">
              <w:rPr>
                <w:rFonts w:ascii="Arial" w:hAnsi="Arial" w:cs="Arial"/>
                <w:sz w:val="24"/>
                <w:szCs w:val="24"/>
              </w:rPr>
              <w:t xml:space="preserve">  </w:t>
            </w:r>
          </w:p>
          <w:p w14:paraId="6E32C7DA" w14:textId="77777777" w:rsidR="003D6029" w:rsidRPr="0023004E" w:rsidRDefault="003D6029" w:rsidP="003D6029">
            <w:pPr>
              <w:widowControl/>
              <w:autoSpaceDE/>
              <w:autoSpaceDN/>
              <w:adjustRightInd/>
              <w:rPr>
                <w:rFonts w:ascii="Arial" w:hAnsi="Arial" w:cs="Arial"/>
                <w:sz w:val="24"/>
                <w:szCs w:val="24"/>
              </w:rPr>
            </w:pPr>
          </w:p>
          <w:p w14:paraId="2D29FA4C" w14:textId="77777777" w:rsidR="003D6029" w:rsidRPr="0023004E" w:rsidRDefault="003D6029" w:rsidP="00084744">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084744" w:rsidRPr="0023004E">
              <w:rPr>
                <w:rFonts w:ascii="Arial" w:hAnsi="Arial" w:cs="Arial"/>
                <w:sz w:val="24"/>
                <w:szCs w:val="24"/>
              </w:rPr>
              <w:t>documents</w:t>
            </w:r>
            <w:r w:rsidRPr="0023004E">
              <w:rPr>
                <w:rFonts w:ascii="Arial" w:hAnsi="Arial" w:cs="Arial"/>
                <w:sz w:val="24"/>
                <w:szCs w:val="24"/>
              </w:rPr>
              <w:t xml:space="preserve"> on the CMS website at: </w:t>
            </w:r>
            <w:hyperlink r:id="rId44" w:history="1">
              <w:r w:rsidRPr="0023004E">
                <w:rPr>
                  <w:rStyle w:val="Hyperlink"/>
                  <w:rFonts w:ascii="Arial" w:hAnsi="Arial" w:cs="Arial"/>
                  <w:sz w:val="24"/>
                  <w:szCs w:val="24"/>
                  <w:u w:val="none"/>
                </w:rPr>
                <w:t>https://www.cms.gov/Medicare/Medicare-Fee-for-Service-Payment/Hos</w:t>
              </w:r>
              <w:r w:rsidRPr="0023004E">
                <w:rPr>
                  <w:rStyle w:val="Hyperlink"/>
                  <w:rFonts w:ascii="Arial" w:hAnsi="Arial" w:cs="Arial"/>
                  <w:sz w:val="24"/>
                  <w:szCs w:val="24"/>
                  <w:u w:val="none"/>
                </w:rPr>
                <w:lastRenderedPageBreak/>
                <w:t>pitalOutpatientPPS/index.html?redirect=/HospitalOutpatientPPS/</w:t>
              </w:r>
            </w:hyperlink>
            <w:r w:rsidR="00B717BD" w:rsidRPr="0023004E">
              <w:rPr>
                <w:rFonts w:ascii="Arial" w:hAnsi="Arial" w:cs="Arial"/>
                <w:sz w:val="24"/>
                <w:szCs w:val="24"/>
              </w:rPr>
              <w:t xml:space="preserve"> and </w:t>
            </w:r>
            <w:hyperlink r:id="rId45" w:history="1">
              <w:r w:rsidR="00B717BD" w:rsidRPr="0023004E">
                <w:rPr>
                  <w:rStyle w:val="Hyperlink"/>
                  <w:rFonts w:ascii="Arial" w:hAnsi="Arial" w:cs="Arial"/>
                  <w:sz w:val="24"/>
                  <w:szCs w:val="24"/>
                  <w:u w:val="none"/>
                </w:rPr>
                <w:t>https://www.cms.gov/Regulations-and-Guidance/Guidance/Manuals/Internet-Only-Manuals-IOMs-Items/CMS018912.html</w:t>
              </w:r>
            </w:hyperlink>
            <w:r w:rsidR="00B717BD" w:rsidRPr="0023004E">
              <w:rPr>
                <w:rFonts w:ascii="Arial" w:hAnsi="Arial" w:cs="Arial"/>
                <w:sz w:val="24"/>
                <w:szCs w:val="24"/>
              </w:rPr>
              <w:t xml:space="preserve"> </w:t>
            </w:r>
          </w:p>
        </w:tc>
      </w:tr>
      <w:tr w:rsidR="00C65F51" w:rsidRPr="0023004E" w14:paraId="21B42236" w14:textId="77777777" w:rsidTr="00A34959">
        <w:tc>
          <w:tcPr>
            <w:tcW w:w="1728" w:type="dxa"/>
          </w:tcPr>
          <w:p w14:paraId="011AB326" w14:textId="77777777" w:rsidR="00C65F51" w:rsidRPr="0023004E" w:rsidRDefault="00C65F51" w:rsidP="002B1042">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w:t>
            </w:r>
            <w:r w:rsidR="00EE0BAC" w:rsidRPr="0023004E">
              <w:rPr>
                <w:rFonts w:ascii="Arial" w:hAnsi="Arial" w:cs="Arial"/>
                <w:sz w:val="24"/>
                <w:szCs w:val="24"/>
              </w:rPr>
              <w:t>c</w:t>
            </w:r>
            <w:r w:rsidRPr="0023004E">
              <w:rPr>
                <w:rFonts w:ascii="Arial" w:hAnsi="Arial" w:cs="Arial"/>
                <w:sz w:val="24"/>
                <w:szCs w:val="24"/>
              </w:rPr>
              <w:t>odes assigned status indicator “J1” or “J2”) payment rules</w:t>
            </w:r>
          </w:p>
        </w:tc>
        <w:tc>
          <w:tcPr>
            <w:tcW w:w="1800" w:type="dxa"/>
          </w:tcPr>
          <w:p w14:paraId="78577006" w14:textId="77777777" w:rsidR="00C65F51" w:rsidRPr="0023004E" w:rsidRDefault="00C65F51" w:rsidP="005D1C0B">
            <w:pPr>
              <w:widowControl/>
              <w:autoSpaceDE/>
              <w:autoSpaceDN/>
              <w:adjustRightInd/>
              <w:rPr>
                <w:rFonts w:ascii="Arial" w:hAnsi="Arial" w:cs="Arial"/>
                <w:sz w:val="24"/>
                <w:szCs w:val="24"/>
              </w:rPr>
            </w:pPr>
          </w:p>
        </w:tc>
        <w:tc>
          <w:tcPr>
            <w:tcW w:w="1710" w:type="dxa"/>
          </w:tcPr>
          <w:p w14:paraId="4D71915D" w14:textId="77777777" w:rsidR="00C65F51" w:rsidRPr="0023004E" w:rsidRDefault="00C65F51" w:rsidP="005D1C0B">
            <w:pPr>
              <w:widowControl/>
              <w:autoSpaceDE/>
              <w:autoSpaceDN/>
              <w:adjustRightInd/>
              <w:rPr>
                <w:rFonts w:ascii="Arial" w:hAnsi="Arial" w:cs="Arial"/>
                <w:sz w:val="24"/>
                <w:szCs w:val="24"/>
              </w:rPr>
            </w:pPr>
          </w:p>
        </w:tc>
        <w:tc>
          <w:tcPr>
            <w:tcW w:w="2160" w:type="dxa"/>
          </w:tcPr>
          <w:p w14:paraId="18E2737B" w14:textId="77777777" w:rsidR="00C65F51" w:rsidRPr="0023004E" w:rsidRDefault="00C65F51" w:rsidP="008D28A6">
            <w:pPr>
              <w:widowControl/>
              <w:autoSpaceDE/>
              <w:autoSpaceDN/>
              <w:adjustRightInd/>
              <w:rPr>
                <w:rFonts w:ascii="Arial" w:hAnsi="Arial" w:cs="Arial"/>
                <w:sz w:val="24"/>
                <w:szCs w:val="24"/>
              </w:rPr>
            </w:pPr>
          </w:p>
        </w:tc>
        <w:tc>
          <w:tcPr>
            <w:tcW w:w="2160" w:type="dxa"/>
          </w:tcPr>
          <w:p w14:paraId="4274EF3B" w14:textId="77777777" w:rsidR="00C042DA" w:rsidRPr="0023004E" w:rsidRDefault="00C042DA" w:rsidP="00C042DA">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payment rules are:</w:t>
            </w:r>
          </w:p>
          <w:p w14:paraId="1B0A7118" w14:textId="77777777" w:rsidR="00C65F51" w:rsidRPr="0023004E" w:rsidRDefault="00C042DA" w:rsidP="00C042DA">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w:t>
            </w:r>
            <w:r w:rsidR="003F24DE" w:rsidRPr="0023004E">
              <w:rPr>
                <w:rFonts w:ascii="Arial" w:hAnsi="Arial" w:cs="Arial"/>
                <w:sz w:val="24"/>
                <w:szCs w:val="24"/>
              </w:rPr>
              <w:t>2.3, 10.4, 290.5.2, and 290.5.3</w:t>
            </w:r>
          </w:p>
          <w:p w14:paraId="7AA16435" w14:textId="77777777" w:rsidR="00C042DA" w:rsidRPr="0023004E" w:rsidRDefault="00C042DA" w:rsidP="00C042DA">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CMS</w:t>
            </w:r>
            <w:r w:rsidR="007E345C" w:rsidRPr="0023004E">
              <w:rPr>
                <w:rFonts w:ascii="Arial" w:hAnsi="Arial" w:cs="Arial"/>
                <w:sz w:val="24"/>
                <w:szCs w:val="24"/>
              </w:rPr>
              <w:t xml:space="preserve"> 2018</w:t>
            </w:r>
            <w:r w:rsidRPr="0023004E">
              <w:rPr>
                <w:rFonts w:ascii="Arial" w:hAnsi="Arial" w:cs="Arial"/>
                <w:sz w:val="24"/>
                <w:szCs w:val="24"/>
              </w:rPr>
              <w:t xml:space="preserve"> OPPS Addendum D1</w:t>
            </w:r>
          </w:p>
          <w:p w14:paraId="1C8E31D4" w14:textId="77777777" w:rsidR="007E345C" w:rsidRPr="0023004E" w:rsidRDefault="007E345C" w:rsidP="00C042DA">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 xml:space="preserve">CMS 2018 OPPS Addendum J </w:t>
            </w:r>
            <w:r w:rsidR="00B0187E" w:rsidRPr="0023004E">
              <w:rPr>
                <w:rFonts w:ascii="Arial" w:hAnsi="Arial" w:cs="Arial"/>
                <w:sz w:val="24"/>
                <w:szCs w:val="24"/>
              </w:rPr>
              <w:t>(</w:t>
            </w:r>
            <w:r w:rsidRPr="0023004E">
              <w:rPr>
                <w:rFonts w:ascii="Arial" w:hAnsi="Arial" w:cs="Arial"/>
                <w:sz w:val="24"/>
                <w:szCs w:val="24"/>
              </w:rPr>
              <w:t>Revised 1/25/2018</w:t>
            </w:r>
            <w:r w:rsidR="00B0187E" w:rsidRPr="0023004E">
              <w:rPr>
                <w:rFonts w:ascii="Arial" w:hAnsi="Arial" w:cs="Arial"/>
                <w:sz w:val="24"/>
                <w:szCs w:val="24"/>
              </w:rPr>
              <w:t>)</w:t>
            </w:r>
          </w:p>
          <w:p w14:paraId="161A4D23" w14:textId="77777777" w:rsidR="007E345C" w:rsidRPr="0023004E" w:rsidRDefault="007E345C" w:rsidP="00C042DA">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Integrated OCE (IOCE) CMS Specifications V19.0 (effective 01/01/2018), sections</w:t>
            </w:r>
            <w:r w:rsidR="00897BA0" w:rsidRPr="0023004E">
              <w:rPr>
                <w:rFonts w:ascii="Arial" w:hAnsi="Arial" w:cs="Arial"/>
                <w:sz w:val="24"/>
                <w:szCs w:val="24"/>
              </w:rPr>
              <w:t xml:space="preserve"> </w:t>
            </w:r>
            <w:r w:rsidRPr="0023004E">
              <w:rPr>
                <w:rFonts w:ascii="Arial" w:hAnsi="Arial" w:cs="Arial"/>
                <w:sz w:val="24"/>
                <w:szCs w:val="24"/>
              </w:rPr>
              <w:t>7, 21, and Appendix L</w:t>
            </w:r>
          </w:p>
          <w:p w14:paraId="0A0DF742" w14:textId="77777777" w:rsidR="00227BC3" w:rsidRPr="0023004E" w:rsidRDefault="00227BC3" w:rsidP="00227BC3">
            <w:pPr>
              <w:widowControl/>
              <w:autoSpaceDE/>
              <w:autoSpaceDN/>
              <w:adjustRightInd/>
              <w:rPr>
                <w:rFonts w:ascii="Arial" w:hAnsi="Arial" w:cs="Arial"/>
                <w:sz w:val="24"/>
                <w:szCs w:val="24"/>
              </w:rPr>
            </w:pPr>
          </w:p>
          <w:p w14:paraId="54D353A6" w14:textId="77777777" w:rsidR="00227BC3" w:rsidRPr="0023004E" w:rsidRDefault="00227BC3" w:rsidP="00227BC3">
            <w:pPr>
              <w:widowControl/>
              <w:autoSpaceDE/>
              <w:autoSpaceDN/>
              <w:adjustRightInd/>
              <w:rPr>
                <w:rFonts w:ascii="Arial" w:hAnsi="Arial" w:cs="Arial"/>
                <w:sz w:val="24"/>
                <w:szCs w:val="24"/>
              </w:rPr>
            </w:pPr>
            <w:r w:rsidRPr="0023004E">
              <w:rPr>
                <w:rFonts w:ascii="Arial" w:hAnsi="Arial" w:cs="Arial"/>
                <w:sz w:val="24"/>
                <w:szCs w:val="24"/>
              </w:rPr>
              <w:lastRenderedPageBreak/>
              <w:t>For services occurring on or after April 1, 2018, payment rules are:</w:t>
            </w:r>
          </w:p>
          <w:p w14:paraId="4A3CFBBE" w14:textId="77777777" w:rsidR="00227BC3" w:rsidRPr="0023004E" w:rsidRDefault="00227BC3" w:rsidP="00227BC3">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20928C34" w14:textId="77777777" w:rsidR="00227BC3" w:rsidRPr="0023004E" w:rsidRDefault="00227BC3" w:rsidP="00227BC3">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31197B1C" w14:textId="77777777" w:rsidR="00227BC3" w:rsidRPr="0023004E" w:rsidRDefault="00227BC3" w:rsidP="00227BC3">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994C14E" w14:textId="77777777" w:rsidR="00227BC3" w:rsidRPr="0023004E" w:rsidRDefault="00227BC3" w:rsidP="00227BC3">
            <w:pPr>
              <w:widowControl/>
              <w:numPr>
                <w:ilvl w:val="0"/>
                <w:numId w:val="6"/>
              </w:numPr>
              <w:autoSpaceDE/>
              <w:autoSpaceDN/>
              <w:adjustRightInd/>
              <w:ind w:left="157" w:hanging="157"/>
              <w:rPr>
                <w:rFonts w:ascii="Arial" w:hAnsi="Arial" w:cs="Arial"/>
                <w:sz w:val="24"/>
                <w:szCs w:val="24"/>
              </w:rPr>
            </w:pPr>
            <w:r w:rsidRPr="0023004E">
              <w:rPr>
                <w:rFonts w:ascii="Arial" w:hAnsi="Arial" w:cs="Arial"/>
                <w:sz w:val="24"/>
                <w:szCs w:val="24"/>
              </w:rPr>
              <w:t>IOCE Quarterly Data Files V19.1 [ZIP, 46MB] (IntegOCEspecsV19.1.pdf), sections 6.6.1, 6.6.1.1, 6.6.2, 6.6.3, 6.6.4, 6.6.4.1, and 6.6.4.2</w:t>
            </w:r>
          </w:p>
          <w:p w14:paraId="1AC8A8E7" w14:textId="77777777" w:rsidR="00227BC3" w:rsidRPr="0023004E" w:rsidRDefault="00227BC3" w:rsidP="00227BC3">
            <w:pPr>
              <w:widowControl/>
              <w:autoSpaceDE/>
              <w:autoSpaceDN/>
              <w:adjustRightInd/>
              <w:rPr>
                <w:rFonts w:ascii="Arial" w:hAnsi="Arial" w:cs="Arial"/>
                <w:sz w:val="24"/>
                <w:szCs w:val="24"/>
              </w:rPr>
            </w:pPr>
          </w:p>
          <w:p w14:paraId="1F04580C" w14:textId="77777777" w:rsidR="002A6042" w:rsidRPr="0023004E" w:rsidRDefault="002A6042" w:rsidP="002A6042">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8, payment rules are:</w:t>
            </w:r>
          </w:p>
          <w:p w14:paraId="04B28BB2" w14:textId="77777777" w:rsidR="002A6042" w:rsidRPr="0023004E" w:rsidRDefault="002A6042" w:rsidP="002A6042">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50A5DC24" w14:textId="77777777" w:rsidR="002A6042" w:rsidRPr="0023004E" w:rsidRDefault="002A6042" w:rsidP="002A6042">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lastRenderedPageBreak/>
              <w:t>CMS 2018 OPPS Addendum D1</w:t>
            </w:r>
          </w:p>
          <w:p w14:paraId="05FB3EED" w14:textId="77777777" w:rsidR="002A6042" w:rsidRPr="0023004E" w:rsidRDefault="002A6042" w:rsidP="002A6042">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12A9C884" w14:textId="77777777" w:rsidR="002A6042" w:rsidRPr="0023004E" w:rsidRDefault="002A6042" w:rsidP="002A6042">
            <w:pPr>
              <w:widowControl/>
              <w:numPr>
                <w:ilvl w:val="0"/>
                <w:numId w:val="6"/>
              </w:numPr>
              <w:autoSpaceDE/>
              <w:autoSpaceDN/>
              <w:adjustRightInd/>
              <w:ind w:left="157" w:hanging="157"/>
              <w:rPr>
                <w:rFonts w:ascii="Arial" w:hAnsi="Arial" w:cs="Arial"/>
                <w:sz w:val="24"/>
                <w:szCs w:val="24"/>
              </w:rPr>
            </w:pPr>
            <w:r w:rsidRPr="0023004E">
              <w:rPr>
                <w:rFonts w:ascii="Arial" w:hAnsi="Arial" w:cs="Arial"/>
                <w:sz w:val="24"/>
                <w:szCs w:val="24"/>
              </w:rPr>
              <w:t>Revised IOCE Quarterly Data Files V19.2.R1 [ZIP, 9MB], sections 5.6.1, 5.6.1.1, 5.6.2, 5.6.3, 5.6.4, 5.6.4.1, and 5.6.4.2</w:t>
            </w:r>
          </w:p>
          <w:p w14:paraId="167E2F32" w14:textId="77777777" w:rsidR="00AD56D3" w:rsidRPr="0023004E" w:rsidRDefault="00AD56D3" w:rsidP="00AD56D3">
            <w:pPr>
              <w:widowControl/>
              <w:autoSpaceDE/>
              <w:autoSpaceDN/>
              <w:adjustRightInd/>
              <w:rPr>
                <w:rFonts w:ascii="Arial" w:hAnsi="Arial" w:cs="Arial"/>
                <w:sz w:val="24"/>
                <w:szCs w:val="24"/>
              </w:rPr>
            </w:pPr>
          </w:p>
          <w:p w14:paraId="01E55055" w14:textId="77777777" w:rsidR="00AD56D3" w:rsidRPr="0023004E" w:rsidRDefault="00AD56D3" w:rsidP="00AD56D3">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8, payment rules are:</w:t>
            </w:r>
          </w:p>
          <w:p w14:paraId="55478513" w14:textId="77777777" w:rsidR="00AD56D3" w:rsidRPr="0023004E" w:rsidRDefault="00AD56D3" w:rsidP="00AD56D3">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Medicare Claims Processing Manual, Chapter 4, sections 10.2.3, 10.4, 290.5.2, and 290.5.3</w:t>
            </w:r>
          </w:p>
          <w:p w14:paraId="33C90C96" w14:textId="77777777" w:rsidR="00AD56D3" w:rsidRPr="0023004E" w:rsidRDefault="00AD56D3" w:rsidP="00AD56D3">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CMS 2018 OPPS Addendum D1</w:t>
            </w:r>
          </w:p>
          <w:p w14:paraId="42F4A970" w14:textId="77777777" w:rsidR="0094271F" w:rsidRPr="0023004E" w:rsidRDefault="00AD56D3" w:rsidP="00AD56D3">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CMS 2018 OPPS Addendum J (Revised 1/25/2018)</w:t>
            </w:r>
          </w:p>
          <w:p w14:paraId="3F150A73" w14:textId="77777777" w:rsidR="00AD56D3" w:rsidRPr="0023004E" w:rsidRDefault="00AD56D3" w:rsidP="00AD56D3">
            <w:pPr>
              <w:widowControl/>
              <w:numPr>
                <w:ilvl w:val="0"/>
                <w:numId w:val="7"/>
              </w:numPr>
              <w:autoSpaceDE/>
              <w:autoSpaceDN/>
              <w:adjustRightInd/>
              <w:ind w:left="160" w:hanging="160"/>
              <w:rPr>
                <w:rFonts w:ascii="Arial" w:hAnsi="Arial" w:cs="Arial"/>
                <w:sz w:val="24"/>
                <w:szCs w:val="24"/>
              </w:rPr>
            </w:pPr>
            <w:r w:rsidRPr="0023004E">
              <w:rPr>
                <w:rFonts w:ascii="Arial" w:hAnsi="Arial" w:cs="Arial"/>
                <w:sz w:val="24"/>
                <w:szCs w:val="24"/>
              </w:rPr>
              <w:t>IOCE Quarterly Data Files V19.</w:t>
            </w:r>
            <w:r w:rsidR="005337C2" w:rsidRPr="0023004E">
              <w:rPr>
                <w:rFonts w:ascii="Arial" w:hAnsi="Arial" w:cs="Arial"/>
                <w:sz w:val="24"/>
                <w:szCs w:val="24"/>
              </w:rPr>
              <w:t>3</w:t>
            </w:r>
            <w:r w:rsidRPr="0023004E">
              <w:rPr>
                <w:rFonts w:ascii="Arial" w:hAnsi="Arial" w:cs="Arial"/>
                <w:sz w:val="24"/>
                <w:szCs w:val="24"/>
              </w:rPr>
              <w:t xml:space="preserve"> [ZIP, </w:t>
            </w:r>
            <w:r w:rsidR="005337C2" w:rsidRPr="0023004E">
              <w:rPr>
                <w:rFonts w:ascii="Arial" w:hAnsi="Arial" w:cs="Arial"/>
                <w:sz w:val="24"/>
                <w:szCs w:val="24"/>
              </w:rPr>
              <w:t>55</w:t>
            </w:r>
            <w:r w:rsidRPr="0023004E">
              <w:rPr>
                <w:rFonts w:ascii="Arial" w:hAnsi="Arial" w:cs="Arial"/>
                <w:sz w:val="24"/>
                <w:szCs w:val="24"/>
              </w:rPr>
              <w:t xml:space="preserve">MB], sections 5.6.1, 5.6.1.1, 5.6.2, 5.6.3, 5.6.4, </w:t>
            </w:r>
            <w:r w:rsidRPr="0023004E">
              <w:rPr>
                <w:rFonts w:ascii="Arial" w:hAnsi="Arial" w:cs="Arial"/>
                <w:sz w:val="24"/>
                <w:szCs w:val="24"/>
              </w:rPr>
              <w:lastRenderedPageBreak/>
              <w:t>5.6.4.1, and 5.6.4.2</w:t>
            </w:r>
          </w:p>
          <w:p w14:paraId="253EB2AC" w14:textId="77777777" w:rsidR="001266ED" w:rsidRPr="0023004E" w:rsidRDefault="001266ED" w:rsidP="001266ED">
            <w:pPr>
              <w:widowControl/>
              <w:autoSpaceDE/>
              <w:autoSpaceDN/>
              <w:adjustRightInd/>
              <w:ind w:left="160"/>
              <w:rPr>
                <w:rFonts w:ascii="Arial" w:hAnsi="Arial" w:cs="Arial"/>
                <w:sz w:val="24"/>
                <w:szCs w:val="24"/>
              </w:rPr>
            </w:pPr>
          </w:p>
          <w:p w14:paraId="7159429A" w14:textId="77777777" w:rsidR="00D21998" w:rsidRPr="0023004E" w:rsidRDefault="0087726D" w:rsidP="00D21998">
            <w:pPr>
              <w:rPr>
                <w:rFonts w:ascii="Arial" w:hAnsi="Arial" w:cs="Arial"/>
                <w:sz w:val="24"/>
                <w:szCs w:val="24"/>
              </w:rPr>
            </w:pPr>
            <w:r w:rsidRPr="0023004E">
              <w:rPr>
                <w:rFonts w:ascii="Arial" w:hAnsi="Arial" w:cs="Arial"/>
                <w:sz w:val="24"/>
                <w:szCs w:val="24"/>
              </w:rPr>
              <w:t>A copy</w:t>
            </w:r>
            <w:r w:rsidR="00D21998" w:rsidRPr="0023004E">
              <w:rPr>
                <w:rFonts w:ascii="Arial" w:hAnsi="Arial" w:cs="Arial"/>
                <w:sz w:val="24"/>
                <w:szCs w:val="24"/>
              </w:rPr>
              <w:t xml:space="preserve"> of the IOCE </w:t>
            </w:r>
            <w:r w:rsidRPr="0023004E">
              <w:rPr>
                <w:rFonts w:ascii="Arial" w:hAnsi="Arial" w:cs="Arial"/>
                <w:sz w:val="24"/>
                <w:szCs w:val="24"/>
              </w:rPr>
              <w:t>is</w:t>
            </w:r>
            <w:r w:rsidR="00D21998" w:rsidRPr="0023004E">
              <w:rPr>
                <w:rFonts w:ascii="Arial" w:hAnsi="Arial" w:cs="Arial"/>
                <w:sz w:val="24"/>
                <w:szCs w:val="24"/>
              </w:rPr>
              <w:t xml:space="preserve"> posted on the DWC website: </w:t>
            </w:r>
            <w:hyperlink r:id="rId46" w:anchor="6" w:history="1">
              <w:r w:rsidR="00D21998" w:rsidRPr="0023004E">
                <w:rPr>
                  <w:rStyle w:val="Hyperlink"/>
                  <w:rFonts w:ascii="Arial" w:hAnsi="Arial" w:cs="Arial"/>
                  <w:sz w:val="24"/>
                  <w:szCs w:val="24"/>
                  <w:u w:val="none"/>
                </w:rPr>
                <w:t>http://www.dir.ca.gov/dwc/OMFS9904.htm#6</w:t>
              </w:r>
            </w:hyperlink>
            <w:r w:rsidR="00D21998" w:rsidRPr="0023004E">
              <w:rPr>
                <w:rFonts w:ascii="Arial" w:hAnsi="Arial" w:cs="Arial"/>
                <w:sz w:val="24"/>
                <w:szCs w:val="24"/>
              </w:rPr>
              <w:t xml:space="preserve">  </w:t>
            </w:r>
          </w:p>
          <w:p w14:paraId="085D1126" w14:textId="77777777" w:rsidR="00D21998" w:rsidRPr="0023004E" w:rsidRDefault="00D21998" w:rsidP="00D21998">
            <w:pPr>
              <w:widowControl/>
              <w:autoSpaceDE/>
              <w:autoSpaceDN/>
              <w:adjustRightInd/>
              <w:rPr>
                <w:rFonts w:ascii="Arial" w:hAnsi="Arial" w:cs="Arial"/>
                <w:sz w:val="24"/>
                <w:szCs w:val="24"/>
              </w:rPr>
            </w:pPr>
          </w:p>
          <w:p w14:paraId="75679460" w14:textId="77777777" w:rsidR="001266ED" w:rsidRPr="0023004E" w:rsidRDefault="001266ED" w:rsidP="003F24DE">
            <w:pPr>
              <w:widowControl/>
              <w:autoSpaceDE/>
              <w:autoSpaceDN/>
              <w:adjustRightInd/>
              <w:rPr>
                <w:rFonts w:ascii="Arial" w:hAnsi="Arial" w:cs="Arial"/>
                <w:sz w:val="24"/>
                <w:szCs w:val="24"/>
              </w:rPr>
            </w:pPr>
            <w:r w:rsidRPr="0023004E">
              <w:rPr>
                <w:rFonts w:ascii="Arial" w:hAnsi="Arial" w:cs="Arial"/>
                <w:sz w:val="24"/>
                <w:szCs w:val="24"/>
              </w:rPr>
              <w:t xml:space="preserve">Access </w:t>
            </w:r>
            <w:r w:rsidR="003F24DE" w:rsidRPr="0023004E">
              <w:rPr>
                <w:rFonts w:ascii="Arial" w:hAnsi="Arial" w:cs="Arial"/>
                <w:sz w:val="24"/>
                <w:szCs w:val="24"/>
              </w:rPr>
              <w:t>documents</w:t>
            </w:r>
            <w:r w:rsidRPr="0023004E">
              <w:rPr>
                <w:rFonts w:ascii="Arial" w:hAnsi="Arial" w:cs="Arial"/>
                <w:sz w:val="24"/>
                <w:szCs w:val="24"/>
              </w:rPr>
              <w:t xml:space="preserve"> on the CMS website at: </w:t>
            </w:r>
            <w:hyperlink r:id="rId47" w:history="1">
              <w:r w:rsidRPr="0023004E">
                <w:rPr>
                  <w:rStyle w:val="Hyperlink"/>
                  <w:rFonts w:ascii="Arial" w:hAnsi="Arial" w:cs="Arial"/>
                  <w:sz w:val="24"/>
                  <w:szCs w:val="24"/>
                  <w:u w:val="none"/>
                </w:rPr>
                <w:t>https://www.cms.gov/Medicare/Medicare-Fee-for-Service-Payment/HospitalOutpatientPPS/index.html?redirect=/HospitalOutpatientPPS/</w:t>
              </w:r>
            </w:hyperlink>
            <w:r w:rsidRPr="0023004E">
              <w:rPr>
                <w:rFonts w:ascii="Arial" w:hAnsi="Arial" w:cs="Arial"/>
                <w:sz w:val="24"/>
                <w:szCs w:val="24"/>
              </w:rPr>
              <w:t xml:space="preserve"> and </w:t>
            </w:r>
            <w:hyperlink r:id="rId48" w:history="1">
              <w:r w:rsidRPr="0023004E">
                <w:rPr>
                  <w:rStyle w:val="Hyperlink"/>
                  <w:rFonts w:ascii="Arial" w:hAnsi="Arial" w:cs="Arial"/>
                  <w:sz w:val="24"/>
                  <w:szCs w:val="24"/>
                  <w:u w:val="none"/>
                </w:rPr>
                <w:t>https://www.cms.gov/Regulations-and-Guidance/Guidance/Manuals/Internet-Only-Manuals-IOMs-Items/CMS018912.html</w:t>
              </w:r>
            </w:hyperlink>
          </w:p>
        </w:tc>
      </w:tr>
      <w:tr w:rsidR="005D1C0B" w:rsidRPr="0023004E" w14:paraId="6416D4F8" w14:textId="77777777" w:rsidTr="00A34959">
        <w:tc>
          <w:tcPr>
            <w:tcW w:w="1728" w:type="dxa"/>
          </w:tcPr>
          <w:p w14:paraId="1691247F"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1800" w:type="dxa"/>
          </w:tcPr>
          <w:p w14:paraId="5931DC6D"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1710" w:type="dxa"/>
          </w:tcPr>
          <w:p w14:paraId="68E21597"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44633372"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c>
          <w:tcPr>
            <w:tcW w:w="2160" w:type="dxa"/>
          </w:tcPr>
          <w:p w14:paraId="2CB98457" w14:textId="77777777" w:rsidR="005D1C0B" w:rsidRPr="0023004E" w:rsidRDefault="0092795F" w:rsidP="005D1C0B">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5D1C0B" w:rsidRPr="0023004E" w14:paraId="6A46BD4B" w14:textId="77777777" w:rsidTr="00A34959">
        <w:tc>
          <w:tcPr>
            <w:tcW w:w="1728" w:type="dxa"/>
          </w:tcPr>
          <w:p w14:paraId="5AF5265A"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1800" w:type="dxa"/>
          </w:tcPr>
          <w:p w14:paraId="09CD38FE"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t xml:space="preserve">Services with a “NA” in the </w:t>
            </w:r>
            <w:r w:rsidRPr="0023004E">
              <w:rPr>
                <w:rFonts w:ascii="Arial" w:hAnsi="Arial" w:cs="Arial"/>
                <w:sz w:val="24"/>
                <w:szCs w:val="24"/>
              </w:rPr>
              <w:lastRenderedPageBreak/>
              <w:t xml:space="preserve">column labeled “Non-Facility NA Indicator” of the Medicare Physician Fee Schedule Relative Value File, by date of service, as adopted and incorporated by reference in the Official Medical Fee Schedule (OMFS) Physician Fee Schedule (Title 8 CCR sections 9789.12.1, et seq.). The (OMFS) Physician Fee Schedule is located at: </w:t>
            </w:r>
            <w:hyperlink r:id="rId49"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xml:space="preserve"> and  the Medicare Physician Fee Schedule Relative Value File is located at: </w:t>
            </w:r>
            <w:hyperlink r:id="rId50" w:history="1">
              <w:r w:rsidRPr="0023004E">
                <w:rPr>
                  <w:rStyle w:val="Hyperlink"/>
                  <w:rFonts w:ascii="Arial" w:hAnsi="Arial" w:cs="Arial"/>
                  <w:sz w:val="24"/>
                  <w:szCs w:val="24"/>
                  <w:u w:val="none"/>
                </w:rPr>
                <w:t>http://www.cms.gov/Medicare/Medicare-Fee-for-Service-Pay</w:t>
              </w:r>
              <w:r w:rsidRPr="0023004E">
                <w:rPr>
                  <w:rStyle w:val="Hyperlink"/>
                  <w:rFonts w:ascii="Arial" w:hAnsi="Arial" w:cs="Arial"/>
                  <w:sz w:val="24"/>
                  <w:szCs w:val="24"/>
                  <w:u w:val="none"/>
                </w:rPr>
                <w:lastRenderedPageBreak/>
                <w:t>ment/PhysicianFeeSched/PFS-Relative-Value-Files.html</w:t>
              </w:r>
            </w:hyperlink>
          </w:p>
          <w:p w14:paraId="21102A23" w14:textId="77777777" w:rsidR="005D1C0B" w:rsidRPr="0023004E" w:rsidRDefault="005D1C0B" w:rsidP="005D1C0B">
            <w:pPr>
              <w:widowControl/>
              <w:autoSpaceDE/>
              <w:autoSpaceDN/>
              <w:adjustRightInd/>
              <w:rPr>
                <w:rFonts w:ascii="Arial" w:hAnsi="Arial" w:cs="Arial"/>
                <w:sz w:val="24"/>
                <w:szCs w:val="24"/>
              </w:rPr>
            </w:pPr>
          </w:p>
        </w:tc>
        <w:tc>
          <w:tcPr>
            <w:tcW w:w="1710" w:type="dxa"/>
          </w:tcPr>
          <w:p w14:paraId="042D4D98" w14:textId="77777777" w:rsidR="005D1C0B" w:rsidRPr="0023004E" w:rsidRDefault="005D1C0B" w:rsidP="005D1C0B">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w:t>
            </w:r>
            <w:r w:rsidRPr="0023004E">
              <w:rPr>
                <w:rFonts w:ascii="Arial" w:hAnsi="Arial" w:cs="Arial"/>
                <w:sz w:val="24"/>
                <w:szCs w:val="24"/>
              </w:rPr>
              <w:lastRenderedPageBreak/>
              <w:t>vices rendered on or after December 15, 2016</w:t>
            </w:r>
          </w:p>
        </w:tc>
        <w:tc>
          <w:tcPr>
            <w:tcW w:w="2160" w:type="dxa"/>
          </w:tcPr>
          <w:p w14:paraId="590681A1" w14:textId="77777777" w:rsidR="005D1C0B" w:rsidRPr="0023004E" w:rsidRDefault="0012187B"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Not applicable for services rendered </w:t>
            </w:r>
            <w:r w:rsidRPr="0023004E">
              <w:rPr>
                <w:rFonts w:ascii="Arial" w:hAnsi="Arial" w:cs="Arial"/>
                <w:sz w:val="24"/>
                <w:szCs w:val="24"/>
              </w:rPr>
              <w:lastRenderedPageBreak/>
              <w:t>on or after December 15, 2016</w:t>
            </w:r>
          </w:p>
        </w:tc>
        <w:tc>
          <w:tcPr>
            <w:tcW w:w="2160" w:type="dxa"/>
          </w:tcPr>
          <w:p w14:paraId="69A7ED47" w14:textId="77777777" w:rsidR="005D1C0B" w:rsidRPr="0023004E" w:rsidRDefault="00095346" w:rsidP="005D1C0B">
            <w:pPr>
              <w:widowControl/>
              <w:autoSpaceDE/>
              <w:autoSpaceDN/>
              <w:adjustRightInd/>
              <w:rPr>
                <w:rFonts w:ascii="Arial" w:hAnsi="Arial" w:cs="Arial"/>
                <w:sz w:val="24"/>
                <w:szCs w:val="24"/>
              </w:rPr>
            </w:pPr>
            <w:r w:rsidRPr="0023004E">
              <w:rPr>
                <w:rFonts w:ascii="Arial" w:hAnsi="Arial" w:cs="Arial"/>
                <w:sz w:val="24"/>
                <w:szCs w:val="24"/>
              </w:rPr>
              <w:lastRenderedPageBreak/>
              <w:t xml:space="preserve">Not applicable for services rendered </w:t>
            </w:r>
            <w:r w:rsidRPr="0023004E">
              <w:rPr>
                <w:rFonts w:ascii="Arial" w:hAnsi="Arial" w:cs="Arial"/>
                <w:sz w:val="24"/>
                <w:szCs w:val="24"/>
              </w:rPr>
              <w:lastRenderedPageBreak/>
              <w:t>on or after December 15, 2016</w:t>
            </w:r>
          </w:p>
        </w:tc>
      </w:tr>
      <w:tr w:rsidR="00933E11" w:rsidRPr="0023004E" w14:paraId="26E3659B" w14:textId="77777777" w:rsidTr="00A34959">
        <w:tc>
          <w:tcPr>
            <w:tcW w:w="1728" w:type="dxa"/>
            <w:shd w:val="clear" w:color="auto" w:fill="auto"/>
          </w:tcPr>
          <w:p w14:paraId="36D8D3CB" w14:textId="77777777" w:rsidR="00933E11" w:rsidRPr="0023004E" w:rsidRDefault="002D07DD" w:rsidP="005B394F">
            <w:pPr>
              <w:widowControl/>
              <w:autoSpaceDE/>
              <w:autoSpaceDN/>
              <w:adjustRightInd/>
              <w:rPr>
                <w:rFonts w:ascii="Arial" w:hAnsi="Arial" w:cs="Arial"/>
                <w:sz w:val="24"/>
                <w:szCs w:val="24"/>
              </w:rPr>
            </w:pPr>
            <w:r w:rsidRPr="0023004E">
              <w:rPr>
                <w:rFonts w:ascii="Arial" w:hAnsi="Arial" w:cs="Arial"/>
                <w:sz w:val="24"/>
                <w:szCs w:val="24"/>
              </w:rPr>
              <w:lastRenderedPageBreak/>
              <w:t>Film X-ray services and X-r</w:t>
            </w:r>
            <w:r w:rsidR="00933E11" w:rsidRPr="0023004E">
              <w:rPr>
                <w:rFonts w:ascii="Arial" w:hAnsi="Arial" w:cs="Arial"/>
                <w:sz w:val="24"/>
                <w:szCs w:val="24"/>
              </w:rPr>
              <w:t>ays taken using computed radiography technology/cassette-based imaging payment reductions</w:t>
            </w:r>
          </w:p>
        </w:tc>
        <w:tc>
          <w:tcPr>
            <w:tcW w:w="1800" w:type="dxa"/>
          </w:tcPr>
          <w:p w14:paraId="3741DBA7" w14:textId="77777777" w:rsidR="00933E11" w:rsidRPr="0023004E" w:rsidRDefault="00933E11" w:rsidP="005B394F">
            <w:pPr>
              <w:widowControl/>
              <w:autoSpaceDE/>
              <w:autoSpaceDN/>
              <w:adjustRightInd/>
              <w:rPr>
                <w:rFonts w:ascii="Arial" w:hAnsi="Arial" w:cs="Arial"/>
                <w:sz w:val="24"/>
                <w:szCs w:val="24"/>
              </w:rPr>
            </w:pPr>
          </w:p>
        </w:tc>
        <w:tc>
          <w:tcPr>
            <w:tcW w:w="1710" w:type="dxa"/>
          </w:tcPr>
          <w:p w14:paraId="74946564"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7C02915B" w14:textId="77777777" w:rsidR="00933E11" w:rsidRPr="0023004E" w:rsidRDefault="00933E11" w:rsidP="005B394F">
            <w:pPr>
              <w:widowControl/>
              <w:autoSpaceDE/>
              <w:autoSpaceDN/>
              <w:adjustRightInd/>
              <w:rPr>
                <w:rFonts w:ascii="Arial" w:hAnsi="Arial" w:cs="Arial"/>
                <w:sz w:val="24"/>
                <w:szCs w:val="24"/>
              </w:rPr>
            </w:pPr>
          </w:p>
        </w:tc>
        <w:tc>
          <w:tcPr>
            <w:tcW w:w="2160" w:type="dxa"/>
          </w:tcPr>
          <w:p w14:paraId="098F3CC8" w14:textId="77777777" w:rsidR="00DB3C8D" w:rsidRPr="0023004E" w:rsidRDefault="00A501B7" w:rsidP="005B394F">
            <w:pPr>
              <w:widowControl/>
              <w:autoSpaceDE/>
              <w:autoSpaceDN/>
              <w:adjustRightInd/>
              <w:rPr>
                <w:rFonts w:ascii="Arial" w:hAnsi="Arial" w:cs="Arial"/>
                <w:sz w:val="24"/>
                <w:szCs w:val="24"/>
              </w:rPr>
            </w:pPr>
            <w:r w:rsidRPr="0023004E">
              <w:rPr>
                <w:rFonts w:ascii="Arial" w:hAnsi="Arial" w:cs="Arial"/>
                <w:sz w:val="24"/>
                <w:szCs w:val="24"/>
              </w:rPr>
              <w:t>For services occurring on or after March 15, 2018, u</w:t>
            </w:r>
            <w:r w:rsidR="00933E11" w:rsidRPr="0023004E">
              <w:rPr>
                <w:rFonts w:ascii="Arial" w:hAnsi="Arial" w:cs="Arial"/>
                <w:sz w:val="24"/>
                <w:szCs w:val="24"/>
              </w:rPr>
              <w:t>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r w:rsidR="00DB3C8D" w:rsidRPr="0023004E">
              <w:rPr>
                <w:rFonts w:ascii="Arial" w:hAnsi="Arial" w:cs="Arial"/>
                <w:sz w:val="24"/>
                <w:szCs w:val="24"/>
              </w:rPr>
              <w:t>:</w:t>
            </w:r>
          </w:p>
          <w:p w14:paraId="571B8DB6" w14:textId="77777777" w:rsidR="00DB3C8D" w:rsidRPr="0023004E" w:rsidRDefault="00933E11" w:rsidP="00DB3C8D">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December 14, 2017 (CMS-1678-FC; 82 FR 59216, Republished, section X</w:t>
            </w:r>
            <w:r w:rsidR="00AE3A0E" w:rsidRPr="0023004E">
              <w:rPr>
                <w:rFonts w:ascii="Arial" w:hAnsi="Arial" w:cs="Arial"/>
                <w:sz w:val="24"/>
                <w:szCs w:val="24"/>
              </w:rPr>
              <w:t>.E., pages 59391 through 59393)</w:t>
            </w:r>
            <w:r w:rsidRPr="0023004E">
              <w:rPr>
                <w:rFonts w:ascii="Arial" w:hAnsi="Arial" w:cs="Arial"/>
                <w:sz w:val="24"/>
                <w:szCs w:val="24"/>
              </w:rPr>
              <w:t xml:space="preserve"> </w:t>
            </w:r>
          </w:p>
          <w:p w14:paraId="57185CC7" w14:textId="77777777" w:rsidR="00DB3C8D" w:rsidRPr="0023004E" w:rsidRDefault="00933E11" w:rsidP="00DB3C8D">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Medicare Claims Process</w:t>
            </w:r>
            <w:r w:rsidR="00CA1693" w:rsidRPr="0023004E">
              <w:rPr>
                <w:rFonts w:ascii="Arial" w:hAnsi="Arial" w:cs="Arial"/>
                <w:sz w:val="24"/>
                <w:szCs w:val="24"/>
              </w:rPr>
              <w:t>ing Manual, Chapter 4, sec</w:t>
            </w:r>
            <w:r w:rsidR="00CA1693" w:rsidRPr="0023004E">
              <w:rPr>
                <w:rFonts w:ascii="Arial" w:hAnsi="Arial" w:cs="Arial"/>
                <w:sz w:val="24"/>
                <w:szCs w:val="24"/>
              </w:rPr>
              <w:lastRenderedPageBreak/>
              <w:t>tion 2</w:t>
            </w:r>
            <w:r w:rsidRPr="0023004E">
              <w:rPr>
                <w:rFonts w:ascii="Arial" w:hAnsi="Arial" w:cs="Arial"/>
                <w:sz w:val="24"/>
                <w:szCs w:val="24"/>
              </w:rPr>
              <w:t>0.6.14 (effective 01/01/2018) and section</w:t>
            </w:r>
            <w:r w:rsidR="00CE3A3E" w:rsidRPr="0023004E">
              <w:rPr>
                <w:rFonts w:ascii="Arial" w:hAnsi="Arial" w:cs="Arial"/>
                <w:sz w:val="24"/>
                <w:szCs w:val="24"/>
              </w:rPr>
              <w:t xml:space="preserve"> 20.6.15 (effective 01/01/2018)</w:t>
            </w:r>
          </w:p>
          <w:p w14:paraId="5CAC1A14" w14:textId="77777777" w:rsidR="00933E11" w:rsidRPr="0023004E" w:rsidRDefault="00933E11" w:rsidP="00DB3C8D">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51715EA9" w14:textId="77777777" w:rsidR="00A501B7" w:rsidRPr="0023004E" w:rsidRDefault="00A501B7" w:rsidP="00A501B7">
            <w:pPr>
              <w:widowControl/>
              <w:autoSpaceDE/>
              <w:autoSpaceDN/>
              <w:adjustRightInd/>
              <w:rPr>
                <w:rFonts w:ascii="Arial" w:hAnsi="Arial" w:cs="Arial"/>
                <w:sz w:val="24"/>
                <w:szCs w:val="24"/>
              </w:rPr>
            </w:pPr>
          </w:p>
          <w:p w14:paraId="05495ABB" w14:textId="77777777" w:rsidR="00A501B7" w:rsidRPr="0023004E" w:rsidRDefault="00A501B7" w:rsidP="00A501B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8, 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6A2A6989" w14:textId="77777777" w:rsidR="00A501B7" w:rsidRPr="0023004E" w:rsidRDefault="00A501B7" w:rsidP="00A501B7">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 xml:space="preserve">December 14, 2017 (CMS-1678-FC; 82 FR 59216, Republished, section X.E., pages 59391 through 59393) </w:t>
            </w:r>
          </w:p>
          <w:p w14:paraId="781F900C" w14:textId="77777777" w:rsidR="00A501B7" w:rsidRPr="0023004E" w:rsidRDefault="00A501B7" w:rsidP="00A501B7">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 xml:space="preserve">Medicare Claims Processing Manual, </w:t>
            </w:r>
            <w:r w:rsidRPr="0023004E">
              <w:rPr>
                <w:rFonts w:ascii="Arial" w:hAnsi="Arial" w:cs="Arial"/>
                <w:sz w:val="24"/>
                <w:szCs w:val="24"/>
              </w:rPr>
              <w:lastRenderedPageBreak/>
              <w:t>Chapter 4, section 20.6.14 (effective 01/01/2018) and section 20.6.15 (effective 01/01/2018)</w:t>
            </w:r>
          </w:p>
          <w:p w14:paraId="6DE6100C" w14:textId="77777777" w:rsidR="00A501B7" w:rsidRPr="0023004E" w:rsidRDefault="00A501B7" w:rsidP="00A501B7">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2E028795" w14:textId="77777777" w:rsidR="00A501B7" w:rsidRPr="0023004E" w:rsidRDefault="00A501B7" w:rsidP="00A501B7">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w:t>
            </w:r>
            <w:r w:rsidR="00CC7C6E" w:rsidRPr="0023004E">
              <w:rPr>
                <w:rFonts w:ascii="Arial" w:hAnsi="Arial" w:cs="Arial"/>
                <w:sz w:val="24"/>
                <w:szCs w:val="24"/>
              </w:rPr>
              <w:t xml:space="preserve"> Revised March 22, 2018</w:t>
            </w:r>
            <w:r w:rsidRPr="0023004E">
              <w:rPr>
                <w:rFonts w:ascii="Arial" w:hAnsi="Arial" w:cs="Arial"/>
                <w:sz w:val="24"/>
                <w:szCs w:val="24"/>
              </w:rPr>
              <w:t>, Transmittal R</w:t>
            </w:r>
            <w:r w:rsidR="00CC7C6E" w:rsidRPr="0023004E">
              <w:rPr>
                <w:rFonts w:ascii="Arial" w:hAnsi="Arial" w:cs="Arial"/>
                <w:sz w:val="24"/>
                <w:szCs w:val="24"/>
              </w:rPr>
              <w:t>4005</w:t>
            </w:r>
            <w:r w:rsidRPr="0023004E">
              <w:rPr>
                <w:rFonts w:ascii="Arial" w:hAnsi="Arial" w:cs="Arial"/>
                <w:sz w:val="24"/>
                <w:szCs w:val="24"/>
              </w:rPr>
              <w:t>CP, section 6</w:t>
            </w:r>
          </w:p>
          <w:p w14:paraId="32183646" w14:textId="77777777" w:rsidR="00A501B7" w:rsidRPr="0023004E" w:rsidRDefault="00A501B7" w:rsidP="00A501B7">
            <w:pPr>
              <w:widowControl/>
              <w:autoSpaceDE/>
              <w:autoSpaceDN/>
              <w:adjustRightInd/>
              <w:rPr>
                <w:rFonts w:ascii="Arial" w:hAnsi="Arial" w:cs="Arial"/>
                <w:sz w:val="24"/>
                <w:szCs w:val="24"/>
              </w:rPr>
            </w:pPr>
          </w:p>
          <w:p w14:paraId="65E6D86B" w14:textId="77777777" w:rsidR="00115FD6" w:rsidRPr="0023004E" w:rsidRDefault="00115FD6" w:rsidP="00115FD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July 1, 2018, use modifier “FX” to report X-rays taken using film, which requires a 20 percent payment reduction for such service. Use modifier “FY” to report X-rays taken using computed radiography technology/cassette-based imaging which requires a 7 percent payment reduction for </w:t>
            </w:r>
            <w:r w:rsidRPr="0023004E">
              <w:rPr>
                <w:rFonts w:ascii="Arial" w:hAnsi="Arial" w:cs="Arial"/>
                <w:sz w:val="24"/>
                <w:szCs w:val="24"/>
              </w:rPr>
              <w:lastRenderedPageBreak/>
              <w:t>such service. Apply payment rules set forth in:</w:t>
            </w:r>
          </w:p>
          <w:p w14:paraId="64097B87" w14:textId="77777777" w:rsidR="00115FD6" w:rsidRPr="0023004E" w:rsidRDefault="00115FD6" w:rsidP="00115FD6">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 xml:space="preserve">December 14, 2017 (CMS-1678-FC; 82 FR 59216, Republished, section X.E., pages 59391 through 59393) </w:t>
            </w:r>
          </w:p>
          <w:p w14:paraId="5AD4D125" w14:textId="77777777" w:rsidR="00115FD6" w:rsidRPr="0023004E" w:rsidRDefault="00115FD6" w:rsidP="00115FD6">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31684FE2" w14:textId="77777777" w:rsidR="00115FD6" w:rsidRPr="0023004E" w:rsidRDefault="00115FD6" w:rsidP="00115FD6">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09CD69F8" w14:textId="77777777" w:rsidR="00115FD6" w:rsidRPr="0023004E" w:rsidRDefault="00115FD6" w:rsidP="00115FD6">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CMS’ April 2018 Update of the Hospital Outpatient Prospective Payment System (OPPS) CR 10515 Revised March 22, 2018, Transmittal R4005CP, section 6</w:t>
            </w:r>
          </w:p>
          <w:p w14:paraId="286712E8" w14:textId="77777777" w:rsidR="008557F6" w:rsidRPr="0023004E" w:rsidRDefault="008557F6" w:rsidP="008557F6">
            <w:pPr>
              <w:widowControl/>
              <w:autoSpaceDE/>
              <w:autoSpaceDN/>
              <w:adjustRightInd/>
              <w:ind w:left="160"/>
              <w:rPr>
                <w:rFonts w:ascii="Arial" w:hAnsi="Arial" w:cs="Arial"/>
                <w:sz w:val="24"/>
                <w:szCs w:val="24"/>
              </w:rPr>
            </w:pPr>
          </w:p>
          <w:p w14:paraId="154D1085" w14:textId="77777777" w:rsidR="008557F6" w:rsidRPr="0023004E" w:rsidRDefault="008557F6" w:rsidP="008557F6">
            <w:pPr>
              <w:widowControl/>
              <w:autoSpaceDE/>
              <w:autoSpaceDN/>
              <w:adjustRightInd/>
              <w:rPr>
                <w:rFonts w:ascii="Arial" w:hAnsi="Arial" w:cs="Arial"/>
                <w:sz w:val="24"/>
                <w:szCs w:val="24"/>
              </w:rPr>
            </w:pPr>
            <w:r w:rsidRPr="0023004E">
              <w:rPr>
                <w:rFonts w:ascii="Arial" w:hAnsi="Arial" w:cs="Arial"/>
                <w:sz w:val="24"/>
                <w:szCs w:val="24"/>
              </w:rPr>
              <w:t xml:space="preserve">For services occurring on or after October 1, 2018, use modifier “FX” to report X-rays taken using film, which requires a </w:t>
            </w:r>
            <w:r w:rsidRPr="0023004E">
              <w:rPr>
                <w:rFonts w:ascii="Arial" w:hAnsi="Arial" w:cs="Arial"/>
                <w:sz w:val="24"/>
                <w:szCs w:val="24"/>
              </w:rPr>
              <w:lastRenderedPageBreak/>
              <w:t>20 percent payment reduction for such service. Use modifier “FY” to report X-rays taken using computed radiography technology/cassette-based imaging which requires a 7 percent payment reduction for such service. Apply payment rules set forth in:</w:t>
            </w:r>
          </w:p>
          <w:p w14:paraId="487F87AC" w14:textId="77777777" w:rsidR="008557F6" w:rsidRPr="0023004E" w:rsidRDefault="008557F6" w:rsidP="008557F6">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 xml:space="preserve">December 14, 2017 (CMS-1678-FC; 82 FR 59216, Republished, section X.E., pages 59391 through 59393) </w:t>
            </w:r>
          </w:p>
          <w:p w14:paraId="5F84A4A7" w14:textId="77777777" w:rsidR="008557F6" w:rsidRPr="0023004E" w:rsidRDefault="008557F6" w:rsidP="008557F6">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Medicare Claims Processing Manual, Chapter 4, section 20.6.14 (effective 01/01/2018) and section 20.6.15 (effective 01/01/2018)</w:t>
            </w:r>
          </w:p>
          <w:p w14:paraId="7EAD8C55" w14:textId="77777777" w:rsidR="008557F6" w:rsidRPr="0023004E" w:rsidRDefault="008557F6" w:rsidP="008557F6">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CFR section 419.71</w:t>
            </w:r>
          </w:p>
          <w:p w14:paraId="62ED87C5" w14:textId="77777777" w:rsidR="008557F6" w:rsidRPr="0023004E" w:rsidRDefault="008557F6" w:rsidP="00E96D5B">
            <w:pPr>
              <w:widowControl/>
              <w:numPr>
                <w:ilvl w:val="0"/>
                <w:numId w:val="8"/>
              </w:numPr>
              <w:autoSpaceDE/>
              <w:autoSpaceDN/>
              <w:adjustRightInd/>
              <w:ind w:left="160" w:hanging="180"/>
              <w:rPr>
                <w:rFonts w:ascii="Arial" w:hAnsi="Arial" w:cs="Arial"/>
                <w:sz w:val="24"/>
                <w:szCs w:val="24"/>
              </w:rPr>
            </w:pPr>
            <w:r w:rsidRPr="0023004E">
              <w:rPr>
                <w:rFonts w:ascii="Arial" w:hAnsi="Arial" w:cs="Arial"/>
                <w:sz w:val="24"/>
                <w:szCs w:val="24"/>
              </w:rPr>
              <w:t xml:space="preserve">CMS’ April 2018 Update of the Hospital Outpatient Prospective Payment System (OPPS) CR 10515 Revised </w:t>
            </w:r>
            <w:r w:rsidRPr="0023004E">
              <w:rPr>
                <w:rFonts w:ascii="Arial" w:hAnsi="Arial" w:cs="Arial"/>
                <w:sz w:val="24"/>
                <w:szCs w:val="24"/>
              </w:rPr>
              <w:lastRenderedPageBreak/>
              <w:t>March 22, 2018, Transmittal R4005CP, section 6</w:t>
            </w:r>
          </w:p>
          <w:p w14:paraId="4D7E8A2D" w14:textId="77777777" w:rsidR="0031184E" w:rsidRPr="0023004E" w:rsidRDefault="0031184E" w:rsidP="0031184E">
            <w:pPr>
              <w:widowControl/>
              <w:autoSpaceDE/>
              <w:autoSpaceDN/>
              <w:adjustRightInd/>
              <w:rPr>
                <w:rFonts w:ascii="Arial" w:hAnsi="Arial" w:cs="Arial"/>
                <w:sz w:val="24"/>
                <w:szCs w:val="24"/>
              </w:rPr>
            </w:pPr>
          </w:p>
          <w:p w14:paraId="0A87B29F" w14:textId="77777777" w:rsidR="0031184E" w:rsidRPr="0023004E" w:rsidRDefault="0031184E" w:rsidP="0031184E">
            <w:pPr>
              <w:widowControl/>
              <w:autoSpaceDE/>
              <w:autoSpaceDN/>
              <w:adjustRightInd/>
              <w:rPr>
                <w:rFonts w:ascii="Arial" w:hAnsi="Arial" w:cs="Arial"/>
                <w:sz w:val="24"/>
                <w:szCs w:val="24"/>
              </w:rPr>
            </w:pPr>
            <w:r w:rsidRPr="0023004E">
              <w:rPr>
                <w:rFonts w:ascii="Arial" w:hAnsi="Arial" w:cs="Arial"/>
                <w:sz w:val="24"/>
                <w:szCs w:val="24"/>
              </w:rPr>
              <w:t>Access the Medicare Claims Processing Manual on the CMS website at:</w:t>
            </w:r>
          </w:p>
          <w:p w14:paraId="12DC422D" w14:textId="77777777" w:rsidR="0031184E" w:rsidRPr="0023004E" w:rsidRDefault="00563E7B" w:rsidP="0031184E">
            <w:pPr>
              <w:widowControl/>
              <w:autoSpaceDE/>
              <w:autoSpaceDN/>
              <w:adjustRightInd/>
              <w:rPr>
                <w:rFonts w:ascii="Arial" w:hAnsi="Arial" w:cs="Arial"/>
                <w:sz w:val="24"/>
                <w:szCs w:val="24"/>
              </w:rPr>
            </w:pPr>
            <w:hyperlink r:id="rId51" w:history="1">
              <w:r w:rsidR="0031184E" w:rsidRPr="0023004E">
                <w:rPr>
                  <w:rStyle w:val="Hyperlink"/>
                  <w:rFonts w:ascii="Arial" w:hAnsi="Arial" w:cs="Arial"/>
                  <w:sz w:val="24"/>
                  <w:szCs w:val="24"/>
                  <w:u w:val="none"/>
                </w:rPr>
                <w:t>https://www.cms.gov/Regulations-and-Guidance/Guidance/Manuals/Internet-Only-Manuals-IOMs-Items/CMS018912.html</w:t>
              </w:r>
            </w:hyperlink>
            <w:r w:rsidR="0031184E" w:rsidRPr="0023004E">
              <w:rPr>
                <w:rFonts w:ascii="Arial" w:hAnsi="Arial" w:cs="Arial"/>
                <w:sz w:val="24"/>
                <w:szCs w:val="24"/>
              </w:rPr>
              <w:t xml:space="preserve"> </w:t>
            </w:r>
          </w:p>
        </w:tc>
      </w:tr>
      <w:tr w:rsidR="00BD2350" w:rsidRPr="0023004E" w14:paraId="43A0F0C2" w14:textId="77777777" w:rsidTr="00A34959">
        <w:trPr>
          <w:trHeight w:val="179"/>
        </w:trPr>
        <w:tc>
          <w:tcPr>
            <w:tcW w:w="1728" w:type="dxa"/>
          </w:tcPr>
          <w:p w14:paraId="7CBDBA0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1800" w:type="dxa"/>
          </w:tcPr>
          <w:p w14:paraId="1597A79F"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L, M, and P (A) found on CMS website at: </w:t>
            </w:r>
            <w:hyperlink r:id="rId52" w:history="1">
              <w:r w:rsidRPr="0023004E">
                <w:rPr>
                  <w:rStyle w:val="Hyperlink"/>
                  <w:rFonts w:ascii="Arial" w:hAnsi="Arial" w:cs="Arial"/>
                  <w:sz w:val="24"/>
                  <w:szCs w:val="24"/>
                  <w:u w:val="none"/>
                </w:rPr>
                <w:t>http://www.cms.gov/HospitalOutpatientPPS</w:t>
              </w:r>
            </w:hyperlink>
          </w:p>
        </w:tc>
        <w:tc>
          <w:tcPr>
            <w:tcW w:w="1710" w:type="dxa"/>
          </w:tcPr>
          <w:p w14:paraId="76062E0A"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Addenda A, B, D1, D2, E, J, L, and M (A) found on CMS website at: </w:t>
            </w:r>
            <w:hyperlink r:id="rId53" w:history="1">
              <w:r w:rsidRPr="0023004E">
                <w:rPr>
                  <w:rStyle w:val="Hyperlink"/>
                  <w:rFonts w:ascii="Arial" w:hAnsi="Arial" w:cs="Arial"/>
                  <w:sz w:val="24"/>
                  <w:szCs w:val="24"/>
                  <w:u w:val="none"/>
                </w:rPr>
                <w:t>http://www.cms.gov/HospitalOutpatientPPS</w:t>
              </w:r>
            </w:hyperlink>
          </w:p>
        </w:tc>
        <w:tc>
          <w:tcPr>
            <w:tcW w:w="2160" w:type="dxa"/>
          </w:tcPr>
          <w:p w14:paraId="66212712"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ne 1, 2017 addenda</w:t>
            </w:r>
            <w:r w:rsidRPr="0023004E">
              <w:rPr>
                <w:rFonts w:ascii="Arial" w:hAnsi="Arial" w:cs="Arial"/>
                <w:strike/>
                <w:sz w:val="24"/>
                <w:szCs w:val="24"/>
              </w:rPr>
              <w:t>;</w:t>
            </w:r>
            <w:r w:rsidR="001D3371" w:rsidRPr="0023004E">
              <w:rPr>
                <w:rFonts w:ascii="Arial" w:hAnsi="Arial" w:cs="Arial"/>
                <w:sz w:val="24"/>
                <w:szCs w:val="24"/>
              </w:rPr>
              <w:t>:</w:t>
            </w:r>
          </w:p>
          <w:p w14:paraId="20E4DE0B" w14:textId="77777777" w:rsidR="00BD2350" w:rsidRPr="0023004E" w:rsidRDefault="00BD2350" w:rsidP="00BD2350">
            <w:pPr>
              <w:widowControl/>
              <w:numPr>
                <w:ilvl w:val="0"/>
                <w:numId w:val="4"/>
              </w:numPr>
              <w:autoSpaceDE/>
              <w:autoSpaceDN/>
              <w:adjustRightInd/>
              <w:ind w:left="160" w:right="60" w:hanging="160"/>
              <w:rPr>
                <w:rFonts w:ascii="Arial" w:hAnsi="Arial" w:cs="Arial"/>
                <w:sz w:val="24"/>
                <w:szCs w:val="24"/>
              </w:rPr>
            </w:pPr>
            <w:r w:rsidRPr="0023004E">
              <w:rPr>
                <w:rFonts w:ascii="Arial" w:hAnsi="Arial" w:cs="Arial"/>
                <w:sz w:val="24"/>
                <w:szCs w:val="24"/>
              </w:rPr>
              <w:t>A (April 2017 - updated 3/20/2017; april_2017_web_addendum_a_03202017)</w:t>
            </w:r>
          </w:p>
          <w:p w14:paraId="0727132F"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B (April 2017 - updated 3/28/2017; april_2017_web_addendum_b.03.28.17)</w:t>
            </w:r>
          </w:p>
          <w:p w14:paraId="0117949F"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00AD4120"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D2 (2017 Final Addendum D2.10.11.16)</w:t>
            </w:r>
          </w:p>
          <w:p w14:paraId="11A8264C"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7AD1DD06"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60193590"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4228B9A4"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2F66AABC"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10B0C631" w14:textId="77777777" w:rsidR="00BD2350" w:rsidRPr="0023004E" w:rsidRDefault="00BD2350" w:rsidP="00BD2350">
            <w:pPr>
              <w:widowControl/>
              <w:autoSpaceDE/>
              <w:autoSpaceDN/>
              <w:adjustRightInd/>
              <w:ind w:right="60"/>
              <w:rPr>
                <w:rFonts w:ascii="Arial" w:hAnsi="Arial" w:cs="Arial"/>
                <w:sz w:val="24"/>
                <w:szCs w:val="24"/>
              </w:rPr>
            </w:pPr>
          </w:p>
          <w:p w14:paraId="68AFFBBF" w14:textId="77777777" w:rsidR="00794190" w:rsidRPr="0023004E" w:rsidRDefault="00794190" w:rsidP="0079419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7, addenda:</w:t>
            </w:r>
          </w:p>
          <w:p w14:paraId="4259C632" w14:textId="77777777" w:rsidR="00794190" w:rsidRPr="0023004E" w:rsidRDefault="00794190" w:rsidP="00794190">
            <w:pPr>
              <w:widowControl/>
              <w:numPr>
                <w:ilvl w:val="0"/>
                <w:numId w:val="4"/>
              </w:numPr>
              <w:autoSpaceDE/>
              <w:autoSpaceDN/>
              <w:adjustRightInd/>
              <w:ind w:left="160" w:right="60" w:hanging="160"/>
              <w:rPr>
                <w:rFonts w:ascii="Arial" w:hAnsi="Arial" w:cs="Arial"/>
                <w:sz w:val="24"/>
                <w:szCs w:val="24"/>
              </w:rPr>
            </w:pPr>
            <w:r w:rsidRPr="0023004E">
              <w:rPr>
                <w:rFonts w:ascii="Arial" w:hAnsi="Arial" w:cs="Arial"/>
                <w:sz w:val="24"/>
                <w:szCs w:val="24"/>
              </w:rPr>
              <w:t>A (July 2017; july_2017</w:t>
            </w:r>
          </w:p>
          <w:p w14:paraId="09155704"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a.06.13.17)</w:t>
            </w:r>
          </w:p>
          <w:p w14:paraId="12B7E8AE" w14:textId="77777777" w:rsidR="00794190" w:rsidRPr="0023004E" w:rsidRDefault="00794190" w:rsidP="00794190">
            <w:pPr>
              <w:widowControl/>
              <w:numPr>
                <w:ilvl w:val="0"/>
                <w:numId w:val="4"/>
              </w:numPr>
              <w:autoSpaceDE/>
              <w:autoSpaceDN/>
              <w:adjustRightInd/>
              <w:ind w:left="160" w:right="60" w:hanging="160"/>
              <w:rPr>
                <w:rFonts w:ascii="Arial" w:hAnsi="Arial" w:cs="Arial"/>
                <w:sz w:val="24"/>
                <w:szCs w:val="24"/>
              </w:rPr>
            </w:pPr>
            <w:r w:rsidRPr="0023004E">
              <w:rPr>
                <w:rFonts w:ascii="Arial" w:hAnsi="Arial" w:cs="Arial"/>
                <w:sz w:val="24"/>
                <w:szCs w:val="24"/>
              </w:rPr>
              <w:t>B (July 2017; july_2017</w:t>
            </w:r>
          </w:p>
          <w:p w14:paraId="346625D7" w14:textId="77777777" w:rsidR="00794190" w:rsidRPr="0023004E" w:rsidRDefault="00794190" w:rsidP="00794190">
            <w:pPr>
              <w:widowControl/>
              <w:autoSpaceDE/>
              <w:autoSpaceDN/>
              <w:adjustRightInd/>
              <w:ind w:left="160" w:right="60"/>
              <w:rPr>
                <w:rFonts w:ascii="Arial" w:hAnsi="Arial" w:cs="Arial"/>
                <w:sz w:val="24"/>
                <w:szCs w:val="24"/>
              </w:rPr>
            </w:pPr>
            <w:r w:rsidRPr="0023004E">
              <w:rPr>
                <w:rFonts w:ascii="Arial" w:hAnsi="Arial" w:cs="Arial"/>
                <w:sz w:val="24"/>
                <w:szCs w:val="24"/>
              </w:rPr>
              <w:t>_web_addendum_b.06.13.17)</w:t>
            </w:r>
          </w:p>
          <w:p w14:paraId="4DC67FA6" w14:textId="77777777" w:rsidR="00794190" w:rsidRPr="0023004E" w:rsidRDefault="00794190" w:rsidP="0079419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531BD547" w14:textId="77777777" w:rsidR="00794190" w:rsidRPr="0023004E" w:rsidRDefault="00794190" w:rsidP="0079419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6DD1D3B1" w14:textId="77777777" w:rsidR="00794190" w:rsidRPr="0023004E" w:rsidRDefault="00794190" w:rsidP="0079419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25B31168" w14:textId="77777777" w:rsidR="00794190" w:rsidRPr="0023004E" w:rsidRDefault="00794190" w:rsidP="0079419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J (2017 NFRM Addendum J 2016 12.05.16)</w:t>
            </w:r>
          </w:p>
          <w:p w14:paraId="61AF9008" w14:textId="77777777" w:rsidR="00794190" w:rsidRPr="0023004E" w:rsidRDefault="00794190" w:rsidP="0079419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L (2017 Final OPPS Addendum L)</w:t>
            </w:r>
          </w:p>
          <w:p w14:paraId="2735672A" w14:textId="77777777" w:rsidR="00794190" w:rsidRPr="0023004E" w:rsidRDefault="00794190" w:rsidP="0079419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46C36B15" w14:textId="77777777" w:rsidR="00794190" w:rsidRPr="0023004E" w:rsidRDefault="00794190" w:rsidP="0079419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51EFE0A4" w14:textId="77777777" w:rsidR="00794190" w:rsidRPr="0023004E" w:rsidRDefault="00794190" w:rsidP="00BD2350">
            <w:pPr>
              <w:widowControl/>
              <w:autoSpaceDE/>
              <w:autoSpaceDN/>
              <w:adjustRightInd/>
              <w:ind w:right="60"/>
              <w:rPr>
                <w:rFonts w:ascii="Arial" w:hAnsi="Arial" w:cs="Arial"/>
                <w:sz w:val="24"/>
                <w:szCs w:val="24"/>
              </w:rPr>
            </w:pPr>
          </w:p>
          <w:p w14:paraId="7A89CF83"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7, addenda:</w:t>
            </w:r>
          </w:p>
          <w:p w14:paraId="13EACFED" w14:textId="77777777" w:rsidR="00BD2350" w:rsidRPr="0023004E" w:rsidRDefault="00BD2350" w:rsidP="00BD2350">
            <w:pPr>
              <w:widowControl/>
              <w:numPr>
                <w:ilvl w:val="0"/>
                <w:numId w:val="4"/>
              </w:numPr>
              <w:autoSpaceDE/>
              <w:autoSpaceDN/>
              <w:adjustRightInd/>
              <w:ind w:left="160" w:right="60" w:hanging="160"/>
              <w:rPr>
                <w:rFonts w:ascii="Arial" w:hAnsi="Arial" w:cs="Arial"/>
                <w:sz w:val="24"/>
                <w:szCs w:val="24"/>
              </w:rPr>
            </w:pPr>
            <w:r w:rsidRPr="0023004E">
              <w:rPr>
                <w:rFonts w:ascii="Arial" w:hAnsi="Arial" w:cs="Arial"/>
                <w:sz w:val="24"/>
                <w:szCs w:val="24"/>
              </w:rPr>
              <w:t xml:space="preserve">A (October 2017; </w:t>
            </w:r>
          </w:p>
          <w:p w14:paraId="323769FA" w14:textId="77777777"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a.09.14.17)</w:t>
            </w:r>
          </w:p>
          <w:p w14:paraId="12E95C1D" w14:textId="77777777" w:rsidR="00BD2350" w:rsidRPr="0023004E" w:rsidRDefault="00BD2350" w:rsidP="00BD2350">
            <w:pPr>
              <w:widowControl/>
              <w:numPr>
                <w:ilvl w:val="0"/>
                <w:numId w:val="4"/>
              </w:numPr>
              <w:autoSpaceDE/>
              <w:autoSpaceDN/>
              <w:adjustRightInd/>
              <w:ind w:left="160" w:right="60" w:hanging="160"/>
              <w:rPr>
                <w:rFonts w:ascii="Arial" w:hAnsi="Arial" w:cs="Arial"/>
                <w:sz w:val="24"/>
                <w:szCs w:val="24"/>
              </w:rPr>
            </w:pPr>
            <w:r w:rsidRPr="0023004E">
              <w:rPr>
                <w:rFonts w:ascii="Arial" w:hAnsi="Arial" w:cs="Arial"/>
                <w:sz w:val="24"/>
                <w:szCs w:val="24"/>
              </w:rPr>
              <w:t xml:space="preserve">B (October 2017; </w:t>
            </w:r>
          </w:p>
          <w:p w14:paraId="1D7F722B" w14:textId="77777777" w:rsidR="00BD2350" w:rsidRPr="0023004E" w:rsidRDefault="00BD2350" w:rsidP="00BD2350">
            <w:pPr>
              <w:widowControl/>
              <w:autoSpaceDE/>
              <w:autoSpaceDN/>
              <w:adjustRightInd/>
              <w:ind w:left="160" w:right="60"/>
              <w:rPr>
                <w:rFonts w:ascii="Arial" w:hAnsi="Arial" w:cs="Arial"/>
                <w:sz w:val="24"/>
                <w:szCs w:val="24"/>
              </w:rPr>
            </w:pPr>
            <w:r w:rsidRPr="0023004E">
              <w:rPr>
                <w:rFonts w:ascii="Arial" w:hAnsi="Arial" w:cs="Arial"/>
                <w:sz w:val="24"/>
                <w:szCs w:val="24"/>
              </w:rPr>
              <w:t>october_2017_web_addendum_b.09.14.17)</w:t>
            </w:r>
          </w:p>
          <w:p w14:paraId="3D4BA6D9"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D1</w:t>
            </w:r>
            <w:r w:rsidR="00F4475E" w:rsidRPr="0023004E">
              <w:rPr>
                <w:rFonts w:ascii="Arial" w:hAnsi="Arial" w:cs="Arial"/>
                <w:sz w:val="24"/>
                <w:szCs w:val="24"/>
              </w:rPr>
              <w:t xml:space="preserve"> </w:t>
            </w:r>
            <w:r w:rsidRPr="0023004E">
              <w:rPr>
                <w:rFonts w:ascii="Arial" w:hAnsi="Arial" w:cs="Arial"/>
                <w:sz w:val="24"/>
                <w:szCs w:val="24"/>
              </w:rPr>
              <w:t>(2017 Final Addendum D1.10.11.16)</w:t>
            </w:r>
          </w:p>
          <w:p w14:paraId="1A4CBAC3"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D2 (2017 Final Addendum D2.10.11.16)</w:t>
            </w:r>
          </w:p>
          <w:p w14:paraId="0CA57BD9"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E (2017 Final Addendum E.10.20.16)</w:t>
            </w:r>
          </w:p>
          <w:p w14:paraId="438CDF5E"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J (2017 NFRM Addendum J 2016 12.05.16)</w:t>
            </w:r>
          </w:p>
          <w:p w14:paraId="0E61E115"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lastRenderedPageBreak/>
              <w:t>L (2017 Final OPPS Addendum L)</w:t>
            </w:r>
          </w:p>
          <w:p w14:paraId="5C04A47D"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M (2017 Final Addendum M.10.20.16)</w:t>
            </w:r>
          </w:p>
          <w:p w14:paraId="392742A7" w14:textId="77777777" w:rsidR="00BD2350" w:rsidRPr="0023004E" w:rsidRDefault="00BD2350" w:rsidP="00BD2350">
            <w:pPr>
              <w:widowControl/>
              <w:numPr>
                <w:ilvl w:val="0"/>
                <w:numId w:val="4"/>
              </w:numPr>
              <w:autoSpaceDE/>
              <w:autoSpaceDN/>
              <w:adjustRightInd/>
              <w:ind w:left="250" w:right="60" w:hanging="250"/>
              <w:rPr>
                <w:rFonts w:ascii="Arial" w:hAnsi="Arial" w:cs="Arial"/>
                <w:sz w:val="24"/>
                <w:szCs w:val="24"/>
              </w:rPr>
            </w:pPr>
            <w:r w:rsidRPr="0023004E">
              <w:rPr>
                <w:rFonts w:ascii="Arial" w:hAnsi="Arial" w:cs="Arial"/>
                <w:sz w:val="24"/>
                <w:szCs w:val="24"/>
              </w:rPr>
              <w:t>P (2017 Final Addendum P)</w:t>
            </w:r>
          </w:p>
          <w:p w14:paraId="3234C215" w14:textId="77777777" w:rsidR="00BD2350" w:rsidRPr="0023004E" w:rsidRDefault="00BD2350" w:rsidP="00BD2350">
            <w:pPr>
              <w:widowControl/>
              <w:autoSpaceDE/>
              <w:autoSpaceDN/>
              <w:adjustRightInd/>
              <w:ind w:left="250" w:right="60"/>
              <w:rPr>
                <w:rFonts w:ascii="Arial" w:hAnsi="Arial" w:cs="Arial"/>
                <w:sz w:val="24"/>
                <w:szCs w:val="24"/>
              </w:rPr>
            </w:pPr>
          </w:p>
          <w:p w14:paraId="2D06690F" w14:textId="77777777" w:rsidR="00BD2350" w:rsidRPr="0023004E" w:rsidRDefault="00BD2350" w:rsidP="00BD2350">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54" w:history="1">
              <w:r w:rsidRPr="0023004E">
                <w:rPr>
                  <w:rStyle w:val="Hyperlink"/>
                  <w:rFonts w:ascii="Arial" w:hAnsi="Arial" w:cs="Arial"/>
                  <w:sz w:val="24"/>
                  <w:szCs w:val="24"/>
                  <w:u w:val="none"/>
                </w:rPr>
                <w:t>http://www.cms.gov/HospitalOutpatientPPS</w:t>
              </w:r>
            </w:hyperlink>
          </w:p>
        </w:tc>
        <w:tc>
          <w:tcPr>
            <w:tcW w:w="2160" w:type="dxa"/>
          </w:tcPr>
          <w:p w14:paraId="69F93E96" w14:textId="77777777" w:rsidR="009B38D0" w:rsidRPr="0023004E" w:rsidRDefault="009B38D0" w:rsidP="009B38D0">
            <w:pPr>
              <w:widowControl/>
              <w:autoSpaceDE/>
              <w:autoSpaceDN/>
              <w:adjustRightInd/>
              <w:ind w:right="60"/>
              <w:rPr>
                <w:rFonts w:ascii="Arial" w:hAnsi="Arial" w:cs="Arial"/>
                <w:sz w:val="24"/>
                <w:szCs w:val="24"/>
              </w:rPr>
            </w:pPr>
            <w:r w:rsidRPr="0023004E">
              <w:rPr>
                <w:rFonts w:ascii="Arial" w:hAnsi="Arial" w:cs="Arial"/>
                <w:sz w:val="24"/>
                <w:szCs w:val="24"/>
              </w:rPr>
              <w:lastRenderedPageBreak/>
              <w:t>For services occurring on or after March 15, 2018 addenda:</w:t>
            </w:r>
          </w:p>
          <w:p w14:paraId="19E2EE0A" w14:textId="77777777" w:rsidR="009B38D0" w:rsidRPr="0023004E" w:rsidRDefault="009B38D0" w:rsidP="009B38D0">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A (2018 CN Addendum A.11.29.17)</w:t>
            </w:r>
          </w:p>
          <w:p w14:paraId="31D2BE8A" w14:textId="77777777" w:rsidR="009B38D0" w:rsidRPr="0023004E" w:rsidRDefault="009B38D0" w:rsidP="009B38D0">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B (2018 CN Addendum B.11.29.17)</w:t>
            </w:r>
          </w:p>
          <w:p w14:paraId="7CE483DA" w14:textId="77777777" w:rsidR="009B38D0" w:rsidRPr="0023004E" w:rsidRDefault="009B38D0" w:rsidP="009B38D0">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34C96" w14:textId="77777777" w:rsidR="009B38D0" w:rsidRPr="0023004E" w:rsidRDefault="009B38D0" w:rsidP="009B38D0">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44BE0337" w14:textId="77777777" w:rsidR="009B38D0" w:rsidRPr="0023004E" w:rsidRDefault="009B38D0" w:rsidP="009B38D0">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 xml:space="preserve">E (2018 Final Addendum, 2018 NFRM </w:t>
            </w:r>
            <w:r w:rsidRPr="0023004E">
              <w:rPr>
                <w:rFonts w:ascii="Arial" w:hAnsi="Arial" w:cs="Arial"/>
                <w:sz w:val="24"/>
                <w:szCs w:val="24"/>
              </w:rPr>
              <w:lastRenderedPageBreak/>
              <w:t>Addendum E.10.18.17)</w:t>
            </w:r>
          </w:p>
          <w:p w14:paraId="488E1DF6" w14:textId="77777777" w:rsidR="009B38D0" w:rsidRPr="0023004E" w:rsidRDefault="00CE1BA1" w:rsidP="00CE1BA1">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0F203D10" w14:textId="77777777" w:rsidR="00CE1BA1" w:rsidRPr="0023004E" w:rsidRDefault="00CE1BA1" w:rsidP="00CE1BA1">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62D3485B" w14:textId="77777777" w:rsidR="00BD2350" w:rsidRPr="0023004E" w:rsidRDefault="00CE1BA1" w:rsidP="00BD2350">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E8BB814" w14:textId="77777777" w:rsidR="00CE1BA1" w:rsidRPr="0023004E" w:rsidRDefault="00CE1BA1" w:rsidP="00CE1BA1">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3121BC1F" w14:textId="77777777" w:rsidR="0019514C" w:rsidRPr="0023004E" w:rsidRDefault="0019514C" w:rsidP="0019514C">
            <w:pPr>
              <w:widowControl/>
              <w:autoSpaceDE/>
              <w:autoSpaceDN/>
              <w:adjustRightInd/>
              <w:ind w:right="60"/>
              <w:rPr>
                <w:rFonts w:ascii="Arial" w:hAnsi="Arial" w:cs="Arial"/>
                <w:sz w:val="24"/>
                <w:szCs w:val="24"/>
              </w:rPr>
            </w:pPr>
          </w:p>
          <w:p w14:paraId="763AB777" w14:textId="77777777" w:rsidR="005F759F" w:rsidRPr="0023004E" w:rsidRDefault="005F759F" w:rsidP="005F759F">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8 addenda:</w:t>
            </w:r>
          </w:p>
          <w:p w14:paraId="459D5800" w14:textId="77777777" w:rsidR="005F759F" w:rsidRPr="0023004E" w:rsidRDefault="005F759F" w:rsidP="005F759F">
            <w:pPr>
              <w:widowControl/>
              <w:numPr>
                <w:ilvl w:val="0"/>
                <w:numId w:val="9"/>
              </w:numPr>
              <w:autoSpaceDE/>
              <w:autoSpaceDN/>
              <w:adjustRightInd/>
              <w:ind w:left="164" w:right="60" w:hanging="164"/>
              <w:rPr>
                <w:rFonts w:ascii="Arial" w:hAnsi="Arial" w:cs="Arial"/>
                <w:sz w:val="24"/>
                <w:szCs w:val="24"/>
              </w:rPr>
            </w:pPr>
            <w:r w:rsidRPr="0023004E">
              <w:rPr>
                <w:rFonts w:ascii="Arial" w:hAnsi="Arial" w:cs="Arial"/>
                <w:sz w:val="24"/>
                <w:szCs w:val="24"/>
              </w:rPr>
              <w:t>A (April 2018; 2018_april_web_addendum_a.03.19.18final.xlsx)</w:t>
            </w:r>
          </w:p>
          <w:p w14:paraId="4045D6EF" w14:textId="77777777" w:rsidR="005F759F" w:rsidRPr="0023004E" w:rsidRDefault="005F759F" w:rsidP="005F759F">
            <w:pPr>
              <w:widowControl/>
              <w:numPr>
                <w:ilvl w:val="0"/>
                <w:numId w:val="9"/>
              </w:numPr>
              <w:autoSpaceDE/>
              <w:autoSpaceDN/>
              <w:adjustRightInd/>
              <w:ind w:left="164" w:right="60" w:hanging="164"/>
              <w:rPr>
                <w:rFonts w:ascii="Arial" w:hAnsi="Arial" w:cs="Arial"/>
                <w:sz w:val="24"/>
                <w:szCs w:val="24"/>
              </w:rPr>
            </w:pPr>
            <w:r w:rsidRPr="0023004E">
              <w:rPr>
                <w:rFonts w:ascii="Arial" w:hAnsi="Arial" w:cs="Arial"/>
                <w:sz w:val="24"/>
                <w:szCs w:val="24"/>
              </w:rPr>
              <w:t>B (April 2018; 2018_april_web_addendum_b.03.19.18final.xlsx)</w:t>
            </w:r>
          </w:p>
          <w:p w14:paraId="52536DFB" w14:textId="77777777" w:rsidR="005F759F" w:rsidRPr="0023004E" w:rsidRDefault="005F759F" w:rsidP="005F759F">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65AF2A3F" w14:textId="77777777" w:rsidR="005F759F" w:rsidRPr="0023004E" w:rsidRDefault="005F759F" w:rsidP="005F759F">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0BF49A97" w14:textId="77777777" w:rsidR="005F759F" w:rsidRPr="0023004E" w:rsidRDefault="005F759F" w:rsidP="005F759F">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E (2018 Final Addendum, 2018 NFRM Addendum E.10.18.17)</w:t>
            </w:r>
          </w:p>
          <w:p w14:paraId="41DB5551" w14:textId="77777777" w:rsidR="005F759F" w:rsidRPr="0023004E" w:rsidRDefault="005F759F" w:rsidP="005F759F">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1664E2B0" w14:textId="77777777" w:rsidR="005F759F" w:rsidRPr="0023004E" w:rsidRDefault="005F759F" w:rsidP="005F759F">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75940BF" w14:textId="77777777" w:rsidR="005F759F" w:rsidRPr="0023004E" w:rsidRDefault="005F759F" w:rsidP="005F759F">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7615ABD0" w14:textId="77777777" w:rsidR="005F759F" w:rsidRPr="0023004E" w:rsidRDefault="005F759F" w:rsidP="005F759F">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386D2EE4" w14:textId="77777777" w:rsidR="005F759F" w:rsidRPr="0023004E" w:rsidRDefault="005F759F" w:rsidP="0019514C">
            <w:pPr>
              <w:widowControl/>
              <w:autoSpaceDE/>
              <w:autoSpaceDN/>
              <w:adjustRightInd/>
              <w:ind w:right="60"/>
              <w:rPr>
                <w:rFonts w:ascii="Arial" w:hAnsi="Arial" w:cs="Arial"/>
                <w:sz w:val="24"/>
                <w:szCs w:val="24"/>
              </w:rPr>
            </w:pPr>
          </w:p>
          <w:p w14:paraId="4FACC30F" w14:textId="77777777" w:rsidR="00C34448" w:rsidRPr="0023004E" w:rsidRDefault="00C34448" w:rsidP="00C34448">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8 addenda:</w:t>
            </w:r>
          </w:p>
          <w:p w14:paraId="31C3F54F" w14:textId="77777777" w:rsidR="00C34448" w:rsidRPr="0023004E" w:rsidRDefault="00C34448" w:rsidP="00C34448">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A (July 2018</w:t>
            </w:r>
            <w:r w:rsidR="00D611E1" w:rsidRPr="0023004E">
              <w:rPr>
                <w:rFonts w:ascii="Arial" w:hAnsi="Arial" w:cs="Arial"/>
                <w:sz w:val="24"/>
                <w:szCs w:val="24"/>
              </w:rPr>
              <w:t xml:space="preserve"> – Updated 6/27/2018</w:t>
            </w:r>
            <w:r w:rsidRPr="0023004E">
              <w:rPr>
                <w:rFonts w:ascii="Arial" w:hAnsi="Arial" w:cs="Arial"/>
                <w:sz w:val="24"/>
                <w:szCs w:val="24"/>
              </w:rPr>
              <w:t xml:space="preserve">; </w:t>
            </w:r>
            <w:r w:rsidR="00D611E1" w:rsidRPr="0023004E">
              <w:rPr>
                <w:rFonts w:ascii="Arial" w:hAnsi="Arial" w:cs="Arial"/>
                <w:sz w:val="24"/>
                <w:szCs w:val="24"/>
              </w:rPr>
              <w:t>july_addendum_a.07.01.18revised06272018.xlsx</w:t>
            </w:r>
            <w:r w:rsidRPr="0023004E">
              <w:rPr>
                <w:rFonts w:ascii="Arial" w:hAnsi="Arial" w:cs="Arial"/>
                <w:sz w:val="24"/>
                <w:szCs w:val="24"/>
              </w:rPr>
              <w:t>)</w:t>
            </w:r>
          </w:p>
          <w:p w14:paraId="45A6AFE4" w14:textId="77777777" w:rsidR="00C34448" w:rsidRPr="0023004E" w:rsidRDefault="00C34448" w:rsidP="008D19A5">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B (</w:t>
            </w:r>
            <w:r w:rsidR="008D19A5" w:rsidRPr="0023004E">
              <w:rPr>
                <w:rFonts w:ascii="Arial" w:hAnsi="Arial" w:cs="Arial"/>
                <w:sz w:val="24"/>
                <w:szCs w:val="24"/>
              </w:rPr>
              <w:t>July</w:t>
            </w:r>
            <w:r w:rsidRPr="0023004E">
              <w:rPr>
                <w:rFonts w:ascii="Arial" w:hAnsi="Arial" w:cs="Arial"/>
                <w:sz w:val="24"/>
                <w:szCs w:val="24"/>
              </w:rPr>
              <w:t xml:space="preserve"> 2018</w:t>
            </w:r>
            <w:r w:rsidR="00583B0F" w:rsidRPr="0023004E">
              <w:rPr>
                <w:rFonts w:ascii="Arial" w:hAnsi="Arial" w:cs="Arial"/>
                <w:sz w:val="24"/>
                <w:szCs w:val="24"/>
              </w:rPr>
              <w:t xml:space="preserve"> – Updated 6/27/2018</w:t>
            </w:r>
            <w:r w:rsidRPr="0023004E">
              <w:rPr>
                <w:rFonts w:ascii="Arial" w:hAnsi="Arial" w:cs="Arial"/>
                <w:sz w:val="24"/>
                <w:szCs w:val="24"/>
              </w:rPr>
              <w:t xml:space="preserve">; </w:t>
            </w:r>
            <w:r w:rsidR="00583B0F" w:rsidRPr="0023004E">
              <w:rPr>
                <w:rFonts w:ascii="Arial" w:hAnsi="Arial" w:cs="Arial"/>
                <w:sz w:val="24"/>
                <w:szCs w:val="24"/>
              </w:rPr>
              <w:t>july_addendum_b.07.01.18revised06272018.xlsx</w:t>
            </w:r>
            <w:r w:rsidRPr="0023004E">
              <w:rPr>
                <w:rFonts w:ascii="Arial" w:hAnsi="Arial" w:cs="Arial"/>
                <w:sz w:val="24"/>
                <w:szCs w:val="24"/>
              </w:rPr>
              <w:t>)</w:t>
            </w:r>
          </w:p>
          <w:p w14:paraId="26B68FA7" w14:textId="77777777" w:rsidR="00C34448" w:rsidRPr="0023004E" w:rsidRDefault="00C34448" w:rsidP="00C34448">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lastRenderedPageBreak/>
              <w:t>D1 (2018 Final Addendum 2018, NFRM Addendum D1.10.18.17)</w:t>
            </w:r>
          </w:p>
          <w:p w14:paraId="44B1BAA1" w14:textId="77777777" w:rsidR="00C34448" w:rsidRPr="0023004E" w:rsidRDefault="00C34448" w:rsidP="00C34448">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71519ED5" w14:textId="77777777" w:rsidR="00C34448" w:rsidRPr="0023004E" w:rsidRDefault="00C34448" w:rsidP="00C34448">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6347443E" w14:textId="77777777" w:rsidR="00C34448" w:rsidRPr="0023004E" w:rsidRDefault="00C34448" w:rsidP="00C34448">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4011E9E5" w14:textId="77777777" w:rsidR="00C34448" w:rsidRPr="0023004E" w:rsidRDefault="00C34448" w:rsidP="00C34448">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0A46DB33" w14:textId="77777777" w:rsidR="00C34448" w:rsidRPr="0023004E" w:rsidRDefault="00C34448" w:rsidP="00C34448">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5B53E14F" w14:textId="77777777" w:rsidR="00C34448" w:rsidRPr="0023004E" w:rsidRDefault="00C34448" w:rsidP="00C34448">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3BF76CDD" w14:textId="77777777" w:rsidR="00B175A9" w:rsidRPr="0023004E" w:rsidRDefault="00B175A9" w:rsidP="00B175A9">
            <w:pPr>
              <w:widowControl/>
              <w:autoSpaceDE/>
              <w:autoSpaceDN/>
              <w:adjustRightInd/>
              <w:ind w:right="60"/>
              <w:rPr>
                <w:rFonts w:ascii="Arial" w:hAnsi="Arial" w:cs="Arial"/>
                <w:sz w:val="24"/>
                <w:szCs w:val="24"/>
              </w:rPr>
            </w:pPr>
          </w:p>
          <w:p w14:paraId="1E1839F9" w14:textId="77777777" w:rsidR="00B175A9" w:rsidRPr="0023004E" w:rsidRDefault="00B175A9" w:rsidP="00B175A9">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8 addenda:</w:t>
            </w:r>
          </w:p>
          <w:p w14:paraId="2274B736" w14:textId="77777777" w:rsidR="00B175A9" w:rsidRPr="0023004E" w:rsidRDefault="00B175A9" w:rsidP="00D96D1C">
            <w:pPr>
              <w:widowControl/>
              <w:numPr>
                <w:ilvl w:val="0"/>
                <w:numId w:val="11"/>
              </w:numPr>
              <w:autoSpaceDE/>
              <w:autoSpaceDN/>
              <w:adjustRightInd/>
              <w:ind w:left="160" w:right="60" w:hanging="160"/>
              <w:rPr>
                <w:rFonts w:ascii="Arial" w:hAnsi="Arial" w:cs="Arial"/>
                <w:sz w:val="24"/>
                <w:szCs w:val="24"/>
              </w:rPr>
            </w:pPr>
            <w:r w:rsidRPr="0023004E">
              <w:rPr>
                <w:rFonts w:ascii="Arial" w:hAnsi="Arial" w:cs="Arial"/>
                <w:sz w:val="24"/>
                <w:szCs w:val="24"/>
              </w:rPr>
              <w:t>A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a.10.01.18no_340brem.xlsx</w:t>
            </w:r>
            <w:r w:rsidRPr="0023004E">
              <w:rPr>
                <w:rFonts w:ascii="Arial" w:hAnsi="Arial" w:cs="Arial"/>
                <w:sz w:val="24"/>
                <w:szCs w:val="24"/>
              </w:rPr>
              <w:t>)</w:t>
            </w:r>
          </w:p>
          <w:p w14:paraId="72A55D78" w14:textId="77777777" w:rsidR="00B175A9" w:rsidRPr="0023004E" w:rsidRDefault="00B175A9" w:rsidP="00D96D1C">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lastRenderedPageBreak/>
              <w:t>B (</w:t>
            </w:r>
            <w:r w:rsidR="00D96D1C" w:rsidRPr="0023004E">
              <w:rPr>
                <w:rFonts w:ascii="Arial" w:hAnsi="Arial" w:cs="Arial"/>
                <w:sz w:val="24"/>
                <w:szCs w:val="24"/>
              </w:rPr>
              <w:t>October</w:t>
            </w:r>
            <w:r w:rsidRPr="0023004E">
              <w:rPr>
                <w:rFonts w:ascii="Arial" w:hAnsi="Arial" w:cs="Arial"/>
                <w:sz w:val="24"/>
                <w:szCs w:val="24"/>
              </w:rPr>
              <w:t xml:space="preserve"> 2018; </w:t>
            </w:r>
            <w:r w:rsidR="00D96D1C" w:rsidRPr="0023004E">
              <w:rPr>
                <w:rFonts w:ascii="Arial" w:hAnsi="Arial" w:cs="Arial"/>
                <w:sz w:val="24"/>
                <w:szCs w:val="24"/>
              </w:rPr>
              <w:t>2018_october_web_addendum_b.10.01.18no340brem.xlsx</w:t>
            </w:r>
            <w:r w:rsidRPr="0023004E">
              <w:rPr>
                <w:rFonts w:ascii="Arial" w:hAnsi="Arial" w:cs="Arial"/>
                <w:sz w:val="24"/>
                <w:szCs w:val="24"/>
              </w:rPr>
              <w:t>)</w:t>
            </w:r>
          </w:p>
          <w:p w14:paraId="4CFFB00A" w14:textId="77777777" w:rsidR="00B175A9" w:rsidRPr="0023004E" w:rsidRDefault="00B175A9" w:rsidP="00B175A9">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D1 (2018 Final Addendum 2018, NFRM Addendum D1.10.18.17)</w:t>
            </w:r>
          </w:p>
          <w:p w14:paraId="08115BC2" w14:textId="77777777" w:rsidR="00B175A9" w:rsidRPr="0023004E" w:rsidRDefault="00B175A9" w:rsidP="00B175A9">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D2 (2018 Final Addendum, 2018 NFRM Addendum D2.10.18.17)</w:t>
            </w:r>
          </w:p>
          <w:p w14:paraId="1CF9D913" w14:textId="77777777" w:rsidR="00B175A9" w:rsidRPr="0023004E" w:rsidRDefault="00B175A9" w:rsidP="00B175A9">
            <w:pPr>
              <w:widowControl/>
              <w:numPr>
                <w:ilvl w:val="0"/>
                <w:numId w:val="9"/>
              </w:numPr>
              <w:autoSpaceDE/>
              <w:autoSpaceDN/>
              <w:adjustRightInd/>
              <w:ind w:left="160" w:right="60" w:hanging="160"/>
              <w:rPr>
                <w:rFonts w:ascii="Arial" w:hAnsi="Arial" w:cs="Arial"/>
                <w:sz w:val="24"/>
                <w:szCs w:val="24"/>
              </w:rPr>
            </w:pPr>
            <w:r w:rsidRPr="0023004E">
              <w:rPr>
                <w:rFonts w:ascii="Arial" w:hAnsi="Arial" w:cs="Arial"/>
                <w:sz w:val="24"/>
                <w:szCs w:val="24"/>
              </w:rPr>
              <w:t>E (2018 Final Addendum, 2018 NFRM Addendum E.10.18.17)</w:t>
            </w:r>
          </w:p>
          <w:p w14:paraId="38097F33" w14:textId="77777777" w:rsidR="00B175A9" w:rsidRPr="0023004E" w:rsidRDefault="00B175A9" w:rsidP="00B175A9">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J (2018 NFRM Addendum J Revised 01-25-2018)</w:t>
            </w:r>
          </w:p>
          <w:p w14:paraId="5F61A470" w14:textId="77777777" w:rsidR="00B175A9" w:rsidRPr="0023004E" w:rsidRDefault="00B175A9" w:rsidP="00B175A9">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L (2018 Final Addendum, 2018 NFRM Addendum L_ final)</w:t>
            </w:r>
          </w:p>
          <w:p w14:paraId="3FEE3F85" w14:textId="77777777" w:rsidR="00D96D1C" w:rsidRPr="0023004E" w:rsidRDefault="00B175A9" w:rsidP="00B175A9">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M (2018 CN Addendum M.12.04.17)</w:t>
            </w:r>
          </w:p>
          <w:p w14:paraId="32079B32" w14:textId="77777777" w:rsidR="00B175A9" w:rsidRPr="0023004E" w:rsidRDefault="00B175A9" w:rsidP="00B175A9">
            <w:pPr>
              <w:widowControl/>
              <w:numPr>
                <w:ilvl w:val="0"/>
                <w:numId w:val="9"/>
              </w:numPr>
              <w:autoSpaceDE/>
              <w:autoSpaceDN/>
              <w:adjustRightInd/>
              <w:ind w:left="160" w:right="60" w:hanging="180"/>
              <w:rPr>
                <w:rFonts w:ascii="Arial" w:hAnsi="Arial" w:cs="Arial"/>
                <w:sz w:val="24"/>
                <w:szCs w:val="24"/>
              </w:rPr>
            </w:pPr>
            <w:r w:rsidRPr="0023004E">
              <w:rPr>
                <w:rFonts w:ascii="Arial" w:hAnsi="Arial" w:cs="Arial"/>
                <w:sz w:val="24"/>
                <w:szCs w:val="24"/>
              </w:rPr>
              <w:t>P (2018 NFRM CN Addendum P 11 20 17)</w:t>
            </w:r>
          </w:p>
          <w:p w14:paraId="68D9AABF" w14:textId="77777777" w:rsidR="005F759F" w:rsidRPr="0023004E" w:rsidRDefault="005F759F" w:rsidP="0019514C">
            <w:pPr>
              <w:widowControl/>
              <w:autoSpaceDE/>
              <w:autoSpaceDN/>
              <w:adjustRightInd/>
              <w:ind w:right="60"/>
              <w:rPr>
                <w:rFonts w:ascii="Arial" w:hAnsi="Arial" w:cs="Arial"/>
                <w:sz w:val="24"/>
                <w:szCs w:val="24"/>
              </w:rPr>
            </w:pPr>
          </w:p>
          <w:p w14:paraId="01785C93" w14:textId="77777777" w:rsidR="00BD2350" w:rsidRPr="0023004E" w:rsidRDefault="0019514C" w:rsidP="002327D9">
            <w:pPr>
              <w:widowControl/>
              <w:autoSpaceDE/>
              <w:autoSpaceDN/>
              <w:adjustRightInd/>
              <w:ind w:right="60"/>
              <w:rPr>
                <w:rFonts w:ascii="Arial" w:hAnsi="Arial" w:cs="Arial"/>
                <w:sz w:val="24"/>
                <w:szCs w:val="24"/>
              </w:rPr>
            </w:pPr>
            <w:r w:rsidRPr="0023004E">
              <w:rPr>
                <w:rFonts w:ascii="Arial" w:hAnsi="Arial" w:cs="Arial"/>
                <w:sz w:val="24"/>
                <w:szCs w:val="24"/>
              </w:rPr>
              <w:t xml:space="preserve">Access the files on the CMS website at: </w:t>
            </w:r>
            <w:hyperlink r:id="rId55" w:history="1">
              <w:r w:rsidR="00E44D75" w:rsidRPr="0023004E">
                <w:rPr>
                  <w:rStyle w:val="Hyperlink"/>
                  <w:rFonts w:ascii="Arial" w:hAnsi="Arial" w:cs="Arial"/>
                  <w:sz w:val="24"/>
                  <w:szCs w:val="24"/>
                  <w:u w:val="none"/>
                </w:rPr>
                <w:t>https://www.cms.</w:t>
              </w:r>
              <w:r w:rsidR="00E44D75" w:rsidRPr="0023004E">
                <w:rPr>
                  <w:rStyle w:val="Hyperlink"/>
                  <w:rFonts w:ascii="Arial" w:hAnsi="Arial" w:cs="Arial"/>
                  <w:sz w:val="24"/>
                  <w:szCs w:val="24"/>
                  <w:u w:val="none"/>
                </w:rPr>
                <w:lastRenderedPageBreak/>
                <w:t>gov/Medicare/Medicare-Fee-for-Service-Payment/HospitalOutpatientPPS/index.html</w:t>
              </w:r>
            </w:hyperlink>
            <w:r w:rsidR="00E44D75" w:rsidRPr="0023004E">
              <w:rPr>
                <w:rFonts w:ascii="Arial" w:hAnsi="Arial" w:cs="Arial"/>
                <w:sz w:val="24"/>
                <w:szCs w:val="24"/>
              </w:rPr>
              <w:t xml:space="preserve"> </w:t>
            </w:r>
          </w:p>
          <w:p w14:paraId="01841832" w14:textId="77777777" w:rsidR="00BD2350" w:rsidRPr="0023004E" w:rsidRDefault="00BD2350" w:rsidP="00BD2350">
            <w:pPr>
              <w:jc w:val="center"/>
              <w:rPr>
                <w:rFonts w:ascii="Arial" w:hAnsi="Arial" w:cs="Arial"/>
                <w:sz w:val="24"/>
                <w:szCs w:val="24"/>
              </w:rPr>
            </w:pPr>
          </w:p>
        </w:tc>
      </w:tr>
      <w:tr w:rsidR="00BD2350" w:rsidRPr="0023004E" w14:paraId="44B7CBEB" w14:textId="77777777" w:rsidTr="00A34959">
        <w:tc>
          <w:tcPr>
            <w:tcW w:w="1728" w:type="dxa"/>
          </w:tcPr>
          <w:p w14:paraId="1041297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1800" w:type="dxa"/>
          </w:tcPr>
          <w:p w14:paraId="2EE08370" w14:textId="77777777" w:rsidR="00BD2350" w:rsidRPr="0023004E" w:rsidRDefault="00BD2350" w:rsidP="00BD2350">
            <w:pPr>
              <w:widowControl/>
              <w:spacing w:before="120"/>
              <w:rPr>
                <w:rFonts w:ascii="Arial" w:hAnsi="Arial" w:cs="Arial"/>
                <w:sz w:val="24"/>
                <w:szCs w:val="24"/>
              </w:rPr>
            </w:pPr>
            <w:r w:rsidRPr="0023004E">
              <w:rPr>
                <w:rFonts w:ascii="Arial" w:hAnsi="Arial" w:cs="Arial"/>
                <w:sz w:val="24"/>
                <w:szCs w:val="24"/>
              </w:rPr>
              <w:t xml:space="preserve">Tables 2, 4A, 4B, 4C, and 4J (B) found on CMS website at: </w:t>
            </w:r>
            <w:hyperlink r:id="rId56"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 xml:space="preserve">. </w:t>
            </w:r>
          </w:p>
          <w:p w14:paraId="761F24E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23D8454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found on CMS website at: </w:t>
            </w:r>
            <w:hyperlink r:id="rId57" w:history="1">
              <w:r w:rsidRPr="0023004E">
                <w:rPr>
                  <w:rStyle w:val="Hyperlink"/>
                  <w:rFonts w:ascii="Arial" w:hAnsi="Arial" w:cs="Arial"/>
                  <w:sz w:val="24"/>
                  <w:szCs w:val="24"/>
                  <w:u w:val="none"/>
                </w:rPr>
                <w:t>http://www.cms.hhs.gov/AcuteInpatientPPS/</w:t>
              </w:r>
            </w:hyperlink>
            <w:r w:rsidRPr="0023004E">
              <w:rPr>
                <w:rFonts w:ascii="Arial" w:hAnsi="Arial" w:cs="Arial"/>
                <w:sz w:val="24"/>
                <w:szCs w:val="24"/>
              </w:rPr>
              <w:t>.</w:t>
            </w:r>
          </w:p>
        </w:tc>
        <w:tc>
          <w:tcPr>
            <w:tcW w:w="2160" w:type="dxa"/>
          </w:tcPr>
          <w:p w14:paraId="3AE6A30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Tables 2 and 3 (CMS 1655-F and CN FY 2017 Tables 2 and 3) found on CMS website at: </w:t>
            </w:r>
            <w:hyperlink r:id="rId58" w:history="1">
              <w:r w:rsidRPr="0023004E">
                <w:rPr>
                  <w:rStyle w:val="Hyperlink"/>
                  <w:rFonts w:ascii="Arial" w:hAnsi="Arial" w:cs="Arial"/>
                  <w:sz w:val="24"/>
                  <w:szCs w:val="24"/>
                  <w:u w:val="none"/>
                </w:rPr>
                <w:t>http://www.cms.hhs.gov/AcuteInpatientPPS/</w:t>
              </w:r>
            </w:hyperlink>
          </w:p>
        </w:tc>
        <w:tc>
          <w:tcPr>
            <w:tcW w:w="2160" w:type="dxa"/>
          </w:tcPr>
          <w:p w14:paraId="3D088B59" w14:textId="77777777" w:rsidR="00C26F57" w:rsidRPr="0023004E" w:rsidRDefault="00C26F57" w:rsidP="00C26F57">
            <w:pPr>
              <w:widowControl/>
              <w:autoSpaceDE/>
              <w:autoSpaceDN/>
              <w:adjustRightInd/>
              <w:spacing w:before="60" w:after="60"/>
              <w:rPr>
                <w:rFonts w:ascii="Arial" w:hAnsi="Arial" w:cs="Arial"/>
                <w:color w:val="000000"/>
                <w:sz w:val="24"/>
                <w:szCs w:val="24"/>
              </w:rPr>
            </w:pPr>
            <w:r w:rsidRPr="0023004E">
              <w:rPr>
                <w:rFonts w:ascii="Arial" w:hAnsi="Arial" w:cs="Arial"/>
                <w:color w:val="000000"/>
                <w:sz w:val="24"/>
                <w:szCs w:val="24"/>
              </w:rPr>
              <w:t>Tables 2 and 3 (</w:t>
            </w:r>
            <w:r w:rsidRPr="0023004E">
              <w:rPr>
                <w:rFonts w:ascii="Arial" w:hAnsi="Arial" w:cs="Arial"/>
                <w:sz w:val="24"/>
                <w:szCs w:val="24"/>
                <w:shd w:val="clear" w:color="auto" w:fill="FFFFFF"/>
              </w:rPr>
              <w:t>CMS-1677-F; CMS-1677-CN</w:t>
            </w:r>
            <w:r w:rsidRPr="0023004E">
              <w:rPr>
                <w:rFonts w:ascii="Arial" w:hAnsi="Arial" w:cs="Arial"/>
                <w:color w:val="000000"/>
                <w:sz w:val="24"/>
                <w:szCs w:val="24"/>
              </w:rPr>
              <w:t xml:space="preserve">) found at: </w:t>
            </w:r>
            <w:hyperlink r:id="rId59" w:history="1">
              <w:r w:rsidRPr="0023004E">
                <w:rPr>
                  <w:rStyle w:val="Hyperlink"/>
                  <w:rFonts w:ascii="Arial" w:hAnsi="Arial" w:cs="Arial"/>
                  <w:sz w:val="24"/>
                  <w:szCs w:val="24"/>
                  <w:u w:val="none"/>
                </w:rPr>
                <w:t>https://www.cms.gov/Medicare/Medicare-Fee-for-Service-Payment/AcuteInpatientPPS/FY2018-IPPS-Final-Rule-Home-Page.html?DLSort=0&amp;DLEntries=10&amp;DLPage=1&amp;DLSortDir=ascending</w:t>
              </w:r>
            </w:hyperlink>
            <w:r w:rsidRPr="0023004E">
              <w:rPr>
                <w:rFonts w:ascii="Arial" w:hAnsi="Arial" w:cs="Arial"/>
                <w:color w:val="000000"/>
                <w:sz w:val="24"/>
                <w:szCs w:val="24"/>
              </w:rPr>
              <w:t xml:space="preserve"> </w:t>
            </w:r>
          </w:p>
          <w:p w14:paraId="0BD6A655" w14:textId="77777777" w:rsidR="00BD2350" w:rsidRPr="0023004E" w:rsidRDefault="00BD2350" w:rsidP="00BD2350">
            <w:pPr>
              <w:widowControl/>
              <w:autoSpaceDE/>
              <w:autoSpaceDN/>
              <w:adjustRightInd/>
              <w:rPr>
                <w:rFonts w:ascii="Arial" w:hAnsi="Arial" w:cs="Arial"/>
                <w:sz w:val="24"/>
                <w:szCs w:val="24"/>
              </w:rPr>
            </w:pPr>
          </w:p>
        </w:tc>
      </w:tr>
      <w:tr w:rsidR="00BD2350" w:rsidRPr="0023004E" w14:paraId="1B616B17" w14:textId="77777777" w:rsidTr="00A34959">
        <w:tc>
          <w:tcPr>
            <w:tcW w:w="1728" w:type="dxa"/>
          </w:tcPr>
          <w:p w14:paraId="5A16C352"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1800" w:type="dxa"/>
          </w:tcPr>
          <w:p w14:paraId="36500F8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4950)</w:t>
            </w:r>
          </w:p>
        </w:tc>
        <w:tc>
          <w:tcPr>
            <w:tcW w:w="1710" w:type="dxa"/>
          </w:tcPr>
          <w:p w14:paraId="3870C014"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0359)</w:t>
            </w:r>
          </w:p>
        </w:tc>
        <w:tc>
          <w:tcPr>
            <w:tcW w:w="2160" w:type="dxa"/>
            <w:shd w:val="clear" w:color="auto" w:fill="auto"/>
          </w:tcPr>
          <w:p w14:paraId="588599C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60% ((A) beginning at page 79597)</w:t>
            </w:r>
          </w:p>
        </w:tc>
        <w:tc>
          <w:tcPr>
            <w:tcW w:w="2160" w:type="dxa"/>
            <w:shd w:val="clear" w:color="auto" w:fill="auto"/>
          </w:tcPr>
          <w:p w14:paraId="18695152" w14:textId="77777777" w:rsidR="00BD2350" w:rsidRPr="0023004E" w:rsidRDefault="0077578A" w:rsidP="0077578A">
            <w:pPr>
              <w:widowControl/>
              <w:autoSpaceDE/>
              <w:autoSpaceDN/>
              <w:adjustRightInd/>
              <w:rPr>
                <w:rFonts w:ascii="Arial" w:hAnsi="Arial" w:cs="Arial"/>
                <w:sz w:val="24"/>
                <w:szCs w:val="24"/>
              </w:rPr>
            </w:pPr>
            <w:r w:rsidRPr="0023004E">
              <w:rPr>
                <w:rFonts w:ascii="Arial" w:hAnsi="Arial" w:cs="Arial"/>
                <w:sz w:val="24"/>
                <w:szCs w:val="24"/>
              </w:rPr>
              <w:t>60% ((A) beginning at page 59258)</w:t>
            </w:r>
          </w:p>
        </w:tc>
      </w:tr>
      <w:tr w:rsidR="00BD2350" w:rsidRPr="0023004E" w14:paraId="2DE5EA96" w14:textId="77777777" w:rsidTr="00A34959">
        <w:tc>
          <w:tcPr>
            <w:tcW w:w="1728" w:type="dxa"/>
          </w:tcPr>
          <w:p w14:paraId="035622F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1800" w:type="dxa"/>
          </w:tcPr>
          <w:p w14:paraId="1A87BD10"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5% (A) page 74949</w:t>
            </w:r>
          </w:p>
        </w:tc>
        <w:tc>
          <w:tcPr>
            <w:tcW w:w="1710" w:type="dxa"/>
          </w:tcPr>
          <w:p w14:paraId="646CE12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4% (A) page 70351</w:t>
            </w:r>
          </w:p>
        </w:tc>
        <w:tc>
          <w:tcPr>
            <w:tcW w:w="2160" w:type="dxa"/>
          </w:tcPr>
          <w:p w14:paraId="4006AD46"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2.7% (A) page 79595</w:t>
            </w:r>
          </w:p>
        </w:tc>
        <w:tc>
          <w:tcPr>
            <w:tcW w:w="2160" w:type="dxa"/>
          </w:tcPr>
          <w:p w14:paraId="5B3225ED" w14:textId="77777777" w:rsidR="00BD2350" w:rsidRPr="0023004E" w:rsidRDefault="005F4967" w:rsidP="00B56744">
            <w:pPr>
              <w:widowControl/>
              <w:autoSpaceDE/>
              <w:autoSpaceDN/>
              <w:adjustRightInd/>
              <w:rPr>
                <w:rFonts w:ascii="Arial" w:hAnsi="Arial" w:cs="Arial"/>
                <w:sz w:val="24"/>
                <w:szCs w:val="24"/>
              </w:rPr>
            </w:pPr>
            <w:r w:rsidRPr="0023004E">
              <w:rPr>
                <w:rFonts w:ascii="Arial" w:hAnsi="Arial" w:cs="Arial"/>
                <w:sz w:val="24"/>
                <w:szCs w:val="24"/>
              </w:rPr>
              <w:t>2.7% (A)</w:t>
            </w:r>
            <w:r w:rsidR="00F878C7" w:rsidRPr="0023004E">
              <w:rPr>
                <w:rFonts w:ascii="Arial" w:hAnsi="Arial" w:cs="Arial"/>
                <w:sz w:val="24"/>
                <w:szCs w:val="24"/>
              </w:rPr>
              <w:t xml:space="preserve"> </w:t>
            </w:r>
            <w:r w:rsidRPr="0023004E">
              <w:rPr>
                <w:rFonts w:ascii="Arial" w:hAnsi="Arial" w:cs="Arial"/>
                <w:sz w:val="24"/>
                <w:szCs w:val="24"/>
              </w:rPr>
              <w:t>page 59222)</w:t>
            </w:r>
          </w:p>
        </w:tc>
      </w:tr>
      <w:tr w:rsidR="00BD2350" w:rsidRPr="0023004E" w14:paraId="22415797" w14:textId="77777777" w:rsidTr="00A34959">
        <w:tc>
          <w:tcPr>
            <w:tcW w:w="1728" w:type="dxa"/>
          </w:tcPr>
          <w:p w14:paraId="68654F2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1800" w:type="dxa"/>
          </w:tcPr>
          <w:p w14:paraId="1199D8F8"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Medicare Physician Fee Schedule Relative Value File, by date of service, as adopted and incorporated by reference </w:t>
            </w:r>
            <w:r w:rsidRPr="0023004E">
              <w:rPr>
                <w:rFonts w:ascii="Arial" w:hAnsi="Arial" w:cs="Arial"/>
                <w:sz w:val="24"/>
                <w:szCs w:val="24"/>
              </w:rPr>
              <w:lastRenderedPageBreak/>
              <w:t xml:space="preserve">in the Official Medical Fee Schedule (OMFS) Physician Fee Schedule (Title 8 CCR sections 9789.12.1, et seq.). The (OMFS) Physician Fee Schedule is located at: </w:t>
            </w:r>
            <w:hyperlink r:id="rId60" w:history="1">
              <w:r w:rsidRPr="0023004E">
                <w:rPr>
                  <w:rStyle w:val="Hyperlink"/>
                  <w:rFonts w:ascii="Arial" w:hAnsi="Arial" w:cs="Arial"/>
                  <w:sz w:val="24"/>
                  <w:szCs w:val="24"/>
                  <w:u w:val="none"/>
                </w:rPr>
                <w:t>http://www.dir.ca.gov/dwc/OMFS9904.htm</w:t>
              </w:r>
            </w:hyperlink>
            <w:r w:rsidRPr="0023004E">
              <w:rPr>
                <w:rFonts w:ascii="Arial" w:hAnsi="Arial" w:cs="Arial"/>
                <w:sz w:val="24"/>
                <w:szCs w:val="24"/>
              </w:rPr>
              <w:t xml:space="preserve"> and  the Medicare Physician Fee Schedule Relative Value File is located at: </w:t>
            </w:r>
            <w:hyperlink r:id="rId61" w:history="1">
              <w:r w:rsidRPr="0023004E">
                <w:rPr>
                  <w:rStyle w:val="Hyperlink"/>
                  <w:rFonts w:ascii="Arial" w:hAnsi="Arial" w:cs="Arial"/>
                  <w:sz w:val="24"/>
                  <w:szCs w:val="24"/>
                  <w:u w:val="none"/>
                </w:rPr>
                <w:t>http://www.cms.gov/Medicare/Medicare-Fee-for-Service-Payment/PhysicianFeeSched/PFS-Relative-Value-Files.html</w:t>
              </w:r>
            </w:hyperlink>
          </w:p>
          <w:p w14:paraId="5625611B" w14:textId="77777777" w:rsidR="00BD2350" w:rsidRPr="0023004E" w:rsidRDefault="00BD2350" w:rsidP="00BD2350">
            <w:pPr>
              <w:widowControl/>
              <w:autoSpaceDE/>
              <w:autoSpaceDN/>
              <w:adjustRightInd/>
              <w:rPr>
                <w:rFonts w:ascii="Arial" w:hAnsi="Arial" w:cs="Arial"/>
                <w:sz w:val="24"/>
                <w:szCs w:val="24"/>
              </w:rPr>
            </w:pPr>
          </w:p>
        </w:tc>
        <w:tc>
          <w:tcPr>
            <w:tcW w:w="1710" w:type="dxa"/>
          </w:tcPr>
          <w:p w14:paraId="730B3FCB"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Not applicable for services rendered on or after December 15, 2016</w:t>
            </w:r>
          </w:p>
        </w:tc>
        <w:tc>
          <w:tcPr>
            <w:tcW w:w="2160" w:type="dxa"/>
          </w:tcPr>
          <w:p w14:paraId="119B39A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c>
          <w:tcPr>
            <w:tcW w:w="2160" w:type="dxa"/>
          </w:tcPr>
          <w:p w14:paraId="0B0036C2" w14:textId="77777777" w:rsidR="00BD2350" w:rsidRPr="0023004E" w:rsidRDefault="006005C5" w:rsidP="00BD2350">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BD2350" w:rsidRPr="0023004E" w14:paraId="77AD8586" w14:textId="77777777" w:rsidTr="00A34959">
        <w:tc>
          <w:tcPr>
            <w:tcW w:w="1728" w:type="dxa"/>
          </w:tcPr>
          <w:p w14:paraId="3FCA0EA7"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1800" w:type="dxa"/>
          </w:tcPr>
          <w:p w14:paraId="45A0EB7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10021-69990, G0413</w:t>
            </w:r>
          </w:p>
        </w:tc>
        <w:tc>
          <w:tcPr>
            <w:tcW w:w="1710" w:type="dxa"/>
          </w:tcPr>
          <w:p w14:paraId="49771DE9"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HCPCS codes listed in column A of July 2016 CMS’ Ambulatory Surgical Center </w:t>
            </w:r>
            <w:r w:rsidRPr="0023004E">
              <w:rPr>
                <w:rFonts w:ascii="Arial" w:hAnsi="Arial" w:cs="Arial"/>
                <w:sz w:val="24"/>
                <w:szCs w:val="24"/>
              </w:rPr>
              <w:lastRenderedPageBreak/>
              <w:t xml:space="preserve">Payment System (ASC) Addendum AA, column A of July 2016 CMS’ ASC Addendum EE, and CPT codes 21811-21813, but, excluding HCPCS codes listed on CMS’ HOPPS Addendum E as an inpatient only procedure. </w:t>
            </w:r>
          </w:p>
        </w:tc>
        <w:tc>
          <w:tcPr>
            <w:tcW w:w="2160" w:type="dxa"/>
          </w:tcPr>
          <w:p w14:paraId="79C34503"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rendered on or after June 1, 2017, HCPCS codes listed in column A of April 2017 CMS’ Ambulatory </w:t>
            </w:r>
            <w:r w:rsidRPr="0023004E">
              <w:rPr>
                <w:rFonts w:ascii="Arial" w:hAnsi="Arial" w:cs="Arial"/>
                <w:sz w:val="24"/>
                <w:szCs w:val="24"/>
              </w:rPr>
              <w:lastRenderedPageBreak/>
              <w:t xml:space="preserve">Surgical Center Payment System (ASC) Addendum AA, column A of April 2017 CMS’ ASC Addendum EE, and CPT codes 21811-21813, and 36415, but, excluding HCPCS codes listed on CMS’ 2017 HOPPS Addendum E as an inpatient only procedure. </w:t>
            </w:r>
          </w:p>
          <w:p w14:paraId="533B8E55" w14:textId="77777777" w:rsidR="00BD2350" w:rsidRPr="0023004E" w:rsidRDefault="00BD2350" w:rsidP="00BD2350">
            <w:pPr>
              <w:widowControl/>
              <w:autoSpaceDE/>
              <w:autoSpaceDN/>
              <w:adjustRightInd/>
              <w:rPr>
                <w:rFonts w:ascii="Arial" w:hAnsi="Arial" w:cs="Arial"/>
                <w:sz w:val="24"/>
                <w:szCs w:val="24"/>
              </w:rPr>
            </w:pPr>
          </w:p>
          <w:p w14:paraId="2ED031AA"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ASC Addenda AA and EE may be found in: April 2017 - april_2017_asc_addenda_rev_20170329</w:t>
            </w:r>
            <w:r w:rsidR="006E643A" w:rsidRPr="0023004E">
              <w:rPr>
                <w:rFonts w:ascii="Arial" w:hAnsi="Arial" w:cs="Arial"/>
                <w:sz w:val="24"/>
                <w:szCs w:val="24"/>
              </w:rPr>
              <w:t>,</w:t>
            </w:r>
            <w:r w:rsidRPr="0023004E">
              <w:rPr>
                <w:rFonts w:ascii="Arial" w:hAnsi="Arial" w:cs="Arial"/>
                <w:sz w:val="24"/>
                <w:szCs w:val="24"/>
              </w:rPr>
              <w:t xml:space="preserve"> at: (</w:t>
            </w:r>
            <w:hyperlink r:id="rId62" w:history="1">
              <w:r w:rsidRPr="0023004E">
                <w:rPr>
                  <w:rStyle w:val="Hyperlink"/>
                  <w:rFonts w:ascii="Arial" w:hAnsi="Arial" w:cs="Arial"/>
                  <w:sz w:val="24"/>
                  <w:szCs w:val="24"/>
                  <w:u w:val="none"/>
                </w:rPr>
                <w:t>https://www.cms.gov/Medicare/Medicare-Fee-for-Service-Payment/ASCPayment/11_Addenda_Updates.html</w:t>
              </w:r>
            </w:hyperlink>
            <w:r w:rsidRPr="0023004E">
              <w:rPr>
                <w:rFonts w:ascii="Arial" w:hAnsi="Arial" w:cs="Arial"/>
                <w:sz w:val="24"/>
                <w:szCs w:val="24"/>
              </w:rPr>
              <w:t>)</w:t>
            </w:r>
          </w:p>
          <w:p w14:paraId="040E17FC" w14:textId="77777777" w:rsidR="00BD2350" w:rsidRPr="0023004E" w:rsidRDefault="00BD2350" w:rsidP="00BD2350">
            <w:pPr>
              <w:widowControl/>
              <w:autoSpaceDE/>
              <w:autoSpaceDN/>
              <w:adjustRightInd/>
              <w:rPr>
                <w:rFonts w:ascii="Arial" w:hAnsi="Arial" w:cs="Arial"/>
                <w:sz w:val="24"/>
                <w:szCs w:val="24"/>
              </w:rPr>
            </w:pPr>
          </w:p>
          <w:p w14:paraId="2BBACE21"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2017 HOPPS Addendum E (2017 Final Addendum E.10.20.16) is found at: </w:t>
            </w:r>
            <w:hyperlink r:id="rId63" w:history="1">
              <w:r w:rsidRPr="0023004E">
                <w:rPr>
                  <w:rStyle w:val="Hyperlink"/>
                  <w:rFonts w:ascii="Arial" w:hAnsi="Arial" w:cs="Arial"/>
                  <w:sz w:val="24"/>
                  <w:szCs w:val="24"/>
                  <w:u w:val="none"/>
                </w:rPr>
                <w:t>https://www.cms.</w:t>
              </w:r>
              <w:r w:rsidRPr="0023004E">
                <w:rPr>
                  <w:rStyle w:val="Hyperlink"/>
                  <w:rFonts w:ascii="Arial" w:hAnsi="Arial" w:cs="Arial"/>
                  <w:sz w:val="24"/>
                  <w:szCs w:val="24"/>
                  <w:u w:val="none"/>
                </w:rPr>
                <w:lastRenderedPageBreak/>
                <w:t>gov/Medicare/Medicare-Fee-for-Service-Payment/HospitalOutpatientPPS/Hospital-Outpatient-Regulations-and-Notices-Items/CMS-1656-FC.html?DLPage=1&amp;DLEntries=10&amp;DLSort=2&amp;DLSortDir=descending</w:t>
              </w:r>
            </w:hyperlink>
          </w:p>
          <w:p w14:paraId="38828894" w14:textId="77777777" w:rsidR="00BD2350" w:rsidRPr="0023004E" w:rsidRDefault="00BD2350" w:rsidP="00BD2350">
            <w:pPr>
              <w:widowControl/>
              <w:autoSpaceDE/>
              <w:autoSpaceDN/>
              <w:adjustRightInd/>
              <w:rPr>
                <w:rFonts w:ascii="Arial" w:hAnsi="Arial" w:cs="Arial"/>
                <w:sz w:val="24"/>
                <w:szCs w:val="24"/>
              </w:rPr>
            </w:pPr>
          </w:p>
          <w:p w14:paraId="02BE5F46" w14:textId="77777777" w:rsidR="00BD5D6B" w:rsidRPr="0023004E" w:rsidRDefault="00BD5D6B" w:rsidP="00BD2350">
            <w:pPr>
              <w:widowControl/>
              <w:autoSpaceDE/>
              <w:autoSpaceDN/>
              <w:adjustRightInd/>
              <w:rPr>
                <w:rFonts w:ascii="Arial" w:hAnsi="Arial" w:cs="Arial"/>
                <w:sz w:val="24"/>
                <w:szCs w:val="24"/>
              </w:rPr>
            </w:pPr>
          </w:p>
          <w:p w14:paraId="5C59BB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7, HCPCS codes listed in column A of July 2017 CMS’ Ambulatory Surgical Center Payment System (ASC) Addendum AA, column A of July 2017 CMS’ ASC Addendum EE, and CPT codes 21811-21813, and 36415, but, excluding HCPCS codes listed on CMS’ 2017 HOPPS Addendum E as an inpatient only procedure. </w:t>
            </w:r>
          </w:p>
          <w:p w14:paraId="796E7068" w14:textId="77777777" w:rsidR="00BD2350" w:rsidRPr="0023004E" w:rsidRDefault="00BD2350" w:rsidP="00BD2350">
            <w:pPr>
              <w:widowControl/>
              <w:autoSpaceDE/>
              <w:autoSpaceDN/>
              <w:adjustRightInd/>
              <w:rPr>
                <w:rFonts w:ascii="Arial" w:hAnsi="Arial" w:cs="Arial"/>
                <w:sz w:val="24"/>
                <w:szCs w:val="24"/>
              </w:rPr>
            </w:pPr>
          </w:p>
          <w:p w14:paraId="1CDB4C6E"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ASC Addenda AA and EE may be found in: July 2017 - July_2017_asc_addenda1: (</w:t>
            </w:r>
            <w:hyperlink r:id="rId64" w:history="1">
              <w:r w:rsidRPr="0023004E">
                <w:rPr>
                  <w:rStyle w:val="Hyperlink"/>
                  <w:rFonts w:ascii="Arial" w:hAnsi="Arial" w:cs="Arial"/>
                  <w:sz w:val="24"/>
                  <w:szCs w:val="24"/>
                  <w:u w:val="none"/>
                </w:rPr>
                <w:t>https://www.cms.gov/Medicare/Medicare-Fee-for-Service-Payment/ASCPayment/11_Addenda_Updates.html</w:t>
              </w:r>
            </w:hyperlink>
            <w:r w:rsidRPr="0023004E">
              <w:rPr>
                <w:rFonts w:ascii="Arial" w:hAnsi="Arial" w:cs="Arial"/>
                <w:sz w:val="24"/>
                <w:szCs w:val="24"/>
              </w:rPr>
              <w:t>)</w:t>
            </w:r>
          </w:p>
          <w:p w14:paraId="240FDB2C" w14:textId="77777777" w:rsidR="00BD2350" w:rsidRPr="0023004E" w:rsidRDefault="00BD2350" w:rsidP="00BD2350">
            <w:pPr>
              <w:widowControl/>
              <w:autoSpaceDE/>
              <w:autoSpaceDN/>
              <w:adjustRightInd/>
              <w:rPr>
                <w:rFonts w:ascii="Arial" w:hAnsi="Arial" w:cs="Arial"/>
                <w:sz w:val="24"/>
                <w:szCs w:val="24"/>
              </w:rPr>
            </w:pPr>
          </w:p>
          <w:p w14:paraId="0F57FE34"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2017 HOPPS Addendum E (2017 Final Addendum E.10.20.16) is found at: </w:t>
            </w:r>
            <w:hyperlink r:id="rId65" w:history="1">
              <w:r w:rsidRPr="0023004E">
                <w:rPr>
                  <w:rStyle w:val="Hyperlink"/>
                  <w:rFonts w:ascii="Arial" w:hAnsi="Arial" w:cs="Arial"/>
                  <w:sz w:val="24"/>
                  <w:szCs w:val="24"/>
                  <w:u w:val="none"/>
                </w:rPr>
                <w:t>https://www.cms.gov/Medicare/Medicare-Fee-for-Service-Payment/HospitalOutpatientPPS/Hospital-Outpatient-Regulations-and-Notices-Items/CMS-1656-FC.html?DLPage=1&amp;DLEntries=10&amp;DLSort=2&amp;DLSortDir=descending</w:t>
              </w:r>
            </w:hyperlink>
            <w:r w:rsidRPr="0023004E">
              <w:rPr>
                <w:rFonts w:ascii="Arial" w:hAnsi="Arial" w:cs="Arial"/>
                <w:sz w:val="24"/>
                <w:szCs w:val="24"/>
              </w:rPr>
              <w:t xml:space="preserve"> </w:t>
            </w:r>
          </w:p>
          <w:p w14:paraId="3DBFD4DA" w14:textId="77777777" w:rsidR="00BD2350" w:rsidRPr="0023004E" w:rsidRDefault="00BD2350" w:rsidP="00BD2350">
            <w:pPr>
              <w:widowControl/>
              <w:autoSpaceDE/>
              <w:autoSpaceDN/>
              <w:adjustRightInd/>
              <w:rPr>
                <w:rFonts w:ascii="Arial" w:hAnsi="Arial" w:cs="Arial"/>
                <w:sz w:val="24"/>
                <w:szCs w:val="24"/>
              </w:rPr>
            </w:pPr>
          </w:p>
          <w:p w14:paraId="03557F5F" w14:textId="77777777" w:rsidR="007D1F86" w:rsidRPr="0023004E" w:rsidRDefault="007D1F86" w:rsidP="00BD2350">
            <w:pPr>
              <w:widowControl/>
              <w:autoSpaceDE/>
              <w:autoSpaceDN/>
              <w:adjustRightInd/>
              <w:rPr>
                <w:rFonts w:ascii="Arial" w:hAnsi="Arial" w:cs="Arial"/>
                <w:sz w:val="24"/>
                <w:szCs w:val="24"/>
              </w:rPr>
            </w:pPr>
          </w:p>
          <w:p w14:paraId="020420A1" w14:textId="77777777" w:rsidR="007D1F86" w:rsidRPr="0023004E" w:rsidRDefault="007D1F86" w:rsidP="00BD23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7, </w:t>
            </w:r>
            <w:r w:rsidRPr="0023004E">
              <w:rPr>
                <w:rFonts w:ascii="Arial" w:hAnsi="Arial" w:cs="Arial"/>
                <w:sz w:val="24"/>
                <w:szCs w:val="24"/>
              </w:rPr>
              <w:lastRenderedPageBreak/>
              <w:t xml:space="preserve">HCPCS codes listed in column A of </w:t>
            </w:r>
            <w:r w:rsidR="008073CC" w:rsidRPr="0023004E">
              <w:rPr>
                <w:rFonts w:ascii="Arial" w:hAnsi="Arial" w:cs="Arial"/>
                <w:sz w:val="24"/>
                <w:szCs w:val="24"/>
              </w:rPr>
              <w:t>October</w:t>
            </w:r>
            <w:r w:rsidRPr="0023004E">
              <w:rPr>
                <w:rFonts w:ascii="Arial" w:hAnsi="Arial" w:cs="Arial"/>
                <w:sz w:val="24"/>
                <w:szCs w:val="24"/>
              </w:rPr>
              <w:t xml:space="preserve"> 2017 CMS’ Ambulatory Surgical Center Payment System (ASC) Addendum AA, column A of October 2017 CMS’ ASC Addendum EE, and CPT codes</w:t>
            </w:r>
          </w:p>
          <w:p w14:paraId="73646E0B" w14:textId="77777777"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21811-21813, and 36415, but, excluding HCPCS codes listed on CMS’ 2017 HOPPS Addendum E as an inpatient only procedure. </w:t>
            </w:r>
          </w:p>
          <w:p w14:paraId="6EDE869E" w14:textId="77777777" w:rsidR="007D1F86" w:rsidRPr="0023004E" w:rsidRDefault="007D1F86" w:rsidP="007D1F86">
            <w:pPr>
              <w:widowControl/>
              <w:autoSpaceDE/>
              <w:autoSpaceDN/>
              <w:adjustRightInd/>
              <w:rPr>
                <w:rFonts w:ascii="Arial" w:hAnsi="Arial" w:cs="Arial"/>
                <w:sz w:val="24"/>
                <w:szCs w:val="24"/>
              </w:rPr>
            </w:pPr>
          </w:p>
          <w:p w14:paraId="69DF5E72" w14:textId="77777777"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8073CC" w:rsidRPr="0023004E">
              <w:rPr>
                <w:rFonts w:ascii="Arial" w:hAnsi="Arial" w:cs="Arial"/>
                <w:sz w:val="24"/>
                <w:szCs w:val="24"/>
              </w:rPr>
              <w:t>October</w:t>
            </w:r>
            <w:r w:rsidRPr="0023004E">
              <w:rPr>
                <w:rFonts w:ascii="Arial" w:hAnsi="Arial" w:cs="Arial"/>
                <w:sz w:val="24"/>
                <w:szCs w:val="24"/>
              </w:rPr>
              <w:t xml:space="preserve"> 2017 - </w:t>
            </w:r>
            <w:r w:rsidR="008073CC" w:rsidRPr="0023004E">
              <w:rPr>
                <w:rFonts w:ascii="Arial" w:hAnsi="Arial" w:cs="Arial"/>
                <w:sz w:val="24"/>
                <w:szCs w:val="24"/>
              </w:rPr>
              <w:t>october_2017_asc_addenda</w:t>
            </w:r>
            <w:r w:rsidRPr="0023004E">
              <w:rPr>
                <w:rFonts w:ascii="Arial" w:hAnsi="Arial" w:cs="Arial"/>
                <w:sz w:val="24"/>
                <w:szCs w:val="24"/>
              </w:rPr>
              <w:t>: (</w:t>
            </w:r>
            <w:hyperlink r:id="rId66" w:history="1">
              <w:r w:rsidRPr="0023004E">
                <w:rPr>
                  <w:rStyle w:val="Hyperlink"/>
                  <w:rFonts w:ascii="Arial" w:hAnsi="Arial" w:cs="Arial"/>
                  <w:sz w:val="24"/>
                  <w:szCs w:val="24"/>
                  <w:u w:val="none"/>
                </w:rPr>
                <w:t>https://www.cms.gov/Medicare/Medicare-Fee-for-Service-Payment/ASCPayment/11_Addenda_Updates.html</w:t>
              </w:r>
            </w:hyperlink>
            <w:r w:rsidRPr="0023004E">
              <w:rPr>
                <w:rFonts w:ascii="Arial" w:hAnsi="Arial" w:cs="Arial"/>
                <w:sz w:val="24"/>
                <w:szCs w:val="24"/>
              </w:rPr>
              <w:t>)</w:t>
            </w:r>
          </w:p>
          <w:p w14:paraId="39372FC7" w14:textId="77777777" w:rsidR="007D1F86" w:rsidRPr="0023004E" w:rsidRDefault="007D1F86" w:rsidP="007D1F86">
            <w:pPr>
              <w:widowControl/>
              <w:autoSpaceDE/>
              <w:autoSpaceDN/>
              <w:adjustRightInd/>
              <w:rPr>
                <w:rFonts w:ascii="Arial" w:hAnsi="Arial" w:cs="Arial"/>
                <w:sz w:val="24"/>
                <w:szCs w:val="24"/>
              </w:rPr>
            </w:pPr>
          </w:p>
          <w:p w14:paraId="1530C282" w14:textId="77777777" w:rsidR="007D1F86" w:rsidRPr="0023004E" w:rsidRDefault="007D1F86" w:rsidP="007D1F86">
            <w:pPr>
              <w:widowControl/>
              <w:autoSpaceDE/>
              <w:autoSpaceDN/>
              <w:adjustRightInd/>
              <w:rPr>
                <w:rFonts w:ascii="Arial" w:hAnsi="Arial" w:cs="Arial"/>
                <w:sz w:val="24"/>
                <w:szCs w:val="24"/>
              </w:rPr>
            </w:pPr>
            <w:r w:rsidRPr="0023004E">
              <w:rPr>
                <w:rFonts w:ascii="Arial" w:hAnsi="Arial" w:cs="Arial"/>
                <w:sz w:val="24"/>
                <w:szCs w:val="24"/>
              </w:rPr>
              <w:t xml:space="preserve">2017 HOPPS Addendum E (2017 Final Addendum E.10.20.16) is </w:t>
            </w:r>
            <w:r w:rsidRPr="0023004E">
              <w:rPr>
                <w:rFonts w:ascii="Arial" w:hAnsi="Arial" w:cs="Arial"/>
                <w:sz w:val="24"/>
                <w:szCs w:val="24"/>
              </w:rPr>
              <w:lastRenderedPageBreak/>
              <w:t xml:space="preserve">found at: </w:t>
            </w:r>
            <w:hyperlink r:id="rId67" w:history="1">
              <w:r w:rsidRPr="0023004E">
                <w:rPr>
                  <w:rStyle w:val="Hyperlink"/>
                  <w:rFonts w:ascii="Arial" w:hAnsi="Arial" w:cs="Arial"/>
                  <w:sz w:val="24"/>
                  <w:szCs w:val="24"/>
                  <w:u w:val="none"/>
                </w:rPr>
                <w:t>https://www.cms.gov/Medicare/Medicare-Fee-for-Service-Payment/HospitalOutpatientPPS/Hospital-Outpatient-Regulations-and-Notices-Items/CMS-1656-FC.html?DLPage=1&amp;DLEntries=10&amp;DLSort=2&amp;DLSortDir=descending</w:t>
              </w:r>
            </w:hyperlink>
          </w:p>
          <w:p w14:paraId="0AA2A735" w14:textId="77777777" w:rsidR="007D1F86" w:rsidRPr="0023004E" w:rsidRDefault="007D1F86" w:rsidP="007D1F86">
            <w:pPr>
              <w:widowControl/>
              <w:autoSpaceDE/>
              <w:autoSpaceDN/>
              <w:adjustRightInd/>
              <w:rPr>
                <w:rFonts w:ascii="Arial" w:hAnsi="Arial" w:cs="Arial"/>
                <w:sz w:val="24"/>
                <w:szCs w:val="24"/>
              </w:rPr>
            </w:pPr>
          </w:p>
          <w:p w14:paraId="1CF555A7" w14:textId="77777777" w:rsidR="007D1F86" w:rsidRPr="0023004E" w:rsidRDefault="007D1F86" w:rsidP="007D1F86">
            <w:pPr>
              <w:widowControl/>
              <w:autoSpaceDE/>
              <w:autoSpaceDN/>
              <w:adjustRightInd/>
              <w:rPr>
                <w:rFonts w:ascii="Arial" w:hAnsi="Arial" w:cs="Arial"/>
                <w:sz w:val="24"/>
                <w:szCs w:val="24"/>
              </w:rPr>
            </w:pPr>
          </w:p>
        </w:tc>
        <w:tc>
          <w:tcPr>
            <w:tcW w:w="2160" w:type="dxa"/>
            <w:shd w:val="clear" w:color="auto" w:fill="auto"/>
          </w:tcPr>
          <w:p w14:paraId="0AE3A064" w14:textId="77777777" w:rsidR="00CE5210" w:rsidRPr="0023004E" w:rsidRDefault="00CE5210" w:rsidP="00CE5210">
            <w:pPr>
              <w:widowControl/>
              <w:autoSpaceDE/>
              <w:autoSpaceDN/>
              <w:adjustRightInd/>
              <w:rPr>
                <w:rFonts w:ascii="Arial" w:hAnsi="Arial" w:cs="Arial"/>
                <w:sz w:val="24"/>
                <w:szCs w:val="24"/>
              </w:rPr>
            </w:pPr>
            <w:r w:rsidRPr="0023004E">
              <w:rPr>
                <w:rFonts w:ascii="Arial" w:hAnsi="Arial" w:cs="Arial"/>
                <w:sz w:val="24"/>
                <w:szCs w:val="24"/>
              </w:rPr>
              <w:lastRenderedPageBreak/>
              <w:t xml:space="preserve">For services rendered on or after March 15, 2018, HCPCS codes listed in column A of January 2018 CMS’ Ambulatory </w:t>
            </w:r>
            <w:r w:rsidRPr="0023004E">
              <w:rPr>
                <w:rFonts w:ascii="Arial" w:hAnsi="Arial" w:cs="Arial"/>
                <w:sz w:val="24"/>
                <w:szCs w:val="24"/>
              </w:rPr>
              <w:lastRenderedPageBreak/>
              <w:t xml:space="preserve">Surgical Center Payment System (ASC) corrected Addendum AA, column A of January 2018 CMS’ ASC corrected Addendum EE, and CPT codes 21811-21813, and 36415, but, excluding HCPCS codes listed on CMS’ 2018 HOPPS Addendum E as an inpatient only procedure. </w:t>
            </w:r>
          </w:p>
          <w:p w14:paraId="598CE30F" w14:textId="77777777" w:rsidR="00CE5210" w:rsidRPr="0023004E" w:rsidRDefault="00CE5210" w:rsidP="00CE5210">
            <w:pPr>
              <w:widowControl/>
              <w:autoSpaceDE/>
              <w:autoSpaceDN/>
              <w:adjustRightInd/>
              <w:rPr>
                <w:rFonts w:ascii="Arial" w:hAnsi="Arial" w:cs="Arial"/>
                <w:sz w:val="24"/>
                <w:szCs w:val="24"/>
              </w:rPr>
            </w:pPr>
          </w:p>
          <w:p w14:paraId="0CEFA246" w14:textId="77777777" w:rsidR="00CE5210" w:rsidRPr="0023004E" w:rsidRDefault="00CE5210" w:rsidP="00CE5210">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912EE6" w:rsidRPr="0023004E">
              <w:rPr>
                <w:rFonts w:ascii="Arial" w:hAnsi="Arial" w:cs="Arial"/>
                <w:sz w:val="24"/>
                <w:szCs w:val="24"/>
              </w:rPr>
              <w:t>“</w:t>
            </w:r>
            <w:r w:rsidRPr="0023004E">
              <w:rPr>
                <w:rFonts w:ascii="Arial" w:hAnsi="Arial" w:cs="Arial"/>
                <w:sz w:val="24"/>
                <w:szCs w:val="24"/>
              </w:rPr>
              <w:t>Correction Notice Addendum AA, BB, DD1, DD2, EE” (CMS-1678-CN-ASC-Adde</w:t>
            </w:r>
            <w:r w:rsidR="00D95D3A" w:rsidRPr="0023004E">
              <w:rPr>
                <w:rFonts w:ascii="Arial" w:hAnsi="Arial" w:cs="Arial"/>
                <w:sz w:val="24"/>
                <w:szCs w:val="24"/>
              </w:rPr>
              <w:t xml:space="preserve">ndum-AA-BB-DD1-DD2-EE.zip) at: </w:t>
            </w:r>
            <w:hyperlink r:id="rId68" w:history="1">
              <w:r w:rsidRPr="0023004E">
                <w:rPr>
                  <w:rStyle w:val="Hyperlink"/>
                  <w:rFonts w:ascii="Arial" w:hAnsi="Arial" w:cs="Arial"/>
                  <w:sz w:val="24"/>
                  <w:szCs w:val="24"/>
                  <w:u w:val="none"/>
                </w:rPr>
                <w:t>https://www.cms.gov/Medicare/Medicare-Fee-for-Service-Payment/ASCPayment/11_Addenda_Updates.html</w:t>
              </w:r>
            </w:hyperlink>
          </w:p>
          <w:p w14:paraId="60311984" w14:textId="77777777" w:rsidR="00CE5210" w:rsidRPr="0023004E" w:rsidRDefault="00CE5210" w:rsidP="00CE5210">
            <w:pPr>
              <w:widowControl/>
              <w:autoSpaceDE/>
              <w:autoSpaceDN/>
              <w:adjustRightInd/>
              <w:rPr>
                <w:rFonts w:ascii="Arial" w:hAnsi="Arial" w:cs="Arial"/>
                <w:sz w:val="24"/>
                <w:szCs w:val="24"/>
              </w:rPr>
            </w:pPr>
          </w:p>
          <w:p w14:paraId="56ACBEBC" w14:textId="77777777" w:rsidR="00BD2350" w:rsidRPr="0023004E" w:rsidRDefault="00B472EA" w:rsidP="00BD2350">
            <w:pPr>
              <w:widowControl/>
              <w:autoSpaceDE/>
              <w:autoSpaceDN/>
              <w:adjustRightInd/>
              <w:rPr>
                <w:rFonts w:ascii="Arial" w:hAnsi="Arial" w:cs="Arial"/>
                <w:sz w:val="24"/>
                <w:szCs w:val="24"/>
              </w:rPr>
            </w:pPr>
            <w:r w:rsidRPr="0023004E">
              <w:rPr>
                <w:rFonts w:ascii="Arial" w:hAnsi="Arial" w:cs="Arial"/>
                <w:sz w:val="24"/>
                <w:szCs w:val="24"/>
              </w:rPr>
              <w:t xml:space="preserve">2018 HOPPS Addendum E (2018 NFRM Addendum </w:t>
            </w:r>
            <w:r w:rsidRPr="0023004E">
              <w:rPr>
                <w:rFonts w:ascii="Arial" w:hAnsi="Arial" w:cs="Arial"/>
                <w:sz w:val="24"/>
                <w:szCs w:val="24"/>
              </w:rPr>
              <w:lastRenderedPageBreak/>
              <w:t xml:space="preserve">E.10.18.17) is found at: </w:t>
            </w:r>
            <w:hyperlink r:id="rId69" w:history="1">
              <w:r w:rsidRPr="0023004E">
                <w:rPr>
                  <w:rStyle w:val="Hyperlink"/>
                  <w:rFonts w:ascii="Arial" w:hAnsi="Arial" w:cs="Arial"/>
                  <w:sz w:val="24"/>
                  <w:szCs w:val="24"/>
                  <w:u w:val="none"/>
                </w:rPr>
                <w:t>https://www.cms.gov/Medicare/Medicare-Fee-for-Service-Payment/HospitalOutpatientPPS/Hospital-Outpatient-Regulations-and-Notices-Items/CMS-1678-FC.html?DLPage=1&amp;DLEntries=10&amp;DLSort=2&amp;DLSortDir=descending</w:t>
              </w:r>
            </w:hyperlink>
            <w:r w:rsidRPr="0023004E">
              <w:rPr>
                <w:rFonts w:ascii="Arial" w:hAnsi="Arial" w:cs="Arial"/>
                <w:sz w:val="24"/>
                <w:szCs w:val="24"/>
              </w:rPr>
              <w:t xml:space="preserve"> </w:t>
            </w:r>
          </w:p>
          <w:p w14:paraId="3C1E0DB6" w14:textId="77777777" w:rsidR="002A3E50" w:rsidRPr="0023004E" w:rsidRDefault="002A3E50" w:rsidP="00BD2350">
            <w:pPr>
              <w:widowControl/>
              <w:autoSpaceDE/>
              <w:autoSpaceDN/>
              <w:adjustRightInd/>
              <w:rPr>
                <w:rFonts w:ascii="Arial" w:hAnsi="Arial" w:cs="Arial"/>
                <w:sz w:val="24"/>
                <w:szCs w:val="24"/>
              </w:rPr>
            </w:pPr>
          </w:p>
          <w:p w14:paraId="6800C9AB" w14:textId="77777777" w:rsidR="002A3E50" w:rsidRPr="0023004E"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8, </w:t>
            </w:r>
            <w:r w:rsidR="00A515F4" w:rsidRPr="0023004E">
              <w:rPr>
                <w:rFonts w:ascii="Arial" w:hAnsi="Arial" w:cs="Arial"/>
                <w:sz w:val="24"/>
                <w:szCs w:val="24"/>
              </w:rPr>
              <w:t>HCPCS codes listed in column A, of April 2018 CMS’ Ambulatory Surgical Center Payment System (ASC) Addendum AA, Column A, of April 2018 CMS’ ASC Addendum EE,</w:t>
            </w:r>
            <w:r w:rsidRPr="0023004E">
              <w:rPr>
                <w:rFonts w:ascii="Arial" w:hAnsi="Arial" w:cs="Arial"/>
                <w:sz w:val="24"/>
                <w:szCs w:val="24"/>
              </w:rPr>
              <w:t xml:space="preserve"> and CPT codes 21811-21813, and 36415, but, excluding HCPCS codes listed on CMS’ 201</w:t>
            </w:r>
            <w:r w:rsidR="00A515F4" w:rsidRPr="0023004E">
              <w:rPr>
                <w:rFonts w:ascii="Arial" w:hAnsi="Arial" w:cs="Arial"/>
                <w:sz w:val="24"/>
                <w:szCs w:val="24"/>
              </w:rPr>
              <w:t>8</w:t>
            </w:r>
            <w:r w:rsidRPr="0023004E">
              <w:rPr>
                <w:rFonts w:ascii="Arial" w:hAnsi="Arial" w:cs="Arial"/>
                <w:sz w:val="24"/>
                <w:szCs w:val="24"/>
              </w:rPr>
              <w:t xml:space="preserve"> HOPPS Adden</w:t>
            </w:r>
            <w:r w:rsidRPr="0023004E">
              <w:rPr>
                <w:rFonts w:ascii="Arial" w:hAnsi="Arial" w:cs="Arial"/>
                <w:sz w:val="24"/>
                <w:szCs w:val="24"/>
              </w:rPr>
              <w:lastRenderedPageBreak/>
              <w:t xml:space="preserve">dum E as an inpatient only procedure. </w:t>
            </w:r>
          </w:p>
          <w:p w14:paraId="01459B10" w14:textId="77777777" w:rsidR="002A3E50" w:rsidRPr="0023004E" w:rsidRDefault="002A3E50" w:rsidP="002A3E50">
            <w:pPr>
              <w:widowControl/>
              <w:autoSpaceDE/>
              <w:autoSpaceDN/>
              <w:adjustRightInd/>
              <w:rPr>
                <w:rFonts w:ascii="Arial" w:hAnsi="Arial" w:cs="Arial"/>
                <w:sz w:val="24"/>
                <w:szCs w:val="24"/>
              </w:rPr>
            </w:pPr>
          </w:p>
          <w:p w14:paraId="665A648A" w14:textId="77777777" w:rsidR="002A3E50" w:rsidRPr="0023004E" w:rsidRDefault="002A3E50" w:rsidP="002A3E50">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w:t>
            </w:r>
            <w:r w:rsidR="00A515F4" w:rsidRPr="0023004E">
              <w:rPr>
                <w:rFonts w:ascii="Arial" w:hAnsi="Arial" w:cs="Arial"/>
                <w:sz w:val="24"/>
                <w:szCs w:val="24"/>
              </w:rPr>
              <w:t>“April 2018 ASC Approved HCPCS Code and Payment Rates - Updated 03/21/2018” (april_2018_asc_addenda_updated_04_01_2018b.xlsx)</w:t>
            </w:r>
            <w:r w:rsidR="00AB02CB" w:rsidRPr="0023004E">
              <w:rPr>
                <w:rFonts w:ascii="Arial" w:hAnsi="Arial" w:cs="Arial"/>
                <w:sz w:val="24"/>
                <w:szCs w:val="24"/>
              </w:rPr>
              <w:t xml:space="preserve"> at:</w:t>
            </w:r>
            <w:r w:rsidR="00A515F4" w:rsidRPr="0023004E">
              <w:rPr>
                <w:rFonts w:ascii="Arial" w:hAnsi="Arial" w:cs="Arial"/>
                <w:sz w:val="24"/>
                <w:szCs w:val="24"/>
              </w:rPr>
              <w:t xml:space="preserve"> </w:t>
            </w:r>
            <w:hyperlink r:id="rId70" w:history="1">
              <w:r w:rsidRPr="0023004E">
                <w:rPr>
                  <w:rStyle w:val="Hyperlink"/>
                  <w:rFonts w:ascii="Arial" w:hAnsi="Arial" w:cs="Arial"/>
                  <w:sz w:val="24"/>
                  <w:szCs w:val="24"/>
                  <w:u w:val="none"/>
                </w:rPr>
                <w:t>https://www.cms.gov/Medicare/Medicare-Fee-for-Service-Payment/ASCPayment/11_Addenda_Updates.html</w:t>
              </w:r>
            </w:hyperlink>
          </w:p>
          <w:p w14:paraId="34CFF706" w14:textId="77777777" w:rsidR="002A3E50" w:rsidRPr="0023004E" w:rsidRDefault="002A3E50" w:rsidP="002A3E50">
            <w:pPr>
              <w:widowControl/>
              <w:autoSpaceDE/>
              <w:autoSpaceDN/>
              <w:adjustRightInd/>
              <w:rPr>
                <w:rFonts w:ascii="Arial" w:hAnsi="Arial" w:cs="Arial"/>
                <w:sz w:val="24"/>
                <w:szCs w:val="24"/>
              </w:rPr>
            </w:pPr>
          </w:p>
          <w:p w14:paraId="29446DE8" w14:textId="77777777" w:rsidR="002A3E50" w:rsidRPr="0023004E" w:rsidRDefault="002A3E50" w:rsidP="002A3E50">
            <w:pPr>
              <w:widowControl/>
              <w:autoSpaceDE/>
              <w:autoSpaceDN/>
              <w:adjustRightInd/>
              <w:rPr>
                <w:rFonts w:ascii="Arial" w:hAnsi="Arial" w:cs="Arial"/>
                <w:sz w:val="24"/>
                <w:szCs w:val="24"/>
              </w:rPr>
            </w:pPr>
            <w:r w:rsidRPr="0023004E">
              <w:rPr>
                <w:rFonts w:ascii="Arial" w:hAnsi="Arial" w:cs="Arial"/>
                <w:sz w:val="24"/>
                <w:szCs w:val="24"/>
              </w:rPr>
              <w:t>201</w:t>
            </w:r>
            <w:r w:rsidR="00A515F4" w:rsidRPr="0023004E">
              <w:rPr>
                <w:rFonts w:ascii="Arial" w:hAnsi="Arial" w:cs="Arial"/>
                <w:sz w:val="24"/>
                <w:szCs w:val="24"/>
              </w:rPr>
              <w:t>8</w:t>
            </w:r>
            <w:r w:rsidRPr="0023004E">
              <w:rPr>
                <w:rFonts w:ascii="Arial" w:hAnsi="Arial" w:cs="Arial"/>
                <w:sz w:val="24"/>
                <w:szCs w:val="24"/>
              </w:rPr>
              <w:t xml:space="preserve"> HOPPS Addendum E </w:t>
            </w:r>
            <w:r w:rsidR="00A515F4" w:rsidRPr="0023004E">
              <w:rPr>
                <w:rFonts w:ascii="Arial" w:hAnsi="Arial" w:cs="Arial"/>
                <w:sz w:val="24"/>
                <w:szCs w:val="24"/>
              </w:rPr>
              <w:t xml:space="preserve">(2018 NFRM Addendum E.10.18.17) is found at: </w:t>
            </w:r>
            <w:hyperlink r:id="rId71" w:history="1">
              <w:r w:rsidR="00A515F4" w:rsidRPr="0023004E">
                <w:rPr>
                  <w:rStyle w:val="Hyperlink"/>
                  <w:rFonts w:ascii="Arial" w:hAnsi="Arial" w:cs="Arial"/>
                  <w:sz w:val="24"/>
                  <w:szCs w:val="24"/>
                  <w:u w:val="none"/>
                </w:rPr>
                <w:t>https://www.cms.gov/Medicare/Medicare-Fee-for-Service-Payment/HospitalOutpatientPPS/Hospital-Outpatient-Regulations-and-Notices-</w:t>
              </w:r>
              <w:r w:rsidR="00A515F4" w:rsidRPr="0023004E">
                <w:rPr>
                  <w:rStyle w:val="Hyperlink"/>
                  <w:rFonts w:ascii="Arial" w:hAnsi="Arial" w:cs="Arial"/>
                  <w:sz w:val="24"/>
                  <w:szCs w:val="24"/>
                  <w:u w:val="none"/>
                </w:rPr>
                <w:lastRenderedPageBreak/>
                <w:t>Items/CMS-1678-FC.html?DLPage=1&amp;DLEntries=10&amp;DLSort=2&amp;DLSortDir=descending</w:t>
              </w:r>
            </w:hyperlink>
          </w:p>
          <w:p w14:paraId="4139371F" w14:textId="77777777" w:rsidR="002A3E50" w:rsidRPr="0023004E" w:rsidRDefault="002A3E50" w:rsidP="00BD2350">
            <w:pPr>
              <w:widowControl/>
              <w:autoSpaceDE/>
              <w:autoSpaceDN/>
              <w:adjustRightInd/>
              <w:rPr>
                <w:rFonts w:ascii="Arial" w:hAnsi="Arial" w:cs="Arial"/>
                <w:sz w:val="24"/>
                <w:szCs w:val="24"/>
              </w:rPr>
            </w:pPr>
          </w:p>
          <w:p w14:paraId="4B0471EF" w14:textId="77777777" w:rsidR="008343EF" w:rsidRPr="0023004E" w:rsidRDefault="008343EF" w:rsidP="008343EF">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8, HCPCS codes listed in column A, of July 2018 CMS’ Ambulatory Surgical Center Payment System (ASC) Addendum AA, Column A, of July 2018 CMS’ ASC Addendum EE, and CPT codes 21811-21813, and 36415, but, excluding HCPCS codes listed on CMS’ 2018 HOPPS Addendum E as an inpatient only procedure. </w:t>
            </w:r>
          </w:p>
          <w:p w14:paraId="0493B738" w14:textId="77777777" w:rsidR="008343EF" w:rsidRPr="0023004E" w:rsidRDefault="008343EF" w:rsidP="008343EF">
            <w:pPr>
              <w:widowControl/>
              <w:autoSpaceDE/>
              <w:autoSpaceDN/>
              <w:adjustRightInd/>
              <w:rPr>
                <w:rFonts w:ascii="Arial" w:hAnsi="Arial" w:cs="Arial"/>
                <w:sz w:val="24"/>
                <w:szCs w:val="24"/>
              </w:rPr>
            </w:pPr>
          </w:p>
          <w:p w14:paraId="31E88735" w14:textId="77777777" w:rsidR="008343EF" w:rsidRPr="0023004E" w:rsidRDefault="008343EF" w:rsidP="008343EF">
            <w:pPr>
              <w:widowControl/>
              <w:autoSpaceDE/>
              <w:autoSpaceDN/>
              <w:adjustRightInd/>
              <w:rPr>
                <w:rFonts w:ascii="Arial" w:hAnsi="Arial" w:cs="Arial"/>
                <w:sz w:val="24"/>
                <w:szCs w:val="24"/>
              </w:rPr>
            </w:pPr>
            <w:r w:rsidRPr="0023004E">
              <w:rPr>
                <w:rFonts w:ascii="Arial" w:hAnsi="Arial" w:cs="Arial"/>
                <w:sz w:val="24"/>
                <w:szCs w:val="24"/>
              </w:rPr>
              <w:t>ASC Addenda AA and EE may be found in: “July 2018 ASC Approved HCPCS Code and Payment Rates</w:t>
            </w:r>
            <w:r w:rsidR="00541D4E" w:rsidRPr="0023004E">
              <w:rPr>
                <w:rFonts w:ascii="Arial" w:hAnsi="Arial" w:cs="Arial"/>
                <w:sz w:val="24"/>
                <w:szCs w:val="24"/>
              </w:rPr>
              <w:t xml:space="preserve"> – Updated 06/</w:t>
            </w:r>
            <w:r w:rsidR="006B43D6" w:rsidRPr="0023004E">
              <w:rPr>
                <w:rFonts w:ascii="Arial" w:hAnsi="Arial" w:cs="Arial"/>
                <w:sz w:val="24"/>
                <w:szCs w:val="24"/>
              </w:rPr>
              <w:t>28</w:t>
            </w:r>
            <w:r w:rsidR="00541D4E" w:rsidRPr="0023004E">
              <w:rPr>
                <w:rFonts w:ascii="Arial" w:hAnsi="Arial" w:cs="Arial"/>
                <w:sz w:val="24"/>
                <w:szCs w:val="24"/>
              </w:rPr>
              <w:t>/2018</w:t>
            </w:r>
            <w:r w:rsidRPr="0023004E">
              <w:rPr>
                <w:rFonts w:ascii="Arial" w:hAnsi="Arial" w:cs="Arial"/>
                <w:sz w:val="24"/>
                <w:szCs w:val="24"/>
              </w:rPr>
              <w:t>” (</w:t>
            </w:r>
            <w:r w:rsidR="00087DC3" w:rsidRPr="0023004E">
              <w:rPr>
                <w:rFonts w:ascii="Arial" w:hAnsi="Arial" w:cs="Arial"/>
                <w:sz w:val="24"/>
                <w:szCs w:val="24"/>
              </w:rPr>
              <w:t>july_2018_asc_a</w:t>
            </w:r>
            <w:r w:rsidR="00087DC3" w:rsidRPr="0023004E">
              <w:rPr>
                <w:rFonts w:ascii="Arial" w:hAnsi="Arial" w:cs="Arial"/>
                <w:sz w:val="24"/>
                <w:szCs w:val="24"/>
              </w:rPr>
              <w:lastRenderedPageBreak/>
              <w:t>ddenda_updated_06_</w:t>
            </w:r>
            <w:r w:rsidR="006B43D6" w:rsidRPr="0023004E">
              <w:rPr>
                <w:rFonts w:ascii="Arial" w:hAnsi="Arial" w:cs="Arial"/>
                <w:sz w:val="24"/>
                <w:szCs w:val="24"/>
              </w:rPr>
              <w:t>28</w:t>
            </w:r>
            <w:r w:rsidR="00087DC3" w:rsidRPr="0023004E">
              <w:rPr>
                <w:rFonts w:ascii="Arial" w:hAnsi="Arial" w:cs="Arial"/>
                <w:sz w:val="24"/>
                <w:szCs w:val="24"/>
              </w:rPr>
              <w:t>_2018.xlsx</w:t>
            </w:r>
            <w:r w:rsidRPr="0023004E">
              <w:rPr>
                <w:rFonts w:ascii="Arial" w:hAnsi="Arial" w:cs="Arial"/>
                <w:sz w:val="24"/>
                <w:szCs w:val="24"/>
              </w:rPr>
              <w:t xml:space="preserve">) at: </w:t>
            </w:r>
            <w:hyperlink r:id="rId72" w:history="1">
              <w:r w:rsidRPr="0023004E">
                <w:rPr>
                  <w:rStyle w:val="Hyperlink"/>
                  <w:rFonts w:ascii="Arial" w:hAnsi="Arial" w:cs="Arial"/>
                  <w:sz w:val="24"/>
                  <w:szCs w:val="24"/>
                  <w:u w:val="none"/>
                </w:rPr>
                <w:t>https://www.cms.gov/Medicare/Medicare-Fee-for-Service-Payment/ASCPayment/11_Addenda_Updates.html</w:t>
              </w:r>
            </w:hyperlink>
          </w:p>
          <w:p w14:paraId="4097C802" w14:textId="77777777" w:rsidR="00492CDD" w:rsidRPr="0023004E" w:rsidRDefault="00492CDD" w:rsidP="008343EF">
            <w:pPr>
              <w:widowControl/>
              <w:autoSpaceDE/>
              <w:autoSpaceDN/>
              <w:adjustRightInd/>
              <w:rPr>
                <w:rFonts w:ascii="Arial" w:hAnsi="Arial" w:cs="Arial"/>
                <w:sz w:val="24"/>
                <w:szCs w:val="24"/>
              </w:rPr>
            </w:pPr>
          </w:p>
          <w:p w14:paraId="19E0C0B5" w14:textId="77777777" w:rsidR="008343EF" w:rsidRPr="0023004E" w:rsidRDefault="008343EF" w:rsidP="008343EF">
            <w:pPr>
              <w:widowControl/>
              <w:autoSpaceDE/>
              <w:autoSpaceDN/>
              <w:adjustRightInd/>
              <w:rPr>
                <w:rFonts w:ascii="Arial" w:hAnsi="Arial" w:cs="Arial"/>
                <w:sz w:val="24"/>
                <w:szCs w:val="24"/>
              </w:rPr>
            </w:pPr>
            <w:r w:rsidRPr="0023004E">
              <w:rPr>
                <w:rFonts w:ascii="Arial" w:hAnsi="Arial" w:cs="Arial"/>
                <w:sz w:val="24"/>
                <w:szCs w:val="24"/>
              </w:rPr>
              <w:t xml:space="preserve">2018 HOPPS Addendum E (2018 NFRM Addendum E.10.18.17) is found at: </w:t>
            </w:r>
            <w:hyperlink r:id="rId73" w:history="1">
              <w:r w:rsidRPr="0023004E">
                <w:rPr>
                  <w:rStyle w:val="Hyperlink"/>
                  <w:rFonts w:ascii="Arial" w:hAnsi="Arial" w:cs="Arial"/>
                  <w:sz w:val="24"/>
                  <w:szCs w:val="24"/>
                  <w:u w:val="none"/>
                </w:rPr>
                <w:t>https://www.cms.gov/Medicare/Medicare-Fee-for-Service-Payment/HospitalOutpatientPPS/Hospital-Outpatient-Regulations-and-Notices-Items/CMS-1678-FC.html?DLPage=1&amp;DLEntries=10&amp;DLSort=2&amp;DLSortDir=descending</w:t>
              </w:r>
            </w:hyperlink>
          </w:p>
          <w:p w14:paraId="5E4D9A45" w14:textId="77777777" w:rsidR="003919FE" w:rsidRPr="0023004E" w:rsidRDefault="003919FE" w:rsidP="008343EF">
            <w:pPr>
              <w:widowControl/>
              <w:autoSpaceDE/>
              <w:autoSpaceDN/>
              <w:adjustRightInd/>
              <w:rPr>
                <w:rFonts w:ascii="Arial" w:hAnsi="Arial" w:cs="Arial"/>
                <w:sz w:val="24"/>
                <w:szCs w:val="24"/>
              </w:rPr>
            </w:pPr>
          </w:p>
          <w:p w14:paraId="622443F2" w14:textId="77777777" w:rsidR="003919FE" w:rsidRPr="0023004E" w:rsidRDefault="003919FE" w:rsidP="003919FE">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8, HCPCS codes listed in column A, of October </w:t>
            </w:r>
            <w:r w:rsidRPr="0023004E">
              <w:rPr>
                <w:rFonts w:ascii="Arial" w:hAnsi="Arial" w:cs="Arial"/>
                <w:sz w:val="24"/>
                <w:szCs w:val="24"/>
              </w:rPr>
              <w:lastRenderedPageBreak/>
              <w:t xml:space="preserve">2018 CMS’ Ambulatory Surgical Center Payment System (ASC) Addendum AA, Column A, of October 2018 CMS’ ASC Addendum EE, and CPT codes 21811-21813, and 36415, but, excluding HCPCS codes listed on CMS’ 2018 HOPPS Addendum E as an inpatient only procedure. </w:t>
            </w:r>
          </w:p>
          <w:p w14:paraId="244F96EC" w14:textId="77777777" w:rsidR="003919FE" w:rsidRPr="0023004E" w:rsidRDefault="003919FE" w:rsidP="003919FE">
            <w:pPr>
              <w:widowControl/>
              <w:autoSpaceDE/>
              <w:autoSpaceDN/>
              <w:adjustRightInd/>
              <w:rPr>
                <w:rFonts w:ascii="Arial" w:hAnsi="Arial" w:cs="Arial"/>
                <w:sz w:val="24"/>
                <w:szCs w:val="24"/>
              </w:rPr>
            </w:pPr>
          </w:p>
          <w:p w14:paraId="1C5DA6D1" w14:textId="77777777" w:rsidR="003919FE" w:rsidRPr="0023004E" w:rsidRDefault="003919FE" w:rsidP="003919FE">
            <w:pPr>
              <w:widowControl/>
              <w:autoSpaceDE/>
              <w:autoSpaceDN/>
              <w:adjustRightInd/>
              <w:rPr>
                <w:rFonts w:ascii="Arial" w:hAnsi="Arial" w:cs="Arial"/>
                <w:sz w:val="24"/>
                <w:szCs w:val="24"/>
              </w:rPr>
            </w:pPr>
            <w:r w:rsidRPr="0023004E">
              <w:rPr>
                <w:rFonts w:ascii="Arial" w:hAnsi="Arial" w:cs="Arial"/>
                <w:sz w:val="24"/>
                <w:szCs w:val="24"/>
              </w:rPr>
              <w:t xml:space="preserve">ASC Addenda AA and EE may be found in: “October 2018 ASC Approved HCPCS Code and Payment Rates” (oct_2018_asc_addenda_updated_09_19_2018.09212018cb.xlsx) at: </w:t>
            </w:r>
            <w:hyperlink r:id="rId74" w:history="1">
              <w:r w:rsidRPr="0023004E">
                <w:rPr>
                  <w:rStyle w:val="Hyperlink"/>
                  <w:rFonts w:ascii="Arial" w:hAnsi="Arial" w:cs="Arial"/>
                  <w:sz w:val="24"/>
                  <w:szCs w:val="24"/>
                  <w:u w:val="none"/>
                </w:rPr>
                <w:t>https://www.cms.gov/Medicare/Medicare-Fee-for-Service-Payment/ASCPayment/11_Addenda_Updates.html</w:t>
              </w:r>
            </w:hyperlink>
          </w:p>
          <w:p w14:paraId="4FD5538D" w14:textId="77777777" w:rsidR="003919FE" w:rsidRPr="0023004E" w:rsidRDefault="003919FE" w:rsidP="003919FE">
            <w:pPr>
              <w:widowControl/>
              <w:autoSpaceDE/>
              <w:autoSpaceDN/>
              <w:adjustRightInd/>
              <w:rPr>
                <w:rFonts w:ascii="Arial" w:hAnsi="Arial" w:cs="Arial"/>
                <w:sz w:val="24"/>
                <w:szCs w:val="24"/>
              </w:rPr>
            </w:pPr>
          </w:p>
          <w:p w14:paraId="45F327D5" w14:textId="77777777" w:rsidR="003919FE" w:rsidRPr="0023004E" w:rsidRDefault="003919FE" w:rsidP="003919FE">
            <w:pPr>
              <w:widowControl/>
              <w:autoSpaceDE/>
              <w:autoSpaceDN/>
              <w:adjustRightInd/>
              <w:rPr>
                <w:rFonts w:ascii="Arial" w:hAnsi="Arial" w:cs="Arial"/>
                <w:sz w:val="24"/>
                <w:szCs w:val="24"/>
              </w:rPr>
            </w:pPr>
            <w:r w:rsidRPr="0023004E">
              <w:rPr>
                <w:rFonts w:ascii="Arial" w:hAnsi="Arial" w:cs="Arial"/>
                <w:sz w:val="24"/>
                <w:szCs w:val="24"/>
              </w:rPr>
              <w:lastRenderedPageBreak/>
              <w:t xml:space="preserve">2018 HOPPS Addendum E (2018 NFRM Addendum E.10.18.17) is found at: </w:t>
            </w:r>
            <w:hyperlink r:id="rId75" w:history="1">
              <w:r w:rsidRPr="0023004E">
                <w:rPr>
                  <w:rStyle w:val="Hyperlink"/>
                  <w:rFonts w:ascii="Arial" w:hAnsi="Arial" w:cs="Arial"/>
                  <w:sz w:val="24"/>
                  <w:szCs w:val="24"/>
                  <w:u w:val="none"/>
                </w:rPr>
                <w:t>https://www.cms.gov/Medicare/Medicare-Fee-for-Service-Payment/HospitalOutpatientPPS/Hospital-Outpatient-Regulations-and-Notices-Items/CMS-1678-FC.html?DLPage=1&amp;DLEntries=10&amp;DLSort=2&amp;DLSortDir=descending</w:t>
              </w:r>
            </w:hyperlink>
          </w:p>
          <w:p w14:paraId="1C4BE787" w14:textId="77777777" w:rsidR="003919FE" w:rsidRPr="0023004E" w:rsidRDefault="003919FE" w:rsidP="008343EF">
            <w:pPr>
              <w:widowControl/>
              <w:autoSpaceDE/>
              <w:autoSpaceDN/>
              <w:adjustRightInd/>
              <w:rPr>
                <w:rFonts w:ascii="Arial" w:hAnsi="Arial" w:cs="Arial"/>
                <w:sz w:val="24"/>
                <w:szCs w:val="24"/>
              </w:rPr>
            </w:pPr>
          </w:p>
          <w:p w14:paraId="26FDF505" w14:textId="77777777" w:rsidR="008343EF" w:rsidRPr="0023004E" w:rsidRDefault="008343EF" w:rsidP="00BD2350">
            <w:pPr>
              <w:widowControl/>
              <w:autoSpaceDE/>
              <w:autoSpaceDN/>
              <w:adjustRightInd/>
              <w:rPr>
                <w:rFonts w:ascii="Arial" w:hAnsi="Arial" w:cs="Arial"/>
                <w:sz w:val="24"/>
                <w:szCs w:val="24"/>
              </w:rPr>
            </w:pPr>
          </w:p>
        </w:tc>
      </w:tr>
      <w:tr w:rsidR="00BD2350" w:rsidRPr="0023004E" w14:paraId="0DDBF719" w14:textId="77777777" w:rsidTr="00A34959">
        <w:tc>
          <w:tcPr>
            <w:tcW w:w="1728" w:type="dxa"/>
          </w:tcPr>
          <w:p w14:paraId="56E8552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1800" w:type="dxa"/>
          </w:tcPr>
          <w:p w14:paraId="2A185D9D"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2.530 (2013 unadjusted conversion factor of $70.761 x estimated inflation factor of 1.025)</w:t>
            </w:r>
          </w:p>
        </w:tc>
        <w:tc>
          <w:tcPr>
            <w:tcW w:w="1710" w:type="dxa"/>
          </w:tcPr>
          <w:p w14:paraId="03CC27B5"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76.424 (2015 unadjusted conversion factor of $74.633 x estimated inflation factor of 1.024)</w:t>
            </w:r>
          </w:p>
        </w:tc>
        <w:tc>
          <w:tcPr>
            <w:tcW w:w="2160" w:type="dxa"/>
          </w:tcPr>
          <w:p w14:paraId="4A1BEBCC" w14:textId="77777777" w:rsidR="00BD2350" w:rsidRPr="0023004E" w:rsidRDefault="00BD2350" w:rsidP="00BD2350">
            <w:pPr>
              <w:widowControl/>
              <w:autoSpaceDE/>
              <w:autoSpaceDN/>
              <w:adjustRightInd/>
              <w:rPr>
                <w:rFonts w:ascii="Arial" w:hAnsi="Arial" w:cs="Arial"/>
                <w:sz w:val="24"/>
                <w:szCs w:val="24"/>
              </w:rPr>
            </w:pPr>
            <w:r w:rsidRPr="0023004E">
              <w:rPr>
                <w:rFonts w:ascii="Arial" w:hAnsi="Arial" w:cs="Arial"/>
                <w:sz w:val="24"/>
                <w:szCs w:val="24"/>
              </w:rPr>
              <w:t xml:space="preserve">$78.488 (2016 unadjusted conversion factor of $76.424 x estimated inflation factor of 1.027) </w:t>
            </w:r>
          </w:p>
        </w:tc>
        <w:tc>
          <w:tcPr>
            <w:tcW w:w="2160" w:type="dxa"/>
            <w:shd w:val="clear" w:color="auto" w:fill="auto"/>
          </w:tcPr>
          <w:p w14:paraId="2C31CEEC" w14:textId="77777777" w:rsidR="00BD2350" w:rsidRPr="0023004E" w:rsidRDefault="00746F19" w:rsidP="00746F19">
            <w:pPr>
              <w:widowControl/>
              <w:autoSpaceDE/>
              <w:autoSpaceDN/>
              <w:adjustRightInd/>
              <w:rPr>
                <w:rFonts w:ascii="Arial" w:hAnsi="Arial" w:cs="Arial"/>
                <w:sz w:val="24"/>
                <w:szCs w:val="24"/>
              </w:rPr>
            </w:pPr>
            <w:r w:rsidRPr="0023004E">
              <w:rPr>
                <w:rFonts w:ascii="Arial" w:hAnsi="Arial" w:cs="Arial"/>
                <w:sz w:val="24"/>
                <w:szCs w:val="24"/>
              </w:rPr>
              <w:t>$80.607 (2017 unadjusted conversion factor of $78.488 x estimated inflation factor of 1.027)</w:t>
            </w:r>
          </w:p>
        </w:tc>
      </w:tr>
      <w:tr w:rsidR="000C3134" w:rsidRPr="0023004E" w14:paraId="46659D6A" w14:textId="77777777" w:rsidTr="00A34959">
        <w:tc>
          <w:tcPr>
            <w:tcW w:w="1728" w:type="dxa"/>
          </w:tcPr>
          <w:p w14:paraId="4AA338DF"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1800" w:type="dxa"/>
          </w:tcPr>
          <w:p w14:paraId="72C9A517"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74952; wage index values are specified in Tables 4A through 4C (B) found on the CMS web site at: </w:t>
            </w:r>
            <w:hyperlink r:id="rId76" w:history="1">
              <w:r w:rsidRPr="0023004E">
                <w:rPr>
                  <w:rStyle w:val="Hyperlink"/>
                  <w:rFonts w:ascii="Arial" w:hAnsi="Arial" w:cs="Arial"/>
                  <w:sz w:val="24"/>
                  <w:szCs w:val="24"/>
                  <w:u w:val="none"/>
                </w:rPr>
                <w:t>http://www.cms.gov/AcuteInpatientPPS/</w:t>
              </w:r>
            </w:hyperlink>
          </w:p>
        </w:tc>
        <w:tc>
          <w:tcPr>
            <w:tcW w:w="1710" w:type="dxa"/>
          </w:tcPr>
          <w:p w14:paraId="3CCF5AA4"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0359; wage index values are specified in Table 2 (B) found on the CMS website at </w:t>
            </w:r>
            <w:hyperlink r:id="rId77" w:history="1">
              <w:r w:rsidRPr="0023004E">
                <w:rPr>
                  <w:rStyle w:val="Hyperlink"/>
                  <w:rFonts w:ascii="Arial" w:hAnsi="Arial" w:cs="Arial"/>
                  <w:sz w:val="24"/>
                  <w:szCs w:val="24"/>
                  <w:u w:val="none"/>
                </w:rPr>
                <w:t>http://www.c</w:t>
              </w:r>
              <w:r w:rsidRPr="0023004E">
                <w:rPr>
                  <w:rStyle w:val="Hyperlink"/>
                  <w:rFonts w:ascii="Arial" w:hAnsi="Arial" w:cs="Arial"/>
                  <w:sz w:val="24"/>
                  <w:szCs w:val="24"/>
                  <w:u w:val="none"/>
                </w:rPr>
                <w:lastRenderedPageBreak/>
                <w:t>ms.gov/AcuteInpatientPPS/</w:t>
              </w:r>
            </w:hyperlink>
          </w:p>
        </w:tc>
        <w:tc>
          <w:tcPr>
            <w:tcW w:w="2160" w:type="dxa"/>
          </w:tcPr>
          <w:p w14:paraId="79D52602"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lastRenderedPageBreak/>
              <w:t xml:space="preserve">Referenced in (A) beginning at page 79597; wage index values are specified in Table 2 (D) found on the CMS website at </w:t>
            </w:r>
            <w:hyperlink r:id="rId78" w:history="1">
              <w:r w:rsidRPr="0023004E">
                <w:rPr>
                  <w:rStyle w:val="Hyperlink"/>
                  <w:rFonts w:ascii="Arial" w:hAnsi="Arial" w:cs="Arial"/>
                  <w:sz w:val="24"/>
                  <w:szCs w:val="24"/>
                  <w:u w:val="none"/>
                </w:rPr>
                <w:t>http://www.cms.gov/AcuteInpatientPPS/</w:t>
              </w:r>
            </w:hyperlink>
          </w:p>
        </w:tc>
        <w:tc>
          <w:tcPr>
            <w:tcW w:w="2160" w:type="dxa"/>
          </w:tcPr>
          <w:p w14:paraId="0120122B" w14:textId="77777777" w:rsidR="000C3134" w:rsidRPr="0023004E" w:rsidRDefault="000C3134" w:rsidP="000C313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59261; wage index values are specified in Table 2 (D) found on the CMS website at </w:t>
            </w:r>
            <w:hyperlink r:id="rId79" w:history="1">
              <w:r w:rsidR="004246E3" w:rsidRPr="0023004E">
                <w:rPr>
                  <w:rStyle w:val="Hyperlink"/>
                  <w:rFonts w:ascii="Arial" w:hAnsi="Arial" w:cs="Arial"/>
                  <w:sz w:val="24"/>
                  <w:szCs w:val="24"/>
                  <w:u w:val="none"/>
                </w:rPr>
                <w:t>https://www.cms.gov/Medicare/Medicare-Fee-for-Service-</w:t>
              </w:r>
              <w:r w:rsidR="004246E3" w:rsidRPr="0023004E">
                <w:rPr>
                  <w:rStyle w:val="Hyperlink"/>
                  <w:rFonts w:ascii="Arial" w:hAnsi="Arial" w:cs="Arial"/>
                  <w:sz w:val="24"/>
                  <w:szCs w:val="24"/>
                  <w:u w:val="none"/>
                </w:rPr>
                <w:lastRenderedPageBreak/>
                <w:t>Payment/AcuteInpatientPPS/FY2018-IPPS-Final-Rule-Home-Page.html?DLSort=0&amp;DLEntries=10&amp;DLPage=1&amp;DLSortDir=ascending</w:t>
              </w:r>
            </w:hyperlink>
            <w:r w:rsidR="004246E3" w:rsidRPr="0023004E">
              <w:rPr>
                <w:rFonts w:ascii="Arial" w:hAnsi="Arial" w:cs="Arial"/>
                <w:sz w:val="24"/>
                <w:szCs w:val="24"/>
              </w:rPr>
              <w:t xml:space="preserve"> </w:t>
            </w:r>
          </w:p>
        </w:tc>
      </w:tr>
    </w:tbl>
    <w:p w14:paraId="4354C247" w14:textId="77777777" w:rsidR="00610494" w:rsidRPr="0023004E" w:rsidRDefault="00610494" w:rsidP="00610494">
      <w:pPr>
        <w:widowControl/>
        <w:autoSpaceDE/>
        <w:autoSpaceDN/>
        <w:adjustRightInd/>
        <w:rPr>
          <w:rFonts w:ascii="Arial" w:hAnsi="Arial" w:cs="Arial"/>
          <w:sz w:val="24"/>
          <w:szCs w:val="24"/>
        </w:rPr>
      </w:pPr>
    </w:p>
    <w:p w14:paraId="25ADE9C6" w14:textId="77777777" w:rsidR="008B5F12" w:rsidRPr="0023004E" w:rsidRDefault="008B5F12" w:rsidP="00610494">
      <w:pPr>
        <w:widowControl/>
        <w:autoSpaceDE/>
        <w:autoSpaceDN/>
        <w:adjustRightInd/>
        <w:rPr>
          <w:rFonts w:ascii="Arial" w:hAnsi="Arial" w:cs="Arial"/>
          <w:sz w:val="24"/>
          <w:szCs w:val="24"/>
        </w:rPr>
      </w:pP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28"/>
        <w:gridCol w:w="7830"/>
      </w:tblGrid>
      <w:tr w:rsidR="00704ACB" w:rsidRPr="0023004E" w14:paraId="4C69AC41" w14:textId="77777777" w:rsidTr="00704ACB">
        <w:trPr>
          <w:cantSplit/>
          <w:tblHeader/>
        </w:trPr>
        <w:tc>
          <w:tcPr>
            <w:tcW w:w="1728" w:type="dxa"/>
          </w:tcPr>
          <w:p w14:paraId="1BEE0B74" w14:textId="77777777" w:rsidR="00704ACB" w:rsidRPr="0023004E" w:rsidRDefault="00704ACB" w:rsidP="00C45181">
            <w:pPr>
              <w:widowControl/>
              <w:autoSpaceDE/>
              <w:autoSpaceDN/>
              <w:adjustRightInd/>
              <w:rPr>
                <w:rFonts w:ascii="Arial" w:hAnsi="Arial" w:cs="Arial"/>
                <w:sz w:val="24"/>
                <w:szCs w:val="24"/>
              </w:rPr>
            </w:pPr>
          </w:p>
        </w:tc>
        <w:tc>
          <w:tcPr>
            <w:tcW w:w="7830" w:type="dxa"/>
          </w:tcPr>
          <w:p w14:paraId="163A0F4D" w14:textId="77777777" w:rsidR="00704ACB" w:rsidRPr="0023004E" w:rsidRDefault="00704ACB" w:rsidP="008B5F12">
            <w:pPr>
              <w:widowControl/>
              <w:autoSpaceDE/>
              <w:autoSpaceDN/>
              <w:adjustRightInd/>
              <w:rPr>
                <w:rFonts w:ascii="Arial" w:hAnsi="Arial" w:cs="Arial"/>
                <w:sz w:val="24"/>
                <w:szCs w:val="24"/>
              </w:rPr>
            </w:pPr>
            <w:r w:rsidRPr="0023004E">
              <w:rPr>
                <w:rFonts w:ascii="Arial" w:hAnsi="Arial" w:cs="Arial"/>
                <w:sz w:val="24"/>
                <w:szCs w:val="24"/>
              </w:rPr>
              <w:t>Services Occurring On or After February 15, 2019 and Mid-year Updates</w:t>
            </w:r>
          </w:p>
        </w:tc>
      </w:tr>
      <w:tr w:rsidR="00704ACB" w:rsidRPr="0023004E" w14:paraId="64B7B936" w14:textId="77777777" w:rsidTr="00704ACB">
        <w:tc>
          <w:tcPr>
            <w:tcW w:w="1728" w:type="dxa"/>
          </w:tcPr>
          <w:p w14:paraId="0D0204B2" w14:textId="77777777" w:rsidR="00704ACB" w:rsidRPr="0023004E" w:rsidRDefault="00704ACB" w:rsidP="00C45181">
            <w:pPr>
              <w:widowControl/>
              <w:autoSpaceDE/>
              <w:autoSpaceDN/>
              <w:adjustRightInd/>
              <w:rPr>
                <w:rFonts w:ascii="Arial" w:hAnsi="Arial" w:cs="Arial"/>
                <w:sz w:val="24"/>
                <w:szCs w:val="24"/>
              </w:rPr>
            </w:pPr>
            <w:r w:rsidRPr="0023004E">
              <w:rPr>
                <w:rFonts w:ascii="Arial" w:hAnsi="Arial" w:cs="Arial"/>
                <w:sz w:val="24"/>
                <w:szCs w:val="24"/>
              </w:rPr>
              <w:t>Applicable FR Notices</w:t>
            </w:r>
          </w:p>
        </w:tc>
        <w:tc>
          <w:tcPr>
            <w:tcW w:w="7830" w:type="dxa"/>
          </w:tcPr>
          <w:p w14:paraId="217AD44B"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A) November 21, 2018 (CMS-1695-FC; 83 FR 58818)</w:t>
            </w:r>
          </w:p>
          <w:p w14:paraId="002EFA7F"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B) December 28, 2018 (CMS-1695-CN2; 83 FR 67083)</w:t>
            </w:r>
          </w:p>
          <w:p w14:paraId="254C84EC"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C) August 17, 2018 (CMS-1694-F; 83 FR 41144)</w:t>
            </w:r>
          </w:p>
          <w:p w14:paraId="039420B7" w14:textId="77777777" w:rsidR="00704ACB" w:rsidRPr="0023004E" w:rsidRDefault="00704ACB" w:rsidP="00322F3C">
            <w:pPr>
              <w:widowControl/>
              <w:autoSpaceDE/>
              <w:autoSpaceDN/>
              <w:adjustRightInd/>
              <w:rPr>
                <w:rFonts w:ascii="Arial" w:hAnsi="Arial" w:cs="Arial"/>
                <w:sz w:val="24"/>
                <w:szCs w:val="24"/>
              </w:rPr>
            </w:pPr>
            <w:r w:rsidRPr="0023004E">
              <w:rPr>
                <w:rFonts w:ascii="Arial" w:hAnsi="Arial" w:cs="Arial"/>
                <w:sz w:val="24"/>
                <w:szCs w:val="24"/>
              </w:rPr>
              <w:t>(D) October 3, 2018 (CMS-1694-CN2; 83 FR 49836)</w:t>
            </w:r>
          </w:p>
        </w:tc>
      </w:tr>
      <w:tr w:rsidR="00704ACB" w:rsidRPr="0023004E" w14:paraId="723838B3" w14:textId="77777777" w:rsidTr="00704ACB">
        <w:tc>
          <w:tcPr>
            <w:tcW w:w="1728" w:type="dxa"/>
          </w:tcPr>
          <w:p w14:paraId="77493750"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Ambulatory Surgical Centers Payment System Addenda</w:t>
            </w:r>
          </w:p>
        </w:tc>
        <w:tc>
          <w:tcPr>
            <w:tcW w:w="7830" w:type="dxa"/>
          </w:tcPr>
          <w:p w14:paraId="4EDBEB14"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Column A, of Addendum AA, entitled, “HCPCS Code” and Column A, of Addendum EE, entitled, “HCPCS Code” located in “January 2019 ASC Approved HCPCS Code and Payment Rates - Updated 01/29/2019” (jan_2019_asc_addenda_1_28_19.xlsx)</w:t>
            </w:r>
          </w:p>
          <w:p w14:paraId="65D63136" w14:textId="77777777" w:rsidR="00704ACB" w:rsidRPr="0023004E" w:rsidRDefault="00704ACB" w:rsidP="00E16A21">
            <w:pPr>
              <w:widowControl/>
              <w:autoSpaceDE/>
              <w:autoSpaceDN/>
              <w:adjustRightInd/>
              <w:rPr>
                <w:rFonts w:ascii="Arial" w:hAnsi="Arial" w:cs="Arial"/>
                <w:sz w:val="24"/>
                <w:szCs w:val="24"/>
              </w:rPr>
            </w:pPr>
          </w:p>
          <w:p w14:paraId="652AC160" w14:textId="77777777" w:rsidR="00704ACB" w:rsidRPr="0023004E" w:rsidRDefault="00704ACB" w:rsidP="0035458A">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Column A, of Addendum AA, entitled, “HCPCS Code” and Column A, of Addendum EE, entitled, “HCPCS Code” located in “April 2019 ASC Approved HCPCS Code and Payment Rates – Updated 3/28/2019” (Apr_2019_ASC_Addenda_3_27_2019)</w:t>
            </w:r>
          </w:p>
          <w:p w14:paraId="34497B22" w14:textId="77777777" w:rsidR="00704ACB" w:rsidRPr="0023004E" w:rsidRDefault="00704ACB" w:rsidP="0035458A">
            <w:pPr>
              <w:widowControl/>
              <w:autoSpaceDE/>
              <w:autoSpaceDN/>
              <w:adjustRightInd/>
              <w:rPr>
                <w:rFonts w:ascii="Arial" w:hAnsi="Arial" w:cs="Arial"/>
                <w:sz w:val="24"/>
                <w:szCs w:val="24"/>
              </w:rPr>
            </w:pPr>
          </w:p>
          <w:p w14:paraId="0205997A" w14:textId="77777777" w:rsidR="00704ACB" w:rsidRPr="0023004E" w:rsidRDefault="00704ACB" w:rsidP="001F0C9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Column A, of Addendum AA, entitled, “HCPCS Code” and Column A, of Addendum EE, entitled, “HCPCS Code” located in “July 2019 ASC Approved HCPCS Code and Payment Rates – Updated 06/27/2019” (July_2019_ASC_Addenda.06262019.xlsx)</w:t>
            </w:r>
          </w:p>
          <w:p w14:paraId="2BDD93CB" w14:textId="77777777" w:rsidR="00704ACB" w:rsidRPr="0023004E" w:rsidRDefault="00704ACB" w:rsidP="00E16A21">
            <w:pPr>
              <w:widowControl/>
              <w:autoSpaceDE/>
              <w:autoSpaceDN/>
              <w:adjustRightInd/>
              <w:rPr>
                <w:rFonts w:ascii="Arial" w:hAnsi="Arial" w:cs="Arial"/>
                <w:sz w:val="24"/>
                <w:szCs w:val="24"/>
              </w:rPr>
            </w:pPr>
          </w:p>
          <w:p w14:paraId="6E7BAE9C" w14:textId="282619BF"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Column A, of Addendum AA, entitled, “HCPCS Code” and Column A, of Addendum EE, entitled, “HCPCS Code” located in “October 2019 ASC Approved HCPCS Code and Payment Rates</w:t>
            </w:r>
            <w:r w:rsidR="00D4300A" w:rsidRPr="0023004E">
              <w:rPr>
                <w:rFonts w:ascii="Arial" w:hAnsi="Arial" w:cs="Arial"/>
                <w:sz w:val="24"/>
                <w:szCs w:val="24"/>
              </w:rPr>
              <w:t xml:space="preserve"> CORRECTIONS - Updated 10/</w:t>
            </w:r>
            <w:r w:rsidR="00EC6AD2" w:rsidRPr="0023004E">
              <w:rPr>
                <w:rFonts w:ascii="Arial" w:hAnsi="Arial" w:cs="Arial"/>
                <w:sz w:val="24"/>
                <w:szCs w:val="24"/>
              </w:rPr>
              <w:t>15</w:t>
            </w:r>
            <w:r w:rsidR="00D4300A" w:rsidRPr="0023004E">
              <w:rPr>
                <w:rFonts w:ascii="Arial" w:hAnsi="Arial" w:cs="Arial"/>
                <w:sz w:val="24"/>
                <w:szCs w:val="24"/>
              </w:rPr>
              <w:t>/2019</w:t>
            </w:r>
            <w:r w:rsidRPr="0023004E">
              <w:rPr>
                <w:rFonts w:ascii="Arial" w:hAnsi="Arial" w:cs="Arial"/>
                <w:sz w:val="24"/>
                <w:szCs w:val="24"/>
              </w:rPr>
              <w:t>” (</w:t>
            </w:r>
            <w:r w:rsidR="00E16DF0" w:rsidRPr="0023004E">
              <w:rPr>
                <w:rFonts w:ascii="Arial" w:hAnsi="Arial" w:cs="Arial"/>
                <w:sz w:val="24"/>
                <w:szCs w:val="24"/>
              </w:rPr>
              <w:t>Octo</w:t>
            </w:r>
            <w:r w:rsidRPr="0023004E">
              <w:rPr>
                <w:rFonts w:ascii="Arial" w:hAnsi="Arial" w:cs="Arial"/>
                <w:sz w:val="24"/>
                <w:szCs w:val="24"/>
              </w:rPr>
              <w:t>ber_2019_ASC_Addenda.</w:t>
            </w:r>
            <w:r w:rsidR="00D4300A" w:rsidRPr="0023004E">
              <w:rPr>
                <w:rFonts w:ascii="Arial" w:hAnsi="Arial" w:cs="Arial"/>
                <w:sz w:val="24"/>
                <w:szCs w:val="24"/>
              </w:rPr>
              <w:t>CORRECTED.</w:t>
            </w:r>
            <w:r w:rsidR="00EC6AD2" w:rsidRPr="0023004E">
              <w:rPr>
                <w:rFonts w:ascii="Arial" w:hAnsi="Arial" w:cs="Arial"/>
                <w:sz w:val="24"/>
                <w:szCs w:val="24"/>
              </w:rPr>
              <w:t>1015</w:t>
            </w:r>
            <w:r w:rsidR="00D4300A" w:rsidRPr="0023004E">
              <w:rPr>
                <w:rFonts w:ascii="Arial" w:hAnsi="Arial" w:cs="Arial"/>
                <w:sz w:val="24"/>
                <w:szCs w:val="24"/>
              </w:rPr>
              <w:t>2019.</w:t>
            </w:r>
            <w:r w:rsidRPr="0023004E">
              <w:rPr>
                <w:rFonts w:ascii="Arial" w:hAnsi="Arial" w:cs="Arial"/>
                <w:sz w:val="24"/>
                <w:szCs w:val="24"/>
              </w:rPr>
              <w:t>xlsx)</w:t>
            </w:r>
          </w:p>
          <w:p w14:paraId="19E67BAE" w14:textId="77777777" w:rsidR="00704ACB" w:rsidRPr="0023004E" w:rsidRDefault="00704ACB" w:rsidP="00E16A21">
            <w:pPr>
              <w:widowControl/>
              <w:autoSpaceDE/>
              <w:autoSpaceDN/>
              <w:adjustRightInd/>
              <w:rPr>
                <w:rFonts w:ascii="Arial" w:hAnsi="Arial" w:cs="Arial"/>
                <w:sz w:val="24"/>
                <w:szCs w:val="24"/>
              </w:rPr>
            </w:pPr>
          </w:p>
          <w:p w14:paraId="3A236FFE"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Note:</w:t>
            </w:r>
          </w:p>
          <w:p w14:paraId="7C8C3C6F"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t xml:space="preserve">Access the files on </w:t>
            </w:r>
            <w:hyperlink r:id="rId80"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w:t>
            </w:r>
            <w:hyperlink r:id="rId81" w:history="1">
              <w:r w:rsidRPr="0023004E">
                <w:rPr>
                  <w:rStyle w:val="Hyperlink"/>
                  <w:rFonts w:ascii="Arial" w:hAnsi="Arial" w:cs="Arial"/>
                  <w:color w:val="auto"/>
                  <w:sz w:val="24"/>
                  <w:szCs w:val="24"/>
                  <w:u w:val="none"/>
                </w:rPr>
                <w:t>https://www.cms.gov/Medicare/Medicare-Fee-for-Service-Payment/ASCPayment/index.html</w:t>
              </w:r>
            </w:hyperlink>
          </w:p>
          <w:p w14:paraId="2AF7745F" w14:textId="77777777" w:rsidR="00704ACB" w:rsidRPr="0023004E" w:rsidRDefault="00704ACB" w:rsidP="00E16A21">
            <w:pPr>
              <w:widowControl/>
              <w:autoSpaceDE/>
              <w:autoSpaceDN/>
              <w:adjustRightInd/>
              <w:rPr>
                <w:rFonts w:ascii="Arial" w:hAnsi="Arial" w:cs="Arial"/>
                <w:sz w:val="24"/>
                <w:szCs w:val="24"/>
              </w:rPr>
            </w:pPr>
          </w:p>
        </w:tc>
      </w:tr>
      <w:tr w:rsidR="00704ACB" w:rsidRPr="0023004E" w14:paraId="397D0961" w14:textId="77777777" w:rsidTr="00704ACB">
        <w:tc>
          <w:tcPr>
            <w:tcW w:w="1728" w:type="dxa"/>
          </w:tcPr>
          <w:p w14:paraId="71E42336" w14:textId="77777777" w:rsidR="00704ACB" w:rsidRPr="0023004E" w:rsidRDefault="00704ACB" w:rsidP="00E16A21">
            <w:pPr>
              <w:widowControl/>
              <w:autoSpaceDE/>
              <w:autoSpaceDN/>
              <w:adjustRightInd/>
              <w:rPr>
                <w:rFonts w:ascii="Arial" w:hAnsi="Arial" w:cs="Arial"/>
                <w:sz w:val="24"/>
                <w:szCs w:val="24"/>
              </w:rPr>
            </w:pPr>
            <w:r w:rsidRPr="0023004E">
              <w:rPr>
                <w:rFonts w:ascii="Arial" w:hAnsi="Arial" w:cs="Arial"/>
                <w:sz w:val="24"/>
                <w:szCs w:val="24"/>
              </w:rPr>
              <w:lastRenderedPageBreak/>
              <w:t>APC Payment Rate</w:t>
            </w:r>
          </w:p>
        </w:tc>
        <w:tc>
          <w:tcPr>
            <w:tcW w:w="7830" w:type="dxa"/>
          </w:tcPr>
          <w:p w14:paraId="5827B5F1" w14:textId="77777777" w:rsidR="00704ACB" w:rsidRPr="0023004E" w:rsidRDefault="00704ACB" w:rsidP="00063120">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067BCAFA" w14:textId="77777777" w:rsidR="00704ACB" w:rsidRPr="0023004E" w:rsidRDefault="00704ACB" w:rsidP="00063120">
            <w:pPr>
              <w:widowControl/>
              <w:autoSpaceDE/>
              <w:autoSpaceDN/>
              <w:adjustRightInd/>
              <w:rPr>
                <w:rFonts w:ascii="Arial" w:hAnsi="Arial" w:cs="Arial"/>
                <w:sz w:val="24"/>
                <w:szCs w:val="24"/>
              </w:rPr>
            </w:pPr>
          </w:p>
          <w:p w14:paraId="562685ED"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1EECBC47" w14:textId="77777777" w:rsidR="00704ACB" w:rsidRPr="0023004E" w:rsidRDefault="00704ACB" w:rsidP="00777CE7">
            <w:pPr>
              <w:widowControl/>
              <w:autoSpaceDE/>
              <w:autoSpaceDN/>
              <w:adjustRightInd/>
              <w:rPr>
                <w:rFonts w:ascii="Arial" w:hAnsi="Arial" w:cs="Arial"/>
                <w:sz w:val="24"/>
                <w:szCs w:val="24"/>
              </w:rPr>
            </w:pPr>
          </w:p>
          <w:p w14:paraId="7AFFA7D6" w14:textId="77777777"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3CD6B7DA" w14:textId="77777777" w:rsidR="00704ACB" w:rsidRPr="0023004E" w:rsidRDefault="00704ACB" w:rsidP="004C256F">
            <w:pPr>
              <w:widowControl/>
              <w:autoSpaceDE/>
              <w:autoSpaceDN/>
              <w:adjustRightInd/>
              <w:rPr>
                <w:rFonts w:ascii="Arial" w:hAnsi="Arial" w:cs="Arial"/>
                <w:sz w:val="24"/>
                <w:szCs w:val="24"/>
              </w:rPr>
            </w:pPr>
          </w:p>
          <w:p w14:paraId="1457EA75" w14:textId="6F34DCAB" w:rsidR="00704ACB" w:rsidRPr="0023004E" w:rsidRDefault="00704ACB" w:rsidP="004C256F">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w:t>
            </w:r>
            <w:r w:rsidR="00AE5755" w:rsidRPr="0023004E">
              <w:rPr>
                <w:rFonts w:ascii="Arial" w:hAnsi="Arial" w:cs="Arial"/>
                <w:sz w:val="24"/>
                <w:szCs w:val="24"/>
              </w:rPr>
              <w:t xml:space="preserve"> </w:t>
            </w:r>
            <w:r w:rsidR="007D3939" w:rsidRPr="0023004E">
              <w:rPr>
                <w:rFonts w:ascii="Arial" w:hAnsi="Arial" w:cs="Arial"/>
                <w:sz w:val="24"/>
                <w:szCs w:val="24"/>
              </w:rPr>
              <w:t>–</w:t>
            </w:r>
            <w:r w:rsidR="00946EB7" w:rsidRPr="0023004E">
              <w:rPr>
                <w:rFonts w:ascii="Arial" w:hAnsi="Arial" w:cs="Arial"/>
                <w:sz w:val="24"/>
                <w:szCs w:val="24"/>
              </w:rPr>
              <w:t xml:space="preserve"> </w:t>
            </w:r>
            <w:r w:rsidR="007D3939" w:rsidRPr="0023004E">
              <w:rPr>
                <w:rFonts w:ascii="Arial" w:hAnsi="Arial" w:cs="Arial"/>
                <w:sz w:val="24"/>
                <w:szCs w:val="24"/>
              </w:rPr>
              <w:t>Correction</w:t>
            </w:r>
            <w:r w:rsidRPr="0023004E">
              <w:rPr>
                <w:rFonts w:ascii="Arial" w:hAnsi="Arial" w:cs="Arial"/>
                <w:sz w:val="24"/>
                <w:szCs w:val="24"/>
              </w:rPr>
              <w:t>, dated October 2019 (2019_October_Web_Addendum_B.</w:t>
            </w:r>
            <w:r w:rsidR="007330AE" w:rsidRPr="0023004E">
              <w:rPr>
                <w:rFonts w:ascii="Arial" w:hAnsi="Arial" w:cs="Arial"/>
                <w:sz w:val="24"/>
                <w:szCs w:val="24"/>
              </w:rPr>
              <w:t>CORRECTED.09292019.</w:t>
            </w:r>
            <w:r w:rsidRPr="0023004E">
              <w:rPr>
                <w:rFonts w:ascii="Arial" w:hAnsi="Arial" w:cs="Arial"/>
                <w:sz w:val="24"/>
                <w:szCs w:val="24"/>
              </w:rPr>
              <w:t>xlsx)</w:t>
            </w:r>
          </w:p>
          <w:p w14:paraId="0BCA5031" w14:textId="77777777" w:rsidR="00704ACB" w:rsidRPr="0023004E" w:rsidRDefault="00704ACB" w:rsidP="00777CE7">
            <w:pPr>
              <w:widowControl/>
              <w:autoSpaceDE/>
              <w:autoSpaceDN/>
              <w:adjustRightInd/>
              <w:rPr>
                <w:rFonts w:ascii="Arial" w:hAnsi="Arial" w:cs="Arial"/>
                <w:sz w:val="24"/>
                <w:szCs w:val="24"/>
              </w:rPr>
            </w:pPr>
          </w:p>
          <w:p w14:paraId="6B73186D" w14:textId="77777777" w:rsidR="00704ACB" w:rsidRPr="0023004E" w:rsidRDefault="00704ACB" w:rsidP="00063120">
            <w:pPr>
              <w:widowControl/>
              <w:autoSpaceDE/>
              <w:autoSpaceDN/>
              <w:adjustRightInd/>
              <w:rPr>
                <w:rFonts w:ascii="Arial" w:hAnsi="Arial" w:cs="Arial"/>
                <w:sz w:val="24"/>
                <w:szCs w:val="24"/>
              </w:rPr>
            </w:pPr>
          </w:p>
        </w:tc>
      </w:tr>
      <w:tr w:rsidR="00704ACB" w:rsidRPr="0023004E" w14:paraId="58EA078E" w14:textId="77777777" w:rsidTr="00704ACB">
        <w:tc>
          <w:tcPr>
            <w:tcW w:w="1728" w:type="dxa"/>
          </w:tcPr>
          <w:p w14:paraId="0CDDAAC7"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APC Relative Weight</w:t>
            </w:r>
          </w:p>
        </w:tc>
        <w:tc>
          <w:tcPr>
            <w:tcW w:w="7830" w:type="dxa"/>
          </w:tcPr>
          <w:p w14:paraId="2EED5448" w14:textId="77777777" w:rsidR="00704ACB" w:rsidRPr="0023004E" w:rsidRDefault="00704ACB" w:rsidP="00DC00A8">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Addendum B, dated January 2019 (january_2019_opps_web_addendum_b.12312018.xlsx)</w:t>
            </w:r>
          </w:p>
          <w:p w14:paraId="61C72CA4" w14:textId="77777777" w:rsidR="00704ACB" w:rsidRPr="0023004E" w:rsidRDefault="00704ACB" w:rsidP="00DC00A8">
            <w:pPr>
              <w:widowControl/>
              <w:autoSpaceDE/>
              <w:autoSpaceDN/>
              <w:adjustRightInd/>
              <w:rPr>
                <w:rFonts w:ascii="Arial" w:hAnsi="Arial" w:cs="Arial"/>
                <w:sz w:val="24"/>
                <w:szCs w:val="24"/>
              </w:rPr>
            </w:pPr>
          </w:p>
          <w:p w14:paraId="31086B4B"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Addendum B, dated April 2019 (2019_April_Web_Addendum_B.03222019.xlsx)</w:t>
            </w:r>
          </w:p>
          <w:p w14:paraId="2B08DC50" w14:textId="77777777" w:rsidR="00704ACB" w:rsidRPr="0023004E" w:rsidRDefault="00704ACB" w:rsidP="00777CE7">
            <w:pPr>
              <w:widowControl/>
              <w:autoSpaceDE/>
              <w:autoSpaceDN/>
              <w:adjustRightInd/>
              <w:rPr>
                <w:rFonts w:ascii="Arial" w:hAnsi="Arial" w:cs="Arial"/>
                <w:sz w:val="24"/>
                <w:szCs w:val="24"/>
              </w:rPr>
            </w:pPr>
          </w:p>
          <w:p w14:paraId="0DF8A828" w14:textId="77777777" w:rsidR="00704ACB" w:rsidRPr="0023004E" w:rsidRDefault="00704ACB" w:rsidP="00777CE7">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Addendum B, dated July 2019 (July_2019_Web_Addendum_B.06212019.xlsx)</w:t>
            </w:r>
          </w:p>
          <w:p w14:paraId="1757B7C3" w14:textId="77777777" w:rsidR="00704ACB" w:rsidRPr="0023004E" w:rsidRDefault="00704ACB" w:rsidP="00777CE7">
            <w:pPr>
              <w:widowControl/>
              <w:autoSpaceDE/>
              <w:autoSpaceDN/>
              <w:adjustRightInd/>
              <w:rPr>
                <w:rFonts w:ascii="Arial" w:hAnsi="Arial" w:cs="Arial"/>
                <w:sz w:val="24"/>
                <w:szCs w:val="24"/>
              </w:rPr>
            </w:pPr>
          </w:p>
          <w:p w14:paraId="1B317448" w14:textId="0C31DF86" w:rsidR="00EF39FE" w:rsidRPr="0023004E" w:rsidRDefault="00EF39FE" w:rsidP="00EF39FE">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Addendum B - C</w:t>
            </w:r>
            <w:r w:rsidR="007D3939" w:rsidRPr="0023004E">
              <w:rPr>
                <w:rFonts w:ascii="Arial" w:hAnsi="Arial" w:cs="Arial"/>
                <w:sz w:val="24"/>
                <w:szCs w:val="24"/>
              </w:rPr>
              <w:t>orrection</w:t>
            </w:r>
            <w:r w:rsidRPr="0023004E">
              <w:rPr>
                <w:rFonts w:ascii="Arial" w:hAnsi="Arial" w:cs="Arial"/>
                <w:sz w:val="24"/>
                <w:szCs w:val="24"/>
              </w:rPr>
              <w:t>, dated October 2019 (2019_October</w:t>
            </w:r>
            <w:r w:rsidR="00B27640" w:rsidRPr="0023004E">
              <w:rPr>
                <w:rFonts w:ascii="Arial" w:hAnsi="Arial" w:cs="Arial"/>
                <w:sz w:val="24"/>
                <w:szCs w:val="24"/>
              </w:rPr>
              <w:t>_</w:t>
            </w:r>
            <w:r w:rsidRPr="0023004E">
              <w:rPr>
                <w:rFonts w:ascii="Arial" w:hAnsi="Arial" w:cs="Arial"/>
                <w:sz w:val="24"/>
                <w:szCs w:val="24"/>
              </w:rPr>
              <w:t>Web_Addendum_B.CORRECTED.09292019.xlsx)</w:t>
            </w:r>
          </w:p>
          <w:p w14:paraId="5346A9B9" w14:textId="77777777" w:rsidR="00704ACB" w:rsidRPr="0023004E" w:rsidRDefault="00704ACB" w:rsidP="00DC00A8">
            <w:pPr>
              <w:widowControl/>
              <w:autoSpaceDE/>
              <w:autoSpaceDN/>
              <w:adjustRightInd/>
              <w:rPr>
                <w:rFonts w:ascii="Arial" w:hAnsi="Arial" w:cs="Arial"/>
                <w:sz w:val="24"/>
                <w:szCs w:val="24"/>
              </w:rPr>
            </w:pPr>
          </w:p>
        </w:tc>
      </w:tr>
      <w:tr w:rsidR="00704ACB" w:rsidRPr="0023004E" w14:paraId="2B596FFA" w14:textId="77777777" w:rsidTr="00704ACB">
        <w:tc>
          <w:tcPr>
            <w:tcW w:w="1728" w:type="dxa"/>
          </w:tcPr>
          <w:p w14:paraId="2530BB4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Composite APCs (codes assigned status indicator “Q1,” “Q2,” “Q3,” or “Q4”) payment rules</w:t>
            </w:r>
          </w:p>
        </w:tc>
        <w:tc>
          <w:tcPr>
            <w:tcW w:w="7830" w:type="dxa"/>
          </w:tcPr>
          <w:p w14:paraId="598CC9A9"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09214DD0"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5DB2C9E0"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2EF781C0"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68396163"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IOCE Quarterly Data Files V20.0 [ZIP, 52MB], IntegOCEspecsV20.0.pdf, sections 5.4.1, 5.4.3, 5.4.5, and 5.5</w:t>
            </w:r>
          </w:p>
          <w:p w14:paraId="7C5A0D78" w14:textId="77777777" w:rsidR="00704ACB" w:rsidRPr="0023004E" w:rsidRDefault="00704ACB" w:rsidP="00100C3D">
            <w:pPr>
              <w:widowControl/>
              <w:autoSpaceDE/>
              <w:autoSpaceDN/>
              <w:adjustRightInd/>
              <w:rPr>
                <w:rFonts w:ascii="Arial" w:hAnsi="Arial" w:cs="Arial"/>
                <w:sz w:val="24"/>
                <w:szCs w:val="24"/>
              </w:rPr>
            </w:pPr>
          </w:p>
          <w:p w14:paraId="25C3B420"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5FE1E918"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78B823C5"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lastRenderedPageBreak/>
              <w:t>• CMS 2019 OPPS Addendum D1</w:t>
            </w:r>
          </w:p>
          <w:p w14:paraId="4B41258A"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1D4A0B68" w14:textId="77777777" w:rsidR="00704ACB" w:rsidRPr="0023004E" w:rsidRDefault="00704ACB" w:rsidP="009F472F">
            <w:pPr>
              <w:widowControl/>
              <w:autoSpaceDE/>
              <w:autoSpaceDN/>
              <w:adjustRightInd/>
              <w:rPr>
                <w:rFonts w:ascii="Arial" w:hAnsi="Arial" w:cs="Arial"/>
                <w:sz w:val="24"/>
                <w:szCs w:val="24"/>
              </w:rPr>
            </w:pPr>
            <w:r w:rsidRPr="0023004E">
              <w:rPr>
                <w:rFonts w:ascii="Arial" w:hAnsi="Arial" w:cs="Arial"/>
                <w:sz w:val="24"/>
                <w:szCs w:val="24"/>
              </w:rPr>
              <w:t>• IOCE Quarterly Data Files V20.1 [ZIP, 50MB], IntegOCEspecsV20.1.pdf, sections 5.4.1, 5.4.3, 5.4.5, and 5.5</w:t>
            </w:r>
          </w:p>
          <w:p w14:paraId="3CA45A51" w14:textId="77777777" w:rsidR="00704ACB" w:rsidRPr="0023004E" w:rsidRDefault="00704ACB" w:rsidP="00100C3D">
            <w:pPr>
              <w:widowControl/>
              <w:autoSpaceDE/>
              <w:autoSpaceDN/>
              <w:adjustRightInd/>
              <w:rPr>
                <w:rFonts w:ascii="Arial" w:hAnsi="Arial" w:cs="Arial"/>
                <w:sz w:val="24"/>
                <w:szCs w:val="24"/>
              </w:rPr>
            </w:pPr>
          </w:p>
          <w:p w14:paraId="08299E7C"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3FB1B258"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1F13B5C2"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52309A82"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2DA44E8F" w14:textId="77777777" w:rsidR="00704ACB" w:rsidRPr="0023004E" w:rsidRDefault="00704ACB" w:rsidP="00B60A9E">
            <w:pPr>
              <w:widowControl/>
              <w:autoSpaceDE/>
              <w:autoSpaceDN/>
              <w:adjustRightInd/>
              <w:rPr>
                <w:rFonts w:ascii="Arial" w:hAnsi="Arial" w:cs="Arial"/>
                <w:sz w:val="24"/>
                <w:szCs w:val="24"/>
              </w:rPr>
            </w:pPr>
            <w:r w:rsidRPr="0023004E">
              <w:rPr>
                <w:rFonts w:ascii="Arial" w:hAnsi="Arial" w:cs="Arial"/>
                <w:sz w:val="24"/>
                <w:szCs w:val="24"/>
              </w:rPr>
              <w:t>• IOCE Quarterly Data Files V20.2 [ZIP, 50MB], IntegOCEspecsV20.2.pdf, sections 5.4.1, 5.4.3, 5.4.5, and 5.5</w:t>
            </w:r>
          </w:p>
          <w:p w14:paraId="13669BEB" w14:textId="77777777" w:rsidR="00704ACB" w:rsidRPr="0023004E" w:rsidRDefault="00704ACB" w:rsidP="00100C3D">
            <w:pPr>
              <w:widowControl/>
              <w:autoSpaceDE/>
              <w:autoSpaceDN/>
              <w:adjustRightInd/>
              <w:rPr>
                <w:rFonts w:ascii="Arial" w:hAnsi="Arial" w:cs="Arial"/>
                <w:sz w:val="24"/>
                <w:szCs w:val="24"/>
              </w:rPr>
            </w:pPr>
          </w:p>
          <w:p w14:paraId="62784349"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For services occurring on or after October 1, 2019, payment rules are:</w:t>
            </w:r>
          </w:p>
          <w:p w14:paraId="3ABA3B36"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1, 10.2.2, 10.4, and 10.4.1</w:t>
            </w:r>
          </w:p>
          <w:p w14:paraId="157E4B7B"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29225E64"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 CMS 2019 OPPS Addendum M</w:t>
            </w:r>
          </w:p>
          <w:p w14:paraId="268BD85A" w14:textId="77777777" w:rsidR="00704ACB" w:rsidRPr="0023004E" w:rsidRDefault="00704ACB" w:rsidP="00EF45CB">
            <w:pPr>
              <w:widowControl/>
              <w:autoSpaceDE/>
              <w:autoSpaceDN/>
              <w:adjustRightInd/>
              <w:rPr>
                <w:rFonts w:ascii="Arial" w:hAnsi="Arial" w:cs="Arial"/>
                <w:sz w:val="24"/>
                <w:szCs w:val="24"/>
              </w:rPr>
            </w:pPr>
            <w:r w:rsidRPr="0023004E">
              <w:rPr>
                <w:rFonts w:ascii="Arial" w:hAnsi="Arial" w:cs="Arial"/>
                <w:sz w:val="24"/>
                <w:szCs w:val="24"/>
              </w:rPr>
              <w:t>• IOCE Quarterly Data Files V20.3 [ZIP, 50 MB]  IntegOCEspecsV20.3.pdf, sections 4.4.1, 4.4.3, 4.4.5, and 4.5</w:t>
            </w:r>
          </w:p>
          <w:p w14:paraId="5DF7CD1C" w14:textId="77777777" w:rsidR="00704ACB" w:rsidRPr="0023004E" w:rsidRDefault="00704ACB" w:rsidP="00100C3D">
            <w:pPr>
              <w:widowControl/>
              <w:autoSpaceDE/>
              <w:autoSpaceDN/>
              <w:adjustRightInd/>
              <w:rPr>
                <w:rFonts w:ascii="Arial" w:hAnsi="Arial" w:cs="Arial"/>
                <w:sz w:val="24"/>
                <w:szCs w:val="24"/>
              </w:rPr>
            </w:pPr>
          </w:p>
          <w:p w14:paraId="068491E7" w14:textId="77777777" w:rsidR="00704ACB" w:rsidRPr="0023004E" w:rsidRDefault="00704ACB" w:rsidP="00100C3D">
            <w:pPr>
              <w:rPr>
                <w:rFonts w:ascii="Arial" w:hAnsi="Arial" w:cs="Arial"/>
                <w:sz w:val="24"/>
                <w:szCs w:val="24"/>
              </w:rPr>
            </w:pPr>
            <w:r w:rsidRPr="0023004E">
              <w:rPr>
                <w:rFonts w:ascii="Arial" w:hAnsi="Arial" w:cs="Arial"/>
                <w:sz w:val="24"/>
                <w:szCs w:val="24"/>
              </w:rPr>
              <w:t>Note:</w:t>
            </w:r>
          </w:p>
          <w:p w14:paraId="26DDFF85" w14:textId="77777777" w:rsidR="00704ACB" w:rsidRPr="0023004E" w:rsidRDefault="00704ACB" w:rsidP="00100C3D">
            <w:pPr>
              <w:rPr>
                <w:rFonts w:ascii="Arial" w:hAnsi="Arial" w:cs="Arial"/>
                <w:sz w:val="24"/>
                <w:szCs w:val="24"/>
              </w:rPr>
            </w:pPr>
            <w:r w:rsidRPr="0023004E">
              <w:rPr>
                <w:rFonts w:ascii="Arial" w:hAnsi="Arial" w:cs="Arial"/>
                <w:sz w:val="24"/>
                <w:szCs w:val="24"/>
              </w:rPr>
              <w:t xml:space="preserve">A copy of the IOCE is posted on the </w:t>
            </w:r>
            <w:hyperlink r:id="rId82" w:anchor="6" w:history="1">
              <w:r w:rsidRPr="0023004E">
                <w:rPr>
                  <w:rStyle w:val="Hyperlink"/>
                  <w:rFonts w:ascii="Arial" w:hAnsi="Arial" w:cs="Arial"/>
                  <w:sz w:val="24"/>
                  <w:szCs w:val="24"/>
                  <w:u w:val="none"/>
                </w:rPr>
                <w:t>DWC</w:t>
              </w:r>
            </w:hyperlink>
            <w:r w:rsidRPr="0023004E">
              <w:rPr>
                <w:rFonts w:ascii="Arial" w:hAnsi="Arial" w:cs="Arial"/>
                <w:sz w:val="24"/>
                <w:szCs w:val="24"/>
              </w:rPr>
              <w:t xml:space="preserve"> website: </w:t>
            </w:r>
            <w:hyperlink r:id="rId83" w:anchor="6" w:history="1">
              <w:r w:rsidRPr="0023004E">
                <w:rPr>
                  <w:rStyle w:val="Hyperlink"/>
                  <w:rFonts w:ascii="Arial" w:hAnsi="Arial" w:cs="Arial"/>
                  <w:color w:val="auto"/>
                  <w:sz w:val="24"/>
                  <w:szCs w:val="24"/>
                  <w:u w:val="none"/>
                </w:rPr>
                <w:t>http://www.dir.ca.gov/dwc/OMFS9904.htm#6</w:t>
              </w:r>
            </w:hyperlink>
            <w:r w:rsidRPr="0023004E">
              <w:rPr>
                <w:rFonts w:ascii="Arial" w:hAnsi="Arial" w:cs="Arial"/>
                <w:sz w:val="24"/>
                <w:szCs w:val="24"/>
              </w:rPr>
              <w:t xml:space="preserve">  </w:t>
            </w:r>
          </w:p>
          <w:p w14:paraId="2DA0586D" w14:textId="77777777" w:rsidR="00704ACB" w:rsidRPr="0023004E" w:rsidRDefault="00704ACB" w:rsidP="00100C3D">
            <w:pPr>
              <w:widowControl/>
              <w:autoSpaceDE/>
              <w:autoSpaceDN/>
              <w:adjustRightInd/>
              <w:rPr>
                <w:rFonts w:ascii="Arial" w:hAnsi="Arial" w:cs="Arial"/>
                <w:sz w:val="24"/>
                <w:szCs w:val="24"/>
              </w:rPr>
            </w:pPr>
          </w:p>
          <w:p w14:paraId="7B6D0F88"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ccess documents on the </w:t>
            </w:r>
            <w:hyperlink r:id="rId84"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w:t>
            </w:r>
            <w:hyperlink r:id="rId85" w:history="1">
              <w:r w:rsidRPr="0023004E">
                <w:rPr>
                  <w:rStyle w:val="Hyperlink"/>
                  <w:rFonts w:ascii="Arial" w:hAnsi="Arial" w:cs="Arial"/>
                  <w:color w:val="auto"/>
                  <w:sz w:val="24"/>
                  <w:szCs w:val="24"/>
                  <w:u w:val="none"/>
                </w:rPr>
                <w:t>https://www.cms.gov/Medicare/Medicare-Fee-for-Service-Payment/HospitalOutpatientPPS/index.html?redirect=/HospitalOutpatientPPS/</w:t>
              </w:r>
            </w:hyperlink>
            <w:r w:rsidRPr="0023004E">
              <w:rPr>
                <w:rFonts w:ascii="Arial" w:hAnsi="Arial" w:cs="Arial"/>
                <w:sz w:val="24"/>
                <w:szCs w:val="24"/>
              </w:rPr>
              <w:t xml:space="preserve"> </w:t>
            </w:r>
          </w:p>
          <w:p w14:paraId="21F9CE9E"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86" w:history="1">
              <w:r w:rsidRPr="0023004E">
                <w:rPr>
                  <w:rStyle w:val="Hyperlink"/>
                  <w:rFonts w:ascii="Arial" w:hAnsi="Arial" w:cs="Arial"/>
                  <w:sz w:val="24"/>
                  <w:szCs w:val="24"/>
                  <w:u w:val="none"/>
                </w:rPr>
                <w:t>CMS Claims Processing Manual</w:t>
              </w:r>
            </w:hyperlink>
            <w:r w:rsidRPr="0023004E">
              <w:rPr>
                <w:rFonts w:ascii="Arial" w:hAnsi="Arial" w:cs="Arial"/>
                <w:sz w:val="24"/>
                <w:szCs w:val="24"/>
              </w:rPr>
              <w:t xml:space="preserve"> at:</w:t>
            </w:r>
          </w:p>
          <w:p w14:paraId="077840C5" w14:textId="77777777" w:rsidR="00704ACB" w:rsidRPr="0023004E" w:rsidRDefault="00563E7B" w:rsidP="00100C3D">
            <w:pPr>
              <w:widowControl/>
              <w:autoSpaceDE/>
              <w:autoSpaceDN/>
              <w:adjustRightInd/>
              <w:rPr>
                <w:rFonts w:ascii="Arial" w:hAnsi="Arial" w:cs="Arial"/>
                <w:sz w:val="24"/>
                <w:szCs w:val="24"/>
              </w:rPr>
            </w:pPr>
            <w:hyperlink r:id="rId87" w:history="1">
              <w:r w:rsidR="00704ACB" w:rsidRPr="0023004E">
                <w:rPr>
                  <w:rStyle w:val="Hyperlink"/>
                  <w:rFonts w:ascii="Arial" w:hAnsi="Arial" w:cs="Arial"/>
                  <w:color w:val="auto"/>
                  <w:sz w:val="24"/>
                  <w:szCs w:val="24"/>
                  <w:u w:val="none"/>
                </w:rPr>
                <w:t>https://www.cms.gov/Regulations-and-Guidance/Guidance/Manuals/Internet-Only-Manuals-IOMs-Items/CMS018912.html</w:t>
              </w:r>
            </w:hyperlink>
            <w:r w:rsidR="00704ACB" w:rsidRPr="0023004E">
              <w:rPr>
                <w:rFonts w:ascii="Arial" w:hAnsi="Arial" w:cs="Arial"/>
                <w:sz w:val="24"/>
                <w:szCs w:val="24"/>
              </w:rPr>
              <w:t xml:space="preserve"> </w:t>
            </w:r>
          </w:p>
        </w:tc>
      </w:tr>
      <w:tr w:rsidR="00704ACB" w:rsidRPr="0023004E" w14:paraId="164C7D7A" w14:textId="77777777" w:rsidTr="00704ACB">
        <w:tc>
          <w:tcPr>
            <w:tcW w:w="1728" w:type="dxa"/>
          </w:tcPr>
          <w:p w14:paraId="21299C5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Comprehensive APCs (codes assigned status indicator “J1” or “J2”) payment rules</w:t>
            </w:r>
          </w:p>
        </w:tc>
        <w:tc>
          <w:tcPr>
            <w:tcW w:w="7830" w:type="dxa"/>
          </w:tcPr>
          <w:p w14:paraId="545EA8BD"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For services occurring on or after February 15, 2019, payment rules are:</w:t>
            </w:r>
          </w:p>
          <w:p w14:paraId="4E7C4848"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10EDC208"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0C39788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13D0F7A2"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IOCE Quarterly Data Files V20.0 [ZIP, 52MB], IntegOCEspecsV20.0.pdf, sections 5.6.1, 5.6.1.1, 5.6.2, 5.6.3, 5.6.4, 5.6.4.1, and 5.6.4.2</w:t>
            </w:r>
          </w:p>
          <w:p w14:paraId="52B8C49D" w14:textId="77777777" w:rsidR="00704ACB" w:rsidRPr="0023004E" w:rsidRDefault="00704ACB" w:rsidP="00F56D37">
            <w:pPr>
              <w:widowControl/>
              <w:autoSpaceDE/>
              <w:autoSpaceDN/>
              <w:adjustRightInd/>
              <w:rPr>
                <w:rFonts w:ascii="Arial" w:hAnsi="Arial" w:cs="Arial"/>
                <w:sz w:val="24"/>
                <w:szCs w:val="24"/>
              </w:rPr>
            </w:pPr>
          </w:p>
          <w:p w14:paraId="155B8EC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For services occurring on or after April 1, 2019, payment rules are:</w:t>
            </w:r>
          </w:p>
          <w:p w14:paraId="74825185"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467E4F9B"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76C0C38C"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5C1AD4AF" w14:textId="77777777" w:rsidR="00704ACB" w:rsidRPr="0023004E" w:rsidRDefault="00704ACB" w:rsidP="004A4500">
            <w:pPr>
              <w:widowControl/>
              <w:autoSpaceDE/>
              <w:autoSpaceDN/>
              <w:adjustRightInd/>
              <w:rPr>
                <w:rFonts w:ascii="Arial" w:hAnsi="Arial" w:cs="Arial"/>
                <w:sz w:val="24"/>
                <w:szCs w:val="24"/>
              </w:rPr>
            </w:pPr>
            <w:r w:rsidRPr="0023004E">
              <w:rPr>
                <w:rFonts w:ascii="Arial" w:hAnsi="Arial" w:cs="Arial"/>
                <w:sz w:val="24"/>
                <w:szCs w:val="24"/>
              </w:rPr>
              <w:lastRenderedPageBreak/>
              <w:t>• IOCE Quarterly Data Files V20.1 [ZIP, 50MB], IntegOCEspecsV20.1.pdf, sections 5.6.1, 5.6.1.1, 5.6.2, 5.6.3, 5.6.4, 5.6.4.1, and 5.6.4.2</w:t>
            </w:r>
          </w:p>
          <w:p w14:paraId="0C5E1D1C" w14:textId="77777777" w:rsidR="00704ACB" w:rsidRPr="0023004E" w:rsidRDefault="00704ACB" w:rsidP="00F56D37">
            <w:pPr>
              <w:widowControl/>
              <w:autoSpaceDE/>
              <w:autoSpaceDN/>
              <w:adjustRightInd/>
              <w:rPr>
                <w:rFonts w:ascii="Arial" w:hAnsi="Arial" w:cs="Arial"/>
                <w:sz w:val="24"/>
                <w:szCs w:val="24"/>
              </w:rPr>
            </w:pPr>
          </w:p>
          <w:p w14:paraId="118F855B"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For services occurring on or after July 1, 2019, payment rules are:</w:t>
            </w:r>
          </w:p>
          <w:p w14:paraId="49FBA0CA"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55545014"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1E910248"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3C115707" w14:textId="77777777" w:rsidR="00704ACB" w:rsidRPr="0023004E" w:rsidRDefault="00704ACB" w:rsidP="00FF16B5">
            <w:pPr>
              <w:widowControl/>
              <w:autoSpaceDE/>
              <w:autoSpaceDN/>
              <w:adjustRightInd/>
              <w:rPr>
                <w:rFonts w:ascii="Arial" w:hAnsi="Arial" w:cs="Arial"/>
                <w:sz w:val="24"/>
                <w:szCs w:val="24"/>
              </w:rPr>
            </w:pPr>
            <w:r w:rsidRPr="0023004E">
              <w:rPr>
                <w:rFonts w:ascii="Arial" w:hAnsi="Arial" w:cs="Arial"/>
                <w:sz w:val="24"/>
                <w:szCs w:val="24"/>
              </w:rPr>
              <w:t>• IOCE Quarterly Data Files V20.2 [ZIP, 50MB], IntegOCEspecsV20.2.pdf, sections 5.6.1, 5.6.1.1, 5.6.2, 5.6.3, 5.6.4, 5.6.4.1, and 5.6.4.2</w:t>
            </w:r>
          </w:p>
          <w:p w14:paraId="00447D57" w14:textId="77777777" w:rsidR="00704ACB" w:rsidRPr="0023004E" w:rsidRDefault="00704ACB" w:rsidP="00F56D37">
            <w:pPr>
              <w:widowControl/>
              <w:autoSpaceDE/>
              <w:autoSpaceDN/>
              <w:adjustRightInd/>
              <w:rPr>
                <w:rFonts w:ascii="Arial" w:hAnsi="Arial" w:cs="Arial"/>
                <w:sz w:val="24"/>
                <w:szCs w:val="24"/>
              </w:rPr>
            </w:pPr>
          </w:p>
          <w:p w14:paraId="5E892541" w14:textId="77777777" w:rsidR="00704ACB" w:rsidRPr="0023004E" w:rsidRDefault="00E16DF0" w:rsidP="00351A5B">
            <w:pPr>
              <w:widowControl/>
              <w:autoSpaceDE/>
              <w:autoSpaceDN/>
              <w:adjustRightInd/>
              <w:rPr>
                <w:rFonts w:ascii="Arial" w:hAnsi="Arial" w:cs="Arial"/>
                <w:sz w:val="24"/>
                <w:szCs w:val="24"/>
              </w:rPr>
            </w:pPr>
            <w:r w:rsidRPr="0023004E">
              <w:rPr>
                <w:rFonts w:ascii="Arial" w:hAnsi="Arial" w:cs="Arial"/>
                <w:sz w:val="24"/>
                <w:szCs w:val="24"/>
              </w:rPr>
              <w:t>For services occurring on or af</w:t>
            </w:r>
            <w:r w:rsidR="00704ACB" w:rsidRPr="0023004E">
              <w:rPr>
                <w:rFonts w:ascii="Arial" w:hAnsi="Arial" w:cs="Arial"/>
                <w:sz w:val="24"/>
                <w:szCs w:val="24"/>
              </w:rPr>
              <w:t>ter October 1, 2019, payment rules are:</w:t>
            </w:r>
          </w:p>
          <w:p w14:paraId="4E6726B9" w14:textId="77777777" w:rsidR="00704ACB" w:rsidRPr="0023004E" w:rsidRDefault="00704ACB" w:rsidP="00351A5B">
            <w:pPr>
              <w:widowControl/>
              <w:autoSpaceDE/>
              <w:autoSpaceDN/>
              <w:adjustRightInd/>
              <w:rPr>
                <w:rFonts w:ascii="Arial" w:hAnsi="Arial" w:cs="Arial"/>
                <w:sz w:val="24"/>
                <w:szCs w:val="24"/>
              </w:rPr>
            </w:pPr>
            <w:r w:rsidRPr="0023004E">
              <w:rPr>
                <w:rFonts w:ascii="Arial" w:hAnsi="Arial" w:cs="Arial"/>
                <w:sz w:val="24"/>
                <w:szCs w:val="24"/>
              </w:rPr>
              <w:t>• Medicare Claims Processing Manual, Chapter 4, sections 10.2.3, 10.4, 290.5.2, and 290.5.3</w:t>
            </w:r>
          </w:p>
          <w:p w14:paraId="664575F3" w14:textId="77777777" w:rsidR="00704ACB" w:rsidRPr="0023004E" w:rsidRDefault="00704ACB" w:rsidP="00351A5B">
            <w:pPr>
              <w:widowControl/>
              <w:autoSpaceDE/>
              <w:autoSpaceDN/>
              <w:adjustRightInd/>
              <w:rPr>
                <w:rFonts w:ascii="Arial" w:hAnsi="Arial" w:cs="Arial"/>
                <w:sz w:val="24"/>
                <w:szCs w:val="24"/>
              </w:rPr>
            </w:pPr>
            <w:r w:rsidRPr="0023004E">
              <w:rPr>
                <w:rFonts w:ascii="Arial" w:hAnsi="Arial" w:cs="Arial"/>
                <w:sz w:val="24"/>
                <w:szCs w:val="24"/>
              </w:rPr>
              <w:t>• CMS 2019 OPPS Addendum D1</w:t>
            </w:r>
          </w:p>
          <w:p w14:paraId="11CAD6F4" w14:textId="77777777" w:rsidR="00704ACB" w:rsidRPr="0023004E" w:rsidRDefault="00704ACB" w:rsidP="00351A5B">
            <w:pPr>
              <w:widowControl/>
              <w:autoSpaceDE/>
              <w:autoSpaceDN/>
              <w:adjustRightInd/>
              <w:rPr>
                <w:rFonts w:ascii="Arial" w:hAnsi="Arial" w:cs="Arial"/>
                <w:sz w:val="24"/>
                <w:szCs w:val="24"/>
              </w:rPr>
            </w:pPr>
            <w:r w:rsidRPr="0023004E">
              <w:rPr>
                <w:rFonts w:ascii="Arial" w:hAnsi="Arial" w:cs="Arial"/>
                <w:sz w:val="24"/>
                <w:szCs w:val="24"/>
              </w:rPr>
              <w:t>• CMS 2019 OPPS Addendum J</w:t>
            </w:r>
          </w:p>
          <w:p w14:paraId="2DA502CB" w14:textId="77777777" w:rsidR="00704ACB" w:rsidRPr="0023004E" w:rsidRDefault="00704ACB" w:rsidP="00351A5B">
            <w:pPr>
              <w:widowControl/>
              <w:autoSpaceDE/>
              <w:autoSpaceDN/>
              <w:adjustRightInd/>
              <w:rPr>
                <w:rFonts w:ascii="Arial" w:hAnsi="Arial" w:cs="Arial"/>
                <w:sz w:val="24"/>
                <w:szCs w:val="24"/>
              </w:rPr>
            </w:pPr>
            <w:r w:rsidRPr="0023004E">
              <w:rPr>
                <w:rFonts w:ascii="Arial" w:hAnsi="Arial" w:cs="Arial"/>
                <w:sz w:val="24"/>
                <w:szCs w:val="24"/>
              </w:rPr>
              <w:t>• IOCE Quarterly Data Files V20.3 [ZIP, 50 MB]  IntegOCEspecsV20.3.pdf</w:t>
            </w:r>
            <w:r w:rsidR="00E16DF0" w:rsidRPr="0023004E">
              <w:rPr>
                <w:rFonts w:ascii="Arial" w:hAnsi="Arial" w:cs="Arial"/>
                <w:sz w:val="24"/>
                <w:szCs w:val="24"/>
              </w:rPr>
              <w:t>, sec</w:t>
            </w:r>
            <w:r w:rsidRPr="0023004E">
              <w:rPr>
                <w:rFonts w:ascii="Arial" w:hAnsi="Arial" w:cs="Arial"/>
                <w:sz w:val="24"/>
                <w:szCs w:val="24"/>
              </w:rPr>
              <w:t>tions 4.6.1, 4.6.1.1, 4.6.2, 4.6.3, 4.6.4, 4.6.4.1, and 4.6.4.2</w:t>
            </w:r>
          </w:p>
          <w:p w14:paraId="2E68E968" w14:textId="77777777" w:rsidR="00704ACB" w:rsidRPr="0023004E" w:rsidRDefault="00704ACB" w:rsidP="00F56D37">
            <w:pPr>
              <w:widowControl/>
              <w:autoSpaceDE/>
              <w:autoSpaceDN/>
              <w:adjustRightInd/>
              <w:rPr>
                <w:rFonts w:ascii="Arial" w:hAnsi="Arial" w:cs="Arial"/>
                <w:sz w:val="24"/>
                <w:szCs w:val="24"/>
              </w:rPr>
            </w:pPr>
          </w:p>
          <w:p w14:paraId="09CF1573"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Note:</w:t>
            </w:r>
          </w:p>
          <w:p w14:paraId="68768802"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 copy of the IOCE is posted on the </w:t>
            </w:r>
            <w:hyperlink r:id="rId88" w:anchor="6" w:history="1">
              <w:r w:rsidRPr="0023004E">
                <w:rPr>
                  <w:rStyle w:val="Hyperlink"/>
                  <w:rFonts w:ascii="Arial" w:hAnsi="Arial" w:cs="Arial"/>
                  <w:color w:val="auto"/>
                  <w:sz w:val="24"/>
                  <w:szCs w:val="24"/>
                  <w:u w:val="none"/>
                </w:rPr>
                <w:t>DWC website</w:t>
              </w:r>
            </w:hyperlink>
            <w:r w:rsidRPr="0023004E">
              <w:rPr>
                <w:rFonts w:ascii="Arial" w:hAnsi="Arial" w:cs="Arial"/>
                <w:sz w:val="24"/>
                <w:szCs w:val="24"/>
              </w:rPr>
              <w:t xml:space="preserve">: http://www.dir.ca.gov/dwc/OMFS9904.htm#6  </w:t>
            </w:r>
          </w:p>
          <w:p w14:paraId="264CAD83" w14:textId="77777777" w:rsidR="00704ACB" w:rsidRPr="0023004E" w:rsidRDefault="00704ACB" w:rsidP="00F56D37">
            <w:pPr>
              <w:widowControl/>
              <w:autoSpaceDE/>
              <w:autoSpaceDN/>
              <w:adjustRightInd/>
              <w:rPr>
                <w:rFonts w:ascii="Arial" w:hAnsi="Arial" w:cs="Arial"/>
                <w:sz w:val="24"/>
                <w:szCs w:val="24"/>
              </w:rPr>
            </w:pPr>
          </w:p>
          <w:p w14:paraId="66A94CEF"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ccess documents on the </w:t>
            </w:r>
            <w:hyperlink r:id="rId89" w:history="1">
              <w:r w:rsidRPr="0023004E">
                <w:rPr>
                  <w:rStyle w:val="Hyperlink"/>
                  <w:rFonts w:ascii="Arial" w:hAnsi="Arial" w:cs="Arial"/>
                  <w:color w:val="auto"/>
                  <w:sz w:val="24"/>
                  <w:szCs w:val="24"/>
                  <w:u w:val="none"/>
                </w:rPr>
                <w:t>CMS website</w:t>
              </w:r>
            </w:hyperlink>
            <w:r w:rsidRPr="0023004E">
              <w:rPr>
                <w:rFonts w:ascii="Arial" w:hAnsi="Arial" w:cs="Arial"/>
                <w:sz w:val="24"/>
                <w:szCs w:val="24"/>
              </w:rPr>
              <w:t xml:space="preserve"> at: </w:t>
            </w:r>
            <w:hyperlink r:id="rId90" w:history="1">
              <w:r w:rsidRPr="0023004E">
                <w:rPr>
                  <w:rStyle w:val="Hyperlink"/>
                  <w:rFonts w:ascii="Arial" w:hAnsi="Arial" w:cs="Arial"/>
                  <w:color w:val="auto"/>
                  <w:sz w:val="24"/>
                  <w:szCs w:val="24"/>
                  <w:u w:val="none"/>
                </w:rPr>
                <w:t>https://www.cms.gov/Medicare/Medicare-Fee-for-Service-Payment/HospitalOutpatientPPS/index.html</w:t>
              </w:r>
            </w:hyperlink>
            <w:r w:rsidRPr="0023004E">
              <w:rPr>
                <w:rFonts w:ascii="Arial" w:hAnsi="Arial" w:cs="Arial"/>
                <w:sz w:val="24"/>
                <w:szCs w:val="24"/>
              </w:rPr>
              <w:t xml:space="preserve"> </w:t>
            </w:r>
          </w:p>
          <w:p w14:paraId="07F95E92"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 xml:space="preserve">And </w:t>
            </w:r>
            <w:hyperlink r:id="rId91" w:history="1">
              <w:r w:rsidRPr="0023004E">
                <w:rPr>
                  <w:rStyle w:val="Hyperlink"/>
                  <w:rFonts w:ascii="Arial" w:hAnsi="Arial" w:cs="Arial"/>
                  <w:sz w:val="24"/>
                  <w:szCs w:val="24"/>
                  <w:u w:val="none"/>
                </w:rPr>
                <w:t>CMS Claims Processing Manual</w:t>
              </w:r>
            </w:hyperlink>
            <w:r w:rsidRPr="0023004E">
              <w:rPr>
                <w:rFonts w:ascii="Arial" w:hAnsi="Arial" w:cs="Arial"/>
                <w:sz w:val="24"/>
                <w:szCs w:val="24"/>
              </w:rPr>
              <w:t xml:space="preserve"> at:</w:t>
            </w:r>
          </w:p>
          <w:p w14:paraId="04ADB02E" w14:textId="77777777" w:rsidR="00704ACB" w:rsidRPr="0023004E" w:rsidRDefault="00704ACB" w:rsidP="00F56D37">
            <w:pPr>
              <w:widowControl/>
              <w:autoSpaceDE/>
              <w:autoSpaceDN/>
              <w:adjustRightInd/>
              <w:rPr>
                <w:rFonts w:ascii="Arial" w:hAnsi="Arial" w:cs="Arial"/>
                <w:sz w:val="24"/>
                <w:szCs w:val="24"/>
              </w:rPr>
            </w:pPr>
            <w:r w:rsidRPr="0023004E">
              <w:rPr>
                <w:rFonts w:ascii="Arial" w:hAnsi="Arial" w:cs="Arial"/>
                <w:sz w:val="24"/>
                <w:szCs w:val="24"/>
              </w:rPr>
              <w:t>https://www.cms.gov/Regulations-and-Guidance/Guidance/Manuals/</w:t>
            </w:r>
            <w:hyperlink r:id="rId92" w:history="1">
              <w:r w:rsidRPr="0023004E">
                <w:rPr>
                  <w:rStyle w:val="Hyperlink"/>
                  <w:rFonts w:ascii="Arial" w:hAnsi="Arial" w:cs="Arial"/>
                  <w:color w:val="auto"/>
                  <w:sz w:val="24"/>
                  <w:szCs w:val="24"/>
                  <w:u w:val="none"/>
                </w:rPr>
                <w:t>Internet-Only-Manuals</w:t>
              </w:r>
            </w:hyperlink>
            <w:r w:rsidRPr="0023004E">
              <w:rPr>
                <w:rFonts w:ascii="Arial" w:hAnsi="Arial" w:cs="Arial"/>
                <w:sz w:val="24"/>
                <w:szCs w:val="24"/>
              </w:rPr>
              <w:t>-IOMs-Items/CMS018912.html?DLPage=1&amp;DLEntries=10&amp;DLSort=0&amp;DLSortDir=ascending</w:t>
            </w:r>
          </w:p>
        </w:tc>
      </w:tr>
      <w:tr w:rsidR="00704ACB" w:rsidRPr="0023004E" w14:paraId="3800978B" w14:textId="77777777" w:rsidTr="00704ACB">
        <w:tc>
          <w:tcPr>
            <w:tcW w:w="1728" w:type="dxa"/>
          </w:tcPr>
          <w:p w14:paraId="0F765D9B"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lastRenderedPageBreak/>
              <w:t>Emergency Department HCPCS Codes</w:t>
            </w:r>
          </w:p>
        </w:tc>
        <w:tc>
          <w:tcPr>
            <w:tcW w:w="7830" w:type="dxa"/>
          </w:tcPr>
          <w:p w14:paraId="4AF1C432" w14:textId="77777777" w:rsidR="00704ACB" w:rsidRPr="0023004E" w:rsidRDefault="00704ACB" w:rsidP="00100C3D">
            <w:pPr>
              <w:widowControl/>
              <w:autoSpaceDE/>
              <w:autoSpaceDN/>
              <w:adjustRightInd/>
              <w:rPr>
                <w:rFonts w:ascii="Arial" w:hAnsi="Arial" w:cs="Arial"/>
                <w:sz w:val="24"/>
                <w:szCs w:val="24"/>
              </w:rPr>
            </w:pPr>
            <w:r w:rsidRPr="0023004E">
              <w:rPr>
                <w:rFonts w:ascii="Arial" w:hAnsi="Arial" w:cs="Arial"/>
                <w:sz w:val="24"/>
                <w:szCs w:val="24"/>
              </w:rPr>
              <w:t>99281-99285, 99291, 99292, G0380-G0384, G0390</w:t>
            </w:r>
          </w:p>
        </w:tc>
      </w:tr>
      <w:tr w:rsidR="00704ACB" w:rsidRPr="0023004E" w14:paraId="484BFED8" w14:textId="77777777" w:rsidTr="00704ACB">
        <w:tc>
          <w:tcPr>
            <w:tcW w:w="1728" w:type="dxa"/>
          </w:tcPr>
          <w:p w14:paraId="09C2801F"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acility Only Services</w:t>
            </w:r>
          </w:p>
        </w:tc>
        <w:tc>
          <w:tcPr>
            <w:tcW w:w="7830" w:type="dxa"/>
          </w:tcPr>
          <w:p w14:paraId="05B9E9D3"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3E41A160" w14:textId="77777777" w:rsidTr="00704ACB">
        <w:tc>
          <w:tcPr>
            <w:tcW w:w="1728" w:type="dxa"/>
            <w:shd w:val="clear" w:color="auto" w:fill="auto"/>
          </w:tcPr>
          <w:p w14:paraId="267C9157" w14:textId="77777777" w:rsidR="00704ACB" w:rsidRPr="0023004E" w:rsidRDefault="00704ACB" w:rsidP="00D05D7A">
            <w:pPr>
              <w:widowControl/>
              <w:autoSpaceDE/>
              <w:autoSpaceDN/>
              <w:adjustRightInd/>
              <w:rPr>
                <w:rFonts w:ascii="Arial" w:hAnsi="Arial" w:cs="Arial"/>
                <w:sz w:val="24"/>
                <w:szCs w:val="24"/>
              </w:rPr>
            </w:pPr>
            <w:r w:rsidRPr="0023004E">
              <w:rPr>
                <w:rFonts w:ascii="Arial" w:hAnsi="Arial" w:cs="Arial"/>
                <w:sz w:val="24"/>
                <w:szCs w:val="24"/>
              </w:rPr>
              <w:t>Film X-ray services and X-rays taken using computed radiography tech</w:t>
            </w:r>
            <w:r w:rsidRPr="0023004E">
              <w:rPr>
                <w:rFonts w:ascii="Arial" w:hAnsi="Arial" w:cs="Arial"/>
                <w:sz w:val="24"/>
                <w:szCs w:val="24"/>
              </w:rPr>
              <w:lastRenderedPageBreak/>
              <w:t>nology/cassette-based imaging payment reductions</w:t>
            </w:r>
          </w:p>
        </w:tc>
        <w:tc>
          <w:tcPr>
            <w:tcW w:w="7830" w:type="dxa"/>
          </w:tcPr>
          <w:p w14:paraId="13E08D86"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lastRenderedPageBreak/>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28A21C22"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 December 14, 2017 (CMS-1678-FC; 82 FR 59216, Republished, section X.E., pages 59391 through 59393) </w:t>
            </w:r>
          </w:p>
          <w:p w14:paraId="6E1DFEA5"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lastRenderedPageBreak/>
              <w:t>• Medicare Claims Processing Manual, Chapter 4, section 20.6.14 (effective 01/01/2018) and section 20.6.15 (effective 01/01/2018)</w:t>
            </w:r>
          </w:p>
          <w:p w14:paraId="0FBEE5EC"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CFR section 419.71</w:t>
            </w:r>
          </w:p>
          <w:p w14:paraId="29874A74"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CMS’ April 2018 Update of the Hospital Outpatient Prospective Payment System (OPPS) CR 10515 Revised March 22, 2018, Transmittal R4005CP, section 6</w:t>
            </w:r>
          </w:p>
          <w:p w14:paraId="46401510" w14:textId="77777777" w:rsidR="00704ACB" w:rsidRPr="0023004E" w:rsidRDefault="00704ACB" w:rsidP="00CA6CB1">
            <w:pPr>
              <w:widowControl/>
              <w:autoSpaceDE/>
              <w:autoSpaceDN/>
              <w:adjustRightInd/>
              <w:rPr>
                <w:rFonts w:ascii="Arial" w:hAnsi="Arial" w:cs="Arial"/>
                <w:sz w:val="24"/>
                <w:szCs w:val="24"/>
              </w:rPr>
            </w:pPr>
          </w:p>
          <w:p w14:paraId="2374E73F"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 xml:space="preserve">Access the </w:t>
            </w:r>
            <w:hyperlink r:id="rId93" w:history="1">
              <w:r w:rsidRPr="0023004E">
                <w:rPr>
                  <w:rStyle w:val="Hyperlink"/>
                  <w:rFonts w:ascii="Arial" w:hAnsi="Arial" w:cs="Arial"/>
                  <w:color w:val="auto"/>
                  <w:sz w:val="24"/>
                  <w:szCs w:val="24"/>
                  <w:u w:val="none"/>
                </w:rPr>
                <w:t>Medicare Claims Processing Manual</w:t>
              </w:r>
            </w:hyperlink>
            <w:r w:rsidRPr="0023004E">
              <w:rPr>
                <w:rFonts w:ascii="Arial" w:hAnsi="Arial" w:cs="Arial"/>
                <w:sz w:val="24"/>
                <w:szCs w:val="24"/>
              </w:rPr>
              <w:t xml:space="preserve"> on the CMS website at:</w:t>
            </w:r>
          </w:p>
          <w:p w14:paraId="56D82CF5" w14:textId="77777777" w:rsidR="00704ACB" w:rsidRPr="0023004E" w:rsidRDefault="00704ACB" w:rsidP="00CA6CB1">
            <w:pPr>
              <w:widowControl/>
              <w:autoSpaceDE/>
              <w:autoSpaceDN/>
              <w:adjustRightInd/>
              <w:rPr>
                <w:rFonts w:ascii="Arial" w:hAnsi="Arial" w:cs="Arial"/>
                <w:sz w:val="24"/>
                <w:szCs w:val="24"/>
              </w:rPr>
            </w:pPr>
            <w:r w:rsidRPr="0023004E">
              <w:rPr>
                <w:rFonts w:ascii="Arial" w:hAnsi="Arial" w:cs="Arial"/>
                <w:sz w:val="24"/>
                <w:szCs w:val="24"/>
              </w:rPr>
              <w:t>https://www.cms.gov/Regulations-and-Guidance/Guidance/Manuals/Internet-Only-Manuals-IOMs-Items/CMS018912.html</w:t>
            </w:r>
          </w:p>
        </w:tc>
      </w:tr>
      <w:tr w:rsidR="00704ACB" w:rsidRPr="0023004E" w14:paraId="5EF16FD1" w14:textId="77777777" w:rsidTr="00704ACB">
        <w:trPr>
          <w:trHeight w:val="179"/>
        </w:trPr>
        <w:tc>
          <w:tcPr>
            <w:tcW w:w="1728" w:type="dxa"/>
          </w:tcPr>
          <w:p w14:paraId="76D8A8B4"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HOPPS Addenda</w:t>
            </w:r>
          </w:p>
        </w:tc>
        <w:tc>
          <w:tcPr>
            <w:tcW w:w="7830" w:type="dxa"/>
          </w:tcPr>
          <w:p w14:paraId="70CCF082"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February 15, 2019 addenda:</w:t>
            </w:r>
          </w:p>
          <w:p w14:paraId="01339375" w14:textId="77777777" w:rsidR="00704ACB" w:rsidRPr="0023004E" w:rsidRDefault="00704ACB" w:rsidP="00877221">
            <w:pPr>
              <w:widowControl/>
              <w:numPr>
                <w:ilvl w:val="0"/>
                <w:numId w:val="11"/>
              </w:numPr>
              <w:autoSpaceDE/>
              <w:autoSpaceDN/>
              <w:adjustRightInd/>
              <w:ind w:left="161" w:right="60" w:hanging="180"/>
              <w:rPr>
                <w:rFonts w:ascii="Arial" w:hAnsi="Arial" w:cs="Arial"/>
                <w:sz w:val="24"/>
                <w:szCs w:val="24"/>
              </w:rPr>
            </w:pPr>
            <w:r w:rsidRPr="0023004E">
              <w:rPr>
                <w:rFonts w:ascii="Arial" w:hAnsi="Arial" w:cs="Arial"/>
                <w:sz w:val="24"/>
                <w:szCs w:val="24"/>
              </w:rPr>
              <w:t>A (January 2019; january_2019_opps_web_addendum_a.12312018.xlsx)</w:t>
            </w:r>
          </w:p>
          <w:p w14:paraId="32AC9618" w14:textId="77777777" w:rsidR="00704ACB" w:rsidRPr="0023004E" w:rsidRDefault="00704ACB" w:rsidP="00877221">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B (January 2019; january_2019_opps_web_addendum_b.12312018.xlsx)</w:t>
            </w:r>
          </w:p>
          <w:p w14:paraId="2206DF1A" w14:textId="77777777" w:rsidR="00704ACB" w:rsidRPr="0023004E" w:rsidRDefault="00704ACB" w:rsidP="00877221">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7CA9B941" w14:textId="77777777" w:rsidR="00704ACB" w:rsidRPr="0023004E" w:rsidRDefault="00704ACB" w:rsidP="00877221">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1634DBC7" w14:textId="77777777" w:rsidR="00704ACB" w:rsidRPr="0023004E" w:rsidRDefault="00704ACB" w:rsidP="00877221">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04E02568" w14:textId="77777777" w:rsidR="00704ACB" w:rsidRPr="0023004E" w:rsidRDefault="00704ACB" w:rsidP="00877221">
            <w:pPr>
              <w:widowControl/>
              <w:numPr>
                <w:ilvl w:val="0"/>
                <w:numId w:val="9"/>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2607BE88" w14:textId="77777777" w:rsidR="00704ACB" w:rsidRPr="0023004E" w:rsidRDefault="00704ACB" w:rsidP="00C77F3D">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12252048" w14:textId="77777777" w:rsidR="00704ACB" w:rsidRPr="0023004E" w:rsidRDefault="00704ACB" w:rsidP="00C77F3D">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5541877" w14:textId="77777777" w:rsidR="00704ACB" w:rsidRPr="0023004E" w:rsidRDefault="00704ACB" w:rsidP="00DD0854">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P (2019 CN2 OPPS Addenda; 2019 CN2 Addendum P.12212018.xlsx)</w:t>
            </w:r>
          </w:p>
          <w:p w14:paraId="763B4A72" w14:textId="77777777" w:rsidR="00704ACB" w:rsidRPr="0023004E" w:rsidRDefault="00704ACB" w:rsidP="004654B3">
            <w:pPr>
              <w:widowControl/>
              <w:autoSpaceDE/>
              <w:autoSpaceDN/>
              <w:adjustRightInd/>
              <w:ind w:right="60"/>
              <w:rPr>
                <w:rFonts w:ascii="Arial" w:hAnsi="Arial" w:cs="Arial"/>
                <w:sz w:val="24"/>
                <w:szCs w:val="24"/>
              </w:rPr>
            </w:pPr>
          </w:p>
          <w:p w14:paraId="5BA3E09D" w14:textId="77777777" w:rsidR="00704ACB" w:rsidRPr="0023004E" w:rsidRDefault="00704ACB" w:rsidP="004654B3">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April 1, 2019 addenda:</w:t>
            </w:r>
          </w:p>
          <w:p w14:paraId="38ECC1C6" w14:textId="77777777" w:rsidR="00704ACB" w:rsidRPr="0023004E" w:rsidRDefault="00704ACB" w:rsidP="004654B3">
            <w:pPr>
              <w:widowControl/>
              <w:numPr>
                <w:ilvl w:val="0"/>
                <w:numId w:val="11"/>
              </w:numPr>
              <w:autoSpaceDE/>
              <w:autoSpaceDN/>
              <w:adjustRightInd/>
              <w:ind w:left="165" w:right="60" w:hanging="180"/>
              <w:rPr>
                <w:rFonts w:ascii="Arial" w:hAnsi="Arial" w:cs="Arial"/>
                <w:sz w:val="24"/>
                <w:szCs w:val="24"/>
              </w:rPr>
            </w:pPr>
            <w:r w:rsidRPr="0023004E">
              <w:rPr>
                <w:rFonts w:ascii="Arial" w:hAnsi="Arial" w:cs="Arial"/>
                <w:sz w:val="24"/>
                <w:szCs w:val="24"/>
              </w:rPr>
              <w:t>A (April 2019; 2019_April_Web_Addendum_A.03222019.xlsx)</w:t>
            </w:r>
          </w:p>
          <w:p w14:paraId="6DD2A17E" w14:textId="77777777" w:rsidR="00704ACB" w:rsidRPr="0023004E" w:rsidRDefault="00704ACB" w:rsidP="004654B3">
            <w:pPr>
              <w:widowControl/>
              <w:numPr>
                <w:ilvl w:val="0"/>
                <w:numId w:val="11"/>
              </w:numPr>
              <w:autoSpaceDE/>
              <w:autoSpaceDN/>
              <w:adjustRightInd/>
              <w:ind w:left="165" w:right="60" w:hanging="180"/>
              <w:rPr>
                <w:rFonts w:ascii="Arial" w:hAnsi="Arial" w:cs="Arial"/>
                <w:sz w:val="24"/>
                <w:szCs w:val="24"/>
              </w:rPr>
            </w:pPr>
            <w:r w:rsidRPr="0023004E">
              <w:rPr>
                <w:rFonts w:ascii="Arial" w:hAnsi="Arial" w:cs="Arial"/>
                <w:sz w:val="24"/>
                <w:szCs w:val="24"/>
              </w:rPr>
              <w:t>B (April 2019; 2019_April_Web_Addendum_B.03222019.xlsx)</w:t>
            </w:r>
          </w:p>
          <w:p w14:paraId="448A5370" w14:textId="77777777" w:rsidR="00704ACB" w:rsidRPr="0023004E" w:rsidRDefault="00704ACB" w:rsidP="004654B3">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9AFC27D" w14:textId="77777777" w:rsidR="00704ACB" w:rsidRPr="0023004E" w:rsidRDefault="00704ACB" w:rsidP="004654B3">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36C4DDDF" w14:textId="77777777" w:rsidR="00704ACB" w:rsidRPr="0023004E" w:rsidRDefault="00704ACB" w:rsidP="004654B3">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9809126" w14:textId="77777777" w:rsidR="00704ACB" w:rsidRPr="0023004E" w:rsidRDefault="00704ACB" w:rsidP="004654B3">
            <w:pPr>
              <w:widowControl/>
              <w:numPr>
                <w:ilvl w:val="0"/>
                <w:numId w:val="9"/>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144D302E" w14:textId="77777777" w:rsidR="00704ACB" w:rsidRPr="0023004E" w:rsidRDefault="00704ACB" w:rsidP="004654B3">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703E1239" w14:textId="77777777" w:rsidR="00704ACB" w:rsidRPr="0023004E" w:rsidRDefault="00704ACB" w:rsidP="004654B3">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lastRenderedPageBreak/>
              <w:t>M (CY2019 NFRM OPPS Addenda; CY2019 NFRM Addendum M.11012018.xlsx)</w:t>
            </w:r>
          </w:p>
          <w:p w14:paraId="184E19C8" w14:textId="77777777" w:rsidR="00704ACB" w:rsidRPr="0023004E" w:rsidRDefault="00704ACB" w:rsidP="004654B3">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073FD7EA" w14:textId="77777777" w:rsidR="00704ACB" w:rsidRPr="0023004E" w:rsidRDefault="00704ACB" w:rsidP="00D56795">
            <w:pPr>
              <w:widowControl/>
              <w:autoSpaceDE/>
              <w:autoSpaceDN/>
              <w:adjustRightInd/>
              <w:ind w:right="60"/>
              <w:rPr>
                <w:rFonts w:ascii="Arial" w:hAnsi="Arial" w:cs="Arial"/>
                <w:sz w:val="24"/>
                <w:szCs w:val="24"/>
              </w:rPr>
            </w:pPr>
          </w:p>
          <w:p w14:paraId="374ADFB6" w14:textId="77777777" w:rsidR="00704ACB" w:rsidRPr="0023004E" w:rsidRDefault="00704ACB" w:rsidP="00650EAD">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July 1, 2019 addenda:</w:t>
            </w:r>
          </w:p>
          <w:p w14:paraId="4E750955" w14:textId="77777777" w:rsidR="00704ACB" w:rsidRPr="0023004E" w:rsidRDefault="00704ACB" w:rsidP="00CA6EC7">
            <w:pPr>
              <w:widowControl/>
              <w:numPr>
                <w:ilvl w:val="0"/>
                <w:numId w:val="11"/>
              </w:numPr>
              <w:autoSpaceDE/>
              <w:autoSpaceDN/>
              <w:adjustRightInd/>
              <w:ind w:left="160" w:right="60" w:hanging="180"/>
              <w:rPr>
                <w:rFonts w:ascii="Arial" w:hAnsi="Arial" w:cs="Arial"/>
                <w:sz w:val="24"/>
                <w:szCs w:val="24"/>
              </w:rPr>
            </w:pPr>
            <w:r w:rsidRPr="0023004E">
              <w:rPr>
                <w:rFonts w:ascii="Arial" w:hAnsi="Arial" w:cs="Arial"/>
                <w:sz w:val="24"/>
                <w:szCs w:val="24"/>
              </w:rPr>
              <w:t>A (July 2019; July_2019_Web_Addendum_A.06212019.xlsx)</w:t>
            </w:r>
          </w:p>
          <w:p w14:paraId="7AF3CEE7" w14:textId="77777777" w:rsidR="00704ACB" w:rsidRPr="0023004E" w:rsidRDefault="00704ACB" w:rsidP="00CA6EC7">
            <w:pPr>
              <w:widowControl/>
              <w:numPr>
                <w:ilvl w:val="0"/>
                <w:numId w:val="11"/>
              </w:numPr>
              <w:autoSpaceDE/>
              <w:autoSpaceDN/>
              <w:adjustRightInd/>
              <w:ind w:left="160" w:right="60" w:hanging="180"/>
              <w:rPr>
                <w:rFonts w:ascii="Arial" w:hAnsi="Arial" w:cs="Arial"/>
                <w:sz w:val="24"/>
                <w:szCs w:val="24"/>
              </w:rPr>
            </w:pPr>
            <w:r w:rsidRPr="0023004E">
              <w:rPr>
                <w:rFonts w:ascii="Arial" w:hAnsi="Arial" w:cs="Arial"/>
                <w:sz w:val="24"/>
                <w:szCs w:val="24"/>
              </w:rPr>
              <w:t>B (July 2019; July_2019_Web_Addendum_B.06212019.xlsx)</w:t>
            </w:r>
          </w:p>
          <w:p w14:paraId="765569A1" w14:textId="77777777" w:rsidR="00704ACB" w:rsidRPr="0023004E" w:rsidRDefault="00704ACB" w:rsidP="00650EAD">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45C22D1D" w14:textId="77777777" w:rsidR="00704ACB" w:rsidRPr="0023004E" w:rsidRDefault="00704ACB" w:rsidP="00650EAD">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45499377" w14:textId="77777777" w:rsidR="00704ACB" w:rsidRPr="0023004E" w:rsidRDefault="00704ACB" w:rsidP="00650EAD">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32AB2595" w14:textId="77777777" w:rsidR="00704ACB" w:rsidRPr="0023004E" w:rsidRDefault="00704ACB" w:rsidP="00650EAD">
            <w:pPr>
              <w:widowControl/>
              <w:numPr>
                <w:ilvl w:val="0"/>
                <w:numId w:val="9"/>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6ACD8770" w14:textId="77777777" w:rsidR="00704ACB" w:rsidRPr="0023004E" w:rsidRDefault="00704ACB" w:rsidP="00650EAD">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69D1CA5F" w14:textId="77777777" w:rsidR="00704ACB" w:rsidRPr="0023004E" w:rsidRDefault="00704ACB" w:rsidP="00650EAD">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304D93ED" w14:textId="77777777" w:rsidR="00704ACB" w:rsidRPr="0023004E" w:rsidRDefault="00704ACB" w:rsidP="00650EAD">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2B30B6C7" w14:textId="77777777" w:rsidR="00704ACB" w:rsidRPr="0023004E" w:rsidRDefault="00704ACB" w:rsidP="00D56795">
            <w:pPr>
              <w:widowControl/>
              <w:autoSpaceDE/>
              <w:autoSpaceDN/>
              <w:adjustRightInd/>
              <w:ind w:right="60"/>
              <w:rPr>
                <w:rFonts w:ascii="Arial" w:hAnsi="Arial" w:cs="Arial"/>
                <w:sz w:val="24"/>
                <w:szCs w:val="24"/>
              </w:rPr>
            </w:pPr>
          </w:p>
          <w:p w14:paraId="06E0B54E" w14:textId="77777777" w:rsidR="00704ACB" w:rsidRPr="0023004E" w:rsidRDefault="00704ACB" w:rsidP="003446D9">
            <w:pPr>
              <w:widowControl/>
              <w:autoSpaceDE/>
              <w:autoSpaceDN/>
              <w:adjustRightInd/>
              <w:ind w:right="60"/>
              <w:rPr>
                <w:rFonts w:ascii="Arial" w:hAnsi="Arial" w:cs="Arial"/>
                <w:sz w:val="24"/>
                <w:szCs w:val="24"/>
              </w:rPr>
            </w:pPr>
            <w:r w:rsidRPr="0023004E">
              <w:rPr>
                <w:rFonts w:ascii="Arial" w:hAnsi="Arial" w:cs="Arial"/>
                <w:sz w:val="24"/>
                <w:szCs w:val="24"/>
              </w:rPr>
              <w:t>For services occurring on or after October 1, 2019 addenda:</w:t>
            </w:r>
          </w:p>
          <w:p w14:paraId="75982FF9" w14:textId="31640888" w:rsidR="00C34884" w:rsidRPr="0023004E" w:rsidRDefault="00704ACB" w:rsidP="00C34884">
            <w:pPr>
              <w:widowControl/>
              <w:numPr>
                <w:ilvl w:val="0"/>
                <w:numId w:val="11"/>
              </w:numPr>
              <w:autoSpaceDE/>
              <w:autoSpaceDN/>
              <w:adjustRightInd/>
              <w:ind w:left="160" w:right="60" w:hanging="180"/>
              <w:rPr>
                <w:rFonts w:ascii="Arial" w:hAnsi="Arial" w:cs="Arial"/>
                <w:sz w:val="24"/>
                <w:szCs w:val="24"/>
              </w:rPr>
            </w:pPr>
            <w:r w:rsidRPr="0023004E">
              <w:rPr>
                <w:rFonts w:ascii="Arial" w:hAnsi="Arial" w:cs="Arial"/>
                <w:sz w:val="24"/>
                <w:szCs w:val="24"/>
              </w:rPr>
              <w:t>A (October 2019; 2019_October_Web_Addendum_A</w:t>
            </w:r>
            <w:r w:rsidR="007E6E17" w:rsidRPr="0023004E">
              <w:rPr>
                <w:rFonts w:ascii="Arial" w:hAnsi="Arial" w:cs="Arial"/>
                <w:sz w:val="24"/>
                <w:szCs w:val="24"/>
              </w:rPr>
              <w:t>.</w:t>
            </w:r>
            <w:r w:rsidR="00C34884" w:rsidRPr="0023004E">
              <w:rPr>
                <w:rFonts w:ascii="Arial" w:hAnsi="Arial" w:cs="Arial"/>
                <w:sz w:val="24"/>
                <w:szCs w:val="24"/>
              </w:rPr>
              <w:t>CORRECTED.09292019.xlsx)</w:t>
            </w:r>
          </w:p>
          <w:p w14:paraId="6A755DF6" w14:textId="6670B4D4" w:rsidR="00514051" w:rsidRPr="0023004E" w:rsidRDefault="00704ACB" w:rsidP="00514051">
            <w:pPr>
              <w:widowControl/>
              <w:numPr>
                <w:ilvl w:val="0"/>
                <w:numId w:val="11"/>
              </w:numPr>
              <w:autoSpaceDE/>
              <w:autoSpaceDN/>
              <w:adjustRightInd/>
              <w:ind w:left="160" w:right="60" w:hanging="180"/>
              <w:rPr>
                <w:rFonts w:ascii="Arial" w:hAnsi="Arial" w:cs="Arial"/>
                <w:sz w:val="24"/>
                <w:szCs w:val="24"/>
              </w:rPr>
            </w:pPr>
            <w:r w:rsidRPr="0023004E">
              <w:rPr>
                <w:rFonts w:ascii="Arial" w:hAnsi="Arial" w:cs="Arial"/>
                <w:sz w:val="24"/>
                <w:szCs w:val="24"/>
              </w:rPr>
              <w:t>B (October 2019; 2019_October</w:t>
            </w:r>
            <w:r w:rsidR="00514051" w:rsidRPr="0023004E">
              <w:rPr>
                <w:rFonts w:ascii="Arial" w:hAnsi="Arial" w:cs="Arial"/>
                <w:sz w:val="24"/>
                <w:szCs w:val="24"/>
              </w:rPr>
              <w:t>_Web_Addendum_B.CORRECTED.09292019.xlsx)</w:t>
            </w:r>
          </w:p>
          <w:p w14:paraId="33A2A5F9" w14:textId="77777777" w:rsidR="00704ACB" w:rsidRPr="0023004E" w:rsidRDefault="00704ACB" w:rsidP="003446D9">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D1 (CY2019 NFRM OPPS Addenda; CY2019 NFRM Addendum D1.11012018.xlsx)</w:t>
            </w:r>
          </w:p>
          <w:p w14:paraId="01C601C0" w14:textId="77777777" w:rsidR="00704ACB" w:rsidRPr="0023004E" w:rsidRDefault="00704ACB" w:rsidP="003446D9">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D2 (CY2019 NFRM OPPS Addenda;  CY2019 NFRM Addendum D2.11012018.xlsm)</w:t>
            </w:r>
          </w:p>
          <w:p w14:paraId="243DD062" w14:textId="77777777" w:rsidR="00704ACB" w:rsidRPr="0023004E" w:rsidRDefault="00704ACB" w:rsidP="003446D9">
            <w:pPr>
              <w:widowControl/>
              <w:numPr>
                <w:ilvl w:val="0"/>
                <w:numId w:val="9"/>
              </w:numPr>
              <w:autoSpaceDE/>
              <w:autoSpaceDN/>
              <w:adjustRightInd/>
              <w:ind w:left="161" w:right="60" w:hanging="180"/>
              <w:rPr>
                <w:rFonts w:ascii="Arial" w:hAnsi="Arial" w:cs="Arial"/>
                <w:sz w:val="24"/>
                <w:szCs w:val="24"/>
              </w:rPr>
            </w:pPr>
            <w:r w:rsidRPr="0023004E">
              <w:rPr>
                <w:rFonts w:ascii="Arial" w:hAnsi="Arial" w:cs="Arial"/>
                <w:sz w:val="24"/>
                <w:szCs w:val="24"/>
              </w:rPr>
              <w:t>E (CY2019 NFRM OPPS Addenda; CY2019 NFRM Addendum E.11012018.xlsx)</w:t>
            </w:r>
          </w:p>
          <w:p w14:paraId="72700AD4" w14:textId="77777777" w:rsidR="00704ACB" w:rsidRPr="0023004E" w:rsidRDefault="00704ACB" w:rsidP="003446D9">
            <w:pPr>
              <w:widowControl/>
              <w:numPr>
                <w:ilvl w:val="0"/>
                <w:numId w:val="9"/>
              </w:numPr>
              <w:autoSpaceDE/>
              <w:autoSpaceDN/>
              <w:adjustRightInd/>
              <w:ind w:left="161" w:right="60" w:hanging="251"/>
              <w:rPr>
                <w:rFonts w:ascii="Arial" w:hAnsi="Arial" w:cs="Arial"/>
                <w:sz w:val="24"/>
                <w:szCs w:val="24"/>
              </w:rPr>
            </w:pPr>
            <w:r w:rsidRPr="0023004E">
              <w:rPr>
                <w:rFonts w:ascii="Arial" w:hAnsi="Arial" w:cs="Arial"/>
                <w:sz w:val="24"/>
                <w:szCs w:val="24"/>
              </w:rPr>
              <w:t>J (CY2019 NFRM OPPS Addenda; CY2019 NFRM Addendum J.11012018.xls)</w:t>
            </w:r>
          </w:p>
          <w:p w14:paraId="4F5C65F2" w14:textId="77777777" w:rsidR="00704ACB" w:rsidRPr="0023004E" w:rsidRDefault="00704ACB" w:rsidP="003446D9">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L (CY2019 NFRM OPPS Addenda; CY2019 NFRM Addendum L.11012018.xlsx)</w:t>
            </w:r>
          </w:p>
          <w:p w14:paraId="26BFC35E" w14:textId="77777777" w:rsidR="00704ACB" w:rsidRPr="0023004E" w:rsidRDefault="00704ACB" w:rsidP="003446D9">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M (CY2019 NFRM OPPS Addenda; CY2019 NFRM Addendum M.11012018.xlsx)</w:t>
            </w:r>
          </w:p>
          <w:p w14:paraId="25B6A772" w14:textId="77777777" w:rsidR="00704ACB" w:rsidRPr="0023004E" w:rsidRDefault="00704ACB" w:rsidP="003446D9">
            <w:pPr>
              <w:widowControl/>
              <w:numPr>
                <w:ilvl w:val="0"/>
                <w:numId w:val="9"/>
              </w:numPr>
              <w:autoSpaceDE/>
              <w:autoSpaceDN/>
              <w:adjustRightInd/>
              <w:ind w:left="161" w:right="60" w:hanging="161"/>
              <w:rPr>
                <w:rFonts w:ascii="Arial" w:hAnsi="Arial" w:cs="Arial"/>
                <w:sz w:val="24"/>
                <w:szCs w:val="24"/>
              </w:rPr>
            </w:pPr>
            <w:r w:rsidRPr="0023004E">
              <w:rPr>
                <w:rFonts w:ascii="Arial" w:hAnsi="Arial" w:cs="Arial"/>
                <w:sz w:val="24"/>
                <w:szCs w:val="24"/>
              </w:rPr>
              <w:t>P (2019 CN2 OPPS Addenda; 2019 CN2 Addendum P.12212018.xlsx)</w:t>
            </w:r>
          </w:p>
          <w:p w14:paraId="6B428007" w14:textId="77777777" w:rsidR="00704ACB" w:rsidRPr="0023004E" w:rsidRDefault="00704ACB" w:rsidP="00D56795">
            <w:pPr>
              <w:widowControl/>
              <w:autoSpaceDE/>
              <w:autoSpaceDN/>
              <w:adjustRightInd/>
              <w:ind w:right="60"/>
              <w:rPr>
                <w:rFonts w:ascii="Arial" w:hAnsi="Arial" w:cs="Arial"/>
                <w:sz w:val="24"/>
                <w:szCs w:val="24"/>
              </w:rPr>
            </w:pPr>
          </w:p>
          <w:p w14:paraId="71366E8C" w14:textId="77777777" w:rsidR="00704ACB" w:rsidRPr="0023004E" w:rsidRDefault="00704ACB" w:rsidP="00D56795">
            <w:pPr>
              <w:widowControl/>
              <w:autoSpaceDE/>
              <w:autoSpaceDN/>
              <w:adjustRightInd/>
              <w:ind w:right="60"/>
              <w:rPr>
                <w:rFonts w:ascii="Arial" w:hAnsi="Arial" w:cs="Arial"/>
                <w:sz w:val="24"/>
                <w:szCs w:val="24"/>
              </w:rPr>
            </w:pPr>
          </w:p>
          <w:p w14:paraId="503BE12D"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t>Note:</w:t>
            </w:r>
          </w:p>
          <w:p w14:paraId="243A5FFA" w14:textId="77777777" w:rsidR="00704ACB" w:rsidRPr="0023004E" w:rsidRDefault="00704ACB" w:rsidP="00D56795">
            <w:pPr>
              <w:widowControl/>
              <w:autoSpaceDE/>
              <w:autoSpaceDN/>
              <w:adjustRightInd/>
              <w:ind w:right="60"/>
              <w:rPr>
                <w:rFonts w:ascii="Arial" w:hAnsi="Arial" w:cs="Arial"/>
                <w:sz w:val="24"/>
                <w:szCs w:val="24"/>
              </w:rPr>
            </w:pPr>
            <w:r w:rsidRPr="0023004E">
              <w:rPr>
                <w:rFonts w:ascii="Arial" w:hAnsi="Arial" w:cs="Arial"/>
                <w:sz w:val="24"/>
                <w:szCs w:val="24"/>
              </w:rPr>
              <w:lastRenderedPageBreak/>
              <w:t xml:space="preserve">Access the files on the </w:t>
            </w:r>
            <w:hyperlink r:id="rId94"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w:t>
            </w:r>
            <w:hyperlink r:id="rId95" w:history="1">
              <w:r w:rsidRPr="0023004E">
                <w:rPr>
                  <w:rStyle w:val="Hyperlink"/>
                  <w:rFonts w:ascii="Arial" w:hAnsi="Arial" w:cs="Arial"/>
                  <w:color w:val="auto"/>
                  <w:sz w:val="24"/>
                  <w:szCs w:val="24"/>
                  <w:u w:val="none"/>
                </w:rPr>
                <w:t>https://www.cms.gov/Medicare/Medicare-Fee-for-Service-Payment/HospitalOutpatientPPS/index.html</w:t>
              </w:r>
            </w:hyperlink>
            <w:r w:rsidRPr="0023004E">
              <w:rPr>
                <w:rFonts w:ascii="Arial" w:hAnsi="Arial" w:cs="Arial"/>
                <w:sz w:val="24"/>
                <w:szCs w:val="24"/>
              </w:rPr>
              <w:t xml:space="preserve"> </w:t>
            </w:r>
          </w:p>
          <w:p w14:paraId="6E80D17C" w14:textId="77777777" w:rsidR="00704ACB" w:rsidRPr="0023004E" w:rsidRDefault="00704ACB" w:rsidP="00D56795">
            <w:pPr>
              <w:jc w:val="center"/>
              <w:rPr>
                <w:rFonts w:ascii="Arial" w:hAnsi="Arial" w:cs="Arial"/>
                <w:sz w:val="24"/>
                <w:szCs w:val="24"/>
              </w:rPr>
            </w:pPr>
          </w:p>
        </w:tc>
      </w:tr>
      <w:tr w:rsidR="00704ACB" w:rsidRPr="0023004E" w14:paraId="5BA4C060" w14:textId="77777777" w:rsidTr="00704ACB">
        <w:tc>
          <w:tcPr>
            <w:tcW w:w="1728" w:type="dxa"/>
          </w:tcPr>
          <w:p w14:paraId="6F5B82CF"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lastRenderedPageBreak/>
              <w:t>IPPS Tables</w:t>
            </w:r>
          </w:p>
        </w:tc>
        <w:tc>
          <w:tcPr>
            <w:tcW w:w="7830" w:type="dxa"/>
          </w:tcPr>
          <w:p w14:paraId="24B62FE5" w14:textId="77777777" w:rsidR="00704ACB" w:rsidRPr="0023004E" w:rsidRDefault="00563E7B" w:rsidP="00D56795">
            <w:pPr>
              <w:widowControl/>
              <w:autoSpaceDE/>
              <w:autoSpaceDN/>
              <w:adjustRightInd/>
              <w:rPr>
                <w:rFonts w:ascii="Arial" w:hAnsi="Arial" w:cs="Arial"/>
                <w:sz w:val="24"/>
                <w:szCs w:val="24"/>
              </w:rPr>
            </w:pPr>
            <w:hyperlink r:id="rId96" w:history="1">
              <w:r w:rsidR="00704ACB" w:rsidRPr="0023004E">
                <w:rPr>
                  <w:rStyle w:val="Hyperlink"/>
                  <w:rFonts w:ascii="Arial" w:hAnsi="Arial" w:cs="Arial"/>
                  <w:color w:val="auto"/>
                  <w:sz w:val="24"/>
                  <w:szCs w:val="24"/>
                  <w:u w:val="none"/>
                </w:rPr>
                <w:t>FY 2019 Tables</w:t>
              </w:r>
            </w:hyperlink>
            <w:r w:rsidR="00704ACB" w:rsidRPr="0023004E">
              <w:rPr>
                <w:rFonts w:ascii="Arial" w:hAnsi="Arial" w:cs="Arial"/>
                <w:sz w:val="24"/>
                <w:szCs w:val="24"/>
              </w:rPr>
              <w:t xml:space="preserve"> 2, 3 and 4 (Wage Index Tables) (Final Rule and Correction Notice) [ZIP, 1MB] found at:</w:t>
            </w:r>
          </w:p>
          <w:p w14:paraId="7C581EDB"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https://www.cms.gov/Medicare/Medicare-Fee-for-Service-Payment/AcuteInpatientPPS/FY2019-IPPS-Final-Rule-Home-Page-Items/FY2019-IPPS-Final-Rule-Tables.html?DLPage=1&amp;DLEntries=10&amp;DLSort=0&amp;DLSortDir=ascending</w:t>
            </w:r>
          </w:p>
        </w:tc>
      </w:tr>
      <w:tr w:rsidR="00704ACB" w:rsidRPr="0023004E" w14:paraId="41830582" w14:textId="77777777" w:rsidTr="00704ACB">
        <w:tc>
          <w:tcPr>
            <w:tcW w:w="1728" w:type="dxa"/>
          </w:tcPr>
          <w:p w14:paraId="5A7516CA"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Labor-related Share</w:t>
            </w:r>
          </w:p>
        </w:tc>
        <w:tc>
          <w:tcPr>
            <w:tcW w:w="7830" w:type="dxa"/>
          </w:tcPr>
          <w:p w14:paraId="58F81D25" w14:textId="77777777" w:rsidR="00704ACB" w:rsidRPr="0023004E" w:rsidRDefault="00704ACB" w:rsidP="000641FC">
            <w:pPr>
              <w:widowControl/>
              <w:autoSpaceDE/>
              <w:autoSpaceDN/>
              <w:adjustRightInd/>
              <w:rPr>
                <w:rFonts w:ascii="Arial" w:hAnsi="Arial" w:cs="Arial"/>
                <w:sz w:val="24"/>
                <w:szCs w:val="24"/>
              </w:rPr>
            </w:pPr>
            <w:r w:rsidRPr="0023004E">
              <w:rPr>
                <w:rFonts w:ascii="Arial" w:hAnsi="Arial" w:cs="Arial"/>
                <w:sz w:val="24"/>
                <w:szCs w:val="24"/>
              </w:rPr>
              <w:t>60% (A) beginning at page 58863</w:t>
            </w:r>
          </w:p>
        </w:tc>
      </w:tr>
      <w:tr w:rsidR="00704ACB" w:rsidRPr="0023004E" w14:paraId="2BA541DE" w14:textId="77777777" w:rsidTr="00704ACB">
        <w:tc>
          <w:tcPr>
            <w:tcW w:w="1728" w:type="dxa"/>
          </w:tcPr>
          <w:p w14:paraId="5A7729BC" w14:textId="77777777" w:rsidR="00704ACB" w:rsidRPr="0023004E" w:rsidRDefault="00704ACB" w:rsidP="00D56795">
            <w:pPr>
              <w:widowControl/>
              <w:autoSpaceDE/>
              <w:autoSpaceDN/>
              <w:adjustRightInd/>
              <w:rPr>
                <w:rFonts w:ascii="Arial" w:hAnsi="Arial" w:cs="Arial"/>
                <w:sz w:val="24"/>
                <w:szCs w:val="24"/>
              </w:rPr>
            </w:pPr>
            <w:r w:rsidRPr="0023004E">
              <w:rPr>
                <w:rFonts w:ascii="Arial" w:hAnsi="Arial" w:cs="Arial"/>
                <w:sz w:val="24"/>
                <w:szCs w:val="24"/>
              </w:rPr>
              <w:t>Market Basket Inflation Factor</w:t>
            </w:r>
          </w:p>
        </w:tc>
        <w:tc>
          <w:tcPr>
            <w:tcW w:w="7830" w:type="dxa"/>
          </w:tcPr>
          <w:p w14:paraId="28890583" w14:textId="77777777" w:rsidR="00704ACB" w:rsidRPr="0023004E" w:rsidRDefault="00704ACB" w:rsidP="00602142">
            <w:pPr>
              <w:widowControl/>
              <w:autoSpaceDE/>
              <w:autoSpaceDN/>
              <w:adjustRightInd/>
              <w:rPr>
                <w:rFonts w:ascii="Arial" w:hAnsi="Arial" w:cs="Arial"/>
                <w:sz w:val="24"/>
                <w:szCs w:val="24"/>
              </w:rPr>
            </w:pPr>
            <w:r w:rsidRPr="0023004E">
              <w:rPr>
                <w:rFonts w:ascii="Arial" w:hAnsi="Arial" w:cs="Arial"/>
                <w:sz w:val="24"/>
                <w:szCs w:val="24"/>
              </w:rPr>
              <w:t>2.9% (A) page 58822</w:t>
            </w:r>
          </w:p>
        </w:tc>
      </w:tr>
      <w:tr w:rsidR="00704ACB" w:rsidRPr="0023004E" w14:paraId="29BF7D29" w14:textId="77777777" w:rsidTr="00704ACB">
        <w:tc>
          <w:tcPr>
            <w:tcW w:w="1728" w:type="dxa"/>
          </w:tcPr>
          <w:p w14:paraId="7DDC9BDD"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Medicare Physician Fee Schedule Relative Value File</w:t>
            </w:r>
          </w:p>
        </w:tc>
        <w:tc>
          <w:tcPr>
            <w:tcW w:w="7830" w:type="dxa"/>
          </w:tcPr>
          <w:p w14:paraId="135472A9" w14:textId="77777777" w:rsidR="00704ACB" w:rsidRPr="0023004E" w:rsidRDefault="00704ACB" w:rsidP="00FA6E5A">
            <w:pPr>
              <w:widowControl/>
              <w:autoSpaceDE/>
              <w:autoSpaceDN/>
              <w:adjustRightInd/>
              <w:rPr>
                <w:rFonts w:ascii="Arial" w:hAnsi="Arial" w:cs="Arial"/>
                <w:sz w:val="24"/>
                <w:szCs w:val="24"/>
              </w:rPr>
            </w:pPr>
            <w:r w:rsidRPr="0023004E">
              <w:rPr>
                <w:rFonts w:ascii="Arial" w:hAnsi="Arial" w:cs="Arial"/>
                <w:sz w:val="24"/>
                <w:szCs w:val="24"/>
              </w:rPr>
              <w:t>Not applicable for services rendered on or after December 15, 2016</w:t>
            </w:r>
          </w:p>
        </w:tc>
      </w:tr>
      <w:tr w:rsidR="00704ACB" w:rsidRPr="0023004E" w14:paraId="791E46AD" w14:textId="77777777" w:rsidTr="00704ACB">
        <w:tc>
          <w:tcPr>
            <w:tcW w:w="1728" w:type="dxa"/>
          </w:tcPr>
          <w:p w14:paraId="3231577A"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Surgical Procedure HCPCS</w:t>
            </w:r>
          </w:p>
        </w:tc>
        <w:tc>
          <w:tcPr>
            <w:tcW w:w="7830" w:type="dxa"/>
          </w:tcPr>
          <w:p w14:paraId="29F5A509"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February 15, 2019, HCPCS codes listed in column A, of CMS’ Ambulatory Surgical Center Payment System (ASC) “Jan 2019 ASC AA,” Column A, of CMS’ ASC “Jan 2019 ASC EE, and CPT codes 21811-21813, 33289, and 36415, but, excluding HCPCS codes listed on CMS’ 2019 HOPPS Addendum E as an inpatient only procedure. </w:t>
            </w:r>
          </w:p>
          <w:p w14:paraId="4FC90935" w14:textId="77777777" w:rsidR="00704ACB" w:rsidRPr="0023004E" w:rsidRDefault="00704ACB" w:rsidP="00F41A94">
            <w:pPr>
              <w:widowControl/>
              <w:autoSpaceDE/>
              <w:autoSpaceDN/>
              <w:adjustRightInd/>
              <w:rPr>
                <w:rFonts w:ascii="Arial" w:hAnsi="Arial" w:cs="Arial"/>
                <w:sz w:val="24"/>
                <w:szCs w:val="24"/>
              </w:rPr>
            </w:pPr>
          </w:p>
          <w:p w14:paraId="6E732645" w14:textId="77777777" w:rsidR="00704ACB" w:rsidRPr="0023004E" w:rsidRDefault="00563E7B" w:rsidP="00F41A94">
            <w:pPr>
              <w:widowControl/>
              <w:autoSpaceDE/>
              <w:autoSpaceDN/>
              <w:adjustRightInd/>
              <w:rPr>
                <w:rFonts w:ascii="Arial" w:hAnsi="Arial" w:cs="Arial"/>
                <w:sz w:val="24"/>
                <w:szCs w:val="24"/>
              </w:rPr>
            </w:pPr>
            <w:hyperlink r:id="rId97" w:history="1">
              <w:r w:rsidR="00704ACB" w:rsidRPr="0023004E">
                <w:rPr>
                  <w:rStyle w:val="Hyperlink"/>
                  <w:rFonts w:ascii="Arial" w:hAnsi="Arial" w:cs="Arial"/>
                  <w:color w:val="auto"/>
                  <w:sz w:val="24"/>
                  <w:szCs w:val="24"/>
                  <w:u w:val="none"/>
                </w:rPr>
                <w:t>ASC Addenda</w:t>
              </w:r>
            </w:hyperlink>
            <w:r w:rsidR="00704ACB" w:rsidRPr="0023004E">
              <w:rPr>
                <w:rFonts w:ascii="Arial" w:hAnsi="Arial" w:cs="Arial"/>
                <w:sz w:val="24"/>
                <w:szCs w:val="24"/>
              </w:rPr>
              <w:t xml:space="preserve"> AA and EE may be found in: “January 2019 ASC Approved HCPCS Code and Payment Rates - Updated 01/29/2019” (jan_2019_asc_addenda_1_28_19.xlsx) at: https://www.cms.gov/Medicare/Medicare-Fee-for-Service-Payment/ASCPayment/11_Addenda_Updates.html</w:t>
            </w:r>
          </w:p>
          <w:p w14:paraId="5290141C" w14:textId="77777777" w:rsidR="00704ACB" w:rsidRPr="0023004E" w:rsidRDefault="00704ACB" w:rsidP="00F41A94">
            <w:pPr>
              <w:widowControl/>
              <w:autoSpaceDE/>
              <w:autoSpaceDN/>
              <w:adjustRightInd/>
              <w:rPr>
                <w:rFonts w:ascii="Arial" w:hAnsi="Arial" w:cs="Arial"/>
                <w:sz w:val="24"/>
                <w:szCs w:val="24"/>
              </w:rPr>
            </w:pPr>
          </w:p>
          <w:p w14:paraId="7C605780" w14:textId="77777777" w:rsidR="00704ACB" w:rsidRPr="0023004E" w:rsidRDefault="00563E7B" w:rsidP="00F41A94">
            <w:pPr>
              <w:widowControl/>
              <w:autoSpaceDE/>
              <w:autoSpaceDN/>
              <w:adjustRightInd/>
              <w:rPr>
                <w:rFonts w:ascii="Arial" w:hAnsi="Arial" w:cs="Arial"/>
                <w:sz w:val="24"/>
                <w:szCs w:val="24"/>
              </w:rPr>
            </w:pPr>
            <w:hyperlink r:id="rId98" w:history="1">
              <w:r w:rsidR="00704ACB" w:rsidRPr="0023004E">
                <w:rPr>
                  <w:rStyle w:val="Hyperlink"/>
                  <w:rFonts w:ascii="Arial" w:hAnsi="Arial" w:cs="Arial"/>
                  <w:color w:val="auto"/>
                  <w:sz w:val="24"/>
                  <w:szCs w:val="24"/>
                  <w:u w:val="none"/>
                </w:rPr>
                <w:t>2019 HOPPS Addendum E</w:t>
              </w:r>
            </w:hyperlink>
            <w:r w:rsidR="00704ACB" w:rsidRPr="0023004E">
              <w:rPr>
                <w:rFonts w:ascii="Arial" w:hAnsi="Arial" w:cs="Arial"/>
                <w:sz w:val="24"/>
                <w:szCs w:val="24"/>
              </w:rPr>
              <w:t xml:space="preserve"> (CY2019 NFRM Addendum E.11012018.xlsx) is found at: </w:t>
            </w:r>
            <w:hyperlink r:id="rId99" w:history="1">
              <w:r w:rsidR="00704ACB" w:rsidRPr="0023004E">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1709C7D5" w14:textId="77777777" w:rsidR="00704ACB" w:rsidRPr="0023004E" w:rsidRDefault="00704ACB" w:rsidP="00F41A94">
            <w:pPr>
              <w:widowControl/>
              <w:autoSpaceDE/>
              <w:autoSpaceDN/>
              <w:adjustRightInd/>
              <w:rPr>
                <w:rFonts w:ascii="Arial" w:hAnsi="Arial" w:cs="Arial"/>
                <w:sz w:val="24"/>
                <w:szCs w:val="24"/>
              </w:rPr>
            </w:pPr>
          </w:p>
          <w:p w14:paraId="6D43F371"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April 1, 2019, HCPCS codes listed in column A, of CMS’ Ambulatory Surgical Center Payment System (ASC) “Apr 2019 ASC AA,” Column A, of CMS’ ASC “Apr 2019 ASC EE,” and CPT codes 21811-21813, 33289, and 36415, but, excluding HCPCS codes listed on CMS’ 2019 HOPPS Addendum E as an inpatient only procedure. </w:t>
            </w:r>
          </w:p>
          <w:p w14:paraId="62DF37AD" w14:textId="77777777" w:rsidR="00704ACB" w:rsidRPr="0023004E" w:rsidRDefault="00704ACB" w:rsidP="00F41A94">
            <w:pPr>
              <w:widowControl/>
              <w:autoSpaceDE/>
              <w:autoSpaceDN/>
              <w:adjustRightInd/>
              <w:rPr>
                <w:rFonts w:ascii="Arial" w:hAnsi="Arial" w:cs="Arial"/>
                <w:sz w:val="24"/>
                <w:szCs w:val="24"/>
              </w:rPr>
            </w:pPr>
          </w:p>
          <w:p w14:paraId="2867CAFB" w14:textId="77777777" w:rsidR="00704ACB" w:rsidRPr="0023004E" w:rsidRDefault="00563E7B" w:rsidP="00F41A94">
            <w:pPr>
              <w:widowControl/>
              <w:autoSpaceDE/>
              <w:autoSpaceDN/>
              <w:adjustRightInd/>
              <w:rPr>
                <w:rFonts w:ascii="Arial" w:hAnsi="Arial" w:cs="Arial"/>
                <w:sz w:val="24"/>
                <w:szCs w:val="24"/>
              </w:rPr>
            </w:pPr>
            <w:hyperlink r:id="rId100" w:history="1">
              <w:r w:rsidR="00704ACB" w:rsidRPr="0023004E">
                <w:rPr>
                  <w:rStyle w:val="Hyperlink"/>
                  <w:rFonts w:ascii="Arial" w:hAnsi="Arial" w:cs="Arial"/>
                  <w:color w:val="auto"/>
                  <w:sz w:val="24"/>
                  <w:szCs w:val="24"/>
                  <w:u w:val="none"/>
                </w:rPr>
                <w:t>ASC Addenda</w:t>
              </w:r>
            </w:hyperlink>
            <w:r w:rsidR="00704ACB" w:rsidRPr="0023004E">
              <w:rPr>
                <w:rFonts w:ascii="Arial" w:hAnsi="Arial" w:cs="Arial"/>
                <w:sz w:val="24"/>
                <w:szCs w:val="24"/>
              </w:rPr>
              <w:t xml:space="preserve"> AA and EE may be found in: “April 2019 ASC Approved HCPCS Code and Payment Rates – Updated 3/28/19” (Apr_2019_ASC_Addenda_3_27_2019) at: https://www.cms.gov/Medicare/Medicare-Fee-for-Service-Payment/ASCPayment/11_Addenda_Updates.html</w:t>
            </w:r>
          </w:p>
          <w:p w14:paraId="30E2BE93" w14:textId="77777777" w:rsidR="00704ACB" w:rsidRPr="0023004E" w:rsidRDefault="00704ACB" w:rsidP="00F41A94">
            <w:pPr>
              <w:widowControl/>
              <w:autoSpaceDE/>
              <w:autoSpaceDN/>
              <w:adjustRightInd/>
              <w:rPr>
                <w:rFonts w:ascii="Arial" w:hAnsi="Arial" w:cs="Arial"/>
                <w:sz w:val="24"/>
                <w:szCs w:val="24"/>
              </w:rPr>
            </w:pPr>
          </w:p>
          <w:p w14:paraId="05B5DA82" w14:textId="77777777" w:rsidR="00704ACB" w:rsidRPr="0023004E" w:rsidRDefault="00563E7B" w:rsidP="00F41A94">
            <w:pPr>
              <w:widowControl/>
              <w:autoSpaceDE/>
              <w:autoSpaceDN/>
              <w:adjustRightInd/>
              <w:rPr>
                <w:rFonts w:ascii="Arial" w:hAnsi="Arial" w:cs="Arial"/>
                <w:sz w:val="24"/>
                <w:szCs w:val="24"/>
              </w:rPr>
            </w:pPr>
            <w:hyperlink r:id="rId101" w:history="1">
              <w:r w:rsidR="00704ACB" w:rsidRPr="0023004E">
                <w:rPr>
                  <w:rStyle w:val="Hyperlink"/>
                  <w:rFonts w:ascii="Arial" w:hAnsi="Arial" w:cs="Arial"/>
                  <w:color w:val="auto"/>
                  <w:sz w:val="24"/>
                  <w:szCs w:val="24"/>
                  <w:u w:val="none"/>
                </w:rPr>
                <w:t>2019 HOPPS Addendum E</w:t>
              </w:r>
            </w:hyperlink>
            <w:r w:rsidR="00704ACB" w:rsidRPr="0023004E">
              <w:rPr>
                <w:rFonts w:ascii="Arial" w:hAnsi="Arial" w:cs="Arial"/>
                <w:sz w:val="24"/>
                <w:szCs w:val="24"/>
              </w:rPr>
              <w:t xml:space="preserve"> (CY2019 NFRM Addendum E.11012018.xlsx) is found at: </w:t>
            </w:r>
            <w:hyperlink r:id="rId102" w:history="1">
              <w:r w:rsidR="00704ACB" w:rsidRPr="0023004E">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2C8C5D2F" w14:textId="77777777" w:rsidR="00704ACB" w:rsidRPr="0023004E" w:rsidRDefault="00704ACB" w:rsidP="00F41A94">
            <w:pPr>
              <w:widowControl/>
              <w:autoSpaceDE/>
              <w:autoSpaceDN/>
              <w:adjustRightInd/>
              <w:rPr>
                <w:rFonts w:ascii="Arial" w:hAnsi="Arial" w:cs="Arial"/>
                <w:sz w:val="24"/>
                <w:szCs w:val="24"/>
              </w:rPr>
            </w:pPr>
          </w:p>
          <w:p w14:paraId="1FDF9125" w14:textId="77777777" w:rsidR="00704ACB" w:rsidRPr="0023004E" w:rsidRDefault="00704ACB" w:rsidP="00E14EB2">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July 1, 2019, HCPCS codes listed in column A, of CMS’ Ambulatory Surgical Center Payment System (ASC) “Jul 2019 ASC AA,” Column A, of CMS’ ASC “Jul 2019 ASC EE,” and CPT codes 21811-21813, 33289, and 36415, but, excluding HCPCS codes listed on CMS’ 2019 HOPPS Addendum E as an inpatient only procedure. </w:t>
            </w:r>
          </w:p>
          <w:p w14:paraId="5ECFED57" w14:textId="77777777" w:rsidR="00704ACB" w:rsidRPr="0023004E" w:rsidRDefault="00704ACB" w:rsidP="00E14EB2">
            <w:pPr>
              <w:widowControl/>
              <w:autoSpaceDE/>
              <w:autoSpaceDN/>
              <w:adjustRightInd/>
              <w:rPr>
                <w:rFonts w:ascii="Arial" w:hAnsi="Arial" w:cs="Arial"/>
                <w:sz w:val="24"/>
                <w:szCs w:val="24"/>
              </w:rPr>
            </w:pPr>
          </w:p>
          <w:p w14:paraId="69D10595" w14:textId="77777777" w:rsidR="00704ACB" w:rsidRPr="0023004E" w:rsidRDefault="00563E7B" w:rsidP="00E14EB2">
            <w:pPr>
              <w:widowControl/>
              <w:autoSpaceDE/>
              <w:autoSpaceDN/>
              <w:adjustRightInd/>
              <w:rPr>
                <w:rFonts w:ascii="Arial" w:hAnsi="Arial" w:cs="Arial"/>
                <w:sz w:val="24"/>
                <w:szCs w:val="24"/>
              </w:rPr>
            </w:pPr>
            <w:hyperlink r:id="rId103" w:history="1">
              <w:r w:rsidR="00704ACB" w:rsidRPr="0023004E">
                <w:rPr>
                  <w:rStyle w:val="Hyperlink"/>
                  <w:rFonts w:ascii="Arial" w:hAnsi="Arial" w:cs="Arial"/>
                  <w:color w:val="auto"/>
                  <w:sz w:val="24"/>
                  <w:szCs w:val="24"/>
                  <w:u w:val="none"/>
                </w:rPr>
                <w:t>ASC Addenda</w:t>
              </w:r>
            </w:hyperlink>
            <w:r w:rsidR="00704ACB" w:rsidRPr="0023004E">
              <w:rPr>
                <w:rFonts w:ascii="Arial" w:hAnsi="Arial" w:cs="Arial"/>
                <w:sz w:val="24"/>
                <w:szCs w:val="24"/>
              </w:rPr>
              <w:t xml:space="preserve"> AA and EE may be found in: “July 2019 ASC Approved HCPCS Code and Payment Rates – Updated 06/27/2019” (July_2019_ASC_Addenda.06262019.xlsx) at: https://www.cms.gov/Medicare/Medicare-Fee-for-Service-Payment/ASCPayment/11_Addenda_Updates.html</w:t>
            </w:r>
          </w:p>
          <w:p w14:paraId="12D02350" w14:textId="77777777" w:rsidR="00704ACB" w:rsidRPr="0023004E" w:rsidRDefault="00704ACB" w:rsidP="00E14EB2">
            <w:pPr>
              <w:widowControl/>
              <w:autoSpaceDE/>
              <w:autoSpaceDN/>
              <w:adjustRightInd/>
              <w:rPr>
                <w:rFonts w:ascii="Arial" w:hAnsi="Arial" w:cs="Arial"/>
                <w:sz w:val="24"/>
                <w:szCs w:val="24"/>
              </w:rPr>
            </w:pPr>
          </w:p>
          <w:p w14:paraId="55E7630B" w14:textId="77777777" w:rsidR="00704ACB" w:rsidRPr="0023004E" w:rsidRDefault="00563E7B" w:rsidP="00E14EB2">
            <w:pPr>
              <w:widowControl/>
              <w:autoSpaceDE/>
              <w:autoSpaceDN/>
              <w:adjustRightInd/>
              <w:rPr>
                <w:rFonts w:ascii="Arial" w:hAnsi="Arial" w:cs="Arial"/>
                <w:sz w:val="24"/>
                <w:szCs w:val="24"/>
              </w:rPr>
            </w:pPr>
            <w:hyperlink r:id="rId104" w:history="1">
              <w:r w:rsidR="00704ACB" w:rsidRPr="0023004E">
                <w:rPr>
                  <w:rStyle w:val="Hyperlink"/>
                  <w:rFonts w:ascii="Arial" w:hAnsi="Arial" w:cs="Arial"/>
                  <w:color w:val="auto"/>
                  <w:sz w:val="24"/>
                  <w:szCs w:val="24"/>
                  <w:u w:val="none"/>
                </w:rPr>
                <w:t>2019 HOPPS Addendum E</w:t>
              </w:r>
            </w:hyperlink>
            <w:r w:rsidR="00704ACB" w:rsidRPr="0023004E">
              <w:rPr>
                <w:rFonts w:ascii="Arial" w:hAnsi="Arial" w:cs="Arial"/>
                <w:sz w:val="24"/>
                <w:szCs w:val="24"/>
              </w:rPr>
              <w:t xml:space="preserve"> (CY2019 NFRM Addendum E.11012018.xlsx) is found at: </w:t>
            </w:r>
            <w:hyperlink r:id="rId105" w:history="1">
              <w:r w:rsidR="00704ACB" w:rsidRPr="0023004E">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28CF7291" w14:textId="77777777" w:rsidR="00704ACB" w:rsidRPr="0023004E" w:rsidRDefault="00704ACB" w:rsidP="00E14EB2">
            <w:pPr>
              <w:widowControl/>
              <w:autoSpaceDE/>
              <w:autoSpaceDN/>
              <w:adjustRightInd/>
              <w:rPr>
                <w:rFonts w:ascii="Arial" w:hAnsi="Arial" w:cs="Arial"/>
                <w:sz w:val="24"/>
                <w:szCs w:val="24"/>
              </w:rPr>
            </w:pPr>
          </w:p>
          <w:p w14:paraId="396AE8C9" w14:textId="77777777" w:rsidR="00704ACB" w:rsidRPr="0023004E" w:rsidRDefault="00704ACB" w:rsidP="00D27F89">
            <w:pPr>
              <w:widowControl/>
              <w:autoSpaceDE/>
              <w:autoSpaceDN/>
              <w:adjustRightInd/>
              <w:rPr>
                <w:rFonts w:ascii="Arial" w:hAnsi="Arial" w:cs="Arial"/>
                <w:sz w:val="24"/>
                <w:szCs w:val="24"/>
              </w:rPr>
            </w:pPr>
            <w:r w:rsidRPr="0023004E">
              <w:rPr>
                <w:rFonts w:ascii="Arial" w:hAnsi="Arial" w:cs="Arial"/>
                <w:sz w:val="24"/>
                <w:szCs w:val="24"/>
              </w:rPr>
              <w:t xml:space="preserve">For services rendered on or after October 1, 2019, HCPCS codes listed in column A, of CMS’ Ambulatory Surgical Center Payment System (ASC) “Oct 2019 ASC AA,” Column A, of CMS’ ASC “Oct 2019 ASC EE,” and CPT codes 21811-21813, 33289, and 36415, but, excluding HCPCS codes listed on CMS’ 2019 HOPPS Addendum E as an inpatient only procedure. </w:t>
            </w:r>
          </w:p>
          <w:p w14:paraId="55714521" w14:textId="77777777" w:rsidR="00704ACB" w:rsidRPr="0023004E" w:rsidRDefault="00704ACB" w:rsidP="00D27F89">
            <w:pPr>
              <w:widowControl/>
              <w:autoSpaceDE/>
              <w:autoSpaceDN/>
              <w:adjustRightInd/>
              <w:rPr>
                <w:rFonts w:ascii="Arial" w:hAnsi="Arial" w:cs="Arial"/>
                <w:sz w:val="24"/>
                <w:szCs w:val="24"/>
              </w:rPr>
            </w:pPr>
          </w:p>
          <w:p w14:paraId="7575E238" w14:textId="4EABF5C4" w:rsidR="00704ACB" w:rsidRPr="0023004E" w:rsidRDefault="00563E7B" w:rsidP="003857FC">
            <w:pPr>
              <w:widowControl/>
              <w:overflowPunct w:val="0"/>
              <w:autoSpaceDE/>
              <w:autoSpaceDN/>
              <w:adjustRightInd/>
              <w:textAlignment w:val="baseline"/>
              <w:rPr>
                <w:rFonts w:ascii="Arial" w:hAnsi="Arial" w:cs="Arial"/>
                <w:sz w:val="24"/>
                <w:szCs w:val="24"/>
              </w:rPr>
            </w:pPr>
            <w:hyperlink r:id="rId106" w:history="1">
              <w:r w:rsidR="003857FC" w:rsidRPr="0023004E">
                <w:rPr>
                  <w:rFonts w:ascii="Arial" w:hAnsi="Arial" w:cs="Arial"/>
                  <w:color w:val="0000FF"/>
                  <w:sz w:val="24"/>
                  <w:szCs w:val="24"/>
                </w:rPr>
                <w:t>ASC Addenda AA and EE</w:t>
              </w:r>
            </w:hyperlink>
            <w:r w:rsidR="003857FC" w:rsidRPr="0023004E">
              <w:rPr>
                <w:rFonts w:ascii="Arial" w:hAnsi="Arial" w:cs="Arial"/>
                <w:sz w:val="24"/>
                <w:szCs w:val="24"/>
              </w:rPr>
              <w:t xml:space="preserve"> may be found in: “October 2019 ASC Approved HCPCS Code and Payment Rates CORRECTIONS - Updated 10/15/2019” (October_2019_ASC_Addenda.CORRECTED.10152019.xlsx)</w:t>
            </w:r>
            <w:r w:rsidR="00704ACB" w:rsidRPr="0023004E">
              <w:rPr>
                <w:rFonts w:ascii="Arial" w:hAnsi="Arial" w:cs="Arial"/>
                <w:sz w:val="24"/>
                <w:szCs w:val="24"/>
              </w:rPr>
              <w:t xml:space="preserve"> at: https://www.cms.gov/Medicare/Medicare-Fee-for-Service-Payment/ASCPayment/index.html</w:t>
            </w:r>
          </w:p>
          <w:p w14:paraId="46747960" w14:textId="77777777" w:rsidR="00704ACB" w:rsidRPr="0023004E" w:rsidRDefault="00704ACB" w:rsidP="00D27F89">
            <w:pPr>
              <w:widowControl/>
              <w:autoSpaceDE/>
              <w:autoSpaceDN/>
              <w:adjustRightInd/>
              <w:rPr>
                <w:rFonts w:ascii="Arial" w:hAnsi="Arial" w:cs="Arial"/>
                <w:sz w:val="24"/>
                <w:szCs w:val="24"/>
              </w:rPr>
            </w:pPr>
          </w:p>
          <w:p w14:paraId="7D613B9A" w14:textId="77777777" w:rsidR="00704ACB" w:rsidRPr="0023004E" w:rsidRDefault="00563E7B" w:rsidP="00D27F89">
            <w:pPr>
              <w:widowControl/>
              <w:autoSpaceDE/>
              <w:autoSpaceDN/>
              <w:adjustRightInd/>
              <w:rPr>
                <w:rFonts w:ascii="Arial" w:hAnsi="Arial" w:cs="Arial"/>
                <w:sz w:val="24"/>
                <w:szCs w:val="24"/>
              </w:rPr>
            </w:pPr>
            <w:hyperlink r:id="rId107" w:history="1">
              <w:r w:rsidR="00704ACB" w:rsidRPr="0023004E">
                <w:rPr>
                  <w:rStyle w:val="Hyperlink"/>
                  <w:rFonts w:ascii="Arial" w:hAnsi="Arial" w:cs="Arial"/>
                  <w:color w:val="auto"/>
                  <w:sz w:val="24"/>
                  <w:szCs w:val="24"/>
                  <w:u w:val="none"/>
                </w:rPr>
                <w:t>2019 HOPPS Addendum E</w:t>
              </w:r>
            </w:hyperlink>
            <w:r w:rsidR="00704ACB" w:rsidRPr="0023004E">
              <w:rPr>
                <w:rFonts w:ascii="Arial" w:hAnsi="Arial" w:cs="Arial"/>
                <w:sz w:val="24"/>
                <w:szCs w:val="24"/>
              </w:rPr>
              <w:t xml:space="preserve"> (CY2019 NFRM Addendum E.11012018.xlsx) is found at: </w:t>
            </w:r>
            <w:hyperlink r:id="rId108" w:history="1">
              <w:r w:rsidR="00704ACB" w:rsidRPr="0023004E">
                <w:rPr>
                  <w:rStyle w:val="Hyperlink"/>
                  <w:rFonts w:ascii="Arial" w:hAnsi="Arial" w:cs="Arial"/>
                  <w:color w:val="auto"/>
                  <w:sz w:val="24"/>
                  <w:szCs w:val="24"/>
                  <w:u w:val="none"/>
                </w:rPr>
                <w:t>https://www.cms.gov/Medicare/Medicare-</w:t>
              </w:r>
              <w:r w:rsidR="00704ACB" w:rsidRPr="0023004E">
                <w:rPr>
                  <w:rStyle w:val="Hyperlink"/>
                  <w:rFonts w:ascii="Arial" w:hAnsi="Arial" w:cs="Arial"/>
                  <w:color w:val="auto"/>
                  <w:sz w:val="24"/>
                  <w:szCs w:val="24"/>
                  <w:u w:val="none"/>
                </w:rPr>
                <w:lastRenderedPageBreak/>
                <w:t>Fee-for-Service-Payment/HospitalOutpatientPPS/Hospital-Outpatient-Regulations-and-Notices-Items/CMS-1695-FC.html?DLPage=1&amp;DLEntries=10&amp;DLSort=2&amp;DLSortDir=descending</w:t>
              </w:r>
            </w:hyperlink>
          </w:p>
          <w:p w14:paraId="16387A16" w14:textId="77777777" w:rsidR="00704ACB" w:rsidRPr="0023004E" w:rsidRDefault="00704ACB" w:rsidP="00E14EB2">
            <w:pPr>
              <w:widowControl/>
              <w:autoSpaceDE/>
              <w:autoSpaceDN/>
              <w:adjustRightInd/>
              <w:rPr>
                <w:rFonts w:ascii="Arial" w:hAnsi="Arial" w:cs="Arial"/>
                <w:sz w:val="24"/>
                <w:szCs w:val="24"/>
              </w:rPr>
            </w:pPr>
          </w:p>
          <w:p w14:paraId="0FB04A47" w14:textId="77777777" w:rsidR="00704ACB" w:rsidRPr="0023004E" w:rsidRDefault="00704ACB" w:rsidP="00E14EB2">
            <w:pPr>
              <w:widowControl/>
              <w:autoSpaceDE/>
              <w:autoSpaceDN/>
              <w:adjustRightInd/>
              <w:rPr>
                <w:rFonts w:ascii="Arial" w:hAnsi="Arial" w:cs="Arial"/>
                <w:sz w:val="24"/>
                <w:szCs w:val="24"/>
              </w:rPr>
            </w:pPr>
          </w:p>
        </w:tc>
      </w:tr>
      <w:tr w:rsidR="00704ACB" w:rsidRPr="0023004E" w14:paraId="0EC0361E" w14:textId="77777777" w:rsidTr="00704ACB">
        <w:tc>
          <w:tcPr>
            <w:tcW w:w="1728" w:type="dxa"/>
          </w:tcPr>
          <w:p w14:paraId="198A669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lastRenderedPageBreak/>
              <w:t>Conversion Factor adjusted for inflation factor</w:t>
            </w:r>
          </w:p>
        </w:tc>
        <w:tc>
          <w:tcPr>
            <w:tcW w:w="7830" w:type="dxa"/>
          </w:tcPr>
          <w:p w14:paraId="6D8E7F8D"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82.945 (2018 unadjusted conversion factor of $80.607 x estimated inflation factor of 1.029)</w:t>
            </w:r>
          </w:p>
        </w:tc>
      </w:tr>
      <w:tr w:rsidR="00704ACB" w:rsidRPr="0023004E" w14:paraId="10F916F4" w14:textId="77777777" w:rsidTr="00704ACB">
        <w:tc>
          <w:tcPr>
            <w:tcW w:w="1728" w:type="dxa"/>
          </w:tcPr>
          <w:p w14:paraId="7EE8D3F8"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Wage Index</w:t>
            </w:r>
          </w:p>
        </w:tc>
        <w:tc>
          <w:tcPr>
            <w:tcW w:w="7830" w:type="dxa"/>
          </w:tcPr>
          <w:p w14:paraId="4518BE57" w14:textId="77777777" w:rsidR="00704ACB" w:rsidRPr="0023004E" w:rsidRDefault="00704ACB" w:rsidP="00F41A94">
            <w:pPr>
              <w:widowControl/>
              <w:autoSpaceDE/>
              <w:autoSpaceDN/>
              <w:adjustRightInd/>
              <w:rPr>
                <w:rFonts w:ascii="Arial" w:hAnsi="Arial" w:cs="Arial"/>
                <w:sz w:val="24"/>
                <w:szCs w:val="24"/>
              </w:rPr>
            </w:pPr>
            <w:r w:rsidRPr="0023004E">
              <w:rPr>
                <w:rFonts w:ascii="Arial" w:hAnsi="Arial" w:cs="Arial"/>
                <w:sz w:val="24"/>
                <w:szCs w:val="24"/>
              </w:rPr>
              <w:t xml:space="preserve">Referenced in (A) beginning at page 58876; wage index values are specified in </w:t>
            </w:r>
            <w:hyperlink r:id="rId109" w:history="1">
              <w:r w:rsidRPr="0023004E">
                <w:rPr>
                  <w:rStyle w:val="Hyperlink"/>
                  <w:rFonts w:ascii="Arial" w:hAnsi="Arial" w:cs="Arial"/>
                  <w:color w:val="auto"/>
                  <w:sz w:val="24"/>
                  <w:szCs w:val="24"/>
                  <w:u w:val="none"/>
                </w:rPr>
                <w:t>Table 2</w:t>
              </w:r>
            </w:hyperlink>
            <w:r w:rsidRPr="0023004E">
              <w:rPr>
                <w:rFonts w:ascii="Arial" w:hAnsi="Arial" w:cs="Arial"/>
                <w:sz w:val="24"/>
                <w:szCs w:val="24"/>
              </w:rPr>
              <w:t xml:space="preserve"> (C) and (D) found on the </w:t>
            </w:r>
            <w:hyperlink r:id="rId110" w:history="1">
              <w:r w:rsidRPr="0023004E">
                <w:rPr>
                  <w:rStyle w:val="Hyperlink"/>
                  <w:rFonts w:ascii="Arial" w:hAnsi="Arial" w:cs="Arial"/>
                  <w:sz w:val="24"/>
                  <w:szCs w:val="24"/>
                  <w:u w:val="none"/>
                </w:rPr>
                <w:t>CMS</w:t>
              </w:r>
            </w:hyperlink>
            <w:r w:rsidRPr="0023004E">
              <w:rPr>
                <w:rFonts w:ascii="Arial" w:hAnsi="Arial" w:cs="Arial"/>
                <w:sz w:val="24"/>
                <w:szCs w:val="24"/>
              </w:rPr>
              <w:t xml:space="preserve"> website at https://www.cms.gov/Medicare/Medicare-Fee-for-Service-Payment/AcuteInpatientPPS/FY2019-IPPS-Final-Rule-Home-Page-Items/FY2019-IPPS-Final-Rule-Tables.html?DLPage=1&amp;DLEntries=10&amp;DLSort=0&amp;DLSortDir=ascending</w:t>
            </w:r>
          </w:p>
          <w:p w14:paraId="614AE326" w14:textId="77777777" w:rsidR="00704ACB" w:rsidRPr="0023004E" w:rsidRDefault="00704ACB" w:rsidP="00F41A94">
            <w:pPr>
              <w:widowControl/>
              <w:autoSpaceDE/>
              <w:autoSpaceDN/>
              <w:adjustRightInd/>
              <w:rPr>
                <w:rFonts w:ascii="Arial" w:hAnsi="Arial" w:cs="Arial"/>
                <w:sz w:val="24"/>
                <w:szCs w:val="24"/>
              </w:rPr>
            </w:pPr>
          </w:p>
        </w:tc>
      </w:tr>
    </w:tbl>
    <w:p w14:paraId="3EF24291" w14:textId="0C408A7A" w:rsidR="00610494" w:rsidRDefault="00610494"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Pr>
      <w:tblGrid>
        <w:gridCol w:w="1705"/>
        <w:gridCol w:w="7933"/>
      </w:tblGrid>
      <w:tr w:rsidR="003E2513" w14:paraId="1FBD41EF" w14:textId="77777777" w:rsidTr="00DA4730">
        <w:trPr>
          <w:tblHeader/>
        </w:trPr>
        <w:tc>
          <w:tcPr>
            <w:tcW w:w="1705" w:type="dxa"/>
          </w:tcPr>
          <w:p w14:paraId="6CE0A125" w14:textId="77777777" w:rsidR="003E2513" w:rsidRDefault="003E2513" w:rsidP="00DA4730">
            <w:pPr>
              <w:widowControl/>
              <w:autoSpaceDE/>
              <w:autoSpaceDN/>
              <w:adjustRightInd/>
              <w:rPr>
                <w:rFonts w:ascii="Arial" w:hAnsi="Arial" w:cs="Arial"/>
                <w:sz w:val="24"/>
                <w:szCs w:val="24"/>
              </w:rPr>
            </w:pPr>
          </w:p>
        </w:tc>
        <w:tc>
          <w:tcPr>
            <w:tcW w:w="7933" w:type="dxa"/>
          </w:tcPr>
          <w:p w14:paraId="0092EDE6" w14:textId="77777777" w:rsidR="003E2513" w:rsidRPr="00ED4312" w:rsidRDefault="003E2513" w:rsidP="00DA4730">
            <w:pPr>
              <w:widowControl/>
              <w:autoSpaceDE/>
              <w:autoSpaceDN/>
              <w:adjustRightInd/>
              <w:spacing w:after="240"/>
              <w:rPr>
                <w:rFonts w:ascii="Arial" w:hAnsi="Arial" w:cs="Arial"/>
                <w:sz w:val="24"/>
                <w:szCs w:val="24"/>
              </w:rPr>
            </w:pPr>
            <w:r w:rsidRPr="00ED4312">
              <w:rPr>
                <w:rFonts w:ascii="Arial" w:hAnsi="Arial" w:cs="Arial"/>
                <w:sz w:val="24"/>
                <w:szCs w:val="24"/>
              </w:rPr>
              <w:t>Services Occurring On or After March 1, 2020 and Mid-year Updates</w:t>
            </w:r>
          </w:p>
        </w:tc>
      </w:tr>
      <w:tr w:rsidR="003E2513" w:rsidRPr="005546FA" w14:paraId="098F73F3" w14:textId="77777777" w:rsidTr="00DA4730">
        <w:tc>
          <w:tcPr>
            <w:tcW w:w="1705" w:type="dxa"/>
          </w:tcPr>
          <w:p w14:paraId="3A973C33" w14:textId="77777777" w:rsidR="003E2513" w:rsidRDefault="003E2513" w:rsidP="00DA4730">
            <w:pPr>
              <w:widowControl/>
              <w:autoSpaceDE/>
              <w:autoSpaceDN/>
              <w:adjustRightInd/>
              <w:rPr>
                <w:rFonts w:ascii="Arial" w:hAnsi="Arial" w:cs="Arial"/>
                <w:sz w:val="24"/>
                <w:szCs w:val="24"/>
              </w:rPr>
            </w:pPr>
            <w:r w:rsidRPr="006547D4">
              <w:rPr>
                <w:rFonts w:ascii="Arial" w:hAnsi="Arial" w:cs="Arial"/>
                <w:sz w:val="24"/>
                <w:szCs w:val="24"/>
              </w:rPr>
              <w:t>Applicable FR Notices</w:t>
            </w:r>
          </w:p>
        </w:tc>
        <w:tc>
          <w:tcPr>
            <w:tcW w:w="7933" w:type="dxa"/>
          </w:tcPr>
          <w:p w14:paraId="56ED55B8"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A) November 12, 2019 (CMS-1717-FC; 84 FR 61142)</w:t>
            </w:r>
          </w:p>
          <w:p w14:paraId="69FE4643"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B) January 3, 2020 (CMS -1717-CN; 85 FR 224)</w:t>
            </w:r>
          </w:p>
          <w:p w14:paraId="5ADA710C"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C) August 16, 2019 (CMS-1716-F; 84 FR 42044)</w:t>
            </w:r>
          </w:p>
          <w:p w14:paraId="092FCB1B" w14:textId="77777777" w:rsidR="003E2513" w:rsidRPr="005546FA"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D) October 8, 2019 (CMS -1716 –CN2; 84 FR 53603)</w:t>
            </w:r>
          </w:p>
        </w:tc>
      </w:tr>
      <w:tr w:rsidR="003E2513" w14:paraId="16FF5EB8" w14:textId="77777777" w:rsidTr="00DA4730">
        <w:tc>
          <w:tcPr>
            <w:tcW w:w="1705" w:type="dxa"/>
          </w:tcPr>
          <w:p w14:paraId="5F5FDA09" w14:textId="77777777" w:rsidR="003E2513" w:rsidRDefault="003E2513" w:rsidP="00DA4730">
            <w:pPr>
              <w:widowControl/>
              <w:autoSpaceDE/>
              <w:autoSpaceDN/>
              <w:adjustRightInd/>
              <w:rPr>
                <w:rFonts w:ascii="Arial" w:hAnsi="Arial" w:cs="Arial"/>
                <w:sz w:val="24"/>
                <w:szCs w:val="24"/>
              </w:rPr>
            </w:pPr>
            <w:r w:rsidRPr="006547D4">
              <w:rPr>
                <w:rFonts w:ascii="Arial" w:hAnsi="Arial" w:cs="Arial"/>
                <w:sz w:val="24"/>
                <w:szCs w:val="24"/>
              </w:rPr>
              <w:t>Ambulatory Surgical Centers Payment System Addenda</w:t>
            </w:r>
          </w:p>
        </w:tc>
        <w:tc>
          <w:tcPr>
            <w:tcW w:w="7933" w:type="dxa"/>
          </w:tcPr>
          <w:p w14:paraId="7B3C8447" w14:textId="77777777" w:rsidR="003E2513" w:rsidRPr="00605A96" w:rsidRDefault="003E2513" w:rsidP="00DA4730">
            <w:pPr>
              <w:widowControl/>
              <w:autoSpaceDE/>
              <w:autoSpaceDN/>
              <w:adjustRightInd/>
              <w:rPr>
                <w:rStyle w:val="Hyperlink"/>
                <w:rFonts w:ascii="Arial" w:hAnsi="Arial" w:cs="Arial"/>
                <w:sz w:val="24"/>
                <w:szCs w:val="24"/>
              </w:rPr>
            </w:pPr>
            <w:r w:rsidRPr="006547D4">
              <w:rPr>
                <w:rFonts w:ascii="Arial" w:hAnsi="Arial" w:cs="Arial"/>
                <w:sz w:val="24"/>
                <w:szCs w:val="24"/>
              </w:rPr>
              <w:t xml:space="preserve">For services occurring on or after March 1, 2020, Column A, of Addendum AA, entitled, “HCPCS Code” and Column A, of Addendum EE, entitled, “HCPCS Code” located in </w:t>
            </w:r>
            <w:r>
              <w:rPr>
                <w:rFonts w:ascii="Arial" w:hAnsi="Arial" w:cs="Arial"/>
                <w:sz w:val="24"/>
                <w:szCs w:val="24"/>
              </w:rPr>
              <w:fldChar w:fldCharType="begin"/>
            </w:r>
            <w:r>
              <w:rPr>
                <w:rFonts w:ascii="Arial" w:hAnsi="Arial" w:cs="Arial"/>
                <w:sz w:val="24"/>
                <w:szCs w:val="24"/>
              </w:rPr>
              <w:instrText xml:space="preserve"> HYPERLINK "https://www.cms.gov/Medicare/Medicare-Fee-for-Service-Payment/ASCPayment/11_Addenda_Updates" </w:instrText>
            </w:r>
            <w:r>
              <w:rPr>
                <w:rFonts w:ascii="Arial" w:hAnsi="Arial" w:cs="Arial"/>
                <w:sz w:val="24"/>
                <w:szCs w:val="24"/>
              </w:rPr>
              <w:fldChar w:fldCharType="separate"/>
            </w:r>
            <w:r w:rsidRPr="00605A96">
              <w:rPr>
                <w:rStyle w:val="Hyperlink"/>
                <w:rFonts w:ascii="Arial" w:hAnsi="Arial" w:cs="Arial"/>
                <w:sz w:val="24"/>
                <w:szCs w:val="24"/>
              </w:rPr>
              <w:t xml:space="preserve">“CY 2020 CN ASC Addenda.12122019” </w:t>
            </w:r>
          </w:p>
          <w:p w14:paraId="5BAB7F0B" w14:textId="77777777" w:rsidR="003E2513" w:rsidRDefault="003E2513" w:rsidP="00DA4730">
            <w:pPr>
              <w:widowControl/>
              <w:autoSpaceDE/>
              <w:autoSpaceDN/>
              <w:adjustRightInd/>
              <w:rPr>
                <w:rFonts w:ascii="Arial" w:hAnsi="Arial" w:cs="Arial"/>
                <w:sz w:val="24"/>
                <w:szCs w:val="24"/>
              </w:rPr>
            </w:pPr>
            <w:r w:rsidRPr="00605A96">
              <w:rPr>
                <w:rStyle w:val="Hyperlink"/>
                <w:rFonts w:ascii="Arial" w:hAnsi="Arial" w:cs="Arial"/>
                <w:sz w:val="24"/>
                <w:szCs w:val="24"/>
              </w:rPr>
              <w:t>(CY 2020 CN ASC Addenda.12122019.xlsx)</w:t>
            </w:r>
            <w:r>
              <w:rPr>
                <w:rFonts w:ascii="Arial" w:hAnsi="Arial" w:cs="Arial"/>
                <w:sz w:val="24"/>
                <w:szCs w:val="24"/>
              </w:rPr>
              <w:fldChar w:fldCharType="end"/>
            </w:r>
          </w:p>
          <w:p w14:paraId="5D35AE86" w14:textId="77777777" w:rsidR="003E2513" w:rsidRDefault="003E2513" w:rsidP="00DA4730">
            <w:pPr>
              <w:widowControl/>
              <w:autoSpaceDE/>
              <w:autoSpaceDN/>
              <w:adjustRightInd/>
              <w:rPr>
                <w:rFonts w:ascii="Arial" w:hAnsi="Arial" w:cs="Arial"/>
                <w:sz w:val="24"/>
                <w:szCs w:val="24"/>
              </w:rPr>
            </w:pPr>
          </w:p>
          <w:p w14:paraId="6F75293D"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Column A, of Addendum AA, entitled, “HCPCS Code” and Column A, of Addendum EE, entitled, “HCPCS Code” located in “</w:t>
            </w:r>
            <w:hyperlink r:id="rId111" w:history="1">
              <w:r w:rsidRPr="00605A96">
                <w:rPr>
                  <w:rStyle w:val="Hyperlink"/>
                  <w:rFonts w:ascii="Arial" w:hAnsi="Arial" w:cs="Arial"/>
                  <w:sz w:val="24"/>
                  <w:szCs w:val="24"/>
                </w:rPr>
                <w:t>April 2020 ASC Approved HCPCS Code and Payment Rates – Updated 04/09/2020 (cy2020_april_asc_addenda.04092020.xlsx)</w:t>
              </w:r>
            </w:hyperlink>
          </w:p>
          <w:p w14:paraId="7CBBEBD6" w14:textId="77777777" w:rsidR="003E2513" w:rsidRDefault="003E2513" w:rsidP="00DA4730">
            <w:pPr>
              <w:widowControl/>
              <w:autoSpaceDE/>
              <w:autoSpaceDN/>
              <w:adjustRightInd/>
              <w:rPr>
                <w:rFonts w:ascii="Arial" w:hAnsi="Arial" w:cs="Arial"/>
                <w:sz w:val="24"/>
                <w:szCs w:val="24"/>
              </w:rPr>
            </w:pPr>
          </w:p>
          <w:p w14:paraId="5053797C" w14:textId="77777777" w:rsidR="003E2513" w:rsidRDefault="003E2513" w:rsidP="00DA4730">
            <w:pPr>
              <w:widowControl/>
              <w:autoSpaceDE/>
              <w:autoSpaceDN/>
              <w:adjustRightInd/>
              <w:rPr>
                <w:rFonts w:ascii="Arial" w:hAnsi="Arial" w:cs="Arial"/>
                <w:sz w:val="24"/>
                <w:szCs w:val="24"/>
              </w:rPr>
            </w:pPr>
            <w:r w:rsidRPr="0035426B">
              <w:rPr>
                <w:rFonts w:ascii="Arial" w:hAnsi="Arial" w:cs="Arial"/>
                <w:sz w:val="24"/>
                <w:szCs w:val="24"/>
              </w:rPr>
              <w:t>For services occurring on or after July 1, 2020, Column A, of Addendum AA, entitled, “HCPCS Code” and Column A, of Addendum EE, entitled, “HCPCS Code” located in “</w:t>
            </w:r>
            <w:hyperlink r:id="rId112" w:history="1">
              <w:r w:rsidRPr="00605A96">
                <w:rPr>
                  <w:rStyle w:val="Hyperlink"/>
                  <w:rFonts w:ascii="Arial" w:hAnsi="Arial" w:cs="Arial"/>
                  <w:sz w:val="24"/>
                  <w:szCs w:val="24"/>
                </w:rPr>
                <w:t>July 2020 ASC Approved HCPCS Code and Payment Rates – Updated 06/29/2020” (cy2020_july_asc_addenda.06292020.xlsx)</w:t>
              </w:r>
            </w:hyperlink>
          </w:p>
          <w:p w14:paraId="2D6876EB" w14:textId="77777777" w:rsidR="003E2513" w:rsidRDefault="003E2513" w:rsidP="00DA4730">
            <w:pPr>
              <w:widowControl/>
              <w:autoSpaceDE/>
              <w:autoSpaceDN/>
              <w:adjustRightInd/>
              <w:rPr>
                <w:rFonts w:ascii="Arial" w:hAnsi="Arial" w:cs="Arial"/>
                <w:sz w:val="24"/>
                <w:szCs w:val="24"/>
              </w:rPr>
            </w:pPr>
          </w:p>
          <w:p w14:paraId="1BA6EC4A"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 xml:space="preserve">For services occurring on or after October 1, 2020, Column A, of Addendum AA, entitled, “HCPCS Code” and Column A, of Addendum EE, entitled, “HCPCS Code” located in </w:t>
            </w:r>
            <w:hyperlink r:id="rId113" w:history="1">
              <w:r w:rsidRPr="002713F0">
                <w:rPr>
                  <w:rStyle w:val="Hyperlink"/>
                  <w:rFonts w:ascii="Arial" w:hAnsi="Arial" w:cs="Arial"/>
                  <w:sz w:val="24"/>
                  <w:szCs w:val="24"/>
                </w:rPr>
                <w:t>“October 2020 ASC Approved HCPCS Code and Payment Rates” (CY2020_October_ASC_Addenda.09282020</w:t>
              </w:r>
              <w:r>
                <w:rPr>
                  <w:rStyle w:val="Hyperlink"/>
                  <w:rFonts w:ascii="Arial" w:hAnsi="Arial" w:cs="Arial"/>
                  <w:sz w:val="24"/>
                  <w:szCs w:val="24"/>
                </w:rPr>
                <w:t>.xlsx</w:t>
              </w:r>
              <w:r w:rsidRPr="002713F0">
                <w:rPr>
                  <w:rStyle w:val="Hyperlink"/>
                  <w:rFonts w:ascii="Arial" w:hAnsi="Arial" w:cs="Arial"/>
                  <w:sz w:val="24"/>
                  <w:szCs w:val="24"/>
                </w:rPr>
                <w:t>)</w:t>
              </w:r>
            </w:hyperlink>
          </w:p>
          <w:p w14:paraId="6DC3A155" w14:textId="77777777" w:rsidR="003E2513" w:rsidRPr="0035426B" w:rsidRDefault="003E2513" w:rsidP="00DA4730">
            <w:pPr>
              <w:widowControl/>
              <w:autoSpaceDE/>
              <w:autoSpaceDN/>
              <w:adjustRightInd/>
              <w:rPr>
                <w:rFonts w:ascii="Arial" w:hAnsi="Arial" w:cs="Arial"/>
                <w:sz w:val="24"/>
                <w:szCs w:val="24"/>
              </w:rPr>
            </w:pPr>
          </w:p>
          <w:p w14:paraId="05111A8A" w14:textId="77777777" w:rsidR="003E2513" w:rsidRDefault="003E2513" w:rsidP="00DA4730">
            <w:pPr>
              <w:widowControl/>
              <w:autoSpaceDE/>
              <w:autoSpaceDN/>
              <w:adjustRightInd/>
              <w:rPr>
                <w:rFonts w:ascii="Arial" w:hAnsi="Arial" w:cs="Arial"/>
                <w:sz w:val="24"/>
                <w:szCs w:val="24"/>
              </w:rPr>
            </w:pPr>
          </w:p>
          <w:p w14:paraId="7C33DFE5"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Note:</w:t>
            </w:r>
          </w:p>
          <w:p w14:paraId="6D214422"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xml:space="preserve">Access the files on </w:t>
            </w:r>
            <w:hyperlink r:id="rId114" w:history="1">
              <w:r w:rsidRPr="00605A96">
                <w:rPr>
                  <w:rStyle w:val="Hyperlink"/>
                  <w:rFonts w:ascii="Arial" w:hAnsi="Arial" w:cs="Arial"/>
                  <w:sz w:val="24"/>
                  <w:szCs w:val="24"/>
                </w:rPr>
                <w:t>CMS</w:t>
              </w:r>
            </w:hyperlink>
            <w:r w:rsidRPr="006547D4">
              <w:rPr>
                <w:rFonts w:ascii="Arial" w:hAnsi="Arial" w:cs="Arial"/>
                <w:sz w:val="24"/>
                <w:szCs w:val="24"/>
              </w:rPr>
              <w:t xml:space="preserve"> website at: </w:t>
            </w:r>
            <w:hyperlink r:id="rId115" w:history="1">
              <w:r w:rsidRPr="006547D4">
                <w:rPr>
                  <w:rStyle w:val="Hyperlink"/>
                  <w:rFonts w:ascii="Arial" w:hAnsi="Arial" w:cs="Arial"/>
                  <w:color w:val="auto"/>
                  <w:sz w:val="24"/>
                  <w:szCs w:val="24"/>
                  <w:u w:val="none"/>
                </w:rPr>
                <w:t>https://www.cms.gov/Medicare/Medicare-Fee-for-Service-Payment/ASCPayment/index.html</w:t>
              </w:r>
            </w:hyperlink>
          </w:p>
          <w:p w14:paraId="303FB494" w14:textId="77777777" w:rsidR="003E2513" w:rsidRDefault="003E2513" w:rsidP="00DA4730">
            <w:pPr>
              <w:widowControl/>
              <w:autoSpaceDE/>
              <w:autoSpaceDN/>
              <w:adjustRightInd/>
              <w:spacing w:after="120"/>
              <w:rPr>
                <w:rFonts w:ascii="Arial" w:hAnsi="Arial" w:cs="Arial"/>
                <w:sz w:val="24"/>
                <w:szCs w:val="24"/>
              </w:rPr>
            </w:pPr>
          </w:p>
        </w:tc>
      </w:tr>
      <w:tr w:rsidR="003E2513" w:rsidRPr="002D2EEB" w14:paraId="105D1500" w14:textId="77777777" w:rsidTr="00DA4730">
        <w:tc>
          <w:tcPr>
            <w:tcW w:w="1705" w:type="dxa"/>
          </w:tcPr>
          <w:p w14:paraId="5DE18139" w14:textId="77777777" w:rsidR="003E2513" w:rsidRDefault="003E2513" w:rsidP="00DA4730">
            <w:pPr>
              <w:widowControl/>
              <w:autoSpaceDE/>
              <w:autoSpaceDN/>
              <w:adjustRightInd/>
              <w:rPr>
                <w:rFonts w:ascii="Arial" w:hAnsi="Arial" w:cs="Arial"/>
                <w:sz w:val="24"/>
                <w:szCs w:val="24"/>
              </w:rPr>
            </w:pPr>
            <w:r w:rsidRPr="006547D4">
              <w:rPr>
                <w:rFonts w:ascii="Arial" w:hAnsi="Arial" w:cs="Arial"/>
                <w:sz w:val="24"/>
                <w:szCs w:val="24"/>
              </w:rPr>
              <w:lastRenderedPageBreak/>
              <w:t>APC Payment Rate</w:t>
            </w:r>
          </w:p>
        </w:tc>
        <w:tc>
          <w:tcPr>
            <w:tcW w:w="7933" w:type="dxa"/>
          </w:tcPr>
          <w:p w14:paraId="2F275361" w14:textId="77777777" w:rsidR="003E2513" w:rsidRPr="001865BA" w:rsidRDefault="003E2513" w:rsidP="00DA4730">
            <w:pPr>
              <w:widowControl/>
              <w:autoSpaceDE/>
              <w:autoSpaceDN/>
              <w:adjustRightInd/>
              <w:rPr>
                <w:rFonts w:ascii="Arial" w:hAnsi="Arial" w:cs="Arial"/>
                <w:sz w:val="24"/>
                <w:szCs w:val="24"/>
                <w:u w:val="single"/>
              </w:rPr>
            </w:pPr>
            <w:r w:rsidRPr="00AE288D">
              <w:rPr>
                <w:rFonts w:ascii="Arial" w:hAnsi="Arial" w:cs="Arial"/>
                <w:sz w:val="24"/>
                <w:szCs w:val="24"/>
              </w:rPr>
              <w:t xml:space="preserve">For services occurring on or after March 1, 2020, </w:t>
            </w:r>
            <w:hyperlink r:id="rId116" w:history="1">
              <w:r w:rsidRPr="00605A96">
                <w:rPr>
                  <w:rStyle w:val="Hyperlink"/>
                  <w:rFonts w:ascii="Arial" w:hAnsi="Arial" w:cs="Arial"/>
                  <w:sz w:val="24"/>
                  <w:szCs w:val="24"/>
                </w:rPr>
                <w:t>Addendum B, dated February 4, 2020</w:t>
              </w:r>
            </w:hyperlink>
            <w:r w:rsidRPr="00605A96">
              <w:rPr>
                <w:rFonts w:ascii="Arial" w:hAnsi="Arial" w:cs="Arial"/>
                <w:sz w:val="24"/>
                <w:szCs w:val="24"/>
                <w:u w:val="single"/>
              </w:rPr>
              <w:t xml:space="preserve"> </w:t>
            </w:r>
            <w:r w:rsidRPr="00CF4A8F">
              <w:rPr>
                <w:rFonts w:ascii="Arial" w:hAnsi="Arial" w:cs="Arial"/>
                <w:sz w:val="24"/>
                <w:szCs w:val="24"/>
              </w:rPr>
              <w:t>(2020 Addendum B CORRECTION.02042020.xlsx)</w:t>
            </w:r>
            <w:r>
              <w:rPr>
                <w:rFonts w:ascii="Arial" w:hAnsi="Arial" w:cs="Arial"/>
                <w:sz w:val="24"/>
                <w:szCs w:val="24"/>
              </w:rPr>
              <w:t xml:space="preserve"> </w:t>
            </w:r>
          </w:p>
          <w:p w14:paraId="12B68AC1" w14:textId="77777777" w:rsidR="003E2513" w:rsidRDefault="003E2513" w:rsidP="00DA4730">
            <w:pPr>
              <w:widowControl/>
              <w:autoSpaceDE/>
              <w:autoSpaceDN/>
              <w:adjustRightInd/>
              <w:rPr>
                <w:rFonts w:ascii="Arial" w:hAnsi="Arial" w:cs="Arial"/>
                <w:sz w:val="24"/>
                <w:szCs w:val="24"/>
              </w:rPr>
            </w:pPr>
          </w:p>
          <w:p w14:paraId="7FF5D1C5" w14:textId="77777777" w:rsidR="003E2513" w:rsidRPr="008D0602" w:rsidRDefault="003E2513" w:rsidP="00DA4730">
            <w:pPr>
              <w:widowControl/>
              <w:autoSpaceDE/>
              <w:autoSpaceDN/>
              <w:adjustRightInd/>
              <w:rPr>
                <w:rFonts w:ascii="Arial" w:hAnsi="Arial" w:cs="Arial"/>
                <w:sz w:val="24"/>
                <w:szCs w:val="24"/>
              </w:rPr>
            </w:pPr>
            <w:r w:rsidRPr="008D0602">
              <w:rPr>
                <w:rFonts w:ascii="Arial" w:hAnsi="Arial" w:cs="Arial"/>
                <w:sz w:val="24"/>
                <w:szCs w:val="24"/>
              </w:rPr>
              <w:t xml:space="preserve">For services on or after March 1, 2020, for HCPCS code C9803, </w:t>
            </w:r>
            <w:hyperlink r:id="rId117" w:history="1">
              <w:r w:rsidRPr="00605A96">
                <w:rPr>
                  <w:rStyle w:val="Hyperlink"/>
                  <w:rFonts w:ascii="Arial" w:hAnsi="Arial" w:cs="Arial"/>
                  <w:sz w:val="24"/>
                  <w:szCs w:val="24"/>
                </w:rPr>
                <w:t>Addendum B, April 2020 Correction (ZIP) dated May 4, 2020</w:t>
              </w:r>
            </w:hyperlink>
            <w:r w:rsidRPr="00605A96">
              <w:rPr>
                <w:rFonts w:ascii="Arial" w:hAnsi="Arial" w:cs="Arial"/>
                <w:sz w:val="24"/>
                <w:szCs w:val="24"/>
                <w:u w:val="single"/>
              </w:rPr>
              <w:t xml:space="preserve"> </w:t>
            </w:r>
            <w:r w:rsidRPr="008D0602">
              <w:rPr>
                <w:rFonts w:ascii="Arial" w:hAnsi="Arial" w:cs="Arial"/>
                <w:sz w:val="24"/>
                <w:szCs w:val="24"/>
              </w:rPr>
              <w:t>(2020_april_web_addendum_b.05042020.xlsx)</w:t>
            </w:r>
          </w:p>
          <w:p w14:paraId="147D7399" w14:textId="77777777" w:rsidR="003E2513" w:rsidRPr="008D0602" w:rsidRDefault="003E2513" w:rsidP="00DA4730">
            <w:pPr>
              <w:widowControl/>
              <w:autoSpaceDE/>
              <w:autoSpaceDN/>
              <w:adjustRightInd/>
              <w:rPr>
                <w:rFonts w:ascii="Arial" w:hAnsi="Arial" w:cs="Arial"/>
                <w:sz w:val="24"/>
                <w:szCs w:val="24"/>
              </w:rPr>
            </w:pPr>
          </w:p>
          <w:p w14:paraId="2BC85FF8" w14:textId="77777777" w:rsidR="003E2513" w:rsidRDefault="003E2513" w:rsidP="00DA4730">
            <w:pPr>
              <w:widowControl/>
              <w:autoSpaceDE/>
              <w:autoSpaceDN/>
              <w:adjustRightInd/>
              <w:rPr>
                <w:rFonts w:ascii="Arial" w:hAnsi="Arial" w:cs="Arial"/>
                <w:sz w:val="24"/>
                <w:szCs w:val="24"/>
              </w:rPr>
            </w:pPr>
            <w:r w:rsidRPr="00AE288D">
              <w:rPr>
                <w:rFonts w:ascii="Arial" w:hAnsi="Arial" w:cs="Arial"/>
                <w:sz w:val="24"/>
                <w:szCs w:val="24"/>
              </w:rPr>
              <w:t xml:space="preserve">For services occurring on or after April 1, 2020, </w:t>
            </w:r>
            <w:hyperlink r:id="rId118" w:history="1">
              <w:r w:rsidRPr="00605A96">
                <w:rPr>
                  <w:rStyle w:val="Hyperlink"/>
                  <w:rFonts w:ascii="Arial" w:hAnsi="Arial" w:cs="Arial"/>
                  <w:sz w:val="24"/>
                  <w:szCs w:val="24"/>
                </w:rPr>
                <w:t>Addendum B, April 2020 CORRECTION (ZIP) dated May 4, 2020</w:t>
              </w:r>
            </w:hyperlink>
            <w:r w:rsidRPr="00AE288D">
              <w:rPr>
                <w:rFonts w:ascii="Arial" w:hAnsi="Arial" w:cs="Arial"/>
                <w:sz w:val="24"/>
                <w:szCs w:val="24"/>
              </w:rPr>
              <w:t xml:space="preserve"> </w:t>
            </w:r>
            <w:r>
              <w:rPr>
                <w:rFonts w:ascii="Arial" w:hAnsi="Arial" w:cs="Arial"/>
                <w:sz w:val="24"/>
                <w:szCs w:val="24"/>
              </w:rPr>
              <w:t>(</w:t>
            </w:r>
            <w:r w:rsidRPr="008D0602">
              <w:rPr>
                <w:rFonts w:ascii="Arial" w:hAnsi="Arial" w:cs="Arial"/>
                <w:sz w:val="24"/>
                <w:szCs w:val="24"/>
              </w:rPr>
              <w:t>2020_april_web_addendum_b.05042020.xlsx)</w:t>
            </w:r>
          </w:p>
          <w:p w14:paraId="41166717" w14:textId="77777777" w:rsidR="003E2513" w:rsidRDefault="003E2513" w:rsidP="00DA4730">
            <w:pPr>
              <w:widowControl/>
              <w:autoSpaceDE/>
              <w:autoSpaceDN/>
              <w:adjustRightInd/>
              <w:rPr>
                <w:rFonts w:ascii="Arial" w:hAnsi="Arial" w:cs="Arial"/>
                <w:sz w:val="24"/>
                <w:szCs w:val="24"/>
              </w:rPr>
            </w:pPr>
          </w:p>
          <w:p w14:paraId="137DA776" w14:textId="77777777" w:rsidR="003E2513" w:rsidRDefault="003E2513" w:rsidP="00DA4730">
            <w:pPr>
              <w:widowControl/>
              <w:autoSpaceDE/>
              <w:autoSpaceDN/>
              <w:adjustRightInd/>
              <w:rPr>
                <w:rFonts w:ascii="Arial" w:hAnsi="Arial" w:cs="Arial"/>
                <w:sz w:val="24"/>
                <w:szCs w:val="24"/>
              </w:rPr>
            </w:pPr>
            <w:r w:rsidRPr="0035426B">
              <w:rPr>
                <w:rFonts w:ascii="Arial" w:hAnsi="Arial" w:cs="Arial"/>
                <w:sz w:val="24"/>
                <w:szCs w:val="24"/>
              </w:rPr>
              <w:t xml:space="preserve">For services occurring on or after July 1, 2020, </w:t>
            </w:r>
            <w:hyperlink r:id="rId119" w:history="1">
              <w:r w:rsidRPr="00605A96">
                <w:rPr>
                  <w:rStyle w:val="Hyperlink"/>
                  <w:rFonts w:ascii="Arial" w:hAnsi="Arial" w:cs="Arial"/>
                  <w:sz w:val="24"/>
                  <w:szCs w:val="24"/>
                </w:rPr>
                <w:t>Addendum B, July 2020 dated June 26, 2020</w:t>
              </w:r>
            </w:hyperlink>
            <w:r w:rsidRPr="0035426B">
              <w:rPr>
                <w:rFonts w:ascii="Arial" w:hAnsi="Arial" w:cs="Arial"/>
                <w:sz w:val="24"/>
                <w:szCs w:val="24"/>
              </w:rPr>
              <w:t xml:space="preserve"> (2020_july_web_addendum_b.06262020.xlsx)</w:t>
            </w:r>
          </w:p>
          <w:p w14:paraId="568E25FE" w14:textId="77777777" w:rsidR="003E2513" w:rsidRDefault="003E2513" w:rsidP="00DA4730">
            <w:pPr>
              <w:widowControl/>
              <w:autoSpaceDE/>
              <w:autoSpaceDN/>
              <w:adjustRightInd/>
              <w:rPr>
                <w:rFonts w:ascii="Arial" w:hAnsi="Arial" w:cs="Arial"/>
                <w:sz w:val="24"/>
                <w:szCs w:val="24"/>
              </w:rPr>
            </w:pPr>
          </w:p>
          <w:p w14:paraId="26547018" w14:textId="77777777" w:rsidR="003E2513" w:rsidRPr="002D2EEB" w:rsidRDefault="003E2513" w:rsidP="00DA4730">
            <w:pPr>
              <w:widowControl/>
              <w:autoSpaceDE/>
              <w:autoSpaceDN/>
              <w:adjustRightInd/>
              <w:rPr>
                <w:rFonts w:ascii="Arial" w:hAnsi="Arial" w:cs="Arial"/>
                <w:sz w:val="24"/>
                <w:szCs w:val="24"/>
                <w:u w:val="double"/>
              </w:rPr>
            </w:pPr>
            <w:r w:rsidRPr="00EA0D46">
              <w:rPr>
                <w:rFonts w:ascii="Arial" w:hAnsi="Arial" w:cs="Arial"/>
                <w:sz w:val="24"/>
                <w:szCs w:val="24"/>
              </w:rPr>
              <w:t xml:space="preserve">For services occurring on or after October 1, 2020, </w:t>
            </w:r>
            <w:hyperlink r:id="rId120" w:history="1">
              <w:r w:rsidRPr="00EA0D46">
                <w:rPr>
                  <w:rStyle w:val="Hyperlink"/>
                  <w:rFonts w:ascii="Arial" w:hAnsi="Arial" w:cs="Arial"/>
                  <w:sz w:val="24"/>
                  <w:szCs w:val="24"/>
                </w:rPr>
                <w:t>Addendum B, October 2020 CORRECTION</w:t>
              </w:r>
            </w:hyperlink>
            <w:r w:rsidRPr="00EA0D46">
              <w:rPr>
                <w:rFonts w:ascii="Arial" w:hAnsi="Arial" w:cs="Arial"/>
                <w:sz w:val="24"/>
                <w:szCs w:val="24"/>
              </w:rPr>
              <w:t xml:space="preserve"> dated </w:t>
            </w:r>
            <w:r w:rsidRPr="00D0210F">
              <w:rPr>
                <w:rFonts w:ascii="Arial" w:hAnsi="Arial" w:cs="Arial"/>
                <w:sz w:val="24"/>
                <w:szCs w:val="24"/>
              </w:rPr>
              <w:t>October 21, 2020 (2020_October_Web_Addendum_B.10212020.xlsx)</w:t>
            </w:r>
            <w:r w:rsidRPr="00AE288D">
              <w:rPr>
                <w:rFonts w:ascii="Arial" w:hAnsi="Arial" w:cs="Arial"/>
                <w:sz w:val="24"/>
                <w:szCs w:val="24"/>
              </w:rPr>
              <w:t xml:space="preserve"> </w:t>
            </w:r>
          </w:p>
        </w:tc>
      </w:tr>
      <w:tr w:rsidR="003E2513" w:rsidRPr="00F4440C" w14:paraId="03F06C4F" w14:textId="77777777" w:rsidTr="00DA4730">
        <w:tc>
          <w:tcPr>
            <w:tcW w:w="1705" w:type="dxa"/>
          </w:tcPr>
          <w:p w14:paraId="5DFB5107" w14:textId="77777777" w:rsidR="003E2513" w:rsidRPr="00F4440C" w:rsidRDefault="003E2513" w:rsidP="00DA4730">
            <w:pPr>
              <w:widowControl/>
              <w:autoSpaceDE/>
              <w:autoSpaceDN/>
              <w:adjustRightInd/>
              <w:spacing w:after="120"/>
              <w:rPr>
                <w:rFonts w:ascii="Arial" w:hAnsi="Arial" w:cs="Arial"/>
                <w:sz w:val="24"/>
                <w:szCs w:val="24"/>
                <w:u w:val="double"/>
              </w:rPr>
            </w:pPr>
            <w:r w:rsidRPr="006547D4">
              <w:rPr>
                <w:rFonts w:ascii="Arial" w:hAnsi="Arial" w:cs="Arial"/>
                <w:sz w:val="24"/>
                <w:szCs w:val="24"/>
              </w:rPr>
              <w:t>Composite APCs (codes assigned status indicator “Q1,” “Q2,” “Q3,” or “Q4”) payment rules</w:t>
            </w:r>
          </w:p>
        </w:tc>
        <w:tc>
          <w:tcPr>
            <w:tcW w:w="7933" w:type="dxa"/>
          </w:tcPr>
          <w:p w14:paraId="0D6063F2"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45E6EBB1"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1, 10.2.2, 10.4, and 10.4.1</w:t>
            </w:r>
          </w:p>
          <w:p w14:paraId="46ECC8A8"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04DAA954"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CMS 2020 OPPS Addendum M</w:t>
            </w:r>
          </w:p>
          <w:p w14:paraId="539EBC41"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xml:space="preserve">• IOCE Quarterly Data Files </w:t>
            </w:r>
            <w:r w:rsidRPr="00CF4A8F">
              <w:rPr>
                <w:rFonts w:ascii="Arial" w:hAnsi="Arial" w:cs="Arial"/>
                <w:sz w:val="24"/>
                <w:szCs w:val="24"/>
              </w:rPr>
              <w:t xml:space="preserve">V21.0 [ZIP, 1.17MB], </w:t>
            </w:r>
            <w:hyperlink r:id="rId121" w:history="1">
              <w:r w:rsidRPr="00605A96">
                <w:rPr>
                  <w:rStyle w:val="Hyperlink"/>
                  <w:rFonts w:ascii="Arial" w:hAnsi="Arial" w:cs="Arial"/>
                  <w:sz w:val="24"/>
                  <w:szCs w:val="24"/>
                </w:rPr>
                <w:t>IntegOCEspecsV21.0.pdf</w:t>
              </w:r>
            </w:hyperlink>
            <w:r w:rsidRPr="00CF4A8F">
              <w:rPr>
                <w:rFonts w:ascii="Arial" w:hAnsi="Arial" w:cs="Arial"/>
                <w:sz w:val="24"/>
                <w:szCs w:val="24"/>
              </w:rPr>
              <w:t>,</w:t>
            </w:r>
            <w:r>
              <w:rPr>
                <w:rFonts w:ascii="Arial" w:hAnsi="Arial" w:cs="Arial"/>
                <w:sz w:val="24"/>
                <w:szCs w:val="24"/>
              </w:rPr>
              <w:t xml:space="preserve"> </w:t>
            </w:r>
            <w:r w:rsidRPr="006547D4">
              <w:rPr>
                <w:rFonts w:ascii="Arial" w:hAnsi="Arial" w:cs="Arial"/>
                <w:sz w:val="24"/>
                <w:szCs w:val="24"/>
              </w:rPr>
              <w:t>sections 5.4.1, 5.4.3, 5.4.5, and 5.5</w:t>
            </w:r>
          </w:p>
          <w:p w14:paraId="0BA8E10F" w14:textId="77777777" w:rsidR="003E2513" w:rsidRPr="006547D4" w:rsidRDefault="003E2513" w:rsidP="00DA4730">
            <w:pPr>
              <w:widowControl/>
              <w:autoSpaceDE/>
              <w:autoSpaceDN/>
              <w:adjustRightInd/>
              <w:rPr>
                <w:rFonts w:ascii="Arial" w:hAnsi="Arial" w:cs="Arial"/>
                <w:sz w:val="24"/>
                <w:szCs w:val="24"/>
              </w:rPr>
            </w:pPr>
          </w:p>
          <w:p w14:paraId="68CEAEF3"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5C1A8A73"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1, 10.2.2, 10.4, and 10.4.1</w:t>
            </w:r>
          </w:p>
          <w:p w14:paraId="013E4662"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4D1EC098"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 CMS 2020 OPPS Addendum M</w:t>
            </w:r>
          </w:p>
          <w:p w14:paraId="2FCF5A64" w14:textId="77777777" w:rsidR="003E2513" w:rsidRDefault="003E2513" w:rsidP="00DA4730">
            <w:pPr>
              <w:widowControl/>
              <w:autoSpaceDE/>
              <w:autoSpaceDN/>
              <w:adjustRightInd/>
              <w:rPr>
                <w:rFonts w:ascii="Arial" w:hAnsi="Arial" w:cs="Arial"/>
                <w:sz w:val="24"/>
                <w:szCs w:val="24"/>
              </w:rPr>
            </w:pPr>
            <w:r>
              <w:rPr>
                <w:rFonts w:ascii="Arial" w:hAnsi="Arial" w:cs="Arial"/>
                <w:sz w:val="24"/>
                <w:szCs w:val="24"/>
              </w:rPr>
              <w:t xml:space="preserve">• 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22" w:history="1">
              <w:r w:rsidRPr="00605A96">
                <w:rPr>
                  <w:rStyle w:val="Hyperlink"/>
                  <w:rFonts w:ascii="Arial" w:hAnsi="Arial" w:cs="Arial"/>
                  <w:sz w:val="24"/>
                  <w:szCs w:val="24"/>
                </w:rPr>
                <w:t>IntegOCEspecsV21.1 R2 Apr 2020.pdf</w:t>
              </w:r>
            </w:hyperlink>
            <w:r w:rsidRPr="001D425E">
              <w:rPr>
                <w:rStyle w:val="Hyperlink"/>
                <w:rFonts w:ascii="Arial" w:hAnsi="Arial" w:cs="Arial"/>
                <w:sz w:val="24"/>
                <w:szCs w:val="24"/>
                <w:u w:val="none"/>
              </w:rPr>
              <w:t>,</w:t>
            </w:r>
            <w:r w:rsidRPr="00AE288D">
              <w:rPr>
                <w:rFonts w:ascii="Arial" w:hAnsi="Arial" w:cs="Arial"/>
                <w:sz w:val="24"/>
                <w:szCs w:val="24"/>
              </w:rPr>
              <w:t xml:space="preserve"> sections 5.4.1, 5.4.3, 5.4.5, and 5.5</w:t>
            </w:r>
          </w:p>
          <w:p w14:paraId="40CB8518" w14:textId="77777777" w:rsidR="003E2513" w:rsidRDefault="003E2513" w:rsidP="00DA4730">
            <w:pPr>
              <w:widowControl/>
              <w:autoSpaceDE/>
              <w:autoSpaceDN/>
              <w:adjustRightInd/>
              <w:rPr>
                <w:rFonts w:ascii="Arial" w:hAnsi="Arial" w:cs="Arial"/>
                <w:sz w:val="24"/>
                <w:szCs w:val="24"/>
              </w:rPr>
            </w:pPr>
          </w:p>
          <w:p w14:paraId="5ABDD098"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3EF8401E"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1, 10.2.2, 10.4, and 10.4.1</w:t>
            </w:r>
          </w:p>
          <w:p w14:paraId="54C0A420"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7D6548AC"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CMS 2020 OPPS Addendum M</w:t>
            </w:r>
          </w:p>
          <w:p w14:paraId="31A1E1A6"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23" w:history="1">
              <w:r w:rsidRPr="00605A96">
                <w:rPr>
                  <w:rStyle w:val="Hyperlink"/>
                  <w:rFonts w:ascii="Arial" w:hAnsi="Arial" w:cs="Arial"/>
                  <w:sz w:val="24"/>
                  <w:szCs w:val="24"/>
                </w:rPr>
                <w:t>IntegOCEspecsV21.2 July 2020.pdf</w:t>
              </w:r>
            </w:hyperlink>
            <w:r w:rsidRPr="00367FE8">
              <w:rPr>
                <w:rStyle w:val="Hyperlink"/>
                <w:rFonts w:ascii="Arial" w:hAnsi="Arial" w:cs="Arial"/>
                <w:sz w:val="24"/>
                <w:szCs w:val="24"/>
                <w:u w:val="none"/>
              </w:rPr>
              <w:t>,</w:t>
            </w:r>
            <w:r w:rsidRPr="00367FE8">
              <w:rPr>
                <w:rFonts w:ascii="Arial" w:hAnsi="Arial" w:cs="Arial"/>
                <w:sz w:val="24"/>
                <w:szCs w:val="24"/>
              </w:rPr>
              <w:t xml:space="preserve"> sections 5.4.1, 5.4.3, 5.4.5, and 5.5</w:t>
            </w:r>
          </w:p>
          <w:p w14:paraId="2A5A7E30" w14:textId="77777777" w:rsidR="003E2513" w:rsidRPr="00367FE8" w:rsidRDefault="003E2513" w:rsidP="00DA4730">
            <w:pPr>
              <w:widowControl/>
              <w:autoSpaceDE/>
              <w:autoSpaceDN/>
              <w:adjustRightInd/>
              <w:rPr>
                <w:rFonts w:ascii="Arial" w:hAnsi="Arial" w:cs="Arial"/>
                <w:sz w:val="24"/>
                <w:szCs w:val="24"/>
              </w:rPr>
            </w:pPr>
          </w:p>
          <w:p w14:paraId="6CA7CBF4"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7C484BA5"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 Medicare Claims Processing Manual, Chapter 4, sections 10.2.1, 10.2.2, 10.4, and 10.4.1</w:t>
            </w:r>
          </w:p>
          <w:p w14:paraId="7C8AEA74"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78516B88"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 CMS 2020 OPPS Addendum M</w:t>
            </w:r>
          </w:p>
          <w:p w14:paraId="6697494C"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24" w:history="1">
              <w:r w:rsidRPr="00182122">
                <w:rPr>
                  <w:rStyle w:val="Hyperlink"/>
                  <w:rFonts w:ascii="Arial" w:hAnsi="Arial" w:cs="Arial"/>
                  <w:sz w:val="24"/>
                  <w:szCs w:val="24"/>
                </w:rPr>
                <w:t>IntegOCEspecsV21.3 R1_Oct 20.pdf</w:t>
              </w:r>
            </w:hyperlink>
            <w:r w:rsidRPr="00182122">
              <w:rPr>
                <w:rStyle w:val="Hyperlink"/>
                <w:rFonts w:ascii="Arial" w:hAnsi="Arial" w:cs="Arial"/>
                <w:sz w:val="24"/>
                <w:szCs w:val="24"/>
                <w:u w:val="none"/>
              </w:rPr>
              <w:t>,</w:t>
            </w:r>
            <w:r w:rsidRPr="00182122">
              <w:rPr>
                <w:rFonts w:ascii="Arial" w:hAnsi="Arial" w:cs="Arial"/>
                <w:sz w:val="24"/>
                <w:szCs w:val="24"/>
              </w:rPr>
              <w:t xml:space="preserve"> sections 5.4.1, 5.4.3, 5.4.5, and 5.5</w:t>
            </w:r>
          </w:p>
          <w:p w14:paraId="54E3E36A" w14:textId="77777777" w:rsidR="003E2513" w:rsidRPr="00AE288D" w:rsidRDefault="003E2513" w:rsidP="00DA4730">
            <w:pPr>
              <w:widowControl/>
              <w:autoSpaceDE/>
              <w:autoSpaceDN/>
              <w:adjustRightInd/>
              <w:rPr>
                <w:rFonts w:ascii="Arial" w:hAnsi="Arial" w:cs="Arial"/>
                <w:sz w:val="24"/>
                <w:szCs w:val="24"/>
              </w:rPr>
            </w:pPr>
          </w:p>
          <w:p w14:paraId="45984E8C" w14:textId="77777777" w:rsidR="003E2513" w:rsidRPr="006547D4" w:rsidRDefault="003E2513" w:rsidP="00DA4730">
            <w:pPr>
              <w:rPr>
                <w:rFonts w:ascii="Arial" w:hAnsi="Arial" w:cs="Arial"/>
                <w:sz w:val="24"/>
                <w:szCs w:val="24"/>
              </w:rPr>
            </w:pPr>
            <w:r w:rsidRPr="006547D4">
              <w:rPr>
                <w:rFonts w:ascii="Arial" w:hAnsi="Arial" w:cs="Arial"/>
                <w:sz w:val="24"/>
                <w:szCs w:val="24"/>
              </w:rPr>
              <w:t>Note:</w:t>
            </w:r>
          </w:p>
          <w:p w14:paraId="7F0A200E" w14:textId="77777777" w:rsidR="003E2513" w:rsidRDefault="003E2513" w:rsidP="00DA4730">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25" w:history="1">
              <w:r w:rsidRPr="00605A96">
                <w:rPr>
                  <w:rStyle w:val="Hyperlink"/>
                  <w:rFonts w:ascii="Arial" w:hAnsi="Arial" w:cs="Arial"/>
                  <w:sz w:val="24"/>
                  <w:szCs w:val="24"/>
                </w:rPr>
                <w:t>CMS</w:t>
              </w:r>
            </w:hyperlink>
            <w:r w:rsidRPr="00367FE8">
              <w:rPr>
                <w:rFonts w:ascii="Arial" w:hAnsi="Arial" w:cs="Arial"/>
                <w:sz w:val="24"/>
                <w:szCs w:val="24"/>
              </w:rPr>
              <w:t xml:space="preserve"> website at: https://www.cms.gov/Medicare/Coding/OutpatientCodeEdit/OCEQtrReleaseSpecs</w:t>
            </w:r>
          </w:p>
          <w:p w14:paraId="427CB910" w14:textId="77777777" w:rsidR="003E2513" w:rsidRPr="00367FE8" w:rsidRDefault="003E2513" w:rsidP="00DA4730">
            <w:pPr>
              <w:widowControl/>
              <w:autoSpaceDE/>
              <w:autoSpaceDN/>
              <w:adjustRightInd/>
              <w:rPr>
                <w:rFonts w:ascii="Arial" w:hAnsi="Arial" w:cs="Arial"/>
                <w:sz w:val="24"/>
                <w:szCs w:val="24"/>
              </w:rPr>
            </w:pPr>
          </w:p>
          <w:p w14:paraId="45D47DF1" w14:textId="77777777" w:rsidR="003E2513" w:rsidRPr="00F4440C"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 xml:space="preserve">Access documents on the </w:t>
            </w:r>
            <w:hyperlink r:id="rId126" w:history="1">
              <w:r w:rsidRPr="00605A96">
                <w:rPr>
                  <w:rStyle w:val="Hyperlink"/>
                  <w:rFonts w:ascii="Arial" w:hAnsi="Arial" w:cs="Arial"/>
                  <w:sz w:val="24"/>
                  <w:szCs w:val="24"/>
                </w:rPr>
                <w:t>CMS</w:t>
              </w:r>
            </w:hyperlink>
            <w:r w:rsidRPr="006547D4">
              <w:rPr>
                <w:rFonts w:ascii="Arial" w:hAnsi="Arial" w:cs="Arial"/>
                <w:sz w:val="24"/>
                <w:szCs w:val="24"/>
              </w:rPr>
              <w:t xml:space="preserve"> website at: https://www.cms.gov/Medicare/Medicare-Fee-for-Service-Payment/HospitalOutpatientPPS/index</w:t>
            </w:r>
            <w:r w:rsidRPr="006547D4">
              <w:rPr>
                <w:rFonts w:ascii="Arial" w:hAnsi="Arial" w:cs="Arial"/>
                <w:color w:val="000000"/>
                <w:sz w:val="24"/>
                <w:szCs w:val="24"/>
              </w:rPr>
              <w:t xml:space="preserve"> </w:t>
            </w:r>
            <w:r w:rsidRPr="006547D4">
              <w:rPr>
                <w:rFonts w:ascii="Arial" w:hAnsi="Arial" w:cs="Arial"/>
                <w:sz w:val="24"/>
                <w:szCs w:val="24"/>
              </w:rPr>
              <w:t xml:space="preserve">and </w:t>
            </w:r>
            <w:hyperlink r:id="rId127" w:history="1">
              <w:r w:rsidRPr="00605A96">
                <w:rPr>
                  <w:rStyle w:val="Hyperlink"/>
                  <w:rFonts w:ascii="Arial" w:hAnsi="Arial" w:cs="Arial"/>
                  <w:sz w:val="24"/>
                  <w:szCs w:val="24"/>
                </w:rPr>
                <w:t>CMS Claims Processing Manual</w:t>
              </w:r>
            </w:hyperlink>
            <w:r w:rsidRPr="006547D4">
              <w:rPr>
                <w:rFonts w:ascii="Arial" w:hAnsi="Arial" w:cs="Arial"/>
                <w:sz w:val="24"/>
                <w:szCs w:val="24"/>
              </w:rPr>
              <w:t xml:space="preserve"> at: </w:t>
            </w:r>
            <w:hyperlink r:id="rId128" w:history="1">
              <w:r w:rsidRPr="006547D4">
                <w:rPr>
                  <w:rStyle w:val="Hyperlink"/>
                  <w:rFonts w:ascii="Arial" w:hAnsi="Arial" w:cs="Arial"/>
                  <w:color w:val="auto"/>
                  <w:sz w:val="24"/>
                  <w:szCs w:val="24"/>
                  <w:u w:val="none"/>
                </w:rPr>
                <w:t>https://www.cms.gov/Regulations-and-Guidance/Guidance/Manuals/Internet-Only-Manuals-IOMs-Items/CMS018912.html</w:t>
              </w:r>
            </w:hyperlink>
            <w:r w:rsidRPr="0023004E">
              <w:rPr>
                <w:rFonts w:ascii="Arial" w:hAnsi="Arial" w:cs="Arial"/>
                <w:sz w:val="24"/>
                <w:szCs w:val="24"/>
              </w:rPr>
              <w:t xml:space="preserve"> </w:t>
            </w:r>
          </w:p>
        </w:tc>
      </w:tr>
      <w:tr w:rsidR="003E2513" w:rsidRPr="00A802CC" w14:paraId="5793C1D9" w14:textId="77777777" w:rsidTr="00DA4730">
        <w:tc>
          <w:tcPr>
            <w:tcW w:w="1705" w:type="dxa"/>
          </w:tcPr>
          <w:p w14:paraId="3977B970" w14:textId="77777777" w:rsidR="003E2513" w:rsidRPr="00A802CC"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lastRenderedPageBreak/>
              <w:t>Comprehensive APCs (codes assigned status indicator “J1” or “J2”) payment rules</w:t>
            </w:r>
          </w:p>
        </w:tc>
        <w:tc>
          <w:tcPr>
            <w:tcW w:w="7933" w:type="dxa"/>
          </w:tcPr>
          <w:p w14:paraId="4111D401"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For services occurring on or after March 1, 2020, payment rules are:</w:t>
            </w:r>
          </w:p>
          <w:p w14:paraId="63FF0DCB"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Medicare Claims Processing Manual, Chapter 4, sections 10.2.3, 10.4, 290.5.2, and 290.5.3</w:t>
            </w:r>
          </w:p>
          <w:p w14:paraId="4AC10002"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CMS 2020 OPPS Addendum D1</w:t>
            </w:r>
          </w:p>
          <w:p w14:paraId="692A2FB4"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CMS 2020 OPPS Addendum J</w:t>
            </w:r>
          </w:p>
          <w:p w14:paraId="12750A93" w14:textId="77777777" w:rsidR="003E2513" w:rsidRDefault="003E2513" w:rsidP="00DA4730">
            <w:pPr>
              <w:widowControl/>
              <w:autoSpaceDE/>
              <w:autoSpaceDN/>
              <w:adjustRightInd/>
              <w:rPr>
                <w:rFonts w:ascii="Arial" w:hAnsi="Arial" w:cs="Arial"/>
                <w:sz w:val="24"/>
                <w:szCs w:val="24"/>
              </w:rPr>
            </w:pPr>
            <w:r w:rsidRPr="006547D4">
              <w:rPr>
                <w:rFonts w:ascii="Arial" w:hAnsi="Arial" w:cs="Arial"/>
                <w:sz w:val="24"/>
                <w:szCs w:val="24"/>
              </w:rPr>
              <w:t xml:space="preserve">• </w:t>
            </w:r>
            <w:r w:rsidRPr="00AE288D">
              <w:rPr>
                <w:rFonts w:ascii="Arial" w:hAnsi="Arial" w:cs="Arial"/>
                <w:sz w:val="24"/>
                <w:szCs w:val="24"/>
              </w:rPr>
              <w:t xml:space="preserve">IOCE Quarterly Data Files </w:t>
            </w:r>
            <w:r w:rsidRPr="00CF4A8F">
              <w:rPr>
                <w:rFonts w:ascii="Arial" w:hAnsi="Arial" w:cs="Arial"/>
                <w:sz w:val="24"/>
                <w:szCs w:val="24"/>
              </w:rPr>
              <w:t>V21.1 R1</w:t>
            </w:r>
            <w:r>
              <w:rPr>
                <w:rFonts w:ascii="Arial" w:hAnsi="Arial" w:cs="Arial"/>
                <w:sz w:val="24"/>
                <w:szCs w:val="24"/>
              </w:rPr>
              <w:t xml:space="preserve"> </w:t>
            </w:r>
            <w:r w:rsidRPr="00CF4A8F">
              <w:rPr>
                <w:rFonts w:ascii="Arial" w:hAnsi="Arial" w:cs="Arial"/>
                <w:sz w:val="24"/>
                <w:szCs w:val="24"/>
              </w:rPr>
              <w:t xml:space="preserve">Apr 2020 [ZIP, 1.53MB], </w:t>
            </w:r>
            <w:hyperlink r:id="rId129" w:history="1">
              <w:r w:rsidRPr="00605A96">
                <w:rPr>
                  <w:rStyle w:val="Hyperlink"/>
                  <w:rFonts w:ascii="Arial" w:hAnsi="Arial" w:cs="Arial"/>
                  <w:sz w:val="24"/>
                  <w:szCs w:val="24"/>
                </w:rPr>
                <w:t>IntegOCEspecsV21.1 Apr 2020.pdf</w:t>
              </w:r>
            </w:hyperlink>
            <w:r w:rsidRPr="00CF4A8F">
              <w:rPr>
                <w:rFonts w:ascii="Arial" w:hAnsi="Arial" w:cs="Arial"/>
                <w:sz w:val="24"/>
                <w:szCs w:val="24"/>
              </w:rPr>
              <w:t xml:space="preserve">, </w:t>
            </w:r>
            <w:r>
              <w:rPr>
                <w:rFonts w:ascii="Arial" w:hAnsi="Arial" w:cs="Arial"/>
                <w:sz w:val="24"/>
                <w:szCs w:val="24"/>
              </w:rPr>
              <w:t>s</w:t>
            </w:r>
            <w:r w:rsidRPr="00CF4A8F">
              <w:rPr>
                <w:rFonts w:ascii="Arial" w:hAnsi="Arial" w:cs="Arial"/>
                <w:sz w:val="24"/>
                <w:szCs w:val="24"/>
              </w:rPr>
              <w:t>ections 5.6.1, 5.6.1.1, 5.6.2, 5.6.3, 5.6.4, 5.6.4.1, and 5.6.4.2</w:t>
            </w:r>
          </w:p>
          <w:p w14:paraId="2F235862" w14:textId="77777777" w:rsidR="003E2513" w:rsidRPr="00CF4A8F" w:rsidRDefault="003E2513" w:rsidP="00DA4730">
            <w:pPr>
              <w:widowControl/>
              <w:autoSpaceDE/>
              <w:autoSpaceDN/>
              <w:adjustRightInd/>
              <w:rPr>
                <w:rFonts w:ascii="Arial" w:hAnsi="Arial" w:cs="Arial"/>
                <w:sz w:val="24"/>
                <w:szCs w:val="24"/>
              </w:rPr>
            </w:pPr>
          </w:p>
          <w:p w14:paraId="7A027D2B"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For services occurring on or after April 1, 2020, payment rules are:</w:t>
            </w:r>
          </w:p>
          <w:p w14:paraId="4C88C518"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 Medicare Claims Processing Manual, Chapter 4, sections 10.2.3, 10.4, 290.5.2, and 290.5.3</w:t>
            </w:r>
          </w:p>
          <w:p w14:paraId="35FE07E8"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 CMS 2020 OPPS Addendum D1</w:t>
            </w:r>
          </w:p>
          <w:p w14:paraId="6D820F1E"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 CMS 2020 OPPS Addendum J</w:t>
            </w:r>
          </w:p>
          <w:p w14:paraId="318AE8D0" w14:textId="77777777" w:rsidR="003E2513" w:rsidRPr="00AE288D" w:rsidRDefault="003E2513" w:rsidP="00DA4730">
            <w:pPr>
              <w:widowControl/>
              <w:autoSpaceDE/>
              <w:autoSpaceDN/>
              <w:adjustRightInd/>
              <w:rPr>
                <w:rFonts w:ascii="Arial" w:hAnsi="Arial" w:cs="Arial"/>
                <w:sz w:val="24"/>
                <w:szCs w:val="24"/>
              </w:rPr>
            </w:pPr>
            <w:r w:rsidRPr="00AE288D">
              <w:rPr>
                <w:rFonts w:ascii="Arial" w:hAnsi="Arial" w:cs="Arial"/>
                <w:sz w:val="24"/>
                <w:szCs w:val="24"/>
              </w:rPr>
              <w:t xml:space="preserve">• </w:t>
            </w:r>
            <w:r>
              <w:rPr>
                <w:rFonts w:ascii="Arial" w:hAnsi="Arial" w:cs="Arial"/>
                <w:sz w:val="24"/>
                <w:szCs w:val="24"/>
              </w:rPr>
              <w:t xml:space="preserve">IOCE Quarterly Data Files </w:t>
            </w:r>
            <w:r w:rsidRPr="00C954A0">
              <w:rPr>
                <w:rFonts w:ascii="Arial" w:hAnsi="Arial" w:cs="Arial"/>
                <w:sz w:val="24"/>
                <w:szCs w:val="24"/>
              </w:rPr>
              <w:t>V21.1 R2</w:t>
            </w:r>
            <w:r>
              <w:rPr>
                <w:rFonts w:ascii="Arial" w:hAnsi="Arial" w:cs="Arial"/>
                <w:sz w:val="24"/>
                <w:szCs w:val="24"/>
              </w:rPr>
              <w:t xml:space="preserve"> Apr 2020 [ZIP, 1.53MB</w:t>
            </w:r>
            <w:r w:rsidRPr="00605A96">
              <w:rPr>
                <w:rFonts w:ascii="Arial" w:hAnsi="Arial" w:cs="Arial"/>
                <w:sz w:val="24"/>
                <w:szCs w:val="24"/>
                <w:u w:val="single"/>
              </w:rPr>
              <w:t xml:space="preserve">], </w:t>
            </w:r>
            <w:hyperlink r:id="rId130" w:history="1">
              <w:r w:rsidRPr="00605A96">
                <w:rPr>
                  <w:rStyle w:val="Hyperlink"/>
                  <w:rFonts w:ascii="Arial" w:hAnsi="Arial" w:cs="Arial"/>
                  <w:sz w:val="24"/>
                  <w:szCs w:val="24"/>
                </w:rPr>
                <w:t>IntegOCEspecsV21.1 R2 Apr 2020.pdf</w:t>
              </w:r>
            </w:hyperlink>
            <w:r w:rsidRPr="00AE288D">
              <w:rPr>
                <w:rFonts w:ascii="Arial" w:hAnsi="Arial" w:cs="Arial"/>
                <w:sz w:val="24"/>
                <w:szCs w:val="24"/>
              </w:rPr>
              <w:t xml:space="preserve"> sections 5.6.1, 5.6.1.1, 5.6.2, 5.6.3, 5.6.4, 5.6.4.1, and 5.6.4.2</w:t>
            </w:r>
          </w:p>
          <w:p w14:paraId="3912313B" w14:textId="77777777" w:rsidR="003E2513" w:rsidRPr="008831B8" w:rsidRDefault="003E2513" w:rsidP="00DA4730">
            <w:pPr>
              <w:widowControl/>
              <w:autoSpaceDE/>
              <w:autoSpaceDN/>
              <w:adjustRightInd/>
              <w:rPr>
                <w:rFonts w:ascii="Arial" w:hAnsi="Arial" w:cs="Arial"/>
                <w:sz w:val="24"/>
                <w:szCs w:val="24"/>
                <w:u w:val="single"/>
              </w:rPr>
            </w:pPr>
          </w:p>
          <w:p w14:paraId="09F76AB8"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For services occurring on or after July 1, 2020, payment rules are:</w:t>
            </w:r>
          </w:p>
          <w:p w14:paraId="73C5D6DA"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Medicare Claims Processing Manual, Chapter 4, sections 10.2.3, 10.4, 290.5.2, and 290.5.3</w:t>
            </w:r>
          </w:p>
          <w:p w14:paraId="07D06A60"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CMS 2020 OPPS Addendum D1</w:t>
            </w:r>
          </w:p>
          <w:p w14:paraId="618D9E0B"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CMS 2020 OPPS Addendum J</w:t>
            </w:r>
          </w:p>
          <w:p w14:paraId="10F4FC8B" w14:textId="77777777" w:rsidR="003E2513" w:rsidRDefault="003E2513" w:rsidP="00DA4730">
            <w:pPr>
              <w:widowControl/>
              <w:autoSpaceDE/>
              <w:autoSpaceDN/>
              <w:adjustRightInd/>
              <w:rPr>
                <w:rFonts w:ascii="Arial" w:hAnsi="Arial" w:cs="Arial"/>
                <w:sz w:val="24"/>
                <w:szCs w:val="24"/>
              </w:rPr>
            </w:pPr>
            <w:r w:rsidRPr="00367FE8">
              <w:rPr>
                <w:rFonts w:ascii="Arial" w:hAnsi="Arial" w:cs="Arial"/>
                <w:sz w:val="24"/>
                <w:szCs w:val="24"/>
              </w:rPr>
              <w:t xml:space="preserve">• IOCE Quarterly Data Files V212.R0 July 2020 [ZIP, 25.5MB], </w:t>
            </w:r>
            <w:hyperlink r:id="rId131" w:history="1">
              <w:r w:rsidRPr="00605A96">
                <w:rPr>
                  <w:rStyle w:val="Hyperlink"/>
                  <w:rFonts w:ascii="Arial" w:hAnsi="Arial" w:cs="Arial"/>
                  <w:sz w:val="24"/>
                  <w:szCs w:val="24"/>
                </w:rPr>
                <w:t>IntegOCEspecsV21.2 July 2020.pdf</w:t>
              </w:r>
            </w:hyperlink>
            <w:r w:rsidRPr="00367FE8">
              <w:rPr>
                <w:rStyle w:val="Hyperlink"/>
                <w:rFonts w:ascii="Arial" w:hAnsi="Arial" w:cs="Arial"/>
                <w:sz w:val="24"/>
                <w:szCs w:val="24"/>
                <w:u w:val="none"/>
              </w:rPr>
              <w:t>,</w:t>
            </w:r>
            <w:r w:rsidRPr="00367FE8">
              <w:rPr>
                <w:rFonts w:ascii="Arial" w:hAnsi="Arial" w:cs="Arial"/>
                <w:sz w:val="24"/>
                <w:szCs w:val="24"/>
              </w:rPr>
              <w:t xml:space="preserve"> sections 5.6.1, 5.6.1.1, 5.6.2, 5.6.3, 5.6.4, 5.6.4.1, and 5.6.4.2</w:t>
            </w:r>
          </w:p>
          <w:p w14:paraId="21890D3B" w14:textId="77777777" w:rsidR="003E2513" w:rsidRDefault="003E2513" w:rsidP="00DA4730">
            <w:pPr>
              <w:widowControl/>
              <w:autoSpaceDE/>
              <w:autoSpaceDN/>
              <w:adjustRightInd/>
              <w:rPr>
                <w:rFonts w:ascii="Arial" w:hAnsi="Arial" w:cs="Arial"/>
                <w:sz w:val="24"/>
                <w:szCs w:val="24"/>
              </w:rPr>
            </w:pPr>
          </w:p>
          <w:p w14:paraId="21CD54C5"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For services occurring on or after October 1, 2020, payment rules are:</w:t>
            </w:r>
          </w:p>
          <w:p w14:paraId="5D39D637"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lastRenderedPageBreak/>
              <w:t>• Medicare Claims Processing Manual, Chapter 4, sections 10.2.3, 10.4, 290.5.2, and 290.5.3</w:t>
            </w:r>
          </w:p>
          <w:p w14:paraId="0EDBF538"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 CMS 2020 OPPS Addendum D1</w:t>
            </w:r>
          </w:p>
          <w:p w14:paraId="275B14C6"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 CMS 2020 OPPS Addendum J</w:t>
            </w:r>
          </w:p>
          <w:p w14:paraId="6C38C8F1" w14:textId="77777777" w:rsidR="003E2513" w:rsidRPr="00182122" w:rsidRDefault="003E2513" w:rsidP="00DA4730">
            <w:pPr>
              <w:widowControl/>
              <w:autoSpaceDE/>
              <w:autoSpaceDN/>
              <w:adjustRightInd/>
              <w:rPr>
                <w:rFonts w:ascii="Arial" w:hAnsi="Arial" w:cs="Arial"/>
                <w:sz w:val="24"/>
                <w:szCs w:val="24"/>
              </w:rPr>
            </w:pPr>
            <w:r w:rsidRPr="00182122">
              <w:rPr>
                <w:rFonts w:ascii="Arial" w:hAnsi="Arial" w:cs="Arial"/>
                <w:sz w:val="24"/>
                <w:szCs w:val="24"/>
              </w:rPr>
              <w:t xml:space="preserve">• October 2020 IOCE Quarterly Data Files V213.R1 Re-Release (posted 10/05/2020) [ZIP, </w:t>
            </w:r>
            <w:r>
              <w:rPr>
                <w:rFonts w:ascii="Arial" w:hAnsi="Arial" w:cs="Arial"/>
                <w:sz w:val="24"/>
                <w:szCs w:val="24"/>
              </w:rPr>
              <w:t>27.5</w:t>
            </w:r>
            <w:r w:rsidRPr="00182122">
              <w:rPr>
                <w:rFonts w:ascii="Arial" w:hAnsi="Arial" w:cs="Arial"/>
                <w:sz w:val="24"/>
                <w:szCs w:val="24"/>
              </w:rPr>
              <w:t xml:space="preserve">MB], </w:t>
            </w:r>
            <w:hyperlink r:id="rId132" w:history="1">
              <w:r w:rsidRPr="00182122">
                <w:rPr>
                  <w:rStyle w:val="Hyperlink"/>
                  <w:rFonts w:ascii="Arial" w:hAnsi="Arial" w:cs="Arial"/>
                  <w:sz w:val="24"/>
                  <w:szCs w:val="24"/>
                </w:rPr>
                <w:t>IntegOCEspecsV21.3 R1_Oct 20.pdf</w:t>
              </w:r>
            </w:hyperlink>
            <w:r w:rsidRPr="00182122">
              <w:rPr>
                <w:rStyle w:val="Hyperlink"/>
                <w:rFonts w:ascii="Arial" w:hAnsi="Arial" w:cs="Arial"/>
                <w:sz w:val="24"/>
                <w:szCs w:val="24"/>
                <w:u w:val="none"/>
              </w:rPr>
              <w:t>,</w:t>
            </w:r>
            <w:r w:rsidRPr="00182122">
              <w:rPr>
                <w:rFonts w:ascii="Arial" w:hAnsi="Arial" w:cs="Arial"/>
                <w:sz w:val="24"/>
                <w:szCs w:val="24"/>
              </w:rPr>
              <w:t xml:space="preserve"> </w:t>
            </w:r>
            <w:r w:rsidRPr="00EA0D46">
              <w:rPr>
                <w:rFonts w:ascii="Arial" w:hAnsi="Arial" w:cs="Arial"/>
                <w:sz w:val="24"/>
                <w:szCs w:val="24"/>
              </w:rPr>
              <w:t>sections 5.6.1, 5.6.1.1, 5.6.2, 5.6.3, 5.6.4, 5.6.4.1, and 5.6.4.2</w:t>
            </w:r>
          </w:p>
          <w:p w14:paraId="5981BDA9" w14:textId="77777777" w:rsidR="003E2513" w:rsidRPr="00367FE8" w:rsidRDefault="003E2513" w:rsidP="00DA4730">
            <w:pPr>
              <w:widowControl/>
              <w:autoSpaceDE/>
              <w:autoSpaceDN/>
              <w:adjustRightInd/>
              <w:rPr>
                <w:rFonts w:ascii="Arial" w:hAnsi="Arial" w:cs="Arial"/>
                <w:sz w:val="24"/>
                <w:szCs w:val="24"/>
              </w:rPr>
            </w:pPr>
          </w:p>
          <w:p w14:paraId="6155DCD3" w14:textId="77777777" w:rsidR="003E2513" w:rsidRDefault="003E2513" w:rsidP="00DA4730">
            <w:pPr>
              <w:widowControl/>
              <w:autoSpaceDE/>
              <w:autoSpaceDN/>
              <w:adjustRightInd/>
              <w:rPr>
                <w:rFonts w:ascii="Arial" w:hAnsi="Arial" w:cs="Arial"/>
                <w:sz w:val="24"/>
                <w:szCs w:val="24"/>
              </w:rPr>
            </w:pPr>
          </w:p>
          <w:p w14:paraId="36058217"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Note:</w:t>
            </w:r>
          </w:p>
          <w:p w14:paraId="0C5C745D"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xml:space="preserve">Access the IOCE on the </w:t>
            </w:r>
            <w:hyperlink r:id="rId133" w:history="1">
              <w:r w:rsidRPr="00605A96">
                <w:rPr>
                  <w:rStyle w:val="Hyperlink"/>
                  <w:rFonts w:ascii="Arial" w:hAnsi="Arial" w:cs="Arial"/>
                  <w:sz w:val="24"/>
                  <w:szCs w:val="24"/>
                </w:rPr>
                <w:t>CMS</w:t>
              </w:r>
            </w:hyperlink>
            <w:r w:rsidRPr="00367FE8">
              <w:rPr>
                <w:rFonts w:ascii="Arial" w:hAnsi="Arial" w:cs="Arial"/>
                <w:sz w:val="24"/>
                <w:szCs w:val="24"/>
              </w:rPr>
              <w:t xml:space="preserve"> website at: https://www.cms.gov/Medicare/Coding/OutpatientCodeEdit/OCEQtrReleaseSpecs</w:t>
            </w:r>
          </w:p>
          <w:p w14:paraId="51E8DC9D" w14:textId="77777777" w:rsidR="003E2513" w:rsidRPr="006547D4" w:rsidRDefault="003E2513" w:rsidP="00DA4730">
            <w:pPr>
              <w:widowControl/>
              <w:autoSpaceDE/>
              <w:autoSpaceDN/>
              <w:adjustRightInd/>
              <w:rPr>
                <w:rFonts w:ascii="Arial" w:hAnsi="Arial" w:cs="Arial"/>
                <w:sz w:val="24"/>
                <w:szCs w:val="24"/>
              </w:rPr>
            </w:pPr>
          </w:p>
          <w:p w14:paraId="6D646227" w14:textId="77777777"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 xml:space="preserve">Access documents on the </w:t>
            </w:r>
            <w:hyperlink r:id="rId134" w:history="1">
              <w:r w:rsidRPr="006547D4">
                <w:rPr>
                  <w:rStyle w:val="Hyperlink"/>
                  <w:rFonts w:ascii="Arial" w:hAnsi="Arial" w:cs="Arial"/>
                  <w:color w:val="auto"/>
                  <w:sz w:val="24"/>
                  <w:szCs w:val="24"/>
                  <w:u w:val="none"/>
                </w:rPr>
                <w:t>CMS website</w:t>
              </w:r>
            </w:hyperlink>
            <w:r w:rsidRPr="006547D4">
              <w:rPr>
                <w:rFonts w:ascii="Arial" w:hAnsi="Arial" w:cs="Arial"/>
                <w:sz w:val="24"/>
                <w:szCs w:val="24"/>
              </w:rPr>
              <w:t xml:space="preserve"> at: </w:t>
            </w:r>
            <w:hyperlink r:id="rId135" w:history="1">
              <w:r w:rsidRPr="006547D4">
                <w:rPr>
                  <w:rStyle w:val="Hyperlink"/>
                  <w:rFonts w:ascii="Arial" w:hAnsi="Arial" w:cs="Arial"/>
                  <w:color w:val="auto"/>
                  <w:sz w:val="24"/>
                  <w:szCs w:val="24"/>
                  <w:u w:val="none"/>
                </w:rPr>
                <w:t>https://www.cms.gov/Medicare/Medicare-Fee-for-Service-Payment/HospitalOutpatientPPS/index</w:t>
              </w:r>
            </w:hyperlink>
            <w:r w:rsidRPr="006547D4">
              <w:rPr>
                <w:rFonts w:ascii="Arial" w:hAnsi="Arial" w:cs="Arial"/>
                <w:color w:val="000000" w:themeColor="text1"/>
                <w:sz w:val="24"/>
                <w:szCs w:val="24"/>
              </w:rPr>
              <w:t xml:space="preserve"> and </w:t>
            </w:r>
            <w:hyperlink r:id="rId136" w:history="1">
              <w:r w:rsidRPr="00605A96">
                <w:rPr>
                  <w:rStyle w:val="Hyperlink"/>
                  <w:rFonts w:ascii="Arial" w:hAnsi="Arial" w:cs="Arial"/>
                  <w:sz w:val="24"/>
                  <w:szCs w:val="24"/>
                </w:rPr>
                <w:t>CMS Claims Processing Manual</w:t>
              </w:r>
            </w:hyperlink>
            <w:r w:rsidRPr="006547D4">
              <w:rPr>
                <w:rFonts w:ascii="Arial" w:hAnsi="Arial" w:cs="Arial"/>
                <w:color w:val="000000" w:themeColor="text1"/>
                <w:sz w:val="24"/>
                <w:szCs w:val="24"/>
              </w:rPr>
              <w:t xml:space="preserve"> at: https://www.cms.gov/Regulati</w:t>
            </w:r>
            <w:r w:rsidRPr="006547D4">
              <w:rPr>
                <w:rFonts w:ascii="Arial" w:hAnsi="Arial" w:cs="Arial"/>
                <w:sz w:val="24"/>
                <w:szCs w:val="24"/>
              </w:rPr>
              <w:t>ons-and-Guidance/Guidance/Manuals/</w:t>
            </w:r>
            <w:hyperlink r:id="rId137" w:history="1">
              <w:r w:rsidRPr="006547D4">
                <w:rPr>
                  <w:rStyle w:val="Hyperlink"/>
                  <w:rFonts w:ascii="Arial" w:hAnsi="Arial" w:cs="Arial"/>
                  <w:color w:val="auto"/>
                  <w:sz w:val="24"/>
                  <w:szCs w:val="24"/>
                  <w:u w:val="none"/>
                </w:rPr>
                <w:t>Internet-Only-Manuals</w:t>
              </w:r>
            </w:hyperlink>
            <w:r w:rsidRPr="006547D4">
              <w:rPr>
                <w:rFonts w:ascii="Arial" w:hAnsi="Arial" w:cs="Arial"/>
                <w:sz w:val="24"/>
                <w:szCs w:val="24"/>
              </w:rPr>
              <w:t>-IOMs-Items/CMS018912.html?DLPage=1&amp;DLEntries=10&amp;DLSort=0&amp;DLSortDir=ascending</w:t>
            </w:r>
          </w:p>
          <w:p w14:paraId="3F165A52" w14:textId="77777777" w:rsidR="003E2513" w:rsidRPr="00A802CC" w:rsidRDefault="003E2513" w:rsidP="00DA4730">
            <w:pPr>
              <w:widowControl/>
              <w:autoSpaceDE/>
              <w:autoSpaceDN/>
              <w:adjustRightInd/>
              <w:rPr>
                <w:rFonts w:ascii="Arial" w:hAnsi="Arial" w:cs="Arial"/>
                <w:sz w:val="24"/>
                <w:szCs w:val="24"/>
                <w:u w:val="double"/>
              </w:rPr>
            </w:pPr>
          </w:p>
        </w:tc>
      </w:tr>
      <w:tr w:rsidR="003E2513" w:rsidRPr="00765F3C" w14:paraId="43F67A37" w14:textId="77777777" w:rsidTr="00DA4730">
        <w:tc>
          <w:tcPr>
            <w:tcW w:w="1705" w:type="dxa"/>
          </w:tcPr>
          <w:p w14:paraId="5A80754D" w14:textId="77777777" w:rsidR="003E2513" w:rsidRPr="00ED4312" w:rsidRDefault="003E2513" w:rsidP="00DA4730">
            <w:pPr>
              <w:widowControl/>
              <w:autoSpaceDE/>
              <w:autoSpaceDN/>
              <w:adjustRightInd/>
              <w:spacing w:after="120"/>
              <w:rPr>
                <w:rFonts w:ascii="Arial" w:hAnsi="Arial" w:cs="Arial"/>
                <w:sz w:val="24"/>
                <w:szCs w:val="24"/>
              </w:rPr>
            </w:pPr>
            <w:r w:rsidRPr="00ED4312">
              <w:rPr>
                <w:rFonts w:ascii="Arial" w:hAnsi="Arial" w:cs="Arial"/>
                <w:sz w:val="24"/>
                <w:szCs w:val="24"/>
              </w:rPr>
              <w:lastRenderedPageBreak/>
              <w:t>Emergency Department HCPCS Codes</w:t>
            </w:r>
          </w:p>
        </w:tc>
        <w:tc>
          <w:tcPr>
            <w:tcW w:w="7933" w:type="dxa"/>
          </w:tcPr>
          <w:p w14:paraId="0D20F227"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99281-99285, 99291, 99292, G0380-G0384, G0390</w:t>
            </w:r>
          </w:p>
        </w:tc>
      </w:tr>
      <w:tr w:rsidR="003E2513" w:rsidRPr="00ED0644" w14:paraId="32148C31" w14:textId="77777777" w:rsidTr="00DA4730">
        <w:tc>
          <w:tcPr>
            <w:tcW w:w="1705" w:type="dxa"/>
          </w:tcPr>
          <w:p w14:paraId="61BB64B9" w14:textId="77777777" w:rsidR="003E2513" w:rsidRPr="00ED4312" w:rsidRDefault="003E2513" w:rsidP="00DA4730">
            <w:pPr>
              <w:widowControl/>
              <w:autoSpaceDE/>
              <w:autoSpaceDN/>
              <w:adjustRightInd/>
              <w:spacing w:after="120"/>
              <w:rPr>
                <w:rFonts w:ascii="Arial" w:hAnsi="Arial" w:cs="Arial"/>
                <w:sz w:val="24"/>
                <w:szCs w:val="24"/>
              </w:rPr>
            </w:pPr>
            <w:r w:rsidRPr="00ED4312">
              <w:rPr>
                <w:rFonts w:ascii="Arial" w:hAnsi="Arial" w:cs="Arial"/>
                <w:sz w:val="24"/>
                <w:szCs w:val="24"/>
              </w:rPr>
              <w:t>Facility Only Services</w:t>
            </w:r>
          </w:p>
        </w:tc>
        <w:tc>
          <w:tcPr>
            <w:tcW w:w="7933" w:type="dxa"/>
          </w:tcPr>
          <w:p w14:paraId="6D13F7C1"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 xml:space="preserve">Not applicable for services </w:t>
            </w:r>
            <w:r w:rsidRPr="00ED4312">
              <w:rPr>
                <w:rStyle w:val="Heading2Char"/>
                <w:rFonts w:ascii="Arial" w:hAnsi="Arial" w:cs="Arial"/>
                <w:color w:val="auto"/>
                <w:sz w:val="24"/>
                <w:szCs w:val="24"/>
              </w:rPr>
              <w:t>rendered on or after December 15, 2016</w:t>
            </w:r>
          </w:p>
        </w:tc>
      </w:tr>
      <w:tr w:rsidR="003E2513" w:rsidRPr="00ED0644" w14:paraId="07124421" w14:textId="77777777" w:rsidTr="00DA4730">
        <w:tc>
          <w:tcPr>
            <w:tcW w:w="1705" w:type="dxa"/>
          </w:tcPr>
          <w:p w14:paraId="59530EFD"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Film X-ray services and X-rays taken using computed radiography technology/cassette-based imaging payment reductions</w:t>
            </w:r>
          </w:p>
        </w:tc>
        <w:tc>
          <w:tcPr>
            <w:tcW w:w="7933" w:type="dxa"/>
          </w:tcPr>
          <w:p w14:paraId="6272DBEC"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6B6BC8AB"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 xml:space="preserve">• December 14, 2017 (CMS-1678-FC; 82 FR 59216, Republished, section X.E., pages 59391 through 59393) </w:t>
            </w:r>
          </w:p>
          <w:p w14:paraId="20FE4375"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 Medicare Claims Processing Manual, Chapter 4, section 20.6.14 (effective 01/01/2018) and section 20.6.15 (effective 01/01/2018)</w:t>
            </w:r>
          </w:p>
          <w:p w14:paraId="556E9261"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 CFR section 419.71</w:t>
            </w:r>
          </w:p>
          <w:p w14:paraId="0DF279E5"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 CMS’ April 2018 Update of the Hospital Outpatient Prospective Payment System (OPPS) CR 10515 Revised March 22, 2018, Transmittal R4005CP, section 6</w:t>
            </w:r>
          </w:p>
          <w:p w14:paraId="2A3AF3D3" w14:textId="77777777" w:rsidR="003E2513" w:rsidRPr="00ED4312" w:rsidRDefault="003E2513" w:rsidP="00DA4730">
            <w:pPr>
              <w:widowControl/>
              <w:autoSpaceDE/>
              <w:autoSpaceDN/>
              <w:adjustRightInd/>
              <w:rPr>
                <w:rFonts w:ascii="Arial" w:hAnsi="Arial" w:cs="Arial"/>
                <w:sz w:val="24"/>
                <w:szCs w:val="24"/>
              </w:rPr>
            </w:pPr>
          </w:p>
          <w:p w14:paraId="32A8B0E2" w14:textId="77777777" w:rsidR="003E2513" w:rsidRPr="00ED4312" w:rsidRDefault="003E2513" w:rsidP="00DA4730">
            <w:pPr>
              <w:widowControl/>
              <w:autoSpaceDE/>
              <w:autoSpaceDN/>
              <w:adjustRightInd/>
              <w:rPr>
                <w:rFonts w:ascii="Arial" w:hAnsi="Arial" w:cs="Arial"/>
                <w:sz w:val="24"/>
                <w:szCs w:val="24"/>
              </w:rPr>
            </w:pPr>
            <w:r w:rsidRPr="00ED4312">
              <w:rPr>
                <w:rFonts w:ascii="Arial" w:hAnsi="Arial" w:cs="Arial"/>
                <w:sz w:val="24"/>
                <w:szCs w:val="24"/>
              </w:rPr>
              <w:t xml:space="preserve">Access the </w:t>
            </w:r>
            <w:hyperlink r:id="rId138" w:history="1">
              <w:r w:rsidRPr="00ED4312">
                <w:rPr>
                  <w:rStyle w:val="Hyperlink"/>
                  <w:rFonts w:ascii="Arial" w:hAnsi="Arial" w:cs="Arial"/>
                  <w:color w:val="auto"/>
                  <w:sz w:val="24"/>
                  <w:szCs w:val="24"/>
                  <w:u w:val="none"/>
                </w:rPr>
                <w:t>Medicare Claims Processing Manual</w:t>
              </w:r>
            </w:hyperlink>
            <w:r w:rsidRPr="00ED4312">
              <w:rPr>
                <w:rFonts w:ascii="Arial" w:hAnsi="Arial" w:cs="Arial"/>
                <w:sz w:val="24"/>
                <w:szCs w:val="24"/>
              </w:rPr>
              <w:t xml:space="preserve"> on the </w:t>
            </w:r>
            <w:hyperlink r:id="rId139" w:history="1">
              <w:r w:rsidRPr="00ED4312">
                <w:rPr>
                  <w:rStyle w:val="Hyperlink"/>
                  <w:rFonts w:ascii="Arial" w:hAnsi="Arial" w:cs="Arial"/>
                  <w:sz w:val="24"/>
                  <w:szCs w:val="24"/>
                  <w:u w:val="none"/>
                </w:rPr>
                <w:t>CMS</w:t>
              </w:r>
            </w:hyperlink>
            <w:r w:rsidRPr="00ED4312">
              <w:rPr>
                <w:rFonts w:ascii="Arial" w:hAnsi="Arial" w:cs="Arial"/>
                <w:sz w:val="24"/>
                <w:szCs w:val="24"/>
              </w:rPr>
              <w:t xml:space="preserve"> website at:</w:t>
            </w:r>
          </w:p>
          <w:p w14:paraId="0C968FAB" w14:textId="77777777" w:rsidR="003E2513" w:rsidRPr="00ED4312" w:rsidRDefault="00563E7B" w:rsidP="00DA4730">
            <w:pPr>
              <w:widowControl/>
              <w:autoSpaceDE/>
              <w:autoSpaceDN/>
              <w:adjustRightInd/>
              <w:spacing w:after="120"/>
              <w:rPr>
                <w:rFonts w:ascii="Arial" w:hAnsi="Arial" w:cs="Arial"/>
                <w:sz w:val="24"/>
                <w:szCs w:val="24"/>
              </w:rPr>
            </w:pPr>
            <w:hyperlink r:id="rId140" w:history="1">
              <w:r w:rsidR="003E2513" w:rsidRPr="00ED4312">
                <w:rPr>
                  <w:rStyle w:val="Hyperlink"/>
                  <w:rFonts w:ascii="Arial" w:hAnsi="Arial" w:cs="Arial"/>
                  <w:sz w:val="24"/>
                  <w:szCs w:val="24"/>
                  <w:u w:val="none"/>
                </w:rPr>
                <w:t>https://www.cms.gov/Regulations-and-Guidance/Guidance/Manuals/Internet-Only-Manuals-IOMs-Items/CMS018912.html</w:t>
              </w:r>
            </w:hyperlink>
          </w:p>
        </w:tc>
      </w:tr>
      <w:tr w:rsidR="003E2513" w:rsidRPr="00ED0644" w14:paraId="6EAD8DF1" w14:textId="77777777" w:rsidTr="00DA4730">
        <w:tc>
          <w:tcPr>
            <w:tcW w:w="1705" w:type="dxa"/>
          </w:tcPr>
          <w:p w14:paraId="62CC5185" w14:textId="77777777" w:rsidR="003E2513" w:rsidRPr="00ED0644"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HOPPS Addenda</w:t>
            </w:r>
          </w:p>
        </w:tc>
        <w:tc>
          <w:tcPr>
            <w:tcW w:w="7933" w:type="dxa"/>
          </w:tcPr>
          <w:p w14:paraId="5360499C" w14:textId="77777777" w:rsidR="003E2513" w:rsidRPr="008F4B5B" w:rsidRDefault="003E2513" w:rsidP="00DA4730">
            <w:pPr>
              <w:widowControl/>
              <w:autoSpaceDE/>
              <w:autoSpaceDN/>
              <w:adjustRightInd/>
              <w:ind w:right="60"/>
              <w:rPr>
                <w:rFonts w:ascii="Arial" w:hAnsi="Arial" w:cs="Arial"/>
                <w:sz w:val="24"/>
                <w:szCs w:val="24"/>
              </w:rPr>
            </w:pPr>
            <w:r w:rsidRPr="008F4B5B">
              <w:rPr>
                <w:rFonts w:ascii="Arial" w:hAnsi="Arial" w:cs="Arial"/>
                <w:sz w:val="24"/>
                <w:szCs w:val="24"/>
              </w:rPr>
              <w:t>For services occurring on or after March 1, 2020 addenda:</w:t>
            </w:r>
          </w:p>
          <w:p w14:paraId="2FF4CDE6"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lastRenderedPageBreak/>
              <w:t>A (January 2020 Addendum A CORRECTION; 2020 Addendum A CORRECTION.02042020.xlsx)</w:t>
            </w:r>
          </w:p>
          <w:p w14:paraId="5D8BBD6E"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B (January 2020 Addendum B CORRECTION; 2020 Addendum B CORRECTION.02042020.xlsx</w:t>
            </w:r>
            <w:r w:rsidRPr="0033664A">
              <w:rPr>
                <w:rFonts w:ascii="Arial" w:hAnsi="Arial" w:cs="Arial"/>
                <w:sz w:val="24"/>
                <w:szCs w:val="24"/>
              </w:rPr>
              <w:t>)</w:t>
            </w:r>
          </w:p>
          <w:p w14:paraId="54EF0CBC"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71C87816"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32B3E47F"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3A51A365"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68F62990"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46A56B47"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53116732"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5DB0D249" w14:textId="77777777" w:rsidR="003E2513" w:rsidRPr="008F4B5B" w:rsidRDefault="003E2513" w:rsidP="00DA4730">
            <w:pPr>
              <w:widowControl/>
              <w:autoSpaceDE/>
              <w:autoSpaceDN/>
              <w:adjustRightInd/>
              <w:ind w:left="-19" w:right="60"/>
              <w:rPr>
                <w:rFonts w:ascii="Arial" w:hAnsi="Arial" w:cs="Arial"/>
                <w:sz w:val="24"/>
                <w:szCs w:val="24"/>
              </w:rPr>
            </w:pPr>
          </w:p>
          <w:p w14:paraId="638034A7" w14:textId="77777777" w:rsidR="003E2513" w:rsidRPr="008F4B5B" w:rsidRDefault="003E2513" w:rsidP="00DA4730">
            <w:pPr>
              <w:widowControl/>
              <w:autoSpaceDE/>
              <w:autoSpaceDN/>
              <w:adjustRightInd/>
              <w:rPr>
                <w:rFonts w:ascii="Arial" w:hAnsi="Arial" w:cs="Arial"/>
                <w:sz w:val="24"/>
                <w:szCs w:val="24"/>
              </w:rPr>
            </w:pPr>
            <w:r w:rsidRPr="008F4B5B">
              <w:rPr>
                <w:rFonts w:ascii="Arial" w:hAnsi="Arial" w:cs="Arial"/>
                <w:sz w:val="24"/>
                <w:szCs w:val="24"/>
              </w:rPr>
              <w:t>For services on or after March 1, 2020, for HCPCS code C9803:</w:t>
            </w:r>
          </w:p>
          <w:p w14:paraId="4870C75B" w14:textId="77777777" w:rsidR="003E2513"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B (</w:t>
            </w:r>
            <w:hyperlink r:id="rId141" w:history="1">
              <w:r w:rsidRPr="00605A96">
                <w:rPr>
                  <w:rStyle w:val="Hyperlink"/>
                  <w:rFonts w:ascii="Arial" w:hAnsi="Arial" w:cs="Arial"/>
                  <w:sz w:val="24"/>
                  <w:szCs w:val="24"/>
                </w:rPr>
                <w:t>April 2020 CORRECTION (ZIP</w:t>
              </w:r>
            </w:hyperlink>
            <w:r w:rsidRPr="008F4B5B">
              <w:rPr>
                <w:rFonts w:ascii="Arial" w:hAnsi="Arial" w:cs="Arial"/>
                <w:sz w:val="24"/>
                <w:szCs w:val="24"/>
              </w:rPr>
              <w:t>); 2020_april_web_addendum_b.05042020.xlsx)</w:t>
            </w:r>
          </w:p>
          <w:p w14:paraId="299CBBFC" w14:textId="77777777" w:rsidR="003E2513" w:rsidRPr="002023EC" w:rsidRDefault="003E2513" w:rsidP="00DA4730">
            <w:pPr>
              <w:widowControl/>
              <w:autoSpaceDE/>
              <w:autoSpaceDN/>
              <w:adjustRightInd/>
              <w:ind w:left="360" w:right="60"/>
              <w:rPr>
                <w:rFonts w:ascii="Arial" w:hAnsi="Arial" w:cs="Arial"/>
                <w:sz w:val="24"/>
                <w:szCs w:val="24"/>
              </w:rPr>
            </w:pPr>
          </w:p>
          <w:p w14:paraId="7CE488C9" w14:textId="77777777" w:rsidR="003E2513" w:rsidRPr="008F4B5B" w:rsidRDefault="003E2513" w:rsidP="00DA4730">
            <w:pPr>
              <w:widowControl/>
              <w:autoSpaceDE/>
              <w:autoSpaceDN/>
              <w:adjustRightInd/>
              <w:ind w:right="60"/>
              <w:rPr>
                <w:rFonts w:ascii="Arial" w:hAnsi="Arial" w:cs="Arial"/>
                <w:sz w:val="24"/>
                <w:szCs w:val="24"/>
              </w:rPr>
            </w:pPr>
            <w:r w:rsidRPr="008F4B5B">
              <w:rPr>
                <w:rFonts w:ascii="Arial" w:hAnsi="Arial" w:cs="Arial"/>
                <w:sz w:val="24"/>
                <w:szCs w:val="24"/>
              </w:rPr>
              <w:t>For services occurring on or after April 1, 2020 addenda:</w:t>
            </w:r>
          </w:p>
          <w:p w14:paraId="666089D8"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A (April 2020 Addendum A; 2020_april_web_addendum_a.03262020.xlsx)</w:t>
            </w:r>
          </w:p>
          <w:p w14:paraId="20950301"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B (</w:t>
            </w:r>
            <w:hyperlink r:id="rId142" w:history="1">
              <w:r w:rsidRPr="00605A96">
                <w:rPr>
                  <w:rStyle w:val="Hyperlink"/>
                  <w:rFonts w:ascii="Arial" w:hAnsi="Arial" w:cs="Arial"/>
                  <w:sz w:val="24"/>
                  <w:szCs w:val="24"/>
                </w:rPr>
                <w:t>April 2020 CORRECTION (ZIP</w:t>
              </w:r>
            </w:hyperlink>
            <w:r w:rsidRPr="008F4B5B">
              <w:rPr>
                <w:rFonts w:ascii="Arial" w:hAnsi="Arial" w:cs="Arial"/>
                <w:sz w:val="24"/>
                <w:szCs w:val="24"/>
              </w:rPr>
              <w:t>); 2020_april_web_addendum_b.05042020.xlsx)</w:t>
            </w:r>
          </w:p>
          <w:p w14:paraId="0FA1078C"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D1 (CY2020 NFRM OPPS Addenda; CY2020 NFRM Addendum D1.11012019.xlsx)</w:t>
            </w:r>
          </w:p>
          <w:p w14:paraId="2FAB3298"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D2 (CY2020 NFRM OPPS Addenda; CY2020 NFRM Addendum D2.11012019.xlsm)</w:t>
            </w:r>
          </w:p>
          <w:p w14:paraId="55C0B58D"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E (CY2020 NFRM OPPS Addenda; CY2020 NFRM Addendum E.11012019.xlsx)</w:t>
            </w:r>
          </w:p>
          <w:p w14:paraId="5D01D53C"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J (CY2020 NFRM OPPS Addenda; CY2020 NFRM Addendum J.1101201.xls)</w:t>
            </w:r>
          </w:p>
          <w:p w14:paraId="2A5E5808"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L (CY2020 NFRM OPPS Addenda; CY2020 NFRM Addendum L.11012019.xlsx)</w:t>
            </w:r>
          </w:p>
          <w:p w14:paraId="006400B4"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M (CY2020 NFRM OPPS Addenda; CY2020 NFRM Addendum M.11012019.xlsx)</w:t>
            </w:r>
          </w:p>
          <w:p w14:paraId="177BAC0C" w14:textId="77777777" w:rsidR="003E2513" w:rsidRPr="008F4B5B" w:rsidRDefault="003E2513" w:rsidP="00DA4730">
            <w:pPr>
              <w:widowControl/>
              <w:numPr>
                <w:ilvl w:val="0"/>
                <w:numId w:val="15"/>
              </w:numPr>
              <w:autoSpaceDE/>
              <w:autoSpaceDN/>
              <w:adjustRightInd/>
              <w:ind w:right="60"/>
              <w:rPr>
                <w:rFonts w:ascii="Arial" w:hAnsi="Arial" w:cs="Arial"/>
                <w:sz w:val="24"/>
                <w:szCs w:val="24"/>
              </w:rPr>
            </w:pPr>
            <w:r w:rsidRPr="008F4B5B">
              <w:rPr>
                <w:rFonts w:ascii="Arial" w:hAnsi="Arial" w:cs="Arial"/>
                <w:sz w:val="24"/>
                <w:szCs w:val="24"/>
              </w:rPr>
              <w:t>P (CY2020 CN Addendum P; CY2020 CN Addendum P.12202019.xlsx)</w:t>
            </w:r>
          </w:p>
          <w:p w14:paraId="7E83F3BE" w14:textId="77777777" w:rsidR="003E2513" w:rsidRDefault="003E2513" w:rsidP="00DA4730">
            <w:pPr>
              <w:widowControl/>
              <w:autoSpaceDE/>
              <w:autoSpaceDN/>
              <w:adjustRightInd/>
              <w:ind w:right="60"/>
              <w:rPr>
                <w:rFonts w:ascii="Arial" w:hAnsi="Arial" w:cs="Arial"/>
                <w:sz w:val="24"/>
                <w:szCs w:val="24"/>
                <w:u w:val="double"/>
              </w:rPr>
            </w:pPr>
          </w:p>
          <w:p w14:paraId="272AAEC0" w14:textId="77777777" w:rsidR="003E2513" w:rsidRPr="00367FE8" w:rsidRDefault="003E2513" w:rsidP="00DA4730">
            <w:pPr>
              <w:widowControl/>
              <w:autoSpaceDE/>
              <w:autoSpaceDN/>
              <w:adjustRightInd/>
              <w:ind w:right="60"/>
              <w:rPr>
                <w:rFonts w:ascii="Arial" w:hAnsi="Arial" w:cs="Arial"/>
                <w:sz w:val="24"/>
                <w:szCs w:val="24"/>
              </w:rPr>
            </w:pPr>
            <w:r w:rsidRPr="00367FE8">
              <w:rPr>
                <w:rFonts w:ascii="Arial" w:hAnsi="Arial" w:cs="Arial"/>
                <w:sz w:val="24"/>
                <w:szCs w:val="24"/>
              </w:rPr>
              <w:t>For services occurring on or after July 1, 2020 addenda:</w:t>
            </w:r>
          </w:p>
          <w:p w14:paraId="2B7EC901" w14:textId="77777777" w:rsidR="003E2513" w:rsidRPr="00367FE8" w:rsidRDefault="003E2513" w:rsidP="00DA4730">
            <w:pPr>
              <w:widowControl/>
              <w:numPr>
                <w:ilvl w:val="0"/>
                <w:numId w:val="15"/>
              </w:numPr>
              <w:autoSpaceDE/>
              <w:autoSpaceDN/>
              <w:adjustRightInd/>
              <w:ind w:right="60"/>
              <w:rPr>
                <w:rFonts w:ascii="Arial" w:hAnsi="Arial" w:cs="Arial"/>
                <w:sz w:val="24"/>
                <w:szCs w:val="24"/>
              </w:rPr>
            </w:pPr>
            <w:r w:rsidRPr="00367FE8">
              <w:rPr>
                <w:rFonts w:ascii="Arial" w:hAnsi="Arial" w:cs="Arial"/>
                <w:sz w:val="24"/>
                <w:szCs w:val="24"/>
              </w:rPr>
              <w:lastRenderedPageBreak/>
              <w:t xml:space="preserve">A (July 2020 Addendum A; </w:t>
            </w:r>
            <w:hyperlink r:id="rId143" w:history="1">
              <w:r w:rsidRPr="00605A96">
                <w:rPr>
                  <w:rStyle w:val="Hyperlink"/>
                  <w:rFonts w:ascii="Arial" w:hAnsi="Arial" w:cs="Arial"/>
                  <w:sz w:val="24"/>
                  <w:szCs w:val="24"/>
                </w:rPr>
                <w:t>2020_july_web_addendum_a.06262020.xlsx)</w:t>
              </w:r>
            </w:hyperlink>
          </w:p>
          <w:p w14:paraId="39F1E941" w14:textId="77777777" w:rsidR="003E2513" w:rsidRPr="00605A96" w:rsidRDefault="003E2513" w:rsidP="00DA4730">
            <w:pPr>
              <w:widowControl/>
              <w:numPr>
                <w:ilvl w:val="0"/>
                <w:numId w:val="15"/>
              </w:numPr>
              <w:autoSpaceDE/>
              <w:autoSpaceDN/>
              <w:adjustRightInd/>
              <w:ind w:right="60"/>
              <w:rPr>
                <w:rFonts w:ascii="Arial" w:hAnsi="Arial" w:cs="Arial"/>
                <w:sz w:val="24"/>
                <w:szCs w:val="24"/>
                <w:u w:val="single"/>
              </w:rPr>
            </w:pPr>
            <w:r w:rsidRPr="00367FE8">
              <w:rPr>
                <w:rFonts w:ascii="Arial" w:hAnsi="Arial" w:cs="Arial"/>
                <w:sz w:val="24"/>
                <w:szCs w:val="24"/>
              </w:rPr>
              <w:t xml:space="preserve">B (July 2020 Addendum B; </w:t>
            </w:r>
            <w:hyperlink r:id="rId144" w:history="1">
              <w:r w:rsidRPr="00605A96">
                <w:rPr>
                  <w:rStyle w:val="Hyperlink"/>
                  <w:rFonts w:ascii="Arial" w:hAnsi="Arial" w:cs="Arial"/>
                  <w:sz w:val="24"/>
                  <w:szCs w:val="24"/>
                </w:rPr>
                <w:t>2020_july_web_addendum_b.06262020.xlxs)</w:t>
              </w:r>
            </w:hyperlink>
          </w:p>
          <w:p w14:paraId="108E3DCE" w14:textId="77777777" w:rsidR="003E2513" w:rsidRPr="00367FE8" w:rsidRDefault="003E2513" w:rsidP="00DA4730">
            <w:pPr>
              <w:widowControl/>
              <w:numPr>
                <w:ilvl w:val="0"/>
                <w:numId w:val="15"/>
              </w:numPr>
              <w:autoSpaceDE/>
              <w:autoSpaceDN/>
              <w:adjustRightInd/>
              <w:ind w:right="60"/>
              <w:rPr>
                <w:rFonts w:ascii="Arial" w:hAnsi="Arial" w:cs="Arial"/>
                <w:sz w:val="24"/>
                <w:szCs w:val="24"/>
              </w:rPr>
            </w:pPr>
            <w:r w:rsidRPr="00367FE8">
              <w:rPr>
                <w:rFonts w:ascii="Arial" w:hAnsi="Arial" w:cs="Arial"/>
                <w:sz w:val="24"/>
                <w:szCs w:val="24"/>
              </w:rPr>
              <w:t>D1 (CY2020 NFRM OPPS Addenda; CY2020 NFRM Addendum D1.11012019.xlsx)</w:t>
            </w:r>
          </w:p>
          <w:p w14:paraId="3BE5BD7C" w14:textId="77777777" w:rsidR="003E2513" w:rsidRPr="00367FE8" w:rsidRDefault="003E2513" w:rsidP="00DA4730">
            <w:pPr>
              <w:widowControl/>
              <w:numPr>
                <w:ilvl w:val="0"/>
                <w:numId w:val="15"/>
              </w:numPr>
              <w:autoSpaceDE/>
              <w:autoSpaceDN/>
              <w:adjustRightInd/>
              <w:ind w:right="60"/>
              <w:rPr>
                <w:rFonts w:ascii="Arial" w:hAnsi="Arial" w:cs="Arial"/>
                <w:sz w:val="24"/>
                <w:szCs w:val="24"/>
              </w:rPr>
            </w:pPr>
            <w:r w:rsidRPr="00367FE8">
              <w:rPr>
                <w:rFonts w:ascii="Arial" w:hAnsi="Arial" w:cs="Arial"/>
                <w:sz w:val="24"/>
                <w:szCs w:val="24"/>
              </w:rPr>
              <w:t>D2 (CY2020 NFRM OPPS Addenda; CY2020 NFRM Addendum D2.11012019.xlsm)</w:t>
            </w:r>
          </w:p>
          <w:p w14:paraId="77A319FB" w14:textId="77777777" w:rsidR="003E2513" w:rsidRPr="00367FE8" w:rsidRDefault="003E2513" w:rsidP="00DA4730">
            <w:pPr>
              <w:widowControl/>
              <w:numPr>
                <w:ilvl w:val="0"/>
                <w:numId w:val="15"/>
              </w:numPr>
              <w:autoSpaceDE/>
              <w:autoSpaceDN/>
              <w:adjustRightInd/>
              <w:ind w:right="60"/>
              <w:rPr>
                <w:rFonts w:ascii="Arial" w:hAnsi="Arial" w:cs="Arial"/>
                <w:sz w:val="24"/>
                <w:szCs w:val="24"/>
              </w:rPr>
            </w:pPr>
            <w:r w:rsidRPr="00367FE8">
              <w:rPr>
                <w:rFonts w:ascii="Arial" w:hAnsi="Arial" w:cs="Arial"/>
                <w:sz w:val="24"/>
                <w:szCs w:val="24"/>
              </w:rPr>
              <w:t>E (CY2020 NFRM OPPS Addenda; CY2020 NFRM Addendum E.11012019.xlsx)</w:t>
            </w:r>
          </w:p>
          <w:p w14:paraId="4728AD84" w14:textId="77777777" w:rsidR="003E2513" w:rsidRPr="00367FE8" w:rsidRDefault="003E2513" w:rsidP="00DA4730">
            <w:pPr>
              <w:widowControl/>
              <w:numPr>
                <w:ilvl w:val="0"/>
                <w:numId w:val="15"/>
              </w:numPr>
              <w:autoSpaceDE/>
              <w:autoSpaceDN/>
              <w:adjustRightInd/>
              <w:ind w:right="60"/>
              <w:rPr>
                <w:rFonts w:ascii="Arial" w:hAnsi="Arial" w:cs="Arial"/>
                <w:sz w:val="24"/>
                <w:szCs w:val="24"/>
              </w:rPr>
            </w:pPr>
            <w:r w:rsidRPr="00367FE8">
              <w:rPr>
                <w:rFonts w:ascii="Arial" w:hAnsi="Arial" w:cs="Arial"/>
                <w:sz w:val="24"/>
                <w:szCs w:val="24"/>
              </w:rPr>
              <w:t>J (CY2020 NFRM OPPS Addenda; CY2020 NFRM Addendum J.1101201.xls)</w:t>
            </w:r>
          </w:p>
          <w:p w14:paraId="7E957A30" w14:textId="77777777" w:rsidR="003E2513" w:rsidRPr="00367FE8" w:rsidRDefault="003E2513" w:rsidP="00DA4730">
            <w:pPr>
              <w:widowControl/>
              <w:numPr>
                <w:ilvl w:val="0"/>
                <w:numId w:val="15"/>
              </w:numPr>
              <w:autoSpaceDE/>
              <w:autoSpaceDN/>
              <w:adjustRightInd/>
              <w:ind w:right="60"/>
              <w:rPr>
                <w:rFonts w:ascii="Arial" w:hAnsi="Arial" w:cs="Arial"/>
                <w:sz w:val="24"/>
                <w:szCs w:val="24"/>
              </w:rPr>
            </w:pPr>
            <w:r w:rsidRPr="00367FE8">
              <w:rPr>
                <w:rFonts w:ascii="Arial" w:hAnsi="Arial" w:cs="Arial"/>
                <w:sz w:val="24"/>
                <w:szCs w:val="24"/>
              </w:rPr>
              <w:t>L (CY2020 NFRM OPPS Addenda; CY2020 NFRM Addendum L.11012019.xlsx)</w:t>
            </w:r>
          </w:p>
          <w:p w14:paraId="477D9074" w14:textId="77777777" w:rsidR="003E2513" w:rsidRPr="00367FE8" w:rsidRDefault="003E2513" w:rsidP="00DA4730">
            <w:pPr>
              <w:widowControl/>
              <w:numPr>
                <w:ilvl w:val="0"/>
                <w:numId w:val="15"/>
              </w:numPr>
              <w:autoSpaceDE/>
              <w:autoSpaceDN/>
              <w:adjustRightInd/>
              <w:ind w:right="60"/>
              <w:rPr>
                <w:rFonts w:ascii="Arial" w:hAnsi="Arial" w:cs="Arial"/>
                <w:sz w:val="24"/>
                <w:szCs w:val="24"/>
              </w:rPr>
            </w:pPr>
            <w:r w:rsidRPr="00367FE8">
              <w:rPr>
                <w:rFonts w:ascii="Arial" w:hAnsi="Arial" w:cs="Arial"/>
                <w:sz w:val="24"/>
                <w:szCs w:val="24"/>
              </w:rPr>
              <w:t>M (CY2020 NFRM OPPS Addenda; CY2020 NFRM Addendum M.11012019.xlsx)</w:t>
            </w:r>
          </w:p>
          <w:p w14:paraId="371B8649" w14:textId="77777777" w:rsidR="003E2513" w:rsidRPr="002713F0" w:rsidRDefault="003E2513" w:rsidP="00DA4730">
            <w:pPr>
              <w:widowControl/>
              <w:numPr>
                <w:ilvl w:val="0"/>
                <w:numId w:val="15"/>
              </w:numPr>
              <w:autoSpaceDE/>
              <w:autoSpaceDN/>
              <w:adjustRightInd/>
              <w:ind w:right="60"/>
              <w:rPr>
                <w:rFonts w:ascii="Arial" w:hAnsi="Arial" w:cs="Arial"/>
                <w:sz w:val="24"/>
                <w:szCs w:val="24"/>
              </w:rPr>
            </w:pPr>
            <w:r w:rsidRPr="002713F0">
              <w:rPr>
                <w:rFonts w:ascii="Arial" w:hAnsi="Arial" w:cs="Arial"/>
                <w:sz w:val="24"/>
                <w:szCs w:val="24"/>
              </w:rPr>
              <w:t>P (CY2020 CN Addendum P; CY2020 CN Addendum P.12202019.xlsx)</w:t>
            </w:r>
          </w:p>
          <w:p w14:paraId="35FB77AF" w14:textId="77777777" w:rsidR="003E2513" w:rsidRPr="002713F0" w:rsidRDefault="003E2513" w:rsidP="00DA4730">
            <w:pPr>
              <w:widowControl/>
              <w:autoSpaceDE/>
              <w:autoSpaceDN/>
              <w:adjustRightInd/>
              <w:ind w:right="60"/>
              <w:rPr>
                <w:rFonts w:ascii="Arial" w:hAnsi="Arial" w:cs="Arial"/>
                <w:sz w:val="24"/>
                <w:szCs w:val="24"/>
              </w:rPr>
            </w:pPr>
          </w:p>
          <w:p w14:paraId="0B2B5443" w14:textId="77777777" w:rsidR="003E2513" w:rsidRPr="002713F0" w:rsidRDefault="003E2513" w:rsidP="00DA4730">
            <w:pPr>
              <w:widowControl/>
              <w:autoSpaceDE/>
              <w:autoSpaceDN/>
              <w:adjustRightInd/>
              <w:ind w:right="60"/>
              <w:rPr>
                <w:rFonts w:ascii="Arial" w:hAnsi="Arial" w:cs="Arial"/>
                <w:sz w:val="24"/>
                <w:szCs w:val="24"/>
                <w:u w:val="single"/>
              </w:rPr>
            </w:pPr>
            <w:r w:rsidRPr="00A86BB2">
              <w:rPr>
                <w:rFonts w:ascii="Arial" w:hAnsi="Arial" w:cs="Arial"/>
                <w:sz w:val="24"/>
                <w:szCs w:val="24"/>
              </w:rPr>
              <w:t>For services occurring on or after October 1, 2020 addenda:</w:t>
            </w:r>
          </w:p>
          <w:p w14:paraId="184C4018" w14:textId="77777777" w:rsidR="003E2513" w:rsidRPr="00EA0D46" w:rsidRDefault="003E2513" w:rsidP="00DA4730">
            <w:pPr>
              <w:widowControl/>
              <w:numPr>
                <w:ilvl w:val="0"/>
                <w:numId w:val="15"/>
              </w:numPr>
              <w:autoSpaceDE/>
              <w:autoSpaceDN/>
              <w:adjustRightInd/>
              <w:ind w:right="60"/>
              <w:rPr>
                <w:rFonts w:ascii="Arial" w:hAnsi="Arial" w:cs="Arial"/>
                <w:sz w:val="24"/>
                <w:szCs w:val="24"/>
              </w:rPr>
            </w:pPr>
            <w:r w:rsidRPr="00EA0D46">
              <w:rPr>
                <w:rFonts w:ascii="Arial" w:hAnsi="Arial" w:cs="Arial"/>
                <w:sz w:val="24"/>
                <w:szCs w:val="24"/>
              </w:rPr>
              <w:t xml:space="preserve">A (October 2020 </w:t>
            </w:r>
            <w:r w:rsidRPr="00F93AC1">
              <w:rPr>
                <w:rFonts w:ascii="Arial" w:hAnsi="Arial" w:cs="Arial"/>
                <w:sz w:val="24"/>
                <w:szCs w:val="24"/>
              </w:rPr>
              <w:t>CORRECTION</w:t>
            </w:r>
            <w:r>
              <w:rPr>
                <w:rFonts w:ascii="Arial" w:hAnsi="Arial" w:cs="Arial"/>
                <w:sz w:val="24"/>
                <w:szCs w:val="24"/>
              </w:rPr>
              <w:t xml:space="preserve"> </w:t>
            </w:r>
            <w:r w:rsidRPr="00EA0D46">
              <w:rPr>
                <w:rFonts w:ascii="Arial" w:hAnsi="Arial" w:cs="Arial"/>
                <w:sz w:val="24"/>
                <w:szCs w:val="24"/>
              </w:rPr>
              <w:t xml:space="preserve">Addendum A; </w:t>
            </w:r>
            <w:hyperlink r:id="rId145" w:history="1">
              <w:r w:rsidRPr="00EA0D46">
                <w:rPr>
                  <w:rStyle w:val="Hyperlink"/>
                  <w:rFonts w:ascii="Arial" w:hAnsi="Arial" w:cs="Arial"/>
                  <w:sz w:val="24"/>
                  <w:szCs w:val="24"/>
                </w:rPr>
                <w:t>2020_October_Web_Addendum_A.10212020.xlsx)</w:t>
              </w:r>
            </w:hyperlink>
          </w:p>
          <w:p w14:paraId="4043A393" w14:textId="77777777" w:rsidR="003E2513" w:rsidRPr="00EA0D46" w:rsidRDefault="003E2513" w:rsidP="00DA4730">
            <w:pPr>
              <w:widowControl/>
              <w:numPr>
                <w:ilvl w:val="0"/>
                <w:numId w:val="15"/>
              </w:numPr>
              <w:autoSpaceDE/>
              <w:autoSpaceDN/>
              <w:adjustRightInd/>
              <w:ind w:right="60"/>
              <w:rPr>
                <w:rFonts w:ascii="Arial" w:hAnsi="Arial" w:cs="Arial"/>
                <w:strike/>
                <w:sz w:val="24"/>
                <w:szCs w:val="24"/>
                <w:u w:val="single"/>
              </w:rPr>
            </w:pPr>
            <w:r w:rsidRPr="00EA0D46">
              <w:rPr>
                <w:rFonts w:ascii="Arial" w:hAnsi="Arial" w:cs="Arial"/>
                <w:sz w:val="24"/>
                <w:szCs w:val="24"/>
              </w:rPr>
              <w:t xml:space="preserve">B (October 2020 </w:t>
            </w:r>
            <w:r w:rsidRPr="00F93AC1">
              <w:rPr>
                <w:rFonts w:ascii="Arial" w:hAnsi="Arial" w:cs="Arial"/>
                <w:sz w:val="24"/>
                <w:szCs w:val="24"/>
              </w:rPr>
              <w:t xml:space="preserve">CORRECTION </w:t>
            </w:r>
            <w:r w:rsidRPr="00EA0D46">
              <w:rPr>
                <w:rFonts w:ascii="Arial" w:hAnsi="Arial" w:cs="Arial"/>
                <w:sz w:val="24"/>
                <w:szCs w:val="24"/>
              </w:rPr>
              <w:t xml:space="preserve">Addendum B; </w:t>
            </w:r>
            <w:hyperlink r:id="rId146" w:history="1">
              <w:r w:rsidRPr="00EA0D46">
                <w:rPr>
                  <w:rStyle w:val="Hyperlink"/>
                  <w:rFonts w:ascii="Arial" w:hAnsi="Arial" w:cs="Arial"/>
                  <w:sz w:val="24"/>
                  <w:szCs w:val="24"/>
                </w:rPr>
                <w:t>2020_October_Web_Addendum_B.10212020.xlsx)</w:t>
              </w:r>
            </w:hyperlink>
          </w:p>
          <w:p w14:paraId="7DE7037C" w14:textId="77777777" w:rsidR="003E2513" w:rsidRPr="00EA0D46" w:rsidRDefault="003E2513" w:rsidP="00DA4730">
            <w:pPr>
              <w:widowControl/>
              <w:numPr>
                <w:ilvl w:val="0"/>
                <w:numId w:val="15"/>
              </w:numPr>
              <w:autoSpaceDE/>
              <w:autoSpaceDN/>
              <w:adjustRightInd/>
              <w:ind w:right="60"/>
              <w:rPr>
                <w:rFonts w:ascii="Arial" w:hAnsi="Arial" w:cs="Arial"/>
                <w:sz w:val="24"/>
                <w:szCs w:val="24"/>
              </w:rPr>
            </w:pPr>
            <w:r w:rsidRPr="00EA0D46">
              <w:rPr>
                <w:rFonts w:ascii="Arial" w:hAnsi="Arial" w:cs="Arial"/>
                <w:sz w:val="24"/>
                <w:szCs w:val="24"/>
              </w:rPr>
              <w:t>D1 (CY2020 NFRM OPPS Addenda; CY2020 NFRM Addendum D1.11012019.xlsx)</w:t>
            </w:r>
          </w:p>
          <w:p w14:paraId="227D9805" w14:textId="77777777" w:rsidR="003E2513" w:rsidRPr="00182122" w:rsidRDefault="003E2513" w:rsidP="00DA4730">
            <w:pPr>
              <w:widowControl/>
              <w:numPr>
                <w:ilvl w:val="0"/>
                <w:numId w:val="15"/>
              </w:numPr>
              <w:autoSpaceDE/>
              <w:autoSpaceDN/>
              <w:adjustRightInd/>
              <w:ind w:right="60"/>
              <w:rPr>
                <w:rFonts w:ascii="Arial" w:hAnsi="Arial" w:cs="Arial"/>
                <w:sz w:val="24"/>
                <w:szCs w:val="24"/>
              </w:rPr>
            </w:pPr>
            <w:r w:rsidRPr="00182122">
              <w:rPr>
                <w:rFonts w:ascii="Arial" w:hAnsi="Arial" w:cs="Arial"/>
                <w:sz w:val="24"/>
                <w:szCs w:val="24"/>
              </w:rPr>
              <w:t>D2 (CY2020 NFRM OPPS Addenda; CY2020 NFRM Addendum D2.11012019.xlsm)</w:t>
            </w:r>
          </w:p>
          <w:p w14:paraId="473DC7EA" w14:textId="77777777" w:rsidR="003E2513" w:rsidRPr="00182122" w:rsidRDefault="003E2513" w:rsidP="00DA4730">
            <w:pPr>
              <w:widowControl/>
              <w:numPr>
                <w:ilvl w:val="0"/>
                <w:numId w:val="15"/>
              </w:numPr>
              <w:autoSpaceDE/>
              <w:autoSpaceDN/>
              <w:adjustRightInd/>
              <w:ind w:right="60"/>
              <w:rPr>
                <w:rFonts w:ascii="Arial" w:hAnsi="Arial" w:cs="Arial"/>
                <w:sz w:val="24"/>
                <w:szCs w:val="24"/>
              </w:rPr>
            </w:pPr>
            <w:r w:rsidRPr="00182122">
              <w:rPr>
                <w:rFonts w:ascii="Arial" w:hAnsi="Arial" w:cs="Arial"/>
                <w:sz w:val="24"/>
                <w:szCs w:val="24"/>
              </w:rPr>
              <w:t>E (CY2020 NFRM OPPS Addenda; CY2020 NFRM Addendum E.11012019.xlsx)</w:t>
            </w:r>
          </w:p>
          <w:p w14:paraId="282B3C84" w14:textId="77777777" w:rsidR="003E2513" w:rsidRPr="00182122" w:rsidRDefault="003E2513" w:rsidP="00DA4730">
            <w:pPr>
              <w:widowControl/>
              <w:numPr>
                <w:ilvl w:val="0"/>
                <w:numId w:val="15"/>
              </w:numPr>
              <w:autoSpaceDE/>
              <w:autoSpaceDN/>
              <w:adjustRightInd/>
              <w:ind w:right="60"/>
              <w:rPr>
                <w:rFonts w:ascii="Arial" w:hAnsi="Arial" w:cs="Arial"/>
                <w:sz w:val="24"/>
                <w:szCs w:val="24"/>
              </w:rPr>
            </w:pPr>
            <w:r w:rsidRPr="00182122">
              <w:rPr>
                <w:rFonts w:ascii="Arial" w:hAnsi="Arial" w:cs="Arial"/>
                <w:sz w:val="24"/>
                <w:szCs w:val="24"/>
              </w:rPr>
              <w:t>J (CY2020 NFRM OPPS Addenda; CY2020 NFRM Addendum J.1101201.xls)</w:t>
            </w:r>
          </w:p>
          <w:p w14:paraId="1DBD6BFF" w14:textId="77777777" w:rsidR="003E2513" w:rsidRPr="00182122" w:rsidRDefault="003E2513" w:rsidP="00DA4730">
            <w:pPr>
              <w:widowControl/>
              <w:numPr>
                <w:ilvl w:val="0"/>
                <w:numId w:val="15"/>
              </w:numPr>
              <w:autoSpaceDE/>
              <w:autoSpaceDN/>
              <w:adjustRightInd/>
              <w:ind w:right="60"/>
              <w:rPr>
                <w:rFonts w:ascii="Arial" w:hAnsi="Arial" w:cs="Arial"/>
                <w:sz w:val="24"/>
                <w:szCs w:val="24"/>
              </w:rPr>
            </w:pPr>
            <w:r w:rsidRPr="00182122">
              <w:rPr>
                <w:rFonts w:ascii="Arial" w:hAnsi="Arial" w:cs="Arial"/>
                <w:sz w:val="24"/>
                <w:szCs w:val="24"/>
              </w:rPr>
              <w:t>L (CY2020 NFRM OPPS Addenda; CY2020 NFRM Addendum L.11012019.xlsx)</w:t>
            </w:r>
          </w:p>
          <w:p w14:paraId="06E4D987" w14:textId="77777777" w:rsidR="003E2513" w:rsidRPr="00182122" w:rsidRDefault="003E2513" w:rsidP="00DA4730">
            <w:pPr>
              <w:widowControl/>
              <w:numPr>
                <w:ilvl w:val="0"/>
                <w:numId w:val="15"/>
              </w:numPr>
              <w:autoSpaceDE/>
              <w:autoSpaceDN/>
              <w:adjustRightInd/>
              <w:ind w:right="60"/>
              <w:rPr>
                <w:rFonts w:ascii="Arial" w:hAnsi="Arial" w:cs="Arial"/>
                <w:sz w:val="24"/>
                <w:szCs w:val="24"/>
              </w:rPr>
            </w:pPr>
            <w:r w:rsidRPr="00182122">
              <w:rPr>
                <w:rFonts w:ascii="Arial" w:hAnsi="Arial" w:cs="Arial"/>
                <w:sz w:val="24"/>
                <w:szCs w:val="24"/>
              </w:rPr>
              <w:t>M (CY2020 NFRM OPPS Addenda; CY2020 NFRM Addendum M.11012019.xlsx)</w:t>
            </w:r>
          </w:p>
          <w:p w14:paraId="1479B2E3" w14:textId="77777777" w:rsidR="003E2513" w:rsidRPr="00182122" w:rsidRDefault="003E2513" w:rsidP="00DA4730">
            <w:pPr>
              <w:widowControl/>
              <w:numPr>
                <w:ilvl w:val="0"/>
                <w:numId w:val="15"/>
              </w:numPr>
              <w:autoSpaceDE/>
              <w:autoSpaceDN/>
              <w:adjustRightInd/>
              <w:ind w:right="60"/>
              <w:rPr>
                <w:rFonts w:ascii="Arial" w:hAnsi="Arial" w:cs="Arial"/>
                <w:sz w:val="24"/>
                <w:szCs w:val="24"/>
              </w:rPr>
            </w:pPr>
            <w:r w:rsidRPr="00182122">
              <w:rPr>
                <w:rFonts w:ascii="Arial" w:hAnsi="Arial" w:cs="Arial"/>
                <w:sz w:val="24"/>
                <w:szCs w:val="24"/>
              </w:rPr>
              <w:t>P (CY2020 CN Addendum P; CY2020 CN Addendum P.12202019.xlsx)</w:t>
            </w:r>
          </w:p>
          <w:p w14:paraId="1BD073B3" w14:textId="77777777" w:rsidR="003E2513" w:rsidRPr="0017057F" w:rsidRDefault="003E2513" w:rsidP="00DA4730">
            <w:pPr>
              <w:widowControl/>
              <w:autoSpaceDE/>
              <w:autoSpaceDN/>
              <w:adjustRightInd/>
              <w:ind w:right="60"/>
              <w:rPr>
                <w:rFonts w:ascii="Arial" w:hAnsi="Arial" w:cs="Arial"/>
                <w:sz w:val="24"/>
                <w:szCs w:val="24"/>
                <w:u w:val="single"/>
              </w:rPr>
            </w:pPr>
          </w:p>
          <w:p w14:paraId="26F36D93" w14:textId="77777777" w:rsidR="003E2513" w:rsidRPr="008F4B5B" w:rsidRDefault="003E2513" w:rsidP="00DA4730">
            <w:pPr>
              <w:widowControl/>
              <w:autoSpaceDE/>
              <w:autoSpaceDN/>
              <w:adjustRightInd/>
              <w:ind w:right="60"/>
              <w:rPr>
                <w:rFonts w:ascii="Arial" w:hAnsi="Arial" w:cs="Arial"/>
                <w:sz w:val="24"/>
                <w:szCs w:val="24"/>
                <w:u w:val="double"/>
              </w:rPr>
            </w:pPr>
          </w:p>
          <w:p w14:paraId="63BF682F" w14:textId="77777777" w:rsidR="003E2513" w:rsidRPr="008F4B5B" w:rsidRDefault="003E2513" w:rsidP="00DA4730">
            <w:pPr>
              <w:widowControl/>
              <w:autoSpaceDE/>
              <w:autoSpaceDN/>
              <w:adjustRightInd/>
              <w:ind w:right="60"/>
              <w:rPr>
                <w:rFonts w:ascii="Arial" w:hAnsi="Arial" w:cs="Arial"/>
                <w:sz w:val="24"/>
                <w:szCs w:val="24"/>
              </w:rPr>
            </w:pPr>
            <w:r w:rsidRPr="008F4B5B">
              <w:rPr>
                <w:rFonts w:ascii="Arial" w:hAnsi="Arial" w:cs="Arial"/>
                <w:sz w:val="24"/>
                <w:szCs w:val="24"/>
              </w:rPr>
              <w:t>Note:</w:t>
            </w:r>
          </w:p>
          <w:p w14:paraId="410CAD5D" w14:textId="77777777" w:rsidR="003E2513" w:rsidRPr="008F4B5B" w:rsidRDefault="003E2513" w:rsidP="00DA4730">
            <w:pPr>
              <w:widowControl/>
              <w:autoSpaceDE/>
              <w:autoSpaceDN/>
              <w:adjustRightInd/>
              <w:ind w:right="60"/>
              <w:rPr>
                <w:rFonts w:ascii="Arial" w:hAnsi="Arial" w:cs="Arial"/>
                <w:sz w:val="24"/>
                <w:szCs w:val="24"/>
              </w:rPr>
            </w:pPr>
            <w:r w:rsidRPr="008F4B5B">
              <w:rPr>
                <w:rFonts w:ascii="Arial" w:hAnsi="Arial" w:cs="Arial"/>
                <w:sz w:val="24"/>
                <w:szCs w:val="24"/>
              </w:rPr>
              <w:t xml:space="preserve">Access the files on the </w:t>
            </w:r>
            <w:hyperlink r:id="rId147" w:history="1">
              <w:r w:rsidRPr="00605A96">
                <w:rPr>
                  <w:rStyle w:val="Hyperlink"/>
                  <w:rFonts w:ascii="Arial" w:hAnsi="Arial" w:cs="Arial"/>
                  <w:sz w:val="24"/>
                  <w:szCs w:val="24"/>
                </w:rPr>
                <w:t>CMS</w:t>
              </w:r>
            </w:hyperlink>
            <w:r w:rsidRPr="008F4B5B">
              <w:rPr>
                <w:rFonts w:ascii="Arial" w:hAnsi="Arial" w:cs="Arial"/>
                <w:sz w:val="24"/>
                <w:szCs w:val="24"/>
              </w:rPr>
              <w:t xml:space="preserve"> website at: </w:t>
            </w:r>
            <w:hyperlink r:id="rId148" w:history="1">
              <w:r w:rsidRPr="008F4B5B">
                <w:rPr>
                  <w:rStyle w:val="Hyperlink"/>
                  <w:rFonts w:ascii="Arial" w:hAnsi="Arial" w:cs="Arial"/>
                  <w:color w:val="auto"/>
                  <w:sz w:val="24"/>
                  <w:szCs w:val="24"/>
                  <w:u w:val="none"/>
                </w:rPr>
                <w:t>https://www.cms.gov/Medicare/Medicare-Fee-for-Service-Payment/HospitalOutpatientPPS/index.html</w:t>
              </w:r>
            </w:hyperlink>
            <w:r w:rsidRPr="008F4B5B">
              <w:rPr>
                <w:rFonts w:ascii="Arial" w:hAnsi="Arial" w:cs="Arial"/>
                <w:sz w:val="24"/>
                <w:szCs w:val="24"/>
              </w:rPr>
              <w:t xml:space="preserve"> </w:t>
            </w:r>
          </w:p>
          <w:p w14:paraId="1E639DE8" w14:textId="77777777" w:rsidR="003E2513" w:rsidRPr="00ED0644" w:rsidRDefault="003E2513" w:rsidP="00DA4730">
            <w:pPr>
              <w:widowControl/>
              <w:autoSpaceDE/>
              <w:autoSpaceDN/>
              <w:adjustRightInd/>
              <w:rPr>
                <w:rFonts w:ascii="Arial" w:hAnsi="Arial" w:cs="Arial"/>
                <w:sz w:val="24"/>
                <w:szCs w:val="24"/>
                <w:u w:val="double"/>
              </w:rPr>
            </w:pPr>
          </w:p>
        </w:tc>
      </w:tr>
      <w:tr w:rsidR="003E2513" w:rsidRPr="00870034" w14:paraId="5F295FF4" w14:textId="77777777" w:rsidTr="00DA4730">
        <w:tc>
          <w:tcPr>
            <w:tcW w:w="1705" w:type="dxa"/>
          </w:tcPr>
          <w:p w14:paraId="132B4D64" w14:textId="77777777" w:rsidR="003E2513" w:rsidRPr="00870034"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lastRenderedPageBreak/>
              <w:t>IPPS Tables</w:t>
            </w:r>
          </w:p>
        </w:tc>
        <w:tc>
          <w:tcPr>
            <w:tcW w:w="7933" w:type="dxa"/>
          </w:tcPr>
          <w:p w14:paraId="7F44AC19" w14:textId="77777777" w:rsidR="003E2513" w:rsidRPr="006547D4" w:rsidRDefault="00563E7B" w:rsidP="00DA4730">
            <w:pPr>
              <w:widowControl/>
              <w:autoSpaceDE/>
              <w:autoSpaceDN/>
              <w:adjustRightInd/>
              <w:rPr>
                <w:rFonts w:ascii="Arial" w:hAnsi="Arial" w:cs="Arial"/>
                <w:sz w:val="24"/>
                <w:szCs w:val="24"/>
              </w:rPr>
            </w:pPr>
            <w:hyperlink r:id="rId149" w:history="1">
              <w:r w:rsidR="003E2513" w:rsidRPr="006547D4">
                <w:rPr>
                  <w:rStyle w:val="Hyperlink"/>
                  <w:rFonts w:ascii="Arial" w:hAnsi="Arial" w:cs="Arial"/>
                  <w:color w:val="auto"/>
                  <w:sz w:val="24"/>
                  <w:szCs w:val="24"/>
                  <w:u w:val="none"/>
                </w:rPr>
                <w:t>FY 2020 Tables</w:t>
              </w:r>
            </w:hyperlink>
            <w:r w:rsidR="003E2513" w:rsidRPr="006547D4">
              <w:rPr>
                <w:rFonts w:ascii="Arial" w:hAnsi="Arial" w:cs="Arial"/>
                <w:sz w:val="24"/>
                <w:szCs w:val="24"/>
              </w:rPr>
              <w:t xml:space="preserve"> 2, 3 and 4 (Wage Index Tables) (Final Rule and Correction Notice) [ZIP, 1MB] found at:</w:t>
            </w:r>
          </w:p>
          <w:p w14:paraId="088B32D2" w14:textId="77777777" w:rsidR="003E2513" w:rsidRPr="00870034" w:rsidRDefault="003E2513" w:rsidP="00DA4730">
            <w:pPr>
              <w:widowControl/>
              <w:autoSpaceDE/>
              <w:autoSpaceDN/>
              <w:adjustRightInd/>
              <w:ind w:right="60"/>
              <w:rPr>
                <w:rFonts w:ascii="Arial" w:hAnsi="Arial" w:cs="Arial"/>
                <w:sz w:val="24"/>
                <w:szCs w:val="24"/>
                <w:u w:val="double"/>
              </w:rPr>
            </w:pPr>
            <w:r w:rsidRPr="006547D4">
              <w:rPr>
                <w:rFonts w:ascii="Arial" w:hAnsi="Arial" w:cs="Arial"/>
                <w:sz w:val="24"/>
                <w:szCs w:val="24"/>
              </w:rPr>
              <w:t>https://www.cms.gov/Medicare/Medicare-Fee-for-Service-Payment/AcuteInpatientPPS/FY2020-IPPS-Final-Rule-Home-Page-Items/FY2020-IPPS-Final-Rule-Tables</w:t>
            </w:r>
          </w:p>
        </w:tc>
      </w:tr>
      <w:tr w:rsidR="003E2513" w:rsidRPr="00870034" w14:paraId="1E13A402" w14:textId="77777777" w:rsidTr="00DA4730">
        <w:tc>
          <w:tcPr>
            <w:tcW w:w="1705" w:type="dxa"/>
          </w:tcPr>
          <w:p w14:paraId="51530049" w14:textId="77777777" w:rsidR="003E2513" w:rsidRPr="00870034" w:rsidRDefault="003E2513" w:rsidP="00DA4730">
            <w:pPr>
              <w:widowControl/>
              <w:autoSpaceDE/>
              <w:autoSpaceDN/>
              <w:adjustRightInd/>
              <w:spacing w:after="120"/>
              <w:rPr>
                <w:rFonts w:ascii="Arial" w:hAnsi="Arial" w:cs="Arial"/>
                <w:sz w:val="24"/>
                <w:szCs w:val="24"/>
                <w:u w:val="double"/>
              </w:rPr>
            </w:pPr>
            <w:r w:rsidRPr="006547D4">
              <w:rPr>
                <w:rFonts w:ascii="Arial" w:hAnsi="Arial" w:cs="Arial"/>
                <w:sz w:val="24"/>
                <w:szCs w:val="24"/>
              </w:rPr>
              <w:t>Labor-related Share</w:t>
            </w:r>
          </w:p>
        </w:tc>
        <w:tc>
          <w:tcPr>
            <w:tcW w:w="7933" w:type="dxa"/>
          </w:tcPr>
          <w:p w14:paraId="783ED8E4" w14:textId="77777777" w:rsidR="003E2513" w:rsidRPr="00870034" w:rsidRDefault="003E2513" w:rsidP="00DA4730">
            <w:pPr>
              <w:widowControl/>
              <w:autoSpaceDE/>
              <w:autoSpaceDN/>
              <w:adjustRightInd/>
              <w:rPr>
                <w:u w:val="double"/>
              </w:rPr>
            </w:pPr>
            <w:r w:rsidRPr="006547D4">
              <w:rPr>
                <w:rFonts w:ascii="Arial" w:hAnsi="Arial" w:cs="Arial"/>
                <w:sz w:val="24"/>
                <w:szCs w:val="24"/>
              </w:rPr>
              <w:t>60% (A) beginning at page 61184</w:t>
            </w:r>
          </w:p>
        </w:tc>
      </w:tr>
      <w:tr w:rsidR="003E2513" w:rsidRPr="00870034" w14:paraId="2E65BD8B" w14:textId="77777777" w:rsidTr="00DA4730">
        <w:tc>
          <w:tcPr>
            <w:tcW w:w="1705" w:type="dxa"/>
          </w:tcPr>
          <w:p w14:paraId="728799E5" w14:textId="77777777" w:rsidR="003E2513" w:rsidRPr="00870034" w:rsidRDefault="003E2513" w:rsidP="00DA4730">
            <w:pPr>
              <w:widowControl/>
              <w:autoSpaceDE/>
              <w:autoSpaceDN/>
              <w:adjustRightInd/>
              <w:spacing w:after="120"/>
              <w:rPr>
                <w:rFonts w:ascii="Arial" w:hAnsi="Arial" w:cs="Arial"/>
                <w:sz w:val="24"/>
                <w:szCs w:val="24"/>
                <w:u w:val="double"/>
              </w:rPr>
            </w:pPr>
            <w:r w:rsidRPr="006547D4">
              <w:rPr>
                <w:rFonts w:ascii="Arial" w:hAnsi="Arial" w:cs="Arial"/>
                <w:sz w:val="24"/>
                <w:szCs w:val="24"/>
              </w:rPr>
              <w:t>Market Basket Inflation Factor</w:t>
            </w:r>
          </w:p>
        </w:tc>
        <w:tc>
          <w:tcPr>
            <w:tcW w:w="7933" w:type="dxa"/>
          </w:tcPr>
          <w:p w14:paraId="5727D6BC" w14:textId="77777777" w:rsidR="003E2513" w:rsidRPr="00870034"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3% (A) page 61145</w:t>
            </w:r>
          </w:p>
        </w:tc>
      </w:tr>
      <w:tr w:rsidR="003E2513" w:rsidRPr="00870034" w14:paraId="6A02D670" w14:textId="77777777" w:rsidTr="00DA4730">
        <w:tc>
          <w:tcPr>
            <w:tcW w:w="1705" w:type="dxa"/>
          </w:tcPr>
          <w:p w14:paraId="10254FC5" w14:textId="77777777" w:rsidR="003E2513" w:rsidRPr="00870034" w:rsidRDefault="003E2513" w:rsidP="00DA4730">
            <w:pPr>
              <w:widowControl/>
              <w:autoSpaceDE/>
              <w:autoSpaceDN/>
              <w:adjustRightInd/>
              <w:spacing w:after="120"/>
              <w:rPr>
                <w:rFonts w:ascii="Arial" w:hAnsi="Arial" w:cs="Arial"/>
                <w:sz w:val="24"/>
                <w:szCs w:val="24"/>
                <w:u w:val="double"/>
              </w:rPr>
            </w:pPr>
            <w:r w:rsidRPr="006547D4">
              <w:rPr>
                <w:rFonts w:ascii="Arial" w:hAnsi="Arial" w:cs="Arial"/>
                <w:sz w:val="24"/>
                <w:szCs w:val="24"/>
              </w:rPr>
              <w:t>Medicare Physician Fee Schedule Relative Value File</w:t>
            </w:r>
          </w:p>
        </w:tc>
        <w:tc>
          <w:tcPr>
            <w:tcW w:w="7933" w:type="dxa"/>
          </w:tcPr>
          <w:p w14:paraId="0271FCFB" w14:textId="77777777" w:rsidR="003E2513" w:rsidRPr="00870034"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Not applicable for services rendered on or after December 15, 2016</w:t>
            </w:r>
          </w:p>
        </w:tc>
      </w:tr>
      <w:tr w:rsidR="003E2513" w:rsidRPr="00870034" w14:paraId="48FFCF87" w14:textId="77777777" w:rsidTr="00DA4730">
        <w:tc>
          <w:tcPr>
            <w:tcW w:w="1705" w:type="dxa"/>
          </w:tcPr>
          <w:p w14:paraId="09E97BCE" w14:textId="77777777" w:rsidR="003E2513" w:rsidRPr="00446C33"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Surgical Procedure HCPCS</w:t>
            </w:r>
          </w:p>
        </w:tc>
        <w:tc>
          <w:tcPr>
            <w:tcW w:w="7933" w:type="dxa"/>
          </w:tcPr>
          <w:p w14:paraId="5D3F54A4" w14:textId="30FDDBA4" w:rsidR="003E2513" w:rsidRPr="006547D4" w:rsidRDefault="003E2513" w:rsidP="00DA4730">
            <w:pPr>
              <w:widowControl/>
              <w:autoSpaceDE/>
              <w:autoSpaceDN/>
              <w:adjustRightInd/>
              <w:rPr>
                <w:rFonts w:ascii="Arial" w:hAnsi="Arial" w:cs="Arial"/>
                <w:sz w:val="24"/>
                <w:szCs w:val="24"/>
              </w:rPr>
            </w:pPr>
            <w:r w:rsidRPr="006547D4">
              <w:rPr>
                <w:rFonts w:ascii="Arial" w:hAnsi="Arial" w:cs="Arial"/>
                <w:sz w:val="24"/>
                <w:szCs w:val="24"/>
              </w:rPr>
              <w:t>For services rendered on or after March 1, 2020, HCPCS codes listed in column A, of CMS’ Ambulatory Surgical Center Payment System (ASC) “Jan 2020 ASC AA,” Column A, of CMS’ ASC “Jan 2020 ASC EE,</w:t>
            </w:r>
            <w:r w:rsidR="00042A85">
              <w:rPr>
                <w:rFonts w:ascii="Arial" w:hAnsi="Arial" w:cs="Arial"/>
                <w:sz w:val="24"/>
                <w:szCs w:val="24"/>
              </w:rPr>
              <w:t>”</w:t>
            </w:r>
            <w:r w:rsidRPr="006547D4">
              <w:rPr>
                <w:rFonts w:ascii="Arial" w:hAnsi="Arial" w:cs="Arial"/>
                <w:sz w:val="24"/>
                <w:szCs w:val="24"/>
              </w:rPr>
              <w:t xml:space="preserve"> and CPT codes 21811-21813, 33289, and 36415, but, excluding HCPCS codes listed on CMS’ 2020 HOPPS Addendum E as an inpatient only procedure. </w:t>
            </w:r>
          </w:p>
          <w:p w14:paraId="619F0A5E" w14:textId="77777777" w:rsidR="003E2513" w:rsidRPr="006547D4" w:rsidRDefault="003E2513" w:rsidP="00DA4730">
            <w:pPr>
              <w:widowControl/>
              <w:autoSpaceDE/>
              <w:autoSpaceDN/>
              <w:adjustRightInd/>
              <w:rPr>
                <w:rFonts w:ascii="Arial" w:hAnsi="Arial" w:cs="Arial"/>
                <w:sz w:val="24"/>
                <w:szCs w:val="24"/>
              </w:rPr>
            </w:pPr>
          </w:p>
          <w:p w14:paraId="2D5D9C7B" w14:textId="77777777" w:rsidR="003E2513" w:rsidRPr="006547D4" w:rsidRDefault="00563E7B" w:rsidP="00DA4730">
            <w:pPr>
              <w:widowControl/>
              <w:autoSpaceDE/>
              <w:autoSpaceDN/>
              <w:adjustRightInd/>
              <w:rPr>
                <w:rFonts w:ascii="Arial" w:hAnsi="Arial" w:cs="Arial"/>
                <w:sz w:val="24"/>
                <w:szCs w:val="24"/>
              </w:rPr>
            </w:pPr>
            <w:hyperlink r:id="rId150" w:history="1">
              <w:r w:rsidR="003E2513" w:rsidRPr="006547D4">
                <w:rPr>
                  <w:rStyle w:val="Hyperlink"/>
                  <w:rFonts w:ascii="Arial" w:hAnsi="Arial" w:cs="Arial"/>
                  <w:color w:val="auto"/>
                  <w:sz w:val="24"/>
                  <w:szCs w:val="24"/>
                  <w:u w:val="none"/>
                </w:rPr>
                <w:t>ASC Addenda</w:t>
              </w:r>
            </w:hyperlink>
            <w:r w:rsidR="003E2513" w:rsidRPr="006547D4">
              <w:rPr>
                <w:rFonts w:ascii="Arial" w:hAnsi="Arial" w:cs="Arial"/>
                <w:sz w:val="24"/>
                <w:szCs w:val="24"/>
              </w:rPr>
              <w:t xml:space="preserve"> AA and EE may be found in: </w:t>
            </w:r>
            <w:hyperlink r:id="rId151" w:history="1">
              <w:r w:rsidR="003E2513" w:rsidRPr="00605A96">
                <w:rPr>
                  <w:rStyle w:val="Hyperlink"/>
                  <w:rFonts w:ascii="Arial" w:hAnsi="Arial" w:cs="Arial"/>
                  <w:sz w:val="24"/>
                  <w:szCs w:val="24"/>
                </w:rPr>
                <w:t>“January 2020 ASC Approved HCPCS Code and Payment Rates - Updated 01/01/2020” (cy2020_january_asc_addenda.01022020.xlsx)</w:t>
              </w:r>
            </w:hyperlink>
            <w:r w:rsidR="003E2513" w:rsidRPr="006547D4">
              <w:rPr>
                <w:rFonts w:ascii="Arial" w:hAnsi="Arial" w:cs="Arial"/>
                <w:sz w:val="24"/>
                <w:szCs w:val="24"/>
              </w:rPr>
              <w:t xml:space="preserve"> at: https://www.cms.gov/Medicare/Medicare-Fee-for-Service-Payment/ASCPayment/11_Addenda_Updates</w:t>
            </w:r>
          </w:p>
          <w:p w14:paraId="7B48D679" w14:textId="77777777" w:rsidR="003E2513" w:rsidRPr="006547D4" w:rsidRDefault="003E2513" w:rsidP="00DA4730">
            <w:pPr>
              <w:widowControl/>
              <w:autoSpaceDE/>
              <w:autoSpaceDN/>
              <w:adjustRightInd/>
              <w:rPr>
                <w:rFonts w:ascii="Arial" w:hAnsi="Arial" w:cs="Arial"/>
                <w:sz w:val="24"/>
                <w:szCs w:val="24"/>
              </w:rPr>
            </w:pPr>
          </w:p>
          <w:p w14:paraId="3458DE36" w14:textId="77777777" w:rsidR="003E2513" w:rsidRDefault="00563E7B" w:rsidP="00DA4730">
            <w:pPr>
              <w:widowControl/>
              <w:autoSpaceDE/>
              <w:autoSpaceDN/>
              <w:adjustRightInd/>
              <w:rPr>
                <w:rStyle w:val="Hyperlink"/>
                <w:rFonts w:ascii="Arial" w:hAnsi="Arial" w:cs="Arial"/>
                <w:color w:val="auto"/>
                <w:sz w:val="24"/>
                <w:szCs w:val="24"/>
                <w:u w:val="none"/>
              </w:rPr>
            </w:pPr>
            <w:hyperlink r:id="rId152" w:history="1">
              <w:r w:rsidR="003E2513" w:rsidRPr="00605A96">
                <w:rPr>
                  <w:rStyle w:val="Hyperlink"/>
                  <w:rFonts w:ascii="Arial" w:hAnsi="Arial" w:cs="Arial"/>
                  <w:color w:val="auto"/>
                  <w:sz w:val="24"/>
                  <w:szCs w:val="24"/>
                </w:rPr>
                <w:t>2020 HOPPS Addendum E</w:t>
              </w:r>
            </w:hyperlink>
            <w:r w:rsidR="003E2513" w:rsidRPr="006547D4">
              <w:rPr>
                <w:rFonts w:ascii="Arial" w:hAnsi="Arial" w:cs="Arial"/>
                <w:sz w:val="24"/>
                <w:szCs w:val="24"/>
              </w:rPr>
              <w:t xml:space="preserve"> (2020 NFRM Addendum E.11012019.xlsx) is found at: </w:t>
            </w:r>
            <w:hyperlink r:id="rId153" w:history="1">
              <w:r w:rsidR="003E2513" w:rsidRPr="006547D4">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50519A01" w14:textId="77777777" w:rsidR="003E2513" w:rsidRDefault="003E2513" w:rsidP="00DA4730">
            <w:pPr>
              <w:widowControl/>
              <w:autoSpaceDE/>
              <w:autoSpaceDN/>
              <w:adjustRightInd/>
              <w:rPr>
                <w:rStyle w:val="Hyperlink"/>
                <w:rFonts w:ascii="Arial" w:hAnsi="Arial" w:cs="Arial"/>
                <w:color w:val="auto"/>
                <w:sz w:val="24"/>
                <w:szCs w:val="24"/>
                <w:u w:val="none"/>
              </w:rPr>
            </w:pPr>
          </w:p>
          <w:p w14:paraId="658DF0C7" w14:textId="77777777" w:rsidR="003E2513" w:rsidRPr="008146F9" w:rsidRDefault="003E2513" w:rsidP="00DA4730">
            <w:pPr>
              <w:widowControl/>
              <w:autoSpaceDE/>
              <w:autoSpaceDN/>
              <w:adjustRightInd/>
              <w:rPr>
                <w:rStyle w:val="Hyperlink"/>
                <w:rFonts w:ascii="Arial" w:hAnsi="Arial" w:cs="Arial"/>
                <w:color w:val="auto"/>
                <w:sz w:val="24"/>
                <w:szCs w:val="24"/>
                <w:u w:val="none"/>
              </w:rPr>
            </w:pPr>
            <w:r w:rsidRPr="008146F9">
              <w:rPr>
                <w:rStyle w:val="Hyperlink"/>
                <w:rFonts w:ascii="Arial" w:hAnsi="Arial" w:cs="Arial"/>
                <w:color w:val="auto"/>
                <w:sz w:val="24"/>
                <w:szCs w:val="24"/>
                <w:u w:val="none"/>
              </w:rPr>
              <w:t xml:space="preserve">For services rendered on or after April 1, 2020, HCPCS codes listed in </w:t>
            </w:r>
          </w:p>
          <w:p w14:paraId="115AE906" w14:textId="5AD4A185" w:rsidR="003E2513" w:rsidRPr="008146F9" w:rsidRDefault="003E2513" w:rsidP="00DA4730">
            <w:pPr>
              <w:widowControl/>
              <w:autoSpaceDE/>
              <w:autoSpaceDN/>
              <w:adjustRightInd/>
              <w:rPr>
                <w:rFonts w:ascii="Arial" w:hAnsi="Arial" w:cs="Arial"/>
                <w:sz w:val="24"/>
                <w:szCs w:val="24"/>
              </w:rPr>
            </w:pPr>
            <w:r w:rsidRPr="008146F9">
              <w:rPr>
                <w:rFonts w:ascii="Arial" w:hAnsi="Arial" w:cs="Arial"/>
                <w:sz w:val="24"/>
                <w:szCs w:val="24"/>
              </w:rPr>
              <w:t>column A, of CMS’ Ambulatory Surgical Center Payment System (ASC) “Apr 2020 ASC AA,” Column A, of CMS’ ASC “Apr 2020 ASC EE,</w:t>
            </w:r>
            <w:r w:rsidR="00042A85">
              <w:rPr>
                <w:rFonts w:ascii="Arial" w:hAnsi="Arial" w:cs="Arial"/>
                <w:sz w:val="24"/>
                <w:szCs w:val="24"/>
              </w:rPr>
              <w:t>”</w:t>
            </w:r>
            <w:r w:rsidRPr="008146F9">
              <w:rPr>
                <w:rFonts w:ascii="Arial" w:hAnsi="Arial" w:cs="Arial"/>
                <w:sz w:val="24"/>
                <w:szCs w:val="24"/>
              </w:rPr>
              <w:t xml:space="preserve"> and CPT codes 21811-21813, 33289, and 36415, but, excluding HCPCS codes listed on CMS’ 2020 HOPPS Addendum E as an inpatient only procedure. </w:t>
            </w:r>
          </w:p>
          <w:p w14:paraId="67AA3FC7" w14:textId="77777777" w:rsidR="003E2513" w:rsidRPr="002F5628" w:rsidRDefault="003E2513" w:rsidP="00DA4730">
            <w:pPr>
              <w:widowControl/>
              <w:autoSpaceDE/>
              <w:autoSpaceDN/>
              <w:adjustRightInd/>
              <w:rPr>
                <w:rStyle w:val="Hyperlink"/>
                <w:rFonts w:ascii="Arial" w:hAnsi="Arial" w:cs="Arial"/>
                <w:color w:val="auto"/>
                <w:sz w:val="24"/>
                <w:szCs w:val="24"/>
                <w:highlight w:val="yellow"/>
                <w:u w:val="none"/>
              </w:rPr>
            </w:pPr>
          </w:p>
          <w:p w14:paraId="095DA2C4" w14:textId="77777777" w:rsidR="003E2513" w:rsidRDefault="00563E7B" w:rsidP="00DA4730">
            <w:pPr>
              <w:widowControl/>
              <w:autoSpaceDE/>
              <w:autoSpaceDN/>
              <w:adjustRightInd/>
              <w:rPr>
                <w:rFonts w:ascii="Arial" w:hAnsi="Arial" w:cs="Arial"/>
                <w:sz w:val="24"/>
                <w:szCs w:val="24"/>
              </w:rPr>
            </w:pPr>
            <w:hyperlink r:id="rId154" w:history="1">
              <w:r w:rsidR="003E2513" w:rsidRPr="008146F9">
                <w:rPr>
                  <w:rStyle w:val="Hyperlink"/>
                  <w:rFonts w:ascii="Arial" w:hAnsi="Arial" w:cs="Arial"/>
                  <w:color w:val="auto"/>
                  <w:sz w:val="24"/>
                  <w:szCs w:val="24"/>
                  <w:u w:val="none"/>
                </w:rPr>
                <w:t>ASC Addenda</w:t>
              </w:r>
            </w:hyperlink>
            <w:r w:rsidR="003E2513" w:rsidRPr="008146F9">
              <w:rPr>
                <w:rFonts w:ascii="Arial" w:hAnsi="Arial" w:cs="Arial"/>
                <w:sz w:val="24"/>
                <w:szCs w:val="24"/>
              </w:rPr>
              <w:t xml:space="preserve"> AA and EE may be found in: </w:t>
            </w:r>
            <w:hyperlink r:id="rId155" w:history="1">
              <w:r w:rsidR="003E2513" w:rsidRPr="00605A96">
                <w:rPr>
                  <w:rStyle w:val="Hyperlink"/>
                  <w:rFonts w:ascii="Arial" w:hAnsi="Arial" w:cs="Arial"/>
                  <w:sz w:val="24"/>
                  <w:szCs w:val="24"/>
                </w:rPr>
                <w:t>“April 2020 ASC Approved HCPCS Code and Payment Rates – Updated 04/09/2020” (cy2020_april_asc_addenda.04092020.xlsx</w:t>
              </w:r>
            </w:hyperlink>
            <w:r w:rsidR="003E2513" w:rsidRPr="00367FE8">
              <w:rPr>
                <w:rFonts w:ascii="Arial" w:hAnsi="Arial" w:cs="Arial"/>
                <w:sz w:val="24"/>
                <w:szCs w:val="24"/>
              </w:rPr>
              <w:t xml:space="preserve"> on the </w:t>
            </w:r>
            <w:hyperlink r:id="rId156" w:history="1">
              <w:r w:rsidR="003E2513" w:rsidRPr="00605A96">
                <w:rPr>
                  <w:rStyle w:val="Hyperlink"/>
                  <w:rFonts w:ascii="Arial" w:hAnsi="Arial" w:cs="Arial"/>
                  <w:sz w:val="24"/>
                  <w:szCs w:val="24"/>
                </w:rPr>
                <w:t>CMS</w:t>
              </w:r>
            </w:hyperlink>
            <w:r w:rsidR="003E2513" w:rsidRPr="00367FE8">
              <w:rPr>
                <w:rFonts w:ascii="Arial" w:hAnsi="Arial" w:cs="Arial"/>
                <w:sz w:val="24"/>
                <w:szCs w:val="24"/>
              </w:rPr>
              <w:t xml:space="preserve"> website</w:t>
            </w:r>
            <w:r w:rsidR="003E2513" w:rsidRPr="008146F9">
              <w:rPr>
                <w:rFonts w:ascii="Arial" w:hAnsi="Arial" w:cs="Arial"/>
                <w:sz w:val="24"/>
                <w:szCs w:val="24"/>
              </w:rPr>
              <w:t xml:space="preserve"> at: </w:t>
            </w:r>
            <w:r w:rsidR="003E2513" w:rsidRPr="008146F9">
              <w:rPr>
                <w:rFonts w:ascii="Arial" w:hAnsi="Arial" w:cs="Arial"/>
                <w:sz w:val="24"/>
                <w:szCs w:val="24"/>
              </w:rPr>
              <w:lastRenderedPageBreak/>
              <w:t>https://www.cms.gov/Medicare/Medicare-Fee-for-Service-Payment/ASCPayment/11_Addenda_Updates</w:t>
            </w:r>
          </w:p>
          <w:p w14:paraId="6839FB23" w14:textId="77777777" w:rsidR="003E2513" w:rsidRDefault="003E2513" w:rsidP="00DA4730">
            <w:pPr>
              <w:widowControl/>
              <w:autoSpaceDE/>
              <w:autoSpaceDN/>
              <w:adjustRightInd/>
              <w:rPr>
                <w:rFonts w:ascii="Arial" w:hAnsi="Arial" w:cs="Arial"/>
                <w:sz w:val="24"/>
                <w:szCs w:val="24"/>
              </w:rPr>
            </w:pPr>
          </w:p>
          <w:p w14:paraId="136467ED" w14:textId="77777777" w:rsidR="003E2513" w:rsidRPr="00182122" w:rsidRDefault="00563E7B" w:rsidP="00DA4730">
            <w:pPr>
              <w:widowControl/>
              <w:autoSpaceDE/>
              <w:autoSpaceDN/>
              <w:adjustRightInd/>
              <w:rPr>
                <w:rStyle w:val="Hyperlink"/>
                <w:rFonts w:ascii="Arial" w:hAnsi="Arial" w:cs="Arial"/>
                <w:color w:val="auto"/>
                <w:sz w:val="24"/>
                <w:szCs w:val="24"/>
                <w:u w:val="none"/>
              </w:rPr>
            </w:pPr>
            <w:hyperlink r:id="rId157" w:history="1">
              <w:r w:rsidR="003E2513" w:rsidRPr="00182122">
                <w:rPr>
                  <w:rStyle w:val="Hyperlink"/>
                  <w:rFonts w:ascii="Arial" w:hAnsi="Arial" w:cs="Arial"/>
                  <w:color w:val="auto"/>
                  <w:sz w:val="24"/>
                  <w:szCs w:val="24"/>
                </w:rPr>
                <w:t>2020 HOPPS Addendum E</w:t>
              </w:r>
            </w:hyperlink>
            <w:r w:rsidR="003E2513" w:rsidRPr="00182122">
              <w:rPr>
                <w:rFonts w:ascii="Arial" w:hAnsi="Arial" w:cs="Arial"/>
                <w:sz w:val="24"/>
                <w:szCs w:val="24"/>
              </w:rPr>
              <w:t xml:space="preserve"> (2020 NFRM Addendum E.11012019.xlsx) is found at: </w:t>
            </w:r>
            <w:hyperlink r:id="rId158" w:history="1">
              <w:r w:rsidR="003E2513" w:rsidRPr="00182122">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0DF3AC64" w14:textId="77777777" w:rsidR="003E2513" w:rsidRDefault="003E2513" w:rsidP="00DA4730">
            <w:pPr>
              <w:widowControl/>
              <w:autoSpaceDE/>
              <w:autoSpaceDN/>
              <w:adjustRightInd/>
              <w:rPr>
                <w:rStyle w:val="Hyperlink"/>
                <w:rFonts w:ascii="Arial" w:hAnsi="Arial" w:cs="Arial"/>
                <w:color w:val="auto"/>
                <w:sz w:val="24"/>
                <w:szCs w:val="24"/>
                <w:u w:val="none"/>
              </w:rPr>
            </w:pPr>
          </w:p>
          <w:p w14:paraId="58294222" w14:textId="77777777" w:rsidR="003E2513" w:rsidRPr="00367FE8" w:rsidRDefault="003E2513" w:rsidP="00DA4730">
            <w:pPr>
              <w:widowControl/>
              <w:autoSpaceDE/>
              <w:autoSpaceDN/>
              <w:adjustRightInd/>
              <w:rPr>
                <w:rStyle w:val="Hyperlink"/>
                <w:rFonts w:ascii="Arial" w:hAnsi="Arial" w:cs="Arial"/>
                <w:color w:val="auto"/>
                <w:sz w:val="24"/>
                <w:szCs w:val="24"/>
                <w:u w:val="none"/>
              </w:rPr>
            </w:pPr>
            <w:r w:rsidRPr="00367FE8">
              <w:rPr>
                <w:rStyle w:val="Hyperlink"/>
                <w:rFonts w:ascii="Arial" w:hAnsi="Arial" w:cs="Arial"/>
                <w:color w:val="auto"/>
                <w:sz w:val="24"/>
                <w:szCs w:val="24"/>
                <w:u w:val="none"/>
              </w:rPr>
              <w:t xml:space="preserve">For services rendered on or after July 1, 2020, HCPCS codes listed in </w:t>
            </w:r>
          </w:p>
          <w:p w14:paraId="41DAE8F8" w14:textId="77777777" w:rsidR="003E2513" w:rsidRPr="00367FE8" w:rsidRDefault="003E2513" w:rsidP="00DA4730">
            <w:pPr>
              <w:widowControl/>
              <w:autoSpaceDE/>
              <w:autoSpaceDN/>
              <w:adjustRightInd/>
              <w:rPr>
                <w:rFonts w:ascii="Arial" w:hAnsi="Arial" w:cs="Arial"/>
                <w:sz w:val="24"/>
                <w:szCs w:val="24"/>
              </w:rPr>
            </w:pPr>
            <w:r w:rsidRPr="00367FE8">
              <w:rPr>
                <w:rFonts w:ascii="Arial" w:hAnsi="Arial" w:cs="Arial"/>
                <w:sz w:val="24"/>
                <w:szCs w:val="24"/>
              </w:rPr>
              <w:t xml:space="preserve">column A, of CMS’ Ambulatory Surgical Center Payment System (ASC) “CY 2020 Jul ASC AA,” Column A, of CMS’ ASC “CY 2020 Jul ASC EE”, and CPT codes 21811-21813, 33289, and 36415, but, excluding HCPCS codes listed on CMS’ 2020 HOPPS Addendum E as an inpatient only procedure. </w:t>
            </w:r>
          </w:p>
          <w:p w14:paraId="06284B0A" w14:textId="77777777" w:rsidR="003E2513" w:rsidRPr="00367FE8" w:rsidRDefault="003E2513" w:rsidP="00DA4730">
            <w:pPr>
              <w:widowControl/>
              <w:autoSpaceDE/>
              <w:autoSpaceDN/>
              <w:adjustRightInd/>
              <w:rPr>
                <w:rStyle w:val="Hyperlink"/>
                <w:rFonts w:ascii="Arial" w:hAnsi="Arial" w:cs="Arial"/>
                <w:color w:val="auto"/>
                <w:sz w:val="24"/>
                <w:szCs w:val="24"/>
                <w:u w:val="none"/>
              </w:rPr>
            </w:pPr>
          </w:p>
          <w:p w14:paraId="52D3630C" w14:textId="77777777" w:rsidR="003E2513" w:rsidRDefault="00563E7B" w:rsidP="00DA4730">
            <w:pPr>
              <w:widowControl/>
              <w:autoSpaceDE/>
              <w:autoSpaceDN/>
              <w:adjustRightInd/>
              <w:rPr>
                <w:rFonts w:ascii="Arial" w:hAnsi="Arial" w:cs="Arial"/>
                <w:sz w:val="24"/>
                <w:szCs w:val="24"/>
              </w:rPr>
            </w:pPr>
            <w:hyperlink r:id="rId159" w:history="1">
              <w:r w:rsidR="003E2513" w:rsidRPr="00367FE8">
                <w:rPr>
                  <w:rStyle w:val="Hyperlink"/>
                  <w:rFonts w:ascii="Arial" w:hAnsi="Arial" w:cs="Arial"/>
                  <w:color w:val="auto"/>
                  <w:sz w:val="24"/>
                  <w:szCs w:val="24"/>
                  <w:u w:val="none"/>
                </w:rPr>
                <w:t>ASC Addenda</w:t>
              </w:r>
            </w:hyperlink>
            <w:r w:rsidR="003E2513" w:rsidRPr="00367FE8">
              <w:rPr>
                <w:rFonts w:ascii="Arial" w:hAnsi="Arial" w:cs="Arial"/>
                <w:sz w:val="24"/>
                <w:szCs w:val="24"/>
              </w:rPr>
              <w:t xml:space="preserve"> AA and EE may be found in: </w:t>
            </w:r>
            <w:hyperlink r:id="rId160" w:history="1">
              <w:r w:rsidR="003E2513" w:rsidRPr="00605A96">
                <w:rPr>
                  <w:rStyle w:val="Hyperlink"/>
                  <w:rFonts w:ascii="Arial" w:hAnsi="Arial" w:cs="Arial"/>
                  <w:sz w:val="24"/>
                  <w:szCs w:val="24"/>
                </w:rPr>
                <w:t>“July 2020 ASC Approved HCPCS Code and Payment Rates - Updated 06/29/2020” (cy2020_july_asc_adenda_06292020.xlsx)</w:t>
              </w:r>
            </w:hyperlink>
            <w:r w:rsidR="003E2513" w:rsidRPr="00367FE8">
              <w:rPr>
                <w:rFonts w:ascii="Arial" w:hAnsi="Arial" w:cs="Arial"/>
                <w:sz w:val="24"/>
                <w:szCs w:val="24"/>
              </w:rPr>
              <w:t xml:space="preserve"> on the</w:t>
            </w:r>
            <w:r w:rsidR="003E2513" w:rsidRPr="002713F0">
              <w:rPr>
                <w:rFonts w:ascii="Arial" w:hAnsi="Arial" w:cs="Arial"/>
                <w:sz w:val="24"/>
                <w:szCs w:val="24"/>
              </w:rPr>
              <w:t xml:space="preserve"> </w:t>
            </w:r>
            <w:hyperlink r:id="rId161" w:history="1">
              <w:r w:rsidR="003E2513" w:rsidRPr="00605A96">
                <w:rPr>
                  <w:rStyle w:val="Hyperlink"/>
                  <w:rFonts w:ascii="Arial" w:hAnsi="Arial" w:cs="Arial"/>
                  <w:sz w:val="24"/>
                  <w:szCs w:val="24"/>
                </w:rPr>
                <w:t>CMS</w:t>
              </w:r>
            </w:hyperlink>
            <w:r w:rsidR="003E2513" w:rsidRPr="00367FE8">
              <w:rPr>
                <w:rFonts w:ascii="Arial" w:hAnsi="Arial" w:cs="Arial"/>
                <w:sz w:val="24"/>
                <w:szCs w:val="24"/>
              </w:rPr>
              <w:t xml:space="preserve"> website at:</w:t>
            </w:r>
            <w:r w:rsidR="003E2513" w:rsidRPr="008146F9">
              <w:rPr>
                <w:rFonts w:ascii="Arial" w:hAnsi="Arial" w:cs="Arial"/>
                <w:sz w:val="24"/>
                <w:szCs w:val="24"/>
              </w:rPr>
              <w:t xml:space="preserve"> https://www.cms.gov/Medicare/Medicare-Fee-for-Service-Payment/ASCPayment/11_Addenda_Updates</w:t>
            </w:r>
          </w:p>
          <w:p w14:paraId="128BA7D7" w14:textId="77777777" w:rsidR="003E2513" w:rsidRDefault="003E2513" w:rsidP="00DA4730">
            <w:pPr>
              <w:widowControl/>
              <w:autoSpaceDE/>
              <w:autoSpaceDN/>
              <w:adjustRightInd/>
              <w:rPr>
                <w:rFonts w:ascii="Arial" w:hAnsi="Arial" w:cs="Arial"/>
                <w:sz w:val="24"/>
                <w:szCs w:val="24"/>
              </w:rPr>
            </w:pPr>
          </w:p>
          <w:p w14:paraId="12B2ACD7" w14:textId="77777777" w:rsidR="003E2513" w:rsidRPr="00182122" w:rsidRDefault="00563E7B" w:rsidP="00DA4730">
            <w:pPr>
              <w:widowControl/>
              <w:autoSpaceDE/>
              <w:autoSpaceDN/>
              <w:adjustRightInd/>
              <w:rPr>
                <w:rStyle w:val="Hyperlink"/>
                <w:rFonts w:ascii="Arial" w:hAnsi="Arial" w:cs="Arial"/>
                <w:color w:val="auto"/>
                <w:sz w:val="24"/>
                <w:szCs w:val="24"/>
                <w:u w:val="none"/>
              </w:rPr>
            </w:pPr>
            <w:hyperlink r:id="rId162" w:history="1">
              <w:r w:rsidR="003E2513" w:rsidRPr="00182122">
                <w:rPr>
                  <w:rStyle w:val="Hyperlink"/>
                  <w:rFonts w:ascii="Arial" w:hAnsi="Arial" w:cs="Arial"/>
                  <w:color w:val="auto"/>
                  <w:sz w:val="24"/>
                  <w:szCs w:val="24"/>
                </w:rPr>
                <w:t>2020 HOPPS Addendum E</w:t>
              </w:r>
            </w:hyperlink>
            <w:r w:rsidR="003E2513" w:rsidRPr="00182122">
              <w:rPr>
                <w:rFonts w:ascii="Arial" w:hAnsi="Arial" w:cs="Arial"/>
                <w:sz w:val="24"/>
                <w:szCs w:val="24"/>
              </w:rPr>
              <w:t xml:space="preserve"> (2020 NFRM Addendum E.11012019.xlsx) is found at: </w:t>
            </w:r>
            <w:hyperlink r:id="rId163" w:history="1">
              <w:r w:rsidR="003E2513" w:rsidRPr="00182122">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6B9D5D63" w14:textId="77777777" w:rsidR="003E2513" w:rsidRPr="008146F9" w:rsidRDefault="003E2513" w:rsidP="00DA4730">
            <w:pPr>
              <w:widowControl/>
              <w:autoSpaceDE/>
              <w:autoSpaceDN/>
              <w:adjustRightInd/>
              <w:rPr>
                <w:rFonts w:ascii="Arial" w:hAnsi="Arial" w:cs="Arial"/>
                <w:sz w:val="24"/>
                <w:szCs w:val="24"/>
              </w:rPr>
            </w:pPr>
          </w:p>
          <w:p w14:paraId="0F14A264" w14:textId="77777777" w:rsidR="003E2513" w:rsidRPr="00605A96" w:rsidRDefault="003E2513" w:rsidP="00DA4730">
            <w:pPr>
              <w:widowControl/>
              <w:autoSpaceDE/>
              <w:autoSpaceDN/>
              <w:adjustRightInd/>
              <w:rPr>
                <w:rFonts w:ascii="Arial" w:hAnsi="Arial" w:cs="Arial"/>
                <w:sz w:val="24"/>
                <w:szCs w:val="24"/>
              </w:rPr>
            </w:pPr>
            <w:r w:rsidRPr="00182122">
              <w:rPr>
                <w:rStyle w:val="Hyperlink"/>
                <w:rFonts w:ascii="Arial" w:hAnsi="Arial" w:cs="Arial"/>
                <w:color w:val="auto"/>
                <w:sz w:val="24"/>
                <w:szCs w:val="24"/>
                <w:u w:val="none"/>
              </w:rPr>
              <w:t xml:space="preserve">For services rendered on or after October 1, 2020, HCPCS codes listed in </w:t>
            </w:r>
            <w:r w:rsidRPr="00182122">
              <w:rPr>
                <w:rFonts w:ascii="Arial" w:hAnsi="Arial" w:cs="Arial"/>
                <w:sz w:val="24"/>
                <w:szCs w:val="24"/>
              </w:rPr>
              <w:t xml:space="preserve">column A of CMS’ Ambulatory Surgical Center Payment System (ASC) “CY 2020 Oct ASC AA,” column A of CMS’ ASC “CY 2020 Oct ASC EE”, CPT codes 21811-21813, 33289, and 36415, but, excluding HCPCS codes listed on CMS’ 2020 HOPPS Addendum E as an inpatient only procedure. </w:t>
            </w:r>
          </w:p>
          <w:p w14:paraId="25A6A0E2" w14:textId="77777777" w:rsidR="003E2513" w:rsidRPr="00182122" w:rsidRDefault="00563E7B" w:rsidP="00DA4730">
            <w:pPr>
              <w:widowControl/>
              <w:autoSpaceDE/>
              <w:autoSpaceDN/>
              <w:adjustRightInd/>
              <w:rPr>
                <w:rFonts w:ascii="Arial" w:hAnsi="Arial" w:cs="Arial"/>
                <w:sz w:val="24"/>
                <w:szCs w:val="24"/>
              </w:rPr>
            </w:pPr>
            <w:hyperlink r:id="rId164" w:history="1">
              <w:r w:rsidR="003E2513" w:rsidRPr="00182122">
                <w:rPr>
                  <w:rStyle w:val="Hyperlink"/>
                  <w:rFonts w:ascii="Arial" w:hAnsi="Arial" w:cs="Arial"/>
                  <w:color w:val="auto"/>
                  <w:sz w:val="24"/>
                  <w:szCs w:val="24"/>
                  <w:u w:val="none"/>
                </w:rPr>
                <w:t>ASC Addenda</w:t>
              </w:r>
            </w:hyperlink>
            <w:r w:rsidR="003E2513" w:rsidRPr="00182122">
              <w:rPr>
                <w:rFonts w:ascii="Arial" w:hAnsi="Arial" w:cs="Arial"/>
                <w:sz w:val="24"/>
                <w:szCs w:val="24"/>
              </w:rPr>
              <w:t xml:space="preserve"> AA and EE may be found in: </w:t>
            </w:r>
            <w:hyperlink r:id="rId165" w:history="1">
              <w:r w:rsidR="003E2513" w:rsidRPr="00605A96">
                <w:rPr>
                  <w:rStyle w:val="Hyperlink"/>
                  <w:rFonts w:ascii="Arial" w:hAnsi="Arial" w:cs="Arial"/>
                  <w:sz w:val="24"/>
                  <w:szCs w:val="24"/>
                </w:rPr>
                <w:t>“October 2020 ASC Approved HCPCS Code and Payment Rates” (CY2020_October_ASC_Addenda.09282020</w:t>
              </w:r>
              <w:r w:rsidR="003E2513">
                <w:rPr>
                  <w:rStyle w:val="Hyperlink"/>
                  <w:rFonts w:ascii="Arial" w:hAnsi="Arial" w:cs="Arial"/>
                  <w:sz w:val="24"/>
                  <w:szCs w:val="24"/>
                </w:rPr>
                <w:t>.xlsx</w:t>
              </w:r>
              <w:r w:rsidR="003E2513" w:rsidRPr="00605A96">
                <w:rPr>
                  <w:rStyle w:val="Hyperlink"/>
                  <w:rFonts w:ascii="Arial" w:hAnsi="Arial" w:cs="Arial"/>
                  <w:sz w:val="24"/>
                  <w:szCs w:val="24"/>
                </w:rPr>
                <w:t>)</w:t>
              </w:r>
            </w:hyperlink>
            <w:r w:rsidR="003E2513" w:rsidRPr="00182122">
              <w:rPr>
                <w:rFonts w:ascii="Arial" w:hAnsi="Arial" w:cs="Arial"/>
                <w:sz w:val="24"/>
                <w:szCs w:val="24"/>
              </w:rPr>
              <w:t xml:space="preserve"> on the </w:t>
            </w:r>
            <w:hyperlink r:id="rId166" w:history="1">
              <w:r w:rsidR="003E2513" w:rsidRPr="002713F0">
                <w:rPr>
                  <w:rStyle w:val="Hyperlink"/>
                  <w:rFonts w:ascii="Arial" w:hAnsi="Arial" w:cs="Arial"/>
                  <w:sz w:val="24"/>
                  <w:szCs w:val="24"/>
                </w:rPr>
                <w:t>CMS</w:t>
              </w:r>
            </w:hyperlink>
            <w:r w:rsidR="003E2513" w:rsidRPr="00182122">
              <w:rPr>
                <w:rFonts w:ascii="Arial" w:hAnsi="Arial" w:cs="Arial"/>
                <w:sz w:val="24"/>
                <w:szCs w:val="24"/>
              </w:rPr>
              <w:t xml:space="preserve"> website at: https://www.cms.gov/Medicare/Medicare-Fee-for-Service-Payment/ASCPayment/11_Addenda_Updates</w:t>
            </w:r>
          </w:p>
          <w:p w14:paraId="0476CDAE" w14:textId="77777777" w:rsidR="003E2513" w:rsidRPr="00182122" w:rsidRDefault="003E2513" w:rsidP="00DA4730">
            <w:pPr>
              <w:widowControl/>
              <w:autoSpaceDE/>
              <w:autoSpaceDN/>
              <w:adjustRightInd/>
              <w:rPr>
                <w:rFonts w:ascii="Arial" w:hAnsi="Arial" w:cs="Arial"/>
                <w:sz w:val="24"/>
                <w:szCs w:val="24"/>
              </w:rPr>
            </w:pPr>
          </w:p>
          <w:p w14:paraId="5CBD3BF0" w14:textId="77777777" w:rsidR="003E2513" w:rsidRPr="00182122" w:rsidRDefault="00563E7B" w:rsidP="00DA4730">
            <w:pPr>
              <w:widowControl/>
              <w:autoSpaceDE/>
              <w:autoSpaceDN/>
              <w:adjustRightInd/>
              <w:rPr>
                <w:rStyle w:val="Hyperlink"/>
                <w:rFonts w:ascii="Arial" w:hAnsi="Arial" w:cs="Arial"/>
                <w:color w:val="auto"/>
                <w:sz w:val="24"/>
                <w:szCs w:val="24"/>
                <w:u w:val="none"/>
              </w:rPr>
            </w:pPr>
            <w:hyperlink r:id="rId167" w:history="1">
              <w:r w:rsidR="003E2513" w:rsidRPr="002713F0">
                <w:rPr>
                  <w:rStyle w:val="Hyperlink"/>
                  <w:rFonts w:ascii="Arial" w:hAnsi="Arial" w:cs="Arial"/>
                  <w:color w:val="auto"/>
                  <w:sz w:val="24"/>
                  <w:szCs w:val="24"/>
                </w:rPr>
                <w:t>2020 HOPPS Addendum E</w:t>
              </w:r>
            </w:hyperlink>
            <w:r w:rsidR="003E2513" w:rsidRPr="00182122">
              <w:rPr>
                <w:rFonts w:ascii="Arial" w:hAnsi="Arial" w:cs="Arial"/>
                <w:sz w:val="24"/>
                <w:szCs w:val="24"/>
              </w:rPr>
              <w:t xml:space="preserve"> (2020 NFRM Addendum E.11012019.xlsx) is found at: </w:t>
            </w:r>
            <w:hyperlink r:id="rId168" w:history="1">
              <w:r w:rsidR="003E2513" w:rsidRPr="00182122">
                <w:rPr>
                  <w:rStyle w:val="Hyperlink"/>
                  <w:rFonts w:ascii="Arial" w:hAnsi="Arial" w:cs="Arial"/>
                  <w:color w:val="auto"/>
                  <w:sz w:val="24"/>
                  <w:szCs w:val="24"/>
                  <w:u w:val="none"/>
                </w:rPr>
                <w:t>https://www.cms.gov/Medicare/Medicare-Fee-for-Service-Payment/HospitalOutpatientPPS/Hospital-Outpatient-Regulations-and-Notices-Items/CMS-1695-FC.html?DLPage=1&amp;DLEntries=10&amp;DLSort=2&amp;DLSortDir=descending</w:t>
              </w:r>
            </w:hyperlink>
          </w:p>
          <w:p w14:paraId="62B15B13" w14:textId="77777777" w:rsidR="003E2513" w:rsidRPr="00870034" w:rsidRDefault="003E2513" w:rsidP="00DA4730">
            <w:pPr>
              <w:widowControl/>
              <w:autoSpaceDE/>
              <w:autoSpaceDN/>
              <w:adjustRightInd/>
              <w:rPr>
                <w:rFonts w:ascii="Arial" w:hAnsi="Arial" w:cs="Arial"/>
                <w:sz w:val="24"/>
                <w:szCs w:val="24"/>
                <w:u w:val="double"/>
              </w:rPr>
            </w:pPr>
          </w:p>
        </w:tc>
      </w:tr>
      <w:tr w:rsidR="003E2513" w:rsidRPr="00621604" w14:paraId="08FC19A0" w14:textId="77777777" w:rsidTr="00DA4730">
        <w:tc>
          <w:tcPr>
            <w:tcW w:w="1705" w:type="dxa"/>
          </w:tcPr>
          <w:p w14:paraId="18C94FE7" w14:textId="77777777" w:rsidR="003E2513" w:rsidRPr="00621604" w:rsidRDefault="003E2513" w:rsidP="00DA4730">
            <w:pPr>
              <w:widowControl/>
              <w:autoSpaceDE/>
              <w:autoSpaceDN/>
              <w:adjustRightInd/>
              <w:spacing w:after="120"/>
              <w:rPr>
                <w:rFonts w:ascii="Arial" w:hAnsi="Arial" w:cs="Arial"/>
                <w:sz w:val="24"/>
                <w:szCs w:val="24"/>
                <w:u w:val="double"/>
              </w:rPr>
            </w:pPr>
            <w:r w:rsidRPr="006547D4">
              <w:rPr>
                <w:rFonts w:ascii="Arial" w:hAnsi="Arial" w:cs="Arial"/>
                <w:sz w:val="24"/>
                <w:szCs w:val="24"/>
              </w:rPr>
              <w:lastRenderedPageBreak/>
              <w:t>Conversion Factor adjusted for inflation factor</w:t>
            </w:r>
          </w:p>
        </w:tc>
        <w:tc>
          <w:tcPr>
            <w:tcW w:w="7933" w:type="dxa"/>
          </w:tcPr>
          <w:p w14:paraId="7E0B0CEF" w14:textId="77777777" w:rsidR="003E2513" w:rsidRPr="00621604"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 85.433 (2019 unadjusted conversion factor of $82.945 x estimated inflation factor of 1.03)</w:t>
            </w:r>
          </w:p>
        </w:tc>
      </w:tr>
      <w:tr w:rsidR="003E2513" w:rsidRPr="00621604" w14:paraId="20D77039" w14:textId="77777777" w:rsidTr="00DA4730">
        <w:tc>
          <w:tcPr>
            <w:tcW w:w="1705" w:type="dxa"/>
          </w:tcPr>
          <w:p w14:paraId="4A6FB8B6" w14:textId="77777777" w:rsidR="003E2513" w:rsidRPr="00621604"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Wage Index</w:t>
            </w:r>
          </w:p>
        </w:tc>
        <w:tc>
          <w:tcPr>
            <w:tcW w:w="7933" w:type="dxa"/>
          </w:tcPr>
          <w:p w14:paraId="3B0DF0B0" w14:textId="77777777" w:rsidR="003E2513" w:rsidRPr="00621604" w:rsidRDefault="003E2513" w:rsidP="00DA4730">
            <w:pPr>
              <w:widowControl/>
              <w:autoSpaceDE/>
              <w:autoSpaceDN/>
              <w:adjustRightInd/>
              <w:rPr>
                <w:rFonts w:ascii="Arial" w:hAnsi="Arial" w:cs="Arial"/>
                <w:sz w:val="24"/>
                <w:szCs w:val="24"/>
                <w:u w:val="double"/>
              </w:rPr>
            </w:pPr>
            <w:r w:rsidRPr="006547D4">
              <w:rPr>
                <w:rFonts w:ascii="Arial" w:hAnsi="Arial" w:cs="Arial"/>
                <w:sz w:val="24"/>
                <w:szCs w:val="24"/>
              </w:rPr>
              <w:t xml:space="preserve">Referenced in (A) beginning at page 61184; wage index values are specified in </w:t>
            </w:r>
            <w:hyperlink r:id="rId169" w:history="1">
              <w:r w:rsidRPr="006547D4">
                <w:rPr>
                  <w:rStyle w:val="Hyperlink"/>
                  <w:rFonts w:ascii="Arial" w:hAnsi="Arial" w:cs="Arial"/>
                  <w:color w:val="auto"/>
                  <w:sz w:val="24"/>
                  <w:szCs w:val="24"/>
                  <w:u w:val="none"/>
                </w:rPr>
                <w:t>Table 2</w:t>
              </w:r>
            </w:hyperlink>
            <w:r w:rsidRPr="006547D4">
              <w:rPr>
                <w:rFonts w:ascii="Arial" w:hAnsi="Arial" w:cs="Arial"/>
                <w:sz w:val="24"/>
                <w:szCs w:val="24"/>
              </w:rPr>
              <w:t xml:space="preserve"> (C) and (D) found on the </w:t>
            </w:r>
            <w:hyperlink r:id="rId170" w:history="1">
              <w:r w:rsidRPr="00605A96">
                <w:rPr>
                  <w:rStyle w:val="Hyperlink"/>
                  <w:rFonts w:ascii="Arial" w:hAnsi="Arial" w:cs="Arial"/>
                  <w:sz w:val="24"/>
                  <w:szCs w:val="24"/>
                </w:rPr>
                <w:t>CMS</w:t>
              </w:r>
            </w:hyperlink>
            <w:r w:rsidRPr="006547D4">
              <w:rPr>
                <w:rFonts w:ascii="Arial" w:hAnsi="Arial" w:cs="Arial"/>
                <w:sz w:val="24"/>
                <w:szCs w:val="24"/>
              </w:rPr>
              <w:t xml:space="preserve"> website at https://www.cms.gov/Medicare/Medicare-Fee-for-Service-Payment/AcuteInpatientPPS/FY2020-IPPS-Final-Rule-Home-Page-Items/FY2020-IPPS-Final-Rule-Tables</w:t>
            </w:r>
          </w:p>
        </w:tc>
      </w:tr>
    </w:tbl>
    <w:p w14:paraId="12D9F861" w14:textId="32BDF8AE" w:rsidR="003E2513" w:rsidRDefault="003E2513" w:rsidP="00610494">
      <w:pPr>
        <w:widowControl/>
        <w:autoSpaceDE/>
        <w:autoSpaceDN/>
        <w:adjustRightInd/>
        <w:rPr>
          <w:rFonts w:ascii="Arial" w:hAnsi="Arial" w:cs="Arial"/>
          <w:sz w:val="24"/>
          <w:szCs w:val="24"/>
        </w:rPr>
      </w:pPr>
    </w:p>
    <w:p w14:paraId="41E81FD1" w14:textId="13BC8E28" w:rsidR="00AC6A26" w:rsidRDefault="00AC6A26" w:rsidP="00610494">
      <w:pPr>
        <w:widowControl/>
        <w:autoSpaceDE/>
        <w:autoSpaceDN/>
        <w:adjustRightInd/>
        <w:rPr>
          <w:rFonts w:ascii="Arial" w:hAnsi="Arial" w:cs="Arial"/>
          <w:sz w:val="24"/>
          <w:szCs w:val="24"/>
        </w:rPr>
      </w:pPr>
    </w:p>
    <w:tbl>
      <w:tblPr>
        <w:tblStyle w:val="TableGrid"/>
        <w:tblW w:w="0" w:type="auto"/>
        <w:tblLook w:val="04A0" w:firstRow="1" w:lastRow="0" w:firstColumn="1" w:lastColumn="0" w:noHBand="0" w:noVBand="1"/>
        <w:tblCaption w:val="Services Occurring On or After March 1, 2021 and mid-year updates"/>
      </w:tblPr>
      <w:tblGrid>
        <w:gridCol w:w="1705"/>
        <w:gridCol w:w="7933"/>
      </w:tblGrid>
      <w:tr w:rsidR="00765F3C" w14:paraId="4E6EB7ED" w14:textId="77777777" w:rsidTr="00765F3C">
        <w:trPr>
          <w:tblHeader/>
        </w:trPr>
        <w:tc>
          <w:tcPr>
            <w:tcW w:w="1705" w:type="dxa"/>
          </w:tcPr>
          <w:p w14:paraId="33EE4D67" w14:textId="77777777" w:rsidR="00765F3C" w:rsidRDefault="00765F3C" w:rsidP="00610494">
            <w:pPr>
              <w:widowControl/>
              <w:autoSpaceDE/>
              <w:autoSpaceDN/>
              <w:adjustRightInd/>
              <w:rPr>
                <w:rFonts w:ascii="Arial" w:hAnsi="Arial" w:cs="Arial"/>
                <w:sz w:val="24"/>
                <w:szCs w:val="24"/>
              </w:rPr>
            </w:pPr>
          </w:p>
        </w:tc>
        <w:tc>
          <w:tcPr>
            <w:tcW w:w="7933" w:type="dxa"/>
          </w:tcPr>
          <w:p w14:paraId="581C3D76" w14:textId="4230A4F7" w:rsidR="00765F3C" w:rsidRPr="00821AEB" w:rsidRDefault="00765F3C" w:rsidP="006911DB">
            <w:pPr>
              <w:widowControl/>
              <w:autoSpaceDE/>
              <w:autoSpaceDN/>
              <w:adjustRightInd/>
              <w:spacing w:after="240"/>
              <w:rPr>
                <w:rFonts w:ascii="Arial" w:hAnsi="Arial" w:cs="Arial"/>
                <w:sz w:val="24"/>
                <w:szCs w:val="24"/>
              </w:rPr>
            </w:pPr>
            <w:r w:rsidRPr="00821AEB">
              <w:rPr>
                <w:rFonts w:ascii="Arial" w:hAnsi="Arial" w:cs="Arial"/>
                <w:sz w:val="24"/>
                <w:szCs w:val="24"/>
              </w:rPr>
              <w:t>Services Occurring On or After March 1, 2021</w:t>
            </w:r>
            <w:r w:rsidR="002A0FB1" w:rsidRPr="00821AEB">
              <w:rPr>
                <w:rFonts w:ascii="Arial" w:hAnsi="Arial" w:cs="Arial"/>
                <w:sz w:val="24"/>
                <w:szCs w:val="24"/>
              </w:rPr>
              <w:t xml:space="preserve"> and Mid-year Updates</w:t>
            </w:r>
          </w:p>
        </w:tc>
      </w:tr>
      <w:tr w:rsidR="00765F3C" w14:paraId="5F191CF7" w14:textId="77777777" w:rsidTr="00765F3C">
        <w:tc>
          <w:tcPr>
            <w:tcW w:w="1705" w:type="dxa"/>
          </w:tcPr>
          <w:p w14:paraId="0892D3B2" w14:textId="22E0FCC1"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pplicable FR Notices</w:t>
            </w:r>
          </w:p>
        </w:tc>
        <w:tc>
          <w:tcPr>
            <w:tcW w:w="7933" w:type="dxa"/>
          </w:tcPr>
          <w:p w14:paraId="2C4D4B6F" w14:textId="74CEBF98" w:rsidR="00765F3C" w:rsidRDefault="00765F3C" w:rsidP="00765F3C">
            <w:pPr>
              <w:widowControl/>
              <w:autoSpaceDE/>
              <w:autoSpaceDN/>
              <w:adjustRightInd/>
              <w:rPr>
                <w:rFonts w:ascii="Arial" w:hAnsi="Arial" w:cs="Arial"/>
                <w:sz w:val="24"/>
                <w:szCs w:val="24"/>
              </w:rPr>
            </w:pPr>
            <w:r w:rsidRPr="00821AEB">
              <w:rPr>
                <w:rFonts w:ascii="Arial" w:hAnsi="Arial" w:cs="Arial"/>
                <w:sz w:val="24"/>
                <w:szCs w:val="24"/>
              </w:rPr>
              <w:t>(A) December 29, 2020 (CMS-1736-FC; 85 FR 85866)</w:t>
            </w:r>
          </w:p>
          <w:p w14:paraId="3A992314" w14:textId="3DEFB640" w:rsidR="00DA4730" w:rsidRPr="00B9562A" w:rsidRDefault="00DA4730" w:rsidP="00765F3C">
            <w:pPr>
              <w:widowControl/>
              <w:autoSpaceDE/>
              <w:autoSpaceDN/>
              <w:adjustRightInd/>
              <w:rPr>
                <w:rFonts w:ascii="Arial" w:hAnsi="Arial" w:cs="Arial"/>
                <w:sz w:val="24"/>
                <w:szCs w:val="24"/>
              </w:rPr>
            </w:pPr>
            <w:r>
              <w:rPr>
                <w:rFonts w:ascii="Arial" w:hAnsi="Arial" w:cs="Arial"/>
                <w:sz w:val="24"/>
                <w:szCs w:val="24"/>
              </w:rPr>
              <w:t xml:space="preserve">(B) </w:t>
            </w:r>
            <w:r w:rsidRPr="00B9562A">
              <w:rPr>
                <w:rFonts w:ascii="Arial" w:hAnsi="Arial" w:cs="Arial"/>
                <w:sz w:val="24"/>
                <w:szCs w:val="24"/>
              </w:rPr>
              <w:t>February 25, 2021 (CMS-1736-CN; 86 FR 11428</w:t>
            </w:r>
            <w:r w:rsidR="00F572BC" w:rsidRPr="00B9562A">
              <w:rPr>
                <w:rFonts w:ascii="Arial" w:hAnsi="Arial" w:cs="Arial"/>
                <w:sz w:val="24"/>
                <w:szCs w:val="24"/>
              </w:rPr>
              <w:t>)</w:t>
            </w:r>
          </w:p>
          <w:p w14:paraId="2C53BA91" w14:textId="4C3884FD" w:rsidR="00765F3C" w:rsidRPr="00B9562A" w:rsidRDefault="00765F3C" w:rsidP="00765F3C">
            <w:pPr>
              <w:widowControl/>
              <w:autoSpaceDE/>
              <w:autoSpaceDN/>
              <w:adjustRightInd/>
              <w:rPr>
                <w:rFonts w:ascii="Arial" w:hAnsi="Arial" w:cs="Arial"/>
                <w:sz w:val="24"/>
                <w:szCs w:val="24"/>
              </w:rPr>
            </w:pPr>
            <w:r w:rsidRPr="00821AEB">
              <w:rPr>
                <w:rFonts w:ascii="Arial" w:hAnsi="Arial" w:cs="Arial"/>
                <w:sz w:val="24"/>
                <w:szCs w:val="24"/>
              </w:rPr>
              <w:t>(</w:t>
            </w:r>
            <w:r w:rsidR="00F572BC" w:rsidRPr="00B9562A">
              <w:rPr>
                <w:rFonts w:ascii="Arial" w:hAnsi="Arial" w:cs="Arial"/>
                <w:sz w:val="24"/>
                <w:szCs w:val="24"/>
              </w:rPr>
              <w:t>C)</w:t>
            </w:r>
            <w:r w:rsidRPr="00B9562A">
              <w:rPr>
                <w:rFonts w:ascii="Arial" w:hAnsi="Arial" w:cs="Arial"/>
                <w:sz w:val="24"/>
                <w:szCs w:val="24"/>
              </w:rPr>
              <w:t xml:space="preserve"> September 18, 2020 (CMS-1735-F; 85 FR 58432)</w:t>
            </w:r>
          </w:p>
          <w:p w14:paraId="03D009EB" w14:textId="0CE8DF2C" w:rsidR="00DA4730" w:rsidRPr="00821AEB" w:rsidRDefault="00765F3C" w:rsidP="00765F3C">
            <w:pPr>
              <w:widowControl/>
              <w:autoSpaceDE/>
              <w:autoSpaceDN/>
              <w:adjustRightInd/>
              <w:rPr>
                <w:rFonts w:ascii="Arial" w:hAnsi="Arial" w:cs="Arial"/>
                <w:sz w:val="24"/>
                <w:szCs w:val="24"/>
              </w:rPr>
            </w:pPr>
            <w:r w:rsidRPr="00B9562A">
              <w:rPr>
                <w:rFonts w:ascii="Arial" w:hAnsi="Arial" w:cs="Arial"/>
                <w:sz w:val="24"/>
                <w:szCs w:val="24"/>
              </w:rPr>
              <w:t>(</w:t>
            </w:r>
            <w:r w:rsidR="00F572BC" w:rsidRPr="00B9562A">
              <w:rPr>
                <w:rFonts w:ascii="Arial" w:hAnsi="Arial" w:cs="Arial"/>
                <w:sz w:val="24"/>
                <w:szCs w:val="24"/>
              </w:rPr>
              <w:t>D</w:t>
            </w:r>
            <w:r w:rsidRPr="00821AEB">
              <w:rPr>
                <w:rFonts w:ascii="Arial" w:hAnsi="Arial" w:cs="Arial"/>
                <w:sz w:val="24"/>
                <w:szCs w:val="24"/>
              </w:rPr>
              <w:t>) December 7, 2020 (CMS 1735-CN; 85 FR 78748)</w:t>
            </w:r>
          </w:p>
        </w:tc>
      </w:tr>
      <w:tr w:rsidR="00A8550E" w14:paraId="2F358467" w14:textId="77777777" w:rsidTr="00765F3C">
        <w:tc>
          <w:tcPr>
            <w:tcW w:w="1705" w:type="dxa"/>
          </w:tcPr>
          <w:p w14:paraId="369137EA" w14:textId="206D3012" w:rsidR="00A8550E" w:rsidRPr="00A8550E" w:rsidRDefault="00A8550E" w:rsidP="00765F3C">
            <w:pPr>
              <w:widowControl/>
              <w:autoSpaceDE/>
              <w:autoSpaceDN/>
              <w:adjustRightInd/>
              <w:rPr>
                <w:rFonts w:ascii="Arial" w:hAnsi="Arial" w:cs="Arial"/>
                <w:sz w:val="24"/>
                <w:szCs w:val="24"/>
              </w:rPr>
            </w:pPr>
            <w:r w:rsidRPr="00A8550E">
              <w:rPr>
                <w:rFonts w:ascii="Arial" w:hAnsi="Arial" w:cs="Arial"/>
                <w:sz w:val="24"/>
                <w:szCs w:val="24"/>
              </w:rPr>
              <w:t>Applicable sections of Title 42, Code of Federal Regulations</w:t>
            </w:r>
          </w:p>
        </w:tc>
        <w:tc>
          <w:tcPr>
            <w:tcW w:w="7933" w:type="dxa"/>
          </w:tcPr>
          <w:p w14:paraId="69FA9F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2 (As amended; effective January 1, 2016)</w:t>
            </w:r>
          </w:p>
          <w:p w14:paraId="4EC48E77"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32 (As amended; effective January 1, 2021)</w:t>
            </w:r>
          </w:p>
          <w:p w14:paraId="659A5D32"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3 (As amended; effective January 1, 2017)</w:t>
            </w:r>
          </w:p>
          <w:p w14:paraId="6DF62B9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44 (As amended; effective January 1, 2017)</w:t>
            </w:r>
          </w:p>
          <w:p w14:paraId="17F242CE"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2 (Effective January 1, 2004)</w:t>
            </w:r>
          </w:p>
          <w:p w14:paraId="43F98651"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4 (As amended; effective January 1, 2015)</w:t>
            </w:r>
          </w:p>
          <w:p w14:paraId="56A2B514" w14:textId="77777777" w:rsidR="00A8550E" w:rsidRPr="00A8550E" w:rsidRDefault="00A8550E" w:rsidP="00A8550E">
            <w:pPr>
              <w:widowControl/>
              <w:autoSpaceDE/>
              <w:adjustRightInd/>
              <w:rPr>
                <w:rFonts w:ascii="Arial" w:hAnsi="Arial" w:cs="Arial"/>
                <w:sz w:val="24"/>
                <w:szCs w:val="24"/>
              </w:rPr>
            </w:pPr>
            <w:r w:rsidRPr="00A8550E">
              <w:rPr>
                <w:rFonts w:ascii="Arial" w:hAnsi="Arial" w:cs="Arial"/>
                <w:sz w:val="24"/>
                <w:szCs w:val="24"/>
              </w:rPr>
              <w:t>§419.66 (As mended; effective January 1, 2021)</w:t>
            </w:r>
          </w:p>
          <w:p w14:paraId="7C1AE7A4" w14:textId="3B09B06F" w:rsidR="00A8550E" w:rsidRPr="00821AEB" w:rsidRDefault="00A8550E" w:rsidP="00A8550E">
            <w:pPr>
              <w:widowControl/>
              <w:autoSpaceDE/>
              <w:autoSpaceDN/>
              <w:adjustRightInd/>
              <w:rPr>
                <w:rFonts w:ascii="Arial" w:hAnsi="Arial" w:cs="Arial"/>
                <w:sz w:val="24"/>
                <w:szCs w:val="24"/>
              </w:rPr>
            </w:pPr>
            <w:r w:rsidRPr="00A8550E">
              <w:rPr>
                <w:rFonts w:ascii="Arial" w:hAnsi="Arial" w:cs="Arial"/>
                <w:sz w:val="24"/>
                <w:szCs w:val="24"/>
              </w:rPr>
              <w:t>§419.71 (Effective January 1, 2018)</w:t>
            </w:r>
          </w:p>
        </w:tc>
      </w:tr>
      <w:tr w:rsidR="00765F3C" w14:paraId="3BC8BFBE" w14:textId="77777777" w:rsidTr="00765F3C">
        <w:tc>
          <w:tcPr>
            <w:tcW w:w="1705" w:type="dxa"/>
          </w:tcPr>
          <w:p w14:paraId="61790A18" w14:textId="78E333B9"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Ambulatory Surgical Centers Payment System Addenda</w:t>
            </w:r>
          </w:p>
        </w:tc>
        <w:tc>
          <w:tcPr>
            <w:tcW w:w="7933" w:type="dxa"/>
          </w:tcPr>
          <w:p w14:paraId="3F4431CC" w14:textId="39FD132E" w:rsidR="00765F3C" w:rsidRDefault="00765F3C" w:rsidP="00DB1B08">
            <w:pPr>
              <w:widowControl/>
              <w:autoSpaceDE/>
              <w:autoSpaceDN/>
              <w:adjustRightInd/>
              <w:spacing w:after="240"/>
              <w:rPr>
                <w:rStyle w:val="Hyperlink"/>
                <w:rFonts w:ascii="Arial" w:hAnsi="Arial" w:cs="Arial"/>
                <w:color w:val="auto"/>
                <w:sz w:val="24"/>
                <w:szCs w:val="24"/>
                <w:u w:val="none"/>
              </w:rPr>
            </w:pPr>
            <w:r w:rsidRPr="00821AEB">
              <w:rPr>
                <w:rFonts w:ascii="Arial" w:hAnsi="Arial" w:cs="Arial"/>
                <w:sz w:val="24"/>
                <w:szCs w:val="24"/>
              </w:rPr>
              <w:t xml:space="preserve">For services occurring on or after March 1, 2021, Column A, of Addendum AA, entitled, “HCPCS Code” and Column A, of Addendum EE, entitled, “HCPCS Code” located in </w:t>
            </w:r>
            <w:r w:rsidRPr="007C7447">
              <w:rPr>
                <w:rFonts w:ascii="Arial" w:hAnsi="Arial" w:cs="Arial"/>
                <w:sz w:val="24"/>
                <w:szCs w:val="24"/>
              </w:rPr>
              <w:t>“</w:t>
            </w:r>
            <w:hyperlink r:id="rId171" w:history="1">
              <w:r w:rsidR="00CA3362" w:rsidRPr="00B9562A">
                <w:rPr>
                  <w:rStyle w:val="Hyperlink"/>
                  <w:rFonts w:ascii="Arial" w:hAnsi="Arial" w:cs="Arial"/>
                  <w:sz w:val="24"/>
                  <w:szCs w:val="24"/>
                </w:rPr>
                <w:t>Correction Notice Addendum AA, BB, DD1, DD2, EE</w:t>
              </w:r>
            </w:hyperlink>
            <w:r w:rsidR="00CA3362" w:rsidRPr="00B9562A">
              <w:rPr>
                <w:rFonts w:ascii="Arial" w:hAnsi="Arial" w:cs="Arial"/>
                <w:sz w:val="24"/>
                <w:szCs w:val="24"/>
              </w:rPr>
              <w:t xml:space="preserve">,” </w:t>
            </w:r>
            <w:r w:rsidR="00CA3362" w:rsidRPr="00B9562A">
              <w:rPr>
                <w:rStyle w:val="Hyperlink"/>
                <w:rFonts w:ascii="Arial" w:hAnsi="Arial" w:cs="Arial"/>
                <w:color w:val="auto"/>
                <w:sz w:val="24"/>
                <w:szCs w:val="24"/>
                <w:u w:val="none"/>
              </w:rPr>
              <w:t>(</w:t>
            </w:r>
            <w:r w:rsidR="007C7447" w:rsidRPr="00B9562A">
              <w:rPr>
                <w:rStyle w:val="Hyperlink"/>
                <w:rFonts w:ascii="Arial" w:hAnsi="Arial" w:cs="Arial"/>
                <w:color w:val="auto"/>
                <w:sz w:val="24"/>
                <w:szCs w:val="24"/>
                <w:u w:val="none"/>
              </w:rPr>
              <w:t>2021 CN ASC Addenda.022221</w:t>
            </w:r>
            <w:r w:rsidR="00CA3362" w:rsidRPr="00B9562A">
              <w:rPr>
                <w:rStyle w:val="Hyperlink"/>
                <w:rFonts w:ascii="Arial" w:hAnsi="Arial" w:cs="Arial"/>
                <w:color w:val="auto"/>
                <w:sz w:val="24"/>
                <w:szCs w:val="24"/>
                <w:u w:val="none"/>
              </w:rPr>
              <w:t>.xlsx)</w:t>
            </w:r>
          </w:p>
          <w:p w14:paraId="6869CE86" w14:textId="411CBF9C"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 Column A, of Addendum AA, entitled, “HCPCS Code” and Column A, of Addendum EE, entitled, “HCPCS Code” located in “</w:t>
            </w:r>
            <w:hyperlink r:id="rId172" w:history="1">
              <w:r w:rsidRPr="0084772B">
                <w:rPr>
                  <w:rStyle w:val="Hyperlink"/>
                  <w:rFonts w:ascii="Arial" w:hAnsi="Arial" w:cs="Arial"/>
                  <w:sz w:val="24"/>
                  <w:szCs w:val="24"/>
                </w:rPr>
                <w:t>April 2021 ASC Approved HCPCS Code and Payment Rates</w:t>
              </w:r>
            </w:hyperlink>
            <w:r w:rsidR="004A770F" w:rsidRPr="004E1FBE">
              <w:rPr>
                <w:rStyle w:val="Hyperlink"/>
                <w:rFonts w:ascii="Arial" w:hAnsi="Arial" w:cs="Arial"/>
                <w:sz w:val="24"/>
                <w:szCs w:val="24"/>
              </w:rPr>
              <w:t>-Updated 03/25/2021</w:t>
            </w:r>
            <w:r w:rsidRPr="00C15FE6">
              <w:rPr>
                <w:rFonts w:ascii="Arial" w:hAnsi="Arial" w:cs="Arial"/>
                <w:sz w:val="24"/>
                <w:szCs w:val="24"/>
              </w:rPr>
              <w:t xml:space="preserve">,” </w:t>
            </w:r>
            <w:r w:rsidR="004A770F">
              <w:rPr>
                <w:rFonts w:ascii="Arial" w:hAnsi="Arial" w:cs="Arial"/>
                <w:sz w:val="24"/>
                <w:szCs w:val="24"/>
              </w:rPr>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Pr="004E1FBE">
              <w:rPr>
                <w:rFonts w:ascii="Arial" w:hAnsi="Arial" w:cs="Arial"/>
                <w:sz w:val="24"/>
                <w:szCs w:val="24"/>
              </w:rPr>
              <w:t>)</w:t>
            </w:r>
          </w:p>
          <w:p w14:paraId="43FCB79E" w14:textId="3F472903" w:rsidR="009158A5" w:rsidRDefault="009158A5" w:rsidP="009158A5">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 Column A, of Addendum AA, entitled, “HCPCS Code” and Column A, of Addendum EE, entitled, “HCPCS Code” located in “</w:t>
            </w:r>
            <w:hyperlink r:id="rId173" w:history="1">
              <w:r w:rsidRPr="00531A41">
                <w:rPr>
                  <w:rStyle w:val="Hyperlink"/>
                  <w:rFonts w:ascii="Arial" w:hAnsi="Arial" w:cs="Arial"/>
                  <w:sz w:val="24"/>
                  <w:szCs w:val="24"/>
                </w:rPr>
                <w:t>July 2021 ASC Approved HCPCS Code and Payment Rates</w:t>
              </w:r>
            </w:hyperlink>
            <w:r w:rsidR="008E3372" w:rsidRPr="00531A41">
              <w:rPr>
                <w:rFonts w:ascii="Arial" w:hAnsi="Arial" w:cs="Arial"/>
                <w:sz w:val="24"/>
                <w:szCs w:val="24"/>
              </w:rPr>
              <w:t>,” (July_2021_ASC_Addenda.06252</w:t>
            </w:r>
            <w:r w:rsidRPr="00531A41">
              <w:rPr>
                <w:rFonts w:ascii="Arial" w:hAnsi="Arial" w:cs="Arial"/>
                <w:sz w:val="24"/>
                <w:szCs w:val="24"/>
              </w:rPr>
              <w:t>021.xlsx)</w:t>
            </w:r>
          </w:p>
          <w:p w14:paraId="7FCA80D4" w14:textId="6ABECA7D" w:rsidR="00EC2A4E" w:rsidRPr="00563E7B" w:rsidRDefault="00EC2A4E" w:rsidP="00EC2A4E">
            <w:pPr>
              <w:widowControl/>
              <w:autoSpaceDE/>
              <w:autoSpaceDN/>
              <w:adjustRightInd/>
              <w:spacing w:after="240"/>
              <w:rPr>
                <w:rStyle w:val="Hyperlink"/>
                <w:rFonts w:ascii="Arial" w:hAnsi="Arial" w:cs="Arial"/>
                <w:color w:val="auto"/>
                <w:sz w:val="24"/>
                <w:szCs w:val="24"/>
                <w:u w:val="none"/>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Column A, of Addendum AA, entitled, “HCPCS Code” and Column A, of Addendum EE, entitled, “HCPCS Code” located in “</w:t>
            </w:r>
            <w:hyperlink r:id="rId174" w:history="1">
              <w:r w:rsidR="00844215" w:rsidRPr="00563E7B">
                <w:rPr>
                  <w:rStyle w:val="Hyperlink"/>
                  <w:rFonts w:ascii="Arial" w:hAnsi="Arial" w:cs="Arial"/>
                  <w:sz w:val="24"/>
                  <w:szCs w:val="24"/>
                </w:rPr>
                <w:t>October</w:t>
              </w:r>
              <w:r w:rsidRPr="00563E7B">
                <w:rPr>
                  <w:rStyle w:val="Hyperlink"/>
                  <w:rFonts w:ascii="Arial" w:hAnsi="Arial" w:cs="Arial"/>
                  <w:sz w:val="24"/>
                  <w:szCs w:val="24"/>
                </w:rPr>
                <w:t xml:space="preserve"> 2021 ASC Approved HCPCS Code and Payment Rates</w:t>
              </w:r>
            </w:hyperlink>
            <w:r w:rsidR="004004BE" w:rsidRPr="00563E7B">
              <w:rPr>
                <w:rStyle w:val="Hyperlink"/>
                <w:rFonts w:ascii="Arial" w:hAnsi="Arial" w:cs="Arial"/>
                <w:sz w:val="24"/>
                <w:szCs w:val="24"/>
              </w:rPr>
              <w:t>-Updated 09/23/2021</w:t>
            </w:r>
            <w:r w:rsidR="00844215" w:rsidRPr="00D569A8">
              <w:rPr>
                <w:rFonts w:ascii="Arial" w:hAnsi="Arial" w:cs="Arial"/>
                <w:sz w:val="24"/>
                <w:szCs w:val="24"/>
              </w:rPr>
              <w:t>,” (</w:t>
            </w:r>
            <w:r w:rsidR="00844215" w:rsidRPr="00563E7B">
              <w:rPr>
                <w:rFonts w:ascii="Arial" w:hAnsi="Arial" w:cs="Arial"/>
                <w:sz w:val="24"/>
                <w:szCs w:val="24"/>
              </w:rPr>
              <w:t>Oct</w:t>
            </w:r>
            <w:r w:rsidR="00563E7B" w:rsidRPr="00563E7B">
              <w:rPr>
                <w:rFonts w:ascii="Arial" w:hAnsi="Arial" w:cs="Arial"/>
                <w:sz w:val="24"/>
                <w:szCs w:val="24"/>
              </w:rPr>
              <w:t>ob</w:t>
            </w:r>
            <w:r w:rsidR="004004BE" w:rsidRPr="00563E7B">
              <w:rPr>
                <w:rFonts w:ascii="Arial" w:hAnsi="Arial" w:cs="Arial"/>
                <w:sz w:val="24"/>
                <w:szCs w:val="24"/>
              </w:rPr>
              <w:t>er</w:t>
            </w:r>
            <w:r w:rsidR="00844215" w:rsidRPr="00563E7B">
              <w:rPr>
                <w:rFonts w:ascii="Arial" w:hAnsi="Arial" w:cs="Arial"/>
                <w:sz w:val="24"/>
                <w:szCs w:val="24"/>
              </w:rPr>
              <w:t>_2021_ASC_Addenda.092</w:t>
            </w:r>
            <w:r w:rsidR="004004BE" w:rsidRPr="00563E7B">
              <w:rPr>
                <w:rFonts w:ascii="Arial" w:hAnsi="Arial" w:cs="Arial"/>
                <w:sz w:val="24"/>
                <w:szCs w:val="24"/>
              </w:rPr>
              <w:t>3</w:t>
            </w:r>
            <w:r w:rsidRPr="00563E7B">
              <w:rPr>
                <w:rFonts w:ascii="Arial" w:hAnsi="Arial" w:cs="Arial"/>
                <w:sz w:val="24"/>
                <w:szCs w:val="24"/>
              </w:rPr>
              <w:t>2021.xlsx)</w:t>
            </w:r>
          </w:p>
          <w:p w14:paraId="27FD2C50" w14:textId="77777777" w:rsidR="00EC2A4E" w:rsidRPr="00531A41" w:rsidRDefault="00EC2A4E" w:rsidP="009158A5">
            <w:pPr>
              <w:widowControl/>
              <w:autoSpaceDE/>
              <w:autoSpaceDN/>
              <w:adjustRightInd/>
              <w:spacing w:after="240"/>
              <w:rPr>
                <w:rStyle w:val="Hyperlink"/>
                <w:rFonts w:ascii="Arial" w:hAnsi="Arial" w:cs="Arial"/>
                <w:color w:val="auto"/>
                <w:sz w:val="24"/>
                <w:szCs w:val="24"/>
                <w:u w:val="none"/>
              </w:rPr>
            </w:pPr>
          </w:p>
          <w:p w14:paraId="643E6E1C" w14:textId="2572097D"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7B8516CD" w14:textId="4A131678"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 xml:space="preserve">Access the files on </w:t>
            </w:r>
            <w:hyperlink r:id="rId175" w:history="1">
              <w:r w:rsidRPr="00821AEB">
                <w:rPr>
                  <w:rStyle w:val="Hyperlink"/>
                  <w:rFonts w:ascii="Arial" w:hAnsi="Arial" w:cs="Arial"/>
                  <w:sz w:val="24"/>
                  <w:szCs w:val="24"/>
                </w:rPr>
                <w:t>CMS</w:t>
              </w:r>
            </w:hyperlink>
            <w:r w:rsidRPr="00821AEB">
              <w:rPr>
                <w:rFonts w:ascii="Arial" w:hAnsi="Arial" w:cs="Arial"/>
                <w:sz w:val="24"/>
                <w:szCs w:val="24"/>
              </w:rPr>
              <w:t xml:space="preserve"> website at: </w:t>
            </w:r>
            <w:hyperlink r:id="rId176" w:history="1">
              <w:r w:rsidRPr="00821AEB">
                <w:rPr>
                  <w:rStyle w:val="Hyperlink"/>
                  <w:rFonts w:ascii="Arial" w:hAnsi="Arial" w:cs="Arial"/>
                  <w:sz w:val="24"/>
                  <w:szCs w:val="24"/>
                  <w:u w:val="none"/>
                </w:rPr>
                <w:t>https://www.cms.gov/Medicare/Medicare-Fee-for-Service-Payment/ASCPayment/index.html</w:t>
              </w:r>
            </w:hyperlink>
          </w:p>
        </w:tc>
      </w:tr>
      <w:tr w:rsidR="00227793" w14:paraId="20BE9655" w14:textId="77777777" w:rsidTr="00765F3C">
        <w:tc>
          <w:tcPr>
            <w:tcW w:w="1705" w:type="dxa"/>
          </w:tcPr>
          <w:p w14:paraId="55A9F564" w14:textId="5E018A32" w:rsidR="00227793" w:rsidRPr="00286C0F" w:rsidRDefault="00227793" w:rsidP="00765F3C">
            <w:pPr>
              <w:widowControl/>
              <w:autoSpaceDE/>
              <w:autoSpaceDN/>
              <w:adjustRightInd/>
              <w:rPr>
                <w:rFonts w:ascii="Arial" w:hAnsi="Arial" w:cs="Arial"/>
                <w:sz w:val="24"/>
                <w:szCs w:val="24"/>
              </w:rPr>
            </w:pPr>
            <w:r w:rsidRPr="00286C0F">
              <w:rPr>
                <w:rFonts w:ascii="Arial" w:hAnsi="Arial" w:cs="Arial"/>
                <w:sz w:val="24"/>
                <w:szCs w:val="24"/>
              </w:rPr>
              <w:lastRenderedPageBreak/>
              <w:t>APC Payment Rate</w:t>
            </w:r>
          </w:p>
        </w:tc>
        <w:tc>
          <w:tcPr>
            <w:tcW w:w="7933" w:type="dxa"/>
          </w:tcPr>
          <w:p w14:paraId="3451B844" w14:textId="77777777" w:rsidR="00227793" w:rsidRDefault="00227793" w:rsidP="00B9562A">
            <w:pPr>
              <w:widowControl/>
              <w:autoSpaceDE/>
              <w:autoSpaceDN/>
              <w:adjustRightInd/>
              <w:spacing w:after="240"/>
              <w:rPr>
                <w:rFonts w:ascii="Arial" w:hAnsi="Arial" w:cs="Arial"/>
                <w:sz w:val="24"/>
                <w:szCs w:val="24"/>
              </w:rPr>
            </w:pPr>
            <w:r w:rsidRPr="00286C0F">
              <w:rPr>
                <w:rFonts w:ascii="Arial" w:hAnsi="Arial" w:cs="Arial"/>
                <w:sz w:val="24"/>
                <w:szCs w:val="24"/>
              </w:rPr>
              <w:t>For services occ</w:t>
            </w:r>
            <w:r w:rsidR="00286C0F">
              <w:rPr>
                <w:rFonts w:ascii="Arial" w:hAnsi="Arial" w:cs="Arial"/>
                <w:sz w:val="24"/>
                <w:szCs w:val="24"/>
              </w:rPr>
              <w:t xml:space="preserve">urring on or after March 1, 2021, </w:t>
            </w:r>
            <w:hyperlink r:id="rId177" w:history="1">
              <w:r w:rsidRPr="00B9562A">
                <w:rPr>
                  <w:rStyle w:val="Hyperlink"/>
                  <w:rFonts w:ascii="Arial" w:hAnsi="Arial" w:cs="Arial"/>
                  <w:sz w:val="24"/>
                  <w:szCs w:val="24"/>
                </w:rPr>
                <w:t>Addendum B-Correction</w:t>
              </w:r>
              <w:r w:rsidRPr="00B9562A">
                <w:rPr>
                  <w:rStyle w:val="Hyperlink"/>
                  <w:rFonts w:ascii="Arial" w:hAnsi="Arial" w:cs="Arial"/>
                  <w:sz w:val="24"/>
                  <w:szCs w:val="24"/>
                  <w:u w:val="none"/>
                </w:rPr>
                <w:t>,</w:t>
              </w:r>
            </w:hyperlink>
            <w:r w:rsidRPr="00B9562A">
              <w:rPr>
                <w:rFonts w:ascii="Arial" w:hAnsi="Arial" w:cs="Arial"/>
                <w:sz w:val="24"/>
                <w:szCs w:val="24"/>
              </w:rPr>
              <w:t xml:space="preserve"> dated February 22, 2021 (2021 CN Addendum B.022221.xlsx) </w:t>
            </w:r>
          </w:p>
          <w:p w14:paraId="4123A545" w14:textId="77777777" w:rsidR="00EF7D94" w:rsidRDefault="00EF7D94" w:rsidP="00EF7D94">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78" w:history="1">
              <w:r w:rsidRPr="00C15FE6">
                <w:rPr>
                  <w:rStyle w:val="Hyperlink"/>
                  <w:rFonts w:ascii="Arial" w:hAnsi="Arial" w:cs="Arial"/>
                  <w:sz w:val="24"/>
                  <w:szCs w:val="24"/>
                  <w:u w:val="none"/>
                </w:rPr>
                <w:t xml:space="preserve">, </w:t>
              </w:r>
              <w:r w:rsidRPr="00C15FE6">
                <w:rPr>
                  <w:rStyle w:val="Hyperlink"/>
                  <w:rFonts w:ascii="Arial" w:hAnsi="Arial" w:cs="Arial"/>
                  <w:sz w:val="24"/>
                  <w:szCs w:val="24"/>
                </w:rPr>
                <w:t>Addendum B April 2021</w:t>
              </w:r>
              <w:r w:rsidRPr="00C15FE6">
                <w:rPr>
                  <w:rStyle w:val="Hyperlink"/>
                  <w:rFonts w:ascii="Arial" w:hAnsi="Arial" w:cs="Arial"/>
                  <w:sz w:val="24"/>
                  <w:szCs w:val="24"/>
                  <w:u w:val="none"/>
                </w:rPr>
                <w:t xml:space="preserve"> </w:t>
              </w:r>
            </w:hyperlink>
            <w:r w:rsidRPr="00C15FE6">
              <w:rPr>
                <w:rFonts w:ascii="Arial" w:hAnsi="Arial" w:cs="Arial"/>
                <w:sz w:val="24"/>
                <w:szCs w:val="24"/>
              </w:rPr>
              <w:t xml:space="preserve"> (April_2021_OPPS_Web_Addendum_B.03222021.xlsx)</w:t>
            </w:r>
          </w:p>
          <w:p w14:paraId="53544A50" w14:textId="77777777" w:rsidR="009158A5" w:rsidRDefault="009158A5" w:rsidP="00EF7D94">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79" w:history="1">
              <w:r w:rsidRPr="00531A41">
                <w:rPr>
                  <w:rStyle w:val="Hyperlink"/>
                  <w:rFonts w:ascii="Arial" w:hAnsi="Arial" w:cs="Arial"/>
                  <w:sz w:val="24"/>
                  <w:szCs w:val="24"/>
                  <w:u w:val="none"/>
                </w:rPr>
                <w:t xml:space="preserve">, </w:t>
              </w:r>
              <w:r w:rsidRPr="00531A41">
                <w:rPr>
                  <w:rStyle w:val="Hyperlink"/>
                  <w:rFonts w:ascii="Arial" w:hAnsi="Arial" w:cs="Arial"/>
                  <w:sz w:val="24"/>
                  <w:szCs w:val="24"/>
                </w:rPr>
                <w:t xml:space="preserve">Addendum B July 2021 </w:t>
              </w:r>
            </w:hyperlink>
            <w:r w:rsidRPr="00531A41">
              <w:rPr>
                <w:rFonts w:ascii="Arial" w:hAnsi="Arial" w:cs="Arial"/>
                <w:sz w:val="24"/>
                <w:szCs w:val="24"/>
              </w:rPr>
              <w:t xml:space="preserve"> (July_2021_Web_Addendum_B.06212021.xlsx)</w:t>
            </w:r>
          </w:p>
          <w:p w14:paraId="7437EE51" w14:textId="5431926F" w:rsidR="00EC2A4E" w:rsidRPr="00D569A8" w:rsidRDefault="00EC2A4E" w:rsidP="00EF7D94">
            <w:pPr>
              <w:widowControl/>
              <w:autoSpaceDE/>
              <w:autoSpaceDN/>
              <w:adjustRightInd/>
              <w:spacing w:after="240"/>
              <w:rPr>
                <w:rFonts w:ascii="Arial" w:hAnsi="Arial" w:cs="Arial"/>
                <w:sz w:val="24"/>
                <w:szCs w:val="24"/>
              </w:rPr>
            </w:pPr>
            <w:r w:rsidRPr="00D569A8">
              <w:rPr>
                <w:rFonts w:ascii="Arial" w:hAnsi="Arial" w:cs="Arial"/>
                <w:sz w:val="24"/>
                <w:szCs w:val="24"/>
              </w:rPr>
              <w:t xml:space="preserve">For services occurring on </w:t>
            </w:r>
            <w:r w:rsidR="00B326D5" w:rsidRPr="00D569A8">
              <w:rPr>
                <w:rFonts w:ascii="Arial" w:hAnsi="Arial" w:cs="Arial"/>
                <w:sz w:val="24"/>
                <w:szCs w:val="24"/>
              </w:rPr>
              <w:t>or after October</w:t>
            </w:r>
            <w:r w:rsidRPr="00D569A8">
              <w:rPr>
                <w:rFonts w:ascii="Arial" w:hAnsi="Arial" w:cs="Arial"/>
                <w:sz w:val="24"/>
                <w:szCs w:val="24"/>
              </w:rPr>
              <w:t xml:space="preserve"> 1, 2021</w:t>
            </w:r>
            <w:hyperlink r:id="rId180" w:history="1">
              <w:r w:rsidR="00D569A8">
                <w:rPr>
                  <w:rStyle w:val="Hyperlink"/>
                  <w:rFonts w:ascii="Arial" w:hAnsi="Arial" w:cs="Arial"/>
                  <w:sz w:val="24"/>
                  <w:szCs w:val="24"/>
                  <w:u w:val="none"/>
                </w:rPr>
                <w:t>,</w:t>
              </w:r>
              <w:r w:rsidR="00844215" w:rsidRPr="00D569A8">
                <w:rPr>
                  <w:rStyle w:val="Hyperlink"/>
                  <w:rFonts w:ascii="Arial" w:hAnsi="Arial" w:cs="Arial"/>
                  <w:sz w:val="24"/>
                  <w:szCs w:val="24"/>
                </w:rPr>
                <w:t xml:space="preserve"> Addendum B October</w:t>
              </w:r>
              <w:r w:rsidRPr="00D569A8">
                <w:rPr>
                  <w:rStyle w:val="Hyperlink"/>
                  <w:rFonts w:ascii="Arial" w:hAnsi="Arial" w:cs="Arial"/>
                  <w:sz w:val="24"/>
                  <w:szCs w:val="24"/>
                </w:rPr>
                <w:t xml:space="preserve"> </w:t>
              </w:r>
              <w:r w:rsidRPr="00EE00CA">
                <w:rPr>
                  <w:rStyle w:val="Hyperlink"/>
                  <w:rFonts w:ascii="Arial" w:hAnsi="Arial" w:cs="Arial"/>
                  <w:sz w:val="24"/>
                  <w:szCs w:val="24"/>
                </w:rPr>
                <w:t>2021</w:t>
              </w:r>
              <w:r w:rsidR="00EE00CA" w:rsidRPr="00563E7B">
                <w:rPr>
                  <w:rStyle w:val="Hyperlink"/>
                  <w:rFonts w:ascii="Arial" w:hAnsi="Arial" w:cs="Arial"/>
                  <w:sz w:val="24"/>
                  <w:szCs w:val="24"/>
                </w:rPr>
                <w:t>-</w:t>
              </w:r>
              <w:r w:rsidR="004004BE" w:rsidRPr="00563E7B">
                <w:rPr>
                  <w:rStyle w:val="Hyperlink"/>
                  <w:rFonts w:ascii="Arial" w:hAnsi="Arial" w:cs="Arial"/>
                  <w:sz w:val="24"/>
                  <w:szCs w:val="24"/>
                </w:rPr>
                <w:t>CORRECTION</w:t>
              </w:r>
              <w:r w:rsidRPr="00D569A8">
                <w:rPr>
                  <w:rStyle w:val="Hyperlink"/>
                  <w:rFonts w:ascii="Arial" w:hAnsi="Arial" w:cs="Arial"/>
                  <w:sz w:val="24"/>
                  <w:szCs w:val="24"/>
                  <w:u w:val="none"/>
                </w:rPr>
                <w:t xml:space="preserve"> </w:t>
              </w:r>
            </w:hyperlink>
            <w:r w:rsidR="00844215" w:rsidRPr="00D569A8">
              <w:rPr>
                <w:rFonts w:ascii="Arial" w:hAnsi="Arial" w:cs="Arial"/>
                <w:sz w:val="24"/>
                <w:szCs w:val="24"/>
              </w:rPr>
              <w:t xml:space="preserve"> (2021_October_Web_Addendum_B.</w:t>
            </w:r>
            <w:r w:rsidR="004004BE" w:rsidRPr="00563E7B">
              <w:rPr>
                <w:rFonts w:ascii="Arial" w:hAnsi="Arial" w:cs="Arial"/>
                <w:sz w:val="24"/>
                <w:szCs w:val="24"/>
              </w:rPr>
              <w:t>1026</w:t>
            </w:r>
            <w:r w:rsidRPr="004004BE">
              <w:rPr>
                <w:rFonts w:ascii="Arial" w:hAnsi="Arial" w:cs="Arial"/>
                <w:sz w:val="24"/>
                <w:szCs w:val="24"/>
              </w:rPr>
              <w:t>2021</w:t>
            </w:r>
            <w:r w:rsidRPr="00D569A8">
              <w:rPr>
                <w:rFonts w:ascii="Arial" w:hAnsi="Arial" w:cs="Arial"/>
                <w:sz w:val="24"/>
                <w:szCs w:val="24"/>
              </w:rPr>
              <w:t>.xlsx)</w:t>
            </w:r>
          </w:p>
        </w:tc>
      </w:tr>
      <w:tr w:rsidR="00227793" w14:paraId="3FBB402F" w14:textId="77777777" w:rsidTr="00765F3C">
        <w:tc>
          <w:tcPr>
            <w:tcW w:w="1705" w:type="dxa"/>
          </w:tcPr>
          <w:p w14:paraId="24DD1252" w14:textId="1105FA8E" w:rsidR="00227793" w:rsidRPr="00B9562A" w:rsidRDefault="00227793" w:rsidP="00765F3C">
            <w:pPr>
              <w:widowControl/>
              <w:autoSpaceDE/>
              <w:autoSpaceDN/>
              <w:adjustRightInd/>
              <w:rPr>
                <w:rFonts w:ascii="Arial" w:hAnsi="Arial" w:cs="Arial"/>
                <w:sz w:val="24"/>
                <w:szCs w:val="24"/>
              </w:rPr>
            </w:pPr>
            <w:r w:rsidRPr="00B9562A">
              <w:rPr>
                <w:rFonts w:ascii="Arial" w:hAnsi="Arial" w:cs="Arial"/>
                <w:sz w:val="24"/>
                <w:szCs w:val="24"/>
              </w:rPr>
              <w:t>APC Relative Weight</w:t>
            </w:r>
          </w:p>
        </w:tc>
        <w:tc>
          <w:tcPr>
            <w:tcW w:w="7933" w:type="dxa"/>
          </w:tcPr>
          <w:p w14:paraId="1AAD1B89" w14:textId="77777777" w:rsidR="00227793" w:rsidRDefault="00227793" w:rsidP="00DB1B08">
            <w:pPr>
              <w:widowControl/>
              <w:autoSpaceDE/>
              <w:autoSpaceDN/>
              <w:adjustRightInd/>
              <w:spacing w:after="240"/>
              <w:rPr>
                <w:rFonts w:ascii="Arial" w:hAnsi="Arial" w:cs="Arial"/>
                <w:sz w:val="24"/>
                <w:szCs w:val="24"/>
              </w:rPr>
            </w:pPr>
            <w:r w:rsidRPr="00B9562A">
              <w:rPr>
                <w:rFonts w:ascii="Arial" w:hAnsi="Arial" w:cs="Arial"/>
                <w:sz w:val="24"/>
                <w:szCs w:val="24"/>
              </w:rPr>
              <w:t xml:space="preserve">For services occurring on or after March 1, 2021, </w:t>
            </w:r>
            <w:hyperlink r:id="rId181" w:history="1">
              <w:r w:rsidRPr="00B9562A">
                <w:rPr>
                  <w:rStyle w:val="Hyperlink"/>
                  <w:rFonts w:ascii="Arial" w:hAnsi="Arial" w:cs="Arial"/>
                  <w:sz w:val="24"/>
                  <w:szCs w:val="24"/>
                </w:rPr>
                <w:t>Addendum B-Correction</w:t>
              </w:r>
              <w:r w:rsidRPr="00B9562A">
                <w:rPr>
                  <w:rStyle w:val="Hyperlink"/>
                  <w:rFonts w:ascii="Arial" w:hAnsi="Arial" w:cs="Arial"/>
                  <w:sz w:val="24"/>
                  <w:szCs w:val="24"/>
                  <w:u w:val="none"/>
                </w:rPr>
                <w:t>,</w:t>
              </w:r>
            </w:hyperlink>
            <w:r w:rsidRPr="00B9562A">
              <w:rPr>
                <w:rFonts w:ascii="Arial" w:hAnsi="Arial" w:cs="Arial"/>
                <w:sz w:val="24"/>
                <w:szCs w:val="24"/>
              </w:rPr>
              <w:t xml:space="preserve"> dated February 22, 2021 (2021 CN Addendum B.022221.xlsx)</w:t>
            </w:r>
          </w:p>
          <w:p w14:paraId="665965CE" w14:textId="77777777" w:rsidR="00EF7D94" w:rsidRDefault="00EF7D94" w:rsidP="00DB1B08">
            <w:pPr>
              <w:widowControl/>
              <w:autoSpaceDE/>
              <w:autoSpaceDN/>
              <w:adjustRightInd/>
              <w:spacing w:after="240"/>
              <w:rPr>
                <w:rFonts w:ascii="Arial" w:hAnsi="Arial" w:cs="Arial"/>
                <w:sz w:val="24"/>
                <w:szCs w:val="24"/>
              </w:rPr>
            </w:pPr>
            <w:r w:rsidRPr="00C15FE6">
              <w:rPr>
                <w:rFonts w:ascii="Arial" w:hAnsi="Arial" w:cs="Arial"/>
                <w:sz w:val="24"/>
                <w:szCs w:val="24"/>
              </w:rPr>
              <w:t>For services occurring on or after April 1, 2021</w:t>
            </w:r>
            <w:hyperlink r:id="rId182" w:history="1">
              <w:r w:rsidRPr="00C15FE6">
                <w:rPr>
                  <w:rStyle w:val="Hyperlink"/>
                  <w:rFonts w:ascii="Arial" w:hAnsi="Arial" w:cs="Arial"/>
                  <w:sz w:val="24"/>
                  <w:szCs w:val="24"/>
                  <w:u w:val="none"/>
                </w:rPr>
                <w:t xml:space="preserve">, </w:t>
              </w:r>
              <w:r w:rsidRPr="00C15FE6">
                <w:rPr>
                  <w:rStyle w:val="Hyperlink"/>
                  <w:rFonts w:ascii="Arial" w:hAnsi="Arial" w:cs="Arial"/>
                  <w:sz w:val="24"/>
                  <w:szCs w:val="24"/>
                </w:rPr>
                <w:t>Addendum B April 2021</w:t>
              </w:r>
              <w:r w:rsidRPr="00C15FE6">
                <w:rPr>
                  <w:rStyle w:val="Hyperlink"/>
                  <w:rFonts w:ascii="Arial" w:hAnsi="Arial" w:cs="Arial"/>
                  <w:sz w:val="24"/>
                  <w:szCs w:val="24"/>
                  <w:u w:val="none"/>
                </w:rPr>
                <w:t xml:space="preserve"> </w:t>
              </w:r>
            </w:hyperlink>
            <w:r w:rsidRPr="00C15FE6">
              <w:rPr>
                <w:rFonts w:ascii="Arial" w:hAnsi="Arial" w:cs="Arial"/>
                <w:sz w:val="24"/>
                <w:szCs w:val="24"/>
              </w:rPr>
              <w:t xml:space="preserve"> (April_2021_OPPS_Web_Addendum_B.03222021.xlsx)</w:t>
            </w:r>
          </w:p>
          <w:p w14:paraId="498E3168" w14:textId="77777777" w:rsidR="009158A5" w:rsidRDefault="009158A5" w:rsidP="00DB1B08">
            <w:pPr>
              <w:widowControl/>
              <w:autoSpaceDE/>
              <w:autoSpaceDN/>
              <w:adjustRightInd/>
              <w:spacing w:after="240"/>
              <w:rPr>
                <w:rFonts w:ascii="Arial" w:hAnsi="Arial" w:cs="Arial"/>
                <w:sz w:val="24"/>
                <w:szCs w:val="24"/>
              </w:rPr>
            </w:pPr>
            <w:r w:rsidRPr="00531A41">
              <w:rPr>
                <w:rFonts w:ascii="Arial" w:hAnsi="Arial" w:cs="Arial"/>
                <w:sz w:val="24"/>
                <w:szCs w:val="24"/>
              </w:rPr>
              <w:t>For services occurring on or after July 1, 2021</w:t>
            </w:r>
            <w:hyperlink r:id="rId183" w:history="1">
              <w:r w:rsidRPr="00531A41">
                <w:rPr>
                  <w:rStyle w:val="Hyperlink"/>
                  <w:rFonts w:ascii="Arial" w:hAnsi="Arial" w:cs="Arial"/>
                  <w:sz w:val="24"/>
                  <w:szCs w:val="24"/>
                  <w:u w:val="none"/>
                </w:rPr>
                <w:t xml:space="preserve">, </w:t>
              </w:r>
              <w:r w:rsidRPr="00531A41">
                <w:rPr>
                  <w:rStyle w:val="Hyperlink"/>
                  <w:rFonts w:ascii="Arial" w:hAnsi="Arial" w:cs="Arial"/>
                  <w:sz w:val="24"/>
                  <w:szCs w:val="24"/>
                </w:rPr>
                <w:t>Addendum B July 2021</w:t>
              </w:r>
              <w:r w:rsidRPr="00531A41">
                <w:rPr>
                  <w:rStyle w:val="Hyperlink"/>
                  <w:rFonts w:ascii="Arial" w:hAnsi="Arial" w:cs="Arial"/>
                  <w:sz w:val="24"/>
                  <w:szCs w:val="24"/>
                  <w:u w:val="none"/>
                </w:rPr>
                <w:t xml:space="preserve"> </w:t>
              </w:r>
            </w:hyperlink>
            <w:r w:rsidRPr="00531A41">
              <w:rPr>
                <w:rFonts w:ascii="Arial" w:hAnsi="Arial" w:cs="Arial"/>
                <w:sz w:val="24"/>
                <w:szCs w:val="24"/>
              </w:rPr>
              <w:t xml:space="preserve"> (July_2021_Web_Addendum_B.06212021.xlsx)</w:t>
            </w:r>
          </w:p>
          <w:p w14:paraId="50148EE8" w14:textId="23984842" w:rsidR="00EC2A4E" w:rsidRPr="00D569A8" w:rsidRDefault="004004BE" w:rsidP="00DB1B08">
            <w:pPr>
              <w:widowControl/>
              <w:autoSpaceDE/>
              <w:autoSpaceDN/>
              <w:adjustRightInd/>
              <w:spacing w:after="240"/>
              <w:rPr>
                <w:rFonts w:ascii="Arial" w:hAnsi="Arial" w:cs="Arial"/>
                <w:sz w:val="24"/>
                <w:szCs w:val="24"/>
              </w:rPr>
            </w:pPr>
            <w:r w:rsidRPr="004004BE">
              <w:rPr>
                <w:rFonts w:ascii="Arial" w:hAnsi="Arial" w:cs="Arial"/>
                <w:sz w:val="24"/>
                <w:szCs w:val="24"/>
              </w:rPr>
              <w:t>For services occurring on or after October 1, 2021</w:t>
            </w:r>
            <w:hyperlink r:id="rId184" w:history="1">
              <w:r w:rsidRPr="004004BE">
                <w:rPr>
                  <w:rStyle w:val="Hyperlink"/>
                  <w:rFonts w:ascii="Arial" w:hAnsi="Arial" w:cs="Arial"/>
                  <w:sz w:val="24"/>
                  <w:szCs w:val="24"/>
                </w:rPr>
                <w:t>, Addendum B October 202</w:t>
              </w:r>
              <w:r w:rsidRPr="00563E7B">
                <w:rPr>
                  <w:rStyle w:val="Hyperlink"/>
                  <w:rFonts w:ascii="Arial" w:hAnsi="Arial" w:cs="Arial"/>
                  <w:sz w:val="24"/>
                  <w:szCs w:val="24"/>
                </w:rPr>
                <w:t>1</w:t>
              </w:r>
              <w:r w:rsidR="00EE00CA" w:rsidRPr="00563E7B">
                <w:rPr>
                  <w:rStyle w:val="Hyperlink"/>
                  <w:rFonts w:ascii="Arial" w:hAnsi="Arial" w:cs="Arial"/>
                  <w:sz w:val="24"/>
                  <w:szCs w:val="24"/>
                </w:rPr>
                <w:t>-</w:t>
              </w:r>
              <w:r w:rsidRPr="00563E7B">
                <w:rPr>
                  <w:rStyle w:val="Hyperlink"/>
                  <w:rFonts w:ascii="Arial" w:hAnsi="Arial" w:cs="Arial"/>
                  <w:sz w:val="24"/>
                  <w:szCs w:val="24"/>
                </w:rPr>
                <w:t>CORRECTION</w:t>
              </w:r>
              <w:r w:rsidRPr="004004BE">
                <w:rPr>
                  <w:rStyle w:val="Hyperlink"/>
                  <w:rFonts w:ascii="Arial" w:hAnsi="Arial" w:cs="Arial"/>
                  <w:sz w:val="24"/>
                  <w:szCs w:val="24"/>
                </w:rPr>
                <w:t xml:space="preserve"> </w:t>
              </w:r>
            </w:hyperlink>
            <w:r w:rsidRPr="004004BE">
              <w:rPr>
                <w:rFonts w:ascii="Arial" w:hAnsi="Arial" w:cs="Arial"/>
                <w:sz w:val="24"/>
                <w:szCs w:val="24"/>
              </w:rPr>
              <w:t xml:space="preserve"> (2021_October_Web_Addendum_B.</w:t>
            </w:r>
            <w:r w:rsidRPr="00563E7B">
              <w:rPr>
                <w:rFonts w:ascii="Arial" w:hAnsi="Arial" w:cs="Arial"/>
                <w:sz w:val="24"/>
                <w:szCs w:val="24"/>
              </w:rPr>
              <w:t>1026</w:t>
            </w:r>
            <w:r w:rsidRPr="004004BE">
              <w:rPr>
                <w:rFonts w:ascii="Arial" w:hAnsi="Arial" w:cs="Arial"/>
                <w:sz w:val="24"/>
                <w:szCs w:val="24"/>
              </w:rPr>
              <w:t>2021.xlsx)</w:t>
            </w:r>
          </w:p>
        </w:tc>
      </w:tr>
      <w:tr w:rsidR="00765F3C" w14:paraId="6C085C72" w14:textId="77777777" w:rsidTr="00765F3C">
        <w:tc>
          <w:tcPr>
            <w:tcW w:w="1705" w:type="dxa"/>
          </w:tcPr>
          <w:p w14:paraId="2862E9F6" w14:textId="2309CCE3"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Composite APCs (codes assigned status indicator “Q1,” “Q2,” “Q3,” or “Q4”) payment rules</w:t>
            </w:r>
          </w:p>
        </w:tc>
        <w:tc>
          <w:tcPr>
            <w:tcW w:w="7933" w:type="dxa"/>
          </w:tcPr>
          <w:p w14:paraId="2076DD92"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0B1EFBCA"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Medicare Claims Processing Manual, Chapter 4, sections 10.2.1, 10.2.2, 10.4, and 10.4.1</w:t>
            </w:r>
          </w:p>
          <w:p w14:paraId="3EAE2E61" w14:textId="1AF0F037" w:rsidR="00765F3C" w:rsidRPr="00821AEB" w:rsidRDefault="00765F3C" w:rsidP="00765F3C">
            <w:pPr>
              <w:widowControl/>
              <w:autoSpaceDE/>
              <w:autoSpaceDN/>
              <w:adjustRightInd/>
              <w:rPr>
                <w:rFonts w:ascii="Arial" w:hAnsi="Arial" w:cs="Arial"/>
                <w:sz w:val="24"/>
                <w:szCs w:val="24"/>
                <w:u w:val="single"/>
              </w:rPr>
            </w:pPr>
            <w:r w:rsidRPr="00821AEB">
              <w:rPr>
                <w:rFonts w:ascii="Arial" w:hAnsi="Arial" w:cs="Arial"/>
                <w:sz w:val="24"/>
                <w:szCs w:val="24"/>
              </w:rPr>
              <w:t>• CMS 2021 OPPS Addendum D1</w:t>
            </w:r>
            <w:r w:rsidR="00DB1B08" w:rsidRPr="00821AEB">
              <w:rPr>
                <w:rFonts w:ascii="Arial" w:hAnsi="Arial" w:cs="Arial"/>
                <w:sz w:val="24"/>
                <w:szCs w:val="24"/>
              </w:rPr>
              <w:t>-Updated 01/12/2021</w:t>
            </w:r>
            <w:r w:rsidR="00720AB0" w:rsidRPr="00821AEB">
              <w:rPr>
                <w:rFonts w:ascii="Arial" w:hAnsi="Arial" w:cs="Arial"/>
                <w:sz w:val="24"/>
                <w:szCs w:val="24"/>
              </w:rPr>
              <w:t xml:space="preserve"> (</w:t>
            </w:r>
            <w:hyperlink r:id="rId185" w:history="1">
              <w:r w:rsidR="00720AB0" w:rsidRPr="00821AEB">
                <w:rPr>
                  <w:rStyle w:val="Hyperlink"/>
                  <w:rFonts w:ascii="Arial" w:hAnsi="Arial" w:cs="Arial"/>
                  <w:sz w:val="24"/>
                  <w:szCs w:val="24"/>
                </w:rPr>
                <w:t>2021 NFRM OPPS Addendum D1</w:t>
              </w:r>
              <w:r w:rsidR="00B24EEF" w:rsidRPr="00821AEB">
                <w:rPr>
                  <w:rStyle w:val="Hyperlink"/>
                  <w:rFonts w:ascii="Arial" w:hAnsi="Arial" w:cs="Arial"/>
                  <w:sz w:val="24"/>
                  <w:szCs w:val="24"/>
                </w:rPr>
                <w:t>.01122021.xlsx</w:t>
              </w:r>
              <w:r w:rsidR="00720AB0" w:rsidRPr="00821AEB">
                <w:rPr>
                  <w:rStyle w:val="Hyperlink"/>
                  <w:rFonts w:ascii="Arial" w:hAnsi="Arial" w:cs="Arial"/>
                  <w:sz w:val="24"/>
                  <w:szCs w:val="24"/>
                </w:rPr>
                <w:t>)</w:t>
              </w:r>
            </w:hyperlink>
          </w:p>
          <w:p w14:paraId="3B360958"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CMS 2021 OPPS Addendum M</w:t>
            </w:r>
          </w:p>
          <w:p w14:paraId="23114119" w14:textId="1801EF1C" w:rsidR="00765F3C" w:rsidRDefault="00765F3C" w:rsidP="00765F3C">
            <w:pPr>
              <w:widowControl/>
              <w:autoSpaceDE/>
              <w:autoSpaceDN/>
              <w:adjustRightInd/>
              <w:rPr>
                <w:rFonts w:ascii="Arial" w:hAnsi="Arial" w:cs="Arial"/>
                <w:sz w:val="24"/>
                <w:szCs w:val="24"/>
              </w:rPr>
            </w:pPr>
            <w:r w:rsidRPr="00821AEB">
              <w:rPr>
                <w:rFonts w:ascii="Arial" w:hAnsi="Arial" w:cs="Arial"/>
                <w:sz w:val="24"/>
                <w:szCs w:val="24"/>
              </w:rPr>
              <w:t>• IOCE Quarterly Data Files V220.R0[ZIP, 28MB</w:t>
            </w:r>
            <w:hyperlink r:id="rId186" w:history="1">
              <w:r w:rsidR="00821AEB" w:rsidRPr="00821AEB">
                <w:rPr>
                  <w:rStyle w:val="Hyperlink"/>
                  <w:rFonts w:ascii="Arial" w:hAnsi="Arial" w:cs="Arial"/>
                  <w:color w:val="auto"/>
                  <w:sz w:val="24"/>
                  <w:szCs w:val="24"/>
                  <w:u w:val="none"/>
                </w:rPr>
                <w:t>]</w:t>
              </w:r>
              <w:r w:rsidR="00821AEB">
                <w:rPr>
                  <w:rStyle w:val="Hyperlink"/>
                  <w:rFonts w:ascii="Arial" w:hAnsi="Arial" w:cs="Arial"/>
                  <w:sz w:val="24"/>
                  <w:szCs w:val="24"/>
                  <w:u w:val="none"/>
                </w:rPr>
                <w:t xml:space="preserve"> </w:t>
              </w:r>
              <w:r w:rsidRPr="00821AEB">
                <w:rPr>
                  <w:rStyle w:val="Hyperlink"/>
                  <w:rFonts w:ascii="Arial" w:hAnsi="Arial" w:cs="Arial"/>
                  <w:sz w:val="24"/>
                  <w:szCs w:val="24"/>
                </w:rPr>
                <w:t xml:space="preserve"> IntegOCEspecsV22.0._Jan.21.pdf</w:t>
              </w:r>
            </w:hyperlink>
            <w:r w:rsidRPr="00821AEB">
              <w:rPr>
                <w:rFonts w:ascii="Arial" w:hAnsi="Arial" w:cs="Arial"/>
                <w:sz w:val="24"/>
                <w:szCs w:val="24"/>
                <w:u w:val="single"/>
              </w:rPr>
              <w:t>,</w:t>
            </w:r>
            <w:r w:rsidRPr="00821AEB">
              <w:rPr>
                <w:rFonts w:ascii="Arial" w:hAnsi="Arial" w:cs="Arial"/>
                <w:sz w:val="24"/>
                <w:szCs w:val="24"/>
              </w:rPr>
              <w:t xml:space="preserve"> sections 5.4.1, 5.4.3, 5.4.5, and 5.5</w:t>
            </w:r>
          </w:p>
          <w:p w14:paraId="1D3EC936" w14:textId="4D7BA71A" w:rsidR="00EF7D94" w:rsidRDefault="00EF7D94" w:rsidP="00765F3C">
            <w:pPr>
              <w:widowControl/>
              <w:autoSpaceDE/>
              <w:autoSpaceDN/>
              <w:adjustRightInd/>
              <w:rPr>
                <w:rFonts w:ascii="Arial" w:hAnsi="Arial" w:cs="Arial"/>
                <w:sz w:val="24"/>
                <w:szCs w:val="24"/>
              </w:rPr>
            </w:pPr>
          </w:p>
          <w:p w14:paraId="725CE277" w14:textId="640DE672"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7068E923" w14:textId="77777777"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 Medicare Claims Processing Manual, Chapter 4, sections 10.2.1, 10.2.2, 10.4, and 10.4.1</w:t>
            </w:r>
          </w:p>
          <w:p w14:paraId="03C4D1F0" w14:textId="77777777" w:rsidR="00EF7D94" w:rsidRPr="00C15FE6" w:rsidRDefault="00EF7D94" w:rsidP="00EF7D94">
            <w:pPr>
              <w:widowControl/>
              <w:autoSpaceDE/>
              <w:autoSpaceDN/>
              <w:adjustRightInd/>
              <w:rPr>
                <w:rFonts w:ascii="Arial" w:hAnsi="Arial" w:cs="Arial"/>
                <w:sz w:val="24"/>
                <w:szCs w:val="24"/>
                <w:u w:val="single"/>
              </w:rPr>
            </w:pPr>
            <w:r w:rsidRPr="00C15FE6">
              <w:rPr>
                <w:rFonts w:ascii="Arial" w:hAnsi="Arial" w:cs="Arial"/>
                <w:sz w:val="24"/>
                <w:szCs w:val="24"/>
              </w:rPr>
              <w:t>• CMS 2021 OPPS Addendum D1-Updated 01/12/2021 (</w:t>
            </w:r>
            <w:hyperlink r:id="rId187" w:history="1">
              <w:r w:rsidRPr="00C15FE6">
                <w:rPr>
                  <w:rStyle w:val="Hyperlink"/>
                  <w:rFonts w:ascii="Arial" w:hAnsi="Arial" w:cs="Arial"/>
                  <w:sz w:val="24"/>
                  <w:szCs w:val="24"/>
                </w:rPr>
                <w:t>2021 NFRM OPPS Addendum D1.01122021.xlsx)</w:t>
              </w:r>
            </w:hyperlink>
          </w:p>
          <w:p w14:paraId="30B69F28" w14:textId="77777777"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 CMS 2021 OPPS Addendum M</w:t>
            </w:r>
          </w:p>
          <w:p w14:paraId="6904997F" w14:textId="12E501AB" w:rsidR="00EF7D94" w:rsidRDefault="00EF7D94" w:rsidP="00EF7D94">
            <w:pPr>
              <w:widowControl/>
              <w:autoSpaceDE/>
              <w:autoSpaceDN/>
              <w:adjustRightInd/>
              <w:rPr>
                <w:rFonts w:ascii="Arial" w:hAnsi="Arial" w:cs="Arial"/>
                <w:sz w:val="24"/>
                <w:szCs w:val="24"/>
              </w:rPr>
            </w:pPr>
            <w:r w:rsidRPr="00C15FE6">
              <w:rPr>
                <w:rFonts w:ascii="Arial" w:hAnsi="Arial" w:cs="Arial"/>
                <w:sz w:val="24"/>
                <w:szCs w:val="24"/>
              </w:rPr>
              <w:lastRenderedPageBreak/>
              <w:t xml:space="preserve">• IOCE Quarterly Data Files V212.R0 April 2021 [ZIP, 28.1MB], </w:t>
            </w:r>
            <w:hyperlink r:id="rId188" w:history="1">
              <w:r w:rsidRPr="00C15FE6">
                <w:rPr>
                  <w:rStyle w:val="Hyperlink"/>
                  <w:rFonts w:ascii="Arial" w:hAnsi="Arial" w:cs="Arial"/>
                  <w:sz w:val="24"/>
                  <w:szCs w:val="24"/>
                </w:rPr>
                <w:t>IntegOCEspecs_V22.1_Apr21.pdf</w:t>
              </w:r>
            </w:hyperlink>
            <w:r w:rsidRPr="00C15FE6">
              <w:rPr>
                <w:rFonts w:ascii="Arial" w:hAnsi="Arial" w:cs="Arial"/>
                <w:sz w:val="24"/>
                <w:szCs w:val="24"/>
                <w:u w:val="single"/>
              </w:rPr>
              <w:t>,</w:t>
            </w:r>
            <w:r w:rsidRPr="00C15FE6">
              <w:rPr>
                <w:rFonts w:ascii="Arial" w:hAnsi="Arial" w:cs="Arial"/>
                <w:sz w:val="24"/>
                <w:szCs w:val="24"/>
              </w:rPr>
              <w:t xml:space="preserve"> sections 5.4.1, 5.4.3, 5.4.5, and 5.5</w:t>
            </w:r>
          </w:p>
          <w:p w14:paraId="718C5D1B" w14:textId="0D3F89C9" w:rsidR="009158A5" w:rsidRDefault="009158A5" w:rsidP="00EF7D94">
            <w:pPr>
              <w:widowControl/>
              <w:autoSpaceDE/>
              <w:autoSpaceDN/>
              <w:adjustRightInd/>
              <w:rPr>
                <w:rFonts w:ascii="Arial" w:hAnsi="Arial" w:cs="Arial"/>
                <w:sz w:val="24"/>
                <w:szCs w:val="24"/>
              </w:rPr>
            </w:pPr>
          </w:p>
          <w:p w14:paraId="312D52C9" w14:textId="1E2D5C4C" w:rsidR="009158A5" w:rsidRPr="00531A41" w:rsidRDefault="009158A5" w:rsidP="009158A5">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2CDA9E9" w14:textId="77777777" w:rsidR="009158A5" w:rsidRPr="00531A41" w:rsidRDefault="009158A5" w:rsidP="009158A5">
            <w:pPr>
              <w:widowControl/>
              <w:autoSpaceDE/>
              <w:autoSpaceDN/>
              <w:adjustRightInd/>
              <w:rPr>
                <w:rFonts w:ascii="Arial" w:hAnsi="Arial" w:cs="Arial"/>
                <w:sz w:val="24"/>
                <w:szCs w:val="24"/>
              </w:rPr>
            </w:pPr>
            <w:r w:rsidRPr="00531A41">
              <w:rPr>
                <w:rFonts w:ascii="Arial" w:hAnsi="Arial" w:cs="Arial"/>
                <w:sz w:val="24"/>
                <w:szCs w:val="24"/>
              </w:rPr>
              <w:t>• Medicare Claims Processing Manual, Chapter 4, sections 10.2.1, 10.2.2, 10.4, and 10.4.1</w:t>
            </w:r>
          </w:p>
          <w:p w14:paraId="16FC0EA9" w14:textId="77777777" w:rsidR="009158A5" w:rsidRPr="00531A41" w:rsidRDefault="009158A5" w:rsidP="009158A5">
            <w:pPr>
              <w:widowControl/>
              <w:autoSpaceDE/>
              <w:autoSpaceDN/>
              <w:adjustRightInd/>
              <w:rPr>
                <w:rFonts w:ascii="Arial" w:hAnsi="Arial" w:cs="Arial"/>
                <w:sz w:val="24"/>
                <w:szCs w:val="24"/>
                <w:u w:val="single"/>
              </w:rPr>
            </w:pPr>
            <w:r w:rsidRPr="00531A41">
              <w:rPr>
                <w:rFonts w:ascii="Arial" w:hAnsi="Arial" w:cs="Arial"/>
                <w:sz w:val="24"/>
                <w:szCs w:val="24"/>
              </w:rPr>
              <w:t>• CMS 2021 OPPS Addendum D1-Updated 01/12/2021 (</w:t>
            </w:r>
            <w:hyperlink r:id="rId189" w:history="1">
              <w:r w:rsidRPr="00531A41">
                <w:rPr>
                  <w:rStyle w:val="Hyperlink"/>
                  <w:rFonts w:ascii="Arial" w:hAnsi="Arial" w:cs="Arial"/>
                  <w:sz w:val="24"/>
                  <w:szCs w:val="24"/>
                </w:rPr>
                <w:t>2021 NFRM OPPS Addendum D1.01122021.xlsx)</w:t>
              </w:r>
            </w:hyperlink>
          </w:p>
          <w:p w14:paraId="5ECB3A04" w14:textId="77777777" w:rsidR="009158A5" w:rsidRPr="00531A41" w:rsidRDefault="009158A5" w:rsidP="009158A5">
            <w:pPr>
              <w:widowControl/>
              <w:autoSpaceDE/>
              <w:autoSpaceDN/>
              <w:adjustRightInd/>
              <w:rPr>
                <w:rFonts w:ascii="Arial" w:hAnsi="Arial" w:cs="Arial"/>
                <w:sz w:val="24"/>
                <w:szCs w:val="24"/>
              </w:rPr>
            </w:pPr>
            <w:r w:rsidRPr="00531A41">
              <w:rPr>
                <w:rFonts w:ascii="Arial" w:hAnsi="Arial" w:cs="Arial"/>
                <w:sz w:val="24"/>
                <w:szCs w:val="24"/>
              </w:rPr>
              <w:t>• CMS 2021 OPPS Addendum M</w:t>
            </w:r>
          </w:p>
          <w:p w14:paraId="357D9660" w14:textId="1F50B52C" w:rsidR="009158A5" w:rsidRDefault="009158A5" w:rsidP="009158A5">
            <w:pPr>
              <w:widowControl/>
              <w:autoSpaceDE/>
              <w:autoSpaceDN/>
              <w:adjustRightInd/>
              <w:rPr>
                <w:rFonts w:ascii="Arial" w:hAnsi="Arial" w:cs="Arial"/>
                <w:sz w:val="24"/>
                <w:szCs w:val="24"/>
              </w:rPr>
            </w:pPr>
            <w:r w:rsidRPr="00531A41">
              <w:rPr>
                <w:rFonts w:ascii="Arial" w:hAnsi="Arial" w:cs="Arial"/>
                <w:sz w:val="24"/>
                <w:szCs w:val="24"/>
              </w:rPr>
              <w:t>• IOCE Quarterly Dat</w:t>
            </w:r>
            <w:r w:rsidR="00EE4EBE" w:rsidRPr="00531A41">
              <w:rPr>
                <w:rFonts w:ascii="Arial" w:hAnsi="Arial" w:cs="Arial"/>
                <w:sz w:val="24"/>
                <w:szCs w:val="24"/>
              </w:rPr>
              <w:t>a Files V222.R0 July</w:t>
            </w:r>
            <w:r w:rsidRPr="00531A41">
              <w:rPr>
                <w:rFonts w:ascii="Arial" w:hAnsi="Arial" w:cs="Arial"/>
                <w:sz w:val="24"/>
                <w:szCs w:val="24"/>
              </w:rPr>
              <w:t xml:space="preserve"> 2021 [ZIP, 28.1MB], </w:t>
            </w:r>
            <w:hyperlink r:id="rId190" w:history="1">
              <w:r w:rsidR="00EE4EBE" w:rsidRPr="00531A41">
                <w:rPr>
                  <w:rStyle w:val="Hyperlink"/>
                  <w:rFonts w:ascii="Arial" w:hAnsi="Arial" w:cs="Arial"/>
                  <w:sz w:val="24"/>
                  <w:szCs w:val="24"/>
                </w:rPr>
                <w:t>IntegOCEspecs_V22.2_Jul</w:t>
              </w:r>
              <w:r w:rsidRPr="00531A41">
                <w:rPr>
                  <w:rStyle w:val="Hyperlink"/>
                  <w:rFonts w:ascii="Arial" w:hAnsi="Arial" w:cs="Arial"/>
                  <w:sz w:val="24"/>
                  <w:szCs w:val="24"/>
                </w:rPr>
                <w:t>21.pdf</w:t>
              </w:r>
            </w:hyperlink>
            <w:r w:rsidRPr="00531A41">
              <w:rPr>
                <w:rFonts w:ascii="Arial" w:hAnsi="Arial" w:cs="Arial"/>
                <w:sz w:val="24"/>
                <w:szCs w:val="24"/>
              </w:rPr>
              <w:t>, sections 5.4.1, 5.4.3, 5.4.5, and 5.5</w:t>
            </w:r>
          </w:p>
          <w:p w14:paraId="0FF50C46" w14:textId="6C0A2F83" w:rsidR="00EC2A4E" w:rsidRDefault="00EC2A4E" w:rsidP="009158A5">
            <w:pPr>
              <w:widowControl/>
              <w:autoSpaceDE/>
              <w:autoSpaceDN/>
              <w:adjustRightInd/>
              <w:rPr>
                <w:rFonts w:ascii="Arial" w:hAnsi="Arial" w:cs="Arial"/>
                <w:sz w:val="24"/>
                <w:szCs w:val="24"/>
              </w:rPr>
            </w:pPr>
          </w:p>
          <w:p w14:paraId="50AC5A84" w14:textId="3797B4BE"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v</w:t>
            </w:r>
            <w:r w:rsidR="00B326D5" w:rsidRPr="00D569A8">
              <w:rPr>
                <w:rFonts w:ascii="Arial" w:hAnsi="Arial" w:cs="Arial"/>
                <w:sz w:val="24"/>
                <w:szCs w:val="24"/>
              </w:rPr>
              <w:t xml:space="preserve">ices occurring on or after October </w:t>
            </w:r>
            <w:r w:rsidRPr="00D569A8">
              <w:rPr>
                <w:rFonts w:ascii="Arial" w:hAnsi="Arial" w:cs="Arial"/>
                <w:sz w:val="24"/>
                <w:szCs w:val="24"/>
              </w:rPr>
              <w:t>1, 2021, payment rules are:</w:t>
            </w:r>
          </w:p>
          <w:p w14:paraId="7F195C08" w14:textId="77777777"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 Medicare Claims Processing Manual, Chapter 4, sections 10.2.1, 10.2.2, 10.4, and 10.4.1</w:t>
            </w:r>
          </w:p>
          <w:p w14:paraId="0AEC9632" w14:textId="77777777" w:rsidR="00EC2A4E" w:rsidRPr="00D569A8" w:rsidRDefault="00EC2A4E" w:rsidP="00EC2A4E">
            <w:pPr>
              <w:widowControl/>
              <w:autoSpaceDE/>
              <w:autoSpaceDN/>
              <w:adjustRightInd/>
              <w:rPr>
                <w:rFonts w:ascii="Arial" w:hAnsi="Arial" w:cs="Arial"/>
                <w:sz w:val="24"/>
                <w:szCs w:val="24"/>
                <w:u w:val="single"/>
              </w:rPr>
            </w:pPr>
            <w:r w:rsidRPr="00D569A8">
              <w:rPr>
                <w:rFonts w:ascii="Arial" w:hAnsi="Arial" w:cs="Arial"/>
                <w:sz w:val="24"/>
                <w:szCs w:val="24"/>
              </w:rPr>
              <w:t>• CMS 2021 OPPS Addendum D1-Updated 01/12/2021 (</w:t>
            </w:r>
            <w:hyperlink r:id="rId191" w:history="1">
              <w:r w:rsidRPr="00D569A8">
                <w:rPr>
                  <w:rStyle w:val="Hyperlink"/>
                  <w:rFonts w:ascii="Arial" w:hAnsi="Arial" w:cs="Arial"/>
                  <w:sz w:val="24"/>
                  <w:szCs w:val="24"/>
                </w:rPr>
                <w:t>2021 NFRM OPPS Addendum D1.01122021.xlsx)</w:t>
              </w:r>
            </w:hyperlink>
          </w:p>
          <w:p w14:paraId="314AB63C" w14:textId="77777777"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 CMS 2021 OPPS Addendum M</w:t>
            </w:r>
          </w:p>
          <w:p w14:paraId="1A3DECDF" w14:textId="1F1DD2B0" w:rsidR="00EC2A4E" w:rsidRPr="00D569A8" w:rsidRDefault="00844215" w:rsidP="00EC2A4E">
            <w:pPr>
              <w:widowControl/>
              <w:autoSpaceDE/>
              <w:autoSpaceDN/>
              <w:adjustRightInd/>
              <w:rPr>
                <w:rFonts w:ascii="Arial" w:hAnsi="Arial" w:cs="Arial"/>
                <w:sz w:val="24"/>
                <w:szCs w:val="24"/>
              </w:rPr>
            </w:pPr>
            <w:r w:rsidRPr="00D569A8">
              <w:rPr>
                <w:rFonts w:ascii="Arial" w:hAnsi="Arial" w:cs="Arial"/>
                <w:sz w:val="24"/>
                <w:szCs w:val="24"/>
              </w:rPr>
              <w:t xml:space="preserve">• </w:t>
            </w:r>
            <w:r w:rsidR="00EC2A4E" w:rsidRPr="00D569A8">
              <w:rPr>
                <w:rFonts w:ascii="Arial" w:hAnsi="Arial" w:cs="Arial"/>
                <w:sz w:val="24"/>
                <w:szCs w:val="24"/>
              </w:rPr>
              <w:t>IOCE</w:t>
            </w:r>
            <w:r w:rsidRPr="00D569A8">
              <w:rPr>
                <w:rFonts w:ascii="Arial" w:hAnsi="Arial" w:cs="Arial"/>
                <w:sz w:val="24"/>
                <w:szCs w:val="24"/>
              </w:rPr>
              <w:t xml:space="preserve"> Quarterly Data Files V223.R1 October 2021 [ZIP, 25.6</w:t>
            </w:r>
            <w:r w:rsidR="00EC2A4E" w:rsidRPr="00D569A8">
              <w:rPr>
                <w:rFonts w:ascii="Arial" w:hAnsi="Arial" w:cs="Arial"/>
                <w:sz w:val="24"/>
                <w:szCs w:val="24"/>
              </w:rPr>
              <w:t xml:space="preserve">MB], </w:t>
            </w:r>
            <w:hyperlink r:id="rId192" w:history="1">
              <w:r w:rsidRPr="00D569A8">
                <w:rPr>
                  <w:rStyle w:val="Hyperlink"/>
                  <w:rFonts w:ascii="Arial" w:hAnsi="Arial" w:cs="Arial"/>
                  <w:sz w:val="24"/>
                  <w:szCs w:val="24"/>
                </w:rPr>
                <w:t>IntegOCEspecs_V22.3.R1_Oct_21.pdf</w:t>
              </w:r>
            </w:hyperlink>
            <w:r w:rsidRPr="00D569A8">
              <w:rPr>
                <w:rFonts w:ascii="Arial" w:hAnsi="Arial" w:cs="Arial"/>
                <w:sz w:val="24"/>
                <w:szCs w:val="24"/>
              </w:rPr>
              <w:t>, s</w:t>
            </w:r>
            <w:r w:rsidR="00EC2A4E" w:rsidRPr="00D569A8">
              <w:rPr>
                <w:rFonts w:ascii="Arial" w:hAnsi="Arial" w:cs="Arial"/>
                <w:sz w:val="24"/>
                <w:szCs w:val="24"/>
              </w:rPr>
              <w:t>ections 5.4.1, 5.4.3, 5.4.5, and 5.5</w:t>
            </w:r>
          </w:p>
          <w:p w14:paraId="5DCD9E89" w14:textId="77777777" w:rsidR="00EC2A4E" w:rsidRPr="00531A41" w:rsidRDefault="00EC2A4E" w:rsidP="009158A5">
            <w:pPr>
              <w:widowControl/>
              <w:autoSpaceDE/>
              <w:autoSpaceDN/>
              <w:adjustRightInd/>
              <w:rPr>
                <w:rFonts w:ascii="Arial" w:hAnsi="Arial" w:cs="Arial"/>
                <w:sz w:val="24"/>
                <w:szCs w:val="24"/>
              </w:rPr>
            </w:pPr>
          </w:p>
          <w:p w14:paraId="75B641D4" w14:textId="74308530" w:rsidR="00765F3C" w:rsidRPr="00F4440C" w:rsidRDefault="00765F3C" w:rsidP="00765F3C">
            <w:pPr>
              <w:widowControl/>
              <w:autoSpaceDE/>
              <w:autoSpaceDN/>
              <w:adjustRightInd/>
              <w:rPr>
                <w:rFonts w:ascii="Arial" w:hAnsi="Arial" w:cs="Arial"/>
                <w:sz w:val="24"/>
                <w:szCs w:val="24"/>
                <w:u w:val="double"/>
              </w:rPr>
            </w:pPr>
          </w:p>
        </w:tc>
      </w:tr>
      <w:tr w:rsidR="00765F3C" w14:paraId="2D97F6F6" w14:textId="77777777" w:rsidTr="00765F3C">
        <w:tc>
          <w:tcPr>
            <w:tcW w:w="1705" w:type="dxa"/>
          </w:tcPr>
          <w:p w14:paraId="67029E8B" w14:textId="39E9F6A3"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lastRenderedPageBreak/>
              <w:t>Comprehensive APCs (codes assigned status indicator “J1” or “J2”) payment rules</w:t>
            </w:r>
          </w:p>
        </w:tc>
        <w:tc>
          <w:tcPr>
            <w:tcW w:w="7933" w:type="dxa"/>
          </w:tcPr>
          <w:p w14:paraId="5FA798B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For services occurring on or after March 1, 2021, payment rules are:</w:t>
            </w:r>
          </w:p>
          <w:p w14:paraId="3B999119" w14:textId="1F07AAE4"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 Medicare Claims Processing Manual, Chapter 4, sections 10.2.3, </w:t>
            </w:r>
            <w:r w:rsidR="000736CD" w:rsidRPr="00821AEB">
              <w:rPr>
                <w:rFonts w:ascii="Arial" w:hAnsi="Arial" w:cs="Arial"/>
                <w:sz w:val="24"/>
                <w:szCs w:val="24"/>
              </w:rPr>
              <w:t xml:space="preserve">10.2.4, </w:t>
            </w:r>
            <w:r w:rsidRPr="00821AEB">
              <w:rPr>
                <w:rFonts w:ascii="Arial" w:hAnsi="Arial" w:cs="Arial"/>
                <w:sz w:val="24"/>
                <w:szCs w:val="24"/>
              </w:rPr>
              <w:t>10.4, 290.5.2, and 290.5.3</w:t>
            </w:r>
          </w:p>
          <w:p w14:paraId="0D603AE9" w14:textId="28ED6FA8" w:rsidR="00765F3C" w:rsidRPr="00821AEB" w:rsidRDefault="00765F3C" w:rsidP="00765F3C">
            <w:pPr>
              <w:widowControl/>
              <w:autoSpaceDE/>
              <w:autoSpaceDN/>
              <w:adjustRightInd/>
              <w:rPr>
                <w:rFonts w:ascii="Arial" w:hAnsi="Arial" w:cs="Arial"/>
                <w:sz w:val="24"/>
                <w:szCs w:val="24"/>
                <w:u w:val="single"/>
              </w:rPr>
            </w:pPr>
            <w:r w:rsidRPr="00821AEB">
              <w:rPr>
                <w:rFonts w:ascii="Arial" w:hAnsi="Arial" w:cs="Arial"/>
                <w:sz w:val="24"/>
                <w:szCs w:val="24"/>
              </w:rPr>
              <w:t>• CMS 2021 OPPS Addendum D1</w:t>
            </w:r>
            <w:r w:rsidR="00DB1B08" w:rsidRPr="00821AEB">
              <w:rPr>
                <w:rFonts w:ascii="Arial" w:hAnsi="Arial" w:cs="Arial"/>
                <w:sz w:val="24"/>
                <w:szCs w:val="24"/>
              </w:rPr>
              <w:t>-Updated 01/12/2021</w:t>
            </w:r>
            <w:r w:rsidR="00C10D5D" w:rsidRPr="00821AEB">
              <w:rPr>
                <w:rFonts w:ascii="Arial" w:hAnsi="Arial" w:cs="Arial"/>
                <w:sz w:val="24"/>
                <w:szCs w:val="24"/>
              </w:rPr>
              <w:t xml:space="preserve"> (</w:t>
            </w:r>
            <w:hyperlink r:id="rId193" w:history="1">
              <w:r w:rsidR="00B24EEF" w:rsidRPr="00821AEB">
                <w:rPr>
                  <w:rStyle w:val="Hyperlink"/>
                  <w:rFonts w:ascii="Arial" w:hAnsi="Arial" w:cs="Arial"/>
                  <w:sz w:val="24"/>
                  <w:szCs w:val="24"/>
                </w:rPr>
                <w:t>2021 NFRM OPPS Addendum D1.01122021.xlsx</w:t>
              </w:r>
              <w:r w:rsidR="00C10D5D" w:rsidRPr="00821AEB">
                <w:rPr>
                  <w:rStyle w:val="Hyperlink"/>
                  <w:rFonts w:ascii="Arial" w:hAnsi="Arial" w:cs="Arial"/>
                  <w:sz w:val="24"/>
                  <w:szCs w:val="24"/>
                </w:rPr>
                <w:t>)</w:t>
              </w:r>
            </w:hyperlink>
          </w:p>
          <w:p w14:paraId="3FC0B36B"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CMS 2021 OPPS Addendum J</w:t>
            </w:r>
          </w:p>
          <w:p w14:paraId="5EAFE13E" w14:textId="53BBCBF1"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IOCE Quarterly Data Files V220.R0[ZIP, 28MB</w:t>
            </w:r>
            <w:hyperlink r:id="rId194" w:history="1">
              <w:r w:rsidR="00821AEB" w:rsidRPr="00821AEB">
                <w:rPr>
                  <w:rStyle w:val="Hyperlink"/>
                  <w:rFonts w:ascii="Arial" w:hAnsi="Arial" w:cs="Arial"/>
                  <w:color w:val="auto"/>
                  <w:sz w:val="24"/>
                  <w:szCs w:val="24"/>
                  <w:u w:val="none"/>
                </w:rPr>
                <w:t>]</w:t>
              </w:r>
              <w:r w:rsidR="00821AEB">
                <w:rPr>
                  <w:rStyle w:val="Hyperlink"/>
                  <w:rFonts w:ascii="Arial" w:hAnsi="Arial" w:cs="Arial"/>
                  <w:sz w:val="24"/>
                  <w:szCs w:val="24"/>
                  <w:u w:val="none"/>
                </w:rPr>
                <w:t xml:space="preserve"> </w:t>
              </w:r>
              <w:r w:rsidRPr="00821AEB">
                <w:rPr>
                  <w:rStyle w:val="Hyperlink"/>
                  <w:rFonts w:ascii="Arial" w:hAnsi="Arial" w:cs="Arial"/>
                  <w:sz w:val="24"/>
                  <w:szCs w:val="24"/>
                </w:rPr>
                <w:t xml:space="preserve"> IntegOCEspecsV22.0._Jan.21.pdf</w:t>
              </w:r>
            </w:hyperlink>
            <w:r w:rsidRPr="00821AEB">
              <w:rPr>
                <w:rFonts w:ascii="Arial" w:hAnsi="Arial" w:cs="Arial"/>
                <w:sz w:val="24"/>
                <w:szCs w:val="24"/>
              </w:rPr>
              <w:t>, sections 5.6.1, 5.6.1.1, 5.6.2, 5.6.3, 5.6.4, 5.6.4.1, and 5.6.4.2</w:t>
            </w:r>
          </w:p>
          <w:p w14:paraId="1C60EB68" w14:textId="25EA3637" w:rsidR="00765F3C" w:rsidRDefault="00765F3C" w:rsidP="00765F3C">
            <w:pPr>
              <w:widowControl/>
              <w:autoSpaceDE/>
              <w:autoSpaceDN/>
              <w:adjustRightInd/>
              <w:rPr>
                <w:rFonts w:ascii="Arial" w:hAnsi="Arial" w:cs="Arial"/>
                <w:sz w:val="24"/>
                <w:szCs w:val="24"/>
                <w:u w:val="double"/>
              </w:rPr>
            </w:pPr>
          </w:p>
          <w:p w14:paraId="0F1BF4BA" w14:textId="0EC75110"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occurring on or after April 1, 2021, payment rules are:</w:t>
            </w:r>
          </w:p>
          <w:p w14:paraId="3E8835B3" w14:textId="77777777"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 Medicare Claims Processing Manual, Chapter 4, sections 10.2.3, 10.2.4, 10.4, 290.5.2, and 290.5.3</w:t>
            </w:r>
          </w:p>
          <w:p w14:paraId="0A80F25E" w14:textId="77777777" w:rsidR="00EF7D94" w:rsidRPr="00C15FE6" w:rsidRDefault="00EF7D94" w:rsidP="00EF7D94">
            <w:pPr>
              <w:widowControl/>
              <w:autoSpaceDE/>
              <w:autoSpaceDN/>
              <w:adjustRightInd/>
              <w:rPr>
                <w:rFonts w:ascii="Arial" w:hAnsi="Arial" w:cs="Arial"/>
                <w:sz w:val="24"/>
                <w:szCs w:val="24"/>
                <w:u w:val="single"/>
              </w:rPr>
            </w:pPr>
            <w:r w:rsidRPr="00C15FE6">
              <w:rPr>
                <w:rFonts w:ascii="Arial" w:hAnsi="Arial" w:cs="Arial"/>
                <w:sz w:val="24"/>
                <w:szCs w:val="24"/>
              </w:rPr>
              <w:t>• CMS 2021 OPPS Addendum D1-Updated 01/12/2021 (</w:t>
            </w:r>
            <w:hyperlink r:id="rId195" w:history="1">
              <w:r w:rsidRPr="00C15FE6">
                <w:rPr>
                  <w:rStyle w:val="Hyperlink"/>
                  <w:rFonts w:ascii="Arial" w:hAnsi="Arial" w:cs="Arial"/>
                  <w:sz w:val="24"/>
                  <w:szCs w:val="24"/>
                </w:rPr>
                <w:t>2021 NFRM OPPS Addendum D1.01122021.xlsx)</w:t>
              </w:r>
            </w:hyperlink>
          </w:p>
          <w:p w14:paraId="0FDEA790" w14:textId="77777777"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 CMS 2021 OPPS Addendum J</w:t>
            </w:r>
          </w:p>
          <w:p w14:paraId="6BCF079E" w14:textId="7A6F465C" w:rsidR="00EF7D94" w:rsidRDefault="00EF7D94" w:rsidP="00EF7D94">
            <w:pPr>
              <w:widowControl/>
              <w:autoSpaceDE/>
              <w:autoSpaceDN/>
              <w:adjustRightInd/>
              <w:rPr>
                <w:rFonts w:ascii="Arial" w:hAnsi="Arial" w:cs="Arial"/>
                <w:sz w:val="24"/>
                <w:szCs w:val="24"/>
              </w:rPr>
            </w:pPr>
            <w:r w:rsidRPr="00C15FE6">
              <w:rPr>
                <w:rFonts w:ascii="Arial" w:hAnsi="Arial" w:cs="Arial"/>
                <w:sz w:val="24"/>
                <w:szCs w:val="24"/>
              </w:rPr>
              <w:t xml:space="preserve">• IOCE Quarterly Data Files V212.R0 April 2021 [ZIP, 28.1MB], </w:t>
            </w:r>
            <w:hyperlink r:id="rId196" w:history="1">
              <w:r w:rsidRPr="00C15FE6">
                <w:rPr>
                  <w:rStyle w:val="Hyperlink"/>
                  <w:rFonts w:ascii="Arial" w:hAnsi="Arial" w:cs="Arial"/>
                  <w:sz w:val="24"/>
                  <w:szCs w:val="24"/>
                </w:rPr>
                <w:t>IntegOCEspecs_V22.1_Apr21.pdf</w:t>
              </w:r>
            </w:hyperlink>
            <w:r w:rsidRPr="00C15FE6">
              <w:rPr>
                <w:rFonts w:ascii="Arial" w:hAnsi="Arial" w:cs="Arial"/>
                <w:sz w:val="24"/>
                <w:szCs w:val="24"/>
                <w:u w:val="single"/>
              </w:rPr>
              <w:t>,</w:t>
            </w:r>
            <w:r w:rsidRPr="00C15FE6">
              <w:rPr>
                <w:rFonts w:ascii="Arial" w:hAnsi="Arial" w:cs="Arial"/>
                <w:sz w:val="24"/>
                <w:szCs w:val="24"/>
              </w:rPr>
              <w:t xml:space="preserve"> sections 5.6.1, 5.6.1.1, 5.6.2, 5.6.3, 5.6.4, 5.6.4.1, and 5.6.4.2</w:t>
            </w:r>
          </w:p>
          <w:p w14:paraId="164982DE" w14:textId="30372AB4" w:rsidR="00EE4EBE" w:rsidRDefault="00EE4EBE" w:rsidP="00EF7D94">
            <w:pPr>
              <w:widowControl/>
              <w:autoSpaceDE/>
              <w:autoSpaceDN/>
              <w:adjustRightInd/>
              <w:rPr>
                <w:rFonts w:ascii="Arial" w:hAnsi="Arial" w:cs="Arial"/>
                <w:sz w:val="24"/>
                <w:szCs w:val="24"/>
              </w:rPr>
            </w:pPr>
          </w:p>
          <w:p w14:paraId="0A95F2EA" w14:textId="1E06DD7D"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For services occurring on or after July 1, 2021, payment rules are:</w:t>
            </w:r>
          </w:p>
          <w:p w14:paraId="3594AC76" w14:textId="77777777"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 Medicare Claims Processing Manual, Chapter 4, sections 10.2.3, 10.2.4, 10.4, 290.5.2, and 290.5.3</w:t>
            </w:r>
          </w:p>
          <w:p w14:paraId="23A90036" w14:textId="77777777" w:rsidR="00EE4EBE" w:rsidRPr="00531A41" w:rsidRDefault="00EE4EBE" w:rsidP="00EE4EBE">
            <w:pPr>
              <w:widowControl/>
              <w:autoSpaceDE/>
              <w:autoSpaceDN/>
              <w:adjustRightInd/>
              <w:rPr>
                <w:rFonts w:ascii="Arial" w:hAnsi="Arial" w:cs="Arial"/>
                <w:sz w:val="24"/>
                <w:szCs w:val="24"/>
                <w:u w:val="single"/>
              </w:rPr>
            </w:pPr>
            <w:r w:rsidRPr="00531A41">
              <w:rPr>
                <w:rFonts w:ascii="Arial" w:hAnsi="Arial" w:cs="Arial"/>
                <w:sz w:val="24"/>
                <w:szCs w:val="24"/>
              </w:rPr>
              <w:lastRenderedPageBreak/>
              <w:t>• CMS 2021 OPPS Addendum D1-Updated 01/12/2021 (</w:t>
            </w:r>
            <w:hyperlink r:id="rId197" w:history="1">
              <w:r w:rsidRPr="00531A41">
                <w:rPr>
                  <w:rStyle w:val="Hyperlink"/>
                  <w:rFonts w:ascii="Arial" w:hAnsi="Arial" w:cs="Arial"/>
                  <w:sz w:val="24"/>
                  <w:szCs w:val="24"/>
                </w:rPr>
                <w:t>2021 NFRM OPPS Addendum D1.01122021.xlsx)</w:t>
              </w:r>
            </w:hyperlink>
          </w:p>
          <w:p w14:paraId="2579ED30" w14:textId="77777777"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 CMS 2021 OPPS Addendum J</w:t>
            </w:r>
          </w:p>
          <w:p w14:paraId="518D0E8C" w14:textId="34BB1D30"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 xml:space="preserve">• IOCE Quarterly Data Files V222.R0 July 2021 [ZIP, 28.1MB], </w:t>
            </w:r>
            <w:hyperlink r:id="rId198" w:history="1">
              <w:r w:rsidRPr="00531A41">
                <w:rPr>
                  <w:rStyle w:val="Hyperlink"/>
                  <w:rFonts w:ascii="Arial" w:hAnsi="Arial" w:cs="Arial"/>
                  <w:sz w:val="24"/>
                  <w:szCs w:val="24"/>
                </w:rPr>
                <w:t>IntegOCEspecs_V22.2_Jul21.pdf</w:t>
              </w:r>
            </w:hyperlink>
            <w:r w:rsidRPr="00531A41">
              <w:rPr>
                <w:rFonts w:ascii="Arial" w:hAnsi="Arial" w:cs="Arial"/>
                <w:sz w:val="24"/>
                <w:szCs w:val="24"/>
              </w:rPr>
              <w:t>, sections 5.6.1, 5.6.1.1, 5.6.2, 5.6.3, 5.6.4, 5.6.4.1, and 5.6.4.2</w:t>
            </w:r>
          </w:p>
          <w:p w14:paraId="4F6E0C9D" w14:textId="6967A1E0" w:rsidR="00EE4EBE" w:rsidRDefault="00EE4EBE" w:rsidP="00EF7D94">
            <w:pPr>
              <w:widowControl/>
              <w:autoSpaceDE/>
              <w:autoSpaceDN/>
              <w:adjustRightInd/>
              <w:rPr>
                <w:rFonts w:ascii="Arial" w:hAnsi="Arial" w:cs="Arial"/>
                <w:sz w:val="24"/>
                <w:szCs w:val="24"/>
              </w:rPr>
            </w:pPr>
          </w:p>
          <w:p w14:paraId="6090DB2A" w14:textId="4FC55135"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r</w:t>
            </w:r>
            <w:r w:rsidR="00B326D5" w:rsidRPr="00D569A8">
              <w:rPr>
                <w:rFonts w:ascii="Arial" w:hAnsi="Arial" w:cs="Arial"/>
                <w:sz w:val="24"/>
                <w:szCs w:val="24"/>
              </w:rPr>
              <w:t>vices occurring on or after October</w:t>
            </w:r>
            <w:r w:rsidRPr="00D569A8">
              <w:rPr>
                <w:rFonts w:ascii="Arial" w:hAnsi="Arial" w:cs="Arial"/>
                <w:sz w:val="24"/>
                <w:szCs w:val="24"/>
              </w:rPr>
              <w:t xml:space="preserve"> 1, 2021, payment rules are:</w:t>
            </w:r>
          </w:p>
          <w:p w14:paraId="3034CB7A" w14:textId="77777777"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 Medicare Claims Processing Manual, Chapter 4, sections 10.2.3, 10.2.4, 10.4, 290.5.2, and 290.5.3</w:t>
            </w:r>
          </w:p>
          <w:p w14:paraId="746ECC67" w14:textId="77777777" w:rsidR="00EC2A4E" w:rsidRPr="00D569A8" w:rsidRDefault="00EC2A4E" w:rsidP="00EC2A4E">
            <w:pPr>
              <w:widowControl/>
              <w:autoSpaceDE/>
              <w:autoSpaceDN/>
              <w:adjustRightInd/>
              <w:rPr>
                <w:rFonts w:ascii="Arial" w:hAnsi="Arial" w:cs="Arial"/>
                <w:sz w:val="24"/>
                <w:szCs w:val="24"/>
                <w:u w:val="single"/>
              </w:rPr>
            </w:pPr>
            <w:r w:rsidRPr="00D569A8">
              <w:rPr>
                <w:rFonts w:ascii="Arial" w:hAnsi="Arial" w:cs="Arial"/>
                <w:sz w:val="24"/>
                <w:szCs w:val="24"/>
              </w:rPr>
              <w:t xml:space="preserve">• CMS 2021 OPPS Addendum D1-Updated 01/12/2021 </w:t>
            </w:r>
            <w:r w:rsidRPr="00D569A8">
              <w:rPr>
                <w:rFonts w:ascii="Arial" w:hAnsi="Arial" w:cs="Arial"/>
                <w:sz w:val="24"/>
                <w:szCs w:val="24"/>
                <w:u w:val="single"/>
              </w:rPr>
              <w:t>(</w:t>
            </w:r>
            <w:hyperlink r:id="rId199" w:history="1">
              <w:r w:rsidRPr="00D569A8">
                <w:rPr>
                  <w:rStyle w:val="Hyperlink"/>
                  <w:rFonts w:ascii="Arial" w:hAnsi="Arial" w:cs="Arial"/>
                  <w:sz w:val="24"/>
                  <w:szCs w:val="24"/>
                </w:rPr>
                <w:t>2021 NFRM OPPS Addendum D1.01122021.xlsx)</w:t>
              </w:r>
            </w:hyperlink>
          </w:p>
          <w:p w14:paraId="59A47763" w14:textId="77777777"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 CMS 2021 OPPS Addendum J</w:t>
            </w:r>
          </w:p>
          <w:p w14:paraId="1585076E" w14:textId="765BB12C" w:rsidR="00EC2A4E" w:rsidRPr="00D569A8" w:rsidRDefault="00844215" w:rsidP="00EC2A4E">
            <w:pPr>
              <w:widowControl/>
              <w:autoSpaceDE/>
              <w:autoSpaceDN/>
              <w:adjustRightInd/>
              <w:rPr>
                <w:rFonts w:ascii="Arial" w:hAnsi="Arial" w:cs="Arial"/>
                <w:sz w:val="24"/>
                <w:szCs w:val="24"/>
              </w:rPr>
            </w:pPr>
            <w:r w:rsidRPr="00D569A8">
              <w:rPr>
                <w:rFonts w:ascii="Arial" w:hAnsi="Arial" w:cs="Arial"/>
                <w:sz w:val="24"/>
                <w:szCs w:val="24"/>
              </w:rPr>
              <w:t xml:space="preserve">• IOCE Quarterly Data Files V223.R1 Oct </w:t>
            </w:r>
            <w:r w:rsidR="00EC2A4E" w:rsidRPr="00D569A8">
              <w:rPr>
                <w:rFonts w:ascii="Arial" w:hAnsi="Arial" w:cs="Arial"/>
                <w:sz w:val="24"/>
                <w:szCs w:val="24"/>
              </w:rPr>
              <w:t xml:space="preserve">2021 [ZIP, 28.1MB], </w:t>
            </w:r>
            <w:hyperlink r:id="rId200" w:history="1">
              <w:r w:rsidRPr="00D569A8">
                <w:rPr>
                  <w:rStyle w:val="Hyperlink"/>
                  <w:rFonts w:ascii="Arial" w:hAnsi="Arial" w:cs="Arial"/>
                  <w:sz w:val="24"/>
                  <w:szCs w:val="24"/>
                </w:rPr>
                <w:t>IntegOCEspecs_V22.3.R1_Oct</w:t>
              </w:r>
              <w:r w:rsidR="00EC2A4E" w:rsidRPr="00D569A8">
                <w:rPr>
                  <w:rStyle w:val="Hyperlink"/>
                  <w:rFonts w:ascii="Arial" w:hAnsi="Arial" w:cs="Arial"/>
                  <w:sz w:val="24"/>
                  <w:szCs w:val="24"/>
                </w:rPr>
                <w:t>21.pdf</w:t>
              </w:r>
            </w:hyperlink>
            <w:r w:rsidR="00EC2A4E" w:rsidRPr="00D569A8">
              <w:rPr>
                <w:rFonts w:ascii="Arial" w:hAnsi="Arial" w:cs="Arial"/>
                <w:sz w:val="24"/>
                <w:szCs w:val="24"/>
              </w:rPr>
              <w:t>, sections 5.6.1, 5.6.1.1, 5.6.2, 5.6.3, 5.6.4, 5.6.4.1, and 5.6.4.2</w:t>
            </w:r>
          </w:p>
          <w:p w14:paraId="47BA00A4" w14:textId="77777777" w:rsidR="00EC2A4E" w:rsidRPr="00EC2A4E" w:rsidRDefault="00EC2A4E" w:rsidP="00EF7D94">
            <w:pPr>
              <w:widowControl/>
              <w:autoSpaceDE/>
              <w:autoSpaceDN/>
              <w:adjustRightInd/>
              <w:rPr>
                <w:rFonts w:ascii="Arial" w:hAnsi="Arial" w:cs="Arial"/>
                <w:sz w:val="24"/>
                <w:szCs w:val="24"/>
                <w:u w:val="double"/>
              </w:rPr>
            </w:pPr>
          </w:p>
          <w:p w14:paraId="252EA9C2" w14:textId="77777777" w:rsidR="00EF7D94" w:rsidRDefault="00EF7D94" w:rsidP="00765F3C">
            <w:pPr>
              <w:widowControl/>
              <w:autoSpaceDE/>
              <w:autoSpaceDN/>
              <w:adjustRightInd/>
              <w:rPr>
                <w:rFonts w:ascii="Arial" w:hAnsi="Arial" w:cs="Arial"/>
                <w:sz w:val="24"/>
                <w:szCs w:val="24"/>
                <w:u w:val="double"/>
              </w:rPr>
            </w:pPr>
          </w:p>
          <w:p w14:paraId="4D33AD20"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Note:</w:t>
            </w:r>
          </w:p>
          <w:p w14:paraId="5285953E"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Access the IOCE on the </w:t>
            </w:r>
            <w:hyperlink r:id="rId201" w:history="1">
              <w:r w:rsidRPr="00821AEB">
                <w:rPr>
                  <w:rStyle w:val="Hyperlink"/>
                  <w:rFonts w:ascii="Arial" w:hAnsi="Arial" w:cs="Arial"/>
                  <w:sz w:val="24"/>
                  <w:szCs w:val="24"/>
                </w:rPr>
                <w:t>CMS</w:t>
              </w:r>
            </w:hyperlink>
            <w:r w:rsidRPr="00821AEB">
              <w:rPr>
                <w:rFonts w:ascii="Arial" w:hAnsi="Arial" w:cs="Arial"/>
                <w:sz w:val="24"/>
                <w:szCs w:val="24"/>
              </w:rPr>
              <w:t xml:space="preserve"> website at: https://www.cms.gov/Medicare/Coding/OutpatientCodeEdit/OCEQtrReleaseSpecs</w:t>
            </w:r>
          </w:p>
          <w:p w14:paraId="69BB4596" w14:textId="77777777" w:rsidR="00765F3C" w:rsidRPr="00821AEB" w:rsidRDefault="00765F3C" w:rsidP="00765F3C">
            <w:pPr>
              <w:widowControl/>
              <w:autoSpaceDE/>
              <w:autoSpaceDN/>
              <w:adjustRightInd/>
              <w:rPr>
                <w:rFonts w:ascii="Arial" w:hAnsi="Arial" w:cs="Arial"/>
                <w:sz w:val="24"/>
                <w:szCs w:val="24"/>
              </w:rPr>
            </w:pPr>
          </w:p>
          <w:p w14:paraId="50697211" w14:textId="77777777"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Access documents on the </w:t>
            </w:r>
            <w:hyperlink r:id="rId202" w:history="1">
              <w:r w:rsidRPr="00821AEB">
                <w:rPr>
                  <w:rStyle w:val="Hyperlink"/>
                  <w:rFonts w:ascii="Arial" w:hAnsi="Arial" w:cs="Arial"/>
                  <w:color w:val="auto"/>
                  <w:sz w:val="24"/>
                  <w:szCs w:val="24"/>
                  <w:u w:val="none"/>
                </w:rPr>
                <w:t>CMS website</w:t>
              </w:r>
            </w:hyperlink>
            <w:r w:rsidRPr="00821AEB">
              <w:rPr>
                <w:rFonts w:ascii="Arial" w:hAnsi="Arial" w:cs="Arial"/>
                <w:sz w:val="24"/>
                <w:szCs w:val="24"/>
              </w:rPr>
              <w:t xml:space="preserve"> at: </w:t>
            </w:r>
            <w:hyperlink r:id="rId203" w:history="1">
              <w:r w:rsidRPr="00821AEB">
                <w:rPr>
                  <w:rStyle w:val="Hyperlink"/>
                  <w:rFonts w:ascii="Arial" w:hAnsi="Arial" w:cs="Arial"/>
                  <w:color w:val="auto"/>
                  <w:sz w:val="24"/>
                  <w:szCs w:val="24"/>
                  <w:u w:val="none"/>
                </w:rPr>
                <w:t>https://www.cms.gov/Medicare/Medicare-Fee-for-Service-Payment/HospitalOutpatientPPS/index</w:t>
              </w:r>
            </w:hyperlink>
            <w:r w:rsidRPr="00821AEB">
              <w:rPr>
                <w:rFonts w:ascii="Arial" w:hAnsi="Arial" w:cs="Arial"/>
                <w:color w:val="000000" w:themeColor="text1"/>
                <w:sz w:val="24"/>
                <w:szCs w:val="24"/>
              </w:rPr>
              <w:t xml:space="preserve"> and </w:t>
            </w:r>
            <w:hyperlink r:id="rId204" w:history="1">
              <w:r w:rsidRPr="00821AEB">
                <w:rPr>
                  <w:rStyle w:val="Hyperlink"/>
                  <w:rFonts w:ascii="Arial" w:hAnsi="Arial" w:cs="Arial"/>
                  <w:sz w:val="24"/>
                  <w:szCs w:val="24"/>
                  <w:u w:val="none"/>
                </w:rPr>
                <w:t>CMS Claims Processing Manual</w:t>
              </w:r>
            </w:hyperlink>
            <w:r w:rsidRPr="00821AEB">
              <w:rPr>
                <w:rFonts w:ascii="Arial" w:hAnsi="Arial" w:cs="Arial"/>
                <w:color w:val="000000" w:themeColor="text1"/>
                <w:sz w:val="24"/>
                <w:szCs w:val="24"/>
              </w:rPr>
              <w:t xml:space="preserve"> at: https://www.cms.gov/Regulati</w:t>
            </w:r>
            <w:r w:rsidRPr="00821AEB">
              <w:rPr>
                <w:rFonts w:ascii="Arial" w:hAnsi="Arial" w:cs="Arial"/>
                <w:sz w:val="24"/>
                <w:szCs w:val="24"/>
              </w:rPr>
              <w:t>ons-and-Guidance/Guidance/Manuals/</w:t>
            </w:r>
            <w:hyperlink r:id="rId205" w:history="1">
              <w:r w:rsidRPr="00821AEB">
                <w:rPr>
                  <w:rStyle w:val="Hyperlink"/>
                  <w:rFonts w:ascii="Arial" w:hAnsi="Arial" w:cs="Arial"/>
                  <w:color w:val="auto"/>
                  <w:sz w:val="24"/>
                  <w:szCs w:val="24"/>
                  <w:u w:val="none"/>
                </w:rPr>
                <w:t>Internet-Only-Manuals</w:t>
              </w:r>
            </w:hyperlink>
            <w:r w:rsidRPr="00821AEB">
              <w:rPr>
                <w:rFonts w:ascii="Arial" w:hAnsi="Arial" w:cs="Arial"/>
                <w:sz w:val="24"/>
                <w:szCs w:val="24"/>
              </w:rPr>
              <w:t>-IOMs-Items/CMS018912.html?DLPage=1&amp;DLEntries=10&amp;DLSort=0&amp;DLSortDir=ascending</w:t>
            </w:r>
          </w:p>
          <w:p w14:paraId="6A893A8C" w14:textId="77777777" w:rsidR="00765F3C" w:rsidRPr="00A802CC" w:rsidRDefault="00765F3C" w:rsidP="00765F3C">
            <w:pPr>
              <w:widowControl/>
              <w:autoSpaceDE/>
              <w:autoSpaceDN/>
              <w:adjustRightInd/>
              <w:rPr>
                <w:rFonts w:ascii="Arial" w:hAnsi="Arial" w:cs="Arial"/>
                <w:sz w:val="24"/>
                <w:szCs w:val="24"/>
                <w:u w:val="double"/>
              </w:rPr>
            </w:pPr>
          </w:p>
        </w:tc>
      </w:tr>
      <w:tr w:rsidR="00765F3C" w14:paraId="2C032206" w14:textId="77777777" w:rsidTr="00765F3C">
        <w:tc>
          <w:tcPr>
            <w:tcW w:w="1705" w:type="dxa"/>
          </w:tcPr>
          <w:p w14:paraId="3C994705" w14:textId="439B21BE"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Emergency Department HCPCS Codes</w:t>
            </w:r>
          </w:p>
        </w:tc>
        <w:tc>
          <w:tcPr>
            <w:tcW w:w="7933" w:type="dxa"/>
          </w:tcPr>
          <w:p w14:paraId="5F466E52" w14:textId="316A5795"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99281-99285, 99291, 99292, G0380-G0384, G0390</w:t>
            </w:r>
          </w:p>
        </w:tc>
      </w:tr>
      <w:tr w:rsidR="00765F3C" w14:paraId="79683A03" w14:textId="77777777" w:rsidTr="00765F3C">
        <w:tc>
          <w:tcPr>
            <w:tcW w:w="1705" w:type="dxa"/>
          </w:tcPr>
          <w:p w14:paraId="02935557" w14:textId="0860F93B" w:rsidR="00765F3C" w:rsidRPr="00821AEB" w:rsidRDefault="00765F3C" w:rsidP="000D58E9">
            <w:pPr>
              <w:widowControl/>
              <w:autoSpaceDE/>
              <w:autoSpaceDN/>
              <w:adjustRightInd/>
              <w:spacing w:after="120"/>
              <w:rPr>
                <w:rFonts w:ascii="Arial" w:hAnsi="Arial" w:cs="Arial"/>
                <w:sz w:val="24"/>
                <w:szCs w:val="24"/>
              </w:rPr>
            </w:pPr>
            <w:r w:rsidRPr="00821AEB">
              <w:rPr>
                <w:rFonts w:ascii="Arial" w:hAnsi="Arial" w:cs="Arial"/>
                <w:sz w:val="24"/>
                <w:szCs w:val="24"/>
              </w:rPr>
              <w:t>Facility Only Services</w:t>
            </w:r>
          </w:p>
        </w:tc>
        <w:tc>
          <w:tcPr>
            <w:tcW w:w="7933" w:type="dxa"/>
          </w:tcPr>
          <w:p w14:paraId="693D8D72" w14:textId="0B45EEAE" w:rsidR="00765F3C" w:rsidRPr="00821AEB" w:rsidRDefault="00765F3C" w:rsidP="00765F3C">
            <w:pPr>
              <w:widowControl/>
              <w:autoSpaceDE/>
              <w:autoSpaceDN/>
              <w:adjustRightInd/>
              <w:rPr>
                <w:rFonts w:ascii="Arial" w:hAnsi="Arial" w:cs="Arial"/>
                <w:sz w:val="24"/>
                <w:szCs w:val="24"/>
              </w:rPr>
            </w:pPr>
            <w:r w:rsidRPr="00821AEB">
              <w:rPr>
                <w:rFonts w:ascii="Arial" w:hAnsi="Arial" w:cs="Arial"/>
                <w:sz w:val="24"/>
                <w:szCs w:val="24"/>
              </w:rPr>
              <w:t xml:space="preserve">Not applicable for services </w:t>
            </w:r>
            <w:r w:rsidRPr="00821AEB">
              <w:rPr>
                <w:rStyle w:val="Heading2Char"/>
                <w:rFonts w:ascii="Arial" w:hAnsi="Arial" w:cs="Arial"/>
                <w:color w:val="auto"/>
                <w:sz w:val="24"/>
                <w:szCs w:val="24"/>
              </w:rPr>
              <w:t>rendered on or after December 15, 2016</w:t>
            </w:r>
          </w:p>
        </w:tc>
      </w:tr>
      <w:tr w:rsidR="00ED0644" w14:paraId="0716AC0A" w14:textId="77777777" w:rsidTr="00765F3C">
        <w:tc>
          <w:tcPr>
            <w:tcW w:w="1705" w:type="dxa"/>
          </w:tcPr>
          <w:p w14:paraId="0B1597C4" w14:textId="31D5F988"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Film X-ray services and X-rays taken using computed radiography technology/cassette-based imaging payment reductions</w:t>
            </w:r>
          </w:p>
        </w:tc>
        <w:tc>
          <w:tcPr>
            <w:tcW w:w="7933" w:type="dxa"/>
          </w:tcPr>
          <w:p w14:paraId="78D2B291"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Use modifier “FX” to report X-rays taken using film, which requires a 20 percent payment reduction for such service. Use modifier “FY” to report X-rays taken using computed radiography technology/cassette-based imaging which requires a 7 percent payment reduction for such service. Apply payment rules set forth in:</w:t>
            </w:r>
          </w:p>
          <w:p w14:paraId="46194E8D"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 December 14, 2017 (CMS-1678-FC; 82 FR 59216, Republished, section X.E., pages 59391 through 59393) </w:t>
            </w:r>
          </w:p>
          <w:p w14:paraId="53E74406"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Medicare Claims Processing Manual, Chapter 4, section 20.6.14 (effective 01/01/2018) and section 20.6.15 (effective 01/01/2018)</w:t>
            </w:r>
          </w:p>
          <w:p w14:paraId="6A297AFC"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CFR section 419.71</w:t>
            </w:r>
          </w:p>
          <w:p w14:paraId="54600976"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 CMS’ April 2018 Update of the Hospital Outpatient Prospective Payment System (OPPS) CR 10515 Revised March 22, 2018, Transmittal R4005CP, section 6</w:t>
            </w:r>
          </w:p>
          <w:p w14:paraId="0357CDA3" w14:textId="77777777" w:rsidR="00ED0644" w:rsidRPr="00821AEB" w:rsidRDefault="00ED0644" w:rsidP="00ED0644">
            <w:pPr>
              <w:widowControl/>
              <w:autoSpaceDE/>
              <w:autoSpaceDN/>
              <w:adjustRightInd/>
              <w:rPr>
                <w:rFonts w:ascii="Arial" w:hAnsi="Arial" w:cs="Arial"/>
                <w:sz w:val="24"/>
                <w:szCs w:val="24"/>
              </w:rPr>
            </w:pPr>
          </w:p>
          <w:p w14:paraId="5A788A8E" w14:textId="77777777"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t xml:space="preserve">Access the </w:t>
            </w:r>
            <w:hyperlink r:id="rId206" w:history="1">
              <w:r w:rsidRPr="00821AEB">
                <w:rPr>
                  <w:rStyle w:val="Hyperlink"/>
                  <w:rFonts w:ascii="Arial" w:hAnsi="Arial" w:cs="Arial"/>
                  <w:color w:val="auto"/>
                  <w:sz w:val="24"/>
                  <w:szCs w:val="24"/>
                  <w:u w:val="none"/>
                </w:rPr>
                <w:t>Medicare Claims Processing Manual</w:t>
              </w:r>
            </w:hyperlink>
            <w:r w:rsidRPr="00821AEB">
              <w:rPr>
                <w:rFonts w:ascii="Arial" w:hAnsi="Arial" w:cs="Arial"/>
                <w:sz w:val="24"/>
                <w:szCs w:val="24"/>
              </w:rPr>
              <w:t xml:space="preserve"> on the </w:t>
            </w:r>
            <w:hyperlink r:id="rId207" w:history="1">
              <w:r w:rsidRPr="00821AEB">
                <w:rPr>
                  <w:rStyle w:val="Hyperlink"/>
                  <w:rFonts w:ascii="Arial" w:hAnsi="Arial" w:cs="Arial"/>
                  <w:sz w:val="24"/>
                  <w:szCs w:val="24"/>
                </w:rPr>
                <w:t>CMS</w:t>
              </w:r>
            </w:hyperlink>
            <w:r w:rsidRPr="00821AEB">
              <w:rPr>
                <w:rFonts w:ascii="Arial" w:hAnsi="Arial" w:cs="Arial"/>
                <w:sz w:val="24"/>
                <w:szCs w:val="24"/>
              </w:rPr>
              <w:t xml:space="preserve"> website at:</w:t>
            </w:r>
          </w:p>
          <w:p w14:paraId="566BF805" w14:textId="14F85C8D" w:rsidR="00ED0644" w:rsidRPr="00821AEB" w:rsidRDefault="00563E7B" w:rsidP="000D58E9">
            <w:pPr>
              <w:widowControl/>
              <w:autoSpaceDE/>
              <w:autoSpaceDN/>
              <w:adjustRightInd/>
              <w:spacing w:after="120"/>
              <w:rPr>
                <w:rFonts w:ascii="Arial" w:hAnsi="Arial" w:cs="Arial"/>
                <w:sz w:val="24"/>
                <w:szCs w:val="24"/>
              </w:rPr>
            </w:pPr>
            <w:hyperlink r:id="rId208" w:history="1">
              <w:r w:rsidR="00ED0644" w:rsidRPr="00B50F3F">
                <w:rPr>
                  <w:rStyle w:val="Hyperlink"/>
                  <w:rFonts w:ascii="Arial" w:hAnsi="Arial" w:cs="Arial"/>
                  <w:color w:val="auto"/>
                  <w:sz w:val="24"/>
                  <w:szCs w:val="24"/>
                  <w:u w:val="none"/>
                </w:rPr>
                <w:t>https://www.cms.gov/Regulations-and-Guidance/Guidance/Manuals/Internet-Only-Manuals-IOMs-Items/CMS018912.html</w:t>
              </w:r>
            </w:hyperlink>
          </w:p>
        </w:tc>
      </w:tr>
      <w:tr w:rsidR="00ED0644" w14:paraId="1CF2EECA" w14:textId="77777777" w:rsidTr="00765F3C">
        <w:tc>
          <w:tcPr>
            <w:tcW w:w="1705" w:type="dxa"/>
          </w:tcPr>
          <w:p w14:paraId="64E41421" w14:textId="2AC84AA4" w:rsidR="00ED0644" w:rsidRPr="00821AEB" w:rsidRDefault="00ED0644" w:rsidP="00ED0644">
            <w:pPr>
              <w:widowControl/>
              <w:autoSpaceDE/>
              <w:autoSpaceDN/>
              <w:adjustRightInd/>
              <w:rPr>
                <w:rFonts w:ascii="Arial" w:hAnsi="Arial" w:cs="Arial"/>
                <w:sz w:val="24"/>
                <w:szCs w:val="24"/>
              </w:rPr>
            </w:pPr>
            <w:r w:rsidRPr="00821AEB">
              <w:rPr>
                <w:rFonts w:ascii="Arial" w:hAnsi="Arial" w:cs="Arial"/>
                <w:sz w:val="24"/>
                <w:szCs w:val="24"/>
              </w:rPr>
              <w:lastRenderedPageBreak/>
              <w:t>HOPPS Addenda</w:t>
            </w:r>
          </w:p>
        </w:tc>
        <w:tc>
          <w:tcPr>
            <w:tcW w:w="7933" w:type="dxa"/>
          </w:tcPr>
          <w:p w14:paraId="60E43CE8" w14:textId="4B2BDB7B"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For services occurring</w:t>
            </w:r>
            <w:r w:rsidR="002D2EEB" w:rsidRPr="00821AEB">
              <w:rPr>
                <w:rFonts w:ascii="Arial" w:hAnsi="Arial" w:cs="Arial"/>
                <w:sz w:val="24"/>
                <w:szCs w:val="24"/>
              </w:rPr>
              <w:t xml:space="preserve"> on or after March 1, 2021</w:t>
            </w:r>
            <w:r w:rsidRPr="00821AEB">
              <w:rPr>
                <w:rFonts w:ascii="Arial" w:hAnsi="Arial" w:cs="Arial"/>
                <w:sz w:val="24"/>
                <w:szCs w:val="24"/>
              </w:rPr>
              <w:t xml:space="preserve"> addenda:</w:t>
            </w:r>
          </w:p>
          <w:p w14:paraId="5F3DA74B" w14:textId="65EEB004" w:rsidR="002D2EEB" w:rsidRPr="00E460F7" w:rsidRDefault="00ED0644" w:rsidP="00E460F7">
            <w:pPr>
              <w:widowControl/>
              <w:numPr>
                <w:ilvl w:val="0"/>
                <w:numId w:val="15"/>
              </w:numPr>
              <w:autoSpaceDE/>
              <w:autoSpaceDN/>
              <w:adjustRightInd/>
              <w:ind w:right="60"/>
              <w:rPr>
                <w:rStyle w:val="Hyperlink"/>
                <w:rFonts w:ascii="Arial" w:hAnsi="Arial" w:cs="Arial"/>
                <w:color w:val="auto"/>
                <w:sz w:val="24"/>
                <w:szCs w:val="24"/>
              </w:rPr>
            </w:pPr>
            <w:r w:rsidRPr="00821AEB">
              <w:rPr>
                <w:rFonts w:ascii="Arial" w:hAnsi="Arial" w:cs="Arial"/>
                <w:sz w:val="24"/>
                <w:szCs w:val="24"/>
              </w:rPr>
              <w:t>A (</w:t>
            </w:r>
            <w:hyperlink r:id="rId209" w:history="1">
              <w:r w:rsidR="006E5296" w:rsidRPr="00A75A99">
                <w:rPr>
                  <w:rStyle w:val="Hyperlink"/>
                  <w:rFonts w:ascii="Arial" w:hAnsi="Arial" w:cs="Arial"/>
                  <w:sz w:val="24"/>
                  <w:szCs w:val="24"/>
                </w:rPr>
                <w:t>2021 Correction Notice OPPS Addendum A</w:t>
              </w:r>
            </w:hyperlink>
            <w:r w:rsidR="00A11A76" w:rsidRPr="00A75A99">
              <w:rPr>
                <w:rFonts w:ascii="Arial" w:hAnsi="Arial" w:cs="Arial"/>
                <w:sz w:val="24"/>
                <w:szCs w:val="24"/>
                <w:u w:val="single"/>
              </w:rPr>
              <w:t>;</w:t>
            </w:r>
            <w:r w:rsidR="00A75A99">
              <w:rPr>
                <w:rFonts w:ascii="Arial" w:hAnsi="Arial" w:cs="Arial"/>
                <w:sz w:val="24"/>
                <w:szCs w:val="24"/>
              </w:rPr>
              <w:t xml:space="preserve"> </w:t>
            </w:r>
            <w:r w:rsidR="00E460F7" w:rsidRPr="006E5296">
              <w:rPr>
                <w:rFonts w:ascii="Arial" w:hAnsi="Arial" w:cs="Arial"/>
                <w:sz w:val="24"/>
                <w:szCs w:val="24"/>
              </w:rPr>
              <w:t>2021 CN Addendum A.022221.xlsx</w:t>
            </w:r>
            <w:r w:rsidR="004A770F" w:rsidRPr="004A770F">
              <w:rPr>
                <w:rStyle w:val="Hyperlink"/>
                <w:rFonts w:ascii="Arial" w:hAnsi="Arial" w:cs="Arial"/>
                <w:color w:val="auto"/>
                <w:sz w:val="24"/>
                <w:szCs w:val="24"/>
                <w:u w:val="none"/>
              </w:rPr>
              <w:t>)</w:t>
            </w:r>
          </w:p>
          <w:p w14:paraId="3BB3C162" w14:textId="4CC54447" w:rsidR="00E460F7" w:rsidRPr="00A75A99" w:rsidRDefault="00E460F7" w:rsidP="00E460F7">
            <w:pPr>
              <w:widowControl/>
              <w:numPr>
                <w:ilvl w:val="0"/>
                <w:numId w:val="15"/>
              </w:numPr>
              <w:autoSpaceDE/>
              <w:autoSpaceDN/>
              <w:adjustRightInd/>
              <w:ind w:right="60"/>
              <w:rPr>
                <w:rFonts w:ascii="Arial" w:hAnsi="Arial" w:cs="Arial"/>
                <w:sz w:val="24"/>
                <w:szCs w:val="24"/>
              </w:rPr>
            </w:pPr>
            <w:r w:rsidRPr="00A75A99">
              <w:rPr>
                <w:rFonts w:ascii="Arial" w:hAnsi="Arial" w:cs="Arial"/>
                <w:sz w:val="24"/>
                <w:szCs w:val="24"/>
              </w:rPr>
              <w:t xml:space="preserve">B </w:t>
            </w:r>
            <w:hyperlink r:id="rId210" w:history="1">
              <w:r w:rsidRPr="00A75A99">
                <w:rPr>
                  <w:rStyle w:val="Hyperlink"/>
                  <w:rFonts w:ascii="Arial" w:hAnsi="Arial" w:cs="Arial"/>
                  <w:sz w:val="24"/>
                  <w:szCs w:val="24"/>
                </w:rPr>
                <w:t>(</w:t>
              </w:r>
              <w:r w:rsidR="00985C23" w:rsidRPr="00A75A99">
                <w:rPr>
                  <w:rStyle w:val="Hyperlink"/>
                  <w:rFonts w:ascii="Arial" w:hAnsi="Arial" w:cs="Arial"/>
                  <w:sz w:val="24"/>
                  <w:szCs w:val="24"/>
                </w:rPr>
                <w:t>2021 Correction Notice OPPS Addendum B</w:t>
              </w:r>
            </w:hyperlink>
            <w:r w:rsidRPr="00A75A99">
              <w:rPr>
                <w:rFonts w:ascii="Arial" w:hAnsi="Arial" w:cs="Arial"/>
                <w:sz w:val="24"/>
                <w:szCs w:val="24"/>
              </w:rPr>
              <w:t>; 2021 CN Addendum B.022221.xlsx)</w:t>
            </w:r>
          </w:p>
          <w:p w14:paraId="4723D8E9" w14:textId="231BA3B8" w:rsidR="002D2EEB" w:rsidRPr="007E2C89" w:rsidRDefault="002D2EEB" w:rsidP="002D2EEB">
            <w:pPr>
              <w:widowControl/>
              <w:numPr>
                <w:ilvl w:val="0"/>
                <w:numId w:val="15"/>
              </w:numPr>
              <w:autoSpaceDE/>
              <w:autoSpaceDN/>
              <w:adjustRightInd/>
              <w:ind w:right="60"/>
              <w:rPr>
                <w:rFonts w:ascii="Arial" w:hAnsi="Arial" w:cs="Arial"/>
                <w:sz w:val="24"/>
                <w:szCs w:val="24"/>
                <w:u w:val="single"/>
              </w:rPr>
            </w:pPr>
            <w:r w:rsidRPr="00821AEB">
              <w:rPr>
                <w:rFonts w:ascii="Arial" w:hAnsi="Arial" w:cs="Arial"/>
                <w:sz w:val="24"/>
                <w:szCs w:val="24"/>
              </w:rPr>
              <w:t>D1 (2021</w:t>
            </w:r>
            <w:r w:rsidR="00ED0644" w:rsidRPr="00821AEB">
              <w:rPr>
                <w:rFonts w:ascii="Arial" w:hAnsi="Arial" w:cs="Arial"/>
                <w:sz w:val="24"/>
                <w:szCs w:val="24"/>
              </w:rPr>
              <w:t xml:space="preserve"> </w:t>
            </w:r>
            <w:r w:rsidRPr="00821AEB">
              <w:rPr>
                <w:rFonts w:ascii="Arial" w:hAnsi="Arial" w:cs="Arial"/>
                <w:sz w:val="24"/>
                <w:szCs w:val="24"/>
              </w:rPr>
              <w:t xml:space="preserve">NFRM OPPS Addenda; </w:t>
            </w:r>
            <w:hyperlink r:id="rId211" w:history="1">
              <w:r w:rsidR="005A66DE" w:rsidRPr="007E2C89">
                <w:rPr>
                  <w:rStyle w:val="Hyperlink"/>
                  <w:rFonts w:ascii="Arial" w:hAnsi="Arial" w:cs="Arial"/>
                  <w:color w:val="auto"/>
                  <w:sz w:val="24"/>
                  <w:szCs w:val="24"/>
                  <w:u w:val="none"/>
                </w:rPr>
                <w:t>2021 NFRM Addendum D1-Updated 01/12/2021</w:t>
              </w:r>
            </w:hyperlink>
            <w:r w:rsidRPr="007E2C89">
              <w:rPr>
                <w:rFonts w:ascii="Arial" w:hAnsi="Arial" w:cs="Arial"/>
                <w:sz w:val="24"/>
                <w:szCs w:val="24"/>
                <w:u w:val="single"/>
              </w:rPr>
              <w:t>)</w:t>
            </w:r>
          </w:p>
          <w:p w14:paraId="5C5D65E9" w14:textId="628A96C2" w:rsidR="00ED0644" w:rsidRPr="00821AEB" w:rsidRDefault="00ED0644" w:rsidP="002D2EEB">
            <w:pPr>
              <w:widowControl/>
              <w:numPr>
                <w:ilvl w:val="0"/>
                <w:numId w:val="15"/>
              </w:numPr>
              <w:autoSpaceDE/>
              <w:autoSpaceDN/>
              <w:adjustRightInd/>
              <w:ind w:right="60"/>
              <w:rPr>
                <w:rFonts w:ascii="Arial" w:hAnsi="Arial" w:cs="Arial"/>
                <w:sz w:val="24"/>
                <w:szCs w:val="24"/>
              </w:rPr>
            </w:pPr>
            <w:r w:rsidRPr="00821AEB">
              <w:rPr>
                <w:rFonts w:ascii="Arial" w:hAnsi="Arial" w:cs="Arial"/>
                <w:sz w:val="24"/>
                <w:szCs w:val="24"/>
              </w:rPr>
              <w:t>D2 (</w:t>
            </w:r>
            <w:r w:rsidR="002D2EEB" w:rsidRPr="00821AEB">
              <w:rPr>
                <w:rFonts w:ascii="Arial" w:hAnsi="Arial" w:cs="Arial"/>
                <w:sz w:val="24"/>
                <w:szCs w:val="24"/>
              </w:rPr>
              <w:t>2021</w:t>
            </w:r>
            <w:r w:rsidRPr="00821AEB">
              <w:rPr>
                <w:rFonts w:ascii="Arial" w:hAnsi="Arial" w:cs="Arial"/>
                <w:sz w:val="24"/>
                <w:szCs w:val="24"/>
              </w:rPr>
              <w:t xml:space="preserve"> NFRM OPPS Addenda; 202</w:t>
            </w:r>
            <w:r w:rsidR="002D2EEB" w:rsidRPr="00821AEB">
              <w:rPr>
                <w:rFonts w:ascii="Arial" w:hAnsi="Arial" w:cs="Arial"/>
                <w:sz w:val="24"/>
                <w:szCs w:val="24"/>
              </w:rPr>
              <w:t>1 NFRM Addendum D2.1130</w:t>
            </w:r>
            <w:r w:rsidRPr="00821AEB">
              <w:rPr>
                <w:rFonts w:ascii="Arial" w:hAnsi="Arial" w:cs="Arial"/>
                <w:sz w:val="24"/>
                <w:szCs w:val="24"/>
              </w:rPr>
              <w:t>2</w:t>
            </w:r>
            <w:r w:rsidR="002D2EEB" w:rsidRPr="00821AEB">
              <w:rPr>
                <w:rFonts w:ascii="Arial" w:hAnsi="Arial" w:cs="Arial"/>
                <w:sz w:val="24"/>
                <w:szCs w:val="24"/>
              </w:rPr>
              <w:t>020</w:t>
            </w:r>
            <w:r w:rsidRPr="00821AEB">
              <w:rPr>
                <w:rFonts w:ascii="Arial" w:hAnsi="Arial" w:cs="Arial"/>
                <w:sz w:val="24"/>
                <w:szCs w:val="24"/>
              </w:rPr>
              <w:t>.xlsm)</w:t>
            </w:r>
          </w:p>
          <w:p w14:paraId="061B812D" w14:textId="2271A91E" w:rsidR="00ED0644" w:rsidRPr="00821AEB" w:rsidRDefault="002D2EEB" w:rsidP="00ED0644">
            <w:pPr>
              <w:widowControl/>
              <w:numPr>
                <w:ilvl w:val="0"/>
                <w:numId w:val="15"/>
              </w:numPr>
              <w:autoSpaceDE/>
              <w:autoSpaceDN/>
              <w:adjustRightInd/>
              <w:ind w:right="60"/>
              <w:rPr>
                <w:rFonts w:ascii="Arial" w:hAnsi="Arial" w:cs="Arial"/>
                <w:sz w:val="24"/>
                <w:szCs w:val="24"/>
              </w:rPr>
            </w:pPr>
            <w:r w:rsidRPr="00821AEB">
              <w:rPr>
                <w:rFonts w:ascii="Arial" w:hAnsi="Arial" w:cs="Arial"/>
                <w:sz w:val="24"/>
                <w:szCs w:val="24"/>
              </w:rPr>
              <w:t>E (2021 NFRM OPPS Addenda; 2021 NFRM Addendum E.11302020</w:t>
            </w:r>
            <w:r w:rsidR="00ED0644" w:rsidRPr="00821AEB">
              <w:rPr>
                <w:rFonts w:ascii="Arial" w:hAnsi="Arial" w:cs="Arial"/>
                <w:sz w:val="24"/>
                <w:szCs w:val="24"/>
              </w:rPr>
              <w:t>.xlsx)</w:t>
            </w:r>
          </w:p>
          <w:p w14:paraId="6837538B" w14:textId="14071E39" w:rsidR="00ED0644" w:rsidRPr="00821AEB" w:rsidRDefault="002D2EEB" w:rsidP="00ED0644">
            <w:pPr>
              <w:widowControl/>
              <w:numPr>
                <w:ilvl w:val="0"/>
                <w:numId w:val="15"/>
              </w:numPr>
              <w:autoSpaceDE/>
              <w:autoSpaceDN/>
              <w:adjustRightInd/>
              <w:ind w:right="60"/>
              <w:rPr>
                <w:rFonts w:ascii="Arial" w:hAnsi="Arial" w:cs="Arial"/>
                <w:sz w:val="24"/>
                <w:szCs w:val="24"/>
              </w:rPr>
            </w:pPr>
            <w:r w:rsidRPr="00821AEB">
              <w:rPr>
                <w:rFonts w:ascii="Arial" w:hAnsi="Arial" w:cs="Arial"/>
                <w:sz w:val="24"/>
                <w:szCs w:val="24"/>
              </w:rPr>
              <w:t xml:space="preserve">J (2021 NFRM OPPS Addenda; </w:t>
            </w:r>
            <w:r w:rsidR="00ED0644" w:rsidRPr="00821AEB">
              <w:rPr>
                <w:rFonts w:ascii="Arial" w:hAnsi="Arial" w:cs="Arial"/>
                <w:sz w:val="24"/>
                <w:szCs w:val="24"/>
              </w:rPr>
              <w:t>2</w:t>
            </w:r>
            <w:r w:rsidRPr="00821AEB">
              <w:rPr>
                <w:rFonts w:ascii="Arial" w:hAnsi="Arial" w:cs="Arial"/>
                <w:sz w:val="24"/>
                <w:szCs w:val="24"/>
              </w:rPr>
              <w:t>021 NFRM Addendum J.11302020</w:t>
            </w:r>
            <w:r w:rsidR="00ED0644" w:rsidRPr="00821AEB">
              <w:rPr>
                <w:rFonts w:ascii="Arial" w:hAnsi="Arial" w:cs="Arial"/>
                <w:sz w:val="24"/>
                <w:szCs w:val="24"/>
              </w:rPr>
              <w:t>.xls)</w:t>
            </w:r>
          </w:p>
          <w:p w14:paraId="2D8CDE2E" w14:textId="05A0C50A" w:rsidR="00ED0644" w:rsidRPr="00821AEB" w:rsidRDefault="002D2EEB" w:rsidP="00ED0644">
            <w:pPr>
              <w:widowControl/>
              <w:numPr>
                <w:ilvl w:val="0"/>
                <w:numId w:val="15"/>
              </w:numPr>
              <w:autoSpaceDE/>
              <w:autoSpaceDN/>
              <w:adjustRightInd/>
              <w:ind w:right="60"/>
              <w:rPr>
                <w:rFonts w:ascii="Arial" w:hAnsi="Arial" w:cs="Arial"/>
                <w:sz w:val="24"/>
                <w:szCs w:val="24"/>
              </w:rPr>
            </w:pPr>
            <w:r w:rsidRPr="00821AEB">
              <w:rPr>
                <w:rFonts w:ascii="Arial" w:hAnsi="Arial" w:cs="Arial"/>
                <w:sz w:val="24"/>
                <w:szCs w:val="24"/>
              </w:rPr>
              <w:t>L (2021 NFRM OPPS Addenda; 2021</w:t>
            </w:r>
            <w:r w:rsidR="00ED0644" w:rsidRPr="00821AEB">
              <w:rPr>
                <w:rFonts w:ascii="Arial" w:hAnsi="Arial" w:cs="Arial"/>
                <w:sz w:val="24"/>
                <w:szCs w:val="24"/>
              </w:rPr>
              <w:t xml:space="preserve"> NFRM </w:t>
            </w:r>
            <w:r w:rsidRPr="00821AEB">
              <w:rPr>
                <w:rFonts w:ascii="Arial" w:hAnsi="Arial" w:cs="Arial"/>
                <w:sz w:val="24"/>
                <w:szCs w:val="24"/>
              </w:rPr>
              <w:t>Addendum L.11302020</w:t>
            </w:r>
            <w:r w:rsidR="00ED0644" w:rsidRPr="00821AEB">
              <w:rPr>
                <w:rFonts w:ascii="Arial" w:hAnsi="Arial" w:cs="Arial"/>
                <w:sz w:val="24"/>
                <w:szCs w:val="24"/>
              </w:rPr>
              <w:t>.xlsx)</w:t>
            </w:r>
          </w:p>
          <w:p w14:paraId="103446A8" w14:textId="2E37BDBD" w:rsidR="00ED0644" w:rsidRPr="00821AEB" w:rsidRDefault="002D2EEB" w:rsidP="00ED0644">
            <w:pPr>
              <w:widowControl/>
              <w:numPr>
                <w:ilvl w:val="0"/>
                <w:numId w:val="15"/>
              </w:numPr>
              <w:autoSpaceDE/>
              <w:autoSpaceDN/>
              <w:adjustRightInd/>
              <w:ind w:right="60"/>
              <w:rPr>
                <w:rFonts w:ascii="Arial" w:hAnsi="Arial" w:cs="Arial"/>
                <w:sz w:val="24"/>
                <w:szCs w:val="24"/>
              </w:rPr>
            </w:pPr>
            <w:r w:rsidRPr="00821AEB">
              <w:rPr>
                <w:rFonts w:ascii="Arial" w:hAnsi="Arial" w:cs="Arial"/>
                <w:sz w:val="24"/>
                <w:szCs w:val="24"/>
              </w:rPr>
              <w:t>M (202</w:t>
            </w:r>
            <w:r w:rsidR="009447D3" w:rsidRPr="00A75A99">
              <w:rPr>
                <w:rFonts w:ascii="Arial" w:hAnsi="Arial" w:cs="Arial"/>
                <w:sz w:val="24"/>
                <w:szCs w:val="24"/>
              </w:rPr>
              <w:t>1</w:t>
            </w:r>
            <w:r w:rsidRPr="00821AEB">
              <w:rPr>
                <w:rFonts w:ascii="Arial" w:hAnsi="Arial" w:cs="Arial"/>
                <w:sz w:val="24"/>
                <w:szCs w:val="24"/>
              </w:rPr>
              <w:t xml:space="preserve"> NFRM OPPS Addenda; 2021 NFRM Addendum M.11302020</w:t>
            </w:r>
            <w:r w:rsidR="00ED0644" w:rsidRPr="00821AEB">
              <w:rPr>
                <w:rFonts w:ascii="Arial" w:hAnsi="Arial" w:cs="Arial"/>
                <w:sz w:val="24"/>
                <w:szCs w:val="24"/>
              </w:rPr>
              <w:t>.xlsx)</w:t>
            </w:r>
          </w:p>
          <w:p w14:paraId="40875A7F" w14:textId="2E2C8701" w:rsidR="00ED0644" w:rsidRDefault="002D2EEB" w:rsidP="009447D3">
            <w:pPr>
              <w:widowControl/>
              <w:numPr>
                <w:ilvl w:val="0"/>
                <w:numId w:val="15"/>
              </w:numPr>
              <w:autoSpaceDE/>
              <w:autoSpaceDN/>
              <w:adjustRightInd/>
              <w:spacing w:after="480"/>
              <w:ind w:right="58"/>
              <w:rPr>
                <w:rFonts w:ascii="Arial" w:hAnsi="Arial" w:cs="Arial"/>
                <w:sz w:val="24"/>
                <w:szCs w:val="24"/>
              </w:rPr>
            </w:pPr>
            <w:r w:rsidRPr="00821AEB">
              <w:rPr>
                <w:rFonts w:ascii="Arial" w:hAnsi="Arial" w:cs="Arial"/>
                <w:sz w:val="24"/>
                <w:szCs w:val="24"/>
              </w:rPr>
              <w:t>P (202</w:t>
            </w:r>
            <w:r w:rsidR="00A75A99">
              <w:rPr>
                <w:rFonts w:ascii="Arial" w:hAnsi="Arial" w:cs="Arial"/>
                <w:sz w:val="24"/>
                <w:szCs w:val="24"/>
              </w:rPr>
              <w:t>1</w:t>
            </w:r>
            <w:r w:rsidRPr="00821AEB">
              <w:rPr>
                <w:rFonts w:ascii="Arial" w:hAnsi="Arial" w:cs="Arial"/>
                <w:sz w:val="24"/>
                <w:szCs w:val="24"/>
              </w:rPr>
              <w:t xml:space="preserve"> </w:t>
            </w:r>
            <w:r w:rsidR="009447D3" w:rsidRPr="00A75A99">
              <w:rPr>
                <w:rFonts w:ascii="Arial" w:hAnsi="Arial" w:cs="Arial"/>
                <w:sz w:val="24"/>
                <w:szCs w:val="24"/>
              </w:rPr>
              <w:t>Correction Notice</w:t>
            </w:r>
            <w:r w:rsidR="009447D3">
              <w:rPr>
                <w:rFonts w:ascii="Arial" w:hAnsi="Arial" w:cs="Arial"/>
                <w:sz w:val="24"/>
                <w:szCs w:val="24"/>
              </w:rPr>
              <w:t xml:space="preserve"> </w:t>
            </w:r>
            <w:r w:rsidRPr="00821AEB">
              <w:rPr>
                <w:rFonts w:ascii="Arial" w:hAnsi="Arial" w:cs="Arial"/>
                <w:sz w:val="24"/>
                <w:szCs w:val="24"/>
              </w:rPr>
              <w:t xml:space="preserve">OPPS </w:t>
            </w:r>
            <w:r w:rsidRPr="00A75A99">
              <w:rPr>
                <w:rFonts w:ascii="Arial" w:hAnsi="Arial" w:cs="Arial"/>
                <w:sz w:val="24"/>
                <w:szCs w:val="24"/>
              </w:rPr>
              <w:t>Addend</w:t>
            </w:r>
            <w:r w:rsidR="00267BA1" w:rsidRPr="00A75A99">
              <w:rPr>
                <w:rFonts w:ascii="Arial" w:hAnsi="Arial" w:cs="Arial"/>
                <w:sz w:val="24"/>
                <w:szCs w:val="24"/>
              </w:rPr>
              <w:t>um P</w:t>
            </w:r>
            <w:r w:rsidRPr="00A75A99">
              <w:rPr>
                <w:rFonts w:ascii="Arial" w:hAnsi="Arial" w:cs="Arial"/>
                <w:sz w:val="24"/>
                <w:szCs w:val="24"/>
              </w:rPr>
              <w:t xml:space="preserve">; </w:t>
            </w:r>
            <w:r w:rsidR="009447D3" w:rsidRPr="00A75A99">
              <w:rPr>
                <w:rFonts w:ascii="Arial" w:hAnsi="Arial" w:cs="Arial"/>
                <w:sz w:val="24"/>
                <w:szCs w:val="24"/>
              </w:rPr>
              <w:t>2021_CN_Addendum_P.022221.xlsx</w:t>
            </w:r>
            <w:r w:rsidR="00ED0644" w:rsidRPr="00A75A99">
              <w:rPr>
                <w:rFonts w:ascii="Arial" w:hAnsi="Arial" w:cs="Arial"/>
                <w:sz w:val="24"/>
                <w:szCs w:val="24"/>
              </w:rPr>
              <w:t>)</w:t>
            </w:r>
          </w:p>
          <w:p w14:paraId="5CC1EDC4" w14:textId="3B0206A0" w:rsidR="00EF7D94" w:rsidRPr="00C15FE6" w:rsidRDefault="00EF7D94" w:rsidP="00EF7D94">
            <w:pPr>
              <w:widowControl/>
              <w:autoSpaceDE/>
              <w:autoSpaceDN/>
              <w:adjustRightInd/>
              <w:ind w:right="60"/>
              <w:rPr>
                <w:rFonts w:ascii="Arial" w:hAnsi="Arial" w:cs="Arial"/>
                <w:sz w:val="24"/>
                <w:szCs w:val="24"/>
              </w:rPr>
            </w:pPr>
            <w:r w:rsidRPr="00C15FE6">
              <w:rPr>
                <w:rFonts w:ascii="Arial" w:hAnsi="Arial" w:cs="Arial"/>
                <w:sz w:val="24"/>
                <w:szCs w:val="24"/>
              </w:rPr>
              <w:t>For services occurring on or after April 1, 2021 addenda:</w:t>
            </w:r>
          </w:p>
          <w:p w14:paraId="16CB4E00" w14:textId="6174DCA0" w:rsidR="00EF7D94" w:rsidRPr="00C15FE6" w:rsidRDefault="00EF7D94" w:rsidP="00EF7D94">
            <w:pPr>
              <w:widowControl/>
              <w:numPr>
                <w:ilvl w:val="0"/>
                <w:numId w:val="15"/>
              </w:numPr>
              <w:autoSpaceDE/>
              <w:autoSpaceDN/>
              <w:adjustRightInd/>
              <w:ind w:right="60"/>
              <w:rPr>
                <w:rStyle w:val="Hyperlink"/>
                <w:rFonts w:ascii="Arial" w:hAnsi="Arial" w:cs="Arial"/>
                <w:color w:val="auto"/>
                <w:sz w:val="24"/>
                <w:szCs w:val="24"/>
                <w:u w:val="none"/>
              </w:rPr>
            </w:pPr>
            <w:r w:rsidRPr="00C15FE6">
              <w:rPr>
                <w:rFonts w:ascii="Arial" w:hAnsi="Arial" w:cs="Arial"/>
                <w:sz w:val="24"/>
                <w:szCs w:val="24"/>
              </w:rPr>
              <w:t>A (</w:t>
            </w:r>
            <w:hyperlink r:id="rId212" w:history="1">
              <w:r w:rsidRPr="00C15FE6">
                <w:rPr>
                  <w:rStyle w:val="Hyperlink"/>
                  <w:rFonts w:ascii="Arial" w:hAnsi="Arial" w:cs="Arial"/>
                  <w:sz w:val="24"/>
                  <w:szCs w:val="24"/>
                </w:rPr>
                <w:t>Addendum A April 2021</w:t>
              </w:r>
            </w:hyperlink>
            <w:r w:rsidRPr="00C15FE6">
              <w:rPr>
                <w:rFonts w:ascii="Arial" w:hAnsi="Arial" w:cs="Arial"/>
                <w:sz w:val="24"/>
                <w:szCs w:val="24"/>
              </w:rPr>
              <w:t>; April_2021_OPPS_Web_Addendum_A.03222021.xlsx</w:t>
            </w:r>
          </w:p>
          <w:p w14:paraId="107C08A8" w14:textId="437560EA" w:rsidR="00EF7D94" w:rsidRPr="00C15FE6" w:rsidRDefault="00EF7D94" w:rsidP="00EF7D94">
            <w:pPr>
              <w:widowControl/>
              <w:numPr>
                <w:ilvl w:val="0"/>
                <w:numId w:val="15"/>
              </w:numPr>
              <w:autoSpaceDE/>
              <w:autoSpaceDN/>
              <w:adjustRightInd/>
              <w:ind w:right="60"/>
              <w:rPr>
                <w:rFonts w:ascii="Arial" w:hAnsi="Arial" w:cs="Arial"/>
                <w:sz w:val="24"/>
                <w:szCs w:val="24"/>
              </w:rPr>
            </w:pPr>
            <w:r w:rsidRPr="00C15FE6">
              <w:rPr>
                <w:rFonts w:ascii="Arial" w:hAnsi="Arial" w:cs="Arial"/>
                <w:sz w:val="24"/>
                <w:szCs w:val="24"/>
              </w:rPr>
              <w:t>B (</w:t>
            </w:r>
            <w:hyperlink r:id="rId213" w:history="1">
              <w:r w:rsidRPr="00C15FE6">
                <w:rPr>
                  <w:rStyle w:val="Hyperlink"/>
                  <w:rFonts w:ascii="Arial" w:hAnsi="Arial" w:cs="Arial"/>
                  <w:sz w:val="24"/>
                  <w:szCs w:val="24"/>
                </w:rPr>
                <w:t>Addendum B April 2021</w:t>
              </w:r>
            </w:hyperlink>
            <w:r w:rsidRPr="00C15FE6">
              <w:rPr>
                <w:rFonts w:ascii="Arial" w:hAnsi="Arial" w:cs="Arial"/>
                <w:sz w:val="24"/>
                <w:szCs w:val="24"/>
              </w:rPr>
              <w:t>; April_2021_OPPS_Web_Addendum_B.03222021.xlsx</w:t>
            </w:r>
          </w:p>
          <w:p w14:paraId="0164C06B" w14:textId="77777777" w:rsidR="00EF7D94" w:rsidRPr="00C15FE6" w:rsidRDefault="00EF7D94" w:rsidP="00EF7D94">
            <w:pPr>
              <w:widowControl/>
              <w:numPr>
                <w:ilvl w:val="0"/>
                <w:numId w:val="15"/>
              </w:numPr>
              <w:autoSpaceDE/>
              <w:autoSpaceDN/>
              <w:adjustRightInd/>
              <w:ind w:right="60"/>
              <w:rPr>
                <w:rFonts w:ascii="Arial" w:hAnsi="Arial" w:cs="Arial"/>
                <w:sz w:val="24"/>
                <w:szCs w:val="24"/>
              </w:rPr>
            </w:pPr>
            <w:r w:rsidRPr="00C15FE6">
              <w:rPr>
                <w:rFonts w:ascii="Arial" w:hAnsi="Arial" w:cs="Arial"/>
                <w:sz w:val="24"/>
                <w:szCs w:val="24"/>
              </w:rPr>
              <w:t xml:space="preserve">D1 (2021 NFRM OPPS Addenda; </w:t>
            </w:r>
            <w:hyperlink r:id="rId214" w:history="1">
              <w:r w:rsidRPr="00C15FE6">
                <w:rPr>
                  <w:rStyle w:val="Hyperlink"/>
                  <w:rFonts w:ascii="Arial" w:hAnsi="Arial" w:cs="Arial"/>
                  <w:color w:val="auto"/>
                  <w:sz w:val="24"/>
                  <w:szCs w:val="24"/>
                  <w:u w:val="none"/>
                </w:rPr>
                <w:t>2021 NFRM Addendum D1-Updated 01/12/2021</w:t>
              </w:r>
            </w:hyperlink>
            <w:r w:rsidRPr="00C15FE6">
              <w:rPr>
                <w:rFonts w:ascii="Arial" w:hAnsi="Arial" w:cs="Arial"/>
                <w:sz w:val="24"/>
                <w:szCs w:val="24"/>
              </w:rPr>
              <w:t>)</w:t>
            </w:r>
          </w:p>
          <w:p w14:paraId="113682DE" w14:textId="77777777" w:rsidR="00EF7D94" w:rsidRPr="00C15FE6" w:rsidRDefault="00EF7D94" w:rsidP="00EF7D94">
            <w:pPr>
              <w:widowControl/>
              <w:numPr>
                <w:ilvl w:val="0"/>
                <w:numId w:val="15"/>
              </w:numPr>
              <w:autoSpaceDE/>
              <w:autoSpaceDN/>
              <w:adjustRightInd/>
              <w:ind w:right="60"/>
              <w:rPr>
                <w:rFonts w:ascii="Arial" w:hAnsi="Arial" w:cs="Arial"/>
                <w:sz w:val="24"/>
                <w:szCs w:val="24"/>
              </w:rPr>
            </w:pPr>
            <w:r w:rsidRPr="00C15FE6">
              <w:rPr>
                <w:rFonts w:ascii="Arial" w:hAnsi="Arial" w:cs="Arial"/>
                <w:sz w:val="24"/>
                <w:szCs w:val="24"/>
              </w:rPr>
              <w:t>D2 (2021 NFRM OPPS Addenda; 2021 NFRM Addendum D2.11302020.xlsm)</w:t>
            </w:r>
          </w:p>
          <w:p w14:paraId="734748C0" w14:textId="77777777" w:rsidR="00EF7D94" w:rsidRPr="00C15FE6" w:rsidRDefault="00EF7D94" w:rsidP="00EF7D94">
            <w:pPr>
              <w:widowControl/>
              <w:numPr>
                <w:ilvl w:val="0"/>
                <w:numId w:val="15"/>
              </w:numPr>
              <w:autoSpaceDE/>
              <w:autoSpaceDN/>
              <w:adjustRightInd/>
              <w:ind w:right="60"/>
              <w:rPr>
                <w:rFonts w:ascii="Arial" w:hAnsi="Arial" w:cs="Arial"/>
                <w:sz w:val="24"/>
                <w:szCs w:val="24"/>
              </w:rPr>
            </w:pPr>
            <w:r w:rsidRPr="00C15FE6">
              <w:rPr>
                <w:rFonts w:ascii="Arial" w:hAnsi="Arial" w:cs="Arial"/>
                <w:sz w:val="24"/>
                <w:szCs w:val="24"/>
              </w:rPr>
              <w:t>E (2021 NFRM OPPS Addenda; 2021 NFRM Addendum E.11302020.xlsx)</w:t>
            </w:r>
          </w:p>
          <w:p w14:paraId="10BEEBBF" w14:textId="77777777" w:rsidR="00EF7D94" w:rsidRPr="00C15FE6" w:rsidRDefault="00EF7D94" w:rsidP="00EF7D94">
            <w:pPr>
              <w:widowControl/>
              <w:numPr>
                <w:ilvl w:val="0"/>
                <w:numId w:val="15"/>
              </w:numPr>
              <w:autoSpaceDE/>
              <w:autoSpaceDN/>
              <w:adjustRightInd/>
              <w:ind w:right="60"/>
              <w:rPr>
                <w:rFonts w:ascii="Arial" w:hAnsi="Arial" w:cs="Arial"/>
                <w:sz w:val="24"/>
                <w:szCs w:val="24"/>
              </w:rPr>
            </w:pPr>
            <w:r w:rsidRPr="00C15FE6">
              <w:rPr>
                <w:rFonts w:ascii="Arial" w:hAnsi="Arial" w:cs="Arial"/>
                <w:sz w:val="24"/>
                <w:szCs w:val="24"/>
              </w:rPr>
              <w:t>J (2021 NFRM OPPS Addenda; 2021 NFRM Addendum J.11302020.xls)</w:t>
            </w:r>
          </w:p>
          <w:p w14:paraId="0766AF2B" w14:textId="77777777" w:rsidR="00EF7D94" w:rsidRPr="00C15FE6" w:rsidRDefault="00EF7D94" w:rsidP="00EF7D94">
            <w:pPr>
              <w:widowControl/>
              <w:numPr>
                <w:ilvl w:val="0"/>
                <w:numId w:val="15"/>
              </w:numPr>
              <w:autoSpaceDE/>
              <w:autoSpaceDN/>
              <w:adjustRightInd/>
              <w:ind w:right="60"/>
              <w:rPr>
                <w:rFonts w:ascii="Arial" w:hAnsi="Arial" w:cs="Arial"/>
                <w:sz w:val="24"/>
                <w:szCs w:val="24"/>
              </w:rPr>
            </w:pPr>
            <w:r w:rsidRPr="00C15FE6">
              <w:rPr>
                <w:rFonts w:ascii="Arial" w:hAnsi="Arial" w:cs="Arial"/>
                <w:sz w:val="24"/>
                <w:szCs w:val="24"/>
              </w:rPr>
              <w:t>L (2021 NFRM OPPS Addenda; 2021 NFRM Addendum L.11302020.xlsx)</w:t>
            </w:r>
          </w:p>
          <w:p w14:paraId="095AC19E" w14:textId="77777777" w:rsidR="00EF7D94" w:rsidRPr="00C15FE6" w:rsidRDefault="00EF7D94" w:rsidP="00EF7D94">
            <w:pPr>
              <w:widowControl/>
              <w:numPr>
                <w:ilvl w:val="0"/>
                <w:numId w:val="15"/>
              </w:numPr>
              <w:autoSpaceDE/>
              <w:autoSpaceDN/>
              <w:adjustRightInd/>
              <w:ind w:right="60"/>
              <w:rPr>
                <w:rFonts w:ascii="Arial" w:hAnsi="Arial" w:cs="Arial"/>
                <w:sz w:val="24"/>
                <w:szCs w:val="24"/>
              </w:rPr>
            </w:pPr>
            <w:r w:rsidRPr="00C15FE6">
              <w:rPr>
                <w:rFonts w:ascii="Arial" w:hAnsi="Arial" w:cs="Arial"/>
                <w:sz w:val="24"/>
                <w:szCs w:val="24"/>
              </w:rPr>
              <w:t>M (2021 NFRM OPPS Addenda; 2021 NFRM Addendum M.11302020.xlsx)</w:t>
            </w:r>
          </w:p>
          <w:p w14:paraId="79C27854" w14:textId="44E7C682" w:rsidR="00EF7D94" w:rsidRDefault="00EF7D94" w:rsidP="00EF7D94">
            <w:pPr>
              <w:widowControl/>
              <w:numPr>
                <w:ilvl w:val="0"/>
                <w:numId w:val="15"/>
              </w:numPr>
              <w:autoSpaceDE/>
              <w:autoSpaceDN/>
              <w:adjustRightInd/>
              <w:spacing w:after="480"/>
              <w:ind w:right="58"/>
              <w:rPr>
                <w:rFonts w:ascii="Arial" w:hAnsi="Arial" w:cs="Arial"/>
                <w:sz w:val="24"/>
                <w:szCs w:val="24"/>
              </w:rPr>
            </w:pPr>
            <w:r w:rsidRPr="00C15FE6">
              <w:rPr>
                <w:rFonts w:ascii="Arial" w:hAnsi="Arial" w:cs="Arial"/>
                <w:sz w:val="24"/>
                <w:szCs w:val="24"/>
              </w:rPr>
              <w:lastRenderedPageBreak/>
              <w:t>P (2021 Correction Notice OPPS Addendum P; 2021_CN_Addendum_P.022221.xlsx)</w:t>
            </w:r>
          </w:p>
          <w:p w14:paraId="75B8A131" w14:textId="33093256" w:rsidR="00EE4EBE" w:rsidRPr="00531A41" w:rsidRDefault="00EE4EBE" w:rsidP="00EE4EBE">
            <w:pPr>
              <w:widowControl/>
              <w:autoSpaceDE/>
              <w:autoSpaceDN/>
              <w:adjustRightInd/>
              <w:ind w:right="60"/>
              <w:rPr>
                <w:rFonts w:ascii="Arial" w:hAnsi="Arial" w:cs="Arial"/>
                <w:sz w:val="24"/>
                <w:szCs w:val="24"/>
              </w:rPr>
            </w:pPr>
            <w:r w:rsidRPr="00531A41">
              <w:rPr>
                <w:rFonts w:ascii="Arial" w:hAnsi="Arial" w:cs="Arial"/>
                <w:sz w:val="24"/>
                <w:szCs w:val="24"/>
              </w:rPr>
              <w:t>For services occurring on or after July 1, 2021 addenda:</w:t>
            </w:r>
          </w:p>
          <w:p w14:paraId="5F723A5F" w14:textId="631A9BCB" w:rsidR="00EE4EBE" w:rsidRPr="00531A41" w:rsidRDefault="00EE4EBE" w:rsidP="00EE4EBE">
            <w:pPr>
              <w:widowControl/>
              <w:numPr>
                <w:ilvl w:val="0"/>
                <w:numId w:val="15"/>
              </w:numPr>
              <w:autoSpaceDE/>
              <w:autoSpaceDN/>
              <w:adjustRightInd/>
              <w:ind w:right="60"/>
              <w:rPr>
                <w:rFonts w:ascii="Arial" w:hAnsi="Arial" w:cs="Arial"/>
                <w:sz w:val="24"/>
                <w:szCs w:val="24"/>
              </w:rPr>
            </w:pPr>
            <w:r w:rsidRPr="00531A41">
              <w:rPr>
                <w:rFonts w:ascii="Arial" w:hAnsi="Arial" w:cs="Arial"/>
                <w:sz w:val="24"/>
                <w:szCs w:val="24"/>
              </w:rPr>
              <w:t xml:space="preserve">A </w:t>
            </w:r>
            <w:r w:rsidRPr="00531A41">
              <w:rPr>
                <w:rFonts w:ascii="Arial" w:hAnsi="Arial" w:cs="Arial"/>
                <w:sz w:val="24"/>
                <w:szCs w:val="24"/>
                <w:u w:val="single"/>
              </w:rPr>
              <w:t>(</w:t>
            </w:r>
            <w:hyperlink r:id="rId215" w:history="1">
              <w:r w:rsidRPr="00531A41">
                <w:rPr>
                  <w:rStyle w:val="Hyperlink"/>
                  <w:rFonts w:ascii="Arial" w:hAnsi="Arial" w:cs="Arial"/>
                  <w:sz w:val="24"/>
                  <w:szCs w:val="24"/>
                </w:rPr>
                <w:t>Addendum A July 2021</w:t>
              </w:r>
            </w:hyperlink>
            <w:r w:rsidRPr="00531A41">
              <w:rPr>
                <w:rFonts w:ascii="Arial" w:hAnsi="Arial" w:cs="Arial"/>
                <w:sz w:val="24"/>
                <w:szCs w:val="24"/>
              </w:rPr>
              <w:t>; July_2021_Web_Addendum_A.06212021)</w:t>
            </w:r>
          </w:p>
          <w:p w14:paraId="4E4F4768" w14:textId="43811775" w:rsidR="00EE4EBE" w:rsidRPr="00531A41" w:rsidRDefault="00EE4EBE" w:rsidP="00EE4EBE">
            <w:pPr>
              <w:widowControl/>
              <w:numPr>
                <w:ilvl w:val="0"/>
                <w:numId w:val="15"/>
              </w:numPr>
              <w:autoSpaceDE/>
              <w:autoSpaceDN/>
              <w:adjustRightInd/>
              <w:ind w:right="60"/>
              <w:rPr>
                <w:rFonts w:ascii="Arial" w:hAnsi="Arial" w:cs="Arial"/>
                <w:sz w:val="24"/>
                <w:szCs w:val="24"/>
              </w:rPr>
            </w:pPr>
            <w:r w:rsidRPr="00531A41">
              <w:rPr>
                <w:rFonts w:ascii="Arial" w:hAnsi="Arial" w:cs="Arial"/>
                <w:sz w:val="24"/>
                <w:szCs w:val="24"/>
              </w:rPr>
              <w:t>B (</w:t>
            </w:r>
            <w:hyperlink r:id="rId216" w:history="1">
              <w:r w:rsidRPr="00531A41">
                <w:rPr>
                  <w:rStyle w:val="Hyperlink"/>
                  <w:rFonts w:ascii="Arial" w:hAnsi="Arial" w:cs="Arial"/>
                  <w:sz w:val="24"/>
                  <w:szCs w:val="24"/>
                </w:rPr>
                <w:t>Addendum B July 2021</w:t>
              </w:r>
            </w:hyperlink>
            <w:r w:rsidRPr="00531A41">
              <w:rPr>
                <w:rFonts w:ascii="Arial" w:hAnsi="Arial" w:cs="Arial"/>
                <w:sz w:val="24"/>
                <w:szCs w:val="24"/>
              </w:rPr>
              <w:t>; July_2021_OPPS_Web_Addendum_B. 06212021.xlsx)</w:t>
            </w:r>
          </w:p>
          <w:p w14:paraId="527352AC" w14:textId="77777777" w:rsidR="00EE4EBE" w:rsidRPr="00531A41" w:rsidRDefault="00EE4EBE" w:rsidP="00EE4EBE">
            <w:pPr>
              <w:widowControl/>
              <w:numPr>
                <w:ilvl w:val="0"/>
                <w:numId w:val="15"/>
              </w:numPr>
              <w:autoSpaceDE/>
              <w:autoSpaceDN/>
              <w:adjustRightInd/>
              <w:ind w:right="60"/>
              <w:rPr>
                <w:rFonts w:ascii="Arial" w:hAnsi="Arial" w:cs="Arial"/>
                <w:sz w:val="24"/>
                <w:szCs w:val="24"/>
              </w:rPr>
            </w:pPr>
            <w:r w:rsidRPr="00531A41">
              <w:rPr>
                <w:rFonts w:ascii="Arial" w:hAnsi="Arial" w:cs="Arial"/>
                <w:sz w:val="24"/>
                <w:szCs w:val="24"/>
              </w:rPr>
              <w:t xml:space="preserve">D1 (2021 NFRM OPPS Addenda; </w:t>
            </w:r>
            <w:hyperlink r:id="rId217" w:history="1">
              <w:r w:rsidRPr="00531A41">
                <w:rPr>
                  <w:rStyle w:val="Hyperlink"/>
                  <w:rFonts w:ascii="Arial" w:hAnsi="Arial" w:cs="Arial"/>
                  <w:color w:val="auto"/>
                  <w:sz w:val="24"/>
                  <w:szCs w:val="24"/>
                  <w:u w:val="none"/>
                </w:rPr>
                <w:t>2021 NFRM Addendum D1-Updated 01/12/2021</w:t>
              </w:r>
            </w:hyperlink>
            <w:r w:rsidRPr="00531A41">
              <w:rPr>
                <w:rFonts w:ascii="Arial" w:hAnsi="Arial" w:cs="Arial"/>
                <w:sz w:val="24"/>
                <w:szCs w:val="24"/>
              </w:rPr>
              <w:t>)</w:t>
            </w:r>
          </w:p>
          <w:p w14:paraId="2D376DEC" w14:textId="77777777" w:rsidR="00EE4EBE" w:rsidRPr="00531A41" w:rsidRDefault="00EE4EBE" w:rsidP="00EE4EBE">
            <w:pPr>
              <w:widowControl/>
              <w:numPr>
                <w:ilvl w:val="0"/>
                <w:numId w:val="15"/>
              </w:numPr>
              <w:autoSpaceDE/>
              <w:autoSpaceDN/>
              <w:adjustRightInd/>
              <w:ind w:right="60"/>
              <w:rPr>
                <w:rFonts w:ascii="Arial" w:hAnsi="Arial" w:cs="Arial"/>
                <w:sz w:val="24"/>
                <w:szCs w:val="24"/>
              </w:rPr>
            </w:pPr>
            <w:r w:rsidRPr="00531A41">
              <w:rPr>
                <w:rFonts w:ascii="Arial" w:hAnsi="Arial" w:cs="Arial"/>
                <w:sz w:val="24"/>
                <w:szCs w:val="24"/>
              </w:rPr>
              <w:t>D2 (2021 NFRM OPPS Addenda; 2021 NFRM Addendum D2.11302020.xlsm)</w:t>
            </w:r>
          </w:p>
          <w:p w14:paraId="4280BD9E" w14:textId="77777777" w:rsidR="00EE4EBE" w:rsidRPr="00531A41" w:rsidRDefault="00EE4EBE" w:rsidP="00EE4EBE">
            <w:pPr>
              <w:widowControl/>
              <w:numPr>
                <w:ilvl w:val="0"/>
                <w:numId w:val="15"/>
              </w:numPr>
              <w:autoSpaceDE/>
              <w:autoSpaceDN/>
              <w:adjustRightInd/>
              <w:ind w:right="60"/>
              <w:rPr>
                <w:rFonts w:ascii="Arial" w:hAnsi="Arial" w:cs="Arial"/>
                <w:sz w:val="24"/>
                <w:szCs w:val="24"/>
              </w:rPr>
            </w:pPr>
            <w:r w:rsidRPr="00531A41">
              <w:rPr>
                <w:rFonts w:ascii="Arial" w:hAnsi="Arial" w:cs="Arial"/>
                <w:sz w:val="24"/>
                <w:szCs w:val="24"/>
              </w:rPr>
              <w:t>E (2021 NFRM OPPS Addenda; 2021 NFRM Addendum E.11302020.xlsx)</w:t>
            </w:r>
          </w:p>
          <w:p w14:paraId="5FF729CB" w14:textId="77777777" w:rsidR="00EE4EBE" w:rsidRPr="00531A41" w:rsidRDefault="00EE4EBE" w:rsidP="00EE4EBE">
            <w:pPr>
              <w:widowControl/>
              <w:numPr>
                <w:ilvl w:val="0"/>
                <w:numId w:val="15"/>
              </w:numPr>
              <w:autoSpaceDE/>
              <w:autoSpaceDN/>
              <w:adjustRightInd/>
              <w:ind w:right="60"/>
              <w:rPr>
                <w:rFonts w:ascii="Arial" w:hAnsi="Arial" w:cs="Arial"/>
                <w:sz w:val="24"/>
                <w:szCs w:val="24"/>
              </w:rPr>
            </w:pPr>
            <w:r w:rsidRPr="00531A41">
              <w:rPr>
                <w:rFonts w:ascii="Arial" w:hAnsi="Arial" w:cs="Arial"/>
                <w:sz w:val="24"/>
                <w:szCs w:val="24"/>
              </w:rPr>
              <w:t>J (2021 NFRM OPPS Addenda; 2021 NFRM Addendum J.11302020.xls)</w:t>
            </w:r>
          </w:p>
          <w:p w14:paraId="280B30F5" w14:textId="77777777" w:rsidR="00EE4EBE" w:rsidRPr="00531A41" w:rsidRDefault="00EE4EBE" w:rsidP="00EE4EBE">
            <w:pPr>
              <w:widowControl/>
              <w:numPr>
                <w:ilvl w:val="0"/>
                <w:numId w:val="15"/>
              </w:numPr>
              <w:autoSpaceDE/>
              <w:autoSpaceDN/>
              <w:adjustRightInd/>
              <w:ind w:right="60"/>
              <w:rPr>
                <w:rFonts w:ascii="Arial" w:hAnsi="Arial" w:cs="Arial"/>
                <w:sz w:val="24"/>
                <w:szCs w:val="24"/>
              </w:rPr>
            </w:pPr>
            <w:r w:rsidRPr="00531A41">
              <w:rPr>
                <w:rFonts w:ascii="Arial" w:hAnsi="Arial" w:cs="Arial"/>
                <w:sz w:val="24"/>
                <w:szCs w:val="24"/>
              </w:rPr>
              <w:t>L (2021 NFRM OPPS Addenda; 2021 NFRM Addendum L.11302020.xlsx)</w:t>
            </w:r>
          </w:p>
          <w:p w14:paraId="5061E32C" w14:textId="77777777" w:rsidR="00EE4EBE" w:rsidRPr="00531A41" w:rsidRDefault="00EE4EBE" w:rsidP="00EE4EBE">
            <w:pPr>
              <w:widowControl/>
              <w:numPr>
                <w:ilvl w:val="0"/>
                <w:numId w:val="15"/>
              </w:numPr>
              <w:autoSpaceDE/>
              <w:autoSpaceDN/>
              <w:adjustRightInd/>
              <w:ind w:right="60"/>
              <w:rPr>
                <w:rFonts w:ascii="Arial" w:hAnsi="Arial" w:cs="Arial"/>
                <w:sz w:val="24"/>
                <w:szCs w:val="24"/>
              </w:rPr>
            </w:pPr>
            <w:r w:rsidRPr="00531A41">
              <w:rPr>
                <w:rFonts w:ascii="Arial" w:hAnsi="Arial" w:cs="Arial"/>
                <w:sz w:val="24"/>
                <w:szCs w:val="24"/>
              </w:rPr>
              <w:t>M (2021 NFRM OPPS Addenda; 2021 NFRM Addendum M.11302020.xlsx)</w:t>
            </w:r>
          </w:p>
          <w:p w14:paraId="0AB73090" w14:textId="1453B2AC" w:rsidR="00EE4EBE" w:rsidRPr="003A1C74" w:rsidRDefault="00EE4EBE" w:rsidP="00EE4EBE">
            <w:pPr>
              <w:widowControl/>
              <w:numPr>
                <w:ilvl w:val="0"/>
                <w:numId w:val="15"/>
              </w:numPr>
              <w:autoSpaceDE/>
              <w:autoSpaceDN/>
              <w:adjustRightInd/>
              <w:spacing w:after="480"/>
              <w:ind w:right="58"/>
              <w:rPr>
                <w:rFonts w:ascii="Arial" w:hAnsi="Arial" w:cs="Arial"/>
                <w:sz w:val="24"/>
                <w:szCs w:val="24"/>
              </w:rPr>
            </w:pPr>
            <w:r w:rsidRPr="00531A41">
              <w:rPr>
                <w:rFonts w:ascii="Arial" w:hAnsi="Arial" w:cs="Arial"/>
                <w:sz w:val="24"/>
                <w:szCs w:val="24"/>
              </w:rPr>
              <w:t>P (2021 Correction Notice OPPS Addendum P; 2021_CN_</w:t>
            </w:r>
            <w:r w:rsidRPr="003A1C74">
              <w:rPr>
                <w:rFonts w:ascii="Arial" w:hAnsi="Arial" w:cs="Arial"/>
                <w:sz w:val="24"/>
                <w:szCs w:val="24"/>
              </w:rPr>
              <w:t>Addendum_P.022221.xlsx)</w:t>
            </w:r>
          </w:p>
          <w:p w14:paraId="6E1E2949" w14:textId="7AFA13B7" w:rsidR="00EC2A4E" w:rsidRPr="003A1C74" w:rsidRDefault="00EC2A4E" w:rsidP="00EC2A4E">
            <w:pPr>
              <w:widowControl/>
              <w:autoSpaceDE/>
              <w:autoSpaceDN/>
              <w:adjustRightInd/>
              <w:ind w:right="60"/>
              <w:rPr>
                <w:rFonts w:ascii="Arial" w:hAnsi="Arial" w:cs="Arial"/>
                <w:sz w:val="24"/>
                <w:szCs w:val="24"/>
              </w:rPr>
            </w:pPr>
            <w:r w:rsidRPr="003A1C74">
              <w:rPr>
                <w:rFonts w:ascii="Arial" w:hAnsi="Arial" w:cs="Arial"/>
                <w:sz w:val="24"/>
                <w:szCs w:val="24"/>
              </w:rPr>
              <w:t>For ser</w:t>
            </w:r>
            <w:r w:rsidR="00B326D5" w:rsidRPr="003A1C74">
              <w:rPr>
                <w:rFonts w:ascii="Arial" w:hAnsi="Arial" w:cs="Arial"/>
                <w:sz w:val="24"/>
                <w:szCs w:val="24"/>
              </w:rPr>
              <w:t>vices occurring on or after October</w:t>
            </w:r>
            <w:r w:rsidRPr="003A1C74">
              <w:rPr>
                <w:rFonts w:ascii="Arial" w:hAnsi="Arial" w:cs="Arial"/>
                <w:sz w:val="24"/>
                <w:szCs w:val="24"/>
              </w:rPr>
              <w:t xml:space="preserve"> 1, 2021 addenda:</w:t>
            </w:r>
          </w:p>
          <w:p w14:paraId="1622C4B7" w14:textId="589FC4FC" w:rsidR="00EC2A4E" w:rsidRPr="00563E7B" w:rsidRDefault="00EC2A4E" w:rsidP="00EC2A4E">
            <w:pPr>
              <w:widowControl/>
              <w:numPr>
                <w:ilvl w:val="0"/>
                <w:numId w:val="15"/>
              </w:numPr>
              <w:autoSpaceDE/>
              <w:autoSpaceDN/>
              <w:adjustRightInd/>
              <w:ind w:right="60"/>
              <w:rPr>
                <w:rFonts w:ascii="Arial" w:hAnsi="Arial" w:cs="Arial"/>
                <w:dstrike/>
                <w:sz w:val="24"/>
                <w:szCs w:val="24"/>
              </w:rPr>
            </w:pPr>
            <w:r w:rsidRPr="003A1C74">
              <w:rPr>
                <w:rFonts w:ascii="Arial" w:hAnsi="Arial" w:cs="Arial"/>
                <w:sz w:val="24"/>
                <w:szCs w:val="24"/>
              </w:rPr>
              <w:t>A (</w:t>
            </w:r>
            <w:hyperlink r:id="rId218" w:history="1">
              <w:r w:rsidR="00844215" w:rsidRPr="003A1C74">
                <w:rPr>
                  <w:rStyle w:val="Hyperlink"/>
                  <w:rFonts w:ascii="Arial" w:hAnsi="Arial" w:cs="Arial"/>
                  <w:sz w:val="24"/>
                  <w:szCs w:val="24"/>
                </w:rPr>
                <w:t>Addendum A October</w:t>
              </w:r>
              <w:r w:rsidRPr="003A1C74">
                <w:rPr>
                  <w:rStyle w:val="Hyperlink"/>
                  <w:rFonts w:ascii="Arial" w:hAnsi="Arial" w:cs="Arial"/>
                  <w:sz w:val="24"/>
                  <w:szCs w:val="24"/>
                </w:rPr>
                <w:t xml:space="preserve"> 2021</w:t>
              </w:r>
              <w:r w:rsidR="00844854" w:rsidRPr="00563E7B">
                <w:rPr>
                  <w:rStyle w:val="Hyperlink"/>
                  <w:rFonts w:ascii="Arial" w:hAnsi="Arial" w:cs="Arial"/>
                  <w:sz w:val="24"/>
                  <w:szCs w:val="24"/>
                </w:rPr>
                <w:t>-CORRECTION</w:t>
              </w:r>
            </w:hyperlink>
            <w:r w:rsidR="00844215" w:rsidRPr="003A1C74">
              <w:rPr>
                <w:rFonts w:ascii="Arial" w:hAnsi="Arial" w:cs="Arial"/>
                <w:sz w:val="24"/>
                <w:szCs w:val="24"/>
              </w:rPr>
              <w:t xml:space="preserve">; </w:t>
            </w:r>
            <w:r w:rsidRPr="00563E7B">
              <w:rPr>
                <w:rFonts w:ascii="Arial" w:hAnsi="Arial" w:cs="Arial"/>
                <w:sz w:val="24"/>
                <w:szCs w:val="24"/>
              </w:rPr>
              <w:t>2021</w:t>
            </w:r>
            <w:r w:rsidR="00844854" w:rsidRPr="00563E7B">
              <w:rPr>
                <w:rFonts w:ascii="Arial" w:hAnsi="Arial" w:cs="Arial"/>
                <w:sz w:val="24"/>
                <w:szCs w:val="24"/>
              </w:rPr>
              <w:t>_October_Web_Addendum_A.10262021</w:t>
            </w:r>
            <w:r w:rsidR="00563E7B" w:rsidRPr="00563E7B">
              <w:rPr>
                <w:rFonts w:ascii="Arial" w:hAnsi="Arial" w:cs="Arial"/>
                <w:sz w:val="24"/>
                <w:szCs w:val="24"/>
              </w:rPr>
              <w:t>.</w:t>
            </w:r>
            <w:r w:rsidR="00844215" w:rsidRPr="00563E7B">
              <w:rPr>
                <w:rFonts w:ascii="Arial" w:hAnsi="Arial" w:cs="Arial"/>
                <w:sz w:val="24"/>
                <w:szCs w:val="24"/>
              </w:rPr>
              <w:t>xlsx</w:t>
            </w:r>
            <w:r w:rsidR="00844854" w:rsidRPr="00563E7B">
              <w:rPr>
                <w:rFonts w:ascii="Arial" w:hAnsi="Arial" w:cs="Arial"/>
                <w:sz w:val="24"/>
                <w:szCs w:val="24"/>
              </w:rPr>
              <w:t>)</w:t>
            </w:r>
          </w:p>
          <w:p w14:paraId="4EE1693C" w14:textId="48A2A84F" w:rsidR="00EC2A4E" w:rsidRPr="00D569A8" w:rsidRDefault="00EC2A4E" w:rsidP="00EC2A4E">
            <w:pPr>
              <w:widowControl/>
              <w:numPr>
                <w:ilvl w:val="0"/>
                <w:numId w:val="15"/>
              </w:numPr>
              <w:autoSpaceDE/>
              <w:autoSpaceDN/>
              <w:adjustRightInd/>
              <w:ind w:right="60"/>
              <w:rPr>
                <w:rFonts w:ascii="Arial" w:hAnsi="Arial" w:cs="Arial"/>
                <w:sz w:val="24"/>
                <w:szCs w:val="24"/>
              </w:rPr>
            </w:pPr>
            <w:r w:rsidRPr="00D569A8">
              <w:rPr>
                <w:rFonts w:ascii="Arial" w:hAnsi="Arial" w:cs="Arial"/>
                <w:sz w:val="24"/>
                <w:szCs w:val="24"/>
              </w:rPr>
              <w:t>B (</w:t>
            </w:r>
            <w:hyperlink r:id="rId219" w:history="1">
              <w:r w:rsidR="00844215" w:rsidRPr="00AB601B">
                <w:rPr>
                  <w:rStyle w:val="Hyperlink"/>
                  <w:rFonts w:ascii="Arial" w:hAnsi="Arial" w:cs="Arial"/>
                  <w:sz w:val="24"/>
                  <w:szCs w:val="24"/>
                </w:rPr>
                <w:t>Addendum B October</w:t>
              </w:r>
              <w:r w:rsidRPr="00AB601B">
                <w:rPr>
                  <w:rStyle w:val="Hyperlink"/>
                  <w:rFonts w:ascii="Arial" w:hAnsi="Arial" w:cs="Arial"/>
                  <w:sz w:val="24"/>
                  <w:szCs w:val="24"/>
                </w:rPr>
                <w:t xml:space="preserve"> 2021</w:t>
              </w:r>
              <w:r w:rsidR="00EE00CA" w:rsidRPr="00563E7B">
                <w:rPr>
                  <w:rStyle w:val="Hyperlink"/>
                  <w:rFonts w:ascii="Arial" w:hAnsi="Arial" w:cs="Arial"/>
                  <w:sz w:val="24"/>
                  <w:szCs w:val="24"/>
                </w:rPr>
                <w:t>-</w:t>
              </w:r>
              <w:r w:rsidR="004004BE" w:rsidRPr="00563E7B">
                <w:rPr>
                  <w:rStyle w:val="Hyperlink"/>
                  <w:rFonts w:ascii="Arial" w:hAnsi="Arial" w:cs="Arial"/>
                  <w:sz w:val="24"/>
                  <w:szCs w:val="24"/>
                </w:rPr>
                <w:t>CORRECTION</w:t>
              </w:r>
            </w:hyperlink>
            <w:r w:rsidR="00844215" w:rsidRPr="00D569A8">
              <w:rPr>
                <w:rFonts w:ascii="Arial" w:hAnsi="Arial" w:cs="Arial"/>
                <w:sz w:val="24"/>
                <w:szCs w:val="24"/>
              </w:rPr>
              <w:t xml:space="preserve">; </w:t>
            </w:r>
            <w:r w:rsidR="004004BE" w:rsidRPr="00563E7B">
              <w:rPr>
                <w:rFonts w:ascii="Arial" w:hAnsi="Arial" w:cs="Arial"/>
                <w:sz w:val="24"/>
                <w:szCs w:val="24"/>
              </w:rPr>
              <w:t>2021_October_Web_Addeundum_B.10262021</w:t>
            </w:r>
            <w:r w:rsidR="00AB601B" w:rsidRPr="00563E7B">
              <w:rPr>
                <w:rFonts w:ascii="Arial" w:hAnsi="Arial" w:cs="Arial"/>
                <w:sz w:val="24"/>
                <w:szCs w:val="24"/>
              </w:rPr>
              <w:t>.xlsx</w:t>
            </w:r>
            <w:r w:rsidR="00844215" w:rsidRPr="00D569A8">
              <w:rPr>
                <w:rFonts w:ascii="Arial" w:hAnsi="Arial" w:cs="Arial"/>
                <w:sz w:val="24"/>
                <w:szCs w:val="24"/>
              </w:rPr>
              <w:t>)</w:t>
            </w:r>
          </w:p>
          <w:p w14:paraId="388F0AF3" w14:textId="77777777" w:rsidR="00EC2A4E" w:rsidRPr="00D569A8" w:rsidRDefault="00EC2A4E" w:rsidP="00EC2A4E">
            <w:pPr>
              <w:widowControl/>
              <w:numPr>
                <w:ilvl w:val="0"/>
                <w:numId w:val="15"/>
              </w:numPr>
              <w:autoSpaceDE/>
              <w:autoSpaceDN/>
              <w:adjustRightInd/>
              <w:ind w:right="60"/>
              <w:rPr>
                <w:rFonts w:ascii="Arial" w:hAnsi="Arial" w:cs="Arial"/>
                <w:sz w:val="24"/>
                <w:szCs w:val="24"/>
              </w:rPr>
            </w:pPr>
            <w:r w:rsidRPr="00D569A8">
              <w:rPr>
                <w:rFonts w:ascii="Arial" w:hAnsi="Arial" w:cs="Arial"/>
                <w:sz w:val="24"/>
                <w:szCs w:val="24"/>
              </w:rPr>
              <w:t xml:space="preserve">D1 (2021 NFRM OPPS Addenda; </w:t>
            </w:r>
            <w:hyperlink r:id="rId220" w:history="1">
              <w:r w:rsidRPr="00D569A8">
                <w:rPr>
                  <w:rStyle w:val="Hyperlink"/>
                  <w:rFonts w:ascii="Arial" w:hAnsi="Arial" w:cs="Arial"/>
                  <w:color w:val="auto"/>
                  <w:sz w:val="24"/>
                  <w:szCs w:val="24"/>
                  <w:u w:val="none"/>
                </w:rPr>
                <w:t>2021 NFRM Addendum D1-Updated 01/12/2021</w:t>
              </w:r>
            </w:hyperlink>
            <w:r w:rsidRPr="00D569A8">
              <w:rPr>
                <w:rFonts w:ascii="Arial" w:hAnsi="Arial" w:cs="Arial"/>
                <w:sz w:val="24"/>
                <w:szCs w:val="24"/>
              </w:rPr>
              <w:t>)</w:t>
            </w:r>
          </w:p>
          <w:p w14:paraId="62A3D22F" w14:textId="77777777" w:rsidR="00EC2A4E" w:rsidRPr="00D569A8" w:rsidRDefault="00EC2A4E" w:rsidP="00EC2A4E">
            <w:pPr>
              <w:widowControl/>
              <w:numPr>
                <w:ilvl w:val="0"/>
                <w:numId w:val="15"/>
              </w:numPr>
              <w:autoSpaceDE/>
              <w:autoSpaceDN/>
              <w:adjustRightInd/>
              <w:ind w:right="60"/>
              <w:rPr>
                <w:rFonts w:ascii="Arial" w:hAnsi="Arial" w:cs="Arial"/>
                <w:sz w:val="24"/>
                <w:szCs w:val="24"/>
              </w:rPr>
            </w:pPr>
            <w:r w:rsidRPr="00D569A8">
              <w:rPr>
                <w:rFonts w:ascii="Arial" w:hAnsi="Arial" w:cs="Arial"/>
                <w:sz w:val="24"/>
                <w:szCs w:val="24"/>
              </w:rPr>
              <w:t>D2 (2021 NFRM OPPS Addenda; 2021 NFRM Addendum D2.11302020.xlsm)</w:t>
            </w:r>
          </w:p>
          <w:p w14:paraId="41C340F9" w14:textId="77777777" w:rsidR="00EC2A4E" w:rsidRPr="00D569A8" w:rsidRDefault="00EC2A4E" w:rsidP="00EC2A4E">
            <w:pPr>
              <w:widowControl/>
              <w:numPr>
                <w:ilvl w:val="0"/>
                <w:numId w:val="15"/>
              </w:numPr>
              <w:autoSpaceDE/>
              <w:autoSpaceDN/>
              <w:adjustRightInd/>
              <w:ind w:right="60"/>
              <w:rPr>
                <w:rFonts w:ascii="Arial" w:hAnsi="Arial" w:cs="Arial"/>
                <w:sz w:val="24"/>
                <w:szCs w:val="24"/>
              </w:rPr>
            </w:pPr>
            <w:r w:rsidRPr="00D569A8">
              <w:rPr>
                <w:rFonts w:ascii="Arial" w:hAnsi="Arial" w:cs="Arial"/>
                <w:sz w:val="24"/>
                <w:szCs w:val="24"/>
              </w:rPr>
              <w:t>E (2021 NFRM OPPS Addenda; 2021 NFRM Addendum E.11302020.xlsx)</w:t>
            </w:r>
          </w:p>
          <w:p w14:paraId="7AA05982" w14:textId="77777777" w:rsidR="00EC2A4E" w:rsidRPr="00D569A8" w:rsidRDefault="00EC2A4E" w:rsidP="00EC2A4E">
            <w:pPr>
              <w:widowControl/>
              <w:numPr>
                <w:ilvl w:val="0"/>
                <w:numId w:val="15"/>
              </w:numPr>
              <w:autoSpaceDE/>
              <w:autoSpaceDN/>
              <w:adjustRightInd/>
              <w:ind w:right="60"/>
              <w:rPr>
                <w:rFonts w:ascii="Arial" w:hAnsi="Arial" w:cs="Arial"/>
                <w:sz w:val="24"/>
                <w:szCs w:val="24"/>
              </w:rPr>
            </w:pPr>
            <w:r w:rsidRPr="00D569A8">
              <w:rPr>
                <w:rFonts w:ascii="Arial" w:hAnsi="Arial" w:cs="Arial"/>
                <w:sz w:val="24"/>
                <w:szCs w:val="24"/>
              </w:rPr>
              <w:t>J (2021 NFRM OPPS Addenda; 2021 NFRM Addendum J.11302020.xls)</w:t>
            </w:r>
          </w:p>
          <w:p w14:paraId="7496D43F" w14:textId="77777777" w:rsidR="00EC2A4E" w:rsidRPr="00D569A8" w:rsidRDefault="00EC2A4E" w:rsidP="00EC2A4E">
            <w:pPr>
              <w:widowControl/>
              <w:numPr>
                <w:ilvl w:val="0"/>
                <w:numId w:val="15"/>
              </w:numPr>
              <w:autoSpaceDE/>
              <w:autoSpaceDN/>
              <w:adjustRightInd/>
              <w:ind w:right="60"/>
              <w:rPr>
                <w:rFonts w:ascii="Arial" w:hAnsi="Arial" w:cs="Arial"/>
                <w:sz w:val="24"/>
                <w:szCs w:val="24"/>
              </w:rPr>
            </w:pPr>
            <w:r w:rsidRPr="00D569A8">
              <w:rPr>
                <w:rFonts w:ascii="Arial" w:hAnsi="Arial" w:cs="Arial"/>
                <w:sz w:val="24"/>
                <w:szCs w:val="24"/>
              </w:rPr>
              <w:t>L (2021 NFRM OPPS Addenda; 2021 NFRM Addendum L.11302020.xlsx)</w:t>
            </w:r>
          </w:p>
          <w:p w14:paraId="59597730" w14:textId="77777777" w:rsidR="00EC2A4E" w:rsidRPr="00D569A8" w:rsidRDefault="00EC2A4E" w:rsidP="00EC2A4E">
            <w:pPr>
              <w:widowControl/>
              <w:numPr>
                <w:ilvl w:val="0"/>
                <w:numId w:val="15"/>
              </w:numPr>
              <w:autoSpaceDE/>
              <w:autoSpaceDN/>
              <w:adjustRightInd/>
              <w:ind w:right="60"/>
              <w:rPr>
                <w:rFonts w:ascii="Arial" w:hAnsi="Arial" w:cs="Arial"/>
                <w:sz w:val="24"/>
                <w:szCs w:val="24"/>
              </w:rPr>
            </w:pPr>
            <w:r w:rsidRPr="00D569A8">
              <w:rPr>
                <w:rFonts w:ascii="Arial" w:hAnsi="Arial" w:cs="Arial"/>
                <w:sz w:val="24"/>
                <w:szCs w:val="24"/>
              </w:rPr>
              <w:t>M (2021 NFRM OPPS Addenda; 2021 NFRM Addendum M.11302020.xlsx)</w:t>
            </w:r>
          </w:p>
          <w:p w14:paraId="69FA338B" w14:textId="49BFD015" w:rsidR="00EC2A4E" w:rsidRPr="00D569A8" w:rsidRDefault="00EC2A4E" w:rsidP="00EC2A4E">
            <w:pPr>
              <w:widowControl/>
              <w:numPr>
                <w:ilvl w:val="0"/>
                <w:numId w:val="15"/>
              </w:numPr>
              <w:autoSpaceDE/>
              <w:autoSpaceDN/>
              <w:adjustRightInd/>
              <w:spacing w:after="480"/>
              <w:ind w:right="58"/>
              <w:rPr>
                <w:rFonts w:ascii="Arial" w:hAnsi="Arial" w:cs="Arial"/>
                <w:sz w:val="24"/>
                <w:szCs w:val="24"/>
              </w:rPr>
            </w:pPr>
            <w:r w:rsidRPr="00D569A8">
              <w:rPr>
                <w:rFonts w:ascii="Arial" w:hAnsi="Arial" w:cs="Arial"/>
                <w:sz w:val="24"/>
                <w:szCs w:val="24"/>
              </w:rPr>
              <w:t>P (2021 Correction Notice OPPS Addendum P; 2021_CN_Addendum_P.022221.xlsx)</w:t>
            </w:r>
          </w:p>
          <w:p w14:paraId="480EACB3" w14:textId="77777777"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lastRenderedPageBreak/>
              <w:t>Note:</w:t>
            </w:r>
          </w:p>
          <w:p w14:paraId="76041861" w14:textId="77777777" w:rsidR="00ED0644" w:rsidRPr="00821AEB" w:rsidRDefault="00ED0644" w:rsidP="00ED0644">
            <w:pPr>
              <w:widowControl/>
              <w:autoSpaceDE/>
              <w:autoSpaceDN/>
              <w:adjustRightInd/>
              <w:ind w:right="60"/>
              <w:rPr>
                <w:rFonts w:ascii="Arial" w:hAnsi="Arial" w:cs="Arial"/>
                <w:sz w:val="24"/>
                <w:szCs w:val="24"/>
              </w:rPr>
            </w:pPr>
            <w:r w:rsidRPr="00821AEB">
              <w:rPr>
                <w:rFonts w:ascii="Arial" w:hAnsi="Arial" w:cs="Arial"/>
                <w:sz w:val="24"/>
                <w:szCs w:val="24"/>
              </w:rPr>
              <w:t xml:space="preserve">Access the files on the </w:t>
            </w:r>
            <w:hyperlink r:id="rId221" w:history="1">
              <w:r w:rsidRPr="00821AEB">
                <w:rPr>
                  <w:rStyle w:val="Hyperlink"/>
                  <w:rFonts w:ascii="Arial" w:hAnsi="Arial" w:cs="Arial"/>
                  <w:sz w:val="24"/>
                  <w:szCs w:val="24"/>
                </w:rPr>
                <w:t>CMS</w:t>
              </w:r>
            </w:hyperlink>
            <w:r w:rsidRPr="00821AEB">
              <w:rPr>
                <w:rFonts w:ascii="Arial" w:hAnsi="Arial" w:cs="Arial"/>
                <w:sz w:val="24"/>
                <w:szCs w:val="24"/>
              </w:rPr>
              <w:t xml:space="preserve"> website at: </w:t>
            </w:r>
            <w:hyperlink r:id="rId222" w:history="1">
              <w:r w:rsidRPr="00821AEB">
                <w:rPr>
                  <w:rStyle w:val="Hyperlink"/>
                  <w:rFonts w:ascii="Arial" w:hAnsi="Arial" w:cs="Arial"/>
                  <w:color w:val="auto"/>
                  <w:sz w:val="24"/>
                  <w:szCs w:val="24"/>
                  <w:u w:val="none"/>
                </w:rPr>
                <w:t>https://www.cms.gov/Medicare/Medicare-Fee-for-Service-Payment/HospitalOutpatientPPS/index.html</w:t>
              </w:r>
            </w:hyperlink>
            <w:r w:rsidRPr="00821AEB">
              <w:rPr>
                <w:rFonts w:ascii="Arial" w:hAnsi="Arial" w:cs="Arial"/>
                <w:sz w:val="24"/>
                <w:szCs w:val="24"/>
              </w:rPr>
              <w:t xml:space="preserve"> </w:t>
            </w:r>
          </w:p>
          <w:p w14:paraId="1CE51F6A" w14:textId="77777777" w:rsidR="00ED0644" w:rsidRPr="00821AEB" w:rsidRDefault="00ED0644" w:rsidP="00ED0644">
            <w:pPr>
              <w:widowControl/>
              <w:autoSpaceDE/>
              <w:autoSpaceDN/>
              <w:adjustRightInd/>
              <w:rPr>
                <w:rFonts w:ascii="Arial" w:hAnsi="Arial" w:cs="Arial"/>
                <w:sz w:val="24"/>
                <w:szCs w:val="24"/>
              </w:rPr>
            </w:pPr>
          </w:p>
        </w:tc>
      </w:tr>
      <w:tr w:rsidR="00870034" w14:paraId="0FB05189" w14:textId="77777777" w:rsidTr="00765F3C">
        <w:tc>
          <w:tcPr>
            <w:tcW w:w="1705" w:type="dxa"/>
          </w:tcPr>
          <w:p w14:paraId="10D6BD15" w14:textId="623A140F"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lastRenderedPageBreak/>
              <w:t>IPPS Tables</w:t>
            </w:r>
          </w:p>
        </w:tc>
        <w:tc>
          <w:tcPr>
            <w:tcW w:w="7933" w:type="dxa"/>
          </w:tcPr>
          <w:p w14:paraId="69207723" w14:textId="08F527CA" w:rsidR="00870034" w:rsidRPr="00821AEB" w:rsidRDefault="00563E7B" w:rsidP="00870034">
            <w:pPr>
              <w:widowControl/>
              <w:autoSpaceDE/>
              <w:autoSpaceDN/>
              <w:adjustRightInd/>
              <w:rPr>
                <w:rFonts w:ascii="Arial" w:hAnsi="Arial" w:cs="Arial"/>
                <w:sz w:val="24"/>
                <w:szCs w:val="24"/>
              </w:rPr>
            </w:pPr>
            <w:hyperlink r:id="rId223" w:history="1">
              <w:r w:rsidR="00870034" w:rsidRPr="00446C33">
                <w:rPr>
                  <w:rStyle w:val="Hyperlink"/>
                  <w:rFonts w:ascii="Arial" w:hAnsi="Arial" w:cs="Arial"/>
                  <w:sz w:val="24"/>
                  <w:szCs w:val="24"/>
                </w:rPr>
                <w:t>FY 2021 Tables 2, 3 and 4</w:t>
              </w:r>
              <w:r w:rsidR="00446C33" w:rsidRPr="00446C33">
                <w:rPr>
                  <w:rStyle w:val="Hyperlink"/>
                  <w:rFonts w:ascii="Arial" w:hAnsi="Arial" w:cs="Arial"/>
                  <w:sz w:val="24"/>
                  <w:szCs w:val="24"/>
                </w:rPr>
                <w:t>A and 4B</w:t>
              </w:r>
              <w:r w:rsidR="00870034" w:rsidRPr="00446C33">
                <w:rPr>
                  <w:rStyle w:val="Hyperlink"/>
                  <w:rFonts w:ascii="Arial" w:hAnsi="Arial" w:cs="Arial"/>
                  <w:sz w:val="24"/>
                  <w:szCs w:val="24"/>
                </w:rPr>
                <w:t xml:space="preserve"> (Wage Index Tables)</w:t>
              </w:r>
            </w:hyperlink>
            <w:r w:rsidR="00821AEB">
              <w:t xml:space="preserve"> </w:t>
            </w:r>
            <w:r w:rsidR="00870034" w:rsidRPr="00821AEB">
              <w:rPr>
                <w:rFonts w:ascii="Arial" w:hAnsi="Arial" w:cs="Arial"/>
                <w:sz w:val="24"/>
                <w:szCs w:val="24"/>
              </w:rPr>
              <w:t>(Final Rul</w:t>
            </w:r>
            <w:r w:rsidR="00446C33" w:rsidRPr="00821AEB">
              <w:rPr>
                <w:rFonts w:ascii="Arial" w:hAnsi="Arial" w:cs="Arial"/>
                <w:sz w:val="24"/>
                <w:szCs w:val="24"/>
              </w:rPr>
              <w:t>e and Correction Notice) [ZIP, 1.29</w:t>
            </w:r>
            <w:r w:rsidR="00870034" w:rsidRPr="00821AEB">
              <w:rPr>
                <w:rFonts w:ascii="Arial" w:hAnsi="Arial" w:cs="Arial"/>
                <w:sz w:val="24"/>
                <w:szCs w:val="24"/>
              </w:rPr>
              <w:t>MB] found at:</w:t>
            </w:r>
          </w:p>
          <w:p w14:paraId="1920858E" w14:textId="36B8CEBD" w:rsidR="00446C33" w:rsidRPr="00EE4EBE" w:rsidRDefault="00446C33" w:rsidP="00870034">
            <w:pPr>
              <w:widowControl/>
              <w:autoSpaceDE/>
              <w:autoSpaceDN/>
              <w:adjustRightInd/>
              <w:ind w:right="60"/>
              <w:rPr>
                <w:rFonts w:ascii="Arial" w:hAnsi="Arial" w:cs="Arial"/>
                <w:sz w:val="24"/>
                <w:szCs w:val="24"/>
              </w:rPr>
            </w:pPr>
            <w:r w:rsidRPr="00821AEB">
              <w:rPr>
                <w:rFonts w:ascii="Arial" w:hAnsi="Arial" w:cs="Arial"/>
                <w:sz w:val="24"/>
                <w:szCs w:val="24"/>
              </w:rPr>
              <w:t>https://www.cms.gov/medicare/acute-inpatient-pps/fy-2021-ipps-final-rule-home-page</w:t>
            </w:r>
          </w:p>
        </w:tc>
      </w:tr>
      <w:tr w:rsidR="00870034" w14:paraId="787A8385" w14:textId="77777777" w:rsidTr="00765F3C">
        <w:tc>
          <w:tcPr>
            <w:tcW w:w="1705" w:type="dxa"/>
          </w:tcPr>
          <w:p w14:paraId="264B7C7E" w14:textId="0F146F0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Labor-related Share</w:t>
            </w:r>
          </w:p>
        </w:tc>
        <w:tc>
          <w:tcPr>
            <w:tcW w:w="7933" w:type="dxa"/>
          </w:tcPr>
          <w:p w14:paraId="38F3B52E" w14:textId="06E52F56" w:rsidR="00870034" w:rsidRPr="00821AEB" w:rsidRDefault="00870034" w:rsidP="00870034">
            <w:pPr>
              <w:widowControl/>
              <w:autoSpaceDE/>
              <w:autoSpaceDN/>
              <w:adjustRightInd/>
            </w:pPr>
            <w:r w:rsidRPr="00821AEB">
              <w:rPr>
                <w:rFonts w:ascii="Arial" w:hAnsi="Arial" w:cs="Arial"/>
                <w:sz w:val="24"/>
                <w:szCs w:val="24"/>
              </w:rPr>
              <w:t xml:space="preserve">60% (A) beginning at page </w:t>
            </w:r>
            <w:r w:rsidR="00446C33" w:rsidRPr="00821AEB">
              <w:rPr>
                <w:rFonts w:ascii="Arial" w:hAnsi="Arial" w:cs="Arial"/>
                <w:sz w:val="24"/>
                <w:szCs w:val="24"/>
              </w:rPr>
              <w:t>85906</w:t>
            </w:r>
          </w:p>
        </w:tc>
      </w:tr>
      <w:tr w:rsidR="00870034" w14:paraId="377E36CE" w14:textId="77777777" w:rsidTr="00765F3C">
        <w:tc>
          <w:tcPr>
            <w:tcW w:w="1705" w:type="dxa"/>
          </w:tcPr>
          <w:p w14:paraId="5BBDC0C8" w14:textId="0009478B"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arket Basket Inflation Factor</w:t>
            </w:r>
          </w:p>
        </w:tc>
        <w:tc>
          <w:tcPr>
            <w:tcW w:w="7933" w:type="dxa"/>
          </w:tcPr>
          <w:p w14:paraId="1999AC93" w14:textId="77E9AE77" w:rsidR="00870034"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2.4</w:t>
            </w:r>
            <w:r w:rsidR="00870034" w:rsidRPr="00821AEB">
              <w:rPr>
                <w:rFonts w:ascii="Arial" w:hAnsi="Arial" w:cs="Arial"/>
                <w:sz w:val="24"/>
                <w:szCs w:val="24"/>
              </w:rPr>
              <w:t xml:space="preserve">% (A) </w:t>
            </w:r>
            <w:r w:rsidR="006911DB" w:rsidRPr="00821AEB">
              <w:rPr>
                <w:rFonts w:ascii="Arial" w:hAnsi="Arial" w:cs="Arial"/>
                <w:sz w:val="24"/>
                <w:szCs w:val="24"/>
              </w:rPr>
              <w:t xml:space="preserve">at </w:t>
            </w:r>
            <w:r w:rsidR="00870034" w:rsidRPr="00821AEB">
              <w:rPr>
                <w:rFonts w:ascii="Arial" w:hAnsi="Arial" w:cs="Arial"/>
                <w:sz w:val="24"/>
                <w:szCs w:val="24"/>
              </w:rPr>
              <w:t xml:space="preserve">page </w:t>
            </w:r>
            <w:r w:rsidRPr="00821AEB">
              <w:rPr>
                <w:rFonts w:ascii="Arial" w:hAnsi="Arial" w:cs="Arial"/>
                <w:sz w:val="24"/>
                <w:szCs w:val="24"/>
              </w:rPr>
              <w:t>85869</w:t>
            </w:r>
          </w:p>
        </w:tc>
      </w:tr>
      <w:tr w:rsidR="00870034" w14:paraId="6437C50B" w14:textId="77777777" w:rsidTr="00765F3C">
        <w:tc>
          <w:tcPr>
            <w:tcW w:w="1705" w:type="dxa"/>
          </w:tcPr>
          <w:p w14:paraId="1517C4BC" w14:textId="4A8F2EA8" w:rsidR="00870034" w:rsidRPr="00821AEB" w:rsidRDefault="00870034" w:rsidP="000D58E9">
            <w:pPr>
              <w:widowControl/>
              <w:autoSpaceDE/>
              <w:autoSpaceDN/>
              <w:adjustRightInd/>
              <w:spacing w:after="120"/>
              <w:rPr>
                <w:rFonts w:ascii="Arial" w:hAnsi="Arial" w:cs="Arial"/>
                <w:sz w:val="24"/>
                <w:szCs w:val="24"/>
              </w:rPr>
            </w:pPr>
            <w:r w:rsidRPr="00821AEB">
              <w:rPr>
                <w:rFonts w:ascii="Arial" w:hAnsi="Arial" w:cs="Arial"/>
                <w:sz w:val="24"/>
                <w:szCs w:val="24"/>
              </w:rPr>
              <w:t>Medicare Physician Fee Schedule Relative Value File</w:t>
            </w:r>
          </w:p>
        </w:tc>
        <w:tc>
          <w:tcPr>
            <w:tcW w:w="7933" w:type="dxa"/>
          </w:tcPr>
          <w:p w14:paraId="4BE3260E" w14:textId="71FDBFF1" w:rsidR="00870034" w:rsidRPr="00821AEB" w:rsidRDefault="00870034" w:rsidP="00870034">
            <w:pPr>
              <w:widowControl/>
              <w:autoSpaceDE/>
              <w:autoSpaceDN/>
              <w:adjustRightInd/>
              <w:rPr>
                <w:rFonts w:ascii="Arial" w:hAnsi="Arial" w:cs="Arial"/>
                <w:sz w:val="24"/>
                <w:szCs w:val="24"/>
              </w:rPr>
            </w:pPr>
            <w:r w:rsidRPr="00821AEB">
              <w:rPr>
                <w:rFonts w:ascii="Arial" w:hAnsi="Arial" w:cs="Arial"/>
                <w:sz w:val="24"/>
                <w:szCs w:val="24"/>
              </w:rPr>
              <w:t>Not applicable for services rendered on or after December 15, 2016</w:t>
            </w:r>
          </w:p>
        </w:tc>
      </w:tr>
      <w:tr w:rsidR="00446C33" w14:paraId="5054043F" w14:textId="77777777" w:rsidTr="00765F3C">
        <w:tc>
          <w:tcPr>
            <w:tcW w:w="1705" w:type="dxa"/>
          </w:tcPr>
          <w:p w14:paraId="54A9EBD2" w14:textId="7C1977E6" w:rsidR="00446C33" w:rsidRPr="00821AEB" w:rsidRDefault="00446C33" w:rsidP="00870034">
            <w:pPr>
              <w:widowControl/>
              <w:autoSpaceDE/>
              <w:autoSpaceDN/>
              <w:adjustRightInd/>
              <w:rPr>
                <w:rFonts w:ascii="Arial" w:hAnsi="Arial" w:cs="Arial"/>
                <w:sz w:val="24"/>
                <w:szCs w:val="24"/>
              </w:rPr>
            </w:pPr>
            <w:r w:rsidRPr="00821AEB">
              <w:rPr>
                <w:rFonts w:ascii="Arial" w:hAnsi="Arial" w:cs="Arial"/>
                <w:sz w:val="24"/>
                <w:szCs w:val="24"/>
              </w:rPr>
              <w:t>Surgical Procedure HCPCS</w:t>
            </w:r>
          </w:p>
        </w:tc>
        <w:tc>
          <w:tcPr>
            <w:tcW w:w="7933" w:type="dxa"/>
          </w:tcPr>
          <w:p w14:paraId="6C1998FF" w14:textId="5756CF47" w:rsidR="00446C33" w:rsidRPr="00821AEB" w:rsidRDefault="00446C33" w:rsidP="00446C33">
            <w:pPr>
              <w:widowControl/>
              <w:autoSpaceDE/>
              <w:autoSpaceDN/>
              <w:adjustRightInd/>
              <w:rPr>
                <w:rFonts w:ascii="Arial" w:hAnsi="Arial" w:cs="Arial"/>
                <w:sz w:val="24"/>
                <w:szCs w:val="24"/>
              </w:rPr>
            </w:pPr>
            <w:r w:rsidRPr="00821AEB">
              <w:rPr>
                <w:rFonts w:ascii="Arial" w:hAnsi="Arial" w:cs="Arial"/>
                <w:sz w:val="24"/>
                <w:szCs w:val="24"/>
              </w:rPr>
              <w:t>For services rendered on or after March 1, 2021, HCPCS codes listed in column A, of CMS’ Ambulatory Surgical Center Payment System (ASC) “</w:t>
            </w:r>
            <w:r w:rsidR="00621604" w:rsidRPr="00DD15D4">
              <w:rPr>
                <w:rFonts w:ascii="Arial" w:hAnsi="Arial" w:cs="Arial"/>
                <w:sz w:val="24"/>
                <w:szCs w:val="24"/>
              </w:rPr>
              <w:t>CY</w:t>
            </w:r>
            <w:r w:rsidR="00DD15D4">
              <w:rPr>
                <w:rFonts w:ascii="Arial" w:hAnsi="Arial" w:cs="Arial"/>
                <w:sz w:val="24"/>
                <w:szCs w:val="24"/>
              </w:rPr>
              <w:t xml:space="preserve"> </w:t>
            </w:r>
            <w:r w:rsidRPr="00DD15D4">
              <w:rPr>
                <w:rFonts w:ascii="Arial" w:hAnsi="Arial" w:cs="Arial"/>
                <w:sz w:val="24"/>
                <w:szCs w:val="24"/>
              </w:rPr>
              <w:t>2021</w:t>
            </w:r>
            <w:r w:rsidR="007E2C89">
              <w:rPr>
                <w:rFonts w:ascii="Arial" w:hAnsi="Arial" w:cs="Arial"/>
                <w:sz w:val="24"/>
                <w:szCs w:val="24"/>
              </w:rPr>
              <w:t xml:space="preserve"> </w:t>
            </w:r>
            <w:r w:rsidR="007E2C89" w:rsidRPr="00DD15D4">
              <w:rPr>
                <w:rFonts w:ascii="Arial" w:hAnsi="Arial" w:cs="Arial"/>
                <w:sz w:val="24"/>
                <w:szCs w:val="24"/>
              </w:rPr>
              <w:t>CN</w:t>
            </w:r>
            <w:r w:rsidR="00621604" w:rsidRPr="00821AEB">
              <w:rPr>
                <w:rFonts w:ascii="Arial" w:hAnsi="Arial" w:cs="Arial"/>
                <w:sz w:val="24"/>
                <w:szCs w:val="24"/>
              </w:rPr>
              <w:t xml:space="preserve"> </w:t>
            </w:r>
            <w:r w:rsidRPr="00821AEB">
              <w:rPr>
                <w:rFonts w:ascii="Arial" w:hAnsi="Arial" w:cs="Arial"/>
                <w:sz w:val="24"/>
                <w:szCs w:val="24"/>
              </w:rPr>
              <w:t>ASC AA,” Column A, of CMS’ ASC</w:t>
            </w:r>
            <w:r w:rsidR="00621604" w:rsidRPr="00821AEB">
              <w:rPr>
                <w:rFonts w:ascii="Arial" w:hAnsi="Arial" w:cs="Arial"/>
                <w:sz w:val="24"/>
                <w:szCs w:val="24"/>
              </w:rPr>
              <w:t xml:space="preserve"> “CY 2021</w:t>
            </w:r>
            <w:r w:rsidRPr="00821AEB">
              <w:rPr>
                <w:rFonts w:ascii="Arial" w:hAnsi="Arial" w:cs="Arial"/>
                <w:sz w:val="24"/>
                <w:szCs w:val="24"/>
              </w:rPr>
              <w:t xml:space="preserve"> </w:t>
            </w:r>
            <w:r w:rsidR="007E2C89" w:rsidRPr="00DD15D4">
              <w:rPr>
                <w:rFonts w:ascii="Arial" w:hAnsi="Arial" w:cs="Arial"/>
                <w:sz w:val="24"/>
                <w:szCs w:val="24"/>
              </w:rPr>
              <w:t>CN</w:t>
            </w:r>
            <w:r w:rsidR="007E2C89" w:rsidRPr="00821AEB">
              <w:rPr>
                <w:rFonts w:ascii="Arial" w:hAnsi="Arial" w:cs="Arial"/>
                <w:sz w:val="24"/>
                <w:szCs w:val="24"/>
              </w:rPr>
              <w:t xml:space="preserve"> </w:t>
            </w:r>
            <w:r w:rsidRPr="00821AEB">
              <w:rPr>
                <w:rFonts w:ascii="Arial" w:hAnsi="Arial" w:cs="Arial"/>
                <w:sz w:val="24"/>
                <w:szCs w:val="24"/>
              </w:rPr>
              <w:t>ASC EE,</w:t>
            </w:r>
            <w:r w:rsidR="00A92D96">
              <w:rPr>
                <w:rFonts w:ascii="Arial" w:hAnsi="Arial" w:cs="Arial"/>
                <w:sz w:val="24"/>
                <w:szCs w:val="24"/>
              </w:rPr>
              <w:t>”</w:t>
            </w:r>
            <w:r w:rsidRPr="00821AEB">
              <w:rPr>
                <w:rFonts w:ascii="Arial" w:hAnsi="Arial" w:cs="Arial"/>
                <w:sz w:val="24"/>
                <w:szCs w:val="24"/>
              </w:rPr>
              <w:t xml:space="preserve"> and CPT codes </w:t>
            </w:r>
            <w:r w:rsidR="00B24EEF" w:rsidRPr="00821AEB">
              <w:rPr>
                <w:rFonts w:ascii="Arial" w:hAnsi="Arial" w:cs="Arial"/>
                <w:sz w:val="24"/>
                <w:szCs w:val="24"/>
              </w:rPr>
              <w:t>20560, 20561, 21811-21813, 33289,</w:t>
            </w:r>
            <w:r w:rsidRPr="00821AEB">
              <w:rPr>
                <w:rFonts w:ascii="Arial" w:hAnsi="Arial" w:cs="Arial"/>
                <w:sz w:val="24"/>
                <w:szCs w:val="24"/>
              </w:rPr>
              <w:t xml:space="preserve"> 36415,</w:t>
            </w:r>
            <w:r w:rsidR="00DD15D4">
              <w:rPr>
                <w:rFonts w:ascii="Arial" w:hAnsi="Arial" w:cs="Arial"/>
                <w:sz w:val="24"/>
                <w:szCs w:val="24"/>
              </w:rPr>
              <w:t xml:space="preserve"> </w:t>
            </w:r>
            <w:r w:rsidR="00B24EEF" w:rsidRPr="00821AEB">
              <w:rPr>
                <w:rFonts w:ascii="Arial" w:hAnsi="Arial" w:cs="Arial"/>
                <w:sz w:val="24"/>
                <w:szCs w:val="24"/>
              </w:rPr>
              <w:t xml:space="preserve">and 36456, </w:t>
            </w:r>
            <w:r w:rsidRPr="00821AEB">
              <w:rPr>
                <w:rFonts w:ascii="Arial" w:hAnsi="Arial" w:cs="Arial"/>
                <w:sz w:val="24"/>
                <w:szCs w:val="24"/>
              </w:rPr>
              <w:t xml:space="preserve">but, excluding HCPCS codes listed on CMS’ 2021 HOPPS Addendum E as an inpatient only procedure. </w:t>
            </w:r>
          </w:p>
          <w:p w14:paraId="2D0F5DC2" w14:textId="77777777" w:rsidR="00446C33" w:rsidRPr="00821AEB" w:rsidRDefault="00446C33" w:rsidP="00446C33">
            <w:pPr>
              <w:widowControl/>
              <w:autoSpaceDE/>
              <w:autoSpaceDN/>
              <w:adjustRightInd/>
              <w:rPr>
                <w:rFonts w:ascii="Arial" w:hAnsi="Arial" w:cs="Arial"/>
                <w:sz w:val="24"/>
                <w:szCs w:val="24"/>
              </w:rPr>
            </w:pPr>
          </w:p>
          <w:p w14:paraId="46ADFA53" w14:textId="34E0D1CA" w:rsidR="00EF7D94" w:rsidRDefault="00563E7B" w:rsidP="00621604">
            <w:pPr>
              <w:widowControl/>
              <w:autoSpaceDE/>
              <w:autoSpaceDN/>
              <w:adjustRightInd/>
              <w:rPr>
                <w:rFonts w:ascii="Arial" w:hAnsi="Arial" w:cs="Arial"/>
                <w:sz w:val="24"/>
                <w:szCs w:val="24"/>
              </w:rPr>
            </w:pPr>
            <w:hyperlink r:id="rId224" w:history="1">
              <w:r w:rsidR="00446C33" w:rsidRPr="00821AEB">
                <w:rPr>
                  <w:rStyle w:val="Hyperlink"/>
                  <w:rFonts w:ascii="Arial" w:hAnsi="Arial" w:cs="Arial"/>
                  <w:color w:val="auto"/>
                  <w:sz w:val="24"/>
                  <w:szCs w:val="24"/>
                  <w:u w:val="none"/>
                </w:rPr>
                <w:t>ASC Addenda</w:t>
              </w:r>
            </w:hyperlink>
            <w:r w:rsidR="00446C33" w:rsidRPr="00821AEB">
              <w:rPr>
                <w:rFonts w:ascii="Arial" w:hAnsi="Arial" w:cs="Arial"/>
                <w:sz w:val="24"/>
                <w:szCs w:val="24"/>
              </w:rPr>
              <w:t xml:space="preserve"> AA and EE may be found in: </w:t>
            </w:r>
            <w:r w:rsidR="00621604" w:rsidRPr="00821AEB">
              <w:rPr>
                <w:rFonts w:ascii="Arial" w:hAnsi="Arial" w:cs="Arial"/>
                <w:sz w:val="24"/>
                <w:szCs w:val="24"/>
              </w:rPr>
              <w:t>“</w:t>
            </w:r>
            <w:hyperlink r:id="rId225" w:history="1">
              <w:r w:rsidR="007E2C89" w:rsidRPr="00F560D2">
                <w:rPr>
                  <w:rStyle w:val="Hyperlink"/>
                  <w:rFonts w:ascii="Arial" w:hAnsi="Arial" w:cs="Arial"/>
                  <w:sz w:val="24"/>
                  <w:szCs w:val="24"/>
                </w:rPr>
                <w:t>Correction Notice Addendum AA, BB, DD1, DD2, EE</w:t>
              </w:r>
            </w:hyperlink>
            <w:r w:rsidR="007E2C89">
              <w:rPr>
                <w:rFonts w:ascii="Arial" w:hAnsi="Arial" w:cs="Arial"/>
                <w:sz w:val="24"/>
                <w:szCs w:val="24"/>
              </w:rPr>
              <w:t xml:space="preserve">” </w:t>
            </w:r>
            <w:r w:rsidR="00F560D2">
              <w:rPr>
                <w:rFonts w:ascii="Arial" w:hAnsi="Arial" w:cs="Arial"/>
                <w:sz w:val="24"/>
                <w:szCs w:val="24"/>
              </w:rPr>
              <w:t>(</w:t>
            </w:r>
            <w:r w:rsidR="007E2C89" w:rsidRPr="00F560D2">
              <w:rPr>
                <w:rStyle w:val="Hyperlink"/>
                <w:rFonts w:ascii="Arial" w:hAnsi="Arial" w:cs="Arial"/>
                <w:color w:val="auto"/>
                <w:sz w:val="24"/>
                <w:szCs w:val="24"/>
                <w:u w:val="none"/>
              </w:rPr>
              <w:t>2021 CN ASC Addenda.022221.xlsx</w:t>
            </w:r>
            <w:r w:rsidR="00127461" w:rsidRPr="00F560D2">
              <w:rPr>
                <w:rStyle w:val="Hyperlink"/>
                <w:rFonts w:ascii="Arial" w:hAnsi="Arial" w:cs="Arial"/>
                <w:color w:val="auto"/>
                <w:sz w:val="24"/>
                <w:szCs w:val="24"/>
                <w:u w:val="none"/>
              </w:rPr>
              <w:t>)</w:t>
            </w:r>
            <w:r w:rsidR="007E2C89" w:rsidRPr="00F560D2">
              <w:rPr>
                <w:rFonts w:ascii="Arial" w:hAnsi="Arial" w:cs="Arial"/>
                <w:sz w:val="24"/>
                <w:szCs w:val="24"/>
              </w:rPr>
              <w:t xml:space="preserve"> </w:t>
            </w:r>
            <w:r w:rsidR="00446C33" w:rsidRPr="00F560D2">
              <w:rPr>
                <w:rFonts w:ascii="Arial" w:hAnsi="Arial" w:cs="Arial"/>
                <w:sz w:val="24"/>
                <w:szCs w:val="24"/>
              </w:rPr>
              <w:t xml:space="preserve">at: </w:t>
            </w:r>
            <w:r w:rsidR="00127461" w:rsidRPr="00F560D2">
              <w:rPr>
                <w:rFonts w:ascii="Arial" w:hAnsi="Arial" w:cs="Arial"/>
                <w:sz w:val="24"/>
                <w:szCs w:val="24"/>
              </w:rPr>
              <w:t>https://www.cms.gov/medicaremedicare-fee-service-paymentascpaymentasc</w:t>
            </w:r>
            <w:r w:rsidR="00127461" w:rsidRPr="00127461">
              <w:rPr>
                <w:rFonts w:ascii="Arial" w:hAnsi="Arial" w:cs="Arial"/>
                <w:sz w:val="24"/>
                <w:szCs w:val="24"/>
              </w:rPr>
              <w:t xml:space="preserve">-regulations-and-notices/cms-1736-cn </w:t>
            </w:r>
          </w:p>
          <w:p w14:paraId="25810D92" w14:textId="77777777" w:rsidR="00127461" w:rsidRDefault="00127461" w:rsidP="00621604">
            <w:pPr>
              <w:widowControl/>
              <w:autoSpaceDE/>
              <w:autoSpaceDN/>
              <w:adjustRightInd/>
              <w:rPr>
                <w:rFonts w:ascii="Arial" w:hAnsi="Arial" w:cs="Arial"/>
                <w:sz w:val="24"/>
                <w:szCs w:val="24"/>
              </w:rPr>
            </w:pPr>
          </w:p>
          <w:p w14:paraId="4FBCC779" w14:textId="3E98D863" w:rsidR="00446C33" w:rsidRDefault="00563E7B" w:rsidP="00621604">
            <w:pPr>
              <w:widowControl/>
              <w:autoSpaceDE/>
              <w:autoSpaceDN/>
              <w:adjustRightInd/>
              <w:rPr>
                <w:rFonts w:ascii="Arial" w:hAnsi="Arial" w:cs="Arial"/>
                <w:sz w:val="24"/>
                <w:szCs w:val="24"/>
              </w:rPr>
            </w:pPr>
            <w:hyperlink r:id="rId226" w:history="1">
              <w:r w:rsidR="00446C33" w:rsidRPr="00821AEB">
                <w:rPr>
                  <w:rStyle w:val="Hyperlink"/>
                  <w:rFonts w:ascii="Arial" w:hAnsi="Arial" w:cs="Arial"/>
                  <w:color w:val="auto"/>
                  <w:sz w:val="24"/>
                  <w:szCs w:val="24"/>
                </w:rPr>
                <w:t>2021 HOPPS Addendum E</w:t>
              </w:r>
            </w:hyperlink>
            <w:r w:rsidR="00621604" w:rsidRPr="00821AEB">
              <w:rPr>
                <w:rFonts w:ascii="Arial" w:hAnsi="Arial" w:cs="Arial"/>
                <w:sz w:val="24"/>
                <w:szCs w:val="24"/>
              </w:rPr>
              <w:t xml:space="preserve"> (2021 NFRM Addendum E.11302020</w:t>
            </w:r>
            <w:r w:rsidR="00446C33" w:rsidRPr="00821AEB">
              <w:rPr>
                <w:rFonts w:ascii="Arial" w:hAnsi="Arial" w:cs="Arial"/>
                <w:sz w:val="24"/>
                <w:szCs w:val="24"/>
              </w:rPr>
              <w:t xml:space="preserve">) is found at: </w:t>
            </w:r>
            <w:r w:rsidR="00621604" w:rsidRPr="00821AEB">
              <w:rPr>
                <w:rFonts w:ascii="Arial" w:hAnsi="Arial" w:cs="Arial"/>
                <w:sz w:val="24"/>
                <w:szCs w:val="24"/>
              </w:rPr>
              <w:t>https://www.cms.gov/medicaremedicare-fee-service-paymenthospitaloutpatientppshospital-outpatient-regulations-and-notices/cms-1736-fc</w:t>
            </w:r>
          </w:p>
          <w:p w14:paraId="08B22689" w14:textId="7E4DE2ED" w:rsidR="00EF7D94" w:rsidRDefault="00EF7D94" w:rsidP="00621604">
            <w:pPr>
              <w:widowControl/>
              <w:autoSpaceDE/>
              <w:autoSpaceDN/>
              <w:adjustRightInd/>
              <w:rPr>
                <w:rFonts w:ascii="Arial" w:hAnsi="Arial" w:cs="Arial"/>
                <w:sz w:val="24"/>
                <w:szCs w:val="24"/>
              </w:rPr>
            </w:pPr>
          </w:p>
          <w:p w14:paraId="6CB54ED4" w14:textId="01505687" w:rsidR="00EF7D94" w:rsidRPr="00C15FE6" w:rsidRDefault="00EF7D94" w:rsidP="00EF7D94">
            <w:pPr>
              <w:widowControl/>
              <w:autoSpaceDE/>
              <w:autoSpaceDN/>
              <w:adjustRightInd/>
              <w:rPr>
                <w:rFonts w:ascii="Arial" w:hAnsi="Arial" w:cs="Arial"/>
                <w:sz w:val="24"/>
                <w:szCs w:val="24"/>
              </w:rPr>
            </w:pPr>
            <w:r w:rsidRPr="00C15FE6">
              <w:rPr>
                <w:rFonts w:ascii="Arial" w:hAnsi="Arial" w:cs="Arial"/>
                <w:sz w:val="24"/>
                <w:szCs w:val="24"/>
              </w:rPr>
              <w:t>For services rendered on or after April 1, 2021, HCPCS codes listed in column A, of CMS’ Ambulatory Surgical Center Payment System (ASC) “Apr 2021 ASC AA,” Column A, of CMS’ ASC “Apr 2021 ASC EE,</w:t>
            </w:r>
            <w:r w:rsidR="00BB43F4">
              <w:rPr>
                <w:rFonts w:ascii="Arial" w:hAnsi="Arial" w:cs="Arial"/>
                <w:sz w:val="24"/>
                <w:szCs w:val="24"/>
              </w:rPr>
              <w:t>”</w:t>
            </w:r>
            <w:r w:rsidRPr="00C15FE6">
              <w:rPr>
                <w:rFonts w:ascii="Arial" w:hAnsi="Arial" w:cs="Arial"/>
                <w:sz w:val="24"/>
                <w:szCs w:val="24"/>
              </w:rPr>
              <w:t xml:space="preserve"> and CPT codes 20560, 20561, 21811-21813, 33289, 36415, and 36456, but, excluding HCPCS codes listed on CMS’ 2021 HOPPS Addendum E as an inpatient only procedure. </w:t>
            </w:r>
          </w:p>
          <w:p w14:paraId="029E18D3" w14:textId="77777777" w:rsidR="00EF7D94" w:rsidRPr="00C15FE6" w:rsidRDefault="00EF7D94" w:rsidP="00EF7D94">
            <w:pPr>
              <w:widowControl/>
              <w:autoSpaceDE/>
              <w:autoSpaceDN/>
              <w:adjustRightInd/>
              <w:rPr>
                <w:rFonts w:ascii="Arial" w:hAnsi="Arial" w:cs="Arial"/>
                <w:sz w:val="24"/>
                <w:szCs w:val="24"/>
              </w:rPr>
            </w:pPr>
          </w:p>
          <w:p w14:paraId="11E245BC" w14:textId="0493520A" w:rsidR="00C3412F" w:rsidRDefault="00563E7B" w:rsidP="00C3412F">
            <w:pPr>
              <w:widowControl/>
              <w:overflowPunct w:val="0"/>
              <w:autoSpaceDE/>
              <w:autoSpaceDN/>
              <w:adjustRightInd/>
              <w:textAlignment w:val="baseline"/>
              <w:rPr>
                <w:rFonts w:ascii="Arial" w:hAnsi="Arial" w:cs="Arial"/>
                <w:sz w:val="24"/>
                <w:szCs w:val="24"/>
              </w:rPr>
            </w:pPr>
            <w:hyperlink r:id="rId227" w:history="1">
              <w:r w:rsidR="00EF7D94" w:rsidRPr="00C15FE6">
                <w:rPr>
                  <w:rStyle w:val="Hyperlink"/>
                  <w:rFonts w:ascii="Arial" w:hAnsi="Arial" w:cs="Arial"/>
                  <w:color w:val="auto"/>
                  <w:sz w:val="24"/>
                  <w:szCs w:val="24"/>
                  <w:u w:val="none"/>
                </w:rPr>
                <w:t>ASC Addenda</w:t>
              </w:r>
            </w:hyperlink>
            <w:r w:rsidR="00EF7D94" w:rsidRPr="00C15FE6">
              <w:rPr>
                <w:rFonts w:ascii="Arial" w:hAnsi="Arial" w:cs="Arial"/>
                <w:sz w:val="24"/>
                <w:szCs w:val="24"/>
              </w:rPr>
              <w:t xml:space="preserve"> AA and EE may be found in: “</w:t>
            </w:r>
            <w:hyperlink r:id="rId228" w:history="1">
              <w:r w:rsidR="00EF7D94" w:rsidRPr="00C3412F">
                <w:rPr>
                  <w:rStyle w:val="Hyperlink"/>
                  <w:rFonts w:ascii="Arial" w:hAnsi="Arial" w:cs="Arial"/>
                  <w:sz w:val="24"/>
                  <w:szCs w:val="24"/>
                </w:rPr>
                <w:t>April 2021 ASC Approved HCPCS Code and Payment Rates</w:t>
              </w:r>
            </w:hyperlink>
            <w:r w:rsidR="004A770F">
              <w:rPr>
                <w:rStyle w:val="Hyperlink"/>
                <w:rFonts w:ascii="Arial" w:hAnsi="Arial" w:cs="Arial"/>
                <w:sz w:val="24"/>
                <w:szCs w:val="24"/>
              </w:rPr>
              <w:t>-</w:t>
            </w:r>
            <w:r w:rsidR="004A770F" w:rsidRPr="004E1FBE">
              <w:rPr>
                <w:rStyle w:val="Hyperlink"/>
                <w:rFonts w:ascii="Arial" w:hAnsi="Arial" w:cs="Arial"/>
                <w:sz w:val="24"/>
                <w:szCs w:val="24"/>
              </w:rPr>
              <w:t>Updated 03/25/21</w:t>
            </w:r>
            <w:r w:rsidR="00C3412F">
              <w:rPr>
                <w:rFonts w:ascii="Arial" w:hAnsi="Arial" w:cs="Arial"/>
                <w:sz w:val="24"/>
                <w:szCs w:val="24"/>
              </w:rPr>
              <w:t>”</w:t>
            </w:r>
            <w:r w:rsidR="00EF7D94" w:rsidRPr="00C15FE6">
              <w:rPr>
                <w:rFonts w:ascii="Arial" w:hAnsi="Arial" w:cs="Arial"/>
                <w:sz w:val="24"/>
                <w:szCs w:val="24"/>
              </w:rPr>
              <w:t xml:space="preserve"> </w:t>
            </w:r>
            <w:r w:rsidR="004A770F">
              <w:rPr>
                <w:rFonts w:ascii="Arial" w:hAnsi="Arial" w:cs="Arial"/>
                <w:sz w:val="24"/>
                <w:szCs w:val="24"/>
              </w:rPr>
              <w:lastRenderedPageBreak/>
              <w:t>(</w:t>
            </w:r>
            <w:r w:rsidR="004A770F" w:rsidRPr="004E1FBE">
              <w:rPr>
                <w:rFonts w:ascii="Arial" w:hAnsi="Arial" w:cs="Arial"/>
                <w:sz w:val="24"/>
                <w:szCs w:val="24"/>
              </w:rPr>
              <w:t>April_2021_ASC_Addenda.03242021</w:t>
            </w:r>
            <w:r w:rsidR="008051FF" w:rsidRPr="004E1FBE">
              <w:rPr>
                <w:rFonts w:ascii="Arial" w:hAnsi="Arial" w:cs="Arial"/>
                <w:sz w:val="24"/>
                <w:szCs w:val="24"/>
              </w:rPr>
              <w:t>.xlsx</w:t>
            </w:r>
            <w:r w:rsidR="00EF7D94" w:rsidRPr="004E1FBE">
              <w:rPr>
                <w:rFonts w:ascii="Arial" w:hAnsi="Arial" w:cs="Arial"/>
                <w:sz w:val="24"/>
                <w:szCs w:val="24"/>
              </w:rPr>
              <w:t xml:space="preserve">) </w:t>
            </w:r>
            <w:r w:rsidR="00C3412F">
              <w:rPr>
                <w:rFonts w:ascii="Arial" w:hAnsi="Arial" w:cs="Arial"/>
                <w:sz w:val="24"/>
                <w:szCs w:val="24"/>
              </w:rPr>
              <w:t>at:</w:t>
            </w:r>
            <w:r w:rsidR="00C3412F" w:rsidRPr="0023004E">
              <w:rPr>
                <w:rFonts w:ascii="Arial" w:hAnsi="Arial" w:cs="Arial"/>
                <w:sz w:val="24"/>
                <w:szCs w:val="24"/>
              </w:rPr>
              <w:t xml:space="preserve"> https://www.cms.gov/Medicare/Medicare-Fee-for-Service-Payment/ASCPayment/index.html</w:t>
            </w:r>
          </w:p>
          <w:p w14:paraId="709F1F6B" w14:textId="77777777" w:rsidR="00C3412F" w:rsidRPr="0023004E" w:rsidRDefault="00C3412F" w:rsidP="00C3412F">
            <w:pPr>
              <w:widowControl/>
              <w:overflowPunct w:val="0"/>
              <w:autoSpaceDE/>
              <w:autoSpaceDN/>
              <w:adjustRightInd/>
              <w:textAlignment w:val="baseline"/>
              <w:rPr>
                <w:rFonts w:ascii="Arial" w:hAnsi="Arial" w:cs="Arial"/>
                <w:sz w:val="24"/>
                <w:szCs w:val="24"/>
              </w:rPr>
            </w:pPr>
          </w:p>
          <w:p w14:paraId="514B4BAA" w14:textId="158BEB33" w:rsidR="00EF7D94" w:rsidRDefault="00563E7B" w:rsidP="00EF7D94">
            <w:pPr>
              <w:widowControl/>
              <w:autoSpaceDE/>
              <w:autoSpaceDN/>
              <w:adjustRightInd/>
              <w:rPr>
                <w:rFonts w:ascii="Arial" w:hAnsi="Arial" w:cs="Arial"/>
                <w:sz w:val="24"/>
                <w:szCs w:val="24"/>
              </w:rPr>
            </w:pPr>
            <w:hyperlink r:id="rId229" w:history="1">
              <w:r w:rsidR="00EF7D94" w:rsidRPr="00C15FE6">
                <w:rPr>
                  <w:rStyle w:val="Hyperlink"/>
                  <w:rFonts w:ascii="Arial" w:hAnsi="Arial" w:cs="Arial"/>
                  <w:color w:val="auto"/>
                  <w:sz w:val="24"/>
                  <w:szCs w:val="24"/>
                </w:rPr>
                <w:t>2021 HOPPS Addendum E</w:t>
              </w:r>
            </w:hyperlink>
            <w:r w:rsidR="00EF7D94" w:rsidRPr="00C15FE6">
              <w:rPr>
                <w:rFonts w:ascii="Arial" w:hAnsi="Arial" w:cs="Arial"/>
                <w:sz w:val="24"/>
                <w:szCs w:val="24"/>
              </w:rPr>
              <w:t xml:space="preserve"> (2021 NFRM Addendum E.11302020) is found at: https://www.cms.gov/medicaremedicare-fee-service-paymenthospitaloutpatientppshospital-outpatient-regulations-and-notices/cms-1736-fc</w:t>
            </w:r>
          </w:p>
          <w:p w14:paraId="33CABCD9" w14:textId="4D2B8491" w:rsidR="00EE4EBE" w:rsidRDefault="00EE4EBE" w:rsidP="00EF7D94">
            <w:pPr>
              <w:widowControl/>
              <w:autoSpaceDE/>
              <w:autoSpaceDN/>
              <w:adjustRightInd/>
              <w:rPr>
                <w:rFonts w:ascii="Arial" w:hAnsi="Arial" w:cs="Arial"/>
                <w:sz w:val="24"/>
                <w:szCs w:val="24"/>
              </w:rPr>
            </w:pPr>
          </w:p>
          <w:p w14:paraId="0D0788E0" w14:textId="3082A3E2" w:rsidR="00EF7D94" w:rsidRPr="00821AEB" w:rsidRDefault="00EF7D94" w:rsidP="00621604">
            <w:pPr>
              <w:widowControl/>
              <w:autoSpaceDE/>
              <w:autoSpaceDN/>
              <w:adjustRightInd/>
              <w:rPr>
                <w:rFonts w:ascii="Arial" w:hAnsi="Arial" w:cs="Arial"/>
                <w:sz w:val="24"/>
                <w:szCs w:val="24"/>
              </w:rPr>
            </w:pPr>
          </w:p>
          <w:p w14:paraId="6CCA7058" w14:textId="167E0516" w:rsidR="00EE4EBE" w:rsidRPr="00531A41" w:rsidRDefault="00EE4EBE" w:rsidP="00EE4EBE">
            <w:pPr>
              <w:widowControl/>
              <w:autoSpaceDE/>
              <w:autoSpaceDN/>
              <w:adjustRightInd/>
              <w:rPr>
                <w:rFonts w:ascii="Arial" w:hAnsi="Arial" w:cs="Arial"/>
                <w:sz w:val="24"/>
                <w:szCs w:val="24"/>
              </w:rPr>
            </w:pPr>
            <w:r w:rsidRPr="00531A41">
              <w:rPr>
                <w:rFonts w:ascii="Arial" w:hAnsi="Arial" w:cs="Arial"/>
                <w:sz w:val="24"/>
                <w:szCs w:val="24"/>
              </w:rPr>
              <w:t xml:space="preserve">For services rendered on or after July 1, 2021, HCPCS codes listed in column A, of CMS’ Ambulatory Surgical </w:t>
            </w:r>
            <w:r w:rsidR="008E3372" w:rsidRPr="00531A41">
              <w:rPr>
                <w:rFonts w:ascii="Arial" w:hAnsi="Arial" w:cs="Arial"/>
                <w:sz w:val="24"/>
                <w:szCs w:val="24"/>
              </w:rPr>
              <w:t>Center Payment System (ASC) “Jul</w:t>
            </w:r>
            <w:r w:rsidRPr="00531A41">
              <w:rPr>
                <w:rFonts w:ascii="Arial" w:hAnsi="Arial" w:cs="Arial"/>
                <w:sz w:val="24"/>
                <w:szCs w:val="24"/>
              </w:rPr>
              <w:t xml:space="preserve"> 2021 ASC AA,” Column A</w:t>
            </w:r>
            <w:r w:rsidR="008E3372" w:rsidRPr="00531A41">
              <w:rPr>
                <w:rFonts w:ascii="Arial" w:hAnsi="Arial" w:cs="Arial"/>
                <w:sz w:val="24"/>
                <w:szCs w:val="24"/>
              </w:rPr>
              <w:t>, of CMS’ ASC “Jul</w:t>
            </w:r>
            <w:r w:rsidRPr="00531A41">
              <w:rPr>
                <w:rFonts w:ascii="Arial" w:hAnsi="Arial" w:cs="Arial"/>
                <w:sz w:val="24"/>
                <w:szCs w:val="24"/>
              </w:rPr>
              <w:t xml:space="preserve"> 2021 ASC EE,” and CPT codes 20560, 20561, 21811-21813, 33289, 36415, and 36456, but, excluding HCPCS codes listed on CMS’ 2021 HOPPS Addendum E as an inpatient only procedure. </w:t>
            </w:r>
          </w:p>
          <w:p w14:paraId="13D85FB6" w14:textId="22A9CBA0" w:rsidR="00EE4EBE" w:rsidRPr="00531A41" w:rsidRDefault="00EE4EBE" w:rsidP="00EE4EBE">
            <w:pPr>
              <w:widowControl/>
              <w:autoSpaceDE/>
              <w:autoSpaceDN/>
              <w:adjustRightInd/>
              <w:rPr>
                <w:rFonts w:ascii="Arial" w:hAnsi="Arial" w:cs="Arial"/>
                <w:sz w:val="24"/>
                <w:szCs w:val="24"/>
              </w:rPr>
            </w:pPr>
          </w:p>
          <w:p w14:paraId="46C1D4FD" w14:textId="0A7AA485" w:rsidR="00EE4EBE" w:rsidRPr="00531A41" w:rsidRDefault="00563E7B" w:rsidP="00EE4EBE">
            <w:pPr>
              <w:widowControl/>
              <w:overflowPunct w:val="0"/>
              <w:autoSpaceDE/>
              <w:autoSpaceDN/>
              <w:adjustRightInd/>
              <w:textAlignment w:val="baseline"/>
              <w:rPr>
                <w:rFonts w:ascii="Arial" w:hAnsi="Arial" w:cs="Arial"/>
                <w:sz w:val="24"/>
                <w:szCs w:val="24"/>
              </w:rPr>
            </w:pPr>
            <w:hyperlink r:id="rId230" w:history="1">
              <w:r w:rsidR="00EE4EBE" w:rsidRPr="00531A41">
                <w:rPr>
                  <w:rStyle w:val="Hyperlink"/>
                  <w:rFonts w:ascii="Arial" w:hAnsi="Arial" w:cs="Arial"/>
                  <w:color w:val="auto"/>
                  <w:sz w:val="24"/>
                  <w:szCs w:val="24"/>
                  <w:u w:val="none"/>
                </w:rPr>
                <w:t>ASC Addenda</w:t>
              </w:r>
            </w:hyperlink>
            <w:r w:rsidR="00EE4EBE" w:rsidRPr="00531A41">
              <w:rPr>
                <w:rFonts w:ascii="Arial" w:hAnsi="Arial" w:cs="Arial"/>
                <w:sz w:val="24"/>
                <w:szCs w:val="24"/>
              </w:rPr>
              <w:t xml:space="preserve"> AA and EE may be found in: “</w:t>
            </w:r>
            <w:hyperlink r:id="rId231" w:history="1">
              <w:r w:rsidR="00900817" w:rsidRPr="00531A41">
                <w:rPr>
                  <w:rStyle w:val="Hyperlink"/>
                  <w:rFonts w:ascii="Arial" w:hAnsi="Arial" w:cs="Arial"/>
                  <w:sz w:val="24"/>
                  <w:szCs w:val="24"/>
                </w:rPr>
                <w:t>July</w:t>
              </w:r>
              <w:r w:rsidR="00EE4EBE" w:rsidRPr="00531A41">
                <w:rPr>
                  <w:rStyle w:val="Hyperlink"/>
                  <w:rFonts w:ascii="Arial" w:hAnsi="Arial" w:cs="Arial"/>
                  <w:sz w:val="24"/>
                  <w:szCs w:val="24"/>
                </w:rPr>
                <w:t xml:space="preserve"> 2021 ASC Approved HCPCS Code and Payment Rates</w:t>
              </w:r>
            </w:hyperlink>
            <w:r w:rsidR="008E3372" w:rsidRPr="00531A41">
              <w:rPr>
                <w:rFonts w:ascii="Arial" w:hAnsi="Arial" w:cs="Arial"/>
                <w:sz w:val="24"/>
                <w:szCs w:val="24"/>
                <w:u w:val="single"/>
              </w:rPr>
              <w:t>”</w:t>
            </w:r>
            <w:r w:rsidR="008E3372" w:rsidRPr="00531A41">
              <w:rPr>
                <w:rFonts w:ascii="Arial" w:hAnsi="Arial" w:cs="Arial"/>
                <w:sz w:val="24"/>
                <w:szCs w:val="24"/>
              </w:rPr>
              <w:t xml:space="preserve"> (July_2021_ASC_Addenda.0625</w:t>
            </w:r>
            <w:r w:rsidR="00EE4EBE" w:rsidRPr="00531A41">
              <w:rPr>
                <w:rFonts w:ascii="Arial" w:hAnsi="Arial" w:cs="Arial"/>
                <w:sz w:val="24"/>
                <w:szCs w:val="24"/>
              </w:rPr>
              <w:t>2021.xlsx) at: https://www.cms.gov/Medicare/Medicare-Fee-for-Service-Payment/ASCPayment/index.html</w:t>
            </w:r>
          </w:p>
          <w:p w14:paraId="1514C188" w14:textId="77777777" w:rsidR="00EE4EBE" w:rsidRPr="00531A41" w:rsidRDefault="00EE4EBE" w:rsidP="00EE4EBE">
            <w:pPr>
              <w:widowControl/>
              <w:overflowPunct w:val="0"/>
              <w:autoSpaceDE/>
              <w:autoSpaceDN/>
              <w:adjustRightInd/>
              <w:textAlignment w:val="baseline"/>
              <w:rPr>
                <w:rFonts w:ascii="Arial" w:hAnsi="Arial" w:cs="Arial"/>
                <w:sz w:val="24"/>
                <w:szCs w:val="24"/>
              </w:rPr>
            </w:pPr>
          </w:p>
          <w:p w14:paraId="58514D28" w14:textId="77777777" w:rsidR="00EE4EBE" w:rsidRPr="00531A41" w:rsidRDefault="00563E7B" w:rsidP="00EE4EBE">
            <w:pPr>
              <w:widowControl/>
              <w:autoSpaceDE/>
              <w:autoSpaceDN/>
              <w:adjustRightInd/>
              <w:rPr>
                <w:rFonts w:ascii="Arial" w:hAnsi="Arial" w:cs="Arial"/>
                <w:sz w:val="24"/>
                <w:szCs w:val="24"/>
              </w:rPr>
            </w:pPr>
            <w:hyperlink r:id="rId232" w:history="1">
              <w:r w:rsidR="00EE4EBE" w:rsidRPr="00D569A8">
                <w:rPr>
                  <w:rStyle w:val="Hyperlink"/>
                  <w:rFonts w:ascii="Arial" w:hAnsi="Arial" w:cs="Arial"/>
                  <w:color w:val="auto"/>
                  <w:sz w:val="24"/>
                  <w:szCs w:val="24"/>
                </w:rPr>
                <w:t>2021 HOPPS Addendum E</w:t>
              </w:r>
            </w:hyperlink>
            <w:r w:rsidR="00EE4EBE" w:rsidRPr="00531A41">
              <w:rPr>
                <w:rFonts w:ascii="Arial" w:hAnsi="Arial" w:cs="Arial"/>
                <w:sz w:val="24"/>
                <w:szCs w:val="24"/>
              </w:rPr>
              <w:t xml:space="preserve"> (2021 NFRM Addendum E.11302020) is found at: https://www.cms.gov/medicaremedicare-fee-service-paymenthospitaloutpatientppshospital-outpatient-regulations-and-notices/cms-1736-fc</w:t>
            </w:r>
          </w:p>
          <w:p w14:paraId="66F5779D" w14:textId="7F7842E5" w:rsidR="00EE4EBE" w:rsidRDefault="00EE4EBE" w:rsidP="00EE4EBE">
            <w:pPr>
              <w:widowControl/>
              <w:autoSpaceDE/>
              <w:autoSpaceDN/>
              <w:adjustRightInd/>
              <w:rPr>
                <w:rFonts w:ascii="Arial" w:hAnsi="Arial" w:cs="Arial"/>
                <w:sz w:val="24"/>
                <w:szCs w:val="24"/>
                <w:u w:val="double"/>
              </w:rPr>
            </w:pPr>
          </w:p>
          <w:p w14:paraId="381749A4" w14:textId="3B1518EE" w:rsidR="00EC2A4E" w:rsidRPr="00D569A8" w:rsidRDefault="00EC2A4E" w:rsidP="00EC2A4E">
            <w:pPr>
              <w:widowControl/>
              <w:autoSpaceDE/>
              <w:autoSpaceDN/>
              <w:adjustRightInd/>
              <w:rPr>
                <w:rFonts w:ascii="Arial" w:hAnsi="Arial" w:cs="Arial"/>
                <w:sz w:val="24"/>
                <w:szCs w:val="24"/>
              </w:rPr>
            </w:pPr>
            <w:r w:rsidRPr="00D569A8">
              <w:rPr>
                <w:rFonts w:ascii="Arial" w:hAnsi="Arial" w:cs="Arial"/>
                <w:sz w:val="24"/>
                <w:szCs w:val="24"/>
              </w:rPr>
              <w:t>For se</w:t>
            </w:r>
            <w:r w:rsidR="00B326D5" w:rsidRPr="00D569A8">
              <w:rPr>
                <w:rFonts w:ascii="Arial" w:hAnsi="Arial" w:cs="Arial"/>
                <w:sz w:val="24"/>
                <w:szCs w:val="24"/>
              </w:rPr>
              <w:t>rvices rendered on or after October</w:t>
            </w:r>
            <w:r w:rsidRPr="00D569A8">
              <w:rPr>
                <w:rFonts w:ascii="Arial" w:hAnsi="Arial" w:cs="Arial"/>
                <w:sz w:val="24"/>
                <w:szCs w:val="24"/>
              </w:rPr>
              <w:t xml:space="preserve"> 1, 2021, HCPCS codes listed in column A, of CMS’ Ambulatory Surgical C</w:t>
            </w:r>
            <w:r w:rsidR="00844215" w:rsidRPr="00D569A8">
              <w:rPr>
                <w:rFonts w:ascii="Arial" w:hAnsi="Arial" w:cs="Arial"/>
                <w:sz w:val="24"/>
                <w:szCs w:val="24"/>
              </w:rPr>
              <w:t xml:space="preserve">enter Payment System (ASC) “Oct </w:t>
            </w:r>
            <w:r w:rsidRPr="00D569A8">
              <w:rPr>
                <w:rFonts w:ascii="Arial" w:hAnsi="Arial" w:cs="Arial"/>
                <w:sz w:val="24"/>
                <w:szCs w:val="24"/>
              </w:rPr>
              <w:t xml:space="preserve">2021 ASC </w:t>
            </w:r>
            <w:r w:rsidR="00844215" w:rsidRPr="00D569A8">
              <w:rPr>
                <w:rFonts w:ascii="Arial" w:hAnsi="Arial" w:cs="Arial"/>
                <w:sz w:val="24"/>
                <w:szCs w:val="24"/>
              </w:rPr>
              <w:t xml:space="preserve">AA,” Column A, of CMS’ ASC “Oct </w:t>
            </w:r>
            <w:r w:rsidRPr="00D569A8">
              <w:rPr>
                <w:rFonts w:ascii="Arial" w:hAnsi="Arial" w:cs="Arial"/>
                <w:sz w:val="24"/>
                <w:szCs w:val="24"/>
              </w:rPr>
              <w:t xml:space="preserve">2021 ASC EE,” and CPT codes 20560, 20561, 21811-21813, 33289, 36415, and 36456, but, excluding HCPCS codes listed on CMS’ 2021 HOPPS Addendum E as an inpatient only procedure. </w:t>
            </w:r>
          </w:p>
          <w:p w14:paraId="7070E35B" w14:textId="77777777" w:rsidR="00EC2A4E" w:rsidRPr="00D569A8" w:rsidRDefault="00EC2A4E" w:rsidP="00EC2A4E">
            <w:pPr>
              <w:widowControl/>
              <w:autoSpaceDE/>
              <w:autoSpaceDN/>
              <w:adjustRightInd/>
              <w:rPr>
                <w:rFonts w:ascii="Arial" w:hAnsi="Arial" w:cs="Arial"/>
                <w:sz w:val="24"/>
                <w:szCs w:val="24"/>
              </w:rPr>
            </w:pPr>
          </w:p>
          <w:p w14:paraId="35CEFE8A" w14:textId="5A02C0EF" w:rsidR="00EC2A4E" w:rsidRPr="00D569A8" w:rsidRDefault="00563E7B" w:rsidP="00EC2A4E">
            <w:pPr>
              <w:widowControl/>
              <w:overflowPunct w:val="0"/>
              <w:autoSpaceDE/>
              <w:autoSpaceDN/>
              <w:adjustRightInd/>
              <w:textAlignment w:val="baseline"/>
              <w:rPr>
                <w:rFonts w:ascii="Arial" w:hAnsi="Arial" w:cs="Arial"/>
                <w:sz w:val="24"/>
                <w:szCs w:val="24"/>
              </w:rPr>
            </w:pPr>
            <w:hyperlink r:id="rId233" w:history="1">
              <w:r w:rsidR="00EC2A4E" w:rsidRPr="00D569A8">
                <w:rPr>
                  <w:rStyle w:val="Hyperlink"/>
                  <w:rFonts w:ascii="Arial" w:hAnsi="Arial" w:cs="Arial"/>
                  <w:color w:val="auto"/>
                  <w:sz w:val="24"/>
                  <w:szCs w:val="24"/>
                  <w:u w:val="none"/>
                </w:rPr>
                <w:t>ASC Addenda</w:t>
              </w:r>
            </w:hyperlink>
            <w:r w:rsidR="00EC2A4E" w:rsidRPr="00D569A8">
              <w:rPr>
                <w:rFonts w:ascii="Arial" w:hAnsi="Arial" w:cs="Arial"/>
                <w:sz w:val="24"/>
                <w:szCs w:val="24"/>
              </w:rPr>
              <w:t xml:space="preserve"> AA and EE may be found in: “</w:t>
            </w:r>
            <w:hyperlink r:id="rId234" w:history="1">
              <w:r w:rsidR="00844215" w:rsidRPr="00AB601B">
                <w:rPr>
                  <w:rStyle w:val="Hyperlink"/>
                  <w:rFonts w:ascii="Arial" w:hAnsi="Arial" w:cs="Arial"/>
                  <w:sz w:val="24"/>
                  <w:szCs w:val="24"/>
                </w:rPr>
                <w:t>Oct</w:t>
              </w:r>
              <w:r w:rsidR="0049052A" w:rsidRPr="00AB601B">
                <w:rPr>
                  <w:rStyle w:val="Hyperlink"/>
                  <w:rFonts w:ascii="Arial" w:hAnsi="Arial" w:cs="Arial"/>
                  <w:sz w:val="24"/>
                  <w:szCs w:val="24"/>
                </w:rPr>
                <w:t>ober</w:t>
              </w:r>
              <w:r w:rsidR="00844215" w:rsidRPr="00AB601B">
                <w:rPr>
                  <w:rStyle w:val="Hyperlink"/>
                  <w:rFonts w:ascii="Arial" w:hAnsi="Arial" w:cs="Arial"/>
                  <w:sz w:val="24"/>
                  <w:szCs w:val="24"/>
                </w:rPr>
                <w:t xml:space="preserve"> </w:t>
              </w:r>
              <w:r w:rsidR="00EC2A4E" w:rsidRPr="00AB601B">
                <w:rPr>
                  <w:rStyle w:val="Hyperlink"/>
                  <w:rFonts w:ascii="Arial" w:hAnsi="Arial" w:cs="Arial"/>
                  <w:sz w:val="24"/>
                  <w:szCs w:val="24"/>
                </w:rPr>
                <w:t>2021 ASC Approved HCPCS Code and Payment Rates</w:t>
              </w:r>
              <w:r w:rsidR="004004BE" w:rsidRPr="00563E7B">
                <w:rPr>
                  <w:rStyle w:val="Hyperlink"/>
                  <w:rFonts w:ascii="Arial" w:hAnsi="Arial" w:cs="Arial"/>
                  <w:sz w:val="24"/>
                  <w:szCs w:val="24"/>
                </w:rPr>
                <w:t>-Updated 09/23/2021</w:t>
              </w:r>
            </w:hyperlink>
            <w:r w:rsidR="00844215" w:rsidRPr="00D569A8">
              <w:rPr>
                <w:rFonts w:ascii="Arial" w:hAnsi="Arial" w:cs="Arial"/>
                <w:sz w:val="24"/>
                <w:szCs w:val="24"/>
              </w:rPr>
              <w:t>” (October_2021_ASC_Addenda.092</w:t>
            </w:r>
            <w:r w:rsidR="004004BE" w:rsidRPr="00563E7B">
              <w:rPr>
                <w:rFonts w:ascii="Arial" w:hAnsi="Arial" w:cs="Arial"/>
                <w:sz w:val="24"/>
                <w:szCs w:val="24"/>
              </w:rPr>
              <w:t>3</w:t>
            </w:r>
            <w:r w:rsidR="00EC2A4E" w:rsidRPr="00D569A8">
              <w:rPr>
                <w:rFonts w:ascii="Arial" w:hAnsi="Arial" w:cs="Arial"/>
                <w:sz w:val="24"/>
                <w:szCs w:val="24"/>
              </w:rPr>
              <w:t>2021.xlsx) at: https://www.cms.gov/Medicare/Medicare-Fee-for-Service-Payment/ASCPayment/index.html</w:t>
            </w:r>
          </w:p>
          <w:p w14:paraId="6107BDEF" w14:textId="77777777" w:rsidR="00EC2A4E" w:rsidRPr="00D569A8" w:rsidRDefault="00EC2A4E" w:rsidP="00EC2A4E">
            <w:pPr>
              <w:widowControl/>
              <w:overflowPunct w:val="0"/>
              <w:autoSpaceDE/>
              <w:autoSpaceDN/>
              <w:adjustRightInd/>
              <w:textAlignment w:val="baseline"/>
              <w:rPr>
                <w:rFonts w:ascii="Arial" w:hAnsi="Arial" w:cs="Arial"/>
                <w:sz w:val="24"/>
                <w:szCs w:val="24"/>
              </w:rPr>
            </w:pPr>
          </w:p>
          <w:p w14:paraId="010E76CF" w14:textId="77777777" w:rsidR="00EC2A4E" w:rsidRPr="00D569A8" w:rsidRDefault="00563E7B" w:rsidP="00EC2A4E">
            <w:pPr>
              <w:widowControl/>
              <w:autoSpaceDE/>
              <w:autoSpaceDN/>
              <w:adjustRightInd/>
              <w:rPr>
                <w:rFonts w:ascii="Arial" w:hAnsi="Arial" w:cs="Arial"/>
                <w:sz w:val="24"/>
                <w:szCs w:val="24"/>
              </w:rPr>
            </w:pPr>
            <w:hyperlink r:id="rId235" w:history="1">
              <w:r w:rsidR="00EC2A4E" w:rsidRPr="00D569A8">
                <w:rPr>
                  <w:rStyle w:val="Hyperlink"/>
                  <w:rFonts w:ascii="Arial" w:hAnsi="Arial" w:cs="Arial"/>
                  <w:color w:val="auto"/>
                  <w:sz w:val="24"/>
                  <w:szCs w:val="24"/>
                </w:rPr>
                <w:t>2021 HOPPS Addendum E</w:t>
              </w:r>
            </w:hyperlink>
            <w:r w:rsidR="00EC2A4E" w:rsidRPr="00D569A8">
              <w:rPr>
                <w:rFonts w:ascii="Arial" w:hAnsi="Arial" w:cs="Arial"/>
                <w:sz w:val="24"/>
                <w:szCs w:val="24"/>
              </w:rPr>
              <w:t xml:space="preserve"> (2021 NFRM Addendum E.11302020) is found at: https://www.cms.gov/medic</w:t>
            </w:r>
            <w:bookmarkStart w:id="0" w:name="_GoBack"/>
            <w:bookmarkEnd w:id="0"/>
            <w:r w:rsidR="00EC2A4E" w:rsidRPr="00D569A8">
              <w:rPr>
                <w:rFonts w:ascii="Arial" w:hAnsi="Arial" w:cs="Arial"/>
                <w:sz w:val="24"/>
                <w:szCs w:val="24"/>
              </w:rPr>
              <w:t>aremedicare-fee-service-paymenthospitaloutpatientppshospital-outpatient-regulations-and-notices/cms-1736-fc</w:t>
            </w:r>
          </w:p>
          <w:p w14:paraId="43AB47A6" w14:textId="77777777" w:rsidR="00EC2A4E" w:rsidRPr="00EE4EBE" w:rsidRDefault="00EC2A4E" w:rsidP="00EE4EBE">
            <w:pPr>
              <w:widowControl/>
              <w:autoSpaceDE/>
              <w:autoSpaceDN/>
              <w:adjustRightInd/>
              <w:rPr>
                <w:rFonts w:ascii="Arial" w:hAnsi="Arial" w:cs="Arial"/>
                <w:sz w:val="24"/>
                <w:szCs w:val="24"/>
                <w:u w:val="double"/>
              </w:rPr>
            </w:pPr>
          </w:p>
          <w:p w14:paraId="15C8B853" w14:textId="6D14BDA8" w:rsidR="00621604" w:rsidRPr="00821AEB" w:rsidRDefault="00621604" w:rsidP="00621604">
            <w:pPr>
              <w:widowControl/>
              <w:autoSpaceDE/>
              <w:autoSpaceDN/>
              <w:adjustRightInd/>
              <w:rPr>
                <w:rFonts w:ascii="Arial" w:hAnsi="Arial" w:cs="Arial"/>
                <w:sz w:val="24"/>
                <w:szCs w:val="24"/>
              </w:rPr>
            </w:pPr>
          </w:p>
        </w:tc>
      </w:tr>
      <w:tr w:rsidR="00621604" w14:paraId="3F6AEF85" w14:textId="77777777" w:rsidTr="00765F3C">
        <w:tc>
          <w:tcPr>
            <w:tcW w:w="1705" w:type="dxa"/>
          </w:tcPr>
          <w:p w14:paraId="41C640CF" w14:textId="1A1314AC" w:rsidR="00621604" w:rsidRPr="00821AEB" w:rsidRDefault="00621604" w:rsidP="00B24EEF">
            <w:pPr>
              <w:widowControl/>
              <w:autoSpaceDE/>
              <w:autoSpaceDN/>
              <w:adjustRightInd/>
              <w:spacing w:after="120"/>
              <w:rPr>
                <w:rFonts w:ascii="Arial" w:hAnsi="Arial" w:cs="Arial"/>
                <w:sz w:val="24"/>
                <w:szCs w:val="24"/>
              </w:rPr>
            </w:pPr>
            <w:r w:rsidRPr="00821AEB">
              <w:rPr>
                <w:rFonts w:ascii="Arial" w:hAnsi="Arial" w:cs="Arial"/>
                <w:sz w:val="24"/>
                <w:szCs w:val="24"/>
              </w:rPr>
              <w:lastRenderedPageBreak/>
              <w:t>Conversion Factor adjusted for inflation factor</w:t>
            </w:r>
          </w:p>
        </w:tc>
        <w:tc>
          <w:tcPr>
            <w:tcW w:w="7933" w:type="dxa"/>
          </w:tcPr>
          <w:p w14:paraId="6DB121CF" w14:textId="7F44EDC9" w:rsidR="00621604" w:rsidRPr="00821AEB" w:rsidRDefault="0092085D" w:rsidP="00621604">
            <w:pPr>
              <w:widowControl/>
              <w:autoSpaceDE/>
              <w:autoSpaceDN/>
              <w:adjustRightInd/>
              <w:rPr>
                <w:rFonts w:ascii="Arial" w:hAnsi="Arial" w:cs="Arial"/>
                <w:sz w:val="24"/>
                <w:szCs w:val="24"/>
              </w:rPr>
            </w:pPr>
            <w:r w:rsidRPr="00821AEB">
              <w:rPr>
                <w:rFonts w:ascii="Arial" w:hAnsi="Arial" w:cs="Arial"/>
                <w:sz w:val="24"/>
                <w:szCs w:val="24"/>
              </w:rPr>
              <w:t>$ 87.</w:t>
            </w:r>
            <w:r w:rsidR="002826B2" w:rsidRPr="00821AEB">
              <w:rPr>
                <w:rFonts w:ascii="Arial" w:hAnsi="Arial" w:cs="Arial"/>
                <w:sz w:val="24"/>
                <w:szCs w:val="24"/>
              </w:rPr>
              <w:t>483</w:t>
            </w:r>
            <w:r w:rsidR="00621604" w:rsidRPr="00821AEB">
              <w:rPr>
                <w:rFonts w:ascii="Arial" w:hAnsi="Arial" w:cs="Arial"/>
                <w:sz w:val="24"/>
                <w:szCs w:val="24"/>
              </w:rPr>
              <w:t xml:space="preserve"> (2020 unadjusted conversion factor of $85.433 x estimated inflation factor of </w:t>
            </w:r>
            <w:r w:rsidR="002826B2" w:rsidRPr="00821AEB">
              <w:rPr>
                <w:rFonts w:ascii="Arial" w:hAnsi="Arial" w:cs="Arial"/>
                <w:sz w:val="24"/>
                <w:szCs w:val="24"/>
              </w:rPr>
              <w:t>1.024</w:t>
            </w:r>
            <w:r w:rsidR="00621604" w:rsidRPr="00821AEB">
              <w:rPr>
                <w:rFonts w:ascii="Arial" w:hAnsi="Arial" w:cs="Arial"/>
                <w:sz w:val="24"/>
                <w:szCs w:val="24"/>
              </w:rPr>
              <w:t>)</w:t>
            </w:r>
          </w:p>
        </w:tc>
      </w:tr>
      <w:tr w:rsidR="00621604" w14:paraId="0D271BF2" w14:textId="77777777" w:rsidTr="00765F3C">
        <w:tc>
          <w:tcPr>
            <w:tcW w:w="1705" w:type="dxa"/>
          </w:tcPr>
          <w:p w14:paraId="4A785E37" w14:textId="3067C14C"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Wage Index</w:t>
            </w:r>
          </w:p>
        </w:tc>
        <w:tc>
          <w:tcPr>
            <w:tcW w:w="7933" w:type="dxa"/>
          </w:tcPr>
          <w:p w14:paraId="06C34B29" w14:textId="21E54B93" w:rsidR="00621604" w:rsidRPr="00821AEB" w:rsidRDefault="00621604" w:rsidP="00621604">
            <w:pPr>
              <w:widowControl/>
              <w:autoSpaceDE/>
              <w:autoSpaceDN/>
              <w:adjustRightInd/>
              <w:rPr>
                <w:rFonts w:ascii="Arial" w:hAnsi="Arial" w:cs="Arial"/>
                <w:sz w:val="24"/>
                <w:szCs w:val="24"/>
              </w:rPr>
            </w:pPr>
            <w:r w:rsidRPr="00821AEB">
              <w:rPr>
                <w:rFonts w:ascii="Arial" w:hAnsi="Arial" w:cs="Arial"/>
                <w:sz w:val="24"/>
                <w:szCs w:val="24"/>
              </w:rPr>
              <w:t>Referenced in (A) beginning at page</w:t>
            </w:r>
            <w:r w:rsidR="005A66DE" w:rsidRPr="00821AEB">
              <w:rPr>
                <w:rFonts w:ascii="Arial" w:hAnsi="Arial" w:cs="Arial"/>
                <w:sz w:val="24"/>
                <w:szCs w:val="24"/>
              </w:rPr>
              <w:t xml:space="preserve"> </w:t>
            </w:r>
            <w:r w:rsidR="003561B3" w:rsidRPr="00821AEB">
              <w:rPr>
                <w:rFonts w:ascii="Arial" w:hAnsi="Arial" w:cs="Arial"/>
                <w:sz w:val="24"/>
                <w:szCs w:val="24"/>
              </w:rPr>
              <w:t>859</w:t>
            </w:r>
            <w:r w:rsidR="00063B9E" w:rsidRPr="00340F6F">
              <w:rPr>
                <w:rFonts w:ascii="Arial" w:hAnsi="Arial" w:cs="Arial"/>
                <w:sz w:val="24"/>
                <w:szCs w:val="24"/>
              </w:rPr>
              <w:t>1</w:t>
            </w:r>
            <w:r w:rsidR="003561B3" w:rsidRPr="00821AEB">
              <w:rPr>
                <w:rFonts w:ascii="Arial" w:hAnsi="Arial" w:cs="Arial"/>
                <w:sz w:val="24"/>
                <w:szCs w:val="24"/>
              </w:rPr>
              <w:t>6</w:t>
            </w:r>
            <w:r w:rsidRPr="00821AEB">
              <w:rPr>
                <w:rFonts w:ascii="Arial" w:hAnsi="Arial" w:cs="Arial"/>
                <w:sz w:val="24"/>
                <w:szCs w:val="24"/>
              </w:rPr>
              <w:t xml:space="preserve">; wage index values are specified in </w:t>
            </w:r>
            <w:r w:rsidR="00E26A18" w:rsidRPr="00821AEB">
              <w:rPr>
                <w:rFonts w:ascii="Arial" w:hAnsi="Arial" w:cs="Arial"/>
                <w:sz w:val="24"/>
                <w:szCs w:val="24"/>
              </w:rPr>
              <w:t xml:space="preserve">CN </w:t>
            </w:r>
            <w:hyperlink r:id="rId236" w:history="1">
              <w:r w:rsidRPr="00821AEB">
                <w:rPr>
                  <w:rStyle w:val="Hyperlink"/>
                  <w:rFonts w:ascii="Arial" w:hAnsi="Arial" w:cs="Arial"/>
                  <w:color w:val="auto"/>
                  <w:sz w:val="24"/>
                  <w:szCs w:val="24"/>
                  <w:u w:val="none"/>
                </w:rPr>
                <w:t>Table 2</w:t>
              </w:r>
            </w:hyperlink>
            <w:r w:rsidRPr="00821AEB">
              <w:rPr>
                <w:rFonts w:ascii="Arial" w:hAnsi="Arial" w:cs="Arial"/>
                <w:sz w:val="24"/>
                <w:szCs w:val="24"/>
              </w:rPr>
              <w:t xml:space="preserve"> (C) and (D) found on the </w:t>
            </w:r>
            <w:hyperlink r:id="rId237" w:anchor="1735" w:history="1">
              <w:r w:rsidRPr="00821AEB">
                <w:rPr>
                  <w:rStyle w:val="Hyperlink"/>
                  <w:rFonts w:ascii="Arial" w:hAnsi="Arial" w:cs="Arial"/>
                  <w:sz w:val="24"/>
                  <w:szCs w:val="24"/>
                </w:rPr>
                <w:t>CMS</w:t>
              </w:r>
            </w:hyperlink>
            <w:r w:rsidRPr="00821AEB">
              <w:rPr>
                <w:rFonts w:ascii="Arial" w:hAnsi="Arial" w:cs="Arial"/>
                <w:sz w:val="24"/>
                <w:szCs w:val="24"/>
              </w:rPr>
              <w:t xml:space="preserve"> website at </w:t>
            </w:r>
            <w:r w:rsidR="005A66DE" w:rsidRPr="00821AEB">
              <w:rPr>
                <w:rFonts w:ascii="Arial" w:hAnsi="Arial" w:cs="Arial"/>
                <w:sz w:val="24"/>
                <w:szCs w:val="24"/>
              </w:rPr>
              <w:t>https://www.cms.gov/medicare/acute-inpatient-pps/fy-2021-ipps-final-rule-home-page#1735</w:t>
            </w:r>
          </w:p>
        </w:tc>
      </w:tr>
    </w:tbl>
    <w:p w14:paraId="6EF089CB" w14:textId="41BB4A97" w:rsidR="00610494" w:rsidRPr="00821AEB" w:rsidRDefault="00610494" w:rsidP="00DB1B08">
      <w:pPr>
        <w:widowControl/>
        <w:autoSpaceDE/>
        <w:autoSpaceDN/>
        <w:adjustRightInd/>
        <w:spacing w:before="480"/>
        <w:rPr>
          <w:rFonts w:ascii="Arial" w:hAnsi="Arial" w:cs="Arial"/>
          <w:sz w:val="24"/>
          <w:szCs w:val="24"/>
        </w:rPr>
      </w:pPr>
      <w:r w:rsidRPr="00821AEB">
        <w:rPr>
          <w:rFonts w:ascii="Arial" w:hAnsi="Arial" w:cs="Arial"/>
          <w:sz w:val="24"/>
          <w:szCs w:val="24"/>
        </w:rPr>
        <w:t>Authority:  Sections 133, 4603.5, 5307.1 and 5307.3, Labor Code.</w:t>
      </w:r>
    </w:p>
    <w:p w14:paraId="1CE317C6" w14:textId="77777777" w:rsidR="00A50581" w:rsidRPr="00821AEB" w:rsidRDefault="00610494" w:rsidP="00B33CAA">
      <w:pPr>
        <w:widowControl/>
        <w:autoSpaceDE/>
        <w:autoSpaceDN/>
        <w:adjustRightInd/>
        <w:rPr>
          <w:rFonts w:ascii="Arial" w:hAnsi="Arial" w:cs="Arial"/>
          <w:sz w:val="24"/>
          <w:szCs w:val="24"/>
        </w:rPr>
      </w:pPr>
      <w:r w:rsidRPr="00821AEB">
        <w:rPr>
          <w:rFonts w:ascii="Arial" w:hAnsi="Arial" w:cs="Arial"/>
          <w:sz w:val="24"/>
          <w:szCs w:val="24"/>
        </w:rPr>
        <w:t>Reference:  Sections 4600, 4603.2 and 5307.1, Labor Code.</w:t>
      </w:r>
    </w:p>
    <w:sectPr w:rsidR="00A50581" w:rsidRPr="00821AEB" w:rsidSect="006057A0">
      <w:headerReference w:type="default" r:id="rId238"/>
      <w:footerReference w:type="default" r:id="rId239"/>
      <w:type w:val="continuous"/>
      <w:pgSz w:w="12240" w:h="15840"/>
      <w:pgMar w:top="450" w:right="1296" w:bottom="1296" w:left="1296" w:header="576" w:footer="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C7ED40" w14:textId="77777777" w:rsidR="008C0142" w:rsidRDefault="008C0142">
      <w:r>
        <w:separator/>
      </w:r>
    </w:p>
  </w:endnote>
  <w:endnote w:type="continuationSeparator" w:id="0">
    <w:p w14:paraId="4A20C65C" w14:textId="77777777" w:rsidR="008C0142" w:rsidRDefault="008C0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79B03" w14:textId="77777777" w:rsidR="00267BA1" w:rsidRDefault="00267BA1" w:rsidP="00947FC1">
    <w:pPr>
      <w:pStyle w:val="Footer"/>
      <w:rPr>
        <w:rFonts w:ascii="Arial" w:hAnsi="Arial" w:cs="Arial"/>
      </w:rPr>
    </w:pPr>
  </w:p>
  <w:p w14:paraId="6C5CBB77" w14:textId="23F1E446" w:rsidR="00267BA1" w:rsidRPr="00C15FE6" w:rsidRDefault="00267BA1" w:rsidP="00F65858">
    <w:pPr>
      <w:pStyle w:val="Footer"/>
      <w:rPr>
        <w:rFonts w:ascii="Arial" w:hAnsi="Arial" w:cs="Arial"/>
      </w:rPr>
    </w:pPr>
    <w:r w:rsidRPr="00E1590A">
      <w:rPr>
        <w:rFonts w:ascii="Arial" w:hAnsi="Arial" w:cs="Arial"/>
      </w:rPr>
      <w:t>Official Medical Fee Schedule: Hospital Outpatient Departments and Ambulatory Surgical Centers Fee Schedule</w:t>
    </w:r>
    <w:r>
      <w:rPr>
        <w:rFonts w:ascii="Arial" w:hAnsi="Arial" w:cs="Arial"/>
      </w:rPr>
      <w:t xml:space="preserve"> - </w:t>
    </w:r>
    <w:r w:rsidRPr="00470821">
      <w:rPr>
        <w:rFonts w:ascii="Arial" w:hAnsi="Arial" w:cs="Arial"/>
      </w:rPr>
      <w:t>Effective 3/1/20</w:t>
    </w:r>
    <w:r>
      <w:rPr>
        <w:rFonts w:ascii="Arial" w:hAnsi="Arial" w:cs="Arial"/>
      </w:rPr>
      <w:t>2</w:t>
    </w:r>
    <w:r w:rsidRPr="00821AEB">
      <w:rPr>
        <w:rFonts w:ascii="Arial" w:hAnsi="Arial" w:cs="Arial"/>
      </w:rPr>
      <w:t>1</w:t>
    </w:r>
    <w:r w:rsidR="00C15FE6">
      <w:rPr>
        <w:rFonts w:ascii="Arial" w:hAnsi="Arial" w:cs="Arial"/>
      </w:rPr>
      <w:t xml:space="preserve">, including </w:t>
    </w:r>
    <w:r w:rsidRPr="00B9562A">
      <w:rPr>
        <w:rFonts w:ascii="Arial" w:hAnsi="Arial" w:cs="Arial"/>
      </w:rPr>
      <w:t xml:space="preserve">AD </w:t>
    </w:r>
    <w:r w:rsidR="00404A87" w:rsidRPr="00C15FE6">
      <w:rPr>
        <w:rFonts w:ascii="Arial" w:hAnsi="Arial" w:cs="Arial"/>
      </w:rPr>
      <w:t xml:space="preserve">Update </w:t>
    </w:r>
    <w:r w:rsidRPr="00C15FE6">
      <w:rPr>
        <w:rFonts w:ascii="Arial" w:hAnsi="Arial" w:cs="Arial"/>
      </w:rPr>
      <w:t>Order</w:t>
    </w:r>
    <w:r w:rsidR="00404A87" w:rsidRPr="00C15FE6">
      <w:rPr>
        <w:rFonts w:ascii="Arial" w:hAnsi="Arial" w:cs="Arial"/>
      </w:rPr>
      <w:t xml:space="preserve"> </w:t>
    </w:r>
    <w:r w:rsidR="008817DD">
      <w:rPr>
        <w:rFonts w:ascii="Arial" w:hAnsi="Arial" w:cs="Arial"/>
      </w:rPr>
      <w:t xml:space="preserve">of </w:t>
    </w:r>
    <w:r w:rsidR="00844854" w:rsidRPr="00563E7B">
      <w:rPr>
        <w:rFonts w:ascii="Arial" w:hAnsi="Arial" w:cs="Arial"/>
      </w:rPr>
      <w:t>November 19</w:t>
    </w:r>
    <w:r w:rsidR="008817DD" w:rsidRPr="00563E7B">
      <w:rPr>
        <w:rFonts w:ascii="Arial" w:hAnsi="Arial" w:cs="Arial"/>
      </w:rPr>
      <w:t>, 2021</w:t>
    </w:r>
    <w:r w:rsidR="008817DD">
      <w:rPr>
        <w:rFonts w:ascii="Arial" w:hAnsi="Arial" w:cs="Arial"/>
      </w:rPr>
      <w:t xml:space="preserve">, </w:t>
    </w:r>
    <w:r w:rsidR="001D768E">
      <w:rPr>
        <w:rFonts w:ascii="Arial" w:hAnsi="Arial" w:cs="Arial"/>
      </w:rPr>
      <w:t>effective</w:t>
    </w:r>
    <w:r w:rsidR="0014344B" w:rsidRPr="00531A41">
      <w:rPr>
        <w:rFonts w:ascii="Arial" w:hAnsi="Arial" w:cs="Arial"/>
      </w:rPr>
      <w:t xml:space="preserve"> </w:t>
    </w:r>
    <w:r w:rsidR="00EC2A4E" w:rsidRPr="001D768E">
      <w:rPr>
        <w:rFonts w:ascii="Arial" w:hAnsi="Arial" w:cs="Arial"/>
      </w:rPr>
      <w:t xml:space="preserve">October </w:t>
    </w:r>
    <w:r w:rsidR="00404A87" w:rsidRPr="00531A41">
      <w:rPr>
        <w:rFonts w:ascii="Arial" w:hAnsi="Arial" w:cs="Arial"/>
      </w:rPr>
      <w:t>1</w:t>
    </w:r>
    <w:r w:rsidR="00404A87" w:rsidRPr="00C15FE6">
      <w:rPr>
        <w:rFonts w:ascii="Arial" w:hAnsi="Arial" w:cs="Arial"/>
      </w:rPr>
      <w:t>, 2021.</w:t>
    </w:r>
  </w:p>
  <w:p w14:paraId="3C90A557" w14:textId="04597EC3" w:rsidR="00267BA1" w:rsidRPr="00C15FE6" w:rsidRDefault="00267BA1" w:rsidP="00E218B8">
    <w:pPr>
      <w:pStyle w:val="Footer"/>
      <w:jc w:val="both"/>
      <w:rPr>
        <w:rFonts w:ascii="Arial" w:hAnsi="Arial" w:cs="Arial"/>
      </w:rPr>
    </w:pPr>
    <w:r w:rsidRPr="00C15FE6">
      <w:rPr>
        <w:rFonts w:ascii="Arial" w:hAnsi="Arial" w:cs="Arial"/>
      </w:rPr>
      <w:t>Title 8, CCR, §§9789.30, et seq.</w:t>
    </w:r>
  </w:p>
  <w:p w14:paraId="1423BDAB" w14:textId="5911FDAE" w:rsidR="00267BA1" w:rsidRPr="0048088E" w:rsidRDefault="00267BA1" w:rsidP="00947FC1">
    <w:pPr>
      <w:pStyle w:val="Footer"/>
      <w:rPr>
        <w:rFonts w:ascii="Times New Roman" w:hAnsi="Times New Roman"/>
      </w:rPr>
    </w:pPr>
    <w:r>
      <w:rPr>
        <w:rFonts w:ascii="Times New Roman" w:hAnsi="Times New Roman"/>
      </w:rPr>
      <w:tab/>
    </w:r>
    <w:r>
      <w:rPr>
        <w:rFonts w:ascii="Times New Roman" w:hAnsi="Times New Roman"/>
      </w:rPr>
      <w:tab/>
    </w:r>
    <w:r w:rsidRPr="00947FC1">
      <w:rPr>
        <w:rFonts w:ascii="Times New Roman" w:hAnsi="Times New Roman"/>
      </w:rPr>
      <w:fldChar w:fldCharType="begin"/>
    </w:r>
    <w:r w:rsidRPr="00947FC1">
      <w:rPr>
        <w:rFonts w:ascii="Times New Roman" w:hAnsi="Times New Roman"/>
      </w:rPr>
      <w:instrText xml:space="preserve"> PAGE   \* MERGEFORMAT </w:instrText>
    </w:r>
    <w:r w:rsidRPr="00947FC1">
      <w:rPr>
        <w:rFonts w:ascii="Times New Roman" w:hAnsi="Times New Roman"/>
      </w:rPr>
      <w:fldChar w:fldCharType="separate"/>
    </w:r>
    <w:r w:rsidR="00563E7B">
      <w:rPr>
        <w:rFonts w:ascii="Times New Roman" w:hAnsi="Times New Roman"/>
        <w:noProof/>
      </w:rPr>
      <w:t>95</w:t>
    </w:r>
    <w:r w:rsidRPr="00947FC1">
      <w:rPr>
        <w:rFonts w:ascii="Times New Roman" w:hAnsi="Times New Roman"/>
      </w:rPr>
      <w:fldChar w:fldCharType="end"/>
    </w:r>
  </w:p>
  <w:p w14:paraId="3A301267" w14:textId="77777777" w:rsidR="00267BA1" w:rsidRDefault="00267BA1">
    <w:pPr>
      <w:widowControl/>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FB9D3C" w14:textId="77777777" w:rsidR="008C0142" w:rsidRDefault="008C0142">
      <w:r>
        <w:separator/>
      </w:r>
    </w:p>
  </w:footnote>
  <w:footnote w:type="continuationSeparator" w:id="0">
    <w:p w14:paraId="034CE9B6" w14:textId="77777777" w:rsidR="008C0142" w:rsidRDefault="008C01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263405" w14:textId="77777777" w:rsidR="00267BA1" w:rsidRDefault="00267BA1">
    <w:pPr>
      <w:widowControl/>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0F47EB"/>
    <w:multiLevelType w:val="hybridMultilevel"/>
    <w:tmpl w:val="A70AA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36187C"/>
    <w:multiLevelType w:val="hybridMultilevel"/>
    <w:tmpl w:val="FCDC4266"/>
    <w:lvl w:ilvl="0" w:tplc="92E8324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FA3EB5"/>
    <w:multiLevelType w:val="hybridMultilevel"/>
    <w:tmpl w:val="04C8E356"/>
    <w:lvl w:ilvl="0" w:tplc="27402FA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C505C0"/>
    <w:multiLevelType w:val="hybridMultilevel"/>
    <w:tmpl w:val="A784E2D8"/>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4" w15:restartNumberingAfterBreak="0">
    <w:nsid w:val="3AA86D1A"/>
    <w:multiLevelType w:val="hybridMultilevel"/>
    <w:tmpl w:val="4CF2728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5" w15:restartNumberingAfterBreak="0">
    <w:nsid w:val="405B31AF"/>
    <w:multiLevelType w:val="hybridMultilevel"/>
    <w:tmpl w:val="90E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143BCB"/>
    <w:multiLevelType w:val="hybridMultilevel"/>
    <w:tmpl w:val="58565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6C40F05"/>
    <w:multiLevelType w:val="hybridMultilevel"/>
    <w:tmpl w:val="BF7E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6B4E8B"/>
    <w:multiLevelType w:val="multilevel"/>
    <w:tmpl w:val="E0C20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B54C04"/>
    <w:multiLevelType w:val="hybridMultilevel"/>
    <w:tmpl w:val="72EEAB16"/>
    <w:lvl w:ilvl="0" w:tplc="FCCE1436">
      <w:start w:val="1"/>
      <w:numFmt w:val="upperLetter"/>
      <w:lvlText w:val="(%1)"/>
      <w:lvlJc w:val="left"/>
      <w:pPr>
        <w:ind w:left="750" w:hanging="39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0B0544"/>
    <w:multiLevelType w:val="hybridMultilevel"/>
    <w:tmpl w:val="4746BE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3A17468"/>
    <w:multiLevelType w:val="hybridMultilevel"/>
    <w:tmpl w:val="954AD6F6"/>
    <w:lvl w:ilvl="0" w:tplc="46F20A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203F5B"/>
    <w:multiLevelType w:val="hybridMultilevel"/>
    <w:tmpl w:val="6BF28D42"/>
    <w:lvl w:ilvl="0" w:tplc="FFFFFFFF">
      <w:start w:val="2"/>
      <w:numFmt w:val="lowerLetter"/>
      <w:lvlText w:val="(%1)"/>
      <w:lvlJc w:val="left"/>
      <w:pPr>
        <w:tabs>
          <w:tab w:val="num" w:pos="1080"/>
        </w:tabs>
        <w:ind w:left="1080" w:hanging="360"/>
      </w:pPr>
      <w:rPr>
        <w:rFonts w:hint="default"/>
        <w:sz w:val="20"/>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3" w15:restartNumberingAfterBreak="0">
    <w:nsid w:val="70077A54"/>
    <w:multiLevelType w:val="hybridMultilevel"/>
    <w:tmpl w:val="5770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C27AD8"/>
    <w:multiLevelType w:val="hybridMultilevel"/>
    <w:tmpl w:val="8E1E845A"/>
    <w:lvl w:ilvl="0" w:tplc="B6882DBC">
      <w:start w:val="1"/>
      <w:numFmt w:val="lowerLetter"/>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E52ED61C">
      <w:start w:val="2"/>
      <w:numFmt w:val="decimal"/>
      <w:lvlText w:val="%3)"/>
      <w:lvlJc w:val="left"/>
      <w:pPr>
        <w:tabs>
          <w:tab w:val="num" w:pos="3780"/>
        </w:tabs>
        <w:ind w:left="3780" w:hanging="360"/>
      </w:pPr>
      <w:rPr>
        <w:rFonts w:hint="default"/>
      </w:r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num w:numId="1">
    <w:abstractNumId w:val="14"/>
  </w:num>
  <w:num w:numId="2">
    <w:abstractNumId w:val="12"/>
  </w:num>
  <w:num w:numId="3">
    <w:abstractNumId w:val="1"/>
  </w:num>
  <w:num w:numId="4">
    <w:abstractNumId w:val="7"/>
  </w:num>
  <w:num w:numId="5">
    <w:abstractNumId w:val="2"/>
  </w:num>
  <w:num w:numId="6">
    <w:abstractNumId w:val="5"/>
  </w:num>
  <w:num w:numId="7">
    <w:abstractNumId w:val="13"/>
  </w:num>
  <w:num w:numId="8">
    <w:abstractNumId w:val="4"/>
  </w:num>
  <w:num w:numId="9">
    <w:abstractNumId w:val="0"/>
  </w:num>
  <w:num w:numId="10">
    <w:abstractNumId w:val="8"/>
  </w:num>
  <w:num w:numId="11">
    <w:abstractNumId w:val="3"/>
  </w:num>
  <w:num w:numId="12">
    <w:abstractNumId w:val="9"/>
  </w:num>
  <w:num w:numId="13">
    <w:abstractNumId w:val="11"/>
  </w:num>
  <w:num w:numId="14">
    <w:abstractNumId w:val="1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57345"/>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DIwNzExNbO0NDJR0lEKTi0uzszPAykwNqgFADEPqFItAAAA"/>
  </w:docVars>
  <w:rsids>
    <w:rsidRoot w:val="004E1D9F"/>
    <w:rsid w:val="0000011D"/>
    <w:rsid w:val="000031B2"/>
    <w:rsid w:val="000031DA"/>
    <w:rsid w:val="000035DE"/>
    <w:rsid w:val="00004014"/>
    <w:rsid w:val="000043B3"/>
    <w:rsid w:val="00004687"/>
    <w:rsid w:val="00004F48"/>
    <w:rsid w:val="000053E0"/>
    <w:rsid w:val="0000564F"/>
    <w:rsid w:val="00006804"/>
    <w:rsid w:val="00006A8B"/>
    <w:rsid w:val="00006FA1"/>
    <w:rsid w:val="00010929"/>
    <w:rsid w:val="00015340"/>
    <w:rsid w:val="000155FF"/>
    <w:rsid w:val="00016E07"/>
    <w:rsid w:val="000209DE"/>
    <w:rsid w:val="0002114D"/>
    <w:rsid w:val="00021E00"/>
    <w:rsid w:val="00021F28"/>
    <w:rsid w:val="000221C1"/>
    <w:rsid w:val="000226FE"/>
    <w:rsid w:val="0002354C"/>
    <w:rsid w:val="00024E79"/>
    <w:rsid w:val="000251E2"/>
    <w:rsid w:val="00026CC5"/>
    <w:rsid w:val="000275C6"/>
    <w:rsid w:val="0002779A"/>
    <w:rsid w:val="0003193F"/>
    <w:rsid w:val="00032556"/>
    <w:rsid w:val="00032990"/>
    <w:rsid w:val="00033729"/>
    <w:rsid w:val="00033974"/>
    <w:rsid w:val="00034F35"/>
    <w:rsid w:val="00035783"/>
    <w:rsid w:val="0003601D"/>
    <w:rsid w:val="00036D8C"/>
    <w:rsid w:val="00040A85"/>
    <w:rsid w:val="00040ED3"/>
    <w:rsid w:val="000428FF"/>
    <w:rsid w:val="00042A85"/>
    <w:rsid w:val="00043593"/>
    <w:rsid w:val="000439CD"/>
    <w:rsid w:val="00045BBE"/>
    <w:rsid w:val="00045F64"/>
    <w:rsid w:val="000478E0"/>
    <w:rsid w:val="000500C2"/>
    <w:rsid w:val="00052CAF"/>
    <w:rsid w:val="00053580"/>
    <w:rsid w:val="00053A02"/>
    <w:rsid w:val="00054019"/>
    <w:rsid w:val="00054383"/>
    <w:rsid w:val="000559AB"/>
    <w:rsid w:val="000568C7"/>
    <w:rsid w:val="00057934"/>
    <w:rsid w:val="000625BC"/>
    <w:rsid w:val="00062877"/>
    <w:rsid w:val="00063120"/>
    <w:rsid w:val="00063B9E"/>
    <w:rsid w:val="00063C24"/>
    <w:rsid w:val="0006411C"/>
    <w:rsid w:val="000641FC"/>
    <w:rsid w:val="0006479F"/>
    <w:rsid w:val="00064819"/>
    <w:rsid w:val="00064D3D"/>
    <w:rsid w:val="00065035"/>
    <w:rsid w:val="00065DB2"/>
    <w:rsid w:val="00067051"/>
    <w:rsid w:val="000671E1"/>
    <w:rsid w:val="000726D4"/>
    <w:rsid w:val="0007346B"/>
    <w:rsid w:val="000735D2"/>
    <w:rsid w:val="000736CD"/>
    <w:rsid w:val="00073CC7"/>
    <w:rsid w:val="00075145"/>
    <w:rsid w:val="000764B4"/>
    <w:rsid w:val="00080C70"/>
    <w:rsid w:val="00080E0D"/>
    <w:rsid w:val="000813D7"/>
    <w:rsid w:val="00081571"/>
    <w:rsid w:val="00081FF2"/>
    <w:rsid w:val="00082AC5"/>
    <w:rsid w:val="00082C29"/>
    <w:rsid w:val="00083790"/>
    <w:rsid w:val="00084744"/>
    <w:rsid w:val="0008580F"/>
    <w:rsid w:val="00086BFF"/>
    <w:rsid w:val="00087965"/>
    <w:rsid w:val="00087DC3"/>
    <w:rsid w:val="00090BB2"/>
    <w:rsid w:val="00091EE3"/>
    <w:rsid w:val="000931F8"/>
    <w:rsid w:val="00094606"/>
    <w:rsid w:val="000948AE"/>
    <w:rsid w:val="00095346"/>
    <w:rsid w:val="0009610B"/>
    <w:rsid w:val="00097B76"/>
    <w:rsid w:val="000A0786"/>
    <w:rsid w:val="000A19B5"/>
    <w:rsid w:val="000A43D4"/>
    <w:rsid w:val="000A731D"/>
    <w:rsid w:val="000B222C"/>
    <w:rsid w:val="000B3FDC"/>
    <w:rsid w:val="000B5322"/>
    <w:rsid w:val="000B58D4"/>
    <w:rsid w:val="000B6FF3"/>
    <w:rsid w:val="000B701D"/>
    <w:rsid w:val="000C1297"/>
    <w:rsid w:val="000C1CB7"/>
    <w:rsid w:val="000C22C1"/>
    <w:rsid w:val="000C2DE5"/>
    <w:rsid w:val="000C3134"/>
    <w:rsid w:val="000C3412"/>
    <w:rsid w:val="000C3488"/>
    <w:rsid w:val="000C3C37"/>
    <w:rsid w:val="000C3D0E"/>
    <w:rsid w:val="000C5EA5"/>
    <w:rsid w:val="000D1589"/>
    <w:rsid w:val="000D1794"/>
    <w:rsid w:val="000D18F3"/>
    <w:rsid w:val="000D1BF3"/>
    <w:rsid w:val="000D257E"/>
    <w:rsid w:val="000D2651"/>
    <w:rsid w:val="000D3432"/>
    <w:rsid w:val="000D3FAD"/>
    <w:rsid w:val="000D40BB"/>
    <w:rsid w:val="000D417C"/>
    <w:rsid w:val="000D58E9"/>
    <w:rsid w:val="000D7AB1"/>
    <w:rsid w:val="000E4B5F"/>
    <w:rsid w:val="000E521D"/>
    <w:rsid w:val="000E6473"/>
    <w:rsid w:val="000E6A06"/>
    <w:rsid w:val="000E70D4"/>
    <w:rsid w:val="000E7F05"/>
    <w:rsid w:val="000F226F"/>
    <w:rsid w:val="000F23C3"/>
    <w:rsid w:val="000F2905"/>
    <w:rsid w:val="000F50C6"/>
    <w:rsid w:val="000F6A7A"/>
    <w:rsid w:val="000F6DD5"/>
    <w:rsid w:val="00100C3D"/>
    <w:rsid w:val="001012B9"/>
    <w:rsid w:val="001016B2"/>
    <w:rsid w:val="0010190E"/>
    <w:rsid w:val="00101AB8"/>
    <w:rsid w:val="00104A6E"/>
    <w:rsid w:val="0010552F"/>
    <w:rsid w:val="00105C7F"/>
    <w:rsid w:val="00107766"/>
    <w:rsid w:val="001102DF"/>
    <w:rsid w:val="001149BA"/>
    <w:rsid w:val="00115222"/>
    <w:rsid w:val="00115405"/>
    <w:rsid w:val="00115FD6"/>
    <w:rsid w:val="00120A95"/>
    <w:rsid w:val="001216AB"/>
    <w:rsid w:val="0012187B"/>
    <w:rsid w:val="00122445"/>
    <w:rsid w:val="00124898"/>
    <w:rsid w:val="0012499E"/>
    <w:rsid w:val="0012555B"/>
    <w:rsid w:val="00125FDD"/>
    <w:rsid w:val="001266ED"/>
    <w:rsid w:val="00126C82"/>
    <w:rsid w:val="00127461"/>
    <w:rsid w:val="00127AFE"/>
    <w:rsid w:val="00130BF4"/>
    <w:rsid w:val="001320B5"/>
    <w:rsid w:val="001322BD"/>
    <w:rsid w:val="00134CA0"/>
    <w:rsid w:val="00135409"/>
    <w:rsid w:val="00136365"/>
    <w:rsid w:val="001407FB"/>
    <w:rsid w:val="0014162C"/>
    <w:rsid w:val="00141B0D"/>
    <w:rsid w:val="00141FD2"/>
    <w:rsid w:val="0014344B"/>
    <w:rsid w:val="00144B09"/>
    <w:rsid w:val="00145C1E"/>
    <w:rsid w:val="00145F2D"/>
    <w:rsid w:val="00146175"/>
    <w:rsid w:val="00146D63"/>
    <w:rsid w:val="001479CB"/>
    <w:rsid w:val="00151682"/>
    <w:rsid w:val="00153C79"/>
    <w:rsid w:val="00155776"/>
    <w:rsid w:val="00155FB6"/>
    <w:rsid w:val="00156CFB"/>
    <w:rsid w:val="00157096"/>
    <w:rsid w:val="001576D4"/>
    <w:rsid w:val="00160481"/>
    <w:rsid w:val="001621DE"/>
    <w:rsid w:val="001628D5"/>
    <w:rsid w:val="00162DC5"/>
    <w:rsid w:val="00162F52"/>
    <w:rsid w:val="001639BD"/>
    <w:rsid w:val="00163C56"/>
    <w:rsid w:val="001661B7"/>
    <w:rsid w:val="001664D2"/>
    <w:rsid w:val="00166720"/>
    <w:rsid w:val="00166D17"/>
    <w:rsid w:val="0017057F"/>
    <w:rsid w:val="00171147"/>
    <w:rsid w:val="001724B4"/>
    <w:rsid w:val="00172595"/>
    <w:rsid w:val="0017371E"/>
    <w:rsid w:val="00173E71"/>
    <w:rsid w:val="00175D44"/>
    <w:rsid w:val="001764FD"/>
    <w:rsid w:val="001775E8"/>
    <w:rsid w:val="00177929"/>
    <w:rsid w:val="00177979"/>
    <w:rsid w:val="00177C31"/>
    <w:rsid w:val="00180812"/>
    <w:rsid w:val="00181F93"/>
    <w:rsid w:val="00182122"/>
    <w:rsid w:val="00182298"/>
    <w:rsid w:val="00182C93"/>
    <w:rsid w:val="00183186"/>
    <w:rsid w:val="001831B9"/>
    <w:rsid w:val="00183EB9"/>
    <w:rsid w:val="00184ADC"/>
    <w:rsid w:val="00185898"/>
    <w:rsid w:val="001865BA"/>
    <w:rsid w:val="00186DA4"/>
    <w:rsid w:val="00190881"/>
    <w:rsid w:val="0019146E"/>
    <w:rsid w:val="00191A7F"/>
    <w:rsid w:val="001922B9"/>
    <w:rsid w:val="0019389B"/>
    <w:rsid w:val="00193B69"/>
    <w:rsid w:val="00193D30"/>
    <w:rsid w:val="001940B8"/>
    <w:rsid w:val="00194E3D"/>
    <w:rsid w:val="0019514C"/>
    <w:rsid w:val="00195A9B"/>
    <w:rsid w:val="00195E71"/>
    <w:rsid w:val="001962C6"/>
    <w:rsid w:val="001A0A9E"/>
    <w:rsid w:val="001A1D73"/>
    <w:rsid w:val="001A3197"/>
    <w:rsid w:val="001A35E8"/>
    <w:rsid w:val="001A51E8"/>
    <w:rsid w:val="001A66C4"/>
    <w:rsid w:val="001B1B72"/>
    <w:rsid w:val="001B1C50"/>
    <w:rsid w:val="001B36CB"/>
    <w:rsid w:val="001B4B36"/>
    <w:rsid w:val="001B5206"/>
    <w:rsid w:val="001B576E"/>
    <w:rsid w:val="001B740C"/>
    <w:rsid w:val="001C21DF"/>
    <w:rsid w:val="001C269F"/>
    <w:rsid w:val="001C3B25"/>
    <w:rsid w:val="001C6D9F"/>
    <w:rsid w:val="001C7983"/>
    <w:rsid w:val="001D1D4E"/>
    <w:rsid w:val="001D3371"/>
    <w:rsid w:val="001D337E"/>
    <w:rsid w:val="001D3F19"/>
    <w:rsid w:val="001D425E"/>
    <w:rsid w:val="001D4FE8"/>
    <w:rsid w:val="001D5040"/>
    <w:rsid w:val="001D658E"/>
    <w:rsid w:val="001D768E"/>
    <w:rsid w:val="001E1851"/>
    <w:rsid w:val="001E1E8E"/>
    <w:rsid w:val="001E41BF"/>
    <w:rsid w:val="001E5905"/>
    <w:rsid w:val="001E5B49"/>
    <w:rsid w:val="001E5C4D"/>
    <w:rsid w:val="001E6E3E"/>
    <w:rsid w:val="001E7F77"/>
    <w:rsid w:val="001E7FA9"/>
    <w:rsid w:val="001F0BDD"/>
    <w:rsid w:val="001F0C9F"/>
    <w:rsid w:val="001F15B2"/>
    <w:rsid w:val="001F5512"/>
    <w:rsid w:val="001F737F"/>
    <w:rsid w:val="00200CE5"/>
    <w:rsid w:val="00201816"/>
    <w:rsid w:val="00201936"/>
    <w:rsid w:val="002023EC"/>
    <w:rsid w:val="00203298"/>
    <w:rsid w:val="0020546B"/>
    <w:rsid w:val="00205598"/>
    <w:rsid w:val="002056C5"/>
    <w:rsid w:val="00205B58"/>
    <w:rsid w:val="00205D9F"/>
    <w:rsid w:val="0020612E"/>
    <w:rsid w:val="00206EBD"/>
    <w:rsid w:val="00211AC7"/>
    <w:rsid w:val="002125F0"/>
    <w:rsid w:val="00212C7A"/>
    <w:rsid w:val="002163DF"/>
    <w:rsid w:val="00220F98"/>
    <w:rsid w:val="0022193D"/>
    <w:rsid w:val="00222187"/>
    <w:rsid w:val="00224452"/>
    <w:rsid w:val="00224955"/>
    <w:rsid w:val="002252A3"/>
    <w:rsid w:val="00226A72"/>
    <w:rsid w:val="00226A8B"/>
    <w:rsid w:val="00227793"/>
    <w:rsid w:val="0022799F"/>
    <w:rsid w:val="00227BC3"/>
    <w:rsid w:val="00227E4D"/>
    <w:rsid w:val="0023004E"/>
    <w:rsid w:val="00230503"/>
    <w:rsid w:val="002308B9"/>
    <w:rsid w:val="00231C68"/>
    <w:rsid w:val="0023216B"/>
    <w:rsid w:val="002327D9"/>
    <w:rsid w:val="002335B4"/>
    <w:rsid w:val="0023568C"/>
    <w:rsid w:val="00241935"/>
    <w:rsid w:val="00242051"/>
    <w:rsid w:val="002429D8"/>
    <w:rsid w:val="002438B1"/>
    <w:rsid w:val="0024518D"/>
    <w:rsid w:val="002459AC"/>
    <w:rsid w:val="00245ECA"/>
    <w:rsid w:val="002461D6"/>
    <w:rsid w:val="0025131A"/>
    <w:rsid w:val="002521FF"/>
    <w:rsid w:val="0025226F"/>
    <w:rsid w:val="00252693"/>
    <w:rsid w:val="00257016"/>
    <w:rsid w:val="002575B5"/>
    <w:rsid w:val="0026183B"/>
    <w:rsid w:val="00261D90"/>
    <w:rsid w:val="0026318F"/>
    <w:rsid w:val="00263457"/>
    <w:rsid w:val="00264125"/>
    <w:rsid w:val="00264BE2"/>
    <w:rsid w:val="0026527C"/>
    <w:rsid w:val="00265350"/>
    <w:rsid w:val="00266C1A"/>
    <w:rsid w:val="00267BA1"/>
    <w:rsid w:val="00270C64"/>
    <w:rsid w:val="002713F0"/>
    <w:rsid w:val="00271577"/>
    <w:rsid w:val="002721AC"/>
    <w:rsid w:val="00272AB3"/>
    <w:rsid w:val="00275866"/>
    <w:rsid w:val="00276050"/>
    <w:rsid w:val="00276B81"/>
    <w:rsid w:val="002773C6"/>
    <w:rsid w:val="00277CDC"/>
    <w:rsid w:val="00280E32"/>
    <w:rsid w:val="0028100D"/>
    <w:rsid w:val="002826B2"/>
    <w:rsid w:val="00283AED"/>
    <w:rsid w:val="002845AB"/>
    <w:rsid w:val="00285BA6"/>
    <w:rsid w:val="00286C0F"/>
    <w:rsid w:val="0028708D"/>
    <w:rsid w:val="0028711C"/>
    <w:rsid w:val="0028776B"/>
    <w:rsid w:val="00287EFC"/>
    <w:rsid w:val="002909DE"/>
    <w:rsid w:val="00290C6E"/>
    <w:rsid w:val="002912D7"/>
    <w:rsid w:val="002914E5"/>
    <w:rsid w:val="00292904"/>
    <w:rsid w:val="00292990"/>
    <w:rsid w:val="00293DD8"/>
    <w:rsid w:val="00294804"/>
    <w:rsid w:val="00294F7E"/>
    <w:rsid w:val="002952A3"/>
    <w:rsid w:val="00295AA1"/>
    <w:rsid w:val="00297040"/>
    <w:rsid w:val="00297E84"/>
    <w:rsid w:val="00297E95"/>
    <w:rsid w:val="002A0FB1"/>
    <w:rsid w:val="002A1E7B"/>
    <w:rsid w:val="002A2C9B"/>
    <w:rsid w:val="002A2F6D"/>
    <w:rsid w:val="002A3E50"/>
    <w:rsid w:val="002A4283"/>
    <w:rsid w:val="002A6042"/>
    <w:rsid w:val="002A67FF"/>
    <w:rsid w:val="002A70F7"/>
    <w:rsid w:val="002A7170"/>
    <w:rsid w:val="002B1042"/>
    <w:rsid w:val="002B2153"/>
    <w:rsid w:val="002B223C"/>
    <w:rsid w:val="002B342F"/>
    <w:rsid w:val="002B491F"/>
    <w:rsid w:val="002B5C2E"/>
    <w:rsid w:val="002B6B16"/>
    <w:rsid w:val="002B7DD9"/>
    <w:rsid w:val="002C26DF"/>
    <w:rsid w:val="002C3579"/>
    <w:rsid w:val="002C39C8"/>
    <w:rsid w:val="002C3F36"/>
    <w:rsid w:val="002C493C"/>
    <w:rsid w:val="002C4FC8"/>
    <w:rsid w:val="002C5424"/>
    <w:rsid w:val="002C5709"/>
    <w:rsid w:val="002C6E57"/>
    <w:rsid w:val="002C7A44"/>
    <w:rsid w:val="002D07DD"/>
    <w:rsid w:val="002D0F40"/>
    <w:rsid w:val="002D20B6"/>
    <w:rsid w:val="002D2467"/>
    <w:rsid w:val="002D2EEB"/>
    <w:rsid w:val="002D476B"/>
    <w:rsid w:val="002D6B4B"/>
    <w:rsid w:val="002D7A57"/>
    <w:rsid w:val="002E03F5"/>
    <w:rsid w:val="002E0569"/>
    <w:rsid w:val="002E280E"/>
    <w:rsid w:val="002E33B3"/>
    <w:rsid w:val="002E34E3"/>
    <w:rsid w:val="002E430A"/>
    <w:rsid w:val="002E5C16"/>
    <w:rsid w:val="002E7B8A"/>
    <w:rsid w:val="002F1B1B"/>
    <w:rsid w:val="002F264D"/>
    <w:rsid w:val="002F3394"/>
    <w:rsid w:val="002F3502"/>
    <w:rsid w:val="002F3A6E"/>
    <w:rsid w:val="002F5208"/>
    <w:rsid w:val="002F5628"/>
    <w:rsid w:val="002F5C7C"/>
    <w:rsid w:val="00300625"/>
    <w:rsid w:val="003011F6"/>
    <w:rsid w:val="003011F9"/>
    <w:rsid w:val="003035A8"/>
    <w:rsid w:val="0030414C"/>
    <w:rsid w:val="0030576A"/>
    <w:rsid w:val="00305FCD"/>
    <w:rsid w:val="00306855"/>
    <w:rsid w:val="0030754C"/>
    <w:rsid w:val="003114AF"/>
    <w:rsid w:val="0031184E"/>
    <w:rsid w:val="00314411"/>
    <w:rsid w:val="00314E0C"/>
    <w:rsid w:val="003151EA"/>
    <w:rsid w:val="00315644"/>
    <w:rsid w:val="00315825"/>
    <w:rsid w:val="00320539"/>
    <w:rsid w:val="00320CF7"/>
    <w:rsid w:val="003213CA"/>
    <w:rsid w:val="003216DA"/>
    <w:rsid w:val="00321BEC"/>
    <w:rsid w:val="0032261A"/>
    <w:rsid w:val="00322941"/>
    <w:rsid w:val="00322F3C"/>
    <w:rsid w:val="003241E3"/>
    <w:rsid w:val="003241F8"/>
    <w:rsid w:val="003248AC"/>
    <w:rsid w:val="0032532F"/>
    <w:rsid w:val="0032548A"/>
    <w:rsid w:val="00326941"/>
    <w:rsid w:val="00327229"/>
    <w:rsid w:val="00327265"/>
    <w:rsid w:val="003274C8"/>
    <w:rsid w:val="00332E8B"/>
    <w:rsid w:val="00334A28"/>
    <w:rsid w:val="00335095"/>
    <w:rsid w:val="0033664A"/>
    <w:rsid w:val="003366B8"/>
    <w:rsid w:val="00337827"/>
    <w:rsid w:val="00337EFB"/>
    <w:rsid w:val="00340F6F"/>
    <w:rsid w:val="00341A04"/>
    <w:rsid w:val="003446D9"/>
    <w:rsid w:val="00345CAD"/>
    <w:rsid w:val="003504D4"/>
    <w:rsid w:val="00350E68"/>
    <w:rsid w:val="00351A5B"/>
    <w:rsid w:val="00352411"/>
    <w:rsid w:val="0035426B"/>
    <w:rsid w:val="0035458A"/>
    <w:rsid w:val="003549DF"/>
    <w:rsid w:val="00354A43"/>
    <w:rsid w:val="003557C5"/>
    <w:rsid w:val="00355DAD"/>
    <w:rsid w:val="003561B3"/>
    <w:rsid w:val="0036301B"/>
    <w:rsid w:val="0036311D"/>
    <w:rsid w:val="00363FB1"/>
    <w:rsid w:val="00367FE8"/>
    <w:rsid w:val="00370135"/>
    <w:rsid w:val="003709AF"/>
    <w:rsid w:val="0037209F"/>
    <w:rsid w:val="00372216"/>
    <w:rsid w:val="003733B2"/>
    <w:rsid w:val="00374B73"/>
    <w:rsid w:val="0037574F"/>
    <w:rsid w:val="00375AFF"/>
    <w:rsid w:val="00375CAB"/>
    <w:rsid w:val="0037679F"/>
    <w:rsid w:val="00380514"/>
    <w:rsid w:val="00380C72"/>
    <w:rsid w:val="003824E5"/>
    <w:rsid w:val="0038378F"/>
    <w:rsid w:val="003837AA"/>
    <w:rsid w:val="00385162"/>
    <w:rsid w:val="003857FC"/>
    <w:rsid w:val="00386613"/>
    <w:rsid w:val="003919FE"/>
    <w:rsid w:val="00391A86"/>
    <w:rsid w:val="00392A9B"/>
    <w:rsid w:val="00393560"/>
    <w:rsid w:val="00394136"/>
    <w:rsid w:val="0039448C"/>
    <w:rsid w:val="00394892"/>
    <w:rsid w:val="00396A53"/>
    <w:rsid w:val="003A0500"/>
    <w:rsid w:val="003A17A6"/>
    <w:rsid w:val="003A1C74"/>
    <w:rsid w:val="003A1FE1"/>
    <w:rsid w:val="003A4C56"/>
    <w:rsid w:val="003A7013"/>
    <w:rsid w:val="003A7B57"/>
    <w:rsid w:val="003A7B72"/>
    <w:rsid w:val="003B1AC7"/>
    <w:rsid w:val="003B2852"/>
    <w:rsid w:val="003B2898"/>
    <w:rsid w:val="003B2B41"/>
    <w:rsid w:val="003B3B32"/>
    <w:rsid w:val="003B4D04"/>
    <w:rsid w:val="003B51FE"/>
    <w:rsid w:val="003B6B10"/>
    <w:rsid w:val="003B7D2C"/>
    <w:rsid w:val="003C0340"/>
    <w:rsid w:val="003C1168"/>
    <w:rsid w:val="003C2512"/>
    <w:rsid w:val="003C3E3E"/>
    <w:rsid w:val="003C5421"/>
    <w:rsid w:val="003C5450"/>
    <w:rsid w:val="003C7721"/>
    <w:rsid w:val="003D0696"/>
    <w:rsid w:val="003D0BFF"/>
    <w:rsid w:val="003D1E00"/>
    <w:rsid w:val="003D1EC0"/>
    <w:rsid w:val="003D2BDC"/>
    <w:rsid w:val="003D371B"/>
    <w:rsid w:val="003D407A"/>
    <w:rsid w:val="003D6029"/>
    <w:rsid w:val="003D7B6D"/>
    <w:rsid w:val="003E0290"/>
    <w:rsid w:val="003E1492"/>
    <w:rsid w:val="003E1E01"/>
    <w:rsid w:val="003E1F9D"/>
    <w:rsid w:val="003E2513"/>
    <w:rsid w:val="003E26BE"/>
    <w:rsid w:val="003E2EC5"/>
    <w:rsid w:val="003E305F"/>
    <w:rsid w:val="003E373C"/>
    <w:rsid w:val="003E463E"/>
    <w:rsid w:val="003E6734"/>
    <w:rsid w:val="003E7FB0"/>
    <w:rsid w:val="003F07A7"/>
    <w:rsid w:val="003F20E4"/>
    <w:rsid w:val="003F24DE"/>
    <w:rsid w:val="003F32CA"/>
    <w:rsid w:val="003F3986"/>
    <w:rsid w:val="003F5930"/>
    <w:rsid w:val="003F636E"/>
    <w:rsid w:val="003F7205"/>
    <w:rsid w:val="003F7927"/>
    <w:rsid w:val="0040049C"/>
    <w:rsid w:val="004004BE"/>
    <w:rsid w:val="00400896"/>
    <w:rsid w:val="00400F41"/>
    <w:rsid w:val="004019D9"/>
    <w:rsid w:val="0040247E"/>
    <w:rsid w:val="00404A87"/>
    <w:rsid w:val="00406B4B"/>
    <w:rsid w:val="00407146"/>
    <w:rsid w:val="00410C1B"/>
    <w:rsid w:val="00411521"/>
    <w:rsid w:val="00413B9D"/>
    <w:rsid w:val="00413DE8"/>
    <w:rsid w:val="00414F5D"/>
    <w:rsid w:val="00415B9E"/>
    <w:rsid w:val="004169B1"/>
    <w:rsid w:val="00417F6E"/>
    <w:rsid w:val="00420283"/>
    <w:rsid w:val="00420389"/>
    <w:rsid w:val="004211B6"/>
    <w:rsid w:val="00422345"/>
    <w:rsid w:val="00422EDA"/>
    <w:rsid w:val="004246E3"/>
    <w:rsid w:val="00424F73"/>
    <w:rsid w:val="00425AAD"/>
    <w:rsid w:val="00425F50"/>
    <w:rsid w:val="00426009"/>
    <w:rsid w:val="0042651A"/>
    <w:rsid w:val="004266E0"/>
    <w:rsid w:val="0042690B"/>
    <w:rsid w:val="00426D74"/>
    <w:rsid w:val="00427F81"/>
    <w:rsid w:val="00433F0E"/>
    <w:rsid w:val="0043745B"/>
    <w:rsid w:val="0044021D"/>
    <w:rsid w:val="00440C97"/>
    <w:rsid w:val="004412B7"/>
    <w:rsid w:val="00442583"/>
    <w:rsid w:val="00443608"/>
    <w:rsid w:val="00446C33"/>
    <w:rsid w:val="00450AC5"/>
    <w:rsid w:val="004511CD"/>
    <w:rsid w:val="00451A4A"/>
    <w:rsid w:val="00453614"/>
    <w:rsid w:val="0045597D"/>
    <w:rsid w:val="00455DAF"/>
    <w:rsid w:val="004563E2"/>
    <w:rsid w:val="00456C9A"/>
    <w:rsid w:val="004578DF"/>
    <w:rsid w:val="0046025B"/>
    <w:rsid w:val="004612CC"/>
    <w:rsid w:val="00461B98"/>
    <w:rsid w:val="00462CF9"/>
    <w:rsid w:val="00462E44"/>
    <w:rsid w:val="004632B2"/>
    <w:rsid w:val="00463FB1"/>
    <w:rsid w:val="0046540E"/>
    <w:rsid w:val="004654B3"/>
    <w:rsid w:val="00465B3E"/>
    <w:rsid w:val="00467639"/>
    <w:rsid w:val="00470821"/>
    <w:rsid w:val="00470A41"/>
    <w:rsid w:val="00471247"/>
    <w:rsid w:val="00472846"/>
    <w:rsid w:val="00472F90"/>
    <w:rsid w:val="004745F1"/>
    <w:rsid w:val="00477AA7"/>
    <w:rsid w:val="0048088E"/>
    <w:rsid w:val="0048143B"/>
    <w:rsid w:val="004816D5"/>
    <w:rsid w:val="00481735"/>
    <w:rsid w:val="00484FF0"/>
    <w:rsid w:val="00485B42"/>
    <w:rsid w:val="004865FF"/>
    <w:rsid w:val="0048662B"/>
    <w:rsid w:val="0048790C"/>
    <w:rsid w:val="00490178"/>
    <w:rsid w:val="0049052A"/>
    <w:rsid w:val="00490D61"/>
    <w:rsid w:val="00492130"/>
    <w:rsid w:val="004925A0"/>
    <w:rsid w:val="00492CDD"/>
    <w:rsid w:val="00493198"/>
    <w:rsid w:val="0049329E"/>
    <w:rsid w:val="00496166"/>
    <w:rsid w:val="00496250"/>
    <w:rsid w:val="00496E34"/>
    <w:rsid w:val="00496EA8"/>
    <w:rsid w:val="004976FE"/>
    <w:rsid w:val="004A1948"/>
    <w:rsid w:val="004A2462"/>
    <w:rsid w:val="004A4500"/>
    <w:rsid w:val="004A6ACF"/>
    <w:rsid w:val="004A770F"/>
    <w:rsid w:val="004A774E"/>
    <w:rsid w:val="004B0861"/>
    <w:rsid w:val="004B3631"/>
    <w:rsid w:val="004B3F8C"/>
    <w:rsid w:val="004B4BE8"/>
    <w:rsid w:val="004B6A51"/>
    <w:rsid w:val="004B7931"/>
    <w:rsid w:val="004C0E68"/>
    <w:rsid w:val="004C145B"/>
    <w:rsid w:val="004C15D1"/>
    <w:rsid w:val="004C256F"/>
    <w:rsid w:val="004C310F"/>
    <w:rsid w:val="004C349A"/>
    <w:rsid w:val="004C3504"/>
    <w:rsid w:val="004C4D95"/>
    <w:rsid w:val="004C5898"/>
    <w:rsid w:val="004C67FD"/>
    <w:rsid w:val="004C6B08"/>
    <w:rsid w:val="004C7A5F"/>
    <w:rsid w:val="004D016D"/>
    <w:rsid w:val="004D026C"/>
    <w:rsid w:val="004D0505"/>
    <w:rsid w:val="004D272C"/>
    <w:rsid w:val="004D28BC"/>
    <w:rsid w:val="004D5604"/>
    <w:rsid w:val="004E1299"/>
    <w:rsid w:val="004E1D9F"/>
    <w:rsid w:val="004E1F0B"/>
    <w:rsid w:val="004E1FBE"/>
    <w:rsid w:val="004E284A"/>
    <w:rsid w:val="004E467B"/>
    <w:rsid w:val="004E4DAC"/>
    <w:rsid w:val="004E5DC8"/>
    <w:rsid w:val="004E6AC7"/>
    <w:rsid w:val="004E7F2D"/>
    <w:rsid w:val="004F092F"/>
    <w:rsid w:val="004F27BE"/>
    <w:rsid w:val="004F3497"/>
    <w:rsid w:val="004F4CAB"/>
    <w:rsid w:val="004F531B"/>
    <w:rsid w:val="004F69CB"/>
    <w:rsid w:val="004F72CA"/>
    <w:rsid w:val="005005BA"/>
    <w:rsid w:val="00502E15"/>
    <w:rsid w:val="0050401B"/>
    <w:rsid w:val="00504302"/>
    <w:rsid w:val="005065BF"/>
    <w:rsid w:val="00506D5E"/>
    <w:rsid w:val="00506EDE"/>
    <w:rsid w:val="00507027"/>
    <w:rsid w:val="00507635"/>
    <w:rsid w:val="00513F90"/>
    <w:rsid w:val="00513FBD"/>
    <w:rsid w:val="00514051"/>
    <w:rsid w:val="0051446E"/>
    <w:rsid w:val="005147EC"/>
    <w:rsid w:val="00516AB7"/>
    <w:rsid w:val="00517626"/>
    <w:rsid w:val="00522BD7"/>
    <w:rsid w:val="00522BF9"/>
    <w:rsid w:val="0052304B"/>
    <w:rsid w:val="0052360A"/>
    <w:rsid w:val="00523946"/>
    <w:rsid w:val="0052718E"/>
    <w:rsid w:val="005273CE"/>
    <w:rsid w:val="005273E9"/>
    <w:rsid w:val="005274D1"/>
    <w:rsid w:val="005279D8"/>
    <w:rsid w:val="00531A41"/>
    <w:rsid w:val="005323F9"/>
    <w:rsid w:val="00533513"/>
    <w:rsid w:val="005337C2"/>
    <w:rsid w:val="0053639A"/>
    <w:rsid w:val="00536FE5"/>
    <w:rsid w:val="00540A50"/>
    <w:rsid w:val="0054165D"/>
    <w:rsid w:val="00541A88"/>
    <w:rsid w:val="00541D4E"/>
    <w:rsid w:val="0054378F"/>
    <w:rsid w:val="005449AF"/>
    <w:rsid w:val="005455DF"/>
    <w:rsid w:val="00551AC7"/>
    <w:rsid w:val="00552E69"/>
    <w:rsid w:val="0055412D"/>
    <w:rsid w:val="005563BB"/>
    <w:rsid w:val="00560850"/>
    <w:rsid w:val="00561885"/>
    <w:rsid w:val="0056247A"/>
    <w:rsid w:val="0056357E"/>
    <w:rsid w:val="00563CAF"/>
    <w:rsid w:val="00563E7B"/>
    <w:rsid w:val="00564BD8"/>
    <w:rsid w:val="00564BDE"/>
    <w:rsid w:val="00564BF7"/>
    <w:rsid w:val="005658DF"/>
    <w:rsid w:val="00567353"/>
    <w:rsid w:val="005707D7"/>
    <w:rsid w:val="00570CCD"/>
    <w:rsid w:val="00571E1C"/>
    <w:rsid w:val="00571EA9"/>
    <w:rsid w:val="00572A71"/>
    <w:rsid w:val="00572E7E"/>
    <w:rsid w:val="00573E5D"/>
    <w:rsid w:val="00573E77"/>
    <w:rsid w:val="00577911"/>
    <w:rsid w:val="00580636"/>
    <w:rsid w:val="0058063C"/>
    <w:rsid w:val="0058082D"/>
    <w:rsid w:val="00581F16"/>
    <w:rsid w:val="00581FD4"/>
    <w:rsid w:val="00582F77"/>
    <w:rsid w:val="00583B0F"/>
    <w:rsid w:val="005853DC"/>
    <w:rsid w:val="00585D5D"/>
    <w:rsid w:val="005861FD"/>
    <w:rsid w:val="00586851"/>
    <w:rsid w:val="005877F1"/>
    <w:rsid w:val="00590448"/>
    <w:rsid w:val="0059192E"/>
    <w:rsid w:val="00591934"/>
    <w:rsid w:val="00592F01"/>
    <w:rsid w:val="00593274"/>
    <w:rsid w:val="00593C4F"/>
    <w:rsid w:val="005962EF"/>
    <w:rsid w:val="005A1066"/>
    <w:rsid w:val="005A108F"/>
    <w:rsid w:val="005A13C6"/>
    <w:rsid w:val="005A1F8C"/>
    <w:rsid w:val="005A2612"/>
    <w:rsid w:val="005A26DB"/>
    <w:rsid w:val="005A64C2"/>
    <w:rsid w:val="005A66DE"/>
    <w:rsid w:val="005B019E"/>
    <w:rsid w:val="005B0498"/>
    <w:rsid w:val="005B0FE2"/>
    <w:rsid w:val="005B1DB8"/>
    <w:rsid w:val="005B2832"/>
    <w:rsid w:val="005B2E3B"/>
    <w:rsid w:val="005B394F"/>
    <w:rsid w:val="005B5DEA"/>
    <w:rsid w:val="005B6C3D"/>
    <w:rsid w:val="005C000D"/>
    <w:rsid w:val="005C0EF2"/>
    <w:rsid w:val="005C35E6"/>
    <w:rsid w:val="005C3EE3"/>
    <w:rsid w:val="005C3F3D"/>
    <w:rsid w:val="005C4E6B"/>
    <w:rsid w:val="005C5223"/>
    <w:rsid w:val="005C5B5A"/>
    <w:rsid w:val="005C678D"/>
    <w:rsid w:val="005D1176"/>
    <w:rsid w:val="005D1AA1"/>
    <w:rsid w:val="005D1AD6"/>
    <w:rsid w:val="005D1C0B"/>
    <w:rsid w:val="005D325C"/>
    <w:rsid w:val="005D32AE"/>
    <w:rsid w:val="005D4482"/>
    <w:rsid w:val="005D691D"/>
    <w:rsid w:val="005D7039"/>
    <w:rsid w:val="005D7776"/>
    <w:rsid w:val="005E01D6"/>
    <w:rsid w:val="005E0D37"/>
    <w:rsid w:val="005E11ED"/>
    <w:rsid w:val="005E37E7"/>
    <w:rsid w:val="005E5345"/>
    <w:rsid w:val="005E5382"/>
    <w:rsid w:val="005E636F"/>
    <w:rsid w:val="005F013D"/>
    <w:rsid w:val="005F09F4"/>
    <w:rsid w:val="005F2795"/>
    <w:rsid w:val="005F4967"/>
    <w:rsid w:val="005F54D2"/>
    <w:rsid w:val="005F6C60"/>
    <w:rsid w:val="005F713C"/>
    <w:rsid w:val="005F759F"/>
    <w:rsid w:val="006005C5"/>
    <w:rsid w:val="00601809"/>
    <w:rsid w:val="006019B3"/>
    <w:rsid w:val="00602142"/>
    <w:rsid w:val="0060256B"/>
    <w:rsid w:val="00604D20"/>
    <w:rsid w:val="00604FBC"/>
    <w:rsid w:val="006057A0"/>
    <w:rsid w:val="00605A96"/>
    <w:rsid w:val="006062C8"/>
    <w:rsid w:val="00610494"/>
    <w:rsid w:val="006106BA"/>
    <w:rsid w:val="00611EAD"/>
    <w:rsid w:val="00612538"/>
    <w:rsid w:val="006133AD"/>
    <w:rsid w:val="006137B6"/>
    <w:rsid w:val="0061394E"/>
    <w:rsid w:val="00613C19"/>
    <w:rsid w:val="0061416E"/>
    <w:rsid w:val="0061509C"/>
    <w:rsid w:val="00615B7F"/>
    <w:rsid w:val="006161FF"/>
    <w:rsid w:val="00616636"/>
    <w:rsid w:val="00616946"/>
    <w:rsid w:val="00617421"/>
    <w:rsid w:val="00617C1D"/>
    <w:rsid w:val="00617C73"/>
    <w:rsid w:val="00621604"/>
    <w:rsid w:val="0062190F"/>
    <w:rsid w:val="006222F9"/>
    <w:rsid w:val="00623E2D"/>
    <w:rsid w:val="0062616F"/>
    <w:rsid w:val="00626E68"/>
    <w:rsid w:val="00627CD4"/>
    <w:rsid w:val="00630C19"/>
    <w:rsid w:val="00632FB0"/>
    <w:rsid w:val="00633EFA"/>
    <w:rsid w:val="00633F5E"/>
    <w:rsid w:val="006344B7"/>
    <w:rsid w:val="00636352"/>
    <w:rsid w:val="00636BBB"/>
    <w:rsid w:val="00637421"/>
    <w:rsid w:val="0064160C"/>
    <w:rsid w:val="00641D30"/>
    <w:rsid w:val="006427FA"/>
    <w:rsid w:val="00642866"/>
    <w:rsid w:val="00642963"/>
    <w:rsid w:val="00642EB5"/>
    <w:rsid w:val="006430AC"/>
    <w:rsid w:val="0064318D"/>
    <w:rsid w:val="0064422F"/>
    <w:rsid w:val="00644BC2"/>
    <w:rsid w:val="0064621D"/>
    <w:rsid w:val="006471F0"/>
    <w:rsid w:val="0065035F"/>
    <w:rsid w:val="00650373"/>
    <w:rsid w:val="00650587"/>
    <w:rsid w:val="00650EAD"/>
    <w:rsid w:val="00653F03"/>
    <w:rsid w:val="00653F28"/>
    <w:rsid w:val="006547D4"/>
    <w:rsid w:val="00655E48"/>
    <w:rsid w:val="00657EB6"/>
    <w:rsid w:val="00661D8E"/>
    <w:rsid w:val="00661DE8"/>
    <w:rsid w:val="00662E04"/>
    <w:rsid w:val="00663155"/>
    <w:rsid w:val="00665047"/>
    <w:rsid w:val="00665073"/>
    <w:rsid w:val="00665375"/>
    <w:rsid w:val="006664ED"/>
    <w:rsid w:val="00666C93"/>
    <w:rsid w:val="00667417"/>
    <w:rsid w:val="00667520"/>
    <w:rsid w:val="0066792C"/>
    <w:rsid w:val="00667B5D"/>
    <w:rsid w:val="00670CB2"/>
    <w:rsid w:val="00671D69"/>
    <w:rsid w:val="006745A9"/>
    <w:rsid w:val="00674A04"/>
    <w:rsid w:val="006755EA"/>
    <w:rsid w:val="00677E1B"/>
    <w:rsid w:val="00680F72"/>
    <w:rsid w:val="006834AA"/>
    <w:rsid w:val="006836DD"/>
    <w:rsid w:val="006848B7"/>
    <w:rsid w:val="00686B36"/>
    <w:rsid w:val="0069050B"/>
    <w:rsid w:val="00690B59"/>
    <w:rsid w:val="006911DB"/>
    <w:rsid w:val="0069123C"/>
    <w:rsid w:val="00692163"/>
    <w:rsid w:val="006927AE"/>
    <w:rsid w:val="00692ECA"/>
    <w:rsid w:val="00694277"/>
    <w:rsid w:val="00694466"/>
    <w:rsid w:val="00694EBD"/>
    <w:rsid w:val="00696021"/>
    <w:rsid w:val="0069731D"/>
    <w:rsid w:val="00697FE5"/>
    <w:rsid w:val="006A1BDF"/>
    <w:rsid w:val="006A28CC"/>
    <w:rsid w:val="006A4F87"/>
    <w:rsid w:val="006A6522"/>
    <w:rsid w:val="006A7790"/>
    <w:rsid w:val="006A7C4A"/>
    <w:rsid w:val="006B1EC4"/>
    <w:rsid w:val="006B343C"/>
    <w:rsid w:val="006B3C7A"/>
    <w:rsid w:val="006B3E63"/>
    <w:rsid w:val="006B43D6"/>
    <w:rsid w:val="006B5A03"/>
    <w:rsid w:val="006B6F2F"/>
    <w:rsid w:val="006C1C8C"/>
    <w:rsid w:val="006C24D7"/>
    <w:rsid w:val="006C2FA1"/>
    <w:rsid w:val="006C310B"/>
    <w:rsid w:val="006C3370"/>
    <w:rsid w:val="006C401C"/>
    <w:rsid w:val="006C4202"/>
    <w:rsid w:val="006C44A2"/>
    <w:rsid w:val="006C563F"/>
    <w:rsid w:val="006C5C57"/>
    <w:rsid w:val="006C76D5"/>
    <w:rsid w:val="006D1B6F"/>
    <w:rsid w:val="006D24C6"/>
    <w:rsid w:val="006D28FB"/>
    <w:rsid w:val="006D64B6"/>
    <w:rsid w:val="006D6C26"/>
    <w:rsid w:val="006D7DA7"/>
    <w:rsid w:val="006E0A42"/>
    <w:rsid w:val="006E31D1"/>
    <w:rsid w:val="006E3B33"/>
    <w:rsid w:val="006E5296"/>
    <w:rsid w:val="006E643A"/>
    <w:rsid w:val="006E65D3"/>
    <w:rsid w:val="006E75E7"/>
    <w:rsid w:val="006F13A8"/>
    <w:rsid w:val="006F1517"/>
    <w:rsid w:val="006F29FE"/>
    <w:rsid w:val="006F2B75"/>
    <w:rsid w:val="006F31EF"/>
    <w:rsid w:val="006F3A91"/>
    <w:rsid w:val="006F3C69"/>
    <w:rsid w:val="006F5363"/>
    <w:rsid w:val="006F5D89"/>
    <w:rsid w:val="00700C9D"/>
    <w:rsid w:val="00700FA6"/>
    <w:rsid w:val="00701EAA"/>
    <w:rsid w:val="007022C2"/>
    <w:rsid w:val="007028ED"/>
    <w:rsid w:val="00704ACB"/>
    <w:rsid w:val="007076A9"/>
    <w:rsid w:val="007105AB"/>
    <w:rsid w:val="00710CC3"/>
    <w:rsid w:val="007115E1"/>
    <w:rsid w:val="00711BD7"/>
    <w:rsid w:val="00712110"/>
    <w:rsid w:val="00712379"/>
    <w:rsid w:val="00712D75"/>
    <w:rsid w:val="00714AD8"/>
    <w:rsid w:val="00715C44"/>
    <w:rsid w:val="00716710"/>
    <w:rsid w:val="00716C2F"/>
    <w:rsid w:val="00717600"/>
    <w:rsid w:val="00720AB0"/>
    <w:rsid w:val="0072219E"/>
    <w:rsid w:val="00722F4D"/>
    <w:rsid w:val="00723956"/>
    <w:rsid w:val="00723CB1"/>
    <w:rsid w:val="0072441F"/>
    <w:rsid w:val="00724AE9"/>
    <w:rsid w:val="00724F47"/>
    <w:rsid w:val="007255AA"/>
    <w:rsid w:val="0072680E"/>
    <w:rsid w:val="00730134"/>
    <w:rsid w:val="00730730"/>
    <w:rsid w:val="007307F2"/>
    <w:rsid w:val="0073083D"/>
    <w:rsid w:val="007330AE"/>
    <w:rsid w:val="00733DB1"/>
    <w:rsid w:val="00737420"/>
    <w:rsid w:val="007376C3"/>
    <w:rsid w:val="00737D3F"/>
    <w:rsid w:val="007417FD"/>
    <w:rsid w:val="00741FEE"/>
    <w:rsid w:val="00742E8C"/>
    <w:rsid w:val="0074321E"/>
    <w:rsid w:val="00743A07"/>
    <w:rsid w:val="00745E8E"/>
    <w:rsid w:val="00746B39"/>
    <w:rsid w:val="00746F19"/>
    <w:rsid w:val="007470B2"/>
    <w:rsid w:val="00750385"/>
    <w:rsid w:val="00750B2F"/>
    <w:rsid w:val="007510F6"/>
    <w:rsid w:val="00753853"/>
    <w:rsid w:val="00753E26"/>
    <w:rsid w:val="007545B4"/>
    <w:rsid w:val="00754976"/>
    <w:rsid w:val="007555F9"/>
    <w:rsid w:val="007560D9"/>
    <w:rsid w:val="00756230"/>
    <w:rsid w:val="007573D5"/>
    <w:rsid w:val="007604AF"/>
    <w:rsid w:val="007606BC"/>
    <w:rsid w:val="007610F2"/>
    <w:rsid w:val="00761803"/>
    <w:rsid w:val="00761F1B"/>
    <w:rsid w:val="00762051"/>
    <w:rsid w:val="007633EE"/>
    <w:rsid w:val="0076446C"/>
    <w:rsid w:val="007655F7"/>
    <w:rsid w:val="0076569E"/>
    <w:rsid w:val="00765B26"/>
    <w:rsid w:val="00765F3C"/>
    <w:rsid w:val="00766A7E"/>
    <w:rsid w:val="00767B9C"/>
    <w:rsid w:val="00767E61"/>
    <w:rsid w:val="00770118"/>
    <w:rsid w:val="007708D4"/>
    <w:rsid w:val="0077245E"/>
    <w:rsid w:val="007732E6"/>
    <w:rsid w:val="007737AC"/>
    <w:rsid w:val="00773C42"/>
    <w:rsid w:val="0077578A"/>
    <w:rsid w:val="007761E2"/>
    <w:rsid w:val="00777648"/>
    <w:rsid w:val="00777CE7"/>
    <w:rsid w:val="007803D6"/>
    <w:rsid w:val="00783249"/>
    <w:rsid w:val="00783AB8"/>
    <w:rsid w:val="00783FB5"/>
    <w:rsid w:val="00786291"/>
    <w:rsid w:val="007868FC"/>
    <w:rsid w:val="0079021F"/>
    <w:rsid w:val="00791A6D"/>
    <w:rsid w:val="00793731"/>
    <w:rsid w:val="00794190"/>
    <w:rsid w:val="007946B9"/>
    <w:rsid w:val="0079636C"/>
    <w:rsid w:val="0079694A"/>
    <w:rsid w:val="0079720D"/>
    <w:rsid w:val="007A17C4"/>
    <w:rsid w:val="007A1D1B"/>
    <w:rsid w:val="007A22A3"/>
    <w:rsid w:val="007A60B5"/>
    <w:rsid w:val="007A64C1"/>
    <w:rsid w:val="007B0505"/>
    <w:rsid w:val="007B127D"/>
    <w:rsid w:val="007B36B7"/>
    <w:rsid w:val="007B5DC7"/>
    <w:rsid w:val="007B6173"/>
    <w:rsid w:val="007B6944"/>
    <w:rsid w:val="007B6A60"/>
    <w:rsid w:val="007B6AEC"/>
    <w:rsid w:val="007C108B"/>
    <w:rsid w:val="007C1984"/>
    <w:rsid w:val="007C2C2F"/>
    <w:rsid w:val="007C3685"/>
    <w:rsid w:val="007C4F8F"/>
    <w:rsid w:val="007C55CB"/>
    <w:rsid w:val="007C6FCA"/>
    <w:rsid w:val="007C7447"/>
    <w:rsid w:val="007C75B2"/>
    <w:rsid w:val="007C76EF"/>
    <w:rsid w:val="007D0783"/>
    <w:rsid w:val="007D1C0B"/>
    <w:rsid w:val="007D1F86"/>
    <w:rsid w:val="007D26EE"/>
    <w:rsid w:val="007D2857"/>
    <w:rsid w:val="007D37FC"/>
    <w:rsid w:val="007D3939"/>
    <w:rsid w:val="007D477C"/>
    <w:rsid w:val="007D7CE1"/>
    <w:rsid w:val="007E0716"/>
    <w:rsid w:val="007E17DC"/>
    <w:rsid w:val="007E2C89"/>
    <w:rsid w:val="007E3118"/>
    <w:rsid w:val="007E345C"/>
    <w:rsid w:val="007E4A68"/>
    <w:rsid w:val="007E6E17"/>
    <w:rsid w:val="007E70CD"/>
    <w:rsid w:val="007E7CF4"/>
    <w:rsid w:val="007E7D8F"/>
    <w:rsid w:val="007F0C9A"/>
    <w:rsid w:val="007F17B2"/>
    <w:rsid w:val="007F3EA2"/>
    <w:rsid w:val="007F4354"/>
    <w:rsid w:val="007F5CF0"/>
    <w:rsid w:val="007F7961"/>
    <w:rsid w:val="007F7CB8"/>
    <w:rsid w:val="00803246"/>
    <w:rsid w:val="008048A7"/>
    <w:rsid w:val="008051FF"/>
    <w:rsid w:val="008052A3"/>
    <w:rsid w:val="00806744"/>
    <w:rsid w:val="00806D27"/>
    <w:rsid w:val="00806E54"/>
    <w:rsid w:val="008073CC"/>
    <w:rsid w:val="008105D5"/>
    <w:rsid w:val="00812A9A"/>
    <w:rsid w:val="0081463E"/>
    <w:rsid w:val="008146F9"/>
    <w:rsid w:val="0081634A"/>
    <w:rsid w:val="008163C9"/>
    <w:rsid w:val="00816EB3"/>
    <w:rsid w:val="00820376"/>
    <w:rsid w:val="00821AEB"/>
    <w:rsid w:val="00821B51"/>
    <w:rsid w:val="00823412"/>
    <w:rsid w:val="008255B6"/>
    <w:rsid w:val="00825B17"/>
    <w:rsid w:val="008263B9"/>
    <w:rsid w:val="0082698E"/>
    <w:rsid w:val="00827324"/>
    <w:rsid w:val="00827CBC"/>
    <w:rsid w:val="00830DC9"/>
    <w:rsid w:val="00831453"/>
    <w:rsid w:val="008323DF"/>
    <w:rsid w:val="0083252D"/>
    <w:rsid w:val="008325C3"/>
    <w:rsid w:val="00832A70"/>
    <w:rsid w:val="00833B28"/>
    <w:rsid w:val="00833F3A"/>
    <w:rsid w:val="008343EF"/>
    <w:rsid w:val="008349F2"/>
    <w:rsid w:val="00835DA9"/>
    <w:rsid w:val="00837C16"/>
    <w:rsid w:val="00841B55"/>
    <w:rsid w:val="00843BAC"/>
    <w:rsid w:val="00844213"/>
    <w:rsid w:val="00844215"/>
    <w:rsid w:val="008442DB"/>
    <w:rsid w:val="00844854"/>
    <w:rsid w:val="00845D98"/>
    <w:rsid w:val="00845DD1"/>
    <w:rsid w:val="00846420"/>
    <w:rsid w:val="0084673F"/>
    <w:rsid w:val="00846BA0"/>
    <w:rsid w:val="008474A0"/>
    <w:rsid w:val="0084772B"/>
    <w:rsid w:val="00847F93"/>
    <w:rsid w:val="00850119"/>
    <w:rsid w:val="008517F4"/>
    <w:rsid w:val="00852159"/>
    <w:rsid w:val="00853FB7"/>
    <w:rsid w:val="00854463"/>
    <w:rsid w:val="00855398"/>
    <w:rsid w:val="008557F6"/>
    <w:rsid w:val="00855F37"/>
    <w:rsid w:val="00861EDB"/>
    <w:rsid w:val="00864D03"/>
    <w:rsid w:val="008655E0"/>
    <w:rsid w:val="00867B21"/>
    <w:rsid w:val="00867CD6"/>
    <w:rsid w:val="00870034"/>
    <w:rsid w:val="0087141B"/>
    <w:rsid w:val="0087241A"/>
    <w:rsid w:val="00872F34"/>
    <w:rsid w:val="00873DE0"/>
    <w:rsid w:val="008744AD"/>
    <w:rsid w:val="00875428"/>
    <w:rsid w:val="0087633E"/>
    <w:rsid w:val="008766E9"/>
    <w:rsid w:val="0087705D"/>
    <w:rsid w:val="00877221"/>
    <w:rsid w:val="0087726D"/>
    <w:rsid w:val="00880991"/>
    <w:rsid w:val="00880E21"/>
    <w:rsid w:val="00881057"/>
    <w:rsid w:val="008817DD"/>
    <w:rsid w:val="00882D28"/>
    <w:rsid w:val="00882F9F"/>
    <w:rsid w:val="008831B8"/>
    <w:rsid w:val="00886DC3"/>
    <w:rsid w:val="008875BB"/>
    <w:rsid w:val="008878C5"/>
    <w:rsid w:val="0089037E"/>
    <w:rsid w:val="00890CD4"/>
    <w:rsid w:val="00891997"/>
    <w:rsid w:val="00892B4B"/>
    <w:rsid w:val="00896073"/>
    <w:rsid w:val="00896643"/>
    <w:rsid w:val="00897903"/>
    <w:rsid w:val="00897BA0"/>
    <w:rsid w:val="008A1287"/>
    <w:rsid w:val="008A4B38"/>
    <w:rsid w:val="008B1356"/>
    <w:rsid w:val="008B1592"/>
    <w:rsid w:val="008B1A3F"/>
    <w:rsid w:val="008B22E2"/>
    <w:rsid w:val="008B4208"/>
    <w:rsid w:val="008B5F12"/>
    <w:rsid w:val="008B6E6C"/>
    <w:rsid w:val="008B6F63"/>
    <w:rsid w:val="008B7B2D"/>
    <w:rsid w:val="008C0142"/>
    <w:rsid w:val="008C0479"/>
    <w:rsid w:val="008C2B9F"/>
    <w:rsid w:val="008C4A57"/>
    <w:rsid w:val="008C5137"/>
    <w:rsid w:val="008C5698"/>
    <w:rsid w:val="008C585A"/>
    <w:rsid w:val="008C5FD2"/>
    <w:rsid w:val="008C756E"/>
    <w:rsid w:val="008D0602"/>
    <w:rsid w:val="008D19A5"/>
    <w:rsid w:val="008D1D91"/>
    <w:rsid w:val="008D28A6"/>
    <w:rsid w:val="008D298F"/>
    <w:rsid w:val="008D5596"/>
    <w:rsid w:val="008E3372"/>
    <w:rsid w:val="008E4981"/>
    <w:rsid w:val="008E5259"/>
    <w:rsid w:val="008E53C9"/>
    <w:rsid w:val="008E5DC5"/>
    <w:rsid w:val="008E5DDB"/>
    <w:rsid w:val="008E5E67"/>
    <w:rsid w:val="008E6905"/>
    <w:rsid w:val="008E6E05"/>
    <w:rsid w:val="008E7941"/>
    <w:rsid w:val="008F0496"/>
    <w:rsid w:val="008F118F"/>
    <w:rsid w:val="008F1682"/>
    <w:rsid w:val="008F2201"/>
    <w:rsid w:val="008F38C1"/>
    <w:rsid w:val="008F41FA"/>
    <w:rsid w:val="008F4B5B"/>
    <w:rsid w:val="008F6983"/>
    <w:rsid w:val="008F6C65"/>
    <w:rsid w:val="008F73B2"/>
    <w:rsid w:val="008F7A4A"/>
    <w:rsid w:val="00900817"/>
    <w:rsid w:val="00900FD6"/>
    <w:rsid w:val="0090186B"/>
    <w:rsid w:val="00901EBC"/>
    <w:rsid w:val="00906809"/>
    <w:rsid w:val="00906BE6"/>
    <w:rsid w:val="00906CAC"/>
    <w:rsid w:val="009070BD"/>
    <w:rsid w:val="00907559"/>
    <w:rsid w:val="00907D62"/>
    <w:rsid w:val="009103BF"/>
    <w:rsid w:val="009106AB"/>
    <w:rsid w:val="00910A40"/>
    <w:rsid w:val="00910D3F"/>
    <w:rsid w:val="00912020"/>
    <w:rsid w:val="009123B0"/>
    <w:rsid w:val="00912B31"/>
    <w:rsid w:val="00912EE6"/>
    <w:rsid w:val="009144C4"/>
    <w:rsid w:val="0091484F"/>
    <w:rsid w:val="009158A5"/>
    <w:rsid w:val="009161FF"/>
    <w:rsid w:val="00917EEC"/>
    <w:rsid w:val="00920222"/>
    <w:rsid w:val="0092085D"/>
    <w:rsid w:val="00920DB8"/>
    <w:rsid w:val="0092117D"/>
    <w:rsid w:val="00921D88"/>
    <w:rsid w:val="009244AA"/>
    <w:rsid w:val="009253A8"/>
    <w:rsid w:val="00926E27"/>
    <w:rsid w:val="0092795F"/>
    <w:rsid w:val="00931C8F"/>
    <w:rsid w:val="009337E9"/>
    <w:rsid w:val="00933E11"/>
    <w:rsid w:val="00933FB5"/>
    <w:rsid w:val="00934540"/>
    <w:rsid w:val="00935C57"/>
    <w:rsid w:val="00937274"/>
    <w:rsid w:val="00937BFD"/>
    <w:rsid w:val="009407DB"/>
    <w:rsid w:val="0094271F"/>
    <w:rsid w:val="0094317D"/>
    <w:rsid w:val="009445A6"/>
    <w:rsid w:val="009447D3"/>
    <w:rsid w:val="00946EB7"/>
    <w:rsid w:val="00947B22"/>
    <w:rsid w:val="00947FC1"/>
    <w:rsid w:val="00947FE8"/>
    <w:rsid w:val="00953B2E"/>
    <w:rsid w:val="00954A9E"/>
    <w:rsid w:val="00955026"/>
    <w:rsid w:val="00957C8F"/>
    <w:rsid w:val="0096050D"/>
    <w:rsid w:val="00961945"/>
    <w:rsid w:val="009630B1"/>
    <w:rsid w:val="0096315D"/>
    <w:rsid w:val="0096372B"/>
    <w:rsid w:val="00964361"/>
    <w:rsid w:val="00966B19"/>
    <w:rsid w:val="00966EB5"/>
    <w:rsid w:val="00967094"/>
    <w:rsid w:val="00967B59"/>
    <w:rsid w:val="00967D39"/>
    <w:rsid w:val="00970638"/>
    <w:rsid w:val="00971878"/>
    <w:rsid w:val="00973D96"/>
    <w:rsid w:val="009741A7"/>
    <w:rsid w:val="009748E9"/>
    <w:rsid w:val="009750E0"/>
    <w:rsid w:val="00975E7B"/>
    <w:rsid w:val="0097619B"/>
    <w:rsid w:val="009767D3"/>
    <w:rsid w:val="00982308"/>
    <w:rsid w:val="009825F6"/>
    <w:rsid w:val="00983E5E"/>
    <w:rsid w:val="0098408B"/>
    <w:rsid w:val="00984998"/>
    <w:rsid w:val="00984FC4"/>
    <w:rsid w:val="00985033"/>
    <w:rsid w:val="0098537D"/>
    <w:rsid w:val="00985C23"/>
    <w:rsid w:val="00987B1D"/>
    <w:rsid w:val="00990583"/>
    <w:rsid w:val="0099114B"/>
    <w:rsid w:val="00991B89"/>
    <w:rsid w:val="00991E05"/>
    <w:rsid w:val="0099228C"/>
    <w:rsid w:val="0099288C"/>
    <w:rsid w:val="0099363E"/>
    <w:rsid w:val="009947CF"/>
    <w:rsid w:val="0099777F"/>
    <w:rsid w:val="009A104A"/>
    <w:rsid w:val="009A2FB4"/>
    <w:rsid w:val="009A3405"/>
    <w:rsid w:val="009A3483"/>
    <w:rsid w:val="009A3F1A"/>
    <w:rsid w:val="009A70D9"/>
    <w:rsid w:val="009A722B"/>
    <w:rsid w:val="009B1503"/>
    <w:rsid w:val="009B1FFC"/>
    <w:rsid w:val="009B36C2"/>
    <w:rsid w:val="009B38D0"/>
    <w:rsid w:val="009B3BE7"/>
    <w:rsid w:val="009B4340"/>
    <w:rsid w:val="009B4E69"/>
    <w:rsid w:val="009B55D3"/>
    <w:rsid w:val="009C0AC1"/>
    <w:rsid w:val="009C0CCF"/>
    <w:rsid w:val="009C0F61"/>
    <w:rsid w:val="009C16D1"/>
    <w:rsid w:val="009C35A7"/>
    <w:rsid w:val="009C554A"/>
    <w:rsid w:val="009C67AD"/>
    <w:rsid w:val="009C681A"/>
    <w:rsid w:val="009C742C"/>
    <w:rsid w:val="009D0174"/>
    <w:rsid w:val="009D022B"/>
    <w:rsid w:val="009D3331"/>
    <w:rsid w:val="009D6324"/>
    <w:rsid w:val="009D6C04"/>
    <w:rsid w:val="009D7A29"/>
    <w:rsid w:val="009E05D8"/>
    <w:rsid w:val="009E1C3A"/>
    <w:rsid w:val="009E1DD5"/>
    <w:rsid w:val="009E217A"/>
    <w:rsid w:val="009E2E90"/>
    <w:rsid w:val="009E384F"/>
    <w:rsid w:val="009E4397"/>
    <w:rsid w:val="009E54D2"/>
    <w:rsid w:val="009E558E"/>
    <w:rsid w:val="009E7BA5"/>
    <w:rsid w:val="009F117C"/>
    <w:rsid w:val="009F1D98"/>
    <w:rsid w:val="009F1FB2"/>
    <w:rsid w:val="009F23BB"/>
    <w:rsid w:val="009F2763"/>
    <w:rsid w:val="009F3FBD"/>
    <w:rsid w:val="009F472F"/>
    <w:rsid w:val="009F5BCA"/>
    <w:rsid w:val="009F5FA4"/>
    <w:rsid w:val="009F71D0"/>
    <w:rsid w:val="009F7CE6"/>
    <w:rsid w:val="009F7DC6"/>
    <w:rsid w:val="00A01CD4"/>
    <w:rsid w:val="00A0244F"/>
    <w:rsid w:val="00A039D7"/>
    <w:rsid w:val="00A04DC0"/>
    <w:rsid w:val="00A07C53"/>
    <w:rsid w:val="00A11A76"/>
    <w:rsid w:val="00A129E0"/>
    <w:rsid w:val="00A12F86"/>
    <w:rsid w:val="00A14930"/>
    <w:rsid w:val="00A15A35"/>
    <w:rsid w:val="00A16948"/>
    <w:rsid w:val="00A16A58"/>
    <w:rsid w:val="00A20E29"/>
    <w:rsid w:val="00A21FFA"/>
    <w:rsid w:val="00A2248C"/>
    <w:rsid w:val="00A23041"/>
    <w:rsid w:val="00A23168"/>
    <w:rsid w:val="00A2552D"/>
    <w:rsid w:val="00A2554A"/>
    <w:rsid w:val="00A25E0B"/>
    <w:rsid w:val="00A269BE"/>
    <w:rsid w:val="00A27A2D"/>
    <w:rsid w:val="00A27D72"/>
    <w:rsid w:val="00A30246"/>
    <w:rsid w:val="00A30E2F"/>
    <w:rsid w:val="00A3179B"/>
    <w:rsid w:val="00A31CEB"/>
    <w:rsid w:val="00A3200D"/>
    <w:rsid w:val="00A3315F"/>
    <w:rsid w:val="00A34348"/>
    <w:rsid w:val="00A34959"/>
    <w:rsid w:val="00A35A62"/>
    <w:rsid w:val="00A35CF4"/>
    <w:rsid w:val="00A35D10"/>
    <w:rsid w:val="00A35D59"/>
    <w:rsid w:val="00A35E0B"/>
    <w:rsid w:val="00A36B84"/>
    <w:rsid w:val="00A37961"/>
    <w:rsid w:val="00A37D75"/>
    <w:rsid w:val="00A37EFF"/>
    <w:rsid w:val="00A418A7"/>
    <w:rsid w:val="00A41950"/>
    <w:rsid w:val="00A43494"/>
    <w:rsid w:val="00A43E1B"/>
    <w:rsid w:val="00A45CCA"/>
    <w:rsid w:val="00A4666B"/>
    <w:rsid w:val="00A46871"/>
    <w:rsid w:val="00A47A2A"/>
    <w:rsid w:val="00A47F13"/>
    <w:rsid w:val="00A47FC1"/>
    <w:rsid w:val="00A501B7"/>
    <w:rsid w:val="00A502F9"/>
    <w:rsid w:val="00A5044A"/>
    <w:rsid w:val="00A50581"/>
    <w:rsid w:val="00A50768"/>
    <w:rsid w:val="00A51377"/>
    <w:rsid w:val="00A515F4"/>
    <w:rsid w:val="00A524D5"/>
    <w:rsid w:val="00A52B67"/>
    <w:rsid w:val="00A53335"/>
    <w:rsid w:val="00A5454B"/>
    <w:rsid w:val="00A54BEB"/>
    <w:rsid w:val="00A561E3"/>
    <w:rsid w:val="00A56409"/>
    <w:rsid w:val="00A567F9"/>
    <w:rsid w:val="00A61208"/>
    <w:rsid w:val="00A61F0E"/>
    <w:rsid w:val="00A620FE"/>
    <w:rsid w:val="00A6433D"/>
    <w:rsid w:val="00A647D2"/>
    <w:rsid w:val="00A6487D"/>
    <w:rsid w:val="00A700DA"/>
    <w:rsid w:val="00A70480"/>
    <w:rsid w:val="00A72CDF"/>
    <w:rsid w:val="00A74C2C"/>
    <w:rsid w:val="00A750EF"/>
    <w:rsid w:val="00A75426"/>
    <w:rsid w:val="00A75A99"/>
    <w:rsid w:val="00A77FAC"/>
    <w:rsid w:val="00A801CD"/>
    <w:rsid w:val="00A802CC"/>
    <w:rsid w:val="00A82B7F"/>
    <w:rsid w:val="00A82E28"/>
    <w:rsid w:val="00A8353E"/>
    <w:rsid w:val="00A83E7F"/>
    <w:rsid w:val="00A851F3"/>
    <w:rsid w:val="00A8550E"/>
    <w:rsid w:val="00A85FB6"/>
    <w:rsid w:val="00A90815"/>
    <w:rsid w:val="00A90D2A"/>
    <w:rsid w:val="00A92261"/>
    <w:rsid w:val="00A92D96"/>
    <w:rsid w:val="00A95238"/>
    <w:rsid w:val="00A95250"/>
    <w:rsid w:val="00A9556C"/>
    <w:rsid w:val="00A97598"/>
    <w:rsid w:val="00A97815"/>
    <w:rsid w:val="00A97D4D"/>
    <w:rsid w:val="00AA0574"/>
    <w:rsid w:val="00AA1783"/>
    <w:rsid w:val="00AA3E6D"/>
    <w:rsid w:val="00AA637E"/>
    <w:rsid w:val="00AA79E9"/>
    <w:rsid w:val="00AA7FD6"/>
    <w:rsid w:val="00AB02CB"/>
    <w:rsid w:val="00AB07DF"/>
    <w:rsid w:val="00AB2027"/>
    <w:rsid w:val="00AB3819"/>
    <w:rsid w:val="00AB3E15"/>
    <w:rsid w:val="00AB49BE"/>
    <w:rsid w:val="00AB601B"/>
    <w:rsid w:val="00AB7327"/>
    <w:rsid w:val="00AB79FD"/>
    <w:rsid w:val="00AB7A2E"/>
    <w:rsid w:val="00AC02E4"/>
    <w:rsid w:val="00AC1250"/>
    <w:rsid w:val="00AC172F"/>
    <w:rsid w:val="00AC28B5"/>
    <w:rsid w:val="00AC309C"/>
    <w:rsid w:val="00AC4671"/>
    <w:rsid w:val="00AC5503"/>
    <w:rsid w:val="00AC5826"/>
    <w:rsid w:val="00AC6A26"/>
    <w:rsid w:val="00AC71CB"/>
    <w:rsid w:val="00AC72E5"/>
    <w:rsid w:val="00AD1984"/>
    <w:rsid w:val="00AD22A6"/>
    <w:rsid w:val="00AD4F9E"/>
    <w:rsid w:val="00AD56D3"/>
    <w:rsid w:val="00AD5E3E"/>
    <w:rsid w:val="00AD68FA"/>
    <w:rsid w:val="00AE0714"/>
    <w:rsid w:val="00AE1018"/>
    <w:rsid w:val="00AE1867"/>
    <w:rsid w:val="00AE1A40"/>
    <w:rsid w:val="00AE288D"/>
    <w:rsid w:val="00AE3A0E"/>
    <w:rsid w:val="00AE4B07"/>
    <w:rsid w:val="00AE4B5C"/>
    <w:rsid w:val="00AE51E2"/>
    <w:rsid w:val="00AE5407"/>
    <w:rsid w:val="00AE5755"/>
    <w:rsid w:val="00AF20C7"/>
    <w:rsid w:val="00AF31A8"/>
    <w:rsid w:val="00AF3E3E"/>
    <w:rsid w:val="00AF3FBC"/>
    <w:rsid w:val="00AF453C"/>
    <w:rsid w:val="00AF48F6"/>
    <w:rsid w:val="00AF4AA4"/>
    <w:rsid w:val="00AF6469"/>
    <w:rsid w:val="00AF66C7"/>
    <w:rsid w:val="00B0187E"/>
    <w:rsid w:val="00B026D1"/>
    <w:rsid w:val="00B06351"/>
    <w:rsid w:val="00B0635D"/>
    <w:rsid w:val="00B06481"/>
    <w:rsid w:val="00B06A2E"/>
    <w:rsid w:val="00B07B21"/>
    <w:rsid w:val="00B119E4"/>
    <w:rsid w:val="00B127D4"/>
    <w:rsid w:val="00B13791"/>
    <w:rsid w:val="00B1642B"/>
    <w:rsid w:val="00B175A9"/>
    <w:rsid w:val="00B20D46"/>
    <w:rsid w:val="00B20D73"/>
    <w:rsid w:val="00B231F3"/>
    <w:rsid w:val="00B2471D"/>
    <w:rsid w:val="00B24C6E"/>
    <w:rsid w:val="00B24EEF"/>
    <w:rsid w:val="00B27640"/>
    <w:rsid w:val="00B27823"/>
    <w:rsid w:val="00B317F4"/>
    <w:rsid w:val="00B31C75"/>
    <w:rsid w:val="00B326D5"/>
    <w:rsid w:val="00B331FD"/>
    <w:rsid w:val="00B33CAA"/>
    <w:rsid w:val="00B34EA5"/>
    <w:rsid w:val="00B3516E"/>
    <w:rsid w:val="00B35B2C"/>
    <w:rsid w:val="00B36204"/>
    <w:rsid w:val="00B366E7"/>
    <w:rsid w:val="00B3678F"/>
    <w:rsid w:val="00B37769"/>
    <w:rsid w:val="00B4128C"/>
    <w:rsid w:val="00B412D2"/>
    <w:rsid w:val="00B41522"/>
    <w:rsid w:val="00B4215E"/>
    <w:rsid w:val="00B4241B"/>
    <w:rsid w:val="00B42530"/>
    <w:rsid w:val="00B42B8A"/>
    <w:rsid w:val="00B431C5"/>
    <w:rsid w:val="00B43639"/>
    <w:rsid w:val="00B44647"/>
    <w:rsid w:val="00B44BC0"/>
    <w:rsid w:val="00B44C91"/>
    <w:rsid w:val="00B44E8D"/>
    <w:rsid w:val="00B472EA"/>
    <w:rsid w:val="00B50F3F"/>
    <w:rsid w:val="00B50F46"/>
    <w:rsid w:val="00B517E8"/>
    <w:rsid w:val="00B51FA9"/>
    <w:rsid w:val="00B5212C"/>
    <w:rsid w:val="00B523EB"/>
    <w:rsid w:val="00B528D5"/>
    <w:rsid w:val="00B52ADF"/>
    <w:rsid w:val="00B53108"/>
    <w:rsid w:val="00B53427"/>
    <w:rsid w:val="00B53615"/>
    <w:rsid w:val="00B53B09"/>
    <w:rsid w:val="00B540DD"/>
    <w:rsid w:val="00B56744"/>
    <w:rsid w:val="00B5676C"/>
    <w:rsid w:val="00B56796"/>
    <w:rsid w:val="00B5778B"/>
    <w:rsid w:val="00B57FCD"/>
    <w:rsid w:val="00B60A4C"/>
    <w:rsid w:val="00B60A9E"/>
    <w:rsid w:val="00B63786"/>
    <w:rsid w:val="00B63FE7"/>
    <w:rsid w:val="00B64B34"/>
    <w:rsid w:val="00B655F4"/>
    <w:rsid w:val="00B658AB"/>
    <w:rsid w:val="00B65B4C"/>
    <w:rsid w:val="00B66533"/>
    <w:rsid w:val="00B675C3"/>
    <w:rsid w:val="00B717BD"/>
    <w:rsid w:val="00B71952"/>
    <w:rsid w:val="00B72435"/>
    <w:rsid w:val="00B74B6E"/>
    <w:rsid w:val="00B7559D"/>
    <w:rsid w:val="00B75954"/>
    <w:rsid w:val="00B76780"/>
    <w:rsid w:val="00B76ACD"/>
    <w:rsid w:val="00B823F7"/>
    <w:rsid w:val="00B82648"/>
    <w:rsid w:val="00B82BC1"/>
    <w:rsid w:val="00B848A6"/>
    <w:rsid w:val="00B8522F"/>
    <w:rsid w:val="00B85CF5"/>
    <w:rsid w:val="00B8625F"/>
    <w:rsid w:val="00B87F1B"/>
    <w:rsid w:val="00B904ED"/>
    <w:rsid w:val="00B928CF"/>
    <w:rsid w:val="00B93940"/>
    <w:rsid w:val="00B94B05"/>
    <w:rsid w:val="00B94C98"/>
    <w:rsid w:val="00B9562A"/>
    <w:rsid w:val="00B969AC"/>
    <w:rsid w:val="00B974DF"/>
    <w:rsid w:val="00B97ACF"/>
    <w:rsid w:val="00B97E85"/>
    <w:rsid w:val="00BA0A22"/>
    <w:rsid w:val="00BA0F64"/>
    <w:rsid w:val="00BA20BC"/>
    <w:rsid w:val="00BA4855"/>
    <w:rsid w:val="00BA5150"/>
    <w:rsid w:val="00BA5CE2"/>
    <w:rsid w:val="00BA636A"/>
    <w:rsid w:val="00BA6C2F"/>
    <w:rsid w:val="00BA6DD5"/>
    <w:rsid w:val="00BA7603"/>
    <w:rsid w:val="00BA7AED"/>
    <w:rsid w:val="00BB0664"/>
    <w:rsid w:val="00BB0A60"/>
    <w:rsid w:val="00BB1185"/>
    <w:rsid w:val="00BB3AFE"/>
    <w:rsid w:val="00BB43F4"/>
    <w:rsid w:val="00BB4B2D"/>
    <w:rsid w:val="00BB503E"/>
    <w:rsid w:val="00BB5A81"/>
    <w:rsid w:val="00BB77C3"/>
    <w:rsid w:val="00BB7D73"/>
    <w:rsid w:val="00BC00BD"/>
    <w:rsid w:val="00BC097B"/>
    <w:rsid w:val="00BC24BF"/>
    <w:rsid w:val="00BC359F"/>
    <w:rsid w:val="00BC3CFB"/>
    <w:rsid w:val="00BC4C3A"/>
    <w:rsid w:val="00BC54C8"/>
    <w:rsid w:val="00BC5F84"/>
    <w:rsid w:val="00BC6919"/>
    <w:rsid w:val="00BC7567"/>
    <w:rsid w:val="00BD20D4"/>
    <w:rsid w:val="00BD2350"/>
    <w:rsid w:val="00BD372A"/>
    <w:rsid w:val="00BD4264"/>
    <w:rsid w:val="00BD430B"/>
    <w:rsid w:val="00BD4628"/>
    <w:rsid w:val="00BD5D6B"/>
    <w:rsid w:val="00BD7459"/>
    <w:rsid w:val="00BE0B10"/>
    <w:rsid w:val="00BE13C3"/>
    <w:rsid w:val="00BE1EA8"/>
    <w:rsid w:val="00BE280C"/>
    <w:rsid w:val="00BE4078"/>
    <w:rsid w:val="00BE57B6"/>
    <w:rsid w:val="00BE5F87"/>
    <w:rsid w:val="00BE690F"/>
    <w:rsid w:val="00BE6E5F"/>
    <w:rsid w:val="00BE772E"/>
    <w:rsid w:val="00BE793B"/>
    <w:rsid w:val="00BE7ABA"/>
    <w:rsid w:val="00BF092A"/>
    <w:rsid w:val="00BF09DE"/>
    <w:rsid w:val="00BF0E4C"/>
    <w:rsid w:val="00BF3F7F"/>
    <w:rsid w:val="00BF5D12"/>
    <w:rsid w:val="00BF5EA9"/>
    <w:rsid w:val="00BF6452"/>
    <w:rsid w:val="00BF6BC5"/>
    <w:rsid w:val="00BF6F6B"/>
    <w:rsid w:val="00C00009"/>
    <w:rsid w:val="00C0034C"/>
    <w:rsid w:val="00C008EE"/>
    <w:rsid w:val="00C011A0"/>
    <w:rsid w:val="00C017FC"/>
    <w:rsid w:val="00C02D6C"/>
    <w:rsid w:val="00C034F0"/>
    <w:rsid w:val="00C042DA"/>
    <w:rsid w:val="00C04E73"/>
    <w:rsid w:val="00C056B0"/>
    <w:rsid w:val="00C076B7"/>
    <w:rsid w:val="00C0779E"/>
    <w:rsid w:val="00C07B72"/>
    <w:rsid w:val="00C10C28"/>
    <w:rsid w:val="00C10D5D"/>
    <w:rsid w:val="00C11319"/>
    <w:rsid w:val="00C13056"/>
    <w:rsid w:val="00C130ED"/>
    <w:rsid w:val="00C15FE6"/>
    <w:rsid w:val="00C164C9"/>
    <w:rsid w:val="00C17B45"/>
    <w:rsid w:val="00C22D79"/>
    <w:rsid w:val="00C23C36"/>
    <w:rsid w:val="00C24DA1"/>
    <w:rsid w:val="00C24F49"/>
    <w:rsid w:val="00C25417"/>
    <w:rsid w:val="00C25859"/>
    <w:rsid w:val="00C26F57"/>
    <w:rsid w:val="00C279CC"/>
    <w:rsid w:val="00C30A72"/>
    <w:rsid w:val="00C311CE"/>
    <w:rsid w:val="00C3159E"/>
    <w:rsid w:val="00C33458"/>
    <w:rsid w:val="00C3412F"/>
    <w:rsid w:val="00C34448"/>
    <w:rsid w:val="00C34884"/>
    <w:rsid w:val="00C368DA"/>
    <w:rsid w:val="00C37C1F"/>
    <w:rsid w:val="00C41DF0"/>
    <w:rsid w:val="00C420DF"/>
    <w:rsid w:val="00C44540"/>
    <w:rsid w:val="00C4464D"/>
    <w:rsid w:val="00C44B85"/>
    <w:rsid w:val="00C45181"/>
    <w:rsid w:val="00C453D5"/>
    <w:rsid w:val="00C45F1E"/>
    <w:rsid w:val="00C4636C"/>
    <w:rsid w:val="00C4698A"/>
    <w:rsid w:val="00C51316"/>
    <w:rsid w:val="00C5422D"/>
    <w:rsid w:val="00C543E9"/>
    <w:rsid w:val="00C547F4"/>
    <w:rsid w:val="00C55422"/>
    <w:rsid w:val="00C55BFC"/>
    <w:rsid w:val="00C57C41"/>
    <w:rsid w:val="00C57F2D"/>
    <w:rsid w:val="00C616A2"/>
    <w:rsid w:val="00C6351D"/>
    <w:rsid w:val="00C638F8"/>
    <w:rsid w:val="00C65F51"/>
    <w:rsid w:val="00C66C17"/>
    <w:rsid w:val="00C67BA5"/>
    <w:rsid w:val="00C67CCC"/>
    <w:rsid w:val="00C70358"/>
    <w:rsid w:val="00C70CE4"/>
    <w:rsid w:val="00C72B8F"/>
    <w:rsid w:val="00C75F2D"/>
    <w:rsid w:val="00C760DA"/>
    <w:rsid w:val="00C76DA4"/>
    <w:rsid w:val="00C76EE3"/>
    <w:rsid w:val="00C77F3D"/>
    <w:rsid w:val="00C80E53"/>
    <w:rsid w:val="00C812AE"/>
    <w:rsid w:val="00C81CF3"/>
    <w:rsid w:val="00C81F1F"/>
    <w:rsid w:val="00C82373"/>
    <w:rsid w:val="00C829E5"/>
    <w:rsid w:val="00C82C66"/>
    <w:rsid w:val="00C82F1D"/>
    <w:rsid w:val="00C834BD"/>
    <w:rsid w:val="00C84572"/>
    <w:rsid w:val="00C8592B"/>
    <w:rsid w:val="00C8692D"/>
    <w:rsid w:val="00C86F62"/>
    <w:rsid w:val="00C8700B"/>
    <w:rsid w:val="00C87811"/>
    <w:rsid w:val="00C904FD"/>
    <w:rsid w:val="00C90584"/>
    <w:rsid w:val="00C916D9"/>
    <w:rsid w:val="00C91BA7"/>
    <w:rsid w:val="00C92005"/>
    <w:rsid w:val="00C92630"/>
    <w:rsid w:val="00C9274E"/>
    <w:rsid w:val="00C9301C"/>
    <w:rsid w:val="00C936DD"/>
    <w:rsid w:val="00C93CC6"/>
    <w:rsid w:val="00C94478"/>
    <w:rsid w:val="00C94744"/>
    <w:rsid w:val="00C94ABA"/>
    <w:rsid w:val="00C94C25"/>
    <w:rsid w:val="00C954A0"/>
    <w:rsid w:val="00C958D4"/>
    <w:rsid w:val="00C97508"/>
    <w:rsid w:val="00CA1693"/>
    <w:rsid w:val="00CA2105"/>
    <w:rsid w:val="00CA29A6"/>
    <w:rsid w:val="00CA2E9F"/>
    <w:rsid w:val="00CA3362"/>
    <w:rsid w:val="00CA4171"/>
    <w:rsid w:val="00CA483A"/>
    <w:rsid w:val="00CA4DEF"/>
    <w:rsid w:val="00CA5B5A"/>
    <w:rsid w:val="00CA5CA3"/>
    <w:rsid w:val="00CA6350"/>
    <w:rsid w:val="00CA6864"/>
    <w:rsid w:val="00CA6CB1"/>
    <w:rsid w:val="00CA6EC7"/>
    <w:rsid w:val="00CA6EE9"/>
    <w:rsid w:val="00CB02EE"/>
    <w:rsid w:val="00CB79BC"/>
    <w:rsid w:val="00CB7E01"/>
    <w:rsid w:val="00CB7F09"/>
    <w:rsid w:val="00CC5628"/>
    <w:rsid w:val="00CC5710"/>
    <w:rsid w:val="00CC6B90"/>
    <w:rsid w:val="00CC7C6E"/>
    <w:rsid w:val="00CD0944"/>
    <w:rsid w:val="00CD1197"/>
    <w:rsid w:val="00CD204B"/>
    <w:rsid w:val="00CD478F"/>
    <w:rsid w:val="00CD4791"/>
    <w:rsid w:val="00CD7F4A"/>
    <w:rsid w:val="00CE0970"/>
    <w:rsid w:val="00CE1BA1"/>
    <w:rsid w:val="00CE2070"/>
    <w:rsid w:val="00CE2CA6"/>
    <w:rsid w:val="00CE3A3E"/>
    <w:rsid w:val="00CE4315"/>
    <w:rsid w:val="00CE5210"/>
    <w:rsid w:val="00CE651A"/>
    <w:rsid w:val="00CE7AC8"/>
    <w:rsid w:val="00CE7E53"/>
    <w:rsid w:val="00CF08FD"/>
    <w:rsid w:val="00CF0F1D"/>
    <w:rsid w:val="00CF15FB"/>
    <w:rsid w:val="00CF3F0F"/>
    <w:rsid w:val="00CF4A8F"/>
    <w:rsid w:val="00D0210F"/>
    <w:rsid w:val="00D039F4"/>
    <w:rsid w:val="00D03A6D"/>
    <w:rsid w:val="00D04519"/>
    <w:rsid w:val="00D05D7A"/>
    <w:rsid w:val="00D0705A"/>
    <w:rsid w:val="00D10344"/>
    <w:rsid w:val="00D113AE"/>
    <w:rsid w:val="00D12D5D"/>
    <w:rsid w:val="00D206FE"/>
    <w:rsid w:val="00D20931"/>
    <w:rsid w:val="00D21998"/>
    <w:rsid w:val="00D2377C"/>
    <w:rsid w:val="00D25E6E"/>
    <w:rsid w:val="00D2610A"/>
    <w:rsid w:val="00D2613E"/>
    <w:rsid w:val="00D27372"/>
    <w:rsid w:val="00D27CAA"/>
    <w:rsid w:val="00D27F89"/>
    <w:rsid w:val="00D30022"/>
    <w:rsid w:val="00D30BB4"/>
    <w:rsid w:val="00D30DFA"/>
    <w:rsid w:val="00D3402D"/>
    <w:rsid w:val="00D3598A"/>
    <w:rsid w:val="00D3708B"/>
    <w:rsid w:val="00D3764E"/>
    <w:rsid w:val="00D37BC0"/>
    <w:rsid w:val="00D40723"/>
    <w:rsid w:val="00D40DFF"/>
    <w:rsid w:val="00D41200"/>
    <w:rsid w:val="00D4121A"/>
    <w:rsid w:val="00D416E2"/>
    <w:rsid w:val="00D4300A"/>
    <w:rsid w:val="00D47206"/>
    <w:rsid w:val="00D47773"/>
    <w:rsid w:val="00D5003A"/>
    <w:rsid w:val="00D523BF"/>
    <w:rsid w:val="00D54224"/>
    <w:rsid w:val="00D55A02"/>
    <w:rsid w:val="00D56282"/>
    <w:rsid w:val="00D56795"/>
    <w:rsid w:val="00D569A8"/>
    <w:rsid w:val="00D60FD1"/>
    <w:rsid w:val="00D611E1"/>
    <w:rsid w:val="00D619D2"/>
    <w:rsid w:val="00D61D49"/>
    <w:rsid w:val="00D6221C"/>
    <w:rsid w:val="00D63153"/>
    <w:rsid w:val="00D63BC0"/>
    <w:rsid w:val="00D63DBE"/>
    <w:rsid w:val="00D63EBD"/>
    <w:rsid w:val="00D64E84"/>
    <w:rsid w:val="00D65F6A"/>
    <w:rsid w:val="00D70055"/>
    <w:rsid w:val="00D72687"/>
    <w:rsid w:val="00D73048"/>
    <w:rsid w:val="00D7388C"/>
    <w:rsid w:val="00D738C3"/>
    <w:rsid w:val="00D747EB"/>
    <w:rsid w:val="00D75065"/>
    <w:rsid w:val="00D75C41"/>
    <w:rsid w:val="00D80CD7"/>
    <w:rsid w:val="00D8183D"/>
    <w:rsid w:val="00D825B9"/>
    <w:rsid w:val="00D860CB"/>
    <w:rsid w:val="00D86254"/>
    <w:rsid w:val="00D87F5C"/>
    <w:rsid w:val="00D901B8"/>
    <w:rsid w:val="00D947AB"/>
    <w:rsid w:val="00D95D3A"/>
    <w:rsid w:val="00D96972"/>
    <w:rsid w:val="00D96D1C"/>
    <w:rsid w:val="00DA2816"/>
    <w:rsid w:val="00DA4730"/>
    <w:rsid w:val="00DA4E92"/>
    <w:rsid w:val="00DA5121"/>
    <w:rsid w:val="00DA5632"/>
    <w:rsid w:val="00DA5BA9"/>
    <w:rsid w:val="00DA666A"/>
    <w:rsid w:val="00DA6CEB"/>
    <w:rsid w:val="00DA6FFC"/>
    <w:rsid w:val="00DA738E"/>
    <w:rsid w:val="00DA7757"/>
    <w:rsid w:val="00DB028F"/>
    <w:rsid w:val="00DB1B08"/>
    <w:rsid w:val="00DB258A"/>
    <w:rsid w:val="00DB3C8D"/>
    <w:rsid w:val="00DC00A8"/>
    <w:rsid w:val="00DC09B0"/>
    <w:rsid w:val="00DC0B23"/>
    <w:rsid w:val="00DC13BE"/>
    <w:rsid w:val="00DC174E"/>
    <w:rsid w:val="00DC24AF"/>
    <w:rsid w:val="00DC3B0C"/>
    <w:rsid w:val="00DC3BDC"/>
    <w:rsid w:val="00DC3EEC"/>
    <w:rsid w:val="00DC4C79"/>
    <w:rsid w:val="00DC4E4B"/>
    <w:rsid w:val="00DC582E"/>
    <w:rsid w:val="00DC60EC"/>
    <w:rsid w:val="00DC6593"/>
    <w:rsid w:val="00DC7113"/>
    <w:rsid w:val="00DC77C9"/>
    <w:rsid w:val="00DD01F2"/>
    <w:rsid w:val="00DD0808"/>
    <w:rsid w:val="00DD0854"/>
    <w:rsid w:val="00DD15D4"/>
    <w:rsid w:val="00DD20BC"/>
    <w:rsid w:val="00DD3227"/>
    <w:rsid w:val="00DD3273"/>
    <w:rsid w:val="00DD38EF"/>
    <w:rsid w:val="00DD4847"/>
    <w:rsid w:val="00DD4CA1"/>
    <w:rsid w:val="00DD4E4C"/>
    <w:rsid w:val="00DD4EB0"/>
    <w:rsid w:val="00DE07F4"/>
    <w:rsid w:val="00DE0E24"/>
    <w:rsid w:val="00DE0FAA"/>
    <w:rsid w:val="00DE1A9F"/>
    <w:rsid w:val="00DE1BB8"/>
    <w:rsid w:val="00DE1CD3"/>
    <w:rsid w:val="00DE2F98"/>
    <w:rsid w:val="00DE301B"/>
    <w:rsid w:val="00DE5B57"/>
    <w:rsid w:val="00DE62BB"/>
    <w:rsid w:val="00DF1187"/>
    <w:rsid w:val="00DF2FA0"/>
    <w:rsid w:val="00DF5735"/>
    <w:rsid w:val="00DF77EE"/>
    <w:rsid w:val="00DF7A14"/>
    <w:rsid w:val="00E00518"/>
    <w:rsid w:val="00E00760"/>
    <w:rsid w:val="00E01C5B"/>
    <w:rsid w:val="00E022FA"/>
    <w:rsid w:val="00E03FF7"/>
    <w:rsid w:val="00E041E6"/>
    <w:rsid w:val="00E057EC"/>
    <w:rsid w:val="00E06011"/>
    <w:rsid w:val="00E06157"/>
    <w:rsid w:val="00E06DC7"/>
    <w:rsid w:val="00E075A7"/>
    <w:rsid w:val="00E11194"/>
    <w:rsid w:val="00E12AE3"/>
    <w:rsid w:val="00E12B1A"/>
    <w:rsid w:val="00E13C4E"/>
    <w:rsid w:val="00E14EB2"/>
    <w:rsid w:val="00E1590A"/>
    <w:rsid w:val="00E16A21"/>
    <w:rsid w:val="00E16DF0"/>
    <w:rsid w:val="00E218B8"/>
    <w:rsid w:val="00E21AF7"/>
    <w:rsid w:val="00E227D9"/>
    <w:rsid w:val="00E22BF5"/>
    <w:rsid w:val="00E243EB"/>
    <w:rsid w:val="00E25101"/>
    <w:rsid w:val="00E26A18"/>
    <w:rsid w:val="00E27B2A"/>
    <w:rsid w:val="00E30AD0"/>
    <w:rsid w:val="00E31504"/>
    <w:rsid w:val="00E33986"/>
    <w:rsid w:val="00E34888"/>
    <w:rsid w:val="00E34A8C"/>
    <w:rsid w:val="00E35431"/>
    <w:rsid w:val="00E3546F"/>
    <w:rsid w:val="00E40E5D"/>
    <w:rsid w:val="00E42249"/>
    <w:rsid w:val="00E427A0"/>
    <w:rsid w:val="00E427C7"/>
    <w:rsid w:val="00E437F8"/>
    <w:rsid w:val="00E44D75"/>
    <w:rsid w:val="00E45E72"/>
    <w:rsid w:val="00E460F7"/>
    <w:rsid w:val="00E46A15"/>
    <w:rsid w:val="00E46DC8"/>
    <w:rsid w:val="00E47628"/>
    <w:rsid w:val="00E5007F"/>
    <w:rsid w:val="00E51939"/>
    <w:rsid w:val="00E534C9"/>
    <w:rsid w:val="00E5455F"/>
    <w:rsid w:val="00E54630"/>
    <w:rsid w:val="00E5552D"/>
    <w:rsid w:val="00E5642B"/>
    <w:rsid w:val="00E62346"/>
    <w:rsid w:val="00E63F8A"/>
    <w:rsid w:val="00E6427A"/>
    <w:rsid w:val="00E66100"/>
    <w:rsid w:val="00E67EC8"/>
    <w:rsid w:val="00E700D2"/>
    <w:rsid w:val="00E70D27"/>
    <w:rsid w:val="00E72D28"/>
    <w:rsid w:val="00E73C42"/>
    <w:rsid w:val="00E749A9"/>
    <w:rsid w:val="00E806BF"/>
    <w:rsid w:val="00E80A52"/>
    <w:rsid w:val="00E8362C"/>
    <w:rsid w:val="00E84C0C"/>
    <w:rsid w:val="00E857C0"/>
    <w:rsid w:val="00E85E77"/>
    <w:rsid w:val="00E90F93"/>
    <w:rsid w:val="00E90FD5"/>
    <w:rsid w:val="00E91BA1"/>
    <w:rsid w:val="00E924CF"/>
    <w:rsid w:val="00E92CF5"/>
    <w:rsid w:val="00E937EE"/>
    <w:rsid w:val="00E93CC1"/>
    <w:rsid w:val="00E93CDB"/>
    <w:rsid w:val="00E96D5B"/>
    <w:rsid w:val="00E97DF8"/>
    <w:rsid w:val="00EA061E"/>
    <w:rsid w:val="00EA0A4A"/>
    <w:rsid w:val="00EA0D46"/>
    <w:rsid w:val="00EA15AB"/>
    <w:rsid w:val="00EA1753"/>
    <w:rsid w:val="00EA2063"/>
    <w:rsid w:val="00EA2B43"/>
    <w:rsid w:val="00EA2E54"/>
    <w:rsid w:val="00EA3C54"/>
    <w:rsid w:val="00EA3DFE"/>
    <w:rsid w:val="00EA47BA"/>
    <w:rsid w:val="00EA4B0F"/>
    <w:rsid w:val="00EA63E0"/>
    <w:rsid w:val="00EA66E7"/>
    <w:rsid w:val="00EA7A05"/>
    <w:rsid w:val="00EB0474"/>
    <w:rsid w:val="00EB161B"/>
    <w:rsid w:val="00EB2B9A"/>
    <w:rsid w:val="00EB304A"/>
    <w:rsid w:val="00EB3B8A"/>
    <w:rsid w:val="00EB46E7"/>
    <w:rsid w:val="00EB4C94"/>
    <w:rsid w:val="00EB5153"/>
    <w:rsid w:val="00EB54D8"/>
    <w:rsid w:val="00EB7F6F"/>
    <w:rsid w:val="00EC17B2"/>
    <w:rsid w:val="00EC1808"/>
    <w:rsid w:val="00EC2A4E"/>
    <w:rsid w:val="00EC425F"/>
    <w:rsid w:val="00EC4663"/>
    <w:rsid w:val="00EC4DF1"/>
    <w:rsid w:val="00EC5EF6"/>
    <w:rsid w:val="00EC622F"/>
    <w:rsid w:val="00EC64D5"/>
    <w:rsid w:val="00EC6869"/>
    <w:rsid w:val="00EC6AD2"/>
    <w:rsid w:val="00EC7125"/>
    <w:rsid w:val="00EC7CB6"/>
    <w:rsid w:val="00ED00BD"/>
    <w:rsid w:val="00ED03B7"/>
    <w:rsid w:val="00ED0644"/>
    <w:rsid w:val="00ED1945"/>
    <w:rsid w:val="00ED34CF"/>
    <w:rsid w:val="00ED43BA"/>
    <w:rsid w:val="00ED467D"/>
    <w:rsid w:val="00ED4D6C"/>
    <w:rsid w:val="00ED5EE8"/>
    <w:rsid w:val="00ED61F0"/>
    <w:rsid w:val="00ED62EE"/>
    <w:rsid w:val="00ED726F"/>
    <w:rsid w:val="00ED727D"/>
    <w:rsid w:val="00EE00CA"/>
    <w:rsid w:val="00EE0BAC"/>
    <w:rsid w:val="00EE14D0"/>
    <w:rsid w:val="00EE1F0A"/>
    <w:rsid w:val="00EE4EBE"/>
    <w:rsid w:val="00EE528A"/>
    <w:rsid w:val="00EE7570"/>
    <w:rsid w:val="00EE7F37"/>
    <w:rsid w:val="00EF0DF1"/>
    <w:rsid w:val="00EF159E"/>
    <w:rsid w:val="00EF18E1"/>
    <w:rsid w:val="00EF2E89"/>
    <w:rsid w:val="00EF39FE"/>
    <w:rsid w:val="00EF3AD4"/>
    <w:rsid w:val="00EF44F6"/>
    <w:rsid w:val="00EF45CB"/>
    <w:rsid w:val="00EF4D13"/>
    <w:rsid w:val="00EF5919"/>
    <w:rsid w:val="00EF64B2"/>
    <w:rsid w:val="00EF6C49"/>
    <w:rsid w:val="00EF6D5E"/>
    <w:rsid w:val="00EF7D94"/>
    <w:rsid w:val="00F005D6"/>
    <w:rsid w:val="00F00DF6"/>
    <w:rsid w:val="00F0596D"/>
    <w:rsid w:val="00F067A4"/>
    <w:rsid w:val="00F07E01"/>
    <w:rsid w:val="00F07F40"/>
    <w:rsid w:val="00F134EE"/>
    <w:rsid w:val="00F148BD"/>
    <w:rsid w:val="00F1685F"/>
    <w:rsid w:val="00F2024D"/>
    <w:rsid w:val="00F207EA"/>
    <w:rsid w:val="00F209BE"/>
    <w:rsid w:val="00F22646"/>
    <w:rsid w:val="00F22A2D"/>
    <w:rsid w:val="00F23110"/>
    <w:rsid w:val="00F2339E"/>
    <w:rsid w:val="00F23F50"/>
    <w:rsid w:val="00F3220C"/>
    <w:rsid w:val="00F36116"/>
    <w:rsid w:val="00F36958"/>
    <w:rsid w:val="00F41A94"/>
    <w:rsid w:val="00F41B58"/>
    <w:rsid w:val="00F429E7"/>
    <w:rsid w:val="00F4440C"/>
    <w:rsid w:val="00F4475E"/>
    <w:rsid w:val="00F44A3C"/>
    <w:rsid w:val="00F453C3"/>
    <w:rsid w:val="00F47867"/>
    <w:rsid w:val="00F5043D"/>
    <w:rsid w:val="00F50625"/>
    <w:rsid w:val="00F52838"/>
    <w:rsid w:val="00F53E83"/>
    <w:rsid w:val="00F54DDC"/>
    <w:rsid w:val="00F55A9A"/>
    <w:rsid w:val="00F560D2"/>
    <w:rsid w:val="00F56381"/>
    <w:rsid w:val="00F56388"/>
    <w:rsid w:val="00F56D37"/>
    <w:rsid w:val="00F57227"/>
    <w:rsid w:val="00F572BC"/>
    <w:rsid w:val="00F57B92"/>
    <w:rsid w:val="00F6228C"/>
    <w:rsid w:val="00F63761"/>
    <w:rsid w:val="00F651F6"/>
    <w:rsid w:val="00F65858"/>
    <w:rsid w:val="00F67DD8"/>
    <w:rsid w:val="00F70337"/>
    <w:rsid w:val="00F708D3"/>
    <w:rsid w:val="00F71477"/>
    <w:rsid w:val="00F71FAF"/>
    <w:rsid w:val="00F72341"/>
    <w:rsid w:val="00F727D8"/>
    <w:rsid w:val="00F7373B"/>
    <w:rsid w:val="00F74A6D"/>
    <w:rsid w:val="00F76409"/>
    <w:rsid w:val="00F77539"/>
    <w:rsid w:val="00F80055"/>
    <w:rsid w:val="00F801BA"/>
    <w:rsid w:val="00F80395"/>
    <w:rsid w:val="00F80763"/>
    <w:rsid w:val="00F813C6"/>
    <w:rsid w:val="00F81B63"/>
    <w:rsid w:val="00F81DB0"/>
    <w:rsid w:val="00F81EC3"/>
    <w:rsid w:val="00F82D0E"/>
    <w:rsid w:val="00F82FAB"/>
    <w:rsid w:val="00F83436"/>
    <w:rsid w:val="00F85F3B"/>
    <w:rsid w:val="00F8607B"/>
    <w:rsid w:val="00F8611F"/>
    <w:rsid w:val="00F8628E"/>
    <w:rsid w:val="00F8642B"/>
    <w:rsid w:val="00F8752E"/>
    <w:rsid w:val="00F878C7"/>
    <w:rsid w:val="00F87EB7"/>
    <w:rsid w:val="00F87F41"/>
    <w:rsid w:val="00F90457"/>
    <w:rsid w:val="00F91382"/>
    <w:rsid w:val="00F92954"/>
    <w:rsid w:val="00F92FC6"/>
    <w:rsid w:val="00F9367B"/>
    <w:rsid w:val="00F93AA6"/>
    <w:rsid w:val="00F93AC1"/>
    <w:rsid w:val="00F9520B"/>
    <w:rsid w:val="00FA4225"/>
    <w:rsid w:val="00FA4829"/>
    <w:rsid w:val="00FA5AE3"/>
    <w:rsid w:val="00FA5CD2"/>
    <w:rsid w:val="00FA6E5A"/>
    <w:rsid w:val="00FA73BF"/>
    <w:rsid w:val="00FA74A2"/>
    <w:rsid w:val="00FA7521"/>
    <w:rsid w:val="00FB0C21"/>
    <w:rsid w:val="00FB1F56"/>
    <w:rsid w:val="00FB26A4"/>
    <w:rsid w:val="00FB3A99"/>
    <w:rsid w:val="00FB3C49"/>
    <w:rsid w:val="00FB5540"/>
    <w:rsid w:val="00FB5BE6"/>
    <w:rsid w:val="00FB5D99"/>
    <w:rsid w:val="00FC17CF"/>
    <w:rsid w:val="00FC1B23"/>
    <w:rsid w:val="00FC21EB"/>
    <w:rsid w:val="00FC2B23"/>
    <w:rsid w:val="00FC43FD"/>
    <w:rsid w:val="00FC4ECC"/>
    <w:rsid w:val="00FC636E"/>
    <w:rsid w:val="00FC68C0"/>
    <w:rsid w:val="00FC6D06"/>
    <w:rsid w:val="00FD1C79"/>
    <w:rsid w:val="00FD2DC4"/>
    <w:rsid w:val="00FD35C5"/>
    <w:rsid w:val="00FD36C4"/>
    <w:rsid w:val="00FD3954"/>
    <w:rsid w:val="00FD3D7B"/>
    <w:rsid w:val="00FD41C0"/>
    <w:rsid w:val="00FD4432"/>
    <w:rsid w:val="00FD4576"/>
    <w:rsid w:val="00FD601D"/>
    <w:rsid w:val="00FD775E"/>
    <w:rsid w:val="00FE1AAA"/>
    <w:rsid w:val="00FE3416"/>
    <w:rsid w:val="00FE343B"/>
    <w:rsid w:val="00FE45C9"/>
    <w:rsid w:val="00FE741D"/>
    <w:rsid w:val="00FF0131"/>
    <w:rsid w:val="00FF0374"/>
    <w:rsid w:val="00FF0E35"/>
    <w:rsid w:val="00FF16B5"/>
    <w:rsid w:val="00FF38FB"/>
    <w:rsid w:val="00FF39E4"/>
    <w:rsid w:val="00FF4355"/>
    <w:rsid w:val="00FF5EE5"/>
    <w:rsid w:val="00FF6E10"/>
    <w:rsid w:val="00FF7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7345"/>
    <o:shapelayout v:ext="edit">
      <o:idmap v:ext="edit" data="1"/>
    </o:shapelayout>
  </w:shapeDefaults>
  <w:decimalSymbol w:val="."/>
  <w:listSeparator w:val=","/>
  <w14:docId w14:val="15255C9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147"/>
    <w:pPr>
      <w:widowControl w:val="0"/>
      <w:autoSpaceDE w:val="0"/>
      <w:autoSpaceDN w:val="0"/>
      <w:adjustRightInd w:val="0"/>
    </w:pPr>
  </w:style>
  <w:style w:type="paragraph" w:styleId="Heading1">
    <w:name w:val="heading 1"/>
    <w:basedOn w:val="Normal"/>
    <w:next w:val="Normal"/>
    <w:link w:val="Heading1Char"/>
    <w:uiPriority w:val="9"/>
    <w:qFormat/>
    <w:rsid w:val="007028E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028E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7B6D"/>
    <w:rPr>
      <w:rFonts w:ascii="Tahoma" w:hAnsi="Tahoma" w:cs="Tahoma"/>
      <w:sz w:val="16"/>
      <w:szCs w:val="16"/>
    </w:rPr>
  </w:style>
  <w:style w:type="character" w:customStyle="1" w:styleId="BalloonTextChar">
    <w:name w:val="Balloon Text Char"/>
    <w:link w:val="BalloonText"/>
    <w:uiPriority w:val="99"/>
    <w:semiHidden/>
    <w:rsid w:val="003D7B6D"/>
    <w:rPr>
      <w:rFonts w:ascii="Tahoma" w:hAnsi="Tahoma" w:cs="Tahoma"/>
      <w:sz w:val="16"/>
      <w:szCs w:val="16"/>
    </w:rPr>
  </w:style>
  <w:style w:type="paragraph" w:styleId="Header">
    <w:name w:val="header"/>
    <w:basedOn w:val="Normal"/>
    <w:link w:val="HeaderChar"/>
    <w:uiPriority w:val="99"/>
    <w:unhideWhenUsed/>
    <w:rsid w:val="00947FC1"/>
    <w:pPr>
      <w:tabs>
        <w:tab w:val="center" w:pos="4680"/>
        <w:tab w:val="right" w:pos="9360"/>
      </w:tabs>
    </w:pPr>
  </w:style>
  <w:style w:type="character" w:customStyle="1" w:styleId="HeaderChar">
    <w:name w:val="Header Char"/>
    <w:link w:val="Header"/>
    <w:uiPriority w:val="99"/>
    <w:rsid w:val="00947FC1"/>
    <w:rPr>
      <w:rFonts w:ascii="Courier" w:hAnsi="Courier"/>
    </w:rPr>
  </w:style>
  <w:style w:type="paragraph" w:styleId="Footer">
    <w:name w:val="footer"/>
    <w:basedOn w:val="Normal"/>
    <w:link w:val="FooterChar"/>
    <w:uiPriority w:val="99"/>
    <w:unhideWhenUsed/>
    <w:rsid w:val="00947FC1"/>
    <w:pPr>
      <w:tabs>
        <w:tab w:val="center" w:pos="4680"/>
        <w:tab w:val="right" w:pos="9360"/>
      </w:tabs>
    </w:pPr>
  </w:style>
  <w:style w:type="character" w:customStyle="1" w:styleId="FooterChar">
    <w:name w:val="Footer Char"/>
    <w:link w:val="Footer"/>
    <w:uiPriority w:val="99"/>
    <w:rsid w:val="00947FC1"/>
    <w:rPr>
      <w:rFonts w:ascii="Courier" w:hAnsi="Courier"/>
    </w:rPr>
  </w:style>
  <w:style w:type="character" w:styleId="Hyperlink">
    <w:name w:val="Hyperlink"/>
    <w:uiPriority w:val="99"/>
    <w:unhideWhenUsed/>
    <w:rsid w:val="00B74B6E"/>
    <w:rPr>
      <w:color w:val="0000FF"/>
      <w:u w:val="single"/>
    </w:rPr>
  </w:style>
  <w:style w:type="character" w:styleId="FollowedHyperlink">
    <w:name w:val="FollowedHyperlink"/>
    <w:uiPriority w:val="99"/>
    <w:semiHidden/>
    <w:unhideWhenUsed/>
    <w:rsid w:val="00DC582E"/>
    <w:rPr>
      <w:color w:val="800080"/>
      <w:u w:val="single"/>
    </w:rPr>
  </w:style>
  <w:style w:type="table" w:styleId="TableGrid">
    <w:name w:val="Table Grid"/>
    <w:basedOn w:val="TableNormal"/>
    <w:uiPriority w:val="59"/>
    <w:rsid w:val="00D86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3186"/>
    <w:rPr>
      <w:sz w:val="16"/>
      <w:szCs w:val="16"/>
    </w:rPr>
  </w:style>
  <w:style w:type="paragraph" w:styleId="CommentText">
    <w:name w:val="annotation text"/>
    <w:basedOn w:val="Normal"/>
    <w:link w:val="CommentTextChar"/>
    <w:uiPriority w:val="99"/>
    <w:semiHidden/>
    <w:unhideWhenUsed/>
    <w:rsid w:val="00183186"/>
  </w:style>
  <w:style w:type="character" w:customStyle="1" w:styleId="CommentTextChar">
    <w:name w:val="Comment Text Char"/>
    <w:basedOn w:val="DefaultParagraphFont"/>
    <w:link w:val="CommentText"/>
    <w:uiPriority w:val="99"/>
    <w:semiHidden/>
    <w:rsid w:val="00183186"/>
    <w:rPr>
      <w:rFonts w:ascii="Courier" w:hAnsi="Courier"/>
    </w:rPr>
  </w:style>
  <w:style w:type="paragraph" w:styleId="CommentSubject">
    <w:name w:val="annotation subject"/>
    <w:basedOn w:val="CommentText"/>
    <w:next w:val="CommentText"/>
    <w:link w:val="CommentSubjectChar"/>
    <w:uiPriority w:val="99"/>
    <w:semiHidden/>
    <w:unhideWhenUsed/>
    <w:rsid w:val="00183186"/>
    <w:rPr>
      <w:b/>
      <w:bCs/>
    </w:rPr>
  </w:style>
  <w:style w:type="character" w:customStyle="1" w:styleId="CommentSubjectChar">
    <w:name w:val="Comment Subject Char"/>
    <w:basedOn w:val="CommentTextChar"/>
    <w:link w:val="CommentSubject"/>
    <w:uiPriority w:val="99"/>
    <w:semiHidden/>
    <w:rsid w:val="00183186"/>
    <w:rPr>
      <w:rFonts w:ascii="Courier" w:hAnsi="Courier"/>
      <w:b/>
      <w:bCs/>
    </w:rPr>
  </w:style>
  <w:style w:type="paragraph" w:styleId="NoSpacing">
    <w:name w:val="No Spacing"/>
    <w:uiPriority w:val="1"/>
    <w:qFormat/>
    <w:rsid w:val="007028ED"/>
    <w:pPr>
      <w:widowControl w:val="0"/>
      <w:autoSpaceDE w:val="0"/>
      <w:autoSpaceDN w:val="0"/>
      <w:adjustRightInd w:val="0"/>
    </w:pPr>
    <w:rPr>
      <w:rFonts w:ascii="Courier" w:hAnsi="Courier"/>
    </w:rPr>
  </w:style>
  <w:style w:type="character" w:customStyle="1" w:styleId="Heading1Char">
    <w:name w:val="Heading 1 Char"/>
    <w:basedOn w:val="DefaultParagraphFont"/>
    <w:link w:val="Heading1"/>
    <w:uiPriority w:val="9"/>
    <w:rsid w:val="007028E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028ED"/>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8353E"/>
    <w:pPr>
      <w:ind w:left="720"/>
      <w:contextualSpacing/>
    </w:pPr>
  </w:style>
  <w:style w:type="paragraph" w:styleId="Revision">
    <w:name w:val="Revision"/>
    <w:hidden/>
    <w:uiPriority w:val="99"/>
    <w:semiHidden/>
    <w:rsid w:val="00A56409"/>
    <w:rPr>
      <w:rFonts w:ascii="Courier" w:hAnsi="Courie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907689">
      <w:bodyDiv w:val="1"/>
      <w:marLeft w:val="0"/>
      <w:marRight w:val="0"/>
      <w:marTop w:val="0"/>
      <w:marBottom w:val="0"/>
      <w:divBdr>
        <w:top w:val="none" w:sz="0" w:space="0" w:color="auto"/>
        <w:left w:val="none" w:sz="0" w:space="0" w:color="auto"/>
        <w:bottom w:val="none" w:sz="0" w:space="0" w:color="auto"/>
        <w:right w:val="none" w:sz="0" w:space="0" w:color="auto"/>
      </w:divBdr>
    </w:div>
    <w:div w:id="331689382">
      <w:bodyDiv w:val="1"/>
      <w:marLeft w:val="0"/>
      <w:marRight w:val="0"/>
      <w:marTop w:val="0"/>
      <w:marBottom w:val="0"/>
      <w:divBdr>
        <w:top w:val="none" w:sz="0" w:space="0" w:color="auto"/>
        <w:left w:val="none" w:sz="0" w:space="0" w:color="auto"/>
        <w:bottom w:val="none" w:sz="0" w:space="0" w:color="auto"/>
        <w:right w:val="none" w:sz="0" w:space="0" w:color="auto"/>
      </w:divBdr>
    </w:div>
    <w:div w:id="661083245">
      <w:bodyDiv w:val="1"/>
      <w:marLeft w:val="0"/>
      <w:marRight w:val="0"/>
      <w:marTop w:val="0"/>
      <w:marBottom w:val="0"/>
      <w:divBdr>
        <w:top w:val="none" w:sz="0" w:space="0" w:color="auto"/>
        <w:left w:val="none" w:sz="0" w:space="0" w:color="auto"/>
        <w:bottom w:val="none" w:sz="0" w:space="0" w:color="auto"/>
        <w:right w:val="none" w:sz="0" w:space="0" w:color="auto"/>
      </w:divBdr>
    </w:div>
    <w:div w:id="776681160">
      <w:bodyDiv w:val="1"/>
      <w:marLeft w:val="0"/>
      <w:marRight w:val="0"/>
      <w:marTop w:val="0"/>
      <w:marBottom w:val="0"/>
      <w:divBdr>
        <w:top w:val="none" w:sz="0" w:space="0" w:color="auto"/>
        <w:left w:val="none" w:sz="0" w:space="0" w:color="auto"/>
        <w:bottom w:val="none" w:sz="0" w:space="0" w:color="auto"/>
        <w:right w:val="none" w:sz="0" w:space="0" w:color="auto"/>
      </w:divBdr>
    </w:div>
    <w:div w:id="880823122">
      <w:bodyDiv w:val="1"/>
      <w:marLeft w:val="0"/>
      <w:marRight w:val="0"/>
      <w:marTop w:val="0"/>
      <w:marBottom w:val="0"/>
      <w:divBdr>
        <w:top w:val="none" w:sz="0" w:space="0" w:color="auto"/>
        <w:left w:val="none" w:sz="0" w:space="0" w:color="auto"/>
        <w:bottom w:val="none" w:sz="0" w:space="0" w:color="auto"/>
        <w:right w:val="none" w:sz="0" w:space="0" w:color="auto"/>
      </w:divBdr>
    </w:div>
    <w:div w:id="917708588">
      <w:bodyDiv w:val="1"/>
      <w:marLeft w:val="0"/>
      <w:marRight w:val="0"/>
      <w:marTop w:val="0"/>
      <w:marBottom w:val="0"/>
      <w:divBdr>
        <w:top w:val="none" w:sz="0" w:space="0" w:color="auto"/>
        <w:left w:val="none" w:sz="0" w:space="0" w:color="auto"/>
        <w:bottom w:val="none" w:sz="0" w:space="0" w:color="auto"/>
        <w:right w:val="none" w:sz="0" w:space="0" w:color="auto"/>
      </w:divBdr>
    </w:div>
    <w:div w:id="945311760">
      <w:bodyDiv w:val="1"/>
      <w:marLeft w:val="0"/>
      <w:marRight w:val="0"/>
      <w:marTop w:val="0"/>
      <w:marBottom w:val="0"/>
      <w:divBdr>
        <w:top w:val="none" w:sz="0" w:space="0" w:color="auto"/>
        <w:left w:val="none" w:sz="0" w:space="0" w:color="auto"/>
        <w:bottom w:val="none" w:sz="0" w:space="0" w:color="auto"/>
        <w:right w:val="none" w:sz="0" w:space="0" w:color="auto"/>
      </w:divBdr>
    </w:div>
    <w:div w:id="957225111">
      <w:bodyDiv w:val="1"/>
      <w:marLeft w:val="0"/>
      <w:marRight w:val="0"/>
      <w:marTop w:val="0"/>
      <w:marBottom w:val="0"/>
      <w:divBdr>
        <w:top w:val="none" w:sz="0" w:space="0" w:color="auto"/>
        <w:left w:val="none" w:sz="0" w:space="0" w:color="auto"/>
        <w:bottom w:val="none" w:sz="0" w:space="0" w:color="auto"/>
        <w:right w:val="none" w:sz="0" w:space="0" w:color="auto"/>
      </w:divBdr>
    </w:div>
    <w:div w:id="1259682044">
      <w:bodyDiv w:val="1"/>
      <w:marLeft w:val="0"/>
      <w:marRight w:val="0"/>
      <w:marTop w:val="0"/>
      <w:marBottom w:val="0"/>
      <w:divBdr>
        <w:top w:val="none" w:sz="0" w:space="0" w:color="auto"/>
        <w:left w:val="none" w:sz="0" w:space="0" w:color="auto"/>
        <w:bottom w:val="none" w:sz="0" w:space="0" w:color="auto"/>
        <w:right w:val="none" w:sz="0" w:space="0" w:color="auto"/>
      </w:divBdr>
    </w:div>
    <w:div w:id="1318878116">
      <w:bodyDiv w:val="1"/>
      <w:marLeft w:val="0"/>
      <w:marRight w:val="0"/>
      <w:marTop w:val="0"/>
      <w:marBottom w:val="0"/>
      <w:divBdr>
        <w:top w:val="none" w:sz="0" w:space="0" w:color="auto"/>
        <w:left w:val="none" w:sz="0" w:space="0" w:color="auto"/>
        <w:bottom w:val="none" w:sz="0" w:space="0" w:color="auto"/>
        <w:right w:val="none" w:sz="0" w:space="0" w:color="auto"/>
      </w:divBdr>
    </w:div>
    <w:div w:id="1657610947">
      <w:bodyDiv w:val="1"/>
      <w:marLeft w:val="0"/>
      <w:marRight w:val="0"/>
      <w:marTop w:val="0"/>
      <w:marBottom w:val="0"/>
      <w:divBdr>
        <w:top w:val="none" w:sz="0" w:space="0" w:color="auto"/>
        <w:left w:val="none" w:sz="0" w:space="0" w:color="auto"/>
        <w:bottom w:val="none" w:sz="0" w:space="0" w:color="auto"/>
        <w:right w:val="none" w:sz="0" w:space="0" w:color="auto"/>
      </w:divBdr>
    </w:div>
    <w:div w:id="1751803588">
      <w:bodyDiv w:val="1"/>
      <w:marLeft w:val="0"/>
      <w:marRight w:val="0"/>
      <w:marTop w:val="0"/>
      <w:marBottom w:val="0"/>
      <w:divBdr>
        <w:top w:val="none" w:sz="0" w:space="0" w:color="auto"/>
        <w:left w:val="none" w:sz="0" w:space="0" w:color="auto"/>
        <w:bottom w:val="none" w:sz="0" w:space="0" w:color="auto"/>
        <w:right w:val="none" w:sz="0" w:space="0" w:color="auto"/>
      </w:divBdr>
    </w:div>
    <w:div w:id="1861582736">
      <w:bodyDiv w:val="1"/>
      <w:marLeft w:val="0"/>
      <w:marRight w:val="0"/>
      <w:marTop w:val="0"/>
      <w:marBottom w:val="0"/>
      <w:divBdr>
        <w:top w:val="none" w:sz="0" w:space="0" w:color="auto"/>
        <w:left w:val="none" w:sz="0" w:space="0" w:color="auto"/>
        <w:bottom w:val="none" w:sz="0" w:space="0" w:color="auto"/>
        <w:right w:val="none" w:sz="0" w:space="0" w:color="auto"/>
      </w:divBdr>
    </w:div>
    <w:div w:id="211767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ms.gov/medicaremedicare-fee-service-paymenthospitaloutpatientppsaddendum-and-addendum-b-updates/april-2020-correction" TargetMode="External"/><Relationship Id="rId21" Type="http://schemas.openxmlformats.org/officeDocument/2006/relationships/hyperlink" Target="http://www.cms.gov/HospitalOutpatientPPS" TargetMode="External"/><Relationship Id="rId42" Type="http://schemas.openxmlformats.org/officeDocument/2006/relationships/hyperlink" Target="https://www.cms.gov/Medicare/Medicare-Fee-for-Service-Payment/HospitalOutpatientPPS/index.html?redirect=/HospitalOutpatientPPS/" TargetMode="External"/><Relationship Id="rId63"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84" Type="http://schemas.openxmlformats.org/officeDocument/2006/relationships/hyperlink" Target="https://www.cms.gov/Medicare/Medicare-Fee-for-Service-Payment/HospitalOutpatientPPS/index.html?redirect=/HospitalOutpatientPPS/" TargetMode="External"/><Relationship Id="rId138" Type="http://schemas.openxmlformats.org/officeDocument/2006/relationships/hyperlink" Target="https://www.cms.gov/Regulations-and-Guidance/Guidance/Manuals/Internet-Only-Manuals-IOMs-Items/CMS018912.html" TargetMode="External"/><Relationship Id="rId159" Type="http://schemas.openxmlformats.org/officeDocument/2006/relationships/hyperlink" Target="https://www.cms.gov/Medicare/Medicare-Fee-for-Service-Payment/ASCPayment/11_Addenda_Updates.html" TargetMode="External"/><Relationship Id="rId17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91" Type="http://schemas.openxmlformats.org/officeDocument/2006/relationships/hyperlink" Target="https://www.cms.gov/medicaremedicare-fee-service-paymenthospitaloutpatientppshospital-outpatient-regulations-and-notices/cms-1736-fc" TargetMode="External"/><Relationship Id="rId205" Type="http://schemas.openxmlformats.org/officeDocument/2006/relationships/hyperlink" Target="https://www.cms.gov/Regulations-and-Guidance/Guidance/Manuals/Internet-Only-Manuals-IOMs-Items/CMS018912.html?DLPage=1&amp;DLEntries=10&amp;DLSort=0&amp;DLSortDir=ascending" TargetMode="External"/><Relationship Id="rId226" Type="http://schemas.openxmlformats.org/officeDocument/2006/relationships/hyperlink" Target="https://www.cms.gov/medicaremedicare-fee-service-paymenthospitaloutpatientppshospital-outpatient-regulations-and-notices/cms-1736-fc" TargetMode="External"/><Relationship Id="rId107"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1" Type="http://schemas.openxmlformats.org/officeDocument/2006/relationships/hyperlink" Target="http://www.dir.ca.gov/dwc/OMFS9904.htm" TargetMode="External"/><Relationship Id="rId32" Type="http://schemas.openxmlformats.org/officeDocument/2006/relationships/hyperlink" Target="http://www.cms.gov/AcuteInpatientPPS/" TargetMode="External"/><Relationship Id="rId53" Type="http://schemas.openxmlformats.org/officeDocument/2006/relationships/hyperlink" Target="http://www.cms.gov/HospitalOutpatientPPS" TargetMode="External"/><Relationship Id="rId74" Type="http://schemas.openxmlformats.org/officeDocument/2006/relationships/hyperlink" Target="https://www.cms.gov/Medicare/Medicare-Fee-for-Service-Payment/ASCPayment/11_Addenda_Updates.html" TargetMode="External"/><Relationship Id="rId128" Type="http://schemas.openxmlformats.org/officeDocument/2006/relationships/hyperlink" Target="https://www.cms.gov/Regulations-and-Guidance/Guidance/Manuals/Internet-Only-Manuals-IOMs-Items/CMS018912.html" TargetMode="External"/><Relationship Id="rId14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5" Type="http://schemas.openxmlformats.org/officeDocument/2006/relationships/footnotes" Target="footnotes.xml"/><Relationship Id="rId95" Type="http://schemas.openxmlformats.org/officeDocument/2006/relationships/hyperlink" Target="https://www.cms.gov/Medicare/Medicare-Fee-for-Service-Payment/HospitalOutpatientPPS/index.html" TargetMode="External"/><Relationship Id="rId160" Type="http://schemas.openxmlformats.org/officeDocument/2006/relationships/hyperlink" Target="https://www.cms.gov/Medicare/Medicare-Fee-for-Service-Payment/ASCPayment/11_Addenda_Updates" TargetMode="External"/><Relationship Id="rId181" Type="http://schemas.openxmlformats.org/officeDocument/2006/relationships/hyperlink" Target="https://www.cms.gov/medicaremedicare-fee-service-paymenthospitaloutpatientppshospital-outpatient-regulations-and-notices/cms-1736-cn" TargetMode="External"/><Relationship Id="rId216" Type="http://schemas.openxmlformats.org/officeDocument/2006/relationships/hyperlink" Target="https://www.cms.gov/medicaremedicare-fee-service-paymenthospitaloutpatientppsaddendum-and-addendum-b-updates/july-2021-0" TargetMode="External"/><Relationship Id="rId237" Type="http://schemas.openxmlformats.org/officeDocument/2006/relationships/hyperlink" Target="https://www.cms.gov/medicare/acute-inpatient-pps/fy-2021-ipps-final-rule-home-page" TargetMode="External"/><Relationship Id="rId22" Type="http://schemas.openxmlformats.org/officeDocument/2006/relationships/hyperlink" Target="http://www.cms.gov/HospitalOutpatientPPS" TargetMode="External"/><Relationship Id="rId43" Type="http://schemas.openxmlformats.org/officeDocument/2006/relationships/hyperlink" Target="http://www.dir.ca.gov/dwc/OMFS9904.htm" TargetMode="External"/><Relationship Id="rId64" Type="http://schemas.openxmlformats.org/officeDocument/2006/relationships/hyperlink" Target="https://www.cms.gov/Medicare/Medicare-Fee-for-Service-Payment/ASCPayment/11_Addenda_Updates.html" TargetMode="External"/><Relationship Id="rId118" Type="http://schemas.openxmlformats.org/officeDocument/2006/relationships/hyperlink" Target="https://www.cms.gov/medicaremedicare-fee-service-paymenthospitaloutpatientppsaddendum-and-addendum-b-updates/april-2020-correction" TargetMode="External"/><Relationship Id="rId139" Type="http://schemas.openxmlformats.org/officeDocument/2006/relationships/hyperlink" Target="https://www.cms.gov/Regulations-and-Guidance/Guidance/Manuals/Internet-Only-Manuals-IOMs-Items/CMS018912.html" TargetMode="External"/><Relationship Id="rId85" Type="http://schemas.openxmlformats.org/officeDocument/2006/relationships/hyperlink" Target="https://www.cms.gov/Medicare/Medicare-Fee-for-Service-Payment/HospitalOutpatientPPS/index.html?redirect=/HospitalOutpatientPPS/" TargetMode="External"/><Relationship Id="rId150" Type="http://schemas.openxmlformats.org/officeDocument/2006/relationships/hyperlink" Target="https://www.cms.gov/Medicare/Medicare-Fee-for-Service-Payment/ASCPayment/11_Addenda_Updates.html" TargetMode="External"/><Relationship Id="rId171" Type="http://schemas.openxmlformats.org/officeDocument/2006/relationships/hyperlink" Target="https://www.cms.gov/medicaremedicare-fee-service-paymentascpaymentasc-regulations-and-notices/cms-1736-cn" TargetMode="External"/><Relationship Id="rId192" Type="http://schemas.openxmlformats.org/officeDocument/2006/relationships/hyperlink" Target="https://www.cms.gov/Medicare/Coding/OutpatientCodeEdit/OCEQtrReleaseSpecs" TargetMode="External"/><Relationship Id="rId206" Type="http://schemas.openxmlformats.org/officeDocument/2006/relationships/hyperlink" Target="https://www.cms.gov/Regulations-and-Guidance/Guidance/Manuals/Internet-Only-Manuals-IOMs-Items/CMS018912.html" TargetMode="External"/><Relationship Id="rId227" Type="http://schemas.openxmlformats.org/officeDocument/2006/relationships/hyperlink" Target="https://www.cms.gov/Medicare/Medicare-Fee-for-Service-Payment/ASCPayment/11_Addenda_Updates.html" TargetMode="External"/><Relationship Id="rId201" Type="http://schemas.openxmlformats.org/officeDocument/2006/relationships/hyperlink" Target="https://www.cms.gov/Medicare/Coding/OutpatientCodeEdit/OCEQtrReleaseSpecs" TargetMode="External"/><Relationship Id="rId222" Type="http://schemas.openxmlformats.org/officeDocument/2006/relationships/hyperlink" Target="https://www.cms.gov/Medicare/Medicare-Fee-for-Service-Payment/HospitalOutpatientPPS/index.html" TargetMode="External"/><Relationship Id="rId12" Type="http://schemas.openxmlformats.org/officeDocument/2006/relationships/hyperlink" Target="http://www.dir.ca.gov/dwc/OMFS9904.htm" TargetMode="External"/><Relationship Id="rId17" Type="http://schemas.openxmlformats.org/officeDocument/2006/relationships/hyperlink" Target="http://www.cms.gov/HospitalOutpatientPPS/" TargetMode="External"/><Relationship Id="rId33" Type="http://schemas.openxmlformats.org/officeDocument/2006/relationships/hyperlink" Target="https://www.cms.gov/Medicare/Medicare-Fee-for-Service-Payment/ASCPayment/index.html" TargetMode="External"/><Relationship Id="rId38" Type="http://schemas.openxmlformats.org/officeDocument/2006/relationships/hyperlink" Target="https://www.cms.gov/Medicare/Medicare-Fee-for-Service-Payment/HospitalOutpatientPPS/index.html?redirect=/HospitalOutpatientPPS/" TargetMode="External"/><Relationship Id="rId59" Type="http://schemas.openxmlformats.org/officeDocument/2006/relationships/hyperlink" Target="https://www.cms.gov/Medicare/Medicare-Fee-for-Service-Payment/AcuteInpatientPPS/FY2018-IPPS-Final-Rule-Home-Page.html?DLSort=0&amp;DLEntries=10&amp;DLPage=1&amp;DLSortDir=ascending" TargetMode="External"/><Relationship Id="rId103" Type="http://schemas.openxmlformats.org/officeDocument/2006/relationships/hyperlink" Target="https://www.cms.gov/Medicare/Medicare-Fee-for-Service-Payment/ASCPayment/11_Addenda_Updates.html" TargetMode="External"/><Relationship Id="rId10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4" Type="http://schemas.openxmlformats.org/officeDocument/2006/relationships/hyperlink" Target="https://www.cms.gov/Medicare/Coding/OutpatientCodeEdit/OCEQtrReleaseSpecs" TargetMode="External"/><Relationship Id="rId129" Type="http://schemas.openxmlformats.org/officeDocument/2006/relationships/hyperlink" Target="https://www.cms.gov/Medicare/Coding/OutpatientCodeEdit/OCEQtrReleaseSpecs" TargetMode="External"/><Relationship Id="rId54" Type="http://schemas.openxmlformats.org/officeDocument/2006/relationships/hyperlink" Target="http://www.cms.gov/HospitalOutpatientPPS" TargetMode="External"/><Relationship Id="rId70" Type="http://schemas.openxmlformats.org/officeDocument/2006/relationships/hyperlink" Target="https://www.cms.gov/Medicare/Medicare-Fee-for-Service-Payment/ASCPayment/11_Addenda_Updates.html" TargetMode="External"/><Relationship Id="rId75"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1" Type="http://schemas.openxmlformats.org/officeDocument/2006/relationships/hyperlink" Target="https://www.cms.gov/Regulations-and-Guidance/Guidance/Manuals/Internet-Only-Manuals-IOMs-Items/CMS018912.html" TargetMode="External"/><Relationship Id="rId96"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40" Type="http://schemas.openxmlformats.org/officeDocument/2006/relationships/hyperlink" Target="https://www.cms.gov/Regulations-and-Guidance/Guidance/Manuals/Internet-Only-Manuals-IOMs-Items/CMS018912.html" TargetMode="External"/><Relationship Id="rId145" Type="http://schemas.openxmlformats.org/officeDocument/2006/relationships/hyperlink" Target="https://www.cms.gov/medicaremedicare-fee-service-paymenthospitaloutpatientppsaddendum-and-addendum-b-updates/october-2020-correction" TargetMode="External"/><Relationship Id="rId161" Type="http://schemas.openxmlformats.org/officeDocument/2006/relationships/hyperlink" Target="https://www.cms.gov/Medicare/Medicare-Fee-for-Service-Payment/ASCPayment/11_Addenda_Updates" TargetMode="External"/><Relationship Id="rId166" Type="http://schemas.openxmlformats.org/officeDocument/2006/relationships/hyperlink" Target="https://www.cms.gov/Medicare/Medicare-Fee-for-Service-Payment/ASCPayment/11_Addenda_Updates" TargetMode="External"/><Relationship Id="rId182" Type="http://schemas.openxmlformats.org/officeDocument/2006/relationships/hyperlink" Target="https://www.cms.gov/medicaremedicare-fee-service-paymenthospitaloutpatientppsaddendum-and-addendum-b-updates/april-2021-0" TargetMode="External"/><Relationship Id="rId187" Type="http://schemas.openxmlformats.org/officeDocument/2006/relationships/hyperlink" Target="https://www.cms.gov/medicaremedicare-fee-service-paymenthospitaloutpatientppshospital-outpatient-regulations-and-notices/cms-1736-fc" TargetMode="External"/><Relationship Id="rId217" Type="http://schemas.openxmlformats.org/officeDocument/2006/relationships/hyperlink" Target="https://www.cms.gov/medicaremedicare-fee-service-paymenthospitaloutpatientppshospital-outpatient-regulations-and-notices/cms-1736-fc" TargetMode="External"/><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hyperlink" Target="file:///\\sfo37cvc\DWCFeeSchedules\SCHEDULES\OUTPATIENT%20FACILITY\CY%202021\Quarterly%20Updates\APRIL%20UPDATE\To%20Post\April_2021_OPPS_Web_Addendum_B.03222021.xlsx" TargetMode="External"/><Relationship Id="rId233" Type="http://schemas.openxmlformats.org/officeDocument/2006/relationships/hyperlink" Target="https://www.cms.gov/Medicare/Medicare-Fee-for-Service-Payment/ASCPayment/11_Addenda_Updates.html" TargetMode="External"/><Relationship Id="rId238" Type="http://schemas.openxmlformats.org/officeDocument/2006/relationships/header" Target="header1.xml"/><Relationship Id="rId23" Type="http://schemas.openxmlformats.org/officeDocument/2006/relationships/hyperlink" Target="http://www.cms.gov/HospitalOutpatientPPS" TargetMode="External"/><Relationship Id="rId28" Type="http://schemas.openxmlformats.org/officeDocument/2006/relationships/hyperlink" Target="http://www.cms.hhs.gov/AcuteInpatientPPS/" TargetMode="External"/><Relationship Id="rId49" Type="http://schemas.openxmlformats.org/officeDocument/2006/relationships/hyperlink" Target="http://www.dir.ca.gov/dwc/OMFS9904.htm" TargetMode="External"/><Relationship Id="rId114" Type="http://schemas.openxmlformats.org/officeDocument/2006/relationships/hyperlink" Target="https://www.cms.gov/Medicare/Medicare-Fee-for-Service-Payment/ASCPayment/index.html" TargetMode="External"/><Relationship Id="rId119" Type="http://schemas.openxmlformats.org/officeDocument/2006/relationships/hyperlink" Target="https://www.cms.gov/medicaremedicare-fee-service-paymenthospitaloutpatientppsaddendum-and-addendum-b-updates/july-2020-0" TargetMode="External"/><Relationship Id="rId44" Type="http://schemas.openxmlformats.org/officeDocument/2006/relationships/hyperlink" Target="https://www.cms.gov/Medicare/Medicare-Fee-for-Service-Payment/HospitalOutpatientPPS/index.html?redirect=/HospitalOutpatientPPS/" TargetMode="External"/><Relationship Id="rId60" Type="http://schemas.openxmlformats.org/officeDocument/2006/relationships/hyperlink" Target="http://www.dir.ca.gov/dwc/OMFS9904.htm" TargetMode="External"/><Relationship Id="rId65"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81" Type="http://schemas.openxmlformats.org/officeDocument/2006/relationships/hyperlink" Target="https://www.cms.gov/Medicare/Medicare-Fee-for-Service-Payment/ASCPayment/index.html" TargetMode="External"/><Relationship Id="rId86" Type="http://schemas.openxmlformats.org/officeDocument/2006/relationships/hyperlink" Target="https://www.cms.gov/Regulations-and-Guidance/Guidance/Manuals/Internet-Only-Manuals-IOMs-Items/CMS018912.html" TargetMode="External"/><Relationship Id="rId130" Type="http://schemas.openxmlformats.org/officeDocument/2006/relationships/hyperlink" Target="https://www.cms.gov/Medicare/Coding/OutpatientCodeEdit/OCEQtrReleaseSpecs" TargetMode="External"/><Relationship Id="rId135" Type="http://schemas.openxmlformats.org/officeDocument/2006/relationships/hyperlink" Target="https://www.cms.gov/Medicare/Medicare-Fee-for-Service-Payment/HospitalOutpatientPPS/index" TargetMode="External"/><Relationship Id="rId151" Type="http://schemas.openxmlformats.org/officeDocument/2006/relationships/hyperlink" Target="https://www.cms.gov/Medicare/Medicare-Fee-for-Service-Payment/ASCPayment/11_Addenda_Updates" TargetMode="External"/><Relationship Id="rId156" Type="http://schemas.openxmlformats.org/officeDocument/2006/relationships/hyperlink" Target="https://www.cms.gov/Medicare/Medicare-Fee-for-Service-Payment/ASCPayment/11_Addenda_Updates" TargetMode="External"/><Relationship Id="rId177" Type="http://schemas.openxmlformats.org/officeDocument/2006/relationships/hyperlink" Target="https://www.cms.gov/medicaremedicare-fee-service-paymenthospitaloutpatientppshospital-outpatient-regulations-and-notices/cms-1736-cn" TargetMode="External"/><Relationship Id="rId198" Type="http://schemas.openxmlformats.org/officeDocument/2006/relationships/hyperlink" Target="https://www.cms.gov/Medicare/Coding/OutpatientCodeEdit/OCEQtrReleaseSpecs" TargetMode="External"/><Relationship Id="rId172" Type="http://schemas.openxmlformats.org/officeDocument/2006/relationships/hyperlink" Target="https://www.cms.gov/Medicare/Medicare-Fee-for-Service-Payment/ASCPayment/11_Addenda_Updates" TargetMode="External"/><Relationship Id="rId193" Type="http://schemas.openxmlformats.org/officeDocument/2006/relationships/hyperlink" Target="file:///\\sfo37cvc\dwcfeeschedules\SCHEDULES\OUTPATIENT%20FACILITY\CY%202021\To%20Post\2021%20NFRM%20OPPS%20Addendum%20D1.01122021.xlsx" TargetMode="External"/><Relationship Id="rId202" Type="http://schemas.openxmlformats.org/officeDocument/2006/relationships/hyperlink" Target="https://www.cms.gov/Medicare/Medicare-Fee-for-Service-Payment/HospitalOutpatientPPS/index.html" TargetMode="External"/><Relationship Id="rId207" Type="http://schemas.openxmlformats.org/officeDocument/2006/relationships/hyperlink" Target="https://www.cms.gov/Regulations-and-Guidance/Guidance/Manuals/Internet-Only-Manuals-IOMs-Items/CMS018912.html" TargetMode="External"/><Relationship Id="rId223" Type="http://schemas.openxmlformats.org/officeDocument/2006/relationships/hyperlink" Target="https://www.cms.gov/medicare/acute-inpatient-pps/fy-2021-ipps-final-rule-home-page" TargetMode="External"/><Relationship Id="rId228" Type="http://schemas.openxmlformats.org/officeDocument/2006/relationships/hyperlink" Target="https://www.cms.gov/Medicare/Medicare-Fee-for-Service-Payment/ASCPayment/11_Addenda_Updates" TargetMode="External"/><Relationship Id="rId13" Type="http://schemas.openxmlformats.org/officeDocument/2006/relationships/hyperlink" Target="http://www.oshpd.ca.gov/HID/HID/clinic/util/index.htm" TargetMode="External"/><Relationship Id="rId18" Type="http://schemas.openxmlformats.org/officeDocument/2006/relationships/hyperlink" Target="http://www.cms.gov/HospitalOutpatientPPS" TargetMode="External"/><Relationship Id="rId39" Type="http://schemas.openxmlformats.org/officeDocument/2006/relationships/hyperlink" Target="http://www.cms.gov/HospitalOutpatientPPS" TargetMode="External"/><Relationship Id="rId10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34" Type="http://schemas.openxmlformats.org/officeDocument/2006/relationships/hyperlink" Target="https://www.cms.gov/Medicare/Medicare-Fee-for-Service-Payment/ASCPayment/index.html" TargetMode="External"/><Relationship Id="rId50" Type="http://schemas.openxmlformats.org/officeDocument/2006/relationships/hyperlink" Target="http://www.cms.gov/Medicare/Medicare-Fee-for-Service-Payment/PhysicianFeeSched/PFS-Relative-Value-Files.html" TargetMode="External"/><Relationship Id="rId55" Type="http://schemas.openxmlformats.org/officeDocument/2006/relationships/hyperlink" Target="https://www.cms.gov/Medicare/Medicare-Fee-for-Service-Payment/HospitalOutpatientPPS/index.html" TargetMode="External"/><Relationship Id="rId76" Type="http://schemas.openxmlformats.org/officeDocument/2006/relationships/hyperlink" Target="http://www.cms.gov/AcuteInpatientPPS/" TargetMode="External"/><Relationship Id="rId97" Type="http://schemas.openxmlformats.org/officeDocument/2006/relationships/hyperlink" Target="https://www.cms.gov/Medicare/Medicare-Fee-for-Service-Payment/ASCPayment/11_Addenda_Updates.html" TargetMode="External"/><Relationship Id="rId104"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0" Type="http://schemas.openxmlformats.org/officeDocument/2006/relationships/hyperlink" Target="https://www.cms.gov/medicaremedicare-fee-service-paymenthospitaloutpatientppsaddendum-and-addendum-b-updates/october-2020-correction-0" TargetMode="External"/><Relationship Id="rId125" Type="http://schemas.openxmlformats.org/officeDocument/2006/relationships/hyperlink" Target="https://www.cms.gov/Medicare/Coding/OutpatientCodeEdit/OCEQtrReleaseSpecs" TargetMode="External"/><Relationship Id="rId141" Type="http://schemas.openxmlformats.org/officeDocument/2006/relationships/hyperlink" Target="https://www.cms.gov/medicaremedicare-fee-service-paymenthospitaloutpatientppsaddendum-and-addendum-b-updates/april-2020-correction" TargetMode="External"/><Relationship Id="rId146" Type="http://schemas.openxmlformats.org/officeDocument/2006/relationships/hyperlink" Target="https://www.cms.gov/medicaremedicare-fee-service-paymenthospitaloutpatientppsaddendum-and-addendum-b-updates/october-2020-correction-0" TargetMode="External"/><Relationship Id="rId167"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88" Type="http://schemas.openxmlformats.org/officeDocument/2006/relationships/hyperlink" Target="https://www.cms.gov/Medicare/Coding/OutpatientCodeEdit/OCEQtrReleaseSpecs" TargetMode="External"/><Relationship Id="rId7" Type="http://schemas.openxmlformats.org/officeDocument/2006/relationships/hyperlink" Target="http://www.cms.hhs.gov/AcuteInpatientPPS/" TargetMode="External"/><Relationship Id="rId71"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92" Type="http://schemas.openxmlformats.org/officeDocument/2006/relationships/hyperlink" Target="https://www.cms.gov/Regulations-and-Guidance/Guidance/Manuals/Internet-Only-Manuals-IOMs-Items/CMS018912.html?DLPage=1&amp;DLEntries=10&amp;DLSort=0&amp;DLSortDir=ascending" TargetMode="External"/><Relationship Id="rId16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83" Type="http://schemas.openxmlformats.org/officeDocument/2006/relationships/hyperlink" Target="https://www.cms.gov/medicaremedicare-fee-service-paymenthospitaloutpatientppsaddendum-and-addendum-b-updates/july-2021-0" TargetMode="External"/><Relationship Id="rId213" Type="http://schemas.openxmlformats.org/officeDocument/2006/relationships/hyperlink" Target="https://www.cms.gov/medicaremedicare-fee-service-paymenthospitaloutpatientppsaddendum-and-addendum-b-updates/april-2021-0" TargetMode="External"/><Relationship Id="rId218" Type="http://schemas.openxmlformats.org/officeDocument/2006/relationships/hyperlink" Target="https://www.cms.gov/medicaremedicare-fee-service-paymenthospitaloutpatientppsaddendum-and-addendum-b-updates/october-2021-correction" TargetMode="External"/><Relationship Id="rId234" Type="http://schemas.openxmlformats.org/officeDocument/2006/relationships/hyperlink" Target="https://www.cms.gov/Medicare/Medicare-Fee-for-Service-Payment/ASCPayment/11_Addenda_Updates" TargetMode="External"/><Relationship Id="rId239" Type="http://schemas.openxmlformats.org/officeDocument/2006/relationships/footer" Target="footer1.xml"/><Relationship Id="rId2" Type="http://schemas.openxmlformats.org/officeDocument/2006/relationships/styles" Target="styles.xml"/><Relationship Id="rId29" Type="http://schemas.openxmlformats.org/officeDocument/2006/relationships/hyperlink" Target="http://www.cms.hhs.gov/AcuteInpatientPPS/" TargetMode="External"/><Relationship Id="rId24" Type="http://schemas.openxmlformats.org/officeDocument/2006/relationships/hyperlink" Target="http://www.cms.gov/Medicare/Medicare-Fee-for-Service-Payment/PhysicianFeeSched/PFS-Relative-Value-Files.html" TargetMode="External"/><Relationship Id="rId40" Type="http://schemas.openxmlformats.org/officeDocument/2006/relationships/hyperlink" Target="http://www.cms.gov/HospitalOutpatientPPS" TargetMode="External"/><Relationship Id="rId45" Type="http://schemas.openxmlformats.org/officeDocument/2006/relationships/hyperlink" Target="https://www.cms.gov/Regulations-and-Guidance/Guidance/Manuals/Internet-Only-Manuals-IOMs-Items/CMS018912.html" TargetMode="External"/><Relationship Id="rId66" Type="http://schemas.openxmlformats.org/officeDocument/2006/relationships/hyperlink" Target="https://www.cms.gov/Medicare/Medicare-Fee-for-Service-Payment/ASCPayment/11_Addenda_Updates.html" TargetMode="External"/><Relationship Id="rId87" Type="http://schemas.openxmlformats.org/officeDocument/2006/relationships/hyperlink" Target="https://www.cms.gov/Regulations-and-Guidance/Guidance/Manuals/Internet-Only-Manuals-IOMs-Items/CMS018912.html" TargetMode="External"/><Relationship Id="rId110"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15" Type="http://schemas.openxmlformats.org/officeDocument/2006/relationships/hyperlink" Target="https://www.cms.gov/Medicare/Medicare-Fee-for-Service-Payment/ASCPayment/index.html" TargetMode="External"/><Relationship Id="rId131" Type="http://schemas.openxmlformats.org/officeDocument/2006/relationships/hyperlink" Target="https://www.cms.gov/Medicare/Coding/OutpatientCodeEdit/OCEQtrReleaseSpecs" TargetMode="External"/><Relationship Id="rId136" Type="http://schemas.openxmlformats.org/officeDocument/2006/relationships/hyperlink" Target="https://www.cms.gov/Regulations-and-Guidance/Guidance/Manuals/Internet-Only-Manuals-IOMs-Items/CMS018912.html" TargetMode="External"/><Relationship Id="rId157"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78" Type="http://schemas.openxmlformats.org/officeDocument/2006/relationships/hyperlink" Target="https://www.cms.gov/medicaremedicare-fee-service-paymenthospitaloutpatientppsaddendum-and-addendum-b-updates/april-2021-0" TargetMode="External"/><Relationship Id="rId61" Type="http://schemas.openxmlformats.org/officeDocument/2006/relationships/hyperlink" Target="http://www.cms.gov/Medicare/Medicare-Fee-for-Service-Payment/PhysicianFeeSched/PFS-Relative-Value-Files.html" TargetMode="External"/><Relationship Id="rId82" Type="http://schemas.openxmlformats.org/officeDocument/2006/relationships/hyperlink" Target="http://www.dir.ca.gov/dwc/OMFS9904.htm" TargetMode="External"/><Relationship Id="rId15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73" Type="http://schemas.openxmlformats.org/officeDocument/2006/relationships/hyperlink" Target="https://www.cms.gov/Medicare/Medicare-Fee-for-Service-Payment/ASCPayment/11_Addenda_Updates" TargetMode="External"/><Relationship Id="rId194" Type="http://schemas.openxmlformats.org/officeDocument/2006/relationships/hyperlink" Target="https://www.cms.gov/Medicare/Coding/OutpatientCodeEdit/OCEQtrReleaseSpecs" TargetMode="External"/><Relationship Id="rId199" Type="http://schemas.openxmlformats.org/officeDocument/2006/relationships/hyperlink" Target="file:///\\sfo37cvc\dwcfeeschedules\SCHEDULES\OUTPATIENT%20FACILITY\CY%202021\To%20Post\2021%20NFRM%20OPPS%20Addendum%20D1.01122021.xlsx" TargetMode="External"/><Relationship Id="rId203" Type="http://schemas.openxmlformats.org/officeDocument/2006/relationships/hyperlink" Target="https://www.cms.gov/Medicare/Medicare-Fee-for-Service-Payment/HospitalOutpatientPPS/index" TargetMode="External"/><Relationship Id="rId208" Type="http://schemas.openxmlformats.org/officeDocument/2006/relationships/hyperlink" Target="https://www.cms.gov/Regulations-and-Guidance/Guidance/Manuals/Internet-Only-Manuals-IOMs-Items/CMS018912.html" TargetMode="External"/><Relationship Id="rId229" Type="http://schemas.openxmlformats.org/officeDocument/2006/relationships/hyperlink" Target="https://www.cms.gov/medicaremedicare-fee-service-paymenthospitaloutpatientppshospital-outpatient-regulations-and-notices/cms-1736-fc" TargetMode="External"/><Relationship Id="rId19" Type="http://schemas.openxmlformats.org/officeDocument/2006/relationships/hyperlink" Target="http://www.cms.gov/HospitalOutpatientPPS" TargetMode="External"/><Relationship Id="rId224" Type="http://schemas.openxmlformats.org/officeDocument/2006/relationships/hyperlink" Target="https://www.cms.gov/Medicare/Medicare-Fee-for-Service-Payment/ASCPayment/11_Addenda_Updates.html" TargetMode="External"/><Relationship Id="rId240" Type="http://schemas.openxmlformats.org/officeDocument/2006/relationships/fontTable" Target="fontTable.xml"/><Relationship Id="rId14" Type="http://schemas.openxmlformats.org/officeDocument/2006/relationships/hyperlink" Target="http://www.oshpd.ca.gov/HID/HID/clinic/util/index.htm" TargetMode="External"/><Relationship Id="rId30" Type="http://schemas.openxmlformats.org/officeDocument/2006/relationships/hyperlink" Target="http://www.cms.gov/Medicare/Medicare-Fee-for-Service-Payment/PhysicianFeeSched/PFS-Relative-Value-Files.html" TargetMode="External"/><Relationship Id="rId35" Type="http://schemas.openxmlformats.org/officeDocument/2006/relationships/hyperlink" Target="http://www.cms.gov/HospitalOutpatientPPS" TargetMode="External"/><Relationship Id="rId56" Type="http://schemas.openxmlformats.org/officeDocument/2006/relationships/hyperlink" Target="http://www.cms.hhs.gov/AcuteInpatientPPS/" TargetMode="External"/><Relationship Id="rId77" Type="http://schemas.openxmlformats.org/officeDocument/2006/relationships/hyperlink" Target="http://www.cms.gov/AcuteInpatientPPS/" TargetMode="External"/><Relationship Id="rId100" Type="http://schemas.openxmlformats.org/officeDocument/2006/relationships/hyperlink" Target="https://www.cms.gov/Medicare/Medicare-Fee-for-Service-Payment/ASCPayment/11_Addenda_Updates.html" TargetMode="External"/><Relationship Id="rId105"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6" Type="http://schemas.openxmlformats.org/officeDocument/2006/relationships/hyperlink" Target="https://www.cms.gov/Medicare/Medicare-Fee-for-Service-Payment/HospitalOutpatientPPS/index.html?redirect=/HospitalOutpatientPPS/" TargetMode="External"/><Relationship Id="rId147" Type="http://schemas.openxmlformats.org/officeDocument/2006/relationships/hyperlink" Target="https://www.cms.gov/Medicare/Medicare-Fee-for-Service-Payment/HospitalOutpatientPPS/index.html?redirect=/HospitalOutpatientPPS/" TargetMode="External"/><Relationship Id="rId16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8" Type="http://schemas.openxmlformats.org/officeDocument/2006/relationships/hyperlink" Target="http://www.cms.gov/Medicare/Medicare-Fee-for-Service-Payment/PhysicianFeeSched/index.html?redirect=/PhysicianFeeSched/" TargetMode="External"/><Relationship Id="rId51" Type="http://schemas.openxmlformats.org/officeDocument/2006/relationships/hyperlink" Target="https://www.cms.gov/Regulations-and-Guidance/Guidance/Manuals/Internet-Only-Manuals-IOMs-Items/CMS018912.html" TargetMode="External"/><Relationship Id="rId72" Type="http://schemas.openxmlformats.org/officeDocument/2006/relationships/hyperlink" Target="https://www.cms.gov/Medicare/Medicare-Fee-for-Service-Payment/ASCPayment/11_Addenda_Updates.html" TargetMode="External"/><Relationship Id="rId93" Type="http://schemas.openxmlformats.org/officeDocument/2006/relationships/hyperlink" Target="https://www.cms.gov/Regulations-and-Guidance/Guidance/Manuals/Internet-Only-Manuals-IOMs-Items/CMS018912.html" TargetMode="External"/><Relationship Id="rId9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1" Type="http://schemas.openxmlformats.org/officeDocument/2006/relationships/hyperlink" Target="https://www.cms.gov/Medicare/Coding/OutpatientCodeEdit/OCEQtrReleaseSpecs" TargetMode="External"/><Relationship Id="rId142" Type="http://schemas.openxmlformats.org/officeDocument/2006/relationships/hyperlink" Target="https://www.cms.gov/medicaremedicare-fee-service-paymenthospitaloutpatientppsaddendum-and-addendum-b-updates/april-2020-correction" TargetMode="External"/><Relationship Id="rId163"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84" Type="http://schemas.openxmlformats.org/officeDocument/2006/relationships/hyperlink" Target="https://www.cms.gov/medicaremedicare-fee-service-paymenthospitaloutpatientppsaddendum-and-addendum-b-updates/october-2021-correction-0" TargetMode="External"/><Relationship Id="rId189" Type="http://schemas.openxmlformats.org/officeDocument/2006/relationships/hyperlink" Target="https://www.cms.gov/medicaremedicare-fee-service-paymenthospitaloutpatientppshospital-outpatient-regulations-and-notices/cms-1736-fc" TargetMode="External"/><Relationship Id="rId219" Type="http://schemas.openxmlformats.org/officeDocument/2006/relationships/hyperlink" Target="https://www.cms.gov/medicaremedicare-fee-service-paymenthospitaloutpatientppsaddendum-and-addendum-b-updates/october-2021-correction-0" TargetMode="External"/><Relationship Id="rId3" Type="http://schemas.openxmlformats.org/officeDocument/2006/relationships/settings" Target="settings.xml"/><Relationship Id="rId214" Type="http://schemas.openxmlformats.org/officeDocument/2006/relationships/hyperlink" Target="https://www.cms.gov/medicaremedicare-fee-service-paymenthospitaloutpatientppshospital-outpatient-regulations-and-notices/cms-1736-fc" TargetMode="External"/><Relationship Id="rId230" Type="http://schemas.openxmlformats.org/officeDocument/2006/relationships/hyperlink" Target="https://www.cms.gov/Medicare/Medicare-Fee-for-Service-Payment/ASCPayment/11_Addenda_Updates.html" TargetMode="External"/><Relationship Id="rId235" Type="http://schemas.openxmlformats.org/officeDocument/2006/relationships/hyperlink" Target="https://www.cms.gov/medicaremedicare-fee-service-paymenthospitaloutpatientppshospital-outpatient-regulations-and-notices/cms-1736-fc" TargetMode="External"/><Relationship Id="rId25" Type="http://schemas.openxmlformats.org/officeDocument/2006/relationships/hyperlink" Target="http://www.cms.gov/HospitalOutpatientPPS" TargetMode="External"/><Relationship Id="rId46" Type="http://schemas.openxmlformats.org/officeDocument/2006/relationships/hyperlink" Target="http://www.dir.ca.gov/dwc/OMFS9904.htm" TargetMode="External"/><Relationship Id="rId67" Type="http://schemas.openxmlformats.org/officeDocument/2006/relationships/hyperlink" Target="https://www.cms.gov/Medicare/Medicare-Fee-for-Service-Payment/HospitalOutpatientPPS/Hospital-Outpatient-Regulations-and-Notices-Items/CMS-1656-FC.html?DLPage=1&amp;DLEntries=10&amp;DLSort=2&amp;DLSortDir=descending" TargetMode="External"/><Relationship Id="rId116" Type="http://schemas.openxmlformats.org/officeDocument/2006/relationships/hyperlink" Target="https://www.cms.gov/medicaremedicare-fee-service-paymenthospitaloutpatientppsaddendum-and-addendum-b-updates/january-2020-correction-0" TargetMode="External"/><Relationship Id="rId137" Type="http://schemas.openxmlformats.org/officeDocument/2006/relationships/hyperlink" Target="https://www.cms.gov/Regulations-and-Guidance/Guidance/Manuals/Internet-Only-Manuals-IOMs-Items/CMS018912.html?DLPage=1&amp;DLEntries=10&amp;DLSort=0&amp;DLSortDir=ascending" TargetMode="External"/><Relationship Id="rId158"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20" Type="http://schemas.openxmlformats.org/officeDocument/2006/relationships/hyperlink" Target="http://www.cms.gov/HospitalOutpatientPPS" TargetMode="External"/><Relationship Id="rId41" Type="http://schemas.openxmlformats.org/officeDocument/2006/relationships/hyperlink" Target="http://www.cms.gov/HospitalOutpatientPPS" TargetMode="External"/><Relationship Id="rId62" Type="http://schemas.openxmlformats.org/officeDocument/2006/relationships/hyperlink" Target="https://www.cms.gov/Medicare/Medicare-Fee-for-Service-Payment/ASCPayment/11_Addenda_Updates.html" TargetMode="External"/><Relationship Id="rId83" Type="http://schemas.openxmlformats.org/officeDocument/2006/relationships/hyperlink" Target="http://www.dir.ca.gov/dwc/OMFS9904.htm" TargetMode="External"/><Relationship Id="rId88" Type="http://schemas.openxmlformats.org/officeDocument/2006/relationships/hyperlink" Target="http://www.dir.ca.gov/dwc/OMFS9904.htm" TargetMode="External"/><Relationship Id="rId111" Type="http://schemas.openxmlformats.org/officeDocument/2006/relationships/hyperlink" Target="https://www.cms.gov/Medicare/Medicare-Fee-for-Service-Payment/ASCPayment/11_Addenda_Updates" TargetMode="External"/><Relationship Id="rId132" Type="http://schemas.openxmlformats.org/officeDocument/2006/relationships/hyperlink" Target="https://www.cms.gov/Medicare/Coding/OutpatientCodeEdit/OCEQtrReleaseSpecs" TargetMode="External"/><Relationship Id="rId153"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74" Type="http://schemas.openxmlformats.org/officeDocument/2006/relationships/hyperlink" Target="https://www.cms.gov/Medicare/Medicare-Fee-for-Service-Payment/ASCPayment/11_Addenda_Updates" TargetMode="External"/><Relationship Id="rId179" Type="http://schemas.openxmlformats.org/officeDocument/2006/relationships/hyperlink" Target="https://www.cms.gov/medicaremedicare-fee-service-paymenthospitaloutpatientppsaddendum-and-addendum-b-updates/july-2021-0" TargetMode="External"/><Relationship Id="rId195" Type="http://schemas.openxmlformats.org/officeDocument/2006/relationships/hyperlink" Target="file:///\\sfo37cvc\dwcfeeschedules\SCHEDULES\OUTPATIENT%20FACILITY\CY%202021\To%20Post\2021%20NFRM%20OPPS%20Addendum%20D1.01122021.xlsx" TargetMode="External"/><Relationship Id="rId209" Type="http://schemas.openxmlformats.org/officeDocument/2006/relationships/hyperlink" Target="https://www.cms.gov/medicaremedicare-fee-service-paymenthospitaloutpatientppshospital-outpatient-regulations-and-notices/cms-1736-cn" TargetMode="External"/><Relationship Id="rId190" Type="http://schemas.openxmlformats.org/officeDocument/2006/relationships/hyperlink" Target="https://www.cms.gov/Medicare/Coding/OutpatientCodeEdit/OCEQtrReleaseSpecs" TargetMode="External"/><Relationship Id="rId204" Type="http://schemas.openxmlformats.org/officeDocument/2006/relationships/hyperlink" Target="https://www.cms.gov/Regulations-and-Guidance/Guidance/Manuals/Internet-Only-Manuals-IOMs-Items/CMS018912.html" TargetMode="External"/><Relationship Id="rId220" Type="http://schemas.openxmlformats.org/officeDocument/2006/relationships/hyperlink" Target="https://www.cms.gov/medicaremedicare-fee-service-paymenthospitaloutpatientppshospital-outpatient-regulations-and-notices/cms-1736-fc" TargetMode="External"/><Relationship Id="rId225" Type="http://schemas.openxmlformats.org/officeDocument/2006/relationships/hyperlink" Target="https://www.cms.gov/medicaremedicare-fee-service-paymentascpaymentasc-regulations-and-notices/cms-1736-cn" TargetMode="External"/><Relationship Id="rId241" Type="http://schemas.openxmlformats.org/officeDocument/2006/relationships/theme" Target="theme/theme1.xml"/><Relationship Id="rId15" Type="http://schemas.openxmlformats.org/officeDocument/2006/relationships/hyperlink" Target="http://www.cms.gov/HospitalOutpatientPPS/" TargetMode="External"/><Relationship Id="rId36" Type="http://schemas.openxmlformats.org/officeDocument/2006/relationships/hyperlink" Target="http://www.cms.gov/HospitalOutpatientPPS" TargetMode="External"/><Relationship Id="rId57" Type="http://schemas.openxmlformats.org/officeDocument/2006/relationships/hyperlink" Target="http://www.cms.hhs.gov/AcuteInpatientPPS/" TargetMode="External"/><Relationship Id="rId106" Type="http://schemas.openxmlformats.org/officeDocument/2006/relationships/hyperlink" Target="https://www.cms.gov/Medicare/Medicare-Fee-for-Service-Payment/ASCPayment/index.html" TargetMode="External"/><Relationship Id="rId127" Type="http://schemas.openxmlformats.org/officeDocument/2006/relationships/hyperlink" Target="https://www.cms.gov/Regulations-and-Guidance/Guidance/Manuals/Internet-Only-Manuals-IOMs-Items/CMS018912.html" TargetMode="External"/><Relationship Id="rId10" Type="http://schemas.openxmlformats.org/officeDocument/2006/relationships/hyperlink" Target="http://www.amapress.com" TargetMode="External"/><Relationship Id="rId31" Type="http://schemas.openxmlformats.org/officeDocument/2006/relationships/hyperlink" Target="http://www.cms.gov/AcuteInpatientPPS/" TargetMode="External"/><Relationship Id="rId52" Type="http://schemas.openxmlformats.org/officeDocument/2006/relationships/hyperlink" Target="http://www.cms.gov/HospitalOutpatientPPS" TargetMode="External"/><Relationship Id="rId73"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78" Type="http://schemas.openxmlformats.org/officeDocument/2006/relationships/hyperlink" Target="http://www.cms.gov/AcuteInpatientPPS/" TargetMode="External"/><Relationship Id="rId94" Type="http://schemas.openxmlformats.org/officeDocument/2006/relationships/hyperlink" Target="https://www.cms.gov/Medicare/Medicare-Fee-for-Service-Payment/HospitalOutpatientPPS/index.html?redirect=/HospitalOutpatientPPS/" TargetMode="External"/><Relationship Id="rId99"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01"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2" Type="http://schemas.openxmlformats.org/officeDocument/2006/relationships/hyperlink" Target="https://www.cms.gov/Medicare/Coding/OutpatientCodeEdit/OCEQtrReleaseSpecs" TargetMode="External"/><Relationship Id="rId143" Type="http://schemas.openxmlformats.org/officeDocument/2006/relationships/hyperlink" Target="https://www.cms.gov/medicaremedicare-fee-service-paymenthospitaloutpatientppsaddendum-and-addendum-b-updates/july-2020-0" TargetMode="External"/><Relationship Id="rId148" Type="http://schemas.openxmlformats.org/officeDocument/2006/relationships/hyperlink" Target="https://www.cms.gov/Medicare/Medicare-Fee-for-Service-Payment/HospitalOutpatientPPS/index.html" TargetMode="External"/><Relationship Id="rId164" Type="http://schemas.openxmlformats.org/officeDocument/2006/relationships/hyperlink" Target="https://www.cms.gov/Medicare/Medicare-Fee-for-Service-Payment/ASCPayment/11_Addenda_Updates.html" TargetMode="External"/><Relationship Id="rId169"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185" Type="http://schemas.openxmlformats.org/officeDocument/2006/relationships/hyperlink" Target="https://www.cms.gov/medicaremedicare-fee-service-paymenthospitaloutpatientppshospital-outpatient-regulations-and-notices/cms-1736-fc" TargetMode="External"/><Relationship Id="rId4" Type="http://schemas.openxmlformats.org/officeDocument/2006/relationships/webSettings" Target="webSettings.xml"/><Relationship Id="rId9" Type="http://schemas.openxmlformats.org/officeDocument/2006/relationships/hyperlink" Target="http://www.amapress.com" TargetMode="External"/><Relationship Id="rId180" Type="http://schemas.openxmlformats.org/officeDocument/2006/relationships/hyperlink" Target="https://www.cms.gov/medicaremedicare-fee-service-paymenthospitaloutpatientppsaddendum-and-addendum-b-updates/october-2021-correction-0" TargetMode="External"/><Relationship Id="rId210" Type="http://schemas.openxmlformats.org/officeDocument/2006/relationships/hyperlink" Target="https://www.cms.gov/medicaremedicare-fee-service-paymenthospitaloutpatientppshospital-outpatient-regulations-and-notices/cms-1736-cn" TargetMode="External"/><Relationship Id="rId215" Type="http://schemas.openxmlformats.org/officeDocument/2006/relationships/hyperlink" Target="https://www.cms.gov/medicaremedicare-fee-service-paymenthospitaloutpatientppsaddendum-and-addendum-b-updates/july-2021" TargetMode="External"/><Relationship Id="rId236" Type="http://schemas.openxmlformats.org/officeDocument/2006/relationships/hyperlink" Target="https://www.cms.gov/Medicare/Medicare-Fee-for-Service-Payment/AcuteInpatientPPS/FY2019-IPPS-Final-Rule-Home-Page-Items/FY2019-IPPS-Final-Rule-Tables.html?DLPage=1&amp;DLEntries=10&amp;DLSort=0&amp;DLSortDir=ascending" TargetMode="External"/><Relationship Id="rId26" Type="http://schemas.openxmlformats.org/officeDocument/2006/relationships/hyperlink" Target="http://www.cms.gov/HospitalOutpatientPPS" TargetMode="External"/><Relationship Id="rId231" Type="http://schemas.openxmlformats.org/officeDocument/2006/relationships/hyperlink" Target="https://www.cms.gov/Medicare/Medicare-Fee-for-Service-Payment/ASCPayment/11_Addenda_Updates" TargetMode="External"/><Relationship Id="rId47" Type="http://schemas.openxmlformats.org/officeDocument/2006/relationships/hyperlink" Target="https://www.cms.gov/Medicare/Medicare-Fee-for-Service-Payment/HospitalOutpatientPPS/index.html?redirect=/HospitalOutpatientPPS/" TargetMode="External"/><Relationship Id="rId68" Type="http://schemas.openxmlformats.org/officeDocument/2006/relationships/hyperlink" Target="https://www.cms.gov/Medicare/Medicare-Fee-for-Service-Payment/ASCPayment/11_Addenda_Updates.html" TargetMode="External"/><Relationship Id="rId89" Type="http://schemas.openxmlformats.org/officeDocument/2006/relationships/hyperlink" Target="https://www.cms.gov/Medicare/Medicare-Fee-for-Service-Payment/HospitalOutpatientPPS/index.html" TargetMode="External"/><Relationship Id="rId112" Type="http://schemas.openxmlformats.org/officeDocument/2006/relationships/hyperlink" Target="https://www.cms.gov/Medicare/Medicare-Fee-for-Service-Payment/ASCPayment/11_Addenda_Updates" TargetMode="External"/><Relationship Id="rId133" Type="http://schemas.openxmlformats.org/officeDocument/2006/relationships/hyperlink" Target="https://www.cms.gov/Medicare/Coding/OutpatientCodeEdit/OCEQtrReleaseSpecs" TargetMode="External"/><Relationship Id="rId154" Type="http://schemas.openxmlformats.org/officeDocument/2006/relationships/hyperlink" Target="https://www.cms.gov/Medicare/Medicare-Fee-for-Service-Payment/ASCPayment/11_Addenda_Updates.html" TargetMode="External"/><Relationship Id="rId175" Type="http://schemas.openxmlformats.org/officeDocument/2006/relationships/hyperlink" Target="https://www.cms.gov/Medicare/Medicare-Fee-for-Service-Payment/ASCPayment/index.html" TargetMode="External"/><Relationship Id="rId196" Type="http://schemas.openxmlformats.org/officeDocument/2006/relationships/hyperlink" Target="https://www.cms.gov/Medicare/Coding/OutpatientCodeEdit/OCEQtrReleaseSpecs" TargetMode="External"/><Relationship Id="rId200" Type="http://schemas.openxmlformats.org/officeDocument/2006/relationships/hyperlink" Target="https://www.cms.gov/Medicare/Coding/OutpatientCodeEdit/OCEQtrReleaseSpecs" TargetMode="External"/><Relationship Id="rId16" Type="http://schemas.openxmlformats.org/officeDocument/2006/relationships/hyperlink" Target="http://www.cms.gov/HospitalOutpatientPPS/" TargetMode="External"/><Relationship Id="rId221" Type="http://schemas.openxmlformats.org/officeDocument/2006/relationships/hyperlink" Target="https://www.cms.gov/Medicare/Medicare-Fee-for-Service-Payment/HospitalOutpatientPPS/index.html?redirect=/HospitalOutpatientPPS/" TargetMode="External"/><Relationship Id="rId37" Type="http://schemas.openxmlformats.org/officeDocument/2006/relationships/hyperlink" Target="http://www.cms.gov/HospitalOutpatientPPS" TargetMode="External"/><Relationship Id="rId58" Type="http://schemas.openxmlformats.org/officeDocument/2006/relationships/hyperlink" Target="http://www.cms.hhs.gov/AcuteInpatientPPS/" TargetMode="External"/><Relationship Id="rId79" Type="http://schemas.openxmlformats.org/officeDocument/2006/relationships/hyperlink" Target="https://www.cms.gov/Medicare/Medicare-Fee-for-Service-Payment/AcuteInpatientPPS/FY2018-IPPS-Final-Rule-Home-Page.html?DLSort=0&amp;DLEntries=10&amp;DLPage=1&amp;DLSortDir=ascending" TargetMode="External"/><Relationship Id="rId102" Type="http://schemas.openxmlformats.org/officeDocument/2006/relationships/hyperlink" Target="https://www.cms.gov/Medicare/Medicare-Fee-for-Service-Payment/HospitalOutpatientPPS/Hospital-Outpatient-Regulations-and-Notices-Items/CMS-1695-FC.html?DLPage=1&amp;DLEntries=10&amp;DLSort=2&amp;DLSortDir=descending" TargetMode="External"/><Relationship Id="rId123" Type="http://schemas.openxmlformats.org/officeDocument/2006/relationships/hyperlink" Target="https://www.cms.gov/Medicare/Coding/OutpatientCodeEdit/OCEQtrReleaseSpecs" TargetMode="External"/><Relationship Id="rId144" Type="http://schemas.openxmlformats.org/officeDocument/2006/relationships/hyperlink" Target="https://www.cms.gov/medicaremedicare-fee-service-paymenthospitaloutpatientppsaddendum-and-addendum-b-updates/july-2020-0" TargetMode="External"/><Relationship Id="rId90" Type="http://schemas.openxmlformats.org/officeDocument/2006/relationships/hyperlink" Target="https://www.cms.gov/Medicare/Medicare-Fee-for-Service-Payment/HospitalOutpatientPPS/index.html" TargetMode="External"/><Relationship Id="rId165" Type="http://schemas.openxmlformats.org/officeDocument/2006/relationships/hyperlink" Target="https://www.cms.gov/Medicare/Medicare-Fee-for-Service-Payment/ASCPayment/11_Addenda_Updates" TargetMode="External"/><Relationship Id="rId186" Type="http://schemas.openxmlformats.org/officeDocument/2006/relationships/hyperlink" Target="https://www.cms.gov/Medicare/Coding/OutpatientCodeEdit/OCEQtrReleaseSpecs" TargetMode="External"/><Relationship Id="rId211" Type="http://schemas.openxmlformats.org/officeDocument/2006/relationships/hyperlink" Target="https://www.cms.gov/medicaremedicare-fee-service-paymenthospitaloutpatientppshospital-outpatient-regulations-and-notices/cms-1736-fc" TargetMode="External"/><Relationship Id="rId232" Type="http://schemas.openxmlformats.org/officeDocument/2006/relationships/hyperlink" Target="https://www.cms.gov/medicaremedicare-fee-service-paymenthospitaloutpatientppshospital-outpatient-regulations-and-notices/cms-1736-fc" TargetMode="External"/><Relationship Id="rId27" Type="http://schemas.openxmlformats.org/officeDocument/2006/relationships/hyperlink" Target="http://www.cms.gov/HospitalOutpatientPPS" TargetMode="External"/><Relationship Id="rId48" Type="http://schemas.openxmlformats.org/officeDocument/2006/relationships/hyperlink" Target="https://www.cms.gov/Regulations-and-Guidance/Guidance/Manuals/Internet-Only-Manuals-IOMs-Items/CMS018912.html" TargetMode="External"/><Relationship Id="rId69" Type="http://schemas.openxmlformats.org/officeDocument/2006/relationships/hyperlink" Target="https://www.cms.gov/Medicare/Medicare-Fee-for-Service-Payment/HospitalOutpatientPPS/Hospital-Outpatient-Regulations-and-Notices-Items/CMS-1678-FC.html?DLPage=1&amp;DLEntries=10&amp;DLSort=2&amp;DLSortDir=descending" TargetMode="External"/><Relationship Id="rId113" Type="http://schemas.openxmlformats.org/officeDocument/2006/relationships/hyperlink" Target="https://www.cms.gov/Medicare/Medicare-Fee-for-Service-Payment/ASCPayment/11_Addenda_Updates" TargetMode="External"/><Relationship Id="rId134" Type="http://schemas.openxmlformats.org/officeDocument/2006/relationships/hyperlink" Target="https://www.cms.gov/Medicare/Medicare-Fee-for-Service-Payment/HospitalOutpatientPPS/index.html" TargetMode="External"/><Relationship Id="rId80" Type="http://schemas.openxmlformats.org/officeDocument/2006/relationships/hyperlink" Target="https://www.cms.gov/Medicare/Medicare-Fee-for-Service-Payment/ASCPayment/index.html" TargetMode="External"/><Relationship Id="rId155" Type="http://schemas.openxmlformats.org/officeDocument/2006/relationships/hyperlink" Target="https://www.cms.gov/Medicare/Medicare-Fee-for-Service-Payment/ASCPayment/11_Addenda_Updates" TargetMode="External"/><Relationship Id="rId176" Type="http://schemas.openxmlformats.org/officeDocument/2006/relationships/hyperlink" Target="https://www.cms.gov/Medicare/Medicare-Fee-for-Service-Payment/ASCPayment/index.html" TargetMode="External"/><Relationship Id="rId197" Type="http://schemas.openxmlformats.org/officeDocument/2006/relationships/hyperlink" Target="file:///\\sfo37cvc\dwcfeeschedules\SCHEDULES\OUTPATIENT%20FACILITY\CY%202021\To%20Post\2021%20NFRM%20OPPS%20Addendum%20D1.01122021.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6</Pages>
  <Words>22341</Words>
  <Characters>165929</Characters>
  <Application>Microsoft Office Word</Application>
  <DocSecurity>0</DocSecurity>
  <Lines>1382</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95</CharactersWithSpaces>
  <SharedDoc>false</SharedDoc>
  <HLinks>
    <vt:vector size="612" baseType="variant">
      <vt:variant>
        <vt:i4>5570585</vt:i4>
      </vt:variant>
      <vt:variant>
        <vt:i4>300</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5570585</vt:i4>
      </vt:variant>
      <vt:variant>
        <vt:i4>297</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3866669</vt:i4>
      </vt:variant>
      <vt:variant>
        <vt:i4>29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91</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7798882</vt:i4>
      </vt:variant>
      <vt:variant>
        <vt:i4>288</vt:i4>
      </vt:variant>
      <vt:variant>
        <vt:i4>0</vt:i4>
      </vt:variant>
      <vt:variant>
        <vt:i4>5</vt:i4>
      </vt:variant>
      <vt:variant>
        <vt:lpwstr>https://www.cms.gov/Medicare/Medicare-Fee-for-Service-Payment/ASCPayment/index.html</vt:lpwstr>
      </vt:variant>
      <vt:variant>
        <vt:lpwstr/>
      </vt:variant>
      <vt:variant>
        <vt:i4>3866669</vt:i4>
      </vt:variant>
      <vt:variant>
        <vt:i4>285</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82</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9</vt:i4>
      </vt:variant>
      <vt:variant>
        <vt:i4>0</vt:i4>
      </vt:variant>
      <vt:variant>
        <vt:i4>5</vt:i4>
      </vt:variant>
      <vt:variant>
        <vt:lpwstr>https://www.cms.gov/Medicare/Medicare-Fee-for-Service-Payment/ASCPayment/11_Addenda_Updates.html</vt:lpwstr>
      </vt:variant>
      <vt:variant>
        <vt:lpwstr/>
      </vt:variant>
      <vt:variant>
        <vt:i4>3866669</vt:i4>
      </vt:variant>
      <vt:variant>
        <vt:i4>276</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73</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70</vt:i4>
      </vt:variant>
      <vt:variant>
        <vt:i4>0</vt:i4>
      </vt:variant>
      <vt:variant>
        <vt:i4>5</vt:i4>
      </vt:variant>
      <vt:variant>
        <vt:lpwstr>https://www.cms.gov/Medicare/Medicare-Fee-for-Service-Payment/ASCPayment/11_Addenda_Updates.html</vt:lpwstr>
      </vt:variant>
      <vt:variant>
        <vt:lpwstr/>
      </vt:variant>
      <vt:variant>
        <vt:i4>3866669</vt:i4>
      </vt:variant>
      <vt:variant>
        <vt:i4>267</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3866669</vt:i4>
      </vt:variant>
      <vt:variant>
        <vt:i4>264</vt:i4>
      </vt:variant>
      <vt:variant>
        <vt:i4>0</vt:i4>
      </vt:variant>
      <vt:variant>
        <vt:i4>5</vt:i4>
      </vt:variant>
      <vt:variant>
        <vt:lpwstr>https://www.cms.gov/Medicare/Medicare-Fee-for-Service-Payment/HospitalOutpatientPPS/Hospital-Outpatient-Regulations-and-Notices-Items/CMS-1695-FC.html?DLPage=1&amp;DLEntries=10&amp;DLSort=2&amp;DLSortDir=descending</vt:lpwstr>
      </vt:variant>
      <vt:variant>
        <vt:lpwstr/>
      </vt:variant>
      <vt:variant>
        <vt:i4>1114139</vt:i4>
      </vt:variant>
      <vt:variant>
        <vt:i4>261</vt:i4>
      </vt:variant>
      <vt:variant>
        <vt:i4>0</vt:i4>
      </vt:variant>
      <vt:variant>
        <vt:i4>5</vt:i4>
      </vt:variant>
      <vt:variant>
        <vt:lpwstr>https://www.cms.gov/Medicare/Medicare-Fee-for-Service-Payment/ASCPayment/11_Addenda_Updates.html</vt:lpwstr>
      </vt:variant>
      <vt:variant>
        <vt:lpwstr/>
      </vt:variant>
      <vt:variant>
        <vt:i4>5570585</vt:i4>
      </vt:variant>
      <vt:variant>
        <vt:i4>258</vt:i4>
      </vt:variant>
      <vt:variant>
        <vt:i4>0</vt:i4>
      </vt:variant>
      <vt:variant>
        <vt:i4>5</vt:i4>
      </vt:variant>
      <vt:variant>
        <vt:lpwstr>https://www.cms.gov/Medicare/Medicare-Fee-for-Service-Payment/AcuteInpatientPPS/FY2019-IPPS-Final-Rule-Home-Page-Items/FY2019-IPPS-Final-Rule-Tables.html?DLPage=1&amp;DLEntries=10&amp;DLSort=0&amp;DLSortDir=ascending</vt:lpwstr>
      </vt:variant>
      <vt:variant>
        <vt:lpwstr/>
      </vt:variant>
      <vt:variant>
        <vt:i4>6881377</vt:i4>
      </vt:variant>
      <vt:variant>
        <vt:i4>255</vt:i4>
      </vt:variant>
      <vt:variant>
        <vt:i4>0</vt:i4>
      </vt:variant>
      <vt:variant>
        <vt:i4>5</vt:i4>
      </vt:variant>
      <vt:variant>
        <vt:lpwstr>https://www.cms.gov/Medicare/Medicare-Fee-for-Service-Payment/HospitalOutpatientPPS/index.html</vt:lpwstr>
      </vt:variant>
      <vt:variant>
        <vt:lpwstr/>
      </vt:variant>
      <vt:variant>
        <vt:i4>4063355</vt:i4>
      </vt:variant>
      <vt:variant>
        <vt:i4>252</vt:i4>
      </vt:variant>
      <vt:variant>
        <vt:i4>0</vt:i4>
      </vt:variant>
      <vt:variant>
        <vt:i4>5</vt:i4>
      </vt:variant>
      <vt:variant>
        <vt:lpwstr>https://www.cms.gov/Medicare/Medicare-Fee-for-Service-Payment/HospitalOutpatientPPS/index.html?redirect=/HospitalOutpatientPPS/</vt:lpwstr>
      </vt:variant>
      <vt:variant>
        <vt:lpwstr/>
      </vt:variant>
      <vt:variant>
        <vt:i4>1769549</vt:i4>
      </vt:variant>
      <vt:variant>
        <vt:i4>249</vt:i4>
      </vt:variant>
      <vt:variant>
        <vt:i4>0</vt:i4>
      </vt:variant>
      <vt:variant>
        <vt:i4>5</vt:i4>
      </vt:variant>
      <vt:variant>
        <vt:lpwstr>https://www.cms.gov/Regulations-and-Guidance/Guidance/Manuals/Internet-Only-Manuals-IOMs-Items/CMS018912.html</vt:lpwstr>
      </vt:variant>
      <vt:variant>
        <vt:lpwstr/>
      </vt:variant>
      <vt:variant>
        <vt:i4>5439504</vt:i4>
      </vt:variant>
      <vt:variant>
        <vt:i4>246</vt:i4>
      </vt:variant>
      <vt:variant>
        <vt:i4>0</vt:i4>
      </vt:variant>
      <vt:variant>
        <vt:i4>5</vt:i4>
      </vt:variant>
      <vt:variant>
        <vt:lpwstr>https://www.cms.gov/Regulations-and-Guidance/Guidance/Manuals/Internet-Only-Manuals-IOMs-Items/CMS018912.html?DLPage=1&amp;DLEntries=10&amp;DLSort=0&amp;DLSortDir=ascending</vt:lpwstr>
      </vt:variant>
      <vt:variant>
        <vt:lpwstr/>
      </vt:variant>
      <vt:variant>
        <vt:i4>1769549</vt:i4>
      </vt:variant>
      <vt:variant>
        <vt:i4>243</vt:i4>
      </vt:variant>
      <vt:variant>
        <vt:i4>0</vt:i4>
      </vt:variant>
      <vt:variant>
        <vt:i4>5</vt:i4>
      </vt:variant>
      <vt:variant>
        <vt:lpwstr>https://www.cms.gov/Regulations-and-Guidance/Guidance/Manuals/Internet-Only-Manuals-IOMs-Items/CMS018912.html</vt:lpwstr>
      </vt:variant>
      <vt:variant>
        <vt:lpwstr/>
      </vt:variant>
      <vt:variant>
        <vt:i4>6881377</vt:i4>
      </vt:variant>
      <vt:variant>
        <vt:i4>240</vt:i4>
      </vt:variant>
      <vt:variant>
        <vt:i4>0</vt:i4>
      </vt:variant>
      <vt:variant>
        <vt:i4>5</vt:i4>
      </vt:variant>
      <vt:variant>
        <vt:lpwstr>https://www.cms.gov/Medicare/Medicare-Fee-for-Service-Payment/HospitalOutpatientPPS/index.html</vt:lpwstr>
      </vt:variant>
      <vt:variant>
        <vt:lpwstr/>
      </vt:variant>
      <vt:variant>
        <vt:i4>6881377</vt:i4>
      </vt:variant>
      <vt:variant>
        <vt:i4>237</vt:i4>
      </vt:variant>
      <vt:variant>
        <vt:i4>0</vt:i4>
      </vt:variant>
      <vt:variant>
        <vt:i4>5</vt:i4>
      </vt:variant>
      <vt:variant>
        <vt:lpwstr>https://www.cms.gov/Medicare/Medicare-Fee-for-Service-Payment/HospitalOutpatientPPS/index.html</vt:lpwstr>
      </vt:variant>
      <vt:variant>
        <vt:lpwstr/>
      </vt:variant>
      <vt:variant>
        <vt:i4>8257548</vt:i4>
      </vt:variant>
      <vt:variant>
        <vt:i4>234</vt:i4>
      </vt:variant>
      <vt:variant>
        <vt:i4>0</vt:i4>
      </vt:variant>
      <vt:variant>
        <vt:i4>5</vt:i4>
      </vt:variant>
      <vt:variant>
        <vt:lpwstr>http://www.dir.ca.gov/dwc/OMFS9904.htm</vt:lpwstr>
      </vt:variant>
      <vt:variant>
        <vt:lpwstr>6</vt:lpwstr>
      </vt:variant>
      <vt:variant>
        <vt:i4>1769549</vt:i4>
      </vt:variant>
      <vt:variant>
        <vt:i4>231</vt:i4>
      </vt:variant>
      <vt:variant>
        <vt:i4>0</vt:i4>
      </vt:variant>
      <vt:variant>
        <vt:i4>5</vt:i4>
      </vt:variant>
      <vt:variant>
        <vt:lpwstr>https://www.cms.gov/Regulations-and-Guidance/Guidance/Manuals/Internet-Only-Manuals-IOMs-Items/CMS018912.html</vt:lpwstr>
      </vt:variant>
      <vt:variant>
        <vt:lpwstr/>
      </vt:variant>
      <vt:variant>
        <vt:i4>1769549</vt:i4>
      </vt:variant>
      <vt:variant>
        <vt:i4>228</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225</vt:i4>
      </vt:variant>
      <vt:variant>
        <vt:i4>0</vt:i4>
      </vt:variant>
      <vt:variant>
        <vt:i4>5</vt:i4>
      </vt:variant>
      <vt:variant>
        <vt:lpwstr>https://www.cms.gov/Medicare/Medicare-Fee-for-Service-Payment/HospitalOutpatientPPS/index.html?redirect=/HospitalOutpatientPPS/</vt:lpwstr>
      </vt:variant>
      <vt:variant>
        <vt:lpwstr/>
      </vt:variant>
      <vt:variant>
        <vt:i4>4063355</vt:i4>
      </vt:variant>
      <vt:variant>
        <vt:i4>22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219</vt:i4>
      </vt:variant>
      <vt:variant>
        <vt:i4>0</vt:i4>
      </vt:variant>
      <vt:variant>
        <vt:i4>5</vt:i4>
      </vt:variant>
      <vt:variant>
        <vt:lpwstr>http://www.dir.ca.gov/dwc/OMFS9904.htm</vt:lpwstr>
      </vt:variant>
      <vt:variant>
        <vt:lpwstr>6</vt:lpwstr>
      </vt:variant>
      <vt:variant>
        <vt:i4>8257548</vt:i4>
      </vt:variant>
      <vt:variant>
        <vt:i4>216</vt:i4>
      </vt:variant>
      <vt:variant>
        <vt:i4>0</vt:i4>
      </vt:variant>
      <vt:variant>
        <vt:i4>5</vt:i4>
      </vt:variant>
      <vt:variant>
        <vt:lpwstr>http://www.dir.ca.gov/dwc/OMFS9904.htm</vt:lpwstr>
      </vt:variant>
      <vt:variant>
        <vt:lpwstr>6</vt:lpwstr>
      </vt:variant>
      <vt:variant>
        <vt:i4>7798882</vt:i4>
      </vt:variant>
      <vt:variant>
        <vt:i4>213</vt:i4>
      </vt:variant>
      <vt:variant>
        <vt:i4>0</vt:i4>
      </vt:variant>
      <vt:variant>
        <vt:i4>5</vt:i4>
      </vt:variant>
      <vt:variant>
        <vt:lpwstr>https://www.cms.gov/Medicare/Medicare-Fee-for-Service-Payment/ASCPayment/index.html</vt:lpwstr>
      </vt:variant>
      <vt:variant>
        <vt:lpwstr/>
      </vt:variant>
      <vt:variant>
        <vt:i4>7798882</vt:i4>
      </vt:variant>
      <vt:variant>
        <vt:i4>210</vt:i4>
      </vt:variant>
      <vt:variant>
        <vt:i4>0</vt:i4>
      </vt:variant>
      <vt:variant>
        <vt:i4>5</vt:i4>
      </vt:variant>
      <vt:variant>
        <vt:lpwstr>https://www.cms.gov/Medicare/Medicare-Fee-for-Service-Payment/ASCPayment/index.html</vt:lpwstr>
      </vt:variant>
      <vt:variant>
        <vt:lpwstr/>
      </vt:variant>
      <vt:variant>
        <vt:i4>4784128</vt:i4>
      </vt:variant>
      <vt:variant>
        <vt:i4>20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5242952</vt:i4>
      </vt:variant>
      <vt:variant>
        <vt:i4>204</vt:i4>
      </vt:variant>
      <vt:variant>
        <vt:i4>0</vt:i4>
      </vt:variant>
      <vt:variant>
        <vt:i4>5</vt:i4>
      </vt:variant>
      <vt:variant>
        <vt:lpwstr>http://www.cms.gov/AcuteInpatientPPS/</vt:lpwstr>
      </vt:variant>
      <vt:variant>
        <vt:lpwstr/>
      </vt:variant>
      <vt:variant>
        <vt:i4>5242952</vt:i4>
      </vt:variant>
      <vt:variant>
        <vt:i4>201</vt:i4>
      </vt:variant>
      <vt:variant>
        <vt:i4>0</vt:i4>
      </vt:variant>
      <vt:variant>
        <vt:i4>5</vt:i4>
      </vt:variant>
      <vt:variant>
        <vt:lpwstr>http://www.cms.gov/AcuteInpatientPPS/</vt:lpwstr>
      </vt:variant>
      <vt:variant>
        <vt:lpwstr/>
      </vt:variant>
      <vt:variant>
        <vt:i4>5242952</vt:i4>
      </vt:variant>
      <vt:variant>
        <vt:i4>198</vt:i4>
      </vt:variant>
      <vt:variant>
        <vt:i4>0</vt:i4>
      </vt:variant>
      <vt:variant>
        <vt:i4>5</vt:i4>
      </vt:variant>
      <vt:variant>
        <vt:lpwstr>http://www.cms.gov/AcuteInpatientPPS/</vt:lpwstr>
      </vt:variant>
      <vt:variant>
        <vt:lpwstr/>
      </vt:variant>
      <vt:variant>
        <vt:i4>3538979</vt:i4>
      </vt:variant>
      <vt:variant>
        <vt:i4>195</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92</vt:i4>
      </vt:variant>
      <vt:variant>
        <vt:i4>0</vt:i4>
      </vt:variant>
      <vt:variant>
        <vt:i4>5</vt:i4>
      </vt:variant>
      <vt:variant>
        <vt:lpwstr>https://www.cms.gov/Medicare/Medicare-Fee-for-Service-Payment/ASCPayment/11_Addenda_Updates.html</vt:lpwstr>
      </vt:variant>
      <vt:variant>
        <vt:lpwstr/>
      </vt:variant>
      <vt:variant>
        <vt:i4>3538979</vt:i4>
      </vt:variant>
      <vt:variant>
        <vt:i4>189</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6</vt:i4>
      </vt:variant>
      <vt:variant>
        <vt:i4>0</vt:i4>
      </vt:variant>
      <vt:variant>
        <vt:i4>5</vt:i4>
      </vt:variant>
      <vt:variant>
        <vt:lpwstr>https://www.cms.gov/Medicare/Medicare-Fee-for-Service-Payment/ASCPayment/11_Addenda_Updates.html</vt:lpwstr>
      </vt:variant>
      <vt:variant>
        <vt:lpwstr/>
      </vt:variant>
      <vt:variant>
        <vt:i4>3538979</vt:i4>
      </vt:variant>
      <vt:variant>
        <vt:i4>183</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80</vt:i4>
      </vt:variant>
      <vt:variant>
        <vt:i4>0</vt:i4>
      </vt:variant>
      <vt:variant>
        <vt:i4>5</vt:i4>
      </vt:variant>
      <vt:variant>
        <vt:lpwstr>https://www.cms.gov/Medicare/Medicare-Fee-for-Service-Payment/ASCPayment/11_Addenda_Updates.html</vt:lpwstr>
      </vt:variant>
      <vt:variant>
        <vt:lpwstr/>
      </vt:variant>
      <vt:variant>
        <vt:i4>3538979</vt:i4>
      </vt:variant>
      <vt:variant>
        <vt:i4>177</vt:i4>
      </vt:variant>
      <vt:variant>
        <vt:i4>0</vt:i4>
      </vt:variant>
      <vt:variant>
        <vt:i4>5</vt:i4>
      </vt:variant>
      <vt:variant>
        <vt:lpwstr>https://www.cms.gov/Medicare/Medicare-Fee-for-Service-Payment/HospitalOutpatientPPS/Hospital-Outpatient-Regulations-and-Notices-Items/CMS-1678-FC.html?DLPage=1&amp;DLEntries=10&amp;DLSort=2&amp;DLSortDir=descending</vt:lpwstr>
      </vt:variant>
      <vt:variant>
        <vt:lpwstr/>
      </vt:variant>
      <vt:variant>
        <vt:i4>1114139</vt:i4>
      </vt:variant>
      <vt:variant>
        <vt:i4>174</vt:i4>
      </vt:variant>
      <vt:variant>
        <vt:i4>0</vt:i4>
      </vt:variant>
      <vt:variant>
        <vt:i4>5</vt:i4>
      </vt:variant>
      <vt:variant>
        <vt:lpwstr>https://www.cms.gov/Medicare/Medicare-Fee-for-Service-Payment/ASCPayment/11_Addenda_Updates.html</vt:lpwstr>
      </vt:variant>
      <vt:variant>
        <vt:lpwstr/>
      </vt:variant>
      <vt:variant>
        <vt:i4>3670049</vt:i4>
      </vt:variant>
      <vt:variant>
        <vt:i4>171</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8</vt:i4>
      </vt:variant>
      <vt:variant>
        <vt:i4>0</vt:i4>
      </vt:variant>
      <vt:variant>
        <vt:i4>5</vt:i4>
      </vt:variant>
      <vt:variant>
        <vt:lpwstr>https://www.cms.gov/Medicare/Medicare-Fee-for-Service-Payment/ASCPayment/11_Addenda_Updates.html</vt:lpwstr>
      </vt:variant>
      <vt:variant>
        <vt:lpwstr/>
      </vt:variant>
      <vt:variant>
        <vt:i4>3670049</vt:i4>
      </vt:variant>
      <vt:variant>
        <vt:i4>165</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62</vt:i4>
      </vt:variant>
      <vt:variant>
        <vt:i4>0</vt:i4>
      </vt:variant>
      <vt:variant>
        <vt:i4>5</vt:i4>
      </vt:variant>
      <vt:variant>
        <vt:lpwstr>https://www.cms.gov/Medicare/Medicare-Fee-for-Service-Payment/ASCPayment/11_Addenda_Updates.html</vt:lpwstr>
      </vt:variant>
      <vt:variant>
        <vt:lpwstr/>
      </vt:variant>
      <vt:variant>
        <vt:i4>3670049</vt:i4>
      </vt:variant>
      <vt:variant>
        <vt:i4>159</vt:i4>
      </vt:variant>
      <vt:variant>
        <vt:i4>0</vt:i4>
      </vt:variant>
      <vt:variant>
        <vt:i4>5</vt:i4>
      </vt:variant>
      <vt:variant>
        <vt:lpwstr>https://www.cms.gov/Medicare/Medicare-Fee-for-Service-Payment/HospitalOutpatientPPS/Hospital-Outpatient-Regulations-and-Notices-Items/CMS-1656-FC.html?DLPage=1&amp;DLEntries=10&amp;DLSort=2&amp;DLSortDir=descending</vt:lpwstr>
      </vt:variant>
      <vt:variant>
        <vt:lpwstr/>
      </vt:variant>
      <vt:variant>
        <vt:i4>1114139</vt:i4>
      </vt:variant>
      <vt:variant>
        <vt:i4>156</vt:i4>
      </vt:variant>
      <vt:variant>
        <vt:i4>0</vt:i4>
      </vt:variant>
      <vt:variant>
        <vt:i4>5</vt:i4>
      </vt:variant>
      <vt:variant>
        <vt:lpwstr>https://www.cms.gov/Medicare/Medicare-Fee-for-Service-Payment/ASCPayment/11_Addenda_Updates.html</vt:lpwstr>
      </vt:variant>
      <vt:variant>
        <vt:lpwstr/>
      </vt:variant>
      <vt:variant>
        <vt:i4>5963783</vt:i4>
      </vt:variant>
      <vt:variant>
        <vt:i4>153</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50</vt:i4>
      </vt:variant>
      <vt:variant>
        <vt:i4>0</vt:i4>
      </vt:variant>
      <vt:variant>
        <vt:i4>5</vt:i4>
      </vt:variant>
      <vt:variant>
        <vt:lpwstr>http://www.dir.ca.gov/dwc/OMFS9904.htm</vt:lpwstr>
      </vt:variant>
      <vt:variant>
        <vt:lpwstr/>
      </vt:variant>
      <vt:variant>
        <vt:i4>4784128</vt:i4>
      </vt:variant>
      <vt:variant>
        <vt:i4>147</vt:i4>
      </vt:variant>
      <vt:variant>
        <vt:i4>0</vt:i4>
      </vt:variant>
      <vt:variant>
        <vt:i4>5</vt:i4>
      </vt:variant>
      <vt:variant>
        <vt:lpwstr>https://www.cms.gov/Medicare/Medicare-Fee-for-Service-Payment/AcuteInpatientPPS/FY2018-IPPS-Final-Rule-Home-Page.html?DLSort=0&amp;DLEntries=10&amp;DLPage=1&amp;DLSortDir=ascending</vt:lpwstr>
      </vt:variant>
      <vt:variant>
        <vt:lpwstr/>
      </vt:variant>
      <vt:variant>
        <vt:i4>4915214</vt:i4>
      </vt:variant>
      <vt:variant>
        <vt:i4>144</vt:i4>
      </vt:variant>
      <vt:variant>
        <vt:i4>0</vt:i4>
      </vt:variant>
      <vt:variant>
        <vt:i4>5</vt:i4>
      </vt:variant>
      <vt:variant>
        <vt:lpwstr>http://www.cms.hhs.gov/AcuteInpatientPPS/</vt:lpwstr>
      </vt:variant>
      <vt:variant>
        <vt:lpwstr/>
      </vt:variant>
      <vt:variant>
        <vt:i4>4915214</vt:i4>
      </vt:variant>
      <vt:variant>
        <vt:i4>141</vt:i4>
      </vt:variant>
      <vt:variant>
        <vt:i4>0</vt:i4>
      </vt:variant>
      <vt:variant>
        <vt:i4>5</vt:i4>
      </vt:variant>
      <vt:variant>
        <vt:lpwstr>http://www.cms.hhs.gov/AcuteInpatientPPS/</vt:lpwstr>
      </vt:variant>
      <vt:variant>
        <vt:lpwstr/>
      </vt:variant>
      <vt:variant>
        <vt:i4>4915214</vt:i4>
      </vt:variant>
      <vt:variant>
        <vt:i4>138</vt:i4>
      </vt:variant>
      <vt:variant>
        <vt:i4>0</vt:i4>
      </vt:variant>
      <vt:variant>
        <vt:i4>5</vt:i4>
      </vt:variant>
      <vt:variant>
        <vt:lpwstr>http://www.cms.hhs.gov/AcuteInpatientPPS/</vt:lpwstr>
      </vt:variant>
      <vt:variant>
        <vt:lpwstr/>
      </vt:variant>
      <vt:variant>
        <vt:i4>6881377</vt:i4>
      </vt:variant>
      <vt:variant>
        <vt:i4>135</vt:i4>
      </vt:variant>
      <vt:variant>
        <vt:i4>0</vt:i4>
      </vt:variant>
      <vt:variant>
        <vt:i4>5</vt:i4>
      </vt:variant>
      <vt:variant>
        <vt:lpwstr>https://www.cms.gov/Medicare/Medicare-Fee-for-Service-Payment/HospitalOutpatientPPS/index.html</vt:lpwstr>
      </vt:variant>
      <vt:variant>
        <vt:lpwstr/>
      </vt:variant>
      <vt:variant>
        <vt:i4>4653124</vt:i4>
      </vt:variant>
      <vt:variant>
        <vt:i4>132</vt:i4>
      </vt:variant>
      <vt:variant>
        <vt:i4>0</vt:i4>
      </vt:variant>
      <vt:variant>
        <vt:i4>5</vt:i4>
      </vt:variant>
      <vt:variant>
        <vt:lpwstr>http://www.cms.gov/HospitalOutpatientPPS</vt:lpwstr>
      </vt:variant>
      <vt:variant>
        <vt:lpwstr/>
      </vt:variant>
      <vt:variant>
        <vt:i4>4653124</vt:i4>
      </vt:variant>
      <vt:variant>
        <vt:i4>129</vt:i4>
      </vt:variant>
      <vt:variant>
        <vt:i4>0</vt:i4>
      </vt:variant>
      <vt:variant>
        <vt:i4>5</vt:i4>
      </vt:variant>
      <vt:variant>
        <vt:lpwstr>http://www.cms.gov/HospitalOutpatientPPS</vt:lpwstr>
      </vt:variant>
      <vt:variant>
        <vt:lpwstr/>
      </vt:variant>
      <vt:variant>
        <vt:i4>4653124</vt:i4>
      </vt:variant>
      <vt:variant>
        <vt:i4>126</vt:i4>
      </vt:variant>
      <vt:variant>
        <vt:i4>0</vt:i4>
      </vt:variant>
      <vt:variant>
        <vt:i4>5</vt:i4>
      </vt:variant>
      <vt:variant>
        <vt:lpwstr>http://www.cms.gov/HospitalOutpatientPPS</vt:lpwstr>
      </vt:variant>
      <vt:variant>
        <vt:lpwstr/>
      </vt:variant>
      <vt:variant>
        <vt:i4>1769549</vt:i4>
      </vt:variant>
      <vt:variant>
        <vt:i4>123</vt:i4>
      </vt:variant>
      <vt:variant>
        <vt:i4>0</vt:i4>
      </vt:variant>
      <vt:variant>
        <vt:i4>5</vt:i4>
      </vt:variant>
      <vt:variant>
        <vt:lpwstr>https://www.cms.gov/Regulations-and-Guidance/Guidance/Manuals/Internet-Only-Manuals-IOMs-Items/CMS018912.html</vt:lpwstr>
      </vt:variant>
      <vt:variant>
        <vt:lpwstr/>
      </vt:variant>
      <vt:variant>
        <vt:i4>5963783</vt:i4>
      </vt:variant>
      <vt:variant>
        <vt:i4>120</vt:i4>
      </vt:variant>
      <vt:variant>
        <vt:i4>0</vt:i4>
      </vt:variant>
      <vt:variant>
        <vt:i4>5</vt:i4>
      </vt:variant>
      <vt:variant>
        <vt:lpwstr>http://www.cms.gov/Medicare/Medicare-Fee-for-Service-Payment/PhysicianFeeSched/PFS-Relative-Value-Files.html</vt:lpwstr>
      </vt:variant>
      <vt:variant>
        <vt:lpwstr/>
      </vt:variant>
      <vt:variant>
        <vt:i4>8257594</vt:i4>
      </vt:variant>
      <vt:variant>
        <vt:i4>117</vt:i4>
      </vt:variant>
      <vt:variant>
        <vt:i4>0</vt:i4>
      </vt:variant>
      <vt:variant>
        <vt:i4>5</vt:i4>
      </vt:variant>
      <vt:variant>
        <vt:lpwstr>http://www.dir.ca.gov/dwc/OMFS9904.htm</vt:lpwstr>
      </vt:variant>
      <vt:variant>
        <vt:lpwstr/>
      </vt:variant>
      <vt:variant>
        <vt:i4>1769549</vt:i4>
      </vt:variant>
      <vt:variant>
        <vt:i4>114</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11</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108</vt:i4>
      </vt:variant>
      <vt:variant>
        <vt:i4>0</vt:i4>
      </vt:variant>
      <vt:variant>
        <vt:i4>5</vt:i4>
      </vt:variant>
      <vt:variant>
        <vt:lpwstr>http://www.dir.ca.gov/dwc/OMFS9904.htm</vt:lpwstr>
      </vt:variant>
      <vt:variant>
        <vt:lpwstr>6</vt:lpwstr>
      </vt:variant>
      <vt:variant>
        <vt:i4>1769549</vt:i4>
      </vt:variant>
      <vt:variant>
        <vt:i4>105</vt:i4>
      </vt:variant>
      <vt:variant>
        <vt:i4>0</vt:i4>
      </vt:variant>
      <vt:variant>
        <vt:i4>5</vt:i4>
      </vt:variant>
      <vt:variant>
        <vt:lpwstr>https://www.cms.gov/Regulations-and-Guidance/Guidance/Manuals/Internet-Only-Manuals-IOMs-Items/CMS018912.html</vt:lpwstr>
      </vt:variant>
      <vt:variant>
        <vt:lpwstr/>
      </vt:variant>
      <vt:variant>
        <vt:i4>4063355</vt:i4>
      </vt:variant>
      <vt:variant>
        <vt:i4>102</vt:i4>
      </vt:variant>
      <vt:variant>
        <vt:i4>0</vt:i4>
      </vt:variant>
      <vt:variant>
        <vt:i4>5</vt:i4>
      </vt:variant>
      <vt:variant>
        <vt:lpwstr>https://www.cms.gov/Medicare/Medicare-Fee-for-Service-Payment/HospitalOutpatientPPS/index.html?redirect=/HospitalOutpatientPPS/</vt:lpwstr>
      </vt:variant>
      <vt:variant>
        <vt:lpwstr/>
      </vt:variant>
      <vt:variant>
        <vt:i4>8257548</vt:i4>
      </vt:variant>
      <vt:variant>
        <vt:i4>99</vt:i4>
      </vt:variant>
      <vt:variant>
        <vt:i4>0</vt:i4>
      </vt:variant>
      <vt:variant>
        <vt:i4>5</vt:i4>
      </vt:variant>
      <vt:variant>
        <vt:lpwstr>http://www.dir.ca.gov/dwc/OMFS9904.htm</vt:lpwstr>
      </vt:variant>
      <vt:variant>
        <vt:lpwstr>6</vt:lpwstr>
      </vt:variant>
      <vt:variant>
        <vt:i4>4063355</vt:i4>
      </vt:variant>
      <vt:variant>
        <vt:i4>96</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93</vt:i4>
      </vt:variant>
      <vt:variant>
        <vt:i4>0</vt:i4>
      </vt:variant>
      <vt:variant>
        <vt:i4>5</vt:i4>
      </vt:variant>
      <vt:variant>
        <vt:lpwstr>http://www.cms.gov/HospitalOutpatientPPS</vt:lpwstr>
      </vt:variant>
      <vt:variant>
        <vt:lpwstr/>
      </vt:variant>
      <vt:variant>
        <vt:i4>4653124</vt:i4>
      </vt:variant>
      <vt:variant>
        <vt:i4>90</vt:i4>
      </vt:variant>
      <vt:variant>
        <vt:i4>0</vt:i4>
      </vt:variant>
      <vt:variant>
        <vt:i4>5</vt:i4>
      </vt:variant>
      <vt:variant>
        <vt:lpwstr>http://www.cms.gov/HospitalOutpatientPPS</vt:lpwstr>
      </vt:variant>
      <vt:variant>
        <vt:lpwstr/>
      </vt:variant>
      <vt:variant>
        <vt:i4>4653124</vt:i4>
      </vt:variant>
      <vt:variant>
        <vt:i4>87</vt:i4>
      </vt:variant>
      <vt:variant>
        <vt:i4>0</vt:i4>
      </vt:variant>
      <vt:variant>
        <vt:i4>5</vt:i4>
      </vt:variant>
      <vt:variant>
        <vt:lpwstr>http://www.cms.gov/HospitalOutpatientPPS</vt:lpwstr>
      </vt:variant>
      <vt:variant>
        <vt:lpwstr/>
      </vt:variant>
      <vt:variant>
        <vt:i4>4063355</vt:i4>
      </vt:variant>
      <vt:variant>
        <vt:i4>84</vt:i4>
      </vt:variant>
      <vt:variant>
        <vt:i4>0</vt:i4>
      </vt:variant>
      <vt:variant>
        <vt:i4>5</vt:i4>
      </vt:variant>
      <vt:variant>
        <vt:lpwstr>https://www.cms.gov/Medicare/Medicare-Fee-for-Service-Payment/HospitalOutpatientPPS/index.html?redirect=/HospitalOutpatientPPS/</vt:lpwstr>
      </vt:variant>
      <vt:variant>
        <vt:lpwstr/>
      </vt:variant>
      <vt:variant>
        <vt:i4>4653124</vt:i4>
      </vt:variant>
      <vt:variant>
        <vt:i4>81</vt:i4>
      </vt:variant>
      <vt:variant>
        <vt:i4>0</vt:i4>
      </vt:variant>
      <vt:variant>
        <vt:i4>5</vt:i4>
      </vt:variant>
      <vt:variant>
        <vt:lpwstr>http://www.cms.gov/HospitalOutpatientPPS</vt:lpwstr>
      </vt:variant>
      <vt:variant>
        <vt:lpwstr/>
      </vt:variant>
      <vt:variant>
        <vt:i4>4653124</vt:i4>
      </vt:variant>
      <vt:variant>
        <vt:i4>78</vt:i4>
      </vt:variant>
      <vt:variant>
        <vt:i4>0</vt:i4>
      </vt:variant>
      <vt:variant>
        <vt:i4>5</vt:i4>
      </vt:variant>
      <vt:variant>
        <vt:lpwstr>http://www.cms.gov/HospitalOutpatientPPS</vt:lpwstr>
      </vt:variant>
      <vt:variant>
        <vt:lpwstr/>
      </vt:variant>
      <vt:variant>
        <vt:i4>4653124</vt:i4>
      </vt:variant>
      <vt:variant>
        <vt:i4>75</vt:i4>
      </vt:variant>
      <vt:variant>
        <vt:i4>0</vt:i4>
      </vt:variant>
      <vt:variant>
        <vt:i4>5</vt:i4>
      </vt:variant>
      <vt:variant>
        <vt:lpwstr>http://www.cms.gov/HospitalOutpatientPPS</vt:lpwstr>
      </vt:variant>
      <vt:variant>
        <vt:lpwstr/>
      </vt:variant>
      <vt:variant>
        <vt:i4>7798882</vt:i4>
      </vt:variant>
      <vt:variant>
        <vt:i4>72</vt:i4>
      </vt:variant>
      <vt:variant>
        <vt:i4>0</vt:i4>
      </vt:variant>
      <vt:variant>
        <vt:i4>5</vt:i4>
      </vt:variant>
      <vt:variant>
        <vt:lpwstr>https://www.cms.gov/Medicare/Medicare-Fee-for-Service-Payment/ASCPayment/index.html</vt:lpwstr>
      </vt:variant>
      <vt:variant>
        <vt:lpwstr/>
      </vt:variant>
      <vt:variant>
        <vt:i4>7798882</vt:i4>
      </vt:variant>
      <vt:variant>
        <vt:i4>69</vt:i4>
      </vt:variant>
      <vt:variant>
        <vt:i4>0</vt:i4>
      </vt:variant>
      <vt:variant>
        <vt:i4>5</vt:i4>
      </vt:variant>
      <vt:variant>
        <vt:lpwstr>https://www.cms.gov/Medicare/Medicare-Fee-for-Service-Payment/ASCPayment/index.html</vt:lpwstr>
      </vt:variant>
      <vt:variant>
        <vt:lpwstr/>
      </vt:variant>
      <vt:variant>
        <vt:i4>5242952</vt:i4>
      </vt:variant>
      <vt:variant>
        <vt:i4>66</vt:i4>
      </vt:variant>
      <vt:variant>
        <vt:i4>0</vt:i4>
      </vt:variant>
      <vt:variant>
        <vt:i4>5</vt:i4>
      </vt:variant>
      <vt:variant>
        <vt:lpwstr>http://www.cms.gov/AcuteInpatientPPS/</vt:lpwstr>
      </vt:variant>
      <vt:variant>
        <vt:lpwstr/>
      </vt:variant>
      <vt:variant>
        <vt:i4>5242952</vt:i4>
      </vt:variant>
      <vt:variant>
        <vt:i4>63</vt:i4>
      </vt:variant>
      <vt:variant>
        <vt:i4>0</vt:i4>
      </vt:variant>
      <vt:variant>
        <vt:i4>5</vt:i4>
      </vt:variant>
      <vt:variant>
        <vt:lpwstr>http://www.cms.gov/AcuteInpatientPPS/</vt:lpwstr>
      </vt:variant>
      <vt:variant>
        <vt:lpwstr/>
      </vt:variant>
      <vt:variant>
        <vt:i4>5963783</vt:i4>
      </vt:variant>
      <vt:variant>
        <vt:i4>60</vt:i4>
      </vt:variant>
      <vt:variant>
        <vt:i4>0</vt:i4>
      </vt:variant>
      <vt:variant>
        <vt:i4>5</vt:i4>
      </vt:variant>
      <vt:variant>
        <vt:lpwstr>http://www.cms.gov/Medicare/Medicare-Fee-for-Service-Payment/PhysicianFeeSched/PFS-Relative-Value-Files.html</vt:lpwstr>
      </vt:variant>
      <vt:variant>
        <vt:lpwstr/>
      </vt:variant>
      <vt:variant>
        <vt:i4>4915214</vt:i4>
      </vt:variant>
      <vt:variant>
        <vt:i4>57</vt:i4>
      </vt:variant>
      <vt:variant>
        <vt:i4>0</vt:i4>
      </vt:variant>
      <vt:variant>
        <vt:i4>5</vt:i4>
      </vt:variant>
      <vt:variant>
        <vt:lpwstr>http://www.cms.hhs.gov/AcuteInpatientPPS/</vt:lpwstr>
      </vt:variant>
      <vt:variant>
        <vt:lpwstr/>
      </vt:variant>
      <vt:variant>
        <vt:i4>4915214</vt:i4>
      </vt:variant>
      <vt:variant>
        <vt:i4>54</vt:i4>
      </vt:variant>
      <vt:variant>
        <vt:i4>0</vt:i4>
      </vt:variant>
      <vt:variant>
        <vt:i4>5</vt:i4>
      </vt:variant>
      <vt:variant>
        <vt:lpwstr>http://www.cms.hhs.gov/AcuteInpatientPPS/</vt:lpwstr>
      </vt:variant>
      <vt:variant>
        <vt:lpwstr/>
      </vt:variant>
      <vt:variant>
        <vt:i4>4653124</vt:i4>
      </vt:variant>
      <vt:variant>
        <vt:i4>51</vt:i4>
      </vt:variant>
      <vt:variant>
        <vt:i4>0</vt:i4>
      </vt:variant>
      <vt:variant>
        <vt:i4>5</vt:i4>
      </vt:variant>
      <vt:variant>
        <vt:lpwstr>http://www.cms.gov/HospitalOutpatientPPS</vt:lpwstr>
      </vt:variant>
      <vt:variant>
        <vt:lpwstr/>
      </vt:variant>
      <vt:variant>
        <vt:i4>4653124</vt:i4>
      </vt:variant>
      <vt:variant>
        <vt:i4>48</vt:i4>
      </vt:variant>
      <vt:variant>
        <vt:i4>0</vt:i4>
      </vt:variant>
      <vt:variant>
        <vt:i4>5</vt:i4>
      </vt:variant>
      <vt:variant>
        <vt:lpwstr>http://www.cms.gov/HospitalOutpatientPPS</vt:lpwstr>
      </vt:variant>
      <vt:variant>
        <vt:lpwstr/>
      </vt:variant>
      <vt:variant>
        <vt:i4>4653124</vt:i4>
      </vt:variant>
      <vt:variant>
        <vt:i4>45</vt:i4>
      </vt:variant>
      <vt:variant>
        <vt:i4>0</vt:i4>
      </vt:variant>
      <vt:variant>
        <vt:i4>5</vt:i4>
      </vt:variant>
      <vt:variant>
        <vt:lpwstr>http://www.cms.gov/HospitalOutpatientPPS</vt:lpwstr>
      </vt:variant>
      <vt:variant>
        <vt:lpwstr/>
      </vt:variant>
      <vt:variant>
        <vt:i4>5963783</vt:i4>
      </vt:variant>
      <vt:variant>
        <vt:i4>42</vt:i4>
      </vt:variant>
      <vt:variant>
        <vt:i4>0</vt:i4>
      </vt:variant>
      <vt:variant>
        <vt:i4>5</vt:i4>
      </vt:variant>
      <vt:variant>
        <vt:lpwstr>http://www.cms.gov/Medicare/Medicare-Fee-for-Service-Payment/PhysicianFeeSched/PFS-Relative-Value-Files.html</vt:lpwstr>
      </vt:variant>
      <vt:variant>
        <vt:lpwstr/>
      </vt:variant>
      <vt:variant>
        <vt:i4>4653124</vt:i4>
      </vt:variant>
      <vt:variant>
        <vt:i4>39</vt:i4>
      </vt:variant>
      <vt:variant>
        <vt:i4>0</vt:i4>
      </vt:variant>
      <vt:variant>
        <vt:i4>5</vt:i4>
      </vt:variant>
      <vt:variant>
        <vt:lpwstr>http://www.cms.gov/HospitalOutpatientPPS</vt:lpwstr>
      </vt:variant>
      <vt:variant>
        <vt:lpwstr/>
      </vt:variant>
      <vt:variant>
        <vt:i4>4653124</vt:i4>
      </vt:variant>
      <vt:variant>
        <vt:i4>36</vt:i4>
      </vt:variant>
      <vt:variant>
        <vt:i4>0</vt:i4>
      </vt:variant>
      <vt:variant>
        <vt:i4>5</vt:i4>
      </vt:variant>
      <vt:variant>
        <vt:lpwstr>http://www.cms.gov/HospitalOutpatientPPS</vt:lpwstr>
      </vt:variant>
      <vt:variant>
        <vt:lpwstr/>
      </vt:variant>
      <vt:variant>
        <vt:i4>4653124</vt:i4>
      </vt:variant>
      <vt:variant>
        <vt:i4>33</vt:i4>
      </vt:variant>
      <vt:variant>
        <vt:i4>0</vt:i4>
      </vt:variant>
      <vt:variant>
        <vt:i4>5</vt:i4>
      </vt:variant>
      <vt:variant>
        <vt:lpwstr>http://www.cms.gov/HospitalOutpatientPPS</vt:lpwstr>
      </vt:variant>
      <vt:variant>
        <vt:lpwstr/>
      </vt:variant>
      <vt:variant>
        <vt:i4>4653124</vt:i4>
      </vt:variant>
      <vt:variant>
        <vt:i4>30</vt:i4>
      </vt:variant>
      <vt:variant>
        <vt:i4>0</vt:i4>
      </vt:variant>
      <vt:variant>
        <vt:i4>5</vt:i4>
      </vt:variant>
      <vt:variant>
        <vt:lpwstr>http://www.cms.gov/HospitalOutpatientPPS</vt:lpwstr>
      </vt:variant>
      <vt:variant>
        <vt:lpwstr/>
      </vt:variant>
      <vt:variant>
        <vt:i4>4653124</vt:i4>
      </vt:variant>
      <vt:variant>
        <vt:i4>27</vt:i4>
      </vt:variant>
      <vt:variant>
        <vt:i4>0</vt:i4>
      </vt:variant>
      <vt:variant>
        <vt:i4>5</vt:i4>
      </vt:variant>
      <vt:variant>
        <vt:lpwstr>http://www.cms.gov/HospitalOutpatientPPS</vt:lpwstr>
      </vt:variant>
      <vt:variant>
        <vt:lpwstr/>
      </vt:variant>
      <vt:variant>
        <vt:i4>4653124</vt:i4>
      </vt:variant>
      <vt:variant>
        <vt:i4>24</vt:i4>
      </vt:variant>
      <vt:variant>
        <vt:i4>0</vt:i4>
      </vt:variant>
      <vt:variant>
        <vt:i4>5</vt:i4>
      </vt:variant>
      <vt:variant>
        <vt:lpwstr>http://www.cms.gov/HospitalOutpatientPPS</vt:lpwstr>
      </vt:variant>
      <vt:variant>
        <vt:lpwstr/>
      </vt:variant>
      <vt:variant>
        <vt:i4>4653124</vt:i4>
      </vt:variant>
      <vt:variant>
        <vt:i4>21</vt:i4>
      </vt:variant>
      <vt:variant>
        <vt:i4>0</vt:i4>
      </vt:variant>
      <vt:variant>
        <vt:i4>5</vt:i4>
      </vt:variant>
      <vt:variant>
        <vt:lpwstr>http://www.cms.gov/HospitalOutpatientPPS/</vt:lpwstr>
      </vt:variant>
      <vt:variant>
        <vt:lpwstr/>
      </vt:variant>
      <vt:variant>
        <vt:i4>4653124</vt:i4>
      </vt:variant>
      <vt:variant>
        <vt:i4>18</vt:i4>
      </vt:variant>
      <vt:variant>
        <vt:i4>0</vt:i4>
      </vt:variant>
      <vt:variant>
        <vt:i4>5</vt:i4>
      </vt:variant>
      <vt:variant>
        <vt:lpwstr>http://www.cms.gov/HospitalOutpatientPPS/</vt:lpwstr>
      </vt:variant>
      <vt:variant>
        <vt:lpwstr/>
      </vt:variant>
      <vt:variant>
        <vt:i4>8257594</vt:i4>
      </vt:variant>
      <vt:variant>
        <vt:i4>15</vt:i4>
      </vt:variant>
      <vt:variant>
        <vt:i4>0</vt:i4>
      </vt:variant>
      <vt:variant>
        <vt:i4>5</vt:i4>
      </vt:variant>
      <vt:variant>
        <vt:lpwstr>http://www.dir.ca.gov/dwc/OMFS9904.htm</vt:lpwstr>
      </vt:variant>
      <vt:variant>
        <vt:lpwstr/>
      </vt:variant>
      <vt:variant>
        <vt:i4>8257594</vt:i4>
      </vt:variant>
      <vt:variant>
        <vt:i4>12</vt:i4>
      </vt:variant>
      <vt:variant>
        <vt:i4>0</vt:i4>
      </vt:variant>
      <vt:variant>
        <vt:i4>5</vt:i4>
      </vt:variant>
      <vt:variant>
        <vt:lpwstr>http://www.dir.ca.gov/dwc/OMFS9904.htm</vt:lpwstr>
      </vt:variant>
      <vt:variant>
        <vt:lpwstr/>
      </vt:variant>
      <vt:variant>
        <vt:i4>4456533</vt:i4>
      </vt:variant>
      <vt:variant>
        <vt:i4>9</vt:i4>
      </vt:variant>
      <vt:variant>
        <vt:i4>0</vt:i4>
      </vt:variant>
      <vt:variant>
        <vt:i4>5</vt:i4>
      </vt:variant>
      <vt:variant>
        <vt:lpwstr>http://www.amapress.com/</vt:lpwstr>
      </vt:variant>
      <vt:variant>
        <vt:lpwstr/>
      </vt:variant>
      <vt:variant>
        <vt:i4>4456533</vt:i4>
      </vt:variant>
      <vt:variant>
        <vt:i4>6</vt:i4>
      </vt:variant>
      <vt:variant>
        <vt:i4>0</vt:i4>
      </vt:variant>
      <vt:variant>
        <vt:i4>5</vt:i4>
      </vt:variant>
      <vt:variant>
        <vt:lpwstr>http://www.amapress.com/</vt:lpwstr>
      </vt:variant>
      <vt:variant>
        <vt:lpwstr/>
      </vt:variant>
      <vt:variant>
        <vt:i4>2359357</vt:i4>
      </vt:variant>
      <vt:variant>
        <vt:i4>3</vt:i4>
      </vt:variant>
      <vt:variant>
        <vt:i4>0</vt:i4>
      </vt:variant>
      <vt:variant>
        <vt:i4>5</vt:i4>
      </vt:variant>
      <vt:variant>
        <vt:lpwstr>http://www.cms.gov/Medicare/Medicare-Fee-for-Service-Payment/PhysicianFeeSched/index.html?redirect=/PhysicianFeeSched/</vt:lpwstr>
      </vt:variant>
      <vt:variant>
        <vt:lpwstr/>
      </vt:variant>
      <vt:variant>
        <vt:i4>4915214</vt:i4>
      </vt:variant>
      <vt:variant>
        <vt:i4>0</vt:i4>
      </vt:variant>
      <vt:variant>
        <vt:i4>0</vt:i4>
      </vt:variant>
      <vt:variant>
        <vt:i4>5</vt:i4>
      </vt:variant>
      <vt:variant>
        <vt:lpwstr>http://www.cms.hhs.gov/AcuteInpatientPPS/</vt:lpwstr>
      </vt:variant>
      <vt:variant>
        <vt:lpwstr/>
      </vt:variant>
      <vt:variant>
        <vt:i4>4456528</vt:i4>
      </vt:variant>
      <vt:variant>
        <vt:i4>0</vt:i4>
      </vt:variant>
      <vt:variant>
        <vt:i4>0</vt:i4>
      </vt:variant>
      <vt:variant>
        <vt:i4>5</vt:i4>
      </vt:variant>
      <vt:variant>
        <vt:lpwstr>http://www.oshpd.ca.gov/HID/HID/clinic/util/index.htm</vt:lpwstr>
      </vt:variant>
      <vt:variant>
        <vt:lpwstr>Form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11-19T21:03:00Z</dcterms:created>
  <dcterms:modified xsi:type="dcterms:W3CDTF">2021-11-19T21:07:00Z</dcterms:modified>
  <cp:contentStatus/>
</cp:coreProperties>
</file>